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CECF7" w14:textId="58466692" w:rsidR="00434BEE" w:rsidRPr="0046481D" w:rsidRDefault="00586000">
      <w:pPr>
        <w:rPr>
          <w:b/>
          <w:sz w:val="28"/>
        </w:rPr>
      </w:pPr>
      <w:r w:rsidRPr="00BD5EAD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5148072" behindDoc="0" locked="0" layoutInCell="1" allowOverlap="1" wp14:anchorId="1FD9C18A" wp14:editId="4C3CCF12">
                <wp:simplePos x="0" y="0"/>
                <wp:positionH relativeFrom="margin">
                  <wp:align>right</wp:align>
                </wp:positionH>
                <wp:positionV relativeFrom="paragraph">
                  <wp:posOffset>6499860</wp:posOffset>
                </wp:positionV>
                <wp:extent cx="6632575" cy="3201035"/>
                <wp:effectExtent l="0" t="0" r="15875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2575" cy="3201505"/>
                        </a:xfrm>
                        <a:prstGeom prst="rect">
                          <a:avLst/>
                        </a:prstGeom>
                        <a:solidFill>
                          <a:srgbClr val="877FBF"/>
                        </a:solidFill>
                        <a:ln w="9525">
                          <a:solidFill>
                            <a:srgbClr val="877FB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F2120" w14:textId="77598051" w:rsidR="00EF5824" w:rsidRDefault="00EF5824" w:rsidP="00586000">
                            <w:pPr>
                              <w:shd w:val="clear" w:color="auto" w:fill="877FBF"/>
                              <w:spacing w:after="0"/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 w:bidi="lo-LA"/>
                              </w:rPr>
                            </w:pPr>
                            <w:r w:rsidRPr="0079209E"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/>
                              </w:rPr>
                              <w:t xml:space="preserve">WOCAT: </w:t>
                            </w:r>
                            <w:r w:rsidRPr="0079209E">
                              <w:rPr>
                                <w:rFonts w:ascii="Phetsarath OT" w:eastAsia="Phetsarath OT" w:hAnsi="Phetsarath OT" w:cs="Phetsarath OT" w:hint="cs"/>
                                <w:sz w:val="28"/>
                                <w:szCs w:val="28"/>
                                <w:cs/>
                                <w:lang w:val="en-US" w:bidi="lo-LA"/>
                              </w:rPr>
                              <w:t xml:space="preserve">ສະພາບລວມຂອງໂລກ ກ່ຽວກັບແນວທາງການອະນຸລັກ ແລະ 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28"/>
                                <w:szCs w:val="28"/>
                                <w:cs/>
                                <w:lang w:val="en-US" w:bidi="lo-LA"/>
                              </w:rPr>
                              <w:t>ເທັກໂນໂລຢີ</w:t>
                            </w:r>
                          </w:p>
                          <w:p w14:paraId="763683AA" w14:textId="77777777" w:rsidR="00EF5824" w:rsidRPr="0079209E" w:rsidRDefault="00EF5824" w:rsidP="00586000">
                            <w:pPr>
                              <w:shd w:val="clear" w:color="auto" w:fill="877FBF"/>
                              <w:spacing w:after="0"/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 w:bidi="lo-LA"/>
                              </w:rPr>
                            </w:pPr>
                          </w:p>
                          <w:p w14:paraId="2466160F" w14:textId="61FF10F7" w:rsidR="00EF5824" w:rsidRDefault="00EF5824" w:rsidP="00586000">
                            <w:pPr>
                              <w:shd w:val="clear" w:color="auto" w:fill="877FBF"/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lang w:val="en-US" w:bidi="lo-LA"/>
                              </w:rPr>
                            </w:pPr>
                            <w:r w:rsidRPr="0079209E"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ແບບສອບຖາມ</w:t>
                            </w:r>
                            <w:r w:rsidRPr="0079209E"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lang w:val="en-US" w:bidi="lo-LA"/>
                              </w:rPr>
                              <w:t xml:space="preserve"> </w:t>
                            </w:r>
                            <w:r w:rsidRPr="0079209E"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ກ່ຽວກັ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ການຕອບສະໜອງດ້ານ</w:t>
                            </w:r>
                            <w:r w:rsidRPr="0079209E"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ບົດບາດຍິງ-ຊາຍ</w:t>
                            </w:r>
                            <w:r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lang w:val="en-US" w:bidi="lo-LA"/>
                              </w:rPr>
                              <w:t xml:space="preserve"> </w:t>
                            </w:r>
                            <w:r w:rsidRPr="0079209E"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ຕໍ່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ການນຳໃຊ້ເທັກໂນໂລຢີ</w:t>
                            </w:r>
                            <w:r w:rsidRPr="0079209E"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>ການຄຸ້ມຄອງທີ່ດິນແບບຍືນຍົງ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US" w:bidi="lo-LA"/>
                              </w:rPr>
                              <w:t xml:space="preserve"> (</w:t>
                            </w:r>
                            <w:r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40"/>
                                <w:szCs w:val="40"/>
                                <w:lang w:val="en-US" w:bidi="lo-LA"/>
                              </w:rPr>
                              <w:t>SLM)</w:t>
                            </w:r>
                          </w:p>
                          <w:p w14:paraId="7B68F651" w14:textId="77777777" w:rsidR="00EF5824" w:rsidRPr="0079209E" w:rsidRDefault="00EF5824" w:rsidP="00586000">
                            <w:pPr>
                              <w:shd w:val="clear" w:color="auto" w:fill="877FBF"/>
                              <w:rPr>
                                <w:rFonts w:ascii="Phetsarath OT" w:eastAsia="Phetsarath OT" w:hAnsi="Phetsarath OT" w:cs="Phetsarath OT"/>
                                <w:b/>
                                <w:bCs/>
                                <w:sz w:val="24"/>
                                <w:szCs w:val="24"/>
                                <w:lang w:val="en-US" w:bidi="lo-LA"/>
                              </w:rPr>
                            </w:pPr>
                          </w:p>
                          <w:p w14:paraId="04BE7C76" w14:textId="77777777" w:rsidR="00EF5824" w:rsidRPr="0079209E" w:rsidRDefault="00EF5824" w:rsidP="00586000">
                            <w:pPr>
                              <w:shd w:val="clear" w:color="auto" w:fill="877FBF"/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 w:bidi="lo-LA"/>
                              </w:rPr>
                            </w:pPr>
                            <w:r w:rsidRPr="0079209E">
                              <w:rPr>
                                <w:rFonts w:ascii="Phetsarath OT" w:eastAsia="Phetsarath OT" w:hAnsi="Phetsarath OT" w:cs="Phetsarath OT" w:hint="cs"/>
                                <w:sz w:val="28"/>
                                <w:szCs w:val="28"/>
                                <w:cs/>
                                <w:lang w:val="en-US" w:bidi="lo-LA"/>
                              </w:rPr>
                              <w:t xml:space="preserve">ສະບັບປີ </w:t>
                            </w:r>
                            <w:r w:rsidRPr="0079209E">
                              <w:rPr>
                                <w:rFonts w:ascii="Phetsarath OT" w:eastAsia="Phetsarath OT" w:hAnsi="Phetsarath OT" w:cs="Phetsarath OT"/>
                                <w:sz w:val="28"/>
                                <w:szCs w:val="28"/>
                                <w:lang w:val="en-US" w:bidi="lo-LA"/>
                              </w:rPr>
                              <w:t>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9C1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1.05pt;margin-top:511.8pt;width:522.25pt;height:252.05pt;z-index:2551480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" fillcolor="#877fbf" strokecolor="#877fbf">
                <v:textbox>
                  <w:txbxContent>
                    <w:p w14:paraId="05CF2120" w14:textId="77598051" w:rsidR="00EF5824" w:rsidRDefault="00EF5824" w:rsidP="00586000">
                      <w:pPr>
                        <w:shd w:val="clear" w:color="auto" w:fill="877FBF"/>
                        <w:spacing w:after="0"/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 w:bidi="lo-LA"/>
                        </w:rPr>
                      </w:pPr>
                      <w:r w:rsidRPr="0079209E"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/>
                        </w:rPr>
                        <w:t xml:space="preserve">WOCAT: </w:t>
                      </w:r>
                      <w:r w:rsidRPr="0079209E">
                        <w:rPr>
                          <w:rFonts w:ascii="Phetsarath OT" w:eastAsia="Phetsarath OT" w:hAnsi="Phetsarath OT" w:cs="Phetsarath OT" w:hint="cs"/>
                          <w:sz w:val="28"/>
                          <w:szCs w:val="28"/>
                          <w:cs/>
                          <w:lang w:val="en-US" w:bidi="lo-LA"/>
                        </w:rPr>
                        <w:t xml:space="preserve">ສະພາບລວມຂອງໂລກ ກ່ຽວກັບແນວທາງການອະນຸລັກ ແລະ </w:t>
                      </w:r>
                      <w:r>
                        <w:rPr>
                          <w:rFonts w:ascii="Phetsarath OT" w:eastAsia="Phetsarath OT" w:hAnsi="Phetsarath OT" w:cs="Phetsarath OT" w:hint="cs"/>
                          <w:sz w:val="28"/>
                          <w:szCs w:val="28"/>
                          <w:cs/>
                          <w:lang w:val="en-US" w:bidi="lo-LA"/>
                        </w:rPr>
                        <w:t>ເທັກໂນໂລຢີ</w:t>
                      </w:r>
                    </w:p>
                    <w:p w14:paraId="763683AA" w14:textId="77777777" w:rsidR="00EF5824" w:rsidRPr="0079209E" w:rsidRDefault="00EF5824" w:rsidP="00586000">
                      <w:pPr>
                        <w:shd w:val="clear" w:color="auto" w:fill="877FBF"/>
                        <w:spacing w:after="0"/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 w:bidi="lo-LA"/>
                        </w:rPr>
                      </w:pPr>
                    </w:p>
                    <w:p w14:paraId="2466160F" w14:textId="61FF10F7" w:rsidR="00EF5824" w:rsidRDefault="00EF5824" w:rsidP="00586000">
                      <w:pPr>
                        <w:shd w:val="clear" w:color="auto" w:fill="877FBF"/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lang w:val="en-US" w:bidi="lo-LA"/>
                        </w:rPr>
                      </w:pPr>
                      <w:r w:rsidRPr="0079209E"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ແບບສອບຖາມ</w:t>
                      </w:r>
                      <w:r w:rsidRPr="0079209E"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lang w:val="en-US" w:bidi="lo-LA"/>
                        </w:rPr>
                        <w:t xml:space="preserve"> </w:t>
                      </w:r>
                      <w:r w:rsidRPr="0079209E"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ກ່ຽວກັບ</w:t>
                      </w:r>
                      <w:r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ການຕອບສະໜອງດ້ານ</w:t>
                      </w:r>
                      <w:r w:rsidRPr="0079209E"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ບົດບາດຍິງ-ຊາຍ</w:t>
                      </w:r>
                      <w:r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lang w:val="en-US" w:bidi="lo-LA"/>
                        </w:rPr>
                        <w:t xml:space="preserve"> </w:t>
                      </w:r>
                      <w:r w:rsidRPr="0079209E"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ຕໍ່</w:t>
                      </w:r>
                      <w:r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ການນຳໃຊ້ເທັກໂນໂລຢີ</w:t>
                      </w:r>
                      <w:r w:rsidRPr="0079209E"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>ການຄຸ້ມຄອງທີ່ດິນແບບຍືນຍົງ</w:t>
                      </w:r>
                      <w:r>
                        <w:rPr>
                          <w:rFonts w:ascii="Phetsarath OT" w:eastAsia="Phetsarath OT" w:hAnsi="Phetsarath OT" w:cs="Phetsarath OT" w:hint="cs"/>
                          <w:b/>
                          <w:bCs/>
                          <w:sz w:val="40"/>
                          <w:szCs w:val="40"/>
                          <w:cs/>
                          <w:lang w:val="en-US" w:bidi="lo-LA"/>
                        </w:rPr>
                        <w:t xml:space="preserve"> (</w:t>
                      </w:r>
                      <w:r>
                        <w:rPr>
                          <w:rFonts w:ascii="Phetsarath OT" w:eastAsia="Phetsarath OT" w:hAnsi="Phetsarath OT" w:cs="Phetsarath OT"/>
                          <w:b/>
                          <w:bCs/>
                          <w:sz w:val="40"/>
                          <w:szCs w:val="40"/>
                          <w:lang w:val="en-US" w:bidi="lo-LA"/>
                        </w:rPr>
                        <w:t>SLM)</w:t>
                      </w:r>
                    </w:p>
                    <w:p w14:paraId="7B68F651" w14:textId="77777777" w:rsidR="00EF5824" w:rsidRPr="0079209E" w:rsidRDefault="00EF5824" w:rsidP="00586000">
                      <w:pPr>
                        <w:shd w:val="clear" w:color="auto" w:fill="877FBF"/>
                        <w:rPr>
                          <w:rFonts w:ascii="Phetsarath OT" w:eastAsia="Phetsarath OT" w:hAnsi="Phetsarath OT" w:cs="Phetsarath OT"/>
                          <w:b/>
                          <w:bCs/>
                          <w:sz w:val="24"/>
                          <w:szCs w:val="24"/>
                          <w:lang w:val="en-US" w:bidi="lo-LA"/>
                        </w:rPr>
                      </w:pPr>
                    </w:p>
                    <w:p w14:paraId="04BE7C76" w14:textId="77777777" w:rsidR="00EF5824" w:rsidRPr="0079209E" w:rsidRDefault="00EF5824" w:rsidP="00586000">
                      <w:pPr>
                        <w:shd w:val="clear" w:color="auto" w:fill="877FBF"/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 w:bidi="lo-LA"/>
                        </w:rPr>
                      </w:pPr>
                      <w:r w:rsidRPr="0079209E">
                        <w:rPr>
                          <w:rFonts w:ascii="Phetsarath OT" w:eastAsia="Phetsarath OT" w:hAnsi="Phetsarath OT" w:cs="Phetsarath OT" w:hint="cs"/>
                          <w:sz w:val="28"/>
                          <w:szCs w:val="28"/>
                          <w:cs/>
                          <w:lang w:val="en-US" w:bidi="lo-LA"/>
                        </w:rPr>
                        <w:t xml:space="preserve">ສະບັບປີ </w:t>
                      </w:r>
                      <w:r w:rsidRPr="0079209E">
                        <w:rPr>
                          <w:rFonts w:ascii="Phetsarath OT" w:eastAsia="Phetsarath OT" w:hAnsi="Phetsarath OT" w:cs="Phetsarath OT"/>
                          <w:sz w:val="28"/>
                          <w:szCs w:val="28"/>
                          <w:lang w:val="en-US" w:bidi="lo-LA"/>
                        </w:rPr>
                        <w:t>20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705CA">
        <w:rPr>
          <w:noProof/>
        </w:rPr>
        <w:drawing>
          <wp:anchor distT="0" distB="0" distL="114300" distR="114300" simplePos="0" relativeHeight="255104040" behindDoc="0" locked="0" layoutInCell="1" allowOverlap="1" wp14:anchorId="32E1E408" wp14:editId="533C1039">
            <wp:simplePos x="0" y="0"/>
            <wp:positionH relativeFrom="column">
              <wp:posOffset>61546</wp:posOffset>
            </wp:positionH>
            <wp:positionV relativeFrom="paragraph">
              <wp:posOffset>140432</wp:posOffset>
            </wp:positionV>
            <wp:extent cx="3324689" cy="562053"/>
            <wp:effectExtent l="0" t="0" r="0" b="0"/>
            <wp:wrapNone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05CA">
        <w:rPr>
          <w:b/>
          <w:noProof/>
          <w:sz w:val="28"/>
        </w:rPr>
        <w:drawing>
          <wp:inline distT="0" distB="0" distL="0" distR="0" wp14:anchorId="02D7FFBD" wp14:editId="6EFE707A">
            <wp:extent cx="6647180" cy="9697720"/>
            <wp:effectExtent l="0" t="0" r="1270" b="0"/>
            <wp:docPr id="148261299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180" cy="969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FDEDA" w14:textId="6F7F99C9" w:rsidR="00434BEE" w:rsidRDefault="00832659">
      <w:pPr>
        <w:rPr>
          <w:b/>
          <w:u w:val="single"/>
          <w:lang w:val="en-GB"/>
        </w:rPr>
      </w:pPr>
      <w:r w:rsidRPr="00F6345F">
        <w:rPr>
          <w:b/>
          <w:noProof/>
          <w:sz w:val="28"/>
          <w:lang w:eastAsia="de-CH"/>
        </w:rPr>
        <w:lastRenderedPageBreak/>
        <w:drawing>
          <wp:anchor distT="0" distB="0" distL="114300" distR="114300" simplePos="0" relativeHeight="255074344" behindDoc="0" locked="0" layoutInCell="1" allowOverlap="1" wp14:anchorId="5A885AAF" wp14:editId="2E1DE214">
            <wp:simplePos x="0" y="0"/>
            <wp:positionH relativeFrom="margin">
              <wp:posOffset>4405630</wp:posOffset>
            </wp:positionH>
            <wp:positionV relativeFrom="paragraph">
              <wp:posOffset>576</wp:posOffset>
            </wp:positionV>
            <wp:extent cx="2064385" cy="454025"/>
            <wp:effectExtent l="0" t="0" r="0" b="317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cat_Logo_ohne.g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385" cy="45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21D9" w:rsidRPr="00832659">
        <w:rPr>
          <w:b/>
          <w:noProof/>
          <w:lang w:eastAsia="de-CH"/>
        </w:rPr>
        <w:drawing>
          <wp:inline distT="0" distB="0" distL="0" distR="0" wp14:anchorId="1EDC077D" wp14:editId="7F1AE32C">
            <wp:extent cx="3005135" cy="507365"/>
            <wp:effectExtent l="0" t="0" r="508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Logo+tagline_Horizontal_Blu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301" cy="511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3C36A" w14:textId="77777777" w:rsidR="0027442B" w:rsidRPr="00B8271D" w:rsidRDefault="00586000" w:rsidP="0027442B">
      <w:pPr>
        <w:spacing w:after="0" w:line="240" w:lineRule="auto"/>
        <w:jc w:val="both"/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</w:pP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ຜູ້ຂຽນ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: </w:t>
      </w:r>
    </w:p>
    <w:p w14:paraId="5FAEC85C" w14:textId="6DC6C72C" w:rsidR="00586000" w:rsidRPr="00B8271D" w:rsidRDefault="00586000" w:rsidP="00586000">
      <w:pPr>
        <w:jc w:val="both"/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</w:pP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Rima Mekdaschi Studer, Nicole Harari, Laura Ebneter &amp; Camilla Steinböck,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ະພາບລວມຂອງໂລກ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 xml:space="preserve">ກ່ຽວກັບແນວທາງການອະນຸລັກ ແລະ </w:t>
      </w:r>
      <w:r w:rsidR="009C2240"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ເທັກໂນໂລຢີ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 xml:space="preserve"> 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WOCAT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 &amp;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ູນການພັດທະນາ ແລະ ສິ່ງແວດລ້ອມ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CDE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,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ມະຫາວິທະຍາໄລ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Bern; Suman Bisht &amp; Sanjeev Bhuchar,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ູນນານາຊາດ ເພື່ອການພັດທະນາເຂດພູດອຍແບບປະສົມປະສານ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ICIMOD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Rockaya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 Aidara, Jeroen van Dalen, Lilia Maximova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ແລະ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Enni Kallio,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ົນທິສັນຍາສະຫະປະຊາຊາດ ວ່າດ້ວຍການຕ້ານການກາຍເປັນທະເລຊາຍ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UNCCD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.</w:t>
      </w:r>
    </w:p>
    <w:p w14:paraId="4F495C58" w14:textId="77777777" w:rsidR="00586000" w:rsidRPr="00B8271D" w:rsidRDefault="00586000" w:rsidP="00586000">
      <w:pPr>
        <w:spacing w:after="0" w:line="240" w:lineRule="auto"/>
        <w:jc w:val="both"/>
        <w:rPr>
          <w:rFonts w:ascii="Phetsarath OT" w:eastAsia="Phetsarath OT" w:hAnsi="Phetsarath OT" w:cs="Phetsarath OT"/>
          <w:b/>
          <w:sz w:val="21"/>
          <w:szCs w:val="21"/>
          <w:lang w:val="en-GB"/>
        </w:rPr>
      </w:pP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ທົບທວນໂດຍຜູ້ຊ່ຽວຊານດ້ານບົດບາດຍິງ-ຊາຍ ແລະ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 xml:space="preserve">SLM: </w:t>
      </w:r>
    </w:p>
    <w:p w14:paraId="4C687D86" w14:textId="04FA71E6" w:rsidR="00586000" w:rsidRPr="00B8271D" w:rsidRDefault="00586000" w:rsidP="00BD1884">
      <w:pPr>
        <w:spacing w:line="240" w:lineRule="auto"/>
        <w:jc w:val="both"/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</w:pP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Karen Bernard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ົນທິສັນຍາສະຫະປະຊາຊາດ ວ່າດ້ວຍການຕ້ານການກາຍເປັນທະເລຊາຍ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UNCCD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Aurelie Bres &amp; Ilaria Sisto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ອົງການອາຫານ ແລະ ການກະເສດຂອງສະຫະປະຊາຊາດ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FAO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Heleen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Claringbould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ບໍລິສັດທີ່ປຶກສາ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CorePage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Nicoline de Haan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ກຸ່ມທີ່ປຶກສາຮູບແບບການຄົ້ນຄວ້າດ້ານບົດບາດຍິງ-ຊາຍ ທີ່ຕິດພັນກັບວຽກງານກະສິກຳລະຫວ່າງປະເທດ 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CGIAR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Cecilia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Gasic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 &amp; Ermias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Betemariam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ົນທິສັນຍາສະຫະປະຊາຊາດ ວ່າດ້ວຍການຕ້ານການກາຍເປັນທະເລຊາຍ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UNCCD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Lucia Gerbaldo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ອົງການອາຫານ ແລະ ການກະເສດຂອງສະຫະປະຊາຊາດ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FAO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Agustin Gomez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ມະຫາວິທະຍາໄລ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Costa Rica; Lieselotte Heinz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 xml:space="preserve">ອົງການ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US" w:bidi="lo-LA"/>
        </w:rPr>
        <w:t>GIZ 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Deutsche Gesellschaft für Internationale Zusammenarbeit); Petra Jarvinen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ກອງທຶນສາກົນເພື່ອການພັດທະນາກະສິກໍາ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IFAD); Ivy Kinyua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ກຸ່ມພັນທະມິດສາກົນ ດ້ານຊີວະນາໆພັນ ແລະ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ູນກະສິກໍາເຂດຮ້ອນສາກົນ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CIAT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Nahid Naghizadeh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ູນການພັດທະນາ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ແລະ ສິ່ງແວດລ້ອມ ແບບຍືນຍົງ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CENESTA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Everlyne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Nairesiae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, UN Habitat -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>ໂຄງການ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 xml:space="preserve"> ການ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>ຕັ້ງຖິ່ນຖານຂອງມະນຸດ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ແຫ່ງ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en-GB" w:bidi="lo-LA"/>
        </w:rPr>
        <w:t>ສະຫະປະຊາຊາດ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Dina Najjar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ູນການຄົ້ນຄວ້າກະສິກໍາໃນເຂດແຫ້ງແລ້ງ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ນານາຊາດ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 xml:space="preserve"> 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ICARDA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;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Lorenzo Rovelli &amp; Khadidiatou Gueye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ະຫະພັນແມ່ຍິງ ແຫ່ງສະຫະປະຊາຊາດ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 xml:space="preserve"> 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UN Women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Jackelline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 Siles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 xml:space="preserve">ອົງການນານາຊາດ ດ້ານການອະນຸລັກທໍາມະຊາດ 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IUCN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; Veronika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Sitkova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 &amp; Renata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Duffková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 xml:space="preserve">ສະຖາບັນຄົ້ນຄ້ວາເພື່ອການອະນຸລັກດິນ ແລະ </w:t>
      </w:r>
      <w:r w:rsidR="00004776"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ນ້ຳ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>;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 Kristina Toderich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ມະຫາວິທະຍາໄລ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 xml:space="preserve">Tottori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ຂອງປະເທດຍີ່ປຸ່ນ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; Nathalie van Haren, Both ENDS; Pamela White,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ກຸ່ມບໍລິສັດທີ່ປຶກສາຂອງປະເທດຟິນແລນ ຈຳກັດ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 xml:space="preserve"> 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Finnish Consulting Group Ltd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.</w:t>
      </w:r>
    </w:p>
    <w:p w14:paraId="41987A24" w14:textId="0E276F5E" w:rsidR="00586000" w:rsidRPr="00B8271D" w:rsidRDefault="00586000" w:rsidP="00586000">
      <w:pPr>
        <w:spacing w:after="0"/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</w:pP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>ໄດ້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it-IT" w:bidi="lo-LA"/>
        </w:rPr>
        <w:t>ທົດ​ລອງ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it-IT" w:bidi="lo-LA"/>
        </w:rPr>
        <w:t>​ແລະ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it-IT" w:bidi="lo-LA"/>
        </w:rPr>
        <w:t>​ທົດ​ສອບ​ໃນ</w:t>
      </w:r>
      <w:r w:rsidR="00C41578"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 xml:space="preserve"> ຈໍານວນ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it-IT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15</w:t>
      </w:r>
      <w:r w:rsidRPr="00B8271D">
        <w:rPr>
          <w:rFonts w:ascii="Phetsarath OT" w:eastAsia="Phetsarath OT" w:hAnsi="Phetsarath OT" w:cs="Phetsarath OT"/>
          <w:bCs/>
          <w:sz w:val="21"/>
          <w:szCs w:val="21"/>
          <w:cs/>
          <w:lang w:val="it-IT" w:bidi="lo-LA"/>
        </w:rPr>
        <w:t xml:space="preserve"> ປະ​ເທດ​:</w:t>
      </w:r>
    </w:p>
    <w:p w14:paraId="11928588" w14:textId="01BA5B6E" w:rsidR="00586000" w:rsidRPr="00B8271D" w:rsidRDefault="00586000" w:rsidP="00BD1884">
      <w:pPr>
        <w:spacing w:line="240" w:lineRule="auto"/>
        <w:jc w:val="both"/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</w:pP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 xml:space="preserve">ທ່ານ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ບຸນຖະໜອມ ບົວຫອມ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,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ສະຖາບັນຄົ້ນຄວ້າກະສິກຳ</w:t>
      </w:r>
      <w:r w:rsidR="00C41578"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 xml:space="preserve">,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ປ່າໄມ້</w:t>
      </w:r>
      <w:r w:rsidR="00C41578"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 xml:space="preserve"> ແລະ ພັດທະນາຊົນນະບົດ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;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Tanmoy Das, Terre des hommes;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Marième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Diallo,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Center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de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Suivi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Ecologique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; Daler Domullodzanov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,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ອົງການອາຫານ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 xml:space="preserve">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ແລະ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 xml:space="preserve">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 xml:space="preserve">ການກະເສດຂອງສະຫະປະຊາຊາດ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FAO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 xml:space="preserve">)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Tajikistan; Arafat Fazlay,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ກົມປ່າໄມ້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 xml:space="preserve"> ປະເທດ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ບັງກະລາເທດ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;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Mira Haddad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,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>ສູນການຄົ້ນຄວ້າກະສິກໍາໃນເຂດແຫ້ງແລ້ງ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ນານາຊາດ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en-GB" w:bidi="lo-LA"/>
        </w:rPr>
        <w:t xml:space="preserve"> 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/>
        </w:rPr>
        <w:t>ICARDA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;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Djolly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Ma. P.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Dinamling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, Philippine Conservation Approaches and Technologies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PhilCAT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&amp; Bureau of Soils and Water Management BSWM; Alicia Morugán Coronado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,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 xml:space="preserve">ມະຫາວິທະຍາໄລ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Cartagena; Kabita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Nhemhafuki</w:t>
      </w:r>
      <w:proofErr w:type="spellEnd"/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,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ສູນສາກົນເພື່ອການພັດທະນາ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ເຂດ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 xml:space="preserve">ພູດອຍແບບປະສົມປະສານ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ICIMOD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; Oihane Olaetxea Martinez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,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ອົງການກາແດງ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 xml:space="preserve"> ແຫ່ງປະເທດ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ສະວິດ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 xml:space="preserve"> 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Swiss Red Cross);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Beatriz Ramírez,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Asociación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de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Becarios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de Casanare; Bandara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Rotawewa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,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ອົງການ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ທີ່ປຶກສາດ້ານ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 xml:space="preserve">ອາຫານ ແລະ ການກະເສດຂອງສະຫະປະຊາຊາດ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FAO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>)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ແຫ່ງປະເທດ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ສີລັງກາ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;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Abdoulaye Soumaila, Groupe de Recherche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d'Etudes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et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d'Action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 pour le Développement 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>(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GREAD</w:t>
      </w: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it-IT" w:bidi="lo-LA"/>
        </w:rPr>
        <w:t>)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;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Sophea Tim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,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ມະຫາວິທະຍາໄລກະເສດສາດ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;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 xml:space="preserve">Joy </w:t>
      </w:r>
      <w:proofErr w:type="spellStart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Tukahirwa</w:t>
      </w:r>
      <w:proofErr w:type="spellEnd"/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, Rick Kamugisha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 xml:space="preserve">ແລະ 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Mathias Wakulira</w:t>
      </w:r>
      <w:r w:rsidRPr="00B8271D">
        <w:rPr>
          <w:rFonts w:ascii="Phetsarath OT" w:eastAsia="Phetsarath OT" w:hAnsi="Phetsarath OT" w:cs="Phetsarath OT"/>
          <w:b/>
          <w:sz w:val="21"/>
          <w:szCs w:val="21"/>
          <w:lang w:val="en-GB" w:bidi="lo-LA"/>
        </w:rPr>
        <w:t xml:space="preserve">, 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ອົງການເຄືອຂ່າຍການ</w:t>
      </w:r>
      <w:r w:rsidRPr="00B8271D">
        <w:rPr>
          <w:rFonts w:ascii="Phetsarath OT" w:eastAsia="Phetsarath OT" w:hAnsi="Phetsarath OT" w:cs="Phetsarath OT" w:hint="cs"/>
          <w:b/>
          <w:sz w:val="21"/>
          <w:szCs w:val="21"/>
          <w:cs/>
          <w:lang w:val="it-IT" w:bidi="lo-LA"/>
        </w:rPr>
        <w:t>ຄຸ້ມຄອງທີ່ດິນ ແຫ່ງປະເທດ</w:t>
      </w:r>
      <w:r w:rsidRPr="00B8271D">
        <w:rPr>
          <w:rFonts w:ascii="Phetsarath OT" w:eastAsia="Phetsarath OT" w:hAnsi="Phetsarath OT" w:cs="Phetsarath OT"/>
          <w:b/>
          <w:sz w:val="21"/>
          <w:szCs w:val="21"/>
          <w:cs/>
          <w:lang w:val="it-IT" w:bidi="lo-LA"/>
        </w:rPr>
        <w:t>ອູການດາ</w:t>
      </w:r>
      <w:r w:rsidRPr="00B8271D">
        <w:rPr>
          <w:rFonts w:ascii="Phetsarath OT" w:eastAsia="Phetsarath OT" w:hAnsi="Phetsarath OT" w:cs="Phetsarath OT"/>
          <w:bCs/>
          <w:sz w:val="21"/>
          <w:szCs w:val="21"/>
          <w:lang w:val="en-GB" w:bidi="lo-LA"/>
        </w:rPr>
        <w:t>.</w:t>
      </w:r>
    </w:p>
    <w:p w14:paraId="6A361EBC" w14:textId="2217A05B" w:rsidR="00C72392" w:rsidRPr="00B8271D" w:rsidRDefault="00586000" w:rsidP="00BD1884">
      <w:pPr>
        <w:rPr>
          <w:b/>
          <w:sz w:val="21"/>
          <w:szCs w:val="21"/>
          <w:lang w:val="en-GB"/>
        </w:rPr>
      </w:pPr>
      <w:r w:rsidRPr="00B8271D">
        <w:rPr>
          <w:rFonts w:ascii="Phetsarath OT" w:eastAsia="Phetsarath OT" w:hAnsi="Phetsarath OT" w:cs="Phetsarath OT" w:hint="cs"/>
          <w:bCs/>
          <w:sz w:val="21"/>
          <w:szCs w:val="21"/>
          <w:cs/>
          <w:lang w:val="en-GB" w:bidi="lo-LA"/>
        </w:rPr>
        <w:t>ຂໍ້ມູນການຕິດຕໍ່</w:t>
      </w:r>
      <w:r w:rsidRPr="00B8271D">
        <w:rPr>
          <w:b/>
          <w:sz w:val="21"/>
          <w:szCs w:val="21"/>
          <w:lang w:val="en-GB"/>
        </w:rPr>
        <w:t xml:space="preserve">: </w:t>
      </w:r>
      <w:hyperlink r:id="rId15" w:history="1">
        <w:r w:rsidR="00C72392" w:rsidRPr="00B8271D">
          <w:rPr>
            <w:rStyle w:val="Hyperlink"/>
            <w:b/>
            <w:sz w:val="21"/>
            <w:szCs w:val="21"/>
            <w:lang w:val="en-GB"/>
          </w:rPr>
          <w:t>wocat.cde@unibe.ch</w:t>
        </w:r>
      </w:hyperlink>
    </w:p>
    <w:p w14:paraId="73BE44F2" w14:textId="10B37005" w:rsidR="00C72392" w:rsidRPr="00B8271D" w:rsidRDefault="00BD1884" w:rsidP="00586000">
      <w:pPr>
        <w:spacing w:after="0"/>
        <w:rPr>
          <w:rFonts w:ascii="Leelawadee UI" w:hAnsi="Leelawadee UI" w:cs="Leelawadee UI"/>
          <w:b/>
          <w:sz w:val="21"/>
          <w:szCs w:val="21"/>
          <w:lang w:val="en-GB"/>
        </w:rPr>
      </w:pPr>
      <w:proofErr w:type="spellStart"/>
      <w:r w:rsidRPr="00B8271D">
        <w:rPr>
          <w:rFonts w:ascii="Leelawadee UI" w:hAnsi="Leelawadee UI" w:cs="Leelawadee UI"/>
          <w:b/>
          <w:sz w:val="21"/>
          <w:szCs w:val="21"/>
          <w:lang w:val="en-GB"/>
        </w:rPr>
        <w:t>ການອ້າງອີງທີ່ແນະນໍາ</w:t>
      </w:r>
      <w:proofErr w:type="spellEnd"/>
      <w:r w:rsidRPr="00B8271D">
        <w:rPr>
          <w:rFonts w:ascii="Leelawadee UI" w:hAnsi="Leelawadee UI" w:cs="Leelawadee UI"/>
          <w:b/>
          <w:sz w:val="21"/>
          <w:szCs w:val="21"/>
          <w:lang w:val="en-GB"/>
        </w:rPr>
        <w:t>:</w:t>
      </w:r>
    </w:p>
    <w:p w14:paraId="130D5807" w14:textId="467C42BB" w:rsidR="00BD1884" w:rsidRPr="00B8271D" w:rsidRDefault="00BD1884" w:rsidP="00B8271D">
      <w:pPr>
        <w:rPr>
          <w:bCs/>
          <w:sz w:val="21"/>
          <w:szCs w:val="21"/>
          <w:lang w:val="en-GB"/>
        </w:rPr>
      </w:pPr>
      <w:r w:rsidRPr="00B8271D">
        <w:rPr>
          <w:bCs/>
          <w:sz w:val="21"/>
          <w:szCs w:val="21"/>
          <w:lang w:val="en-GB"/>
        </w:rPr>
        <w:t>WOCAT and UNCCD (2024). Questionnaire on Gender-responsive Sustainable Land Management (SLM) Technologies. WOCAT &amp; CDE, University of Bern</w:t>
      </w:r>
    </w:p>
    <w:p w14:paraId="6F69678C" w14:textId="672D81B1" w:rsidR="00C72392" w:rsidRPr="00B8271D" w:rsidRDefault="007A21EB" w:rsidP="00586000">
      <w:pPr>
        <w:spacing w:after="0"/>
        <w:rPr>
          <w:bCs/>
          <w:sz w:val="21"/>
          <w:szCs w:val="21"/>
          <w:lang w:val="en-GB"/>
        </w:rPr>
      </w:pPr>
      <w:proofErr w:type="spellStart"/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ລິຂະສິດ</w:t>
      </w:r>
      <w:proofErr w:type="spellEnd"/>
      <w:r w:rsidRPr="00B8271D">
        <w:rPr>
          <w:bCs/>
          <w:sz w:val="21"/>
          <w:szCs w:val="21"/>
          <w:lang w:val="en-GB"/>
        </w:rPr>
        <w:t xml:space="preserve"> 20</w:t>
      </w:r>
      <w:r w:rsidR="00BD1884" w:rsidRPr="00B8271D">
        <w:rPr>
          <w:bCs/>
          <w:sz w:val="21"/>
          <w:szCs w:val="21"/>
          <w:lang w:val="en-GB"/>
        </w:rPr>
        <w:t>24</w:t>
      </w:r>
      <w:r w:rsidRPr="00B8271D">
        <w:rPr>
          <w:bCs/>
          <w:sz w:val="21"/>
          <w:szCs w:val="21"/>
          <w:lang w:val="en-GB"/>
        </w:rPr>
        <w:t xml:space="preserve"> </w:t>
      </w:r>
      <w:proofErr w:type="spellStart"/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ໂດຍ</w:t>
      </w:r>
      <w:proofErr w:type="spellEnd"/>
      <w:r w:rsidRPr="00B8271D">
        <w:rPr>
          <w:bCs/>
          <w:sz w:val="21"/>
          <w:szCs w:val="21"/>
          <w:lang w:val="en-GB"/>
        </w:rPr>
        <w:t xml:space="preserve"> WOCAT</w:t>
      </w:r>
    </w:p>
    <w:p w14:paraId="24199638" w14:textId="549FF85C" w:rsidR="002A3E5E" w:rsidRPr="00C72392" w:rsidRDefault="007A21EB" w:rsidP="007A21EB">
      <w:pPr>
        <w:spacing w:after="0"/>
        <w:ind w:left="1418"/>
        <w:rPr>
          <w:bCs/>
          <w:lang w:val="en-GB"/>
        </w:rPr>
      </w:pPr>
      <w:r w:rsidRPr="00B8271D">
        <w:rPr>
          <w:bCs/>
          <w:noProof/>
          <w:sz w:val="21"/>
          <w:szCs w:val="21"/>
          <w:lang w:val="en-GB"/>
        </w:rPr>
        <w:drawing>
          <wp:anchor distT="0" distB="0" distL="114300" distR="114300" simplePos="0" relativeHeight="255168552" behindDoc="0" locked="0" layoutInCell="1" allowOverlap="1" wp14:anchorId="6683F427" wp14:editId="2B4ACB75">
            <wp:simplePos x="0" y="0"/>
            <wp:positionH relativeFrom="margin">
              <wp:align>left</wp:align>
            </wp:positionH>
            <wp:positionV relativeFrom="paragraph">
              <wp:posOffset>117038</wp:posOffset>
            </wp:positionV>
            <wp:extent cx="733425" cy="219710"/>
            <wp:effectExtent l="0" t="0" r="9525" b="8890"/>
            <wp:wrapThrough wrapText="bothSides">
              <wp:wrapPolygon edited="0">
                <wp:start x="0" y="0"/>
                <wp:lineTo x="0" y="20601"/>
                <wp:lineTo x="21319" y="20601"/>
                <wp:lineTo x="21319" y="0"/>
                <wp:lineTo x="0" y="0"/>
              </wp:wrapPolygon>
            </wp:wrapThrough>
            <wp:docPr id="175049834" name="Picture 1" descr="Was ist Creative Commons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as ist Creative Commons?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30" b="28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="00C72392" w:rsidRPr="00B8271D">
        <w:rPr>
          <w:rFonts w:ascii="Leelawadee UI" w:hAnsi="Leelawadee UI" w:cs="Leelawadee UI"/>
          <w:bCs/>
          <w:sz w:val="21"/>
          <w:szCs w:val="21"/>
          <w:lang w:val="en-GB"/>
        </w:rPr>
        <w:t>ວຽກນີ້ແມ່ນພາຍໃຕ້ການອານຸມັດ</w:t>
      </w:r>
      <w:proofErr w:type="spellEnd"/>
      <w:r w:rsidR="00C72392" w:rsidRPr="00B8271D">
        <w:rPr>
          <w:rFonts w:ascii="Leelawadee UI" w:hAnsi="Leelawadee UI" w:cs="Leelawadee UI"/>
          <w:bCs/>
          <w:sz w:val="21"/>
          <w:szCs w:val="21"/>
          <w:lang w:val="en-GB"/>
        </w:rPr>
        <w:t xml:space="preserve"> </w:t>
      </w:r>
      <w:proofErr w:type="spellStart"/>
      <w:r w:rsidR="00C72392" w:rsidRPr="00B8271D">
        <w:rPr>
          <w:rFonts w:ascii="Leelawadee UI" w:hAnsi="Leelawadee UI" w:cs="Leelawadee UI" w:hint="cs"/>
          <w:bCs/>
          <w:sz w:val="21"/>
          <w:szCs w:val="21"/>
          <w:lang w:val="en-GB"/>
        </w:rPr>
        <w:t>ພາຍໃຕ</w:t>
      </w:r>
      <w:proofErr w:type="spellEnd"/>
      <w:r w:rsidR="00C72392" w:rsidRPr="00B8271D">
        <w:rPr>
          <w:rFonts w:ascii="Leelawadee UI" w:hAnsi="Leelawadee UI" w:cs="Leelawadee UI" w:hint="cs"/>
          <w:bCs/>
          <w:sz w:val="21"/>
          <w:szCs w:val="21"/>
          <w:lang w:val="en-GB"/>
        </w:rPr>
        <w:t>້</w:t>
      </w:r>
      <w:r w:rsidR="00C72392" w:rsidRPr="00B8271D">
        <w:rPr>
          <w:rFonts w:ascii="Leelawadee UI" w:hAnsi="Leelawadee UI" w:cs="Leelawadee UI"/>
          <w:bCs/>
          <w:sz w:val="21"/>
          <w:szCs w:val="21"/>
          <w:lang w:val="en-GB"/>
        </w:rPr>
        <w:t xml:space="preserve"> </w:t>
      </w:r>
      <w:proofErr w:type="spellStart"/>
      <w:r w:rsidR="00C72392" w:rsidRPr="00B8271D">
        <w:rPr>
          <w:rFonts w:ascii="Leelawadee UI" w:hAnsi="Leelawadee UI" w:cs="Leelawadee UI" w:hint="cs"/>
          <w:bCs/>
          <w:sz w:val="21"/>
          <w:szCs w:val="21"/>
          <w:lang w:val="en-GB"/>
        </w:rPr>
        <w:t>ສັນຍາສາກົນ</w:t>
      </w:r>
      <w:proofErr w:type="spellEnd"/>
      <w:r w:rsidR="00C72392" w:rsidRPr="00B8271D">
        <w:rPr>
          <w:rFonts w:ascii="Leelawadee UI" w:hAnsi="Leelawadee UI" w:cs="Leelawadee UI"/>
          <w:bCs/>
          <w:sz w:val="21"/>
          <w:szCs w:val="21"/>
          <w:lang w:val="en-GB"/>
        </w:rPr>
        <w:t xml:space="preserve"> </w:t>
      </w:r>
      <w:proofErr w:type="spellStart"/>
      <w:r w:rsidR="00C72392" w:rsidRPr="00B8271D">
        <w:rPr>
          <w:rFonts w:ascii="Leelawadee UI" w:hAnsi="Leelawadee UI" w:cs="Leelawadee UI" w:hint="cs"/>
          <w:bCs/>
          <w:sz w:val="21"/>
          <w:szCs w:val="21"/>
          <w:lang w:val="en-GB"/>
        </w:rPr>
        <w:t>ໃນການສ້າງແຫຼ່ງຂໍ້ມູນຮ່ວມກັນ</w:t>
      </w:r>
      <w:proofErr w:type="spellEnd"/>
      <w:r w:rsidR="00C72392" w:rsidRPr="00B8271D">
        <w:rPr>
          <w:rFonts w:ascii="Leelawadee UI" w:hAnsi="Leelawadee UI" w:cs="Leelawadee UI"/>
          <w:bCs/>
          <w:sz w:val="21"/>
          <w:szCs w:val="21"/>
          <w:lang w:val="en-GB"/>
        </w:rPr>
        <w:t xml:space="preserve"> </w:t>
      </w:r>
      <w:proofErr w:type="spellStart"/>
      <w:r w:rsidR="00C72392" w:rsidRPr="00B8271D">
        <w:rPr>
          <w:rFonts w:ascii="Leelawadee UI" w:hAnsi="Leelawadee UI" w:cs="Leelawadee UI" w:hint="cs"/>
          <w:bCs/>
          <w:sz w:val="21"/>
          <w:szCs w:val="21"/>
          <w:lang w:val="en-GB"/>
        </w:rPr>
        <w:t>ໂດຍບໍ</w:t>
      </w:r>
      <w:proofErr w:type="spellEnd"/>
      <w:r w:rsidR="00C72392" w:rsidRPr="00B8271D">
        <w:rPr>
          <w:rFonts w:ascii="Leelawadee UI" w:hAnsi="Leelawadee UI" w:cs="Leelawadee UI" w:hint="cs"/>
          <w:bCs/>
          <w:sz w:val="21"/>
          <w:szCs w:val="21"/>
          <w:lang w:val="en-GB"/>
        </w:rPr>
        <w:t>່</w:t>
      </w:r>
      <w:r w:rsidR="00C72392" w:rsidRPr="00B8271D">
        <w:rPr>
          <w:rFonts w:ascii="Leelawadee UI" w:hAnsi="Leelawadee UI" w:cs="Leelawadee UI"/>
          <w:bCs/>
          <w:sz w:val="21"/>
          <w:szCs w:val="21"/>
          <w:lang w:val="en-GB"/>
        </w:rPr>
        <w:t xml:space="preserve"> </w:t>
      </w:r>
      <w:proofErr w:type="spellStart"/>
      <w:r w:rsidR="00C72392" w:rsidRPr="00B8271D">
        <w:rPr>
          <w:rFonts w:ascii="Leelawadee UI" w:hAnsi="Leelawadee UI" w:cs="Leelawadee UI" w:hint="cs"/>
          <w:bCs/>
          <w:sz w:val="21"/>
          <w:szCs w:val="21"/>
          <w:lang w:val="en-GB"/>
        </w:rPr>
        <w:t>ມີຈຸດປະສົງດ້ານການຄ້າ</w:t>
      </w:r>
      <w:proofErr w:type="spellEnd"/>
      <w:r w:rsidR="00C72392" w:rsidRPr="00B8271D">
        <w:rPr>
          <w:rFonts w:ascii="Leelawadee UI" w:hAnsi="Leelawadee UI" w:cs="Leelawadee UI"/>
          <w:bCs/>
          <w:sz w:val="21"/>
          <w:szCs w:val="21"/>
          <w:lang w:val="en-GB"/>
        </w:rPr>
        <w:t xml:space="preserve"> </w:t>
      </w:r>
      <w:r w:rsidR="00C72392" w:rsidRPr="00B8271D">
        <w:rPr>
          <w:bCs/>
          <w:sz w:val="21"/>
          <w:szCs w:val="21"/>
          <w:lang w:val="en-GB"/>
        </w:rPr>
        <w:t xml:space="preserve">(CC BY-NC-SA 4.0): </w:t>
      </w:r>
      <w:hyperlink r:id="rId17" w:history="1">
        <w:r w:rsidRPr="00B8271D">
          <w:rPr>
            <w:rStyle w:val="Hyperlink"/>
            <w:bCs/>
            <w:sz w:val="21"/>
            <w:szCs w:val="21"/>
            <w:lang w:val="en-GB"/>
          </w:rPr>
          <w:t>https://creativecommons.org/licenses/by/4.0/</w:t>
        </w:r>
      </w:hyperlink>
      <w:r w:rsidRPr="00B8271D">
        <w:rPr>
          <w:bCs/>
          <w:sz w:val="21"/>
          <w:szCs w:val="21"/>
          <w:lang w:val="en-GB"/>
        </w:rPr>
        <w:t xml:space="preserve">. WOCAT </w:t>
      </w:r>
      <w:proofErr w:type="spellStart"/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ແລະ</w:t>
      </w:r>
      <w:proofErr w:type="spellEnd"/>
      <w:r w:rsidRPr="00B8271D">
        <w:rPr>
          <w:bCs/>
          <w:sz w:val="21"/>
          <w:szCs w:val="21"/>
          <w:lang w:val="en-GB"/>
        </w:rPr>
        <w:t xml:space="preserve"> CDE 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ຍິນ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ດີ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ຕ້ອນ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ຮັບ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ການ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ໄດ້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ຮັບ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ແຈ້ງ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ການ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ກ່ຽວ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ກັບ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ການ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ໃດ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ຫນຶ່ງ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ການ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ພິມ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ເຜີຍ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ແຜ່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ໃຫມ່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ຂອງ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ວຽກ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ງານ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rFonts w:ascii="Leelawadee UI" w:hAnsi="Leelawadee UI" w:cs="Leelawadee UI"/>
          <w:bCs/>
          <w:sz w:val="21"/>
          <w:szCs w:val="21"/>
          <w:lang w:val="en-GB"/>
        </w:rPr>
        <w:t>ນີ້</w:t>
      </w:r>
      <w:r w:rsidRPr="00B8271D">
        <w:rPr>
          <w:rFonts w:hint="cs"/>
          <w:bCs/>
          <w:sz w:val="21"/>
          <w:szCs w:val="21"/>
          <w:lang w:val="en-GB"/>
        </w:rPr>
        <w:t>​</w:t>
      </w:r>
      <w:r w:rsidRPr="00B8271D">
        <w:rPr>
          <w:bCs/>
          <w:sz w:val="21"/>
          <w:szCs w:val="21"/>
          <w:lang w:val="en-GB"/>
        </w:rPr>
        <w:t>.</w:t>
      </w:r>
      <w:r w:rsidR="002A3E5E" w:rsidRPr="00C72392">
        <w:rPr>
          <w:bCs/>
          <w:lang w:val="en-GB"/>
        </w:rPr>
        <w:br w:type="page"/>
      </w:r>
    </w:p>
    <w:bookmarkStart w:id="0" w:name="_Toc80371691" w:displacedByCustomXml="next"/>
    <w:sdt>
      <w:sdtPr>
        <w:rPr>
          <w:rFonts w:asciiTheme="minorHAnsi" w:eastAsiaTheme="minorEastAsia" w:hAnsiTheme="minorHAnsi" w:cstheme="minorBidi"/>
          <w:b w:val="0"/>
          <w:bCs w:val="0"/>
          <w:noProof/>
          <w:color w:val="auto"/>
          <w:sz w:val="22"/>
          <w:szCs w:val="22"/>
          <w:lang w:val="de-CH" w:bidi="ar-SA"/>
        </w:rPr>
        <w:id w:val="-1282421487"/>
        <w:docPartObj>
          <w:docPartGallery w:val="Table of Contents"/>
          <w:docPartUnique/>
        </w:docPartObj>
      </w:sdtPr>
      <w:sdtEndPr/>
      <w:sdtContent>
        <w:p w14:paraId="04A4B106" w14:textId="6E3B78A4" w:rsidR="00401DF2" w:rsidRPr="0027442B" w:rsidRDefault="00D51949" w:rsidP="0027442B">
          <w:pPr>
            <w:pStyle w:val="TOCHeading"/>
            <w:spacing w:after="0"/>
            <w:rPr>
              <w:color w:val="0070C0"/>
              <w:sz w:val="36"/>
              <w:szCs w:val="36"/>
              <w:lang w:val="en-GB"/>
            </w:rPr>
          </w:pPr>
          <w:r w:rsidRPr="000714AD">
            <w:rPr>
              <w:b w:val="0"/>
              <w:bCs w:val="0"/>
              <w:noProof/>
              <w:color w:val="0070C0"/>
              <w:cs/>
              <w:lang w:val="de-CH"/>
            </w:rPr>
            <w:t>ສາລະບານເນື້ອໃນ</w:t>
          </w:r>
        </w:p>
        <w:p w14:paraId="3D27DC04" w14:textId="7C9CED7E" w:rsidR="008F6659" w:rsidRPr="0027442B" w:rsidRDefault="00D51949" w:rsidP="00667A5F">
          <w:pPr>
            <w:spacing w:after="0"/>
            <w:rPr>
              <w:rFonts w:ascii="Phetsarath OT" w:hAnsi="Phetsarath OT" w:cs="Phetsarath OT"/>
              <w:b/>
              <w:bCs/>
              <w:lang w:val="en-GB"/>
            </w:rPr>
          </w:pPr>
          <w:r w:rsidRPr="000714AD">
            <w:rPr>
              <w:rFonts w:ascii="Phetsarath OT" w:eastAsia="Phetsarath OT" w:hAnsi="Phetsarath OT" w:cs="Phetsarath OT"/>
              <w:b/>
              <w:bCs/>
              <w:cs/>
              <w:lang w:val="en-US" w:bidi="lo-LA"/>
            </w:rPr>
            <w:t>ພາກທີ</w:t>
          </w:r>
          <w:r w:rsidR="008F6659" w:rsidRPr="0027442B">
            <w:rPr>
              <w:rFonts w:ascii="Phetsarath OT" w:hAnsi="Phetsarath OT" w:cs="Phetsarath OT"/>
              <w:b/>
              <w:bCs/>
              <w:lang w:val="en-GB"/>
            </w:rPr>
            <w:t xml:space="preserve"> 1</w:t>
          </w:r>
          <w:r w:rsidR="008F6659" w:rsidRPr="0027442B">
            <w:rPr>
              <w:rFonts w:ascii="Phetsarath OT" w:eastAsia="Phetsarath OT" w:hAnsi="Phetsarath OT" w:cs="Phetsarath OT"/>
              <w:b/>
              <w:bCs/>
              <w:lang w:val="en-GB"/>
            </w:rPr>
            <w:t xml:space="preserve">: </w:t>
          </w:r>
          <w:r w:rsidR="005F6E72" w:rsidRPr="000714AD">
            <w:rPr>
              <w:rFonts w:ascii="Phetsarath OT" w:eastAsia="Phetsarath OT" w:hAnsi="Phetsarath OT" w:cs="Phetsarath OT"/>
              <w:b/>
              <w:bCs/>
              <w:cs/>
              <w:lang w:val="en-US" w:bidi="lo-LA"/>
            </w:rPr>
            <w:t>ຄຳແນະນຳ ກ່ຽວກັບການນຳໃຊ້ແບບສອບຖາມ</w:t>
          </w:r>
        </w:p>
        <w:p w14:paraId="5D608902" w14:textId="0C93E7AB" w:rsidR="000714AD" w:rsidRPr="0027442B" w:rsidRDefault="00401DF2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r w:rsidRPr="0027442B">
            <w:rPr>
              <w:rFonts w:ascii="Phetsarath OT" w:eastAsia="Phetsarath OT" w:hAnsi="Phetsarath OT" w:cs="Phetsarath OT"/>
              <w:sz w:val="20"/>
              <w:szCs w:val="20"/>
            </w:rPr>
            <w:fldChar w:fldCharType="begin"/>
          </w:r>
          <w:r w:rsidRPr="0027442B">
            <w:rPr>
              <w:rFonts w:ascii="Phetsarath OT" w:eastAsia="Phetsarath OT" w:hAnsi="Phetsarath OT" w:cs="Phetsarath OT"/>
              <w:sz w:val="20"/>
              <w:szCs w:val="20"/>
            </w:rPr>
            <w:instrText xml:space="preserve"> TOC \o "1-3" \h \z \u </w:instrText>
          </w:r>
          <w:r w:rsidRPr="0027442B">
            <w:rPr>
              <w:rFonts w:ascii="Phetsarath OT" w:eastAsia="Phetsarath OT" w:hAnsi="Phetsarath OT" w:cs="Phetsarath OT"/>
              <w:sz w:val="20"/>
              <w:szCs w:val="20"/>
            </w:rPr>
            <w:fldChar w:fldCharType="separate"/>
          </w:r>
          <w:hyperlink w:anchor="_Toc213103696" w:history="1">
            <w:r w:rsidR="000714AD"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1</w:t>
            </w:r>
            <w:r w:rsidR="000714AD"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="000714AD"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ຍິນດີຕ້ອນຮັບສູ່</w:t>
            </w:r>
            <w:r w:rsidR="000714AD"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="000714AD"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>WOCAT</w:t>
            </w:r>
            <w:r w:rsidR="000714AD"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="000714AD"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="000714AD"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696 \h </w:instrText>
            </w:r>
            <w:r w:rsidR="000714AD"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="000714AD"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5</w:t>
            </w:r>
            <w:r w:rsidR="000714AD"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B750364" w14:textId="520BE04B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697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ຈຸດປະສົງຂ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ບບສອບຖາມ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697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5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3100239" w14:textId="7CEAC658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698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ມ່ນໃຜ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ປັນຜູ້ເກັບກຳຂໍ້ມູນ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698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6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83217F5" w14:textId="26193E4D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699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ນຳໃຊ້ແບບສອບຖາມ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699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8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4CDBDEA" w14:textId="3978C210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0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ໂຄງສ້າງ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0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8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3FB7E6A" w14:textId="653B54B1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1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ຫຼ່ງທີ່ມາຂອງຂໍ້ມູ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ໍ້ມູນ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1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9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22DA27E" w14:textId="2A0C01B9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2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3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ສົນທະນາເປັນກຸ່ມ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2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9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BBF8A85" w14:textId="0B73BAD3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3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4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ໄລຍະເວລ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ຈັບເວລາ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3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1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E320CD9" w14:textId="030D41B9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4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5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ປະເດັນດ້ານຈັນຍາທໍາ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4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2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123B679" w14:textId="4BEB1DF0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5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6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ຄຸນນະພາບຂອງຂໍ້ມູ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ເຜີຍແຜ່ຜົນໄດ້ຮັບ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5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2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21C3166" w14:textId="4DE4EDA0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6" w:history="1"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ພາກທ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 2: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ບບສອບຖາ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່ຽວກັບບົດບາດຍ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-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ຊາຍ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ຕໍ່ວຽກງານການຄຸ້ມຄອງທີ່ດິນແບບຍືນຍົ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>SLM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6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E9FF00B" w14:textId="41D4B422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7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ໍ້ມູນທົ່ວໄປ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7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8C8B59C" w14:textId="49FE0E0A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8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1.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ຊື່ຂອງຊຸມຊົ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ສະຫະກອ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ຸ່ມຜູ້ຊົມໃຊ້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ຸ່ມຊົນເຜົ່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)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ທີ່ໄດ້ນໍາໃຊ້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ກຳລັງນໍາໃຊ້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ຕັກໂນໄ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>/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ວິທີການ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8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6EBCC75" w14:textId="0F6F6B58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09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1.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ໍ້ມູນການຕິດຕໍ່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ອງຜູ້ເກັບກໍາຂໍ້ມູ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ີ່ມີສ່ວນກ່ຽວຂ້ອງໃນການປະເມີ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ແບບສອບຖາ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QG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09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F0F737A" w14:textId="279CD644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0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1.3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ໍ້ມູ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ນຳໃຊ້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ຫຼ່ງຂໍ້ມູນ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0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4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ECDFA65" w14:textId="0F242C67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1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1.4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ງື່ອນໄຂ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່ຽວກັບການນຳໃຊ້ຂໍ້ມູ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ີ່ບັນຖຶກໄວ້ໃນຖານຂໍ້ມູ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WOCAT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1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4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F0BBDE5" w14:textId="6710609D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2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ຄຳອະທິບາຍຫຍໍ້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່ຽວກັບ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SLM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2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6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080E5CB" w14:textId="105EA215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3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2.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ຄຸ້ມຄອງທີ່ດິນແບບຍຶນຍົົ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SLM Technology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3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16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BFC49ED" w14:textId="3613D4B7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4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2.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ກ່ຽວກັບ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ຄຸ້ມຄອງທີ່ດິນແບບຍືນຍົ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SLM Approach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4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0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8ACF73E" w14:textId="5859818F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5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2.3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ຮູບພາບຂ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ສົນທະນາກຸ່ມ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5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1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E95EB5A" w14:textId="1BB1FB41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6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ສົນທະນາກຸ່ມ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6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1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872AFC4" w14:textId="52BC7C91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7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.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ຜູ້ເຂົ້າຮ່ວ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ການສົນທະນາກຸ່ມ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7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1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2CDC466" w14:textId="6476C710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8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.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ັນທ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ວລ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ອງການດຳເນີນການສົນທະນາກຸ່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: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8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2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AF460DC" w14:textId="65CA1300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19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.3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ໍ້ມູນກ່ຽວກັບຄວາມເປັນມາຂ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ຜູ້ເຂົ້າຮ່ວ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 xml:space="preserve">/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ອົງປະກອບຂອງກຸ່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>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ຕ່ຳສຸດ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 6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ຄົ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ສູງສຸດ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 12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ຄົ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>)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: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19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2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C34AFA9" w14:textId="17FFDC43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20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.4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ປັນຫຍັງເຂົາເຈົ້າຈິ່ງເຂົ້າຮ່ວມໃນການສົນທະນາກຸ່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ມ່ນຫຍັງທີ່ເປັນສິ່ງດຶງດູດໃຈໃນການເຂົ້າຮ່ວ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?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20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2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C43DB22" w14:textId="762E3459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21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.5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ຮູບພາບເພີ່ມເຕີ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ອງການສົນທະນາກຸ່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ນຳໃຊ້ເທັກໂນໂລຢີ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21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23A8132" w14:textId="6DEB1E4B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22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.6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ຜູ້ອຳນວຍຄວາມສະດວກ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>/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ຜູ້ດໍາເນີນການສົນທະນາ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22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97B0678" w14:textId="67E082FC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23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ສະພາບການຂອງຊຸມຊົ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ບ່ອນທີ່ມີການນຳໃຊ້ເທັກໂນໂລຢີ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23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FB42959" w14:textId="2965FFB0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24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ຫ້ບອກບັນຫ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ີ່ສຳຄັນສຳລັບທ່າ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ຸ່ມສົນທະນ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ມາສອງບັນຫ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ີ່ທ່ານຄິດວ່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ຖ້າຫາກແກ້ບັນຫາເຫຼົ່ານີ້ແລ້ວຈະສາມາດເຮັດໃຫ້ເກີດມີຄວາມສະເໝີພາບດ້ານບົດບາດຍ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-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ຊາຍ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ຢູ່ໃນຊຸມຊົນຂອງທ່າ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. 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24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DA3098F" w14:textId="74B2209C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25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ຄຸນລັກສະນະພິເສດຂອງຊຸມຊົ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ບ່ອນທີ່ມີການນຳໃຊ້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.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25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25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2B27EB3" w14:textId="308ACDB8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26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2.1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ຄຸນລັກສະນະດ້ານເສດຖະກິດສັງຄົມ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ຂອງຊຸມຊົນ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26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25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74B38B5D" w14:textId="6CCB1202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27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2.2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ການແບ່ງງາ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ບ່ງໜ້າວຽກຢູ່ໃນຊົມຊົນ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27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26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26F67608" w14:textId="5029C31A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28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2.3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ການຍົກຍ້າຍຖິ່ນຖາ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ຢູ່ໃນຊຸມຊົນ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28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27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581AE580" w14:textId="78B53F7C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29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2.4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ຂໍ້ມູນກ່ຽວກັບ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ດິ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ນ້ຳ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29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27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1AE33C1D" w14:textId="12F1F35A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30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2.5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ລັກສະນະຕົ້ນຕໍຂອງຊຸມຊົ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ໂດຍອີງຕາມຂໍ້ມູນແຍກຕາມເພດຍິງ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>-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ຊາຍ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30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28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1A85EB7F" w14:textId="2CB4FD45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31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3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ຕັດສິນໃຈ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ລະດັບຄົວເຮືອ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ຢູ່ໃນຊຸມຊົນທີ່ນຳໃຊ້ເທັກໂນໂລຢີ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31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31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EA81B24" w14:textId="6E25D3B5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32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4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ບົດບາດຍ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-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ຊາຍ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ວຽກງານການຄຸ້ມຄອງທີ່ດິ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ຊຸມຊົນທີ່ນຳໃຊ້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32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31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225E9CE" w14:textId="2DC5D622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33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5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ເຂົ້າເຖ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ສິ່ງອຳນວຍຄວາມສະດວກຕ່າງໆ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ຢູ່ໃນຊຸມຊົນ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33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3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3874060" w14:textId="7E7BC57A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34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4.6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ຄອບຄອງທີ່ດິ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ຢູ່ໃນຊຸມຊົ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ີ່ນຳໃຊ້ເທັກໂນໂລຢີ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34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36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6BD9A16" w14:textId="3E099A2D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35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1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ຄຳອະ​ທິ​ບາຍ​ສະ​ຖາ​ນະ​ການ​ຂອງ​​ກໍາ​ມະ​ສິດ​ທີ່​ດິນ​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Arial" w:hAnsi="Arial" w:cs="Arial" w:hint="cs"/>
                <w:sz w:val="20"/>
                <w:szCs w:val="20"/>
                <w:cs/>
                <w:lang w:bidi="lo-LA"/>
              </w:rPr>
              <w:t>​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​ນໍາ​ໃຊ້​ທີ່​ດິ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/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ນຳໃຊ້ນ​ໍ້າ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ຢູ່​ໃນ​ຊຸມ​ຊົນ​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>.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35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6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52CD1788" w14:textId="26AA7EC3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36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2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ຂໍ້ມູນການຄອບຄອງທີ່ດິ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ໂດຍແຍກຕາມເພດ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>.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36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6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210C9892" w14:textId="03681D03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37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3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ມ່ຍິງ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ຜູ້ຊາຍໄດ້ຮັບມໍລະດົກທີ່ດິນເທົ່າທຽມກັ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ບ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?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37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7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7B45DC8C" w14:textId="1BD422DB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38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4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ການນຳໃຊ້ທີ່ດິ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ມ່ນອີງຕາມກົດໝາ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ອີງຕາມການປະຕິບັດທາງປະເພນີ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: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38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7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422AD9F3" w14:textId="41CB0DC3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39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5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ການນຳໃຊ້ທີ່ດິ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ມ່ນອີງຕາມກົດໝາຍບ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?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ທີ່ເປັນທາງກາ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ມີບ່ອນອີງເປັນລາຍລັກອັກສອ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ທີ່ຖືກຕ້ອງຕາມກົດໝາ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>):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39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7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00F8191F" w14:textId="6E04DF87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40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6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ການນຳໃຊ້ທີ່ດິ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ມ່ນອີງຕາມປະເພນີບ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? (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ທີ່ບໍ່ເປັນທາງກາ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,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ຕາມປະເພນີຊົນເຜົ່າ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ແບບດັ່ງເດີມ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):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40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7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48E86592" w14:textId="37460E29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41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7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ການຊົມໃຊ້ນ້ຳ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ຳລັບການປູກຝັງ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ລ້ຽງສັດ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ມ່ນອີງຕາມກົດໝາ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ອີງຕາມການປະຕິບັດທາງປະເພນີ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: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41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8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168D6B6F" w14:textId="54BCB8B1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42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8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ການຊົມໃຊ້ນ້ຳ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ຳລັບການປູກຝັງ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ລ້ຽງສັດ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ມ່ນອີງຕາມກົດໝາຍບ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?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ທີ່ເປັນທາງກາ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ມີບ່ອນອີງເປັນລາຍລັກອັກສອ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ທີ່ເປັນທາງກາ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: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42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8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4A5F34A6" w14:textId="131E0B0E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43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9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ການຊົມໃຊ້ທີ່ນ້ຳ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ຳລັບການປູກຝັງ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ລ້ຽງສັດ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ມ່ນອີງຕາມປະເພນີບ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? (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ບໍ່ມີບ່ອນອີງເປັນລາຍລັກອັກສອ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ບໍ່ເປັນທາງກາ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ຕາມປະເພນີຊົນເຜົ່າ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ແບບດັ່ງເດີມ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):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43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8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4173AE67" w14:textId="1895C043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44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6.10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ິດຕາມປະເພນີຂອງທ້ອງຖິ່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ມີຜົນບັງຄັບໃຊ້ເໜືອກົດໝາຍແຫ່ງຊາດ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ໃນການໃຫ້ສິດການເຂົ້າເຖິງ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ການນໍາໃຊ້ທີ່ດິນຂອງແມ່ຍິງ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ບໍ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?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44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38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0DF6870E" w14:textId="5F751E81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45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5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ິດຈະກໍ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ຜົນກະທົບຂອງ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ຄຸ້ມຄອງທີ່ດິນແບບຍືນຍົ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>SLM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)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45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39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5A7CB33" w14:textId="731B465B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46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5.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ຄວາມເໝາະສົມສໍາລັບແມ່ຍ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່ຽວກັບການນຳໃຊ້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46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39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12B3653" w14:textId="173984B5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47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5.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ິດຈະກໍາຫຼັກ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ການຈັດຕັ້ງປະຕິບັດ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ບໍາລຸງຮັກສ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ການຈັດຕັ້ງປະຕິບັດເທັກໂນໂລຢີ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47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0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1CFDCFB" w14:textId="49D80581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48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5.2.1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ກິດຈະກຳໃນການຈັດຕັ້ງປະຕິບັດ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(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າມາດເບີ່ງໄດ້ຢູ່ໃ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 xml:space="preserve">QT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ໃນຂໍ້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3)*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48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40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1E5D3FF5" w14:textId="11ECEF3F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49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5.2.2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ກິດຈະກຳການບຳລຸງຮັກສາ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າມາດເບີ່ງໄດ້ຢູ່ໃນ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 xml:space="preserve">QT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ໃນຂໍ້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4.5)*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49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41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7A6B6B60" w14:textId="536310B1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50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5.3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ເຂົ້າເຖ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ຕັດສິນໃຈ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່ຽວກັບຄວາມຕ້ອງການປັດໄຈການຜະລິດ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ການຈັດຕັ້ງປະຕິບັດ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ບຳລຸງຮັກສາ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ຈັດຕັ້ງປະຕິບັດ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>SLM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50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2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6033CC3" w14:textId="7746733B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51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5.3.1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ປັດໄຈການຜະລິດ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ຳລັບການສ້າງຕັ້ງ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51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42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453EB41F" w14:textId="61AB577C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52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5.3.2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ປັດໄຈການຜະລິດ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ສຳລັບການບຳລຸງຮັກສາ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52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43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1190D458" w14:textId="536FF19F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53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5.4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ເຂົ້າຮ່ວ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ມີສ່ວນຮ່ວ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ອງຜູ້ຊົມໃຊ້ທີ່ດິ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ຊຸມຊົນ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53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4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C2EE797" w14:textId="28084830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54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5.5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ຜົນກະທົບ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ັບບົດບາດຍ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-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ຊາຍ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ຕໍ່ການນຳໃຊ້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val="en-US" w:bidi="lo-LA"/>
              </w:rPr>
              <w:t xml:space="preserve">SLM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val="en-US"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val="en-US" w:bidi="lo-LA"/>
              </w:rPr>
              <w:t>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54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5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E7791D4" w14:textId="12E0F3E6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55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5.6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ງື່ອນໄຂການສະໜັບສະໜູ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ຫຼື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ສິ່ງກີດຂວາ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ການຈັດຕັ້ງປະຕິບັດ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ານຮັບຮອງເອົາ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.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55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7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C22432A" w14:textId="25557A9B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56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6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ຄຳແນະນຳ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ໍ້ຄີດເຫັນວິທີປັບປຸງແກ້ໄຂ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ການເພີ່ມການມີສ່ວນຮ່ວມທາ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ດ້ານບົດບາດຍ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-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ຊາຍ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ການນຳໃຊ້ເທັກໂນໂລຊ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SLM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56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8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977713C" w14:textId="7985297E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57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6.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ມີວິທີການແນວໃດ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ີ່ຈະເຮັດໃຫ້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ພີ່ມການຍອມຮັບ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ມີສ່ວນຮ່ວມ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ອງແມ່ຍ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ຜູ້ຊາຍ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ມີການປັບຕົວ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ການຍອມຮັບເທັກໂນໂລຢີຄືແນວໃດ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57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8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63FCF82" w14:textId="512A44DF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58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6.1.1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ສາເຫດ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ເຫດຜົນພື້ນຖານ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ຂອງຄວາມແຕກຕ່າງ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ດ້ານການຈໍາແນກເພດ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ໃນການຍອມຮັບຈັດຕັ້ງປະຕິບັດເທັກໂນໂລຢີ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(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ຖ້າມີ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>)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lang w:bidi="lo-LA"/>
              </w:rPr>
              <w:t>?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58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48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1908775C" w14:textId="7E7423CD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59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6.1.2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ຄວາມແຕກຕ່າງ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ໃນການຈຳແນກເພດເຫຼົ່ານີ້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ຈະຖືກຮັບຮູ້ໄດ້ແນວໃດ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lang w:bidi="lo-LA"/>
              </w:rPr>
              <w:t>?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59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48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74D7C2AF" w14:textId="3C3D45C4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60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6.1.3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ຄວາມແຕກຕ່າງ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ໃນການຈຳແນກເພດເຫຼົ່ານີ້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ຈະສາມາດຖືກແກ້ໄຂໄດ້ແນວໃດ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lang w:bidi="lo-LA"/>
              </w:rPr>
              <w:t>?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60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48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1454B19B" w14:textId="3EE86BEB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61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6.2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ຄຳແນະນຳໃນການປັບປຸ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່ຽວກັບການຕອບໂຕ້ດ້ານບົດບາດຍິງ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-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ຊາຍ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ອງເທັກໂນໂລຢີ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61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9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02E4EDE" w14:textId="6F3A9634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62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6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.3.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ຄຳແນະນຳກ່ຽວກັບການສ້າງສະພາບແວດລ້ອມທີ່ເອື້ອອຳນວຍ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.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62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49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B946008" w14:textId="362FDF99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63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6.4.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ໃນ​ກໍ​ລະ​ນ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ີ່​ມີການວາງແຜນຈັດຕັ້ງປະຕິບັດເທັກ​ໂນ​ໂລຢີ​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ພື່ອໃຫ້ເປັນ​ສ່ວນ​ຫນຶ່ງ​ຂອງກິດຈະກໍາ​ໂຄງ​ກາ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Arial" w:hAnsi="Arial" w:cs="Arial" w:hint="cs"/>
                <w:noProof/>
                <w:sz w:val="20"/>
                <w:szCs w:val="20"/>
                <w:cs/>
                <w:lang w:bidi="lo-LA"/>
              </w:rPr>
              <w:t>​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ຫຼື​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ຜນງາ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 xml:space="preserve">,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່ານມີຄໍາ​ແນະ​ນໍາແນະນໍາແນວໃດ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.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63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52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634F463" w14:textId="1E12E73C" w:rsidR="000714AD" w:rsidRPr="0027442B" w:rsidRDefault="000714AD">
          <w:pPr>
            <w:pStyle w:val="TOC2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64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6.5.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ຄຳເຫັ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ຂໍ້ສະເໜີແນະ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64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52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8905FDF" w14:textId="22C77759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65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>6.5.1.</w:t>
            </w:r>
            <w:r w:rsidRPr="0027442B">
              <w:rPr>
                <w:rFonts w:ascii="Phetsarath OT" w:eastAsiaTheme="minorEastAsia" w:hAnsi="Phetsarath OT" w:cs="Phetsarath OT"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ຈາກການຈັດກຸ່ມສົນທະນາ</w:t>
            </w:r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cs/>
                <w:lang w:bidi="lo-LA"/>
              </w:rPr>
              <w:t>: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ແບບສອບຖາມນີ້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ຊ່ວຍໃຫ້ຜູ້ເຂົ້າຮ່ວມໃນກຸ່ມສົນທະນາ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ມີປະຕິກິລິຍາສະທ້ອນເຖິງການຕອບສະໜອງດ້ານບົດບາດຍິງ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>-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ຊາຍ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ໃນການຈັດຕັ້ງປະຕິບັດເທັກໂນໂລຢີ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lang w:bidi="lo-LA"/>
              </w:rPr>
              <w:t>SLM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ແລະ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ວິທີການທີ່ກ່ຽວຂ້ອງ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b/>
                <w:sz w:val="20"/>
                <w:szCs w:val="20"/>
                <w:cs/>
                <w:lang w:bidi="lo-LA"/>
              </w:rPr>
              <w:t>ແນວໃດແດ່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b/>
                <w:sz w:val="20"/>
                <w:szCs w:val="20"/>
                <w:lang w:bidi="lo-LA"/>
              </w:rPr>
              <w:t>?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65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52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75BAA2AF" w14:textId="70BA31C3" w:rsidR="000714AD" w:rsidRPr="0027442B" w:rsidRDefault="000714AD">
          <w:pPr>
            <w:pStyle w:val="TOC3"/>
            <w:rPr>
              <w:rFonts w:ascii="Phetsarath OT" w:eastAsiaTheme="minorEastAsia" w:hAnsi="Phetsarath OT" w:cs="Phetsarath OT"/>
              <w:sz w:val="20"/>
              <w:szCs w:val="20"/>
              <w:lang w:val="en-US" w:bidi="th-TH"/>
            </w:rPr>
          </w:pPr>
          <w:hyperlink w:anchor="_Toc213103766" w:history="1">
            <w:r w:rsidRPr="0027442B">
              <w:rPr>
                <w:rStyle w:val="Hyperlink"/>
                <w:rFonts w:ascii="Phetsarath OT" w:hAnsi="Phetsarath OT" w:cs="Phetsarath OT"/>
                <w:sz w:val="20"/>
                <w:szCs w:val="20"/>
                <w:lang w:bidi="lo-LA"/>
              </w:rPr>
              <w:t xml:space="preserve">6.5.2. </w:t>
            </w:r>
            <w:r w:rsidRPr="0027442B">
              <w:rPr>
                <w:rStyle w:val="Hyperlink"/>
                <w:rFonts w:ascii="Leelawadee UI" w:hAnsi="Leelawadee UI" w:cs="Leelawadee UI" w:hint="cs"/>
                <w:sz w:val="20"/>
                <w:szCs w:val="20"/>
                <w:cs/>
                <w:lang w:bidi="lo-LA"/>
              </w:rPr>
              <w:t>ຄຳຄິດເຫັນຈາກຜູ້ອຳນວຍຄວາມສະດວກ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instrText xml:space="preserve"> PAGEREF _Toc213103766 \h </w:instrTex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webHidden/>
                <w:sz w:val="20"/>
                <w:szCs w:val="20"/>
              </w:rPr>
              <w:t>53</w:t>
            </w:r>
            <w:r w:rsidRPr="0027442B">
              <w:rPr>
                <w:rFonts w:ascii="Phetsarath OT" w:hAnsi="Phetsarath OT" w:cs="Phetsarath OT"/>
                <w:webHidden/>
                <w:sz w:val="20"/>
                <w:szCs w:val="20"/>
              </w:rPr>
              <w:fldChar w:fldCharType="end"/>
            </w:r>
          </w:hyperlink>
        </w:p>
        <w:p w14:paraId="14000804" w14:textId="433D1AD2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67" w:history="1"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ເອກະສານຊ້ອນທ້າຍ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67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5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0403F6B" w14:textId="136EAA13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68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1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ປະເພດການນຳໃຊ້ທີ່ດິນ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68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53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BCDCE08" w14:textId="2055876C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69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2.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ກຸ່ມຂອງ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SLM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69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54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165BA6F" w14:textId="464DFB2E" w:rsidR="000714AD" w:rsidRPr="0027442B" w:rsidRDefault="000714AD">
          <w:pPr>
            <w:pStyle w:val="TOC1"/>
            <w:rPr>
              <w:rFonts w:ascii="Phetsarath OT" w:eastAsiaTheme="minorEastAsia" w:hAnsi="Phetsarath OT" w:cs="Phetsarath OT"/>
              <w:noProof/>
              <w:sz w:val="20"/>
              <w:szCs w:val="20"/>
              <w:lang w:val="en-US" w:bidi="th-TH"/>
            </w:rPr>
          </w:pPr>
          <w:hyperlink w:anchor="_Toc213103770" w:history="1"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lang w:bidi="lo-LA"/>
              </w:rPr>
              <w:t>3.</w:t>
            </w:r>
            <w:r w:rsidRPr="0027442B">
              <w:rPr>
                <w:rFonts w:ascii="Phetsarath OT" w:eastAsiaTheme="minorEastAsia" w:hAnsi="Phetsarath OT" w:cs="Phetsarath OT"/>
                <w:noProof/>
                <w:sz w:val="20"/>
                <w:szCs w:val="20"/>
                <w:lang w:val="en-US" w:bidi="th-TH"/>
              </w:rPr>
              <w:tab/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ປະເພດການເຊື່ອມໂຊມຂອງດິນ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 xml:space="preserve"> </w:t>
            </w:r>
            <w:r w:rsidRPr="0027442B">
              <w:rPr>
                <w:rStyle w:val="Hyperlink"/>
                <w:rFonts w:ascii="Leelawadee UI" w:hAnsi="Leelawadee UI" w:cs="Leelawadee UI" w:hint="cs"/>
                <w:noProof/>
                <w:sz w:val="20"/>
                <w:szCs w:val="20"/>
                <w:cs/>
                <w:lang w:bidi="lo-LA"/>
              </w:rPr>
              <w:t>ທີ່ຖືກແກ້ໄຂໂດຍນຳໃຊ້ເທັກໂນໂລຢີ</w:t>
            </w:r>
            <w:r w:rsidRPr="0027442B">
              <w:rPr>
                <w:rStyle w:val="Hyperlink"/>
                <w:rFonts w:ascii="Phetsarath OT" w:hAnsi="Phetsarath OT" w:cs="Phetsarath OT"/>
                <w:noProof/>
                <w:sz w:val="20"/>
                <w:szCs w:val="20"/>
                <w:cs/>
                <w:lang w:bidi="lo-LA"/>
              </w:rPr>
              <w:t>.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ab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begin"/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instrText xml:space="preserve"> PAGEREF _Toc213103770 \h </w:instrTex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separate"/>
            </w:r>
            <w:r w:rsid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t>56</w:t>
            </w:r>
            <w:r w:rsidRPr="0027442B">
              <w:rPr>
                <w:rFonts w:ascii="Phetsarath OT" w:hAnsi="Phetsarath OT" w:cs="Phetsarath OT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986EEC0" w14:textId="36FDE388" w:rsidR="004B4E0C" w:rsidRPr="000714AD" w:rsidRDefault="00401DF2" w:rsidP="00DB4460">
          <w:pPr>
            <w:pStyle w:val="TOC3"/>
            <w:tabs>
              <w:tab w:val="clear" w:pos="1200"/>
            </w:tabs>
            <w:ind w:left="2410" w:hanging="709"/>
            <w:rPr>
              <w:rFonts w:ascii="Phetsarath OT" w:hAnsi="Phetsarath OT" w:cs="Phetsarath OT"/>
            </w:rPr>
            <w:sectPr w:rsidR="004B4E0C" w:rsidRPr="000714AD" w:rsidSect="00F357CE">
              <w:headerReference w:type="default" r:id="rId18"/>
              <w:footerReference w:type="default" r:id="rId19"/>
              <w:footerReference w:type="first" r:id="rId20"/>
              <w:pgSz w:w="11906" w:h="16838"/>
              <w:pgMar w:top="720" w:right="720" w:bottom="720" w:left="720" w:header="708" w:footer="709" w:gutter="0"/>
              <w:pgNumType w:fmt="upperRoman" w:start="1"/>
              <w:cols w:space="708"/>
              <w:titlePg/>
              <w:docGrid w:linePitch="360"/>
            </w:sectPr>
          </w:pPr>
          <w:r w:rsidRPr="0027442B">
            <w:rPr>
              <w:rFonts w:ascii="Phetsarath OT" w:eastAsia="Phetsarath OT" w:hAnsi="Phetsarath OT" w:cs="Phetsarath OT"/>
              <w:sz w:val="20"/>
              <w:szCs w:val="20"/>
            </w:rPr>
            <w:fldChar w:fldCharType="end"/>
          </w:r>
        </w:p>
      </w:sdtContent>
    </w:sdt>
    <w:p w14:paraId="5AEFC9C7" w14:textId="719327D1" w:rsidR="00EE48CE" w:rsidRPr="000714AD" w:rsidRDefault="00D14DDF" w:rsidP="004B4E0C">
      <w:pPr>
        <w:pStyle w:val="Title"/>
        <w:rPr>
          <w:rFonts w:ascii="Phetsarath OT" w:eastAsia="Phetsarath OT" w:hAnsi="Phetsarath OT" w:cs="Phetsarath OT"/>
          <w:b w:val="0"/>
          <w:bCs/>
          <w:szCs w:val="32"/>
        </w:rPr>
      </w:pPr>
      <w:r w:rsidRPr="000714AD">
        <w:rPr>
          <w:rFonts w:ascii="Phetsarath OT" w:eastAsia="Phetsarath OT" w:hAnsi="Phetsarath OT" w:cs="Phetsarath OT"/>
          <w:b w:val="0"/>
          <w:bCs/>
          <w:szCs w:val="32"/>
          <w:cs/>
          <w:lang w:bidi="lo-LA"/>
        </w:rPr>
        <w:lastRenderedPageBreak/>
        <w:t>ພາກທີ</w:t>
      </w:r>
      <w:r w:rsidR="00EE48CE" w:rsidRPr="000714AD">
        <w:rPr>
          <w:rFonts w:ascii="Phetsarath OT" w:eastAsia="Phetsarath OT" w:hAnsi="Phetsarath OT" w:cs="Phetsarath OT"/>
          <w:b w:val="0"/>
          <w:bCs/>
          <w:szCs w:val="32"/>
        </w:rPr>
        <w:t xml:space="preserve"> 1: </w:t>
      </w:r>
      <w:r w:rsidRPr="000714AD">
        <w:rPr>
          <w:rFonts w:ascii="Phetsarath OT" w:eastAsia="Phetsarath OT" w:hAnsi="Phetsarath OT" w:cs="Phetsarath OT"/>
          <w:b w:val="0"/>
          <w:bCs/>
          <w:szCs w:val="32"/>
          <w:cs/>
          <w:lang w:bidi="lo-LA"/>
        </w:rPr>
        <w:t xml:space="preserve">ຄຳແນະນຳກ່ຽວກັບ </w:t>
      </w:r>
      <w:r w:rsidR="00903ADF" w:rsidRPr="000714AD">
        <w:rPr>
          <w:rFonts w:ascii="Phetsarath OT" w:eastAsia="Phetsarath OT" w:hAnsi="Phetsarath OT" w:cs="Phetsarath OT"/>
          <w:b w:val="0"/>
          <w:bCs/>
          <w:szCs w:val="32"/>
          <w:cs/>
          <w:lang w:bidi="lo-LA"/>
        </w:rPr>
        <w:t>ການນຳໃຊ້</w:t>
      </w:r>
      <w:r w:rsidRPr="000714AD">
        <w:rPr>
          <w:rFonts w:ascii="Phetsarath OT" w:eastAsia="Phetsarath OT" w:hAnsi="Phetsarath OT" w:cs="Phetsarath OT"/>
          <w:b w:val="0"/>
          <w:bCs/>
          <w:szCs w:val="32"/>
          <w:cs/>
          <w:lang w:bidi="lo-LA"/>
        </w:rPr>
        <w:t>ແບບສອບຖາມ</w:t>
      </w:r>
    </w:p>
    <w:p w14:paraId="3C1CC164" w14:textId="5FF9044A" w:rsidR="00EE48CE" w:rsidRPr="000714AD" w:rsidRDefault="00D14DDF" w:rsidP="00DD6AB0">
      <w:pPr>
        <w:pStyle w:val="Heading1"/>
      </w:pPr>
      <w:bookmarkStart w:id="1" w:name="_Toc85788328"/>
      <w:bookmarkStart w:id="2" w:name="_Toc206084396"/>
      <w:bookmarkStart w:id="3" w:name="_Toc213103696"/>
      <w:r w:rsidRPr="000714AD">
        <w:rPr>
          <w:cs/>
        </w:rPr>
        <w:t xml:space="preserve">ຍິນດີຕ້ອນຮັບສູ່ </w:t>
      </w:r>
      <w:r w:rsidRPr="000714AD">
        <w:rPr>
          <w:lang w:val="en-US"/>
        </w:rPr>
        <w:t>WOCAT</w:t>
      </w:r>
      <w:bookmarkEnd w:id="1"/>
      <w:bookmarkEnd w:id="2"/>
      <w:bookmarkEnd w:id="3"/>
    </w:p>
    <w:p w14:paraId="5C781114" w14:textId="5EAB85E3" w:rsidR="001E6403" w:rsidRDefault="001E6403" w:rsidP="00D51D8D">
      <w:pPr>
        <w:suppressAutoHyphens/>
        <w:spacing w:after="120" w:line="240" w:lineRule="auto"/>
        <w:ind w:firstLine="708"/>
        <w:jc w:val="both"/>
        <w:rPr>
          <w:rFonts w:cstheme="minorHAnsi"/>
          <w:spacing w:val="-3"/>
          <w:lang w:val="en-GB"/>
        </w:rPr>
      </w:pPr>
      <w:r w:rsidRPr="000714AD">
        <w:rPr>
          <w:rFonts w:ascii="Phetsarath OT" w:eastAsia="Phetsarath OT" w:hAnsi="Phetsarath OT" w:cs="Phetsarath OT"/>
          <w:spacing w:val="-3"/>
          <w:cs/>
          <w:lang w:val="en-GB" w:bidi="lo-LA"/>
        </w:rPr>
        <w:t>ເປົ້າໝາຍຂອງເອກະສານ ແລະ ການປະເມີນການ</w:t>
      </w:r>
      <w:r w:rsidR="00764283" w:rsidRPr="000714AD">
        <w:rPr>
          <w:rFonts w:ascii="Phetsarath OT" w:eastAsia="Phetsarath OT" w:hAnsi="Phetsarath OT" w:cs="Phetsarath OT"/>
          <w:spacing w:val="-3"/>
          <w:cs/>
          <w:lang w:val="en-GB" w:bidi="lo-LA"/>
        </w:rPr>
        <w:t>ຈັດຕັ້</w:t>
      </w:r>
      <w:r w:rsidR="007642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ງ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ປະຕິບັດ</w:t>
      </w:r>
      <w:r w:rsidR="00A36C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ກິດຈະກໍາ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ການຄຸ້ມຄອງທີ່ດິນແບບຍືນຍົງ (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>SLM) (</w:t>
      </w:r>
      <w:r w:rsidR="00A36C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ກອບດ້ວຍ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ຍີ ແລະ</w:t>
      </w:r>
      <w:r w:rsidR="005420F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ວິທີການຕ່າງໆ) ແມ່ນເພື່ອແບ່ງປັນ ແລະ</w:t>
      </w:r>
      <w:r w:rsidR="000B7AD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ເຜີຍແຜ່ຄວາມຮູ້ອັນລ້ຳຄ່າໃນການຄຸ້ມຄອງທີ່ດິນ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, </w:t>
      </w:r>
      <w:r w:rsidR="00542B4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ບ່ອນອີງ</w:t>
      </w:r>
      <w:r w:rsidR="00E559F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ື້ນຖານ</w:t>
      </w:r>
      <w:r w:rsidR="00CB4B2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ແກ່ກ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ານຕັດສິນໃຈ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484EC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C150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ັນ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ຂະຫຍາຍການ</w:t>
      </w:r>
      <w:r w:rsidR="00BA571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ປະຕິບັດທີ່ດີ</w:t>
      </w:r>
      <w:r w:rsidR="00C150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ຫ້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ເຜີຍແຜ່</w:t>
      </w:r>
      <w:r w:rsidR="00C150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ອກສູ່ວົງກວ້າງ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ອົງການ 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ສຸມໃສ່</w:t>
      </w:r>
      <w:r w:rsidR="006F607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 ມີ</w:t>
      </w:r>
      <w:r w:rsidR="004923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ພະຍາຍາມ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ປ້ອງກັນ ແລະ ຫຼຸດຜ່ອນການເຊື່ອມໂຊມຂອງດິນ ແລະ ຟື້ນຟູທີ່ດິນທີ່ຊຸດໂຊມ</w:t>
      </w:r>
      <w:r w:rsidR="002C61F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ຫ້ກັບຄືສູ່ສະພາບເດີມ ຫຼື </w:t>
      </w:r>
      <w:r w:rsidR="00B32698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ຸດ</w:t>
      </w:r>
      <w:r w:rsidR="00B3269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່ອນ</w:t>
      </w:r>
      <w:r w:rsidR="00FF3B6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B32698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ເຊື່ອມໂຊມຂອງດິນ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160E10">
        <w:rPr>
          <w:rFonts w:ascii="Phetsarath OT" w:eastAsia="Phetsarath OT" w:hAnsi="Phetsarath OT" w:cs="Phetsarath OT"/>
          <w:spacing w:val="-3"/>
          <w:lang w:val="en-GB" w:bidi="lo-LA"/>
        </w:rPr>
        <w:t xml:space="preserve">LDN) 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ໂດຍຜ່ານ</w:t>
      </w:r>
      <w:r w:rsidR="001A7A7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ະບວນ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1A7A7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ເຕັກ</w:t>
      </w:r>
      <w:r w:rsidR="00B64FD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ິກ</w:t>
      </w:r>
      <w:r w:rsidRPr="00160E10">
        <w:rPr>
          <w:rFonts w:ascii="Phetsarath OT" w:eastAsia="Phetsarath OT" w:hAnsi="Phetsarath OT" w:cs="Phetsarath OT"/>
          <w:spacing w:val="-3"/>
          <w:cs/>
          <w:lang w:val="en-GB" w:bidi="lo-LA"/>
        </w:rPr>
        <w:t>ການປັບປຸງ</w:t>
      </w:r>
      <w:r w:rsidR="001A7A7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ດິນ.</w:t>
      </w:r>
    </w:p>
    <w:p w14:paraId="39ECB2A7" w14:textId="6311A1D0" w:rsidR="00A06D4C" w:rsidRPr="00173C84" w:rsidRDefault="005B272E" w:rsidP="00D51D8D">
      <w:pPr>
        <w:suppressAutoHyphens/>
        <w:spacing w:after="120" w:line="240" w:lineRule="auto"/>
        <w:ind w:firstLine="708"/>
        <w:jc w:val="both"/>
        <w:rPr>
          <w:rFonts w:ascii="Phetsarath OT" w:eastAsia="Phetsarath OT" w:hAnsi="Phetsarath OT" w:cs="DokChampa"/>
          <w:spacing w:val="-3"/>
          <w:lang w:val="en-GB" w:bidi="lo-LA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ອົງການ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  <w:r w:rsidR="001E6D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ໜັບສະໜູນ</w:t>
      </w:r>
      <w:r w:rsidR="007C4E9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ຮູບແບບໃນການບັນທຶກ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ແລະ ການປະເມີນ</w:t>
      </w:r>
      <w:r w:rsidR="00704A3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ຄຸ້ມຄອງທີ່ດິນແບບຍືນຍົງ (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)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E76BE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ວິທີການ</w:t>
      </w:r>
      <w:r w:rsidR="009D6B5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່າງໆ</w:t>
      </w:r>
      <w:r w:rsidR="004D1C1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 ເຊິ່ງ</w:t>
      </w:r>
      <w:r w:rsidR="00641D7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ວບລວມເຂົ້າກັນ ໃຫ້ກາຍເປັນຂະບວ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641D7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ປະຕິບັດ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SLM.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ດຍເນື້ອໃນ</w:t>
      </w:r>
      <w:r w:rsidR="0071768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ບບສອບຖາມ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  <w:r w:rsidR="00450AB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ກອບມີສອງ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ສອບຖາມ</w:t>
      </w:r>
      <w:r w:rsidR="00450AB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ື</w:t>
      </w:r>
      <w:r w:rsidR="00A819E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: </w:t>
      </w:r>
      <w:r w:rsidR="00AD1E9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ສອບຖາມກ່ຽວກັບ</w:t>
      </w:r>
      <w:r w:rsidR="009C224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ທັກໂນໂລຢີ</w:t>
      </w:r>
      <w:r w:rsidR="00A819E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 w:rsidR="00A819E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819EA">
        <w:rPr>
          <w:rFonts w:ascii="Phetsarath OT" w:eastAsia="Phetsarath OT" w:hAnsi="Phetsarath OT" w:cs="Phetsarath OT"/>
          <w:spacing w:val="-3"/>
          <w:lang w:val="en-US" w:bidi="lo-LA"/>
        </w:rPr>
        <w:t>(</w:t>
      </w:r>
      <w:r>
        <w:rPr>
          <w:rFonts w:ascii="Phetsarath OT" w:eastAsia="Phetsarath OT" w:hAnsi="Phetsarath OT" w:cs="Phetsarath OT" w:hint="cs"/>
          <w:spacing w:val="-3"/>
          <w:cs/>
          <w:lang w:val="en-US" w:bidi="lo-LA"/>
        </w:rPr>
        <w:t xml:space="preserve">ຫຼື ເອີ້ນວ່າ </w:t>
      </w:r>
      <w:r w:rsidR="00A819EA">
        <w:rPr>
          <w:rFonts w:ascii="Phetsarath OT" w:eastAsia="Phetsarath OT" w:hAnsi="Phetsarath OT" w:cs="Phetsarath OT"/>
          <w:spacing w:val="-3"/>
          <w:lang w:val="en-US" w:bidi="lo-LA"/>
        </w:rPr>
        <w:t>QT</w:t>
      </w:r>
      <w:r w:rsidR="00B83F07">
        <w:rPr>
          <w:rFonts w:ascii="Phetsarath OT" w:eastAsia="Phetsarath OT" w:hAnsi="Phetsarath OT" w:cs="Phetsarath OT" w:hint="cs"/>
          <w:spacing w:val="-3"/>
          <w:cs/>
          <w:lang w:val="en-US" w:bidi="lo-LA"/>
        </w:rPr>
        <w:t xml:space="preserve">)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="001734A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ບບສອບຖາມກ່ຽວກັບ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ນວທາງໃນ</w:t>
      </w:r>
      <w:r w:rsidR="00183EC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ານຈັດຕັ້ງປະຕິບັດ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 w:rsidR="00183EC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(</w:t>
      </w:r>
      <w:r>
        <w:rPr>
          <w:rFonts w:ascii="Phetsarath OT" w:eastAsia="Phetsarath OT" w:hAnsi="Phetsarath OT" w:cs="Phetsarath OT" w:hint="cs"/>
          <w:spacing w:val="-3"/>
          <w:cs/>
          <w:lang w:val="en-US" w:bidi="lo-LA"/>
        </w:rPr>
        <w:t xml:space="preserve">ຫຼື ເອີ້ນວ່າ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QA)</w:t>
      </w:r>
      <w:r w:rsidR="00677D7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. </w:t>
      </w:r>
      <w:r w:rsidR="00F869E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="007B211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7B211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າມຫຼັກກ່ຽວກັບ</w:t>
      </w:r>
      <w:r w:rsidR="00B07B8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B07B87">
        <w:rPr>
          <w:rFonts w:ascii="Phetsarath OT" w:eastAsia="Phetsarath OT" w:hAnsi="Phetsarath OT" w:cs="Phetsarath OT"/>
          <w:spacing w:val="-3"/>
          <w:lang w:val="en-US" w:bidi="lo-LA"/>
        </w:rPr>
        <w:t xml:space="preserve">SLM </w:t>
      </w:r>
      <w:r w:rsidR="00B07B87"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ສາມາດເຂົ້າເບີ່ງໄດ້ທີ່</w:t>
      </w:r>
      <w:r w:rsidR="001A2A0D"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ເວັບ</w:t>
      </w:r>
      <w:r w:rsidR="001A2A0D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ໄຊທ໌</w:t>
      </w:r>
      <w:r w:rsidR="001B01E8">
        <w:rPr>
          <w:rFonts w:ascii="Phetsarath OT" w:eastAsia="Phetsarath OT" w:hAnsi="Phetsarath OT" w:cs="Phetsarath OT" w:hint="cs"/>
          <w:spacing w:val="-3"/>
          <w:cs/>
          <w:lang w:val="en-US" w:bidi="lo-LA"/>
        </w:rPr>
        <w:t xml:space="preserve">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(</w:t>
      </w:r>
      <w:hyperlink r:id="rId21" w:history="1">
        <w:r w:rsidR="005D4C4E" w:rsidRPr="00C439B9">
          <w:rPr>
            <w:rStyle w:val="Hyperlink"/>
            <w:rFonts w:ascii="Phetsarath OT" w:eastAsia="Phetsarath OT" w:hAnsi="Phetsarath OT" w:cs="Phetsarath OT"/>
            <w:spacing w:val="-3"/>
            <w:lang w:val="en-GB" w:bidi="lo-LA"/>
          </w:rPr>
          <w:t>https://www.wocat.net/en/global-slm-database/slm-practices-technologies-and-approaches</w:t>
        </w:r>
      </w:hyperlink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)</w:t>
      </w:r>
      <w:r w:rsidR="00B07B8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  <w:r w:rsidR="005D4C4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01C7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ັງ</w:t>
      </w:r>
      <w:r w:rsidR="004277F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ວມ</w:t>
      </w:r>
      <w:r w:rsidR="0011719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້ວ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,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ແບບສອບຖາມ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ັ່ງກ່າວ</w:t>
      </w:r>
      <w:r w:rsidR="00F82FB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481B6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ເປັນເຄື່ອງມືໃນການ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481B6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ປະຕິບັດ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ບັນດາເຕັກນິກ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SLM.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ດາເຕັກນີກ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ຂໍ້ມູນທັງໝົດ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ມ່ນໄດ້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ບັນທຶກໄວ້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F528C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ເຂົ້າເບີ່ງໄດ້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ຢູ່ໃນຖານຂໍ້ມູນ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WOCAT SLM </w:t>
      </w:r>
      <w:r w:rsidR="000F578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ເປັນຖານຂໍ້ມູນອອນລາຍ ທີ່ທົ່ວ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ໂລກ</w:t>
      </w:r>
      <w:r w:rsidR="000F578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ຂົ້າເຖິງ</w:t>
      </w:r>
      <w:r w:rsidR="000F578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="000B58DA">
        <w:fldChar w:fldCharType="begin"/>
      </w:r>
      <w:r w:rsidR="000B58DA">
        <w:instrText>HYPERLINK "https://qcat.wocat.net"</w:instrText>
      </w:r>
      <w:r w:rsidR="000B58DA">
        <w:fldChar w:fldCharType="separate"/>
      </w:r>
      <w:r w:rsidR="000B58DA" w:rsidRPr="00C439B9">
        <w:rPr>
          <w:rStyle w:val="Hyperlink"/>
          <w:rFonts w:ascii="Phetsarath OT" w:eastAsia="Phetsarath OT" w:hAnsi="Phetsarath OT" w:cs="Phetsarath OT"/>
          <w:spacing w:val="-3"/>
          <w:lang w:val="en-GB" w:bidi="lo-LA"/>
        </w:rPr>
        <w:t>https://qcat.wocat.net</w:t>
      </w:r>
      <w:r w:rsidR="000B58DA">
        <w:fldChar w:fldCharType="end"/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)</w:t>
      </w:r>
      <w:r w:rsidR="006E39D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  <w:r w:rsidR="000B58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5E6B2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ຖານຂໍ້ມູນດັ່ງກ່າວນີ້ ແມ່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ຮັບຮູ້ໂດຍ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3D5C59"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ສົນທິສັນຍາສະຫະປະຊາຊາດ</w:t>
      </w:r>
      <w:r w:rsidR="003D5C59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ວ່າດ້ວຍການຕ້ານການກາຍເປັນ</w:t>
      </w:r>
      <w:r w:rsidR="003D5C59" w:rsidRPr="005D5246">
        <w:rPr>
          <w:rFonts w:ascii="Phetsarath OT" w:eastAsia="Phetsarath OT" w:hAnsi="Phetsarath OT" w:cs="Phetsarath OT" w:hint="cs"/>
          <w:b/>
          <w:cs/>
          <w:lang w:val="en-GB" w:bidi="lo-LA"/>
        </w:rPr>
        <w:t>ທະເລຊາຍ</w:t>
      </w:r>
      <w:r w:rsidR="003D5C59" w:rsidRPr="005D5246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="003D5C59">
        <w:rPr>
          <w:rFonts w:ascii="Phetsarath OT" w:eastAsia="Phetsarath OT" w:hAnsi="Phetsarath OT" w:cs="Phetsarath OT" w:hint="cs"/>
          <w:b/>
          <w:cs/>
          <w:lang w:val="en-GB" w:bidi="lo-LA"/>
        </w:rPr>
        <w:t>(</w:t>
      </w:r>
      <w:r w:rsidR="003D5C59" w:rsidRPr="005D5246">
        <w:rPr>
          <w:rFonts w:ascii="Phetsarath OT" w:eastAsia="Phetsarath OT" w:hAnsi="Phetsarath OT" w:cs="Phetsarath OT"/>
          <w:bCs/>
          <w:lang w:val="en-GB"/>
        </w:rPr>
        <w:t>UNCCD</w:t>
      </w:r>
      <w:r w:rsidR="003D5C59">
        <w:rPr>
          <w:rFonts w:ascii="Phetsarath OT" w:eastAsia="Phetsarath OT" w:hAnsi="Phetsarath OT" w:cs="Phetsarath OT" w:hint="cs"/>
          <w:bCs/>
          <w:cs/>
          <w:lang w:val="en-GB" w:bidi="lo-LA"/>
        </w:rPr>
        <w:t>)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013D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ລະ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ຖານຂໍ້ມູນ</w:t>
      </w:r>
      <w:r w:rsidR="00013D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ສໍາຄັນ ແລະ ສັງລວມບັນດາເຕັກນິກການຄຸ້ມຄອງທີ່ດິນແບບຍືນຍົງ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ທີ່ດີ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>.</w:t>
      </w:r>
      <w:r w:rsidR="004267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ພ້ອມດຽວກັນ, ຖ້າຫາກມີ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ໂມດູນ</w:t>
      </w:r>
      <w:r w:rsidR="002E5D3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ຫຼື ຮູບແບບ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ສະເພາະ</w:t>
      </w:r>
      <w:r w:rsidR="004267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ກໍ່ສາມາດ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ພີ່ມ</w:t>
      </w:r>
      <w:r w:rsidR="004267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ຂົ້າໄປໃ</w:t>
      </w:r>
      <w:r w:rsidR="003C057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ບບສອບຖາມ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WOCAT (QT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="00A06D4C" w:rsidRPr="00A06D4C">
        <w:rPr>
          <w:rFonts w:ascii="Phetsarath OT" w:eastAsia="Phetsarath OT" w:hAnsi="Phetsarath OT" w:cs="Phetsarath OT"/>
          <w:spacing w:val="-3"/>
          <w:lang w:val="en-GB" w:bidi="lo-LA"/>
        </w:rPr>
        <w:t xml:space="preserve">QA)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</w:t>
      </w:r>
      <w:r w:rsidR="00C4230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ກາ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ສ້າງຄວາມຮູ້</w:t>
      </w:r>
      <w:r w:rsidR="00C4230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ເລິກ</w:t>
      </w:r>
      <w:r w:rsidR="00C4230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ຕື່ມອີກ</w:t>
      </w:r>
      <w:r w:rsidR="00C4230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F7DF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ນແຕ່ລະ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 ໂດຍສະເພາະ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ມ່ນບົດ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ຜົນປະໂຫຍດ</w:t>
      </w:r>
      <w:r w:rsidR="00053B1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າກ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ຄາບອນ</w:t>
      </w:r>
      <w:r w:rsidR="00B94C3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(</w:t>
      </w:r>
      <w:r w:rsidR="00B94C3C" w:rsidRPr="00EE48CE">
        <w:rPr>
          <w:rFonts w:cstheme="minorHAnsi"/>
          <w:lang w:val="en-GB"/>
        </w:rPr>
        <w:t xml:space="preserve">Carbon </w:t>
      </w:r>
      <w:r w:rsidR="00B94C3C" w:rsidRPr="003D2B13">
        <w:rPr>
          <w:rFonts w:cstheme="minorHAnsi"/>
          <w:lang w:val="en-GB"/>
        </w:rPr>
        <w:t>Benefits</w:t>
      </w:r>
      <w:r w:rsidR="00B94C3C">
        <w:rPr>
          <w:rFonts w:cs="DokChampa" w:hint="cs"/>
          <w:cs/>
          <w:lang w:val="en-GB" w:bidi="lo-LA"/>
        </w:rPr>
        <w:t xml:space="preserve">) 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ຫຼື ການປັບຕົວ</w:t>
      </w:r>
      <w:r w:rsidR="00173C8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ຂົ້າກັບການ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ປ່ຽນ</w:t>
      </w:r>
      <w:r w:rsidR="00173C8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ປງດິນຟ້າ</w:t>
      </w:r>
      <w:r w:rsidR="00A06D4C" w:rsidRPr="00A06D4C">
        <w:rPr>
          <w:rFonts w:ascii="Phetsarath OT" w:eastAsia="Phetsarath OT" w:hAnsi="Phetsarath OT" w:cs="Phetsarath OT"/>
          <w:spacing w:val="-3"/>
          <w:cs/>
          <w:lang w:val="en-GB" w:bidi="lo-LA"/>
        </w:rPr>
        <w:t>ອາກາດ</w:t>
      </w:r>
      <w:r w:rsidR="00555D0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. </w:t>
      </w:r>
      <w:r w:rsidR="00173C8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</w:p>
    <w:p w14:paraId="24C3526E" w14:textId="2861CB76" w:rsidR="00D84FC5" w:rsidRPr="00D84FC5" w:rsidRDefault="00D84FC5" w:rsidP="00D84FC5">
      <w:pPr>
        <w:spacing w:after="120" w:line="240" w:lineRule="auto"/>
        <w:ind w:firstLine="708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ບບສອບຖາມທີ່ນໍາສະເຫນີຢູ່</w:t>
      </w:r>
      <w:r w:rsidR="00E86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ນເອກະສາ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ນີ້</w:t>
      </w:r>
      <w:r w:rsidR="005B27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E86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ມ່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ໄດ້ຖືກພັດທະນາ</w:t>
      </w:r>
      <w:r w:rsidR="00E86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ຶ້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ໂດຍການຮ່ວມມືກັບ 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UNCCD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5712D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C1AA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ມາຊິກ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ຜູ້ຊ່ຽວຊານ</w:t>
      </w:r>
      <w:r w:rsidR="00A82A6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3473B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ບັນດາ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ປະເທດ</w:t>
      </w:r>
      <w:r w:rsidR="00B32E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ທີ່ກ່ຽວຂ້ອງ </w:t>
      </w:r>
      <w:r w:rsidR="00B667B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="006C111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ສອບຖາມນີ້ຈະ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ເຄື່ອງມືເພື່ອປະເມີນ</w:t>
      </w:r>
      <w:r w:rsidR="003E13D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B84DBE" w:rsidRPr="00B84DBE">
        <w:rPr>
          <w:rFonts w:ascii="Phetsarath OT" w:eastAsia="Phetsarath OT" w:hAnsi="Phetsarath OT" w:cs="Phetsarath OT"/>
          <w:cs/>
          <w:lang w:val="en-US" w:bidi="lo-LA"/>
        </w:rPr>
        <w:t>ກ່ຽວກັບ</w:t>
      </w:r>
      <w:r w:rsidR="00FC74D1">
        <w:rPr>
          <w:rFonts w:ascii="Phetsarath OT" w:eastAsia="Phetsarath OT" w:hAnsi="Phetsarath OT" w:cs="Phetsarath OT" w:hint="cs"/>
          <w:cs/>
          <w:lang w:val="en-US" w:bidi="lo-LA"/>
        </w:rPr>
        <w:t>ວຽກງານ</w:t>
      </w:r>
      <w:r w:rsidR="00B84DBE" w:rsidRPr="00B84DBE">
        <w:rPr>
          <w:rFonts w:ascii="Phetsarath OT" w:eastAsia="Phetsarath OT" w:hAnsi="Phetsarath OT" w:cs="Phetsarath OT" w:hint="cs"/>
          <w:cs/>
          <w:lang w:val="en-US" w:bidi="lo-LA"/>
        </w:rPr>
        <w:t>ບົດບາດຍິງ-ຊາຍ</w:t>
      </w:r>
      <w:r w:rsidR="00B84DBE" w:rsidRPr="00B84DBE">
        <w:rPr>
          <w:rFonts w:ascii="Phetsarath OT" w:eastAsia="Phetsarath OT" w:hAnsi="Phetsarath OT" w:cs="Phetsarath OT"/>
          <w:lang w:val="en-US" w:bidi="lo-LA"/>
        </w:rPr>
        <w:t xml:space="preserve"> </w:t>
      </w:r>
      <w:r w:rsidR="00B84DBE" w:rsidRPr="00B84DBE">
        <w:rPr>
          <w:rFonts w:ascii="Phetsarath OT" w:eastAsia="Phetsarath OT" w:hAnsi="Phetsarath OT" w:cs="Phetsarath OT" w:hint="cs"/>
          <w:cs/>
          <w:lang w:val="en-US" w:bidi="lo-LA"/>
        </w:rPr>
        <w:t>ຕໍ່</w:t>
      </w:r>
      <w:r w:rsidR="009C2240">
        <w:rPr>
          <w:rFonts w:ascii="Phetsarath OT" w:eastAsia="Phetsarath OT" w:hAnsi="Phetsarath OT" w:cs="Phetsarath OT" w:hint="cs"/>
          <w:cs/>
          <w:lang w:val="en-US" w:bidi="lo-LA"/>
        </w:rPr>
        <w:t>ເທັກໂນໂລຢີ</w:t>
      </w:r>
      <w:r w:rsidR="00B84DBE" w:rsidRPr="00B84DBE">
        <w:rPr>
          <w:rFonts w:ascii="Phetsarath OT" w:eastAsia="Phetsarath OT" w:hAnsi="Phetsarath OT" w:cs="Phetsarath OT"/>
          <w:cs/>
          <w:lang w:val="en-US" w:bidi="lo-LA"/>
        </w:rPr>
        <w:t>ການຄຸ້ມຄອງທີ່ດິນແບບຍືນຍົງ</w:t>
      </w:r>
      <w:r w:rsidR="005610D3">
        <w:rPr>
          <w:rFonts w:ascii="Phetsarath OT" w:eastAsia="Phetsarath OT" w:hAnsi="Phetsarath OT" w:cs="Phetsarath OT" w:hint="cs"/>
          <w:cs/>
          <w:lang w:val="en-US" w:bidi="lo-LA"/>
        </w:rPr>
        <w:t xml:space="preserve"> ແລະ ວິທີການ.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ດັ່ງນັ້ນ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,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ບບສອບຖາມ</w:t>
      </w:r>
      <w:r w:rsidR="00615CB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</w:t>
      </w:r>
      <w:r w:rsidR="005F51E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ກັບ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ບົດບາດຍິງ</w:t>
      </w:r>
      <w:r w:rsidR="00E5445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-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ຊາຍ (</w:t>
      </w:r>
      <w:r w:rsidR="00344BF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ໍ່ຈາກນີ້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ເອີ້ນວ່າ 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QG) </w:t>
      </w:r>
      <w:r w:rsidR="00E8705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ມ່ນ</w:t>
      </w:r>
      <w:r w:rsidR="00605ED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ຄື່ອງມືສະເພາະເພີ່ມເຕີມ ໃສ່ແບບສອບຖາມ 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QT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QA </w:t>
      </w:r>
      <w:r w:rsidR="00605ED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ຂອງ </w:t>
      </w:r>
      <w:r w:rsidR="00605ED4" w:rsidRPr="00D84FC5">
        <w:rPr>
          <w:rFonts w:ascii="Phetsarath OT" w:eastAsia="Phetsarath OT" w:hAnsi="Phetsarath OT" w:cs="Phetsarath OT"/>
          <w:spacing w:val="-3"/>
          <w:lang w:val="en-GB" w:bidi="lo-LA"/>
        </w:rPr>
        <w:t>WOCAT</w:t>
      </w:r>
      <w:r w:rsidR="00605ED4"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ທີ່ມີຢູ່ແລ້ວ.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 QG </w:t>
      </w:r>
      <w:r w:rsidR="00987A1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ເນັ້ນໃສ່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5522F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ຄຸ້ມຄອງທິີ່ດິນແບບຍືນຍົງ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5522F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(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 w:rsidR="005522F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)</w:t>
      </w:r>
      <w:r w:rsidRPr="00D84FC5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3617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ລາຍບຸກ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ຄົນ</w:t>
      </w:r>
      <w:r w:rsidR="003617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ທີ່</w:t>
      </w:r>
      <w:r w:rsidR="00AD43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ຊຸມຊົນເປັນຜູ້ຈັດຕັ້ງປະຕິບັດ 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AD431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CF774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ະບວ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4F580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ື່ນ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ທີ່ກ່ຽວຂ້ອງທີ່</w:t>
      </w:r>
      <w:r w:rsidR="00CF774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ໄດ້ມີການນຳໃຊ້ </w:t>
      </w:r>
      <w:r w:rsidR="0049381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ເຜີຍແຜ່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Pr="00D84FC5">
        <w:rPr>
          <w:rFonts w:ascii="Phetsarath OT" w:eastAsia="Phetsarath OT" w:hAnsi="Phetsarath OT" w:cs="Phetsarath OT"/>
          <w:spacing w:val="-3"/>
          <w:cs/>
          <w:lang w:val="en-GB" w:bidi="lo-LA"/>
        </w:rPr>
        <w:t>ນີ້</w:t>
      </w:r>
      <w:r w:rsidR="00915DC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429C2888" w14:textId="302E735A" w:rsidR="00EE48CE" w:rsidRPr="009B6185" w:rsidRDefault="00964DD2" w:rsidP="00DD6AB0">
      <w:pPr>
        <w:pStyle w:val="Heading1"/>
      </w:pPr>
      <w:bookmarkStart w:id="4" w:name="_Toc85788329"/>
      <w:bookmarkStart w:id="5" w:name="_Toc213103697"/>
      <w:r>
        <w:rPr>
          <w:rFonts w:hint="cs"/>
          <w:cs/>
        </w:rPr>
        <w:t>ຈຸດປະສົງຂອງ ແບບສອບຖາມ</w:t>
      </w:r>
      <w:bookmarkEnd w:id="4"/>
      <w:bookmarkEnd w:id="5"/>
    </w:p>
    <w:p w14:paraId="2FBDDB55" w14:textId="719901FC" w:rsidR="000D5144" w:rsidRPr="000D5144" w:rsidRDefault="00FC1836" w:rsidP="000D5144">
      <w:pPr>
        <w:spacing w:line="240" w:lineRule="auto"/>
        <w:ind w:firstLine="432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ານຮັບຮອງເອົາ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SLM </w:t>
      </w:r>
      <w:r w:rsidR="008F78C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ຍັງມີອັດຕາສ່ວນທີ່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ຕໍ່າ</w:t>
      </w:r>
      <w:r w:rsidR="006700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C27E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ິ່ງ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ຍັງຄົງເປັນຂໍ້</w:t>
      </w:r>
      <w:r w:rsidR="003F05A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ົງຄ້າງ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ຫຼັກ</w:t>
      </w:r>
      <w:r w:rsidR="00AE744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ຂອງຄວາມ</w:t>
      </w:r>
      <w:r w:rsidR="00223E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ືບໜ້າໃນກາ</w:t>
      </w:r>
      <w:r w:rsidR="00AE744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ຈັດຕັ້ງປະຕິບັດ</w:t>
      </w:r>
      <w:r w:rsidR="00A35F8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ຽກງານ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ານຕ້ານການເ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ື່ອມ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ໂຊມຂອງດິນ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, </w:t>
      </w:r>
      <w:r w:rsidR="00756C06" w:rsidRPr="006A75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້ານການ</w:t>
      </w:r>
      <w:r w:rsidR="00756C06" w:rsidRPr="006A75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ຍ</w:t>
      </w:r>
      <w:r w:rsidR="006A75D9" w:rsidRPr="006A75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</w:t>
      </w:r>
      <w:r w:rsidR="000D5144" w:rsidRPr="006A75D9">
        <w:rPr>
          <w:rFonts w:ascii="Phetsarath OT" w:eastAsia="Phetsarath OT" w:hAnsi="Phetsarath OT" w:cs="Phetsarath OT"/>
          <w:spacing w:val="-3"/>
          <w:cs/>
          <w:lang w:val="en-GB" w:bidi="lo-LA"/>
        </w:rPr>
        <w:t>ທະເລຊາຍ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 ໄພແຫ້ງແລ້ງ (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DLDD)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ແລະ ການບັນລຸ</w:t>
      </w:r>
      <w:r w:rsidR="00D9102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າມ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ເປົ້າໝາຍການພັດທະນາແບບຍືນຍົງ (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SDGs)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ໂດຍສະເພາະ</w:t>
      </w:r>
      <w:r w:rsidR="007A69E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ມ່ນເປົ້າໝາຍ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ຸດ</w:t>
      </w:r>
      <w:r w:rsidR="007A69E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່ອນ</w:t>
      </w:r>
      <w:r w:rsidR="00F5530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ເຊື່ອມໂຊມຂອງດິນ (</w:t>
      </w:r>
      <w:r w:rsidR="000D5144" w:rsidRPr="000D5144">
        <w:rPr>
          <w:rFonts w:ascii="Phetsarath OT" w:eastAsia="Phetsarath OT" w:hAnsi="Phetsarath OT" w:cs="Phetsarath OT"/>
          <w:spacing w:val="-3"/>
          <w:lang w:val="en-GB" w:bidi="lo-LA"/>
        </w:rPr>
        <w:t xml:space="preserve">SDG 15.3).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ເຂົ້າໃຈກ່ຽວກັບບົດບາດທີ່ແຕກຕ່າງກັນຂອງ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ຍິງ ແລະ</w:t>
      </w:r>
      <w:r w:rsidR="00BE19F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ຊາຍ</w:t>
      </w:r>
      <w:r w:rsidR="002F14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ໃນການຄຸ້ມຄອງທີ່ດິນ</w:t>
      </w:r>
      <w:r w:rsidR="002F14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ແມ່ນ</w:t>
      </w:r>
      <w:r w:rsidR="002F14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ສໍາຄັນ</w:t>
      </w:r>
      <w:r w:rsidR="002F14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າຍ</w:t>
      </w:r>
      <w:r w:rsidR="009E40E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ເນື່ອງຈາກວ່າແມ່ຍິງ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ໃນທົ່ວໂລກ</w:t>
      </w:r>
      <w:r w:rsidR="009E40E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ມ່ນ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ວມເອົາເຄິ່ງຫນຶ່ງຂອງ</w:t>
      </w:r>
      <w:r w:rsidR="00ED44B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ຮງງານ</w:t>
      </w:r>
      <w:r w:rsidR="000D5144" w:rsidRPr="000D5144">
        <w:rPr>
          <w:rFonts w:ascii="Phetsarath OT" w:eastAsia="Phetsarath OT" w:hAnsi="Phetsarath OT" w:cs="Phetsarath OT"/>
          <w:spacing w:val="-3"/>
          <w:cs/>
          <w:lang w:val="en-GB" w:bidi="lo-LA"/>
        </w:rPr>
        <w:t>ການຜະລິດສະບຽງອາຫານ</w:t>
      </w:r>
      <w:r w:rsidR="009E40E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513F4E61" w14:textId="170909C0" w:rsidR="00EE48CE" w:rsidRPr="00A750ED" w:rsidRDefault="00A750ED" w:rsidP="00EE48CE">
      <w:pPr>
        <w:spacing w:after="120"/>
        <w:rPr>
          <w:rFonts w:ascii="Phetsarath OT" w:eastAsia="Phetsarath OT" w:hAnsi="Phetsarath OT" w:cs="Phetsarath OT"/>
          <w:lang w:val="en-GB"/>
        </w:rPr>
      </w:pPr>
      <w:r w:rsidRPr="00A750E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ຸດປະສົງຂອງແບບສອບຖາມສະບັບນີ້ແມ່ນເພື່ອ:</w:t>
      </w:r>
    </w:p>
    <w:p w14:paraId="16AAAD71" w14:textId="0B190780" w:rsidR="00A750ED" w:rsidRPr="00A750ED" w:rsidRDefault="00A750ED" w:rsidP="00A750ED">
      <w:pPr>
        <w:pStyle w:val="ListParagraph"/>
        <w:numPr>
          <w:ilvl w:val="0"/>
          <w:numId w:val="6"/>
        </w:numPr>
        <w:rPr>
          <w:rFonts w:cstheme="minorHAnsi"/>
          <w:lang w:val="en-GB"/>
        </w:rPr>
      </w:pP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ເ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>ພີ່ມ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ທັດສະນະ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 xml:space="preserve">ດ້ານບົດບາດຍິງ-ຊາຍ ຕໍ່ວິທີການ ແລະ 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/>
          <w:lang w:val="en-GB"/>
        </w:rPr>
        <w:t>SLM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8B2A0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ປະເມີນ</w:t>
      </w:r>
      <w:r w:rsidR="004031E4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ຕອບສະໜອງ</w:t>
      </w:r>
      <w:r w:rsidR="004031E4">
        <w:rPr>
          <w:rFonts w:ascii="Phetsarath OT" w:eastAsia="Phetsarath OT" w:hAnsi="Phetsarath OT" w:cs="Phetsarath OT" w:hint="cs"/>
          <w:cs/>
          <w:lang w:val="en-GB" w:bidi="lo-LA"/>
        </w:rPr>
        <w:t>ດ້ານບົດບາດຍິງ-ຊາຍ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>.</w:t>
      </w:r>
      <w:r w:rsidRPr="00A750ED">
        <w:rPr>
          <w:rFonts w:ascii="Phetsarath OT" w:eastAsia="Phetsarath OT" w:hAnsi="Phetsarath OT" w:cs="Phetsarath OT"/>
          <w:lang w:val="en-GB"/>
        </w:rPr>
        <w:t xml:space="preserve"> </w:t>
      </w:r>
    </w:p>
    <w:p w14:paraId="553B9460" w14:textId="26AC526F" w:rsidR="00A750ED" w:rsidRPr="00A750ED" w:rsidRDefault="00A750ED" w:rsidP="00A750ED">
      <w:pPr>
        <w:pStyle w:val="ListParagraph"/>
        <w:numPr>
          <w:ilvl w:val="0"/>
          <w:numId w:val="6"/>
        </w:numPr>
        <w:rPr>
          <w:rFonts w:cstheme="minorHAnsi"/>
          <w:lang w:val="en-GB"/>
        </w:rPr>
      </w:pPr>
      <w:r w:rsidRPr="00A750ED">
        <w:rPr>
          <w:rFonts w:ascii="Phetsarath OT" w:eastAsia="Phetsarath OT" w:hAnsi="Phetsarath OT" w:cs="Phetsarath OT" w:hint="cs"/>
          <w:cs/>
          <w:lang w:val="en-GB" w:bidi="lo-LA"/>
        </w:rPr>
        <w:lastRenderedPageBreak/>
        <w:t>ປະເມີນວິທີການຕອບສະໜອງ</w:t>
      </w:r>
      <w:r w:rsidR="00E94F3B">
        <w:rPr>
          <w:rFonts w:ascii="Phetsarath OT" w:eastAsia="Phetsarath OT" w:hAnsi="Phetsarath OT" w:cs="Phetsarath OT" w:hint="cs"/>
          <w:cs/>
          <w:lang w:val="en-GB" w:bidi="lo-LA"/>
        </w:rPr>
        <w:t>ດ້ານ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ບົດບາດຍິງ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>-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ຊາຍ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 xml:space="preserve"> ຕໍ່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/>
          <w:lang w:val="en-GB"/>
        </w:rPr>
        <w:t xml:space="preserve">SLM 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ແລະ ການປັບປຸງວິທີການຈັດຕັ້ງປະຕິບັດ ເພື່ອ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ກ້າວໄປສູ່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ການຍອມຮັບ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 xml:space="preserve"> ການ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ເຜີຍແຜ່</w:t>
      </w:r>
      <w:r w:rsidRPr="00A750ED">
        <w:rPr>
          <w:rFonts w:ascii="Phetsarath OT" w:eastAsia="Phetsarath OT" w:hAnsi="Phetsarath OT" w:cs="Phetsarath OT"/>
          <w:lang w:val="en-GB"/>
        </w:rPr>
        <w:t xml:space="preserve">, 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ທັງ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ເຮັດໃຫ້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/>
          <w:lang w:val="en-GB"/>
        </w:rPr>
        <w:t xml:space="preserve">SLM 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ສ້າງປະ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ໂຫຍດຕໍ່ແມ່ຍິງ</w:t>
      </w:r>
      <w:r w:rsidRPr="00A750ED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A750ED">
        <w:rPr>
          <w:rFonts w:ascii="Phetsarath OT" w:eastAsia="Phetsarath OT" w:hAnsi="Phetsarath OT" w:cs="Phetsarath OT" w:hint="cs"/>
          <w:cs/>
          <w:lang w:val="en-GB" w:bidi="lo-LA"/>
        </w:rPr>
        <w:t>ຜູ້ຊາຍ</w:t>
      </w:r>
      <w:r w:rsidR="0051034C">
        <w:rPr>
          <w:rFonts w:ascii="Phetsarath OT" w:eastAsia="Phetsarath OT" w:hAnsi="Phetsarath OT" w:cs="Phetsarath OT" w:hint="cs"/>
          <w:cs/>
          <w:lang w:val="en-GB" w:bidi="lo-LA"/>
        </w:rPr>
        <w:t>ເທົ່າທຽມກັນ.</w:t>
      </w:r>
    </w:p>
    <w:p w14:paraId="5FBC059D" w14:textId="4A05735B" w:rsidR="00EE48CE" w:rsidRPr="00400151" w:rsidRDefault="00C729AD" w:rsidP="00C729AD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jc w:val="both"/>
        <w:rPr>
          <w:rFonts w:ascii="Phetsarath OT" w:eastAsia="Phetsarath OT" w:hAnsi="Phetsarath OT" w:cs="Phetsarath OT"/>
          <w:bCs/>
          <w:spacing w:val="-3"/>
          <w:lang w:val="en-GB"/>
        </w:rPr>
      </w:pPr>
      <w:r w:rsidRPr="00400151">
        <w:rPr>
          <w:rFonts w:ascii="Phetsarath OT" w:eastAsia="Phetsarath OT" w:hAnsi="Phetsarath OT" w:cs="Phetsarath OT" w:hint="cs"/>
          <w:bCs/>
          <w:spacing w:val="-3"/>
          <w:cs/>
          <w:lang w:val="en-GB" w:bidi="lo-LA"/>
        </w:rPr>
        <w:t>ນິຍາມ</w:t>
      </w:r>
    </w:p>
    <w:p w14:paraId="51DB57FD" w14:textId="15051C94" w:rsidR="00C729AD" w:rsidRDefault="00C729AD" w:rsidP="00C729AD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 w:rsidRPr="00400151"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ການ​ຄຸ້ມ​ຄອງ​ທີ່​ດິນ​ແບບ​ຍືນ​ຍົ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(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SLM)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ມ່ນ​</w:t>
      </w:r>
      <w:r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ຳ​ນົດ​</w:t>
      </w:r>
      <w:r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ວິທີ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ານ​ນຳ​ໃຊ້​ຊັບ​ພະ​ຍາ​ກອນ​ທີ່​ດິນ</w:t>
      </w:r>
      <w:r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ໃຫ້ມີຄວາມ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ຍືນ​ຍົງ ລວມ​ທັງ​ດິ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ນ້ຳ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ພືດ​ພັນ ແລະ ສັດ.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https://www.wocat.net/en/glossary </w:t>
      </w:r>
    </w:p>
    <w:p w14:paraId="2D231DF8" w14:textId="40501179" w:rsidR="00822F62" w:rsidRDefault="009E4B22" w:rsidP="008D5833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 w:rsidRPr="006671F6">
        <w:rPr>
          <w:rFonts w:ascii="Phetsarath OT" w:eastAsia="Phetsarath OT" w:hAnsi="Phetsarath OT" w:cs="Phetsarath OT" w:hint="cs"/>
          <w:bCs/>
          <w:spacing w:val="-3"/>
          <w:sz w:val="20"/>
          <w:szCs w:val="20"/>
          <w:cs/>
          <w:lang w:val="en-GB" w:bidi="lo-LA"/>
        </w:rPr>
        <w:t>ຂະບວນກາ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SLM: </w:t>
      </w:r>
      <w:r w:rsidR="0047628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ແມ່ນ</w:t>
      </w:r>
      <w:r w:rsidR="00B01E3F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ໍານົດ</w:t>
      </w:r>
      <w:r w:rsidR="00C7338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ແນວທາງ</w:t>
      </w:r>
      <w:r w:rsidR="006E08B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6E08B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338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ວິທີ</w:t>
      </w:r>
      <w:r w:rsidR="006E08B8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ນນໍາໃຊ້</w:t>
      </w:r>
      <w:r w:rsidR="00896AAF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ພື່ອປະຕິບັດຫນຶ່ງ</w:t>
      </w:r>
      <w:r w:rsidR="00F06FC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ຫຼື</w:t>
      </w:r>
      <w:r w:rsidR="00F06FC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ຫຼາຍ</w:t>
      </w:r>
      <w:r w:rsidR="009C2240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ທັກໂນໂລຢີ</w:t>
      </w:r>
      <w:r w:rsidR="00BD31E6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ຂອງ</w:t>
      </w:r>
      <w:r w:rsidR="008D583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ນຄຸ້ມຄອງທີ່ດິນແບບຍືນຍົງ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. </w:t>
      </w:r>
      <w:r w:rsidR="0086720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ເຊິ່ງ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ປະກອບມີການສະຫນັບສະຫນູນດ້ານວິຊາການ</w:t>
      </w:r>
      <w:r w:rsidR="0041773C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41773C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F42259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ເຄື່ອງມືຕ່າງໆ ເປັນຕົ້ນແມ່ນກ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ານມີສ່ວນຮ່ວມ</w:t>
      </w:r>
      <w:r w:rsidR="00C52E3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B8026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ພາລະບົດບາດຂອງພາກສ່ວນ</w:t>
      </w:r>
      <w:r w:rsidR="00B8026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ທີ່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່ຽວຂ້ອງ</w:t>
      </w:r>
      <w:r w:rsidR="00DE512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ຕ່າງໆ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.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="00225B9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ການຈັດຕັ້ງປະຕິບັດຂະບວນການນີ້ ແມ່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ສາມາດອ້າງອີງເຖິງໂຄງການ/</w:t>
      </w:r>
      <w:r w:rsidR="00AC75F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ແຜນງານ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ຫຼື</w:t>
      </w:r>
      <w:r w:rsidR="00AC75FE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ິດຈະກໍາທີ່ລິເລີ່ມ</w:t>
      </w:r>
      <w:r w:rsidR="001865F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ປະຕິບັດ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ໂດຍ</w:t>
      </w:r>
      <w:r w:rsidR="001865F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ຜູ້</w:t>
      </w:r>
      <w:r w:rsidR="001865F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ນຳ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ໃຊ້ທີ່ດິນເອງ.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https://qcat.wocat.net/en/wocat/approaches/view/approaches_3173/ </w:t>
      </w:r>
    </w:p>
    <w:p w14:paraId="1282F15E" w14:textId="5F9C1620" w:rsidR="00DE76B2" w:rsidRDefault="009C2240" w:rsidP="00C729AD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ເທັກໂນໂລຢີ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SLM: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ມ່ນການປະຕິບັດທາງກາຍະພາບທີ່ຄວບຄຸມການເຊື່ອມໂຊມຂອງດິນ ແລະ ເສີມຂະຫຍາຍຜົນຜະລິດ ແລະ/ຫຼື</w:t>
      </w:r>
      <w:r w:rsidR="006C278B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ານບໍລິການລະບົບນິເວດອື່ນໆ.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ທັກໂນໂລຢີ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ປະກອບດ້ວຍໜຶ່ງ ຫຼື</w:t>
      </w:r>
      <w:r w:rsidR="00A65E2C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ຫຼາຍມາດຕະການ</w:t>
      </w:r>
      <w:r w:rsidR="004C5E0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ເຊັ່ນ: </w:t>
      </w:r>
      <w:r w:rsidR="001A0D2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ມາດຕະການດ້າ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ານປູກຝັງ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ພືດ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ໂຄງສ້າງ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1A0D2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ມາດຕະການ</w:t>
      </w:r>
      <w:r w:rsidR="001A0D22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ດ້ານການ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ຄຸ້ມຄອງ.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ຕົວ</w:t>
      </w:r>
      <w:r w:rsidR="008D583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ຢ່າງ: </w:t>
      </w:r>
      <w:r w:rsidR="00C729AD"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https://qcat.wocat.net/en/wocat/technologies/view/technologies_3359/ </w:t>
      </w:r>
    </w:p>
    <w:p w14:paraId="1A307B55" w14:textId="2057B3DE" w:rsidR="00363114" w:rsidRDefault="00C729AD" w:rsidP="00C729AD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 w:rsidRPr="006671F6"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ຜູ້</w:t>
      </w:r>
      <w:r w:rsidR="005E2B56">
        <w:rPr>
          <w:rFonts w:ascii="Phetsarath OT" w:eastAsia="Phetsarath OT" w:hAnsi="Phetsarath OT" w:cs="Phetsarath OT" w:hint="cs"/>
          <w:bCs/>
          <w:spacing w:val="-3"/>
          <w:sz w:val="20"/>
          <w:szCs w:val="20"/>
          <w:cs/>
          <w:lang w:val="en-GB" w:bidi="lo-LA"/>
        </w:rPr>
        <w:t>ນຳ</w:t>
      </w:r>
      <w:r w:rsidRPr="006671F6"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ໃຊ້ທີ່ດິນ: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ໝາຍເຖິງ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ບຸກຄົນ / 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ນິຕິບຸກຄົນ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ທີ່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ຈັດຕັ້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ປະຕິບັດ / 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ເບີ່ງແຍ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ຮັກສາ</w:t>
      </w:r>
      <w:r w:rsidR="009C2240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ທັກໂນໂລຢີ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.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ຄຳ​ວ່າ​ຜູ້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ນຳ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ໃຊ້​ທີ່​ດິນ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ອາດ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ຍັ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ໝາຍ​ເຖິງ​ຊາວ​ກະ​ສິ​ກອນ​ຂະ​ໜາດ​ນ້ອຍ ຫຼື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ຂະ​ໜາດ​ໃຫຍ່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ຸ່ມ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ສະ​ຫະ​ກອ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ສະ​ຖາ​ບັນ​ຂອງ​ລັດ (ປ່າ​ໄມ້​</w:t>
      </w:r>
      <w:r w:rsidR="008D583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ຂອ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ລັດ)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​ອື່ນໆ.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</w:p>
    <w:p w14:paraId="5F8930DA" w14:textId="1F4A87A0" w:rsidR="00EE48CE" w:rsidRPr="00E44DD7" w:rsidRDefault="00C729AD" w:rsidP="00E44DD7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</w:pPr>
      <w:r w:rsidRPr="00363114">
        <w:rPr>
          <w:rFonts w:ascii="Phetsarath OT" w:eastAsia="Phetsarath OT" w:hAnsi="Phetsarath OT" w:cs="Phetsarath OT"/>
          <w:bCs/>
          <w:spacing w:val="-3"/>
          <w:sz w:val="20"/>
          <w:szCs w:val="20"/>
          <w:cs/>
          <w:lang w:val="en-GB" w:bidi="lo-LA"/>
        </w:rPr>
        <w:t>ຊຸມຊົນ: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 xml:space="preserve"> </w:t>
      </w:r>
      <w:r w:rsidR="00363114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ໝາຍເຖິ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ກຸ່ມປະຊາຊົນ</w:t>
      </w:r>
      <w:r w:rsidR="00DA3F0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ທີ່</w:t>
      </w:r>
      <w:r w:rsidR="00CC5AB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ແບ່ງປັນກັ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ເຂົ້າເຖິງ</w:t>
      </w:r>
      <w:r w:rsidR="00DA3F0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ແລະ ນ</w:t>
      </w:r>
      <w:r w:rsidR="008D583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ໍາ</w:t>
      </w:r>
      <w:r w:rsidR="00DA3F0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ໃຊ້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ຊັບພະຍາກອນ</w:t>
      </w:r>
      <w:r w:rsidR="00CC5AB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ຮ່ວມກັນ</w:t>
      </w:r>
      <w:r w:rsidR="00DA3F0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CC5AB3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ເພື່ອເປົ້າໝາຍໃດກໍ່ຕາມ ເຊິ່ງຕິດພັນກັບສະພາບແວດລ້ອມທາງພູມມິສາດໃດໜຶ່ງ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.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ສະມາຊິກຊຸມຊົນ</w:t>
      </w:r>
      <w:r w:rsidR="00D21A10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ມີການແບ່ງປັນ ເຮັດວຽກຮ່ວມກັ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lang w:val="en-GB" w:bidi="lo-LA"/>
        </w:rPr>
        <w:t xml:space="preserve">, </w:t>
      </w:r>
      <w:r w:rsidR="00D21A10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ປະສານສົມທົບ 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ແລະ</w:t>
      </w:r>
      <w:r w:rsidR="00D21A10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 xml:space="preserve"> </w:t>
      </w:r>
      <w:r w:rsidR="009148DA">
        <w:rPr>
          <w:rFonts w:ascii="Phetsarath OT" w:eastAsia="Phetsarath OT" w:hAnsi="Phetsarath OT" w:cs="Phetsarath OT" w:hint="cs"/>
          <w:b/>
          <w:spacing w:val="-3"/>
          <w:sz w:val="20"/>
          <w:szCs w:val="20"/>
          <w:cs/>
          <w:lang w:val="en-GB" w:bidi="lo-LA"/>
        </w:rPr>
        <w:t>ປະສານງານກັນ</w:t>
      </w:r>
      <w:r w:rsidRPr="00C729AD">
        <w:rPr>
          <w:rFonts w:ascii="Phetsarath OT" w:eastAsia="Phetsarath OT" w:hAnsi="Phetsarath OT" w:cs="Phetsarath OT"/>
          <w:b/>
          <w:spacing w:val="-3"/>
          <w:sz w:val="20"/>
          <w:szCs w:val="20"/>
          <w:cs/>
          <w:lang w:val="en-GB" w:bidi="lo-LA"/>
        </w:rPr>
        <w:t>ທາງກາຍຍະພາບ</w:t>
      </w:r>
      <w:r w:rsidR="00EE48CE" w:rsidRPr="00EE48CE">
        <w:rPr>
          <w:rFonts w:cstheme="minorHAnsi"/>
          <w:sz w:val="20"/>
          <w:szCs w:val="20"/>
          <w:lang w:val="en-GB"/>
        </w:rPr>
        <w:t>.</w:t>
      </w:r>
      <w:r w:rsidR="00EE48CE" w:rsidRPr="00EE48CE">
        <w:rPr>
          <w:rStyle w:val="FootnoteReference"/>
          <w:rFonts w:cstheme="minorHAnsi"/>
          <w:sz w:val="20"/>
          <w:szCs w:val="20"/>
          <w:lang w:val="en-GB"/>
        </w:rPr>
        <w:footnoteReference w:id="2"/>
      </w:r>
      <w:r w:rsidR="00EE48CE" w:rsidRPr="00EE48CE">
        <w:rPr>
          <w:rFonts w:cstheme="minorHAnsi"/>
          <w:sz w:val="20"/>
          <w:szCs w:val="20"/>
          <w:lang w:val="en-GB"/>
        </w:rPr>
        <w:t xml:space="preserve"> </w:t>
      </w:r>
    </w:p>
    <w:p w14:paraId="25B89AC2" w14:textId="337BA386" w:rsidR="00A05D60" w:rsidRDefault="00C2634C" w:rsidP="007733C8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120" w:line="240" w:lineRule="auto"/>
        <w:ind w:firstLine="540"/>
        <w:jc w:val="both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C41578">
        <w:rPr>
          <w:rFonts w:ascii="Phetsarath OT" w:eastAsia="Phetsarath OT" w:hAnsi="Phetsarath OT" w:cs="Phetsarath OT" w:hint="cs"/>
          <w:b/>
          <w:bCs/>
          <w:sz w:val="20"/>
          <w:szCs w:val="20"/>
          <w:cs/>
          <w:lang w:val="en-GB" w:bidi="lo-LA"/>
        </w:rPr>
        <w:t>ເພດພາວະ</w:t>
      </w:r>
      <w:r w:rsidR="007733C8" w:rsidRPr="00C41578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: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  <w:r w:rsidR="00A05D6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ໝາຍເຖິ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ແຕກຕ່າງທີ່ສ້າງຂຶ້ນໃນສັງຄົມໃນລັກສະນະ ແລະ ໂອກາດທີ່ກ່ຽວຂ້ອງກັບ</w:t>
      </w:r>
      <w:r w:rsidR="006B221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ເພດຍິງ ຫຼື ເພດຊາຍ ແລະ ການພົວພັນທາງສັງຄົມ </w:t>
      </w:r>
      <w:r w:rsidR="00EC38F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ລວມທັ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ສຳພັນລະຫວ່າງ</w:t>
      </w:r>
      <w:r w:rsidR="00EC38F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ມ່ຍິງ ແລະ ຜູ້ຊາຍ.</w:t>
      </w:r>
      <w:r w:rsidR="007733C8"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ເພດພາວະ </w:t>
      </w:r>
      <w:r w:rsidR="00C23EA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ນກາ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ຳນົດສິ່ງທີ່ຄາດຫວັ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64022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ອະນຸຍາດ ແລະ</w:t>
      </w:r>
      <w:r w:rsidR="004C0F5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E1371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ໃຫ້ຄຸນຄ່າໃນແມ່ຍິງ</w:t>
      </w:r>
      <w:r w:rsidR="00B47F5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ຫຼື</w:t>
      </w:r>
      <w:r w:rsidR="00B47F5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ຜູ້ຊາຍໃນສະພາບການໃດໜຶ່ງ.</w:t>
      </w:r>
      <w:r w:rsidR="00E9328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ໃນສັງຄົມສ່ວນໃຫຍ່</w:t>
      </w:r>
      <w:r w:rsidR="007733C8"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69765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ມີຄວາມແຕກຕ່າງກັນ ແລະ </w:t>
      </w:r>
      <w:r w:rsidR="00E73C8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ກີດມີ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ບໍ່ສະເໝີພາບລະຫວ່າງແມ່ຍິງ ແລະ ຜູ້ຊາຍ</w:t>
      </w:r>
      <w:r w:rsidR="00F921E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ໃນບົດບາດ ແລະ ຄວາມຮັບຜິດຊອບທີ່ຖືກມອບໝາຍ</w:t>
      </w:r>
      <w:r w:rsidR="007733C8"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E903D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ຈັດຕັ້ງປະຕິບັດ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ິດຈະກໍາ</w:t>
      </w:r>
      <w:r w:rsidR="00796B83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ແລະ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ການເຂົ້າເຖິງ </w:t>
      </w:r>
      <w:r w:rsidR="0028205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ສິດການຄອບຄອ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ຊັບພະຍາກອນ</w:t>
      </w:r>
      <w:r w:rsidR="0028205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ທີ່ດິນ</w:t>
      </w:r>
      <w:r w:rsidR="00D1722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ລວມໄປເຖິ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ໂອກາດໃນການຕັດສິນໃຈ</w:t>
      </w:r>
      <w:r w:rsidR="00D1722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ດ້ານການຄຸ້ມຄອງທີ່ດິ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.</w:t>
      </w:r>
      <w:r w:rsidR="00D1722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575F0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ຊິ່ງ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ແຕກຕ່າງ ແລະ</w:t>
      </w:r>
      <w:r w:rsidR="00575F0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ບໍ່ສະເໝີພາບລະຫວ່າງເພດ</w:t>
      </w:r>
      <w:r w:rsidR="00575F0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ຍິງ ແລະ ເພດຊາຍ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ຫຼົ່ານີ້</w:t>
      </w:r>
      <w:r w:rsidR="00575F0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ແມ່ນ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ຖືກສ້າງຂື້ນໂດຍປະຫວັດສາດຂອງການພົວພັນທາງສັງຄົມ ແລະ</w:t>
      </w:r>
      <w:r w:rsidR="00FD0E8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AB30F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ມີ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ປ່ຽນແປງຕາມການເວລາ ແລະ</w:t>
      </w:r>
      <w:r w:rsidR="00EC091C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733C8"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ວັດທະນະທໍາ</w:t>
      </w:r>
      <w:r w:rsidR="00F13BCC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ທີ່ແຕກຕ່າງກັນ</w:t>
      </w:r>
      <w:r w:rsidR="003760C9" w:rsidRPr="00D24456">
        <w:rPr>
          <w:rFonts w:cstheme="minorHAnsi"/>
          <w:sz w:val="20"/>
          <w:szCs w:val="20"/>
          <w:lang w:val="en-GB"/>
        </w:rPr>
        <w:t>.</w:t>
      </w:r>
      <w:r w:rsidR="003760C9">
        <w:rPr>
          <w:rStyle w:val="FootnoteReference"/>
          <w:rFonts w:cstheme="minorHAnsi"/>
          <w:sz w:val="20"/>
          <w:szCs w:val="20"/>
          <w:lang w:val="en-GB"/>
        </w:rPr>
        <w:footnoteReference w:id="3"/>
      </w:r>
    </w:p>
    <w:p w14:paraId="283EE2C8" w14:textId="59363AD7" w:rsidR="00265671" w:rsidRDefault="007733C8" w:rsidP="00733DA6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A05D60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ຄວາມສະເໝີພາບ</w:t>
      </w:r>
      <w:r w:rsidR="008031E8">
        <w:rPr>
          <w:rFonts w:ascii="Phetsarath OT" w:eastAsia="Phetsarath OT" w:hAnsi="Phetsarath OT" w:cs="Phetsarath OT" w:hint="cs"/>
          <w:b/>
          <w:bCs/>
          <w:sz w:val="20"/>
          <w:szCs w:val="20"/>
          <w:cs/>
          <w:lang w:val="en-GB" w:bidi="lo-LA"/>
        </w:rPr>
        <w:t>ລະຫວ່າງ</w:t>
      </w:r>
      <w:r w:rsidRPr="00A05D60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ຍິງ-ຊາຍ: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  <w:r w:rsidR="00C640B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ໝາຍເຖິງ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ໂອກາດ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ິດ ແລະ ຄວາມຮັບຜິດຊອບທີ່ສະເໝີພາບ</w:t>
      </w:r>
      <w:r w:rsidR="00B8133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ັ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ຂອງແມ່ຍິງ ແລະ ຜູ້ຊາຍ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ດັກ</w:t>
      </w:r>
      <w:r w:rsidR="003E7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ນ້ອຍ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ຍິງ ແລະ ເດັກ</w:t>
      </w:r>
      <w:r w:rsidR="003E7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ນ້ອຍ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ຊາຍ.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ສະເໝີພາບບໍ່ໄດ້ໝາຍຄວາມວ່າແມ່ຍິງ ແລະ ຜູ້ຊາຍ</w:t>
      </w:r>
      <w:r w:rsidR="008E5F1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ມ່ນຄືກັນ ແຕ່</w:t>
      </w:r>
      <w:r w:rsidR="005603D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ໂອກາດ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ິດ ແລະ ຄວາມຮັບຜິດຊອບຂອງແມ່ຍິງ ແລະ ຜູ້ຊາຍບໍ່ໄດ້ຂຶ້ນກັບວ່າເຂົາເຈົ້າເກີດເປັນ</w:t>
      </w:r>
      <w:r w:rsidR="00A6605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ຍິງ ຫຼື </w:t>
      </w:r>
      <w:r w:rsidR="00A6605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ຜູ້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ຊາຍ.</w:t>
      </w:r>
      <w:r w:rsidR="0000647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B9315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ຊິ່</w:t>
      </w:r>
      <w:r w:rsidR="00C06ED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ງ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ຫມາຍຄວາມວ່າຜົນປະໂຫຍດ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ຕ້ອງການ</w:t>
      </w:r>
      <w:r w:rsidR="00F05F4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F05F4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ບ</w:t>
      </w:r>
      <w:r w:rsidR="00F05F4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ຸ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ິມະສິດຂອງແມ່ຍິງ</w:t>
      </w:r>
      <w:r w:rsidR="00C779B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C779B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ຜູ້ຊາຍໄດ້ຖືກພິຈາລະນາ</w:t>
      </w:r>
      <w:r w:rsidR="00C779B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ທົ່າທຽມກັ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.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26567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ພ້ອມດຽວກັນ ຄ</w:t>
      </w:r>
      <w:r w:rsidR="00356FB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ວ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າມສະເໝີພາບລະຫວ່າງຍິງ-ຊາຍ </w:t>
      </w:r>
      <w:r w:rsidR="0026567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ຍັງ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ປັນເປົ້າໝາຍທີ່ສຳຄັນ</w:t>
      </w:r>
      <w:r w:rsidR="0026567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ໃນຕົວມັນເອງ - ບັນຫາສິດທິມະນຸດ ແລະ ຄວາມຍຸຕິທຳທາງສັງຄົມ - ບາດກ້າວໄປສູ່ຄວາມສະເໝີພາບທີ່ຫຼາຍຂຶ້ນ ຍັງສາມາດປະກອບສ່ວນເຂົ້າໃນການບັນລຸເປົ້າໝາຍ</w:t>
      </w:r>
      <w:r w:rsidR="0026567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ທາງດ້າ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ສດຖະກິດ ແລະ ສັງຄົມ</w:t>
      </w:r>
      <w:r w:rsidR="00762B7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ອື່ນໆ</w:t>
      </w:r>
      <w:r w:rsidR="009802D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ອີກດ້ວຍ</w:t>
      </w:r>
      <w:r w:rsidR="00A76C5C" w:rsidRPr="00BB4803">
        <w:rPr>
          <w:rFonts w:cstheme="minorHAnsi"/>
          <w:sz w:val="20"/>
          <w:szCs w:val="20"/>
          <w:lang w:val="en-GB"/>
        </w:rPr>
        <w:t>.</w:t>
      </w:r>
      <w:r w:rsidR="00A76C5C" w:rsidRPr="00BB4803">
        <w:rPr>
          <w:rFonts w:cstheme="minorHAnsi"/>
          <w:sz w:val="20"/>
          <w:szCs w:val="20"/>
          <w:vertAlign w:val="superscript"/>
          <w:lang w:val="en-GB"/>
        </w:rPr>
        <w:t>2</w:t>
      </w:r>
    </w:p>
    <w:p w14:paraId="73E41DE2" w14:textId="1F701F5F" w:rsidR="007733C8" w:rsidRPr="0015656D" w:rsidRDefault="007733C8" w:rsidP="00733DA6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cs="DokChampa"/>
          <w:bCs/>
          <w:sz w:val="20"/>
          <w:szCs w:val="20"/>
          <w:lang w:val="en-US" w:bidi="lo-LA"/>
        </w:rPr>
      </w:pPr>
      <w:r w:rsidRPr="00382F8A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ການຕອບສະໜອງ</w:t>
      </w:r>
      <w:r w:rsidR="00382F8A">
        <w:rPr>
          <w:rFonts w:ascii="Phetsarath OT" w:eastAsia="Phetsarath OT" w:hAnsi="Phetsarath OT" w:cs="Phetsarath OT" w:hint="cs"/>
          <w:b/>
          <w:bCs/>
          <w:sz w:val="20"/>
          <w:szCs w:val="20"/>
          <w:cs/>
          <w:lang w:val="en-GB" w:bidi="lo-LA"/>
        </w:rPr>
        <w:t>ດ້ານບົດບາດຍິງ-ຊາຍ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: ເປັນຄ</w:t>
      </w:r>
      <w:r w:rsidR="00762B7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ໍາ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ັບທີ່ໃຊ້ເພື່ອອະທິບາຍກົດໝາຍ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ະໂຍບາຍ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ຜນງານ</w:t>
      </w:r>
      <w:r w:rsidR="000B51E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7D5A3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ບໍ</w:t>
      </w:r>
      <w:r w:rsidR="008D5833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ລິການ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ີ່ສ້າງຂື້</w:t>
      </w:r>
      <w:r w:rsidR="00762B7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ນ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ຫຼື</w:t>
      </w:r>
      <w:r w:rsidR="00BC482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ົ່ງ</w:t>
      </w:r>
      <w:r w:rsidR="00CA628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ຕໍ່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ໃຫ້: </w:t>
      </w:r>
      <w:proofErr w:type="spellStart"/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>i</w:t>
      </w:r>
      <w:proofErr w:type="spellEnd"/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)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ຳນຶງເຖິງໂຄງສ້າງທີ່ມີຢູ່</w:t>
      </w:r>
      <w:r w:rsidR="004058A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4058A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ພົວພັນຂອງຄວາມບໍ່ສະເໝີພາບລະຫວ່າງຍິງ</w:t>
      </w:r>
      <w:r w:rsidR="00CC74B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-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ຊາຍ</w:t>
      </w:r>
      <w:r w:rsidR="00CC74B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CC74B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AB5AB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ມີການສະແ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ຫວງຫາຢ່າງຈິງຈັງ</w:t>
      </w:r>
      <w:r w:rsidR="001379F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AB5AB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ພື່ອໃຫ້ບັນລຸຕາມເປົ້າໝາຍ ແລະ ລົບລ້າງຄວາມບໍ່ສະເໝີພາບລະຫວ່າງຍິງ-ຊາຍ</w:t>
      </w:r>
      <w:r w:rsidRPr="007733C8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; ii) 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ຳນົດ ແລະ ເອົາໃຈໃສ່</w:t>
      </w:r>
      <w:r w:rsidR="00ED4A7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ກ່ຽວກັບ </w:t>
      </w:r>
      <w:r w:rsidR="001A76FC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ປະກອບສ່ວນ</w:t>
      </w:r>
      <w:r w:rsidR="00ED4A7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ຂ</w:t>
      </w:r>
      <w:r w:rsidRPr="007733C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ອງແມ່ຍິງ ແລະ ບົດບາດທີ່ສຳຄັນໃນຖານະຕົວແທນ ແລະ 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ຜູ້ນຳ</w:t>
      </w:r>
      <w:r w:rsidRPr="0015656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ພື່ອ</w:t>
      </w:r>
      <w:r w:rsidR="00762B7B" w:rsidRPr="0015656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ສົ່ງເສີມ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ສະເໝີພາບລະຫວ່າງຍິງ-ຊາຍ</w:t>
      </w:r>
      <w:r w:rsidRPr="0015656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ສ້າງຄວາມເຂັ້ມແຂງໃຫ້ແກ່ແມ່ຍິງ ແລະ ສິດທິມະນຸດຂອງແມ່ຍິງ</w:t>
      </w:r>
      <w:r w:rsidR="001027C9" w:rsidRPr="0015656D">
        <w:rPr>
          <w:rFonts w:cstheme="minorHAnsi"/>
          <w:bCs/>
          <w:sz w:val="20"/>
          <w:szCs w:val="20"/>
          <w:lang w:val="en-US"/>
        </w:rPr>
        <w:t>.</w:t>
      </w:r>
      <w:r w:rsidR="001027C9" w:rsidRPr="0015656D">
        <w:rPr>
          <w:rStyle w:val="FootnoteReference"/>
          <w:rFonts w:cstheme="minorHAnsi"/>
          <w:bCs/>
          <w:sz w:val="20"/>
          <w:szCs w:val="20"/>
          <w:lang w:val="en-US"/>
        </w:rPr>
        <w:footnoteReference w:id="4"/>
      </w:r>
    </w:p>
    <w:p w14:paraId="608400BE" w14:textId="056ADEF7" w:rsidR="00EF259E" w:rsidRPr="0015656D" w:rsidRDefault="009C2240" w:rsidP="00733DA6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sz w:val="20"/>
          <w:szCs w:val="20"/>
          <w:lang w:val="en-US" w:bidi="lo-LA"/>
        </w:rPr>
      </w:pPr>
      <w:r w:rsidRPr="0015656D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ເທັກໂນໂລຢີ</w:t>
      </w:r>
      <w:r w:rsidR="006C5804" w:rsidRPr="0015656D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ທີ່ເປັນມິດກັບແມ່ຍິງ: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ທັກໂນໂລຢີ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ີ່</w:t>
      </w:r>
      <w:r w:rsidR="00A56EF3" w:rsidRPr="0015656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ສາມາດ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ັບຕົວເຂົ້າກັບຄວາມຕ້ອງການ ແລະ</w:t>
      </w:r>
      <w:r w:rsidR="008D16AF" w:rsidRPr="0015656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່າແຮງຂອງແມ່ຍິງ</w:t>
      </w:r>
      <w:r w:rsidR="004C356F" w:rsidRPr="0015656D">
        <w:rPr>
          <w:rFonts w:ascii="Phetsarath OT" w:eastAsia="Phetsarath OT" w:hAnsi="Phetsarath OT" w:cs="Phetsarath OT" w:hint="cs"/>
          <w:sz w:val="20"/>
          <w:szCs w:val="20"/>
          <w:cs/>
          <w:lang w:val="en-US" w:bidi="lo-LA"/>
        </w:rPr>
        <w:t xml:space="preserve"> ແມ່ນ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ມີປະໂຫຍດຕໍ່</w:t>
      </w:r>
      <w:r w:rsidR="000017E6" w:rsidRPr="0015656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="006C5804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້າງຄວາມເຂັ້ມແຂງໃຫ້ແກ່ແມ່ຍິງ.</w:t>
      </w:r>
      <w:r w:rsidR="006C5804" w:rsidRPr="0015656D">
        <w:rPr>
          <w:rFonts w:ascii="Phetsarath OT" w:eastAsia="Phetsarath OT" w:hAnsi="Phetsarath OT" w:cs="Phetsarath OT"/>
          <w:sz w:val="20"/>
          <w:szCs w:val="20"/>
          <w:lang w:val="en-US" w:bidi="lo-LA"/>
        </w:rPr>
        <w:t xml:space="preserve"> </w:t>
      </w:r>
    </w:p>
    <w:p w14:paraId="74968705" w14:textId="7E93A825" w:rsidR="006C5804" w:rsidRPr="006C5804" w:rsidRDefault="006C5804" w:rsidP="00733DA6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4" w:color="auto"/>
        </w:pBdr>
        <w:spacing w:after="0" w:line="240" w:lineRule="auto"/>
        <w:ind w:firstLine="540"/>
        <w:jc w:val="both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15656D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ການສົນທະນາ</w:t>
      </w:r>
      <w:r w:rsidR="009D5172" w:rsidRPr="0015656D">
        <w:rPr>
          <w:rFonts w:ascii="Phetsarath OT" w:eastAsia="Phetsarath OT" w:hAnsi="Phetsarath OT" w:cs="Phetsarath OT" w:hint="cs"/>
          <w:b/>
          <w:bCs/>
          <w:sz w:val="20"/>
          <w:szCs w:val="20"/>
          <w:cs/>
          <w:lang w:val="en-GB" w:bidi="lo-LA"/>
        </w:rPr>
        <w:t>ເປັນ</w:t>
      </w:r>
      <w:r w:rsidRPr="0015656D">
        <w:rPr>
          <w:rFonts w:ascii="Phetsarath OT" w:eastAsia="Phetsarath OT" w:hAnsi="Phetsarath OT" w:cs="Phetsarath OT"/>
          <w:b/>
          <w:bCs/>
          <w:sz w:val="20"/>
          <w:szCs w:val="20"/>
          <w:cs/>
          <w:lang w:val="en-GB" w:bidi="lo-LA"/>
        </w:rPr>
        <w:t>ກຸ່ມ: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ແມ່ນ</w:t>
      </w:r>
      <w:r w:rsidR="001240ED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ໜຶ່ງ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ວິທີການຄົ້ນຄວ້າ</w:t>
      </w:r>
      <w:r w:rsidR="001240ED"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ບບ</w:t>
      </w:r>
      <w:r w:rsidRPr="0015656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ຸນນະພາບ</w:t>
      </w:r>
      <w:r w:rsidRPr="006C580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ແລະ ເຕັກນິກການເກັບກ</w:t>
      </w:r>
      <w:r w:rsidR="006A75D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ໍາ</w:t>
      </w:r>
      <w:r w:rsidRPr="006C580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ຂໍ້ມູນ ເຊິ່ງເລືອກ</w:t>
      </w:r>
      <w:r w:rsidR="00C870B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ອົາກຸ່ມ</w:t>
      </w:r>
      <w:r w:rsidR="001240ED" w:rsidRPr="006A75D9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ປົ້າໝາຍ</w:t>
      </w:r>
      <w:r w:rsidR="001240E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C870B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ພື່ອ</w:t>
      </w:r>
      <w:r w:rsidRPr="006C580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ົນທະນາ</w:t>
      </w:r>
      <w:r w:rsidR="00ED6FF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່</w:t>
      </w:r>
      <w:r w:rsidRPr="006C580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ຽວກັບຫົວຂໍ້ໃດໜຶ່ງ ຫຼື 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ບັນຫາທີ່</w:t>
      </w:r>
      <w:r w:rsidR="00EB5524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ຍາກ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ຈາະເລິກ</w:t>
      </w:r>
      <w:r w:rsidRPr="00C41578">
        <w:rPr>
          <w:rFonts w:ascii="Phetsarath OT" w:eastAsia="Phetsarath OT" w:hAnsi="Phetsarath OT" w:cs="Phetsarath OT"/>
          <w:sz w:val="20"/>
          <w:szCs w:val="20"/>
          <w:lang w:val="en-US" w:bidi="lo-LA"/>
        </w:rPr>
        <w:t xml:space="preserve">, </w:t>
      </w:r>
      <w:proofErr w:type="spellStart"/>
      <w:r w:rsidR="001240ED" w:rsidRPr="00C41578">
        <w:rPr>
          <w:rFonts w:ascii="Phetsarath OT" w:eastAsia="Phetsarath OT" w:hAnsi="Phetsarath OT" w:cs="Phetsarath OT"/>
          <w:sz w:val="20"/>
          <w:szCs w:val="20"/>
          <w:lang w:val="en-US" w:bidi="lo-LA"/>
        </w:rPr>
        <w:t>ທີ່ດຳເນີນໂດຍ</w:t>
      </w:r>
      <w:proofErr w:type="spellEnd"/>
      <w:r w:rsidR="001C33B7" w:rsidRPr="00C41578">
        <w:rPr>
          <w:rFonts w:ascii="Phetsarath OT" w:eastAsia="Phetsarath OT" w:hAnsi="Phetsarath OT" w:cs="Phetsarath OT" w:hint="cs"/>
          <w:sz w:val="20"/>
          <w:szCs w:val="20"/>
          <w:cs/>
          <w:lang w:val="en-US" w:bidi="lo-LA"/>
        </w:rPr>
        <w:t>ຜູ້ທີ່ຊ່ຽວຊານ</w:t>
      </w:r>
      <w:r w:rsidR="001C33B7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ໃນການສົນທະນາ</w:t>
      </w:r>
      <w:r w:rsidRPr="00C41578">
        <w:rPr>
          <w:rFonts w:ascii="Phetsarath OT" w:eastAsia="Phetsarath OT" w:hAnsi="Phetsarath OT" w:cs="Phetsarath OT"/>
          <w:sz w:val="20"/>
          <w:szCs w:val="20"/>
          <w:lang w:val="en-US" w:bidi="lo-LA"/>
        </w:rPr>
        <w:t xml:space="preserve">, </w:t>
      </w:r>
      <w:r w:rsidR="00DD69F5" w:rsidRPr="00C41578">
        <w:rPr>
          <w:rFonts w:ascii="Phetsarath OT" w:eastAsia="Phetsarath OT" w:hAnsi="Phetsarath OT" w:cs="Phetsarath OT" w:hint="cs"/>
          <w:sz w:val="20"/>
          <w:szCs w:val="20"/>
          <w:cs/>
          <w:lang w:val="en-US" w:bidi="lo-LA"/>
        </w:rPr>
        <w:t>ມີ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ຜູ້</w:t>
      </w:r>
      <w:r w:rsidR="00DD69F5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ດຳເນີນການ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/</w:t>
      </w:r>
      <w:r w:rsidR="00DD69F5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ຜູ້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ອຳນວຍຄວາມສະດວກ</w:t>
      </w:r>
      <w:r w:rsidR="00DD69F5" w:rsidRPr="00C41578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C41578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lastRenderedPageBreak/>
        <w:t>ຈາກພາຍນອກ.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ວິທີການນີ້ໃຊ້ເພື່ອເກັບກຳຂໍ້ມູນດ້ານທັດສະນະຄະຕິ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,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ຄວາມຮູ</w:t>
      </w:r>
      <w:proofErr w:type="spellEnd"/>
      <w:r w:rsidR="00C41578" w:rsidRPr="00C41578">
        <w:rPr>
          <w:rFonts w:ascii="Phetsarath OT" w:hAnsi="Phetsarath OT" w:cs="Phetsarath OT"/>
          <w:sz w:val="20"/>
          <w:szCs w:val="20"/>
        </w:rPr>
        <w:t>້</w:t>
      </w:r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ແລະ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ປະສົບການ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,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ແລະ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ການປະຕິບັດຕົວຈິງຂອງຜູ້ເຂົ້າຮ່ວມ</w:t>
      </w:r>
      <w:proofErr w:type="spellEnd"/>
      <w:r w:rsidR="00C41578" w:rsidRPr="00994375">
        <w:rPr>
          <w:rFonts w:ascii="Phetsarath OT" w:hAnsi="Phetsarath OT" w:cs="Phetsarath OT"/>
          <w:sz w:val="20"/>
          <w:szCs w:val="20"/>
          <w:lang w:val="en-US"/>
        </w:rPr>
        <w:t xml:space="preserve">,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ເພື່ອສົນທະນາ</w:t>
      </w:r>
      <w:proofErr w:type="spellEnd"/>
      <w:r w:rsidR="00C41578" w:rsidRPr="00C41578">
        <w:rPr>
          <w:rFonts w:ascii="Phetsarath OT" w:hAnsi="Phetsarath OT" w:cs="Phetsarath OT" w:hint="cs"/>
          <w:sz w:val="20"/>
          <w:szCs w:val="20"/>
          <w:cs/>
          <w:lang w:bidi="lo-LA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ແລກປ່ຽນກັນໃນ</w:t>
      </w:r>
      <w:proofErr w:type="spellEnd"/>
      <w:r w:rsidR="00C41578">
        <w:rPr>
          <w:rFonts w:ascii="Phetsarath OT" w:hAnsi="Phetsarath OT" w:cs="Phetsarath OT" w:hint="cs"/>
          <w:sz w:val="20"/>
          <w:szCs w:val="20"/>
          <w:cs/>
          <w:lang w:bidi="lo-LA"/>
        </w:rPr>
        <w:t xml:space="preserve"> </w:t>
      </w:r>
      <w:proofErr w:type="spellStart"/>
      <w:r w:rsidR="00C41578" w:rsidRPr="00C41578">
        <w:rPr>
          <w:rFonts w:ascii="Phetsarath OT" w:hAnsi="Phetsarath OT" w:cs="Phetsarath OT"/>
          <w:sz w:val="20"/>
          <w:szCs w:val="20"/>
        </w:rPr>
        <w:t>ລະຫວ່າງການສົນທະນາ</w:t>
      </w:r>
      <w:proofErr w:type="spellEnd"/>
      <w:r w:rsidR="004549A4">
        <w:rPr>
          <w:rStyle w:val="FootnoteReference"/>
          <w:rFonts w:cstheme="minorHAnsi"/>
          <w:bCs/>
          <w:sz w:val="20"/>
          <w:szCs w:val="20"/>
          <w:lang w:val="en-US"/>
        </w:rPr>
        <w:footnoteReference w:id="5"/>
      </w:r>
    </w:p>
    <w:p w14:paraId="41FB0100" w14:textId="5982D92B" w:rsidR="00EE48CE" w:rsidRPr="00F036A0" w:rsidRDefault="004652B7" w:rsidP="00DD6AB0">
      <w:pPr>
        <w:pStyle w:val="Heading1"/>
      </w:pPr>
      <w:bookmarkStart w:id="6" w:name="_Toc213103698"/>
      <w:r>
        <w:rPr>
          <w:rFonts w:hint="cs"/>
          <w:cs/>
        </w:rPr>
        <w:t xml:space="preserve">ແມ່ນໃຜ </w:t>
      </w:r>
      <w:r w:rsidRPr="007C727A">
        <w:rPr>
          <w:cs/>
        </w:rPr>
        <w:t>ເປັນຜູ້ເກັບ</w:t>
      </w:r>
      <w:r w:rsidR="000A21AD" w:rsidRPr="007C727A">
        <w:rPr>
          <w:cs/>
        </w:rPr>
        <w:t>ກຳ</w:t>
      </w:r>
      <w:r w:rsidRPr="007C727A">
        <w:rPr>
          <w:cs/>
        </w:rPr>
        <w:t>ຂໍ້ມູນ</w:t>
      </w:r>
      <w:bookmarkEnd w:id="6"/>
    </w:p>
    <w:p w14:paraId="7B5002F9" w14:textId="6DCB9AA6" w:rsidR="00412B08" w:rsidRDefault="007B0E3B" w:rsidP="00120D0A">
      <w:pPr>
        <w:spacing w:line="240" w:lineRule="auto"/>
        <w:ind w:firstLine="540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bookmarkStart w:id="7" w:name="_Hlk174471573"/>
      <w:r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CC5E6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ສັງ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ລວມຂໍ້ມູນ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ດໍາເນີນການສໍາພາດທີ່ສໍາຄັນ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C007BB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ອໍານວຍຄວາມສະດວກໃນການສົນທະນາ</w:t>
      </w:r>
      <w:r w:rsidR="002058D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ຸ່ມ</w:t>
      </w:r>
      <w:r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ມ່ນສາມາດດຳເນີນໂດຍ ບຸກຄົນໃດໜຶ່ງ ຫຼື ເປັນກຸ່ມຄົນກໍ່ໄດ້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ໂດຍຫລັກການແລ້ວ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0A21AD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ານເຮັດສົນທະນາກຸ່ມຢ່າງໜ້ອຍ</w:t>
      </w:r>
      <w:r w:rsidR="00650C3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ຄວນມີ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ສອງຄົນ</w:t>
      </w:r>
      <w:r w:rsidR="00650C3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A21AD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ການ</w:t>
      </w:r>
      <w:r w:rsidR="00650C3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ດຳເນີນ ແລະ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ເຮັດໜ້າທີ່ຕ່າງໆ </w:t>
      </w:r>
      <w:r w:rsidR="00B710E8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</w:t>
      </w:r>
      <w:r w:rsidR="000A21AD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ຮັດ</w:t>
      </w:r>
      <w:r w:rsidR="000A21AD" w:rsidRPr="00735974" w:rsidDel="000A21AD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B710E8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ຫ້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ກຸ່ມ</w:t>
      </w:r>
      <w:r w:rsidR="000A21AD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ດຳ</w:t>
      </w:r>
      <w:r w:rsidR="00B710E8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ນີ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ງ່າຍຂຶ້ນ.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proofErr w:type="spellStart"/>
      <w:r w:rsidR="003B0386" w:rsidRPr="00735974">
        <w:rPr>
          <w:rFonts w:ascii="Phetsarath OT" w:eastAsia="Phetsarath OT" w:hAnsi="Phetsarath OT" w:cs="Phetsarath OT"/>
          <w:spacing w:val="-3"/>
          <w:lang w:val="en-GB"/>
        </w:rPr>
        <w:t>ຜູ້ທີ</w:t>
      </w:r>
      <w:proofErr w:type="spellEnd"/>
      <w:r w:rsidR="003B0386" w:rsidRPr="00735974">
        <w:rPr>
          <w:rFonts w:ascii="Phetsarath OT" w:eastAsia="Phetsarath OT" w:hAnsi="Phetsarath OT" w:cs="Phetsarath OT"/>
          <w:spacing w:val="-3"/>
          <w:lang w:val="en-GB"/>
        </w:rPr>
        <w:t>່</w:t>
      </w:r>
      <w:r w:rsidR="003B0386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ດຳເນີນ</w:t>
      </w:r>
      <w:r w:rsidR="00800A3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ກຸ່ມສົນທະນານີ້ 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ຄວນແບ່ງບົດບາດກັນຄື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: ຜູ້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ໜຶ່ງມີບົດບາດເປັນຜູ້ສັງ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ລວມ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3B0386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ອີກຜູ້ໜຶ່ງ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ມີບົດບາດ</w:t>
      </w:r>
      <w:r w:rsidR="003B0386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ການດຳເນີນການສົນທະນາໃນການສົນທະນາ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ບາງກໍລະນີ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ສັງລວມ</w:t>
      </w:r>
      <w:r w:rsidR="00B66704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 ຜູ້ອຳນວຍຄວາມສະດວກແມ່ນຜູ້ດຽວກັນ</w:t>
      </w:r>
      <w:r w:rsidR="00145972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. </w:t>
      </w:r>
      <w:r w:rsidR="009573B6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</w:t>
      </w:r>
      <w:r w:rsidR="00291E87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ບາງ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ໍລະ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ນີ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ED228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ານແບ່ງ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ບົດບາດ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ຂອງຜູ້ອຳນວຍຄວາມສະດວກ</w:t>
      </w:r>
      <w:r w:rsidR="00ED228E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ໃນກຸ່ມສົນທະນາ ກໍ່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ອາດມີສອງຄົນ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(ຫຼື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ຫຼາຍກວ່ານັ້ນ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ກໍ່ໄດ້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).</w:t>
      </w:r>
      <w:r w:rsidR="00120D0A" w:rsidRPr="00735974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ສ່ວນໃຫຍ່ຜູ້ອຳນວຍຄວາມສະ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ດວກ ໃນກຸ່ມສົນທະນາດ້ານ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ພາວະ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ແມ່ນຖືກກໍານົດ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ຂຶ້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ໂດຍ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ອິງຕາມ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ອົງປະກອບຂອງຜູ້ເຂົ້າຮ່ວມໃນກຸ່ມ</w:t>
      </w:r>
      <w:r w:rsidR="00582BCC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ສົນທະນາເຊັ່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: </w:t>
      </w:r>
      <w:r w:rsidR="00A162B3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ເພດຍິງເປັນ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</w:t>
      </w:r>
      <w:r w:rsidR="00A162B3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ສຳລັບກຸ່ມສົນທີ່ມີຜູ້ເຂົ້າຮ່ວມເປັນແ</w:t>
      </w:r>
      <w:r w:rsidR="00120D0A" w:rsidRPr="00735974">
        <w:rPr>
          <w:rFonts w:ascii="Phetsarath OT" w:eastAsia="Phetsarath OT" w:hAnsi="Phetsarath OT" w:cs="Phetsarath OT"/>
          <w:spacing w:val="-3"/>
          <w:cs/>
          <w:lang w:val="en-GB" w:bidi="lo-LA"/>
        </w:rPr>
        <w:t>ມ່ຍິງ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ປະສົມ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ຜູ້ຊາຍເປັນ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ອໍານວຍຄວາມສະດວກ</w:t>
      </w:r>
      <w:r w:rsidR="00A162B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ທີ່ມີຜູ້ເຂົ້າຮ່ວມເປັນຜູ້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="00120D0A" w:rsidRPr="00120D0A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120D0A" w:rsidRPr="00120D0A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74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ຮັດແບບ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ີ້</w:t>
      </w:r>
      <w:r w:rsidR="00174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ໍ່ເພື່ອ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ມີພື້ນທີ່ທີ່ປອດໄພສໍາລັບຜູ້ເຂົ້າຮ່ວມ</w:t>
      </w:r>
      <w:r w:rsidR="00174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444AA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ເຮັດ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ການສົນທະນາ</w:t>
      </w:r>
      <w:r w:rsidR="0017468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444AA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ຮັບຜົນດີ</w:t>
      </w:r>
      <w:r w:rsidR="00120D0A" w:rsidRPr="00120D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າຍຂຶ້ນ</w:t>
      </w:r>
      <w:r w:rsidR="00444AA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3FD14E7C" w14:textId="076E36B0" w:rsidR="00042D20" w:rsidRPr="00042D20" w:rsidRDefault="00042D20" w:rsidP="00EE48CE">
      <w:pPr>
        <w:jc w:val="both"/>
        <w:rPr>
          <w:rFonts w:ascii="Phetsarath OT" w:eastAsia="Phetsarath OT" w:hAnsi="Phetsarath OT" w:cs="Phetsarath OT"/>
          <w:b/>
          <w:bCs/>
          <w:spacing w:val="-3"/>
          <w:lang w:val="en-GB" w:bidi="lo-LA"/>
        </w:rPr>
      </w:pPr>
      <w:r w:rsidRPr="00042D20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ຜູ້ສັງລວມ</w:t>
      </w:r>
      <w:r w:rsidR="000D4E1D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ຂໍ້ມູນ</w:t>
      </w:r>
      <w:r w:rsidRPr="00042D20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ມີໜ້າທີ່ດັ່ງຕໍ່ໄປນີ້:</w:t>
      </w:r>
    </w:p>
    <w:p w14:paraId="75FF8EBE" w14:textId="0392EF7B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D5427E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່ອນ</w:t>
      </w:r>
      <w:r w:rsidR="00D9038C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ານສົນທະນາກຸ່ມ</w:t>
      </w:r>
      <w:r w:rsidR="0005065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:</w:t>
      </w:r>
    </w:p>
    <w:p w14:paraId="64F7D179" w14:textId="2ED5E6F0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ານ</w:t>
      </w:r>
      <w:r w:rsidR="00A92B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ັງລວມເອົ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ຂໍ້ມູນທີ່ກ່ຽວຂ້ອງ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ຈາກຖານຂໍ້ມູນຂອງ 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ວບ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ລວມເຂົ້າໃນ</w:t>
      </w:r>
      <w:r w:rsidR="002B15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2618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ສອບຖາມ ກ່ຽວກັບບົດບາດຍິງ-ຊາຍ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2618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(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>QG</w:t>
      </w:r>
      <w:r w:rsidR="002618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)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3C1B2E6D" w14:textId="51887110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ໃຫ້ຄໍາປຶກສາ</w:t>
      </w:r>
      <w:r w:rsidR="0029601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ຂໍ້ມູນ ແລະ</w:t>
      </w:r>
      <w:r w:rsidR="0029601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9081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ທົບທວນຂໍ້ມູນມືສອງ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ທີ່ມີຢູ່ແລ້ວ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5BB7459C" w14:textId="5E523BD3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ານກໍານົດ</w:t>
      </w:r>
      <w:r w:rsidR="000E1E9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0E1E9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ໍາພາດຜູ້ໃຫ້ຂໍ້ມູນ</w:t>
      </w:r>
      <w:r w:rsidR="005939B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ທີ່ສໍາຄັນ</w:t>
      </w:r>
    </w:p>
    <w:p w14:paraId="28507D80" w14:textId="58FCDF59" w:rsidR="00295E94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ໍານົດ</w:t>
      </w:r>
      <w:r w:rsidR="004C06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4C06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ສ</w:t>
      </w:r>
      <w:r w:rsidR="00E83F9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ະຫຼູບ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ໂດຍຫຍໍ້</w:t>
      </w:r>
      <w:r w:rsidR="00E83F9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</w:t>
      </w:r>
      <w:r w:rsidR="00E83F9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ດໍາເນີນການສົນທະນາ</w:t>
      </w:r>
      <w:r w:rsidR="00DC3E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ກຸ່ມ.</w:t>
      </w:r>
      <w:r w:rsidRPr="00295E94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0893DFE4" w14:textId="39CCFF3F" w:rsidR="00295E94" w:rsidRPr="00CC2720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ຕື່ມຄໍາຖາມ</w:t>
      </w:r>
      <w:r w:rsidR="00CC272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ທີ່ຕອບໂດຍຜູ້ໃຫ້ຂໍ້ມູນຫຼັກ ແລະ</w:t>
      </w:r>
      <w:r w:rsidR="00EA5C1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2B15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ື່ມຄ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2B15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ອບຄາວຄາວ</w:t>
      </w:r>
      <w:r w:rsidR="00347F5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ໄວ້ກ່ອນ </w:t>
      </w:r>
      <w:r w:rsidR="002B15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ສ່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CC2720">
        <w:rPr>
          <w:rFonts w:ascii="Phetsarath OT" w:eastAsia="Phetsarath OT" w:hAnsi="Phetsarath OT" w:cs="Phetsarath OT"/>
          <w:spacing w:val="-3"/>
          <w:lang w:val="en-GB" w:bidi="lo-LA"/>
        </w:rPr>
        <w:t xml:space="preserve">QG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ກ່ອນ</w:t>
      </w:r>
      <w:r w:rsidR="00347F5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່ງເອົ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ໃຫ້</w:t>
      </w:r>
      <w:r w:rsidR="009E1AD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.</w:t>
      </w:r>
      <w:r w:rsidRPr="00CC2720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2F39D2C4" w14:textId="26E96B34" w:rsidR="00B47958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7245A1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7245A1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ດໍາເນີນການທົດລອງ / </w:t>
      </w:r>
      <w:r w:rsidR="002624B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ທົດສອບ </w:t>
      </w:r>
      <w:r w:rsidRPr="007245A1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ກະກຽມສໍາລັບການສົນທະນາກຸ່ມ</w:t>
      </w:r>
      <w:r w:rsidR="002624B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245A1">
        <w:rPr>
          <w:rFonts w:ascii="Phetsarath OT" w:eastAsia="Phetsarath OT" w:hAnsi="Phetsarath OT" w:cs="Phetsarath OT"/>
          <w:spacing w:val="-3"/>
          <w:cs/>
          <w:lang w:val="en-GB" w:bidi="lo-LA"/>
        </w:rPr>
        <w:t>ຖ້າ</w:t>
      </w:r>
      <w:r w:rsidR="00101A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ການນ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101A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ຊ້ແບບສອບຖາມ</w:t>
      </w:r>
      <w:r w:rsidR="00D0393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B47958">
        <w:rPr>
          <w:rFonts w:ascii="Phetsarath OT" w:eastAsia="Phetsarath OT" w:hAnsi="Phetsarath OT" w:cs="Phetsarath OT"/>
          <w:spacing w:val="-3"/>
          <w:lang w:val="en-US" w:bidi="lo-LA"/>
        </w:rPr>
        <w:t xml:space="preserve">QG </w:t>
      </w:r>
      <w:r w:rsidR="00101A83"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ເປັ</w:t>
      </w:r>
      <w:r w:rsidR="00932991"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ນ</w:t>
      </w:r>
      <w:r w:rsidRPr="007245A1">
        <w:rPr>
          <w:rFonts w:ascii="Phetsarath OT" w:eastAsia="Phetsarath OT" w:hAnsi="Phetsarath OT" w:cs="Phetsarath OT"/>
          <w:spacing w:val="-3"/>
          <w:cs/>
          <w:lang w:val="en-GB" w:bidi="lo-LA"/>
        </w:rPr>
        <w:t>ຄັ້ງທໍາອິດ.</w:t>
      </w:r>
      <w:r w:rsidRPr="002624B1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2CDB763E" w14:textId="77777777" w:rsidR="00B47958" w:rsidRDefault="00B47958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</w:p>
    <w:p w14:paraId="39D8B31C" w14:textId="2FC5E5FB" w:rsidR="00295E94" w:rsidRPr="00B47958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b/>
          <w:bCs/>
          <w:spacing w:val="-3"/>
          <w:lang w:val="en-GB" w:bidi="lo-LA"/>
        </w:rPr>
      </w:pP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ໃນລະຫວ່າງການສົນທະນາ</w:t>
      </w:r>
      <w:r w:rsidR="005E44EE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ເປັນ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ຸ່ມ</w:t>
      </w:r>
      <w:r w:rsidR="003A288D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(ໃນກໍລະນີ</w:t>
      </w:r>
      <w:r w:rsidR="00275F41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</w:t>
      </w:r>
      <w:r w:rsidR="00AD68DC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ລາວ</w:t>
      </w:r>
      <w:r w:rsidR="008B56EB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ເ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ປັນ</w:t>
      </w:r>
      <w:r w:rsidR="00AD68DC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ທັງ</w:t>
      </w:r>
      <w:r w:rsidRPr="00B4795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ຜູ້ອໍານວຍຄວາມສະດວກ)</w:t>
      </w:r>
      <w:r w:rsidR="00050653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:</w:t>
      </w:r>
    </w:p>
    <w:p w14:paraId="6CED64C7" w14:textId="7676EBBF" w:rsidR="00295E94" w:rsidRPr="00291375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ເກັບກ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 ປະເມີນຂໍ້ມູນ</w:t>
      </w:r>
      <w:r w:rsidR="0029137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2454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ຍກຕາມເພດ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ໂດຍໃຊ້ແບບສອບຖາມ</w:t>
      </w:r>
    </w:p>
    <w:p w14:paraId="3565DDAF" w14:textId="2107CCA0" w:rsidR="00295E94" w:rsidRPr="00AB5328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ຖ່າຍຮູບ ແລະ ວິດີໂອຂອງການສົນທະນາກຸ່ມ ແລະ ພິຈາລະນາ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ນ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ຊ້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ຢູ່ພາກສະໜາມ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ຫຼັງຈາກການສົນທະນາກຸ່ມ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ສ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5378A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ລັດ</w:t>
      </w:r>
      <w:r w:rsidRPr="00AB5328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</w:p>
    <w:p w14:paraId="4872499F" w14:textId="6AB7A797" w:rsidR="00295E94" w:rsidRPr="002668C1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ຕັ້ງຄ່າໂປຣໄຟລ໌</w:t>
      </w:r>
      <w:r w:rsidR="002668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</w:t>
      </w:r>
      <w:r w:rsidR="00D834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ົມ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ໃຊ້ຢູ່ໃນເວັບໄຊທ໌ </w:t>
      </w:r>
      <w:r w:rsidRPr="002668C1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</w:p>
    <w:p w14:paraId="20CAFADF" w14:textId="32F0F288" w:rsidR="00295E94" w:rsidRPr="00801F0C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GB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ເພີ່ມກໍລະນີ</w:t>
      </w:r>
      <w:r w:rsidR="00E502A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ຶກສາກ່ຽວກັບ</w:t>
      </w:r>
      <w:r w:rsidR="000839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ຕອບສະໜອງ</w:t>
      </w:r>
      <w:r w:rsidR="00FD258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້ານ</w:t>
      </w:r>
      <w:r w:rsidR="002209E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ບາດຍິງ-ຊາຍ ຕໍ່ການຄຸ້ມຄອງທີ່ດິນແບບຍືນຍົງ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2209E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(</w:t>
      </w:r>
      <w:r w:rsidRPr="00801F0C">
        <w:rPr>
          <w:rFonts w:ascii="Phetsarath OT" w:eastAsia="Phetsarath OT" w:hAnsi="Phetsarath OT" w:cs="Phetsarath OT"/>
          <w:spacing w:val="-3"/>
          <w:lang w:val="en-GB" w:bidi="lo-LA"/>
        </w:rPr>
        <w:t>SLM</w:t>
      </w:r>
      <w:r w:rsidR="002209E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)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ໃສ່ຖານຂໍ້ມູນ </w:t>
      </w:r>
      <w:r w:rsidRPr="00801F0C">
        <w:rPr>
          <w:rFonts w:ascii="Phetsarath OT" w:eastAsia="Phetsarath OT" w:hAnsi="Phetsarath OT" w:cs="Phetsarath OT"/>
          <w:spacing w:val="-3"/>
          <w:lang w:val="en-GB" w:bidi="lo-LA"/>
        </w:rPr>
        <w:t xml:space="preserve">WOCAT </w:t>
      </w:r>
    </w:p>
    <w:p w14:paraId="753046F7" w14:textId="3ABC709C" w:rsidR="00295E94" w:rsidRPr="000B38A8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ເພີ່ມຜູ້ອໍານວຍຄວາມສະດວກ</w:t>
      </w:r>
      <w:r w:rsidR="00976DE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</w:t>
      </w:r>
      <w:r w:rsidR="00976DE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</w:t>
      </w:r>
      <w:r w:rsidR="00EB0D6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ແກ້ໄຂ </w:t>
      </w:r>
      <w:r w:rsidR="00AA2D99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ກໍລະນີ</w:t>
      </w:r>
      <w:r w:rsidR="00AA2D9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ຶກສາ</w:t>
      </w:r>
      <w:r w:rsidR="001537F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ໝ່</w:t>
      </w:r>
      <w:r w:rsidR="00AA2D9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ການຕອບສະໜອງດ້ານບົດບາດຍິງ-ຊາຍ ຕໍ່</w:t>
      </w:r>
      <w:r w:rsidR="000B38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B38A8">
        <w:rPr>
          <w:rFonts w:ascii="Phetsarath OT" w:eastAsia="Phetsarath OT" w:hAnsi="Phetsarath OT" w:cs="Phetsarath OT"/>
          <w:spacing w:val="-3"/>
          <w:lang w:val="en-US" w:bidi="lo-LA"/>
        </w:rPr>
        <w:t>SLM</w:t>
      </w:r>
    </w:p>
    <w:p w14:paraId="473228B7" w14:textId="2B7C1A5D" w:rsidR="00295E94" w:rsidRPr="0078707C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ປ້ອນຂໍ້ມູນທົ່ວໄປຈາກແບບສອບຖາມເຂົ້າໄປໃນຖານຂໍ້ມູນ (ຄ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ຖາມຈາກ</w:t>
      </w:r>
      <w:r w:rsidR="0096680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B22E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</w:t>
      </w:r>
      <w:r w:rsidR="0078707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ທີ </w:t>
      </w:r>
      <w:r w:rsidRPr="0078707C">
        <w:rPr>
          <w:rFonts w:ascii="Phetsarath OT" w:eastAsia="Phetsarath OT" w:hAnsi="Phetsarath OT" w:cs="Phetsarath OT"/>
          <w:spacing w:val="-3"/>
          <w:lang w:val="en-US" w:bidi="lo-LA"/>
        </w:rPr>
        <w:t xml:space="preserve">1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ບົດທີ </w:t>
      </w:r>
      <w:r w:rsidRPr="0078707C">
        <w:rPr>
          <w:rFonts w:ascii="Phetsarath OT" w:eastAsia="Phetsarath OT" w:hAnsi="Phetsarath OT" w:cs="Phetsarath OT"/>
          <w:spacing w:val="-3"/>
          <w:lang w:val="en-US" w:bidi="lo-LA"/>
        </w:rPr>
        <w:t xml:space="preserve">2) </w:t>
      </w:r>
    </w:p>
    <w:p w14:paraId="38A915BB" w14:textId="175CA817" w:rsidR="00295E94" w:rsidRPr="00CB2061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ປ້ອນຂໍ້ມູນການປະເມີນ ແລະ</w:t>
      </w:r>
      <w:r w:rsidR="00CB206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ຮູບພາບເຂົ້າໄປໃນຖານຂໍ້ມູນ </w:t>
      </w:r>
      <w:r w:rsidRPr="00CB2061">
        <w:rPr>
          <w:rFonts w:ascii="Phetsarath OT" w:eastAsia="Phetsarath OT" w:hAnsi="Phetsarath OT" w:cs="Phetsarath OT"/>
          <w:spacing w:val="-3"/>
          <w:lang w:val="en-US" w:bidi="lo-LA"/>
        </w:rPr>
        <w:t xml:space="preserve">WOCAT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ອອນໄລນ໌ (ໃນກໍລະນີ</w:t>
      </w:r>
      <w:r w:rsidR="00F2323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ລາວ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</w:t>
      </w:r>
      <w:r w:rsidR="00F2323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ັງ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)</w:t>
      </w:r>
      <w:r w:rsidRPr="00CB2061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33DB85D9" w14:textId="1FEC7C6B" w:rsidR="00295E94" w:rsidRPr="000F64DF" w:rsidRDefault="00295E94" w:rsidP="00295E94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295E94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ວດກາຄືນຂໍ້ມູນທີ່ປ້ອນຈາກ</w:t>
      </w:r>
      <w:r w:rsidR="00E25A9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ນວຍຄວາມສະດວກ</w:t>
      </w:r>
    </w:p>
    <w:p w14:paraId="42ABFDC4" w14:textId="30420FC6" w:rsidR="00F2323C" w:rsidRPr="00536A83" w:rsidRDefault="0074140C" w:rsidP="00F2323C">
      <w:pPr>
        <w:spacing w:line="240" w:lineRule="auto"/>
        <w:jc w:val="both"/>
        <w:rPr>
          <w:rFonts w:ascii="Phetsarath OT" w:eastAsia="Phetsarath OT" w:hAnsi="Phetsarath OT" w:cs="Phetsarath OT"/>
          <w:b/>
          <w:bCs/>
          <w:spacing w:val="-3"/>
          <w:lang w:val="en-US" w:bidi="lo-LA"/>
        </w:rPr>
      </w:pPr>
      <w:r>
        <w:rPr>
          <w:rFonts w:cstheme="minorHAnsi"/>
          <w:spacing w:val="-3"/>
          <w:lang w:val="en-GB"/>
        </w:rPr>
        <w:br/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ຜູ້ອຳນວຍຄວາມສະດວກ</w:t>
      </w:r>
      <w:r w:rsidR="008A1D51" w:rsidRPr="00536A83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</w:t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ມີໜ້າ</w:t>
      </w:r>
      <w:r w:rsidR="00704DF0" w:rsidRPr="00536A83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ທີ່</w:t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ດັ່ງ</w:t>
      </w:r>
      <w:r w:rsidR="00704DF0" w:rsidRPr="00536A83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ຕໍ່ໄປ</w:t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ນີ້:</w:t>
      </w:r>
      <w:r w:rsidR="00F2323C" w:rsidRPr="00536A83">
        <w:rPr>
          <w:rFonts w:ascii="Phetsarath OT" w:eastAsia="Phetsarath OT" w:hAnsi="Phetsarath OT" w:cs="Phetsarath OT"/>
          <w:b/>
          <w:bCs/>
          <w:spacing w:val="-3"/>
          <w:lang w:val="en-US" w:bidi="lo-LA"/>
        </w:rPr>
        <w:t xml:space="preserve"> </w:t>
      </w:r>
    </w:p>
    <w:p w14:paraId="5CC9D2F8" w14:textId="786DE0C3" w:rsidR="004501EE" w:rsidRPr="004501EE" w:rsidRDefault="00F2323C" w:rsidP="00F2323C">
      <w:pPr>
        <w:spacing w:line="240" w:lineRule="auto"/>
        <w:jc w:val="both"/>
        <w:rPr>
          <w:rFonts w:ascii="Phetsarath OT" w:eastAsia="Phetsarath OT" w:hAnsi="Phetsarath OT" w:cs="Phetsarath OT"/>
          <w:b/>
          <w:bCs/>
          <w:spacing w:val="-3"/>
          <w:lang w:val="en-US" w:bidi="lo-LA"/>
        </w:rPr>
      </w:pPr>
      <w:r w:rsidRPr="004501EE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່ອນ</w:t>
      </w:r>
      <w:r w:rsidR="004501EE" w:rsidRPr="004501EE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 xml:space="preserve"> </w:t>
      </w:r>
      <w:r w:rsidRPr="004501EE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ການສົນທະນາກຸ່ມ</w:t>
      </w:r>
      <w:r w:rsidR="007C3525">
        <w:rPr>
          <w:rFonts w:ascii="Phetsarath OT" w:eastAsia="Phetsarath OT" w:hAnsi="Phetsarath OT" w:cs="Phetsarath OT" w:hint="cs"/>
          <w:b/>
          <w:bCs/>
          <w:spacing w:val="-3"/>
          <w:cs/>
          <w:lang w:val="en-US" w:bidi="lo-LA"/>
        </w:rPr>
        <w:t>:</w:t>
      </w:r>
    </w:p>
    <w:p w14:paraId="27A7CB44" w14:textId="594AB785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lastRenderedPageBreak/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A615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ກະກຽມກິດຈະກໍາ</w:t>
      </w:r>
      <w:r w:rsidR="0044152E">
        <w:rPr>
          <w:rFonts w:ascii="Phetsarath OT" w:eastAsia="Phetsarath OT" w:hAnsi="Phetsarath OT" w:cs="Phetsarath OT"/>
          <w:spacing w:val="-3"/>
          <w:lang w:val="en-GB" w:bidi="lo-LA"/>
        </w:rPr>
        <w:t xml:space="preserve"> </w:t>
      </w:r>
      <w:r w:rsidR="004415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ຮ່ວມກັບຜູ້ສັງລວມຂໍ້ມູນ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54E4BED3" w14:textId="71C4BF4C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A4B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0A4B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ເຂົ້າໃຈກັ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ບ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0A4BC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SLM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ທີ່</w:t>
      </w:r>
      <w:r w:rsidR="0099799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ປະຕິບັດຢູ່ໃນຊຸມຊົນ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24D47D3D" w14:textId="77777777" w:rsidR="009B1948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ກະກຽມການສົນທະນາກຸ່ມ</w:t>
      </w:r>
      <w:r w:rsidR="00C069E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ໂດຍການອ່ານແບບສອບຖາມ ແລະ ສ້າງຄວາມຄຸ້ນເຄີຍກັບສະພາບການທ້ອງຖິ່ນຂອງຊຸມຊົນ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3F03748A" w14:textId="77777777" w:rsidR="009B1948" w:rsidRDefault="009B1948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</w:p>
    <w:p w14:paraId="5FCDE43C" w14:textId="04621F96" w:rsidR="004501EE" w:rsidRPr="009B1948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b/>
          <w:bCs/>
          <w:spacing w:val="-3"/>
          <w:lang w:val="en-US" w:bidi="lo-LA"/>
        </w:rPr>
      </w:pPr>
      <w:r w:rsidRPr="009B1948">
        <w:rPr>
          <w:rFonts w:ascii="Phetsarath OT" w:eastAsia="Phetsarath OT" w:hAnsi="Phetsarath OT" w:cs="Phetsarath OT"/>
          <w:b/>
          <w:bCs/>
          <w:spacing w:val="-3"/>
          <w:cs/>
          <w:lang w:val="en-GB" w:bidi="lo-LA"/>
        </w:rPr>
        <w:t>ໃນລະຫວ່າງການສົນທະນາກຸ່ມ</w:t>
      </w:r>
      <w:r w:rsidR="009B1948">
        <w:rPr>
          <w:rFonts w:ascii="Phetsarath OT" w:eastAsia="Phetsarath OT" w:hAnsi="Phetsarath OT" w:cs="Phetsarath OT" w:hint="cs"/>
          <w:b/>
          <w:bCs/>
          <w:spacing w:val="-3"/>
          <w:cs/>
          <w:lang w:val="en-GB" w:bidi="lo-LA"/>
        </w:rPr>
        <w:t>:</w:t>
      </w:r>
    </w:p>
    <w:p w14:paraId="081C8552" w14:textId="513DD229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ເກັບກ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 ປະເມີນຂໍ້ມູນ</w:t>
      </w:r>
      <w:r w:rsidR="0042384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ຍກຕາມ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ເພດ</w:t>
      </w:r>
      <w:r w:rsidR="0042384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ໂດຍ</w:t>
      </w:r>
      <w:r w:rsidR="000F5FE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ນ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ໃຊ້ແບບສອບຖາມ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 </w:t>
      </w:r>
    </w:p>
    <w:p w14:paraId="4DE1744F" w14:textId="5283E9E0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ຖ່າຍຮູບ ແລະ ວິດີໂອຂອງການສົນທະນາກຸ່ມ</w:t>
      </w:r>
      <w:r w:rsidR="0051035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ແລະ </w:t>
      </w:r>
      <w:r w:rsidR="00220269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ພິຈາລະນາ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ນ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ຊ້</w:t>
      </w:r>
      <w:r w:rsidR="009C2240">
        <w:rPr>
          <w:rFonts w:ascii="Phetsarath OT" w:eastAsia="Phetsarath OT" w:hAnsi="Phetsarath OT" w:cs="Phetsarath OT"/>
          <w:spacing w:val="-3"/>
          <w:cs/>
          <w:lang w:val="en-GB" w:bidi="lo-LA"/>
        </w:rPr>
        <w:t>ເທັກໂນໂລຢີ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ຢູ່ພາກສະໜາມ </w:t>
      </w:r>
      <w:r w:rsidR="00220269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ຫຼັງຈາກການສົນທະນາກຸ່ມ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ສ</w:t>
      </w:r>
      <w:r w:rsidR="0073597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22026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ລັດ</w:t>
      </w:r>
    </w:p>
    <w:p w14:paraId="42FB3722" w14:textId="3A8A2782" w:rsidR="004501EE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4B3E42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ຕັ້ງຄ່າໂປຣໄຟລ໌</w:t>
      </w:r>
      <w:r w:rsidR="004B3E4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4B3E42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>ຜູ້</w:t>
      </w:r>
      <w:r w:rsidR="004B3E4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ົມ</w:t>
      </w:r>
      <w:r w:rsidR="004B3E42" w:rsidRPr="00295E94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ໃຊ້ຢູ່ໃນເວັບໄຊທ໌ </w:t>
      </w:r>
      <w:r w:rsidR="004B3E42" w:rsidRPr="002668C1">
        <w:rPr>
          <w:rFonts w:ascii="Phetsarath OT" w:eastAsia="Phetsarath OT" w:hAnsi="Phetsarath OT" w:cs="Phetsarath OT"/>
          <w:spacing w:val="-3"/>
          <w:lang w:val="en-GB" w:bidi="lo-LA"/>
        </w:rPr>
        <w:t>WOCAT</w:t>
      </w:r>
    </w:p>
    <w:p w14:paraId="5891F5FA" w14:textId="088EF35B" w:rsidR="00F2323C" w:rsidRPr="00F2323C" w:rsidRDefault="00F2323C" w:rsidP="004501EE">
      <w:pPr>
        <w:spacing w:after="0" w:line="240" w:lineRule="auto"/>
        <w:jc w:val="both"/>
        <w:rPr>
          <w:rFonts w:ascii="Phetsarath OT" w:eastAsia="Phetsarath OT" w:hAnsi="Phetsarath OT" w:cs="Phetsarath OT"/>
          <w:spacing w:val="-3"/>
          <w:lang w:val="en-US" w:bidi="lo-LA"/>
        </w:rPr>
      </w:pPr>
      <w:r w:rsidRPr="00F2323C">
        <w:rPr>
          <w:rFonts w:ascii="Phetsarath OT" w:eastAsia="Phetsarath OT" w:hAnsi="Phetsarath OT" w:cs="Phetsarath OT"/>
          <w:spacing w:val="-3"/>
          <w:lang w:bidi="lo-LA"/>
        </w:rPr>
        <w:sym w:font="Symbol" w:char="F0BE"/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ປ້ອນຂໍ້ມູນການປະເມີນ ແລະ</w:t>
      </w:r>
      <w:r w:rsidR="006C72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ຮູບພາບເຂົ້າໄປໃນຖານຂໍ້ມູນ 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 xml:space="preserve">WOCAT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>ອອນໄລນ໌ (ຄຳຖາມຈາກ</w:t>
      </w:r>
      <w:r w:rsidR="00BC22D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F2323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ບົດທີ </w:t>
      </w:r>
      <w:r w:rsidRPr="00F2323C">
        <w:rPr>
          <w:rFonts w:ascii="Phetsarath OT" w:eastAsia="Phetsarath OT" w:hAnsi="Phetsarath OT" w:cs="Phetsarath OT"/>
          <w:spacing w:val="-3"/>
          <w:lang w:val="en-US" w:bidi="lo-LA"/>
        </w:rPr>
        <w:t>3-6)</w:t>
      </w:r>
    </w:p>
    <w:bookmarkEnd w:id="7"/>
    <w:p w14:paraId="2E4AFEC5" w14:textId="77777777" w:rsidR="005A19A3" w:rsidRPr="005A19A3" w:rsidRDefault="005A19A3" w:rsidP="00F80D7E">
      <w:pPr>
        <w:spacing w:after="0"/>
        <w:jc w:val="both"/>
        <w:rPr>
          <w:rFonts w:cstheme="minorHAnsi"/>
          <w:spacing w:val="-3"/>
          <w:highlight w:val="yellow"/>
          <w:lang w:val="en-GB"/>
        </w:rPr>
      </w:pPr>
    </w:p>
    <w:p w14:paraId="3160C3CB" w14:textId="48891595" w:rsidR="00910786" w:rsidRDefault="00910786" w:rsidP="00EE48CE">
      <w:pPr>
        <w:jc w:val="both"/>
        <w:rPr>
          <w:rFonts w:ascii="Phetsarath OT" w:eastAsia="Phetsarath OT" w:hAnsi="Phetsarath OT" w:cs="Phetsarath OT"/>
          <w:b/>
          <w:bCs/>
          <w:lang w:val="en-GB" w:bidi="lo-LA"/>
        </w:rPr>
      </w:pPr>
      <w:bookmarkStart w:id="8" w:name="_Hlk175568954"/>
      <w:r w:rsidRPr="00910786">
        <w:rPr>
          <w:rFonts w:ascii="Phetsarath OT" w:eastAsia="Phetsarath OT" w:hAnsi="Phetsarath OT" w:cs="Phetsarath OT"/>
          <w:b/>
          <w:bCs/>
          <w:cs/>
          <w:lang w:val="en-GB" w:bidi="lo-LA"/>
        </w:rPr>
        <w:t>ຜູ້ສັງລວມ</w:t>
      </w:r>
      <w:r w:rsidRPr="0091078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ຂໍ້ມູນ</w:t>
      </w:r>
      <w:r w:rsidRPr="00910786">
        <w:rPr>
          <w:rFonts w:ascii="Phetsarath OT" w:eastAsia="Phetsarath OT" w:hAnsi="Phetsarath OT" w:cs="Phetsarath OT"/>
          <w:b/>
          <w:bCs/>
          <w:cs/>
          <w:lang w:val="en-GB" w:bidi="lo-LA"/>
        </w:rPr>
        <w:t xml:space="preserve"> ແລະ ຜູ້ອຳນວຍຄວາມສະດວກ</w:t>
      </w:r>
      <w:r w:rsidRPr="0091078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ຄວນ</w:t>
      </w:r>
      <w:r w:rsidRPr="00910786">
        <w:rPr>
          <w:rFonts w:ascii="Phetsarath OT" w:eastAsia="Phetsarath OT" w:hAnsi="Phetsarath OT" w:cs="Phetsarath OT"/>
          <w:b/>
          <w:bCs/>
          <w:cs/>
          <w:lang w:val="en-GB" w:bidi="lo-LA"/>
        </w:rPr>
        <w:t>ມີທັກສະ ແລະ ປະສົບການຕໍ່ໄປນີ້</w:t>
      </w:r>
      <w:r w:rsidRPr="0091078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:</w:t>
      </w:r>
    </w:p>
    <w:bookmarkEnd w:id="8"/>
    <w:p w14:paraId="0BC93F55" w14:textId="79755E40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ຄຸ້ນເຄີຍກັບເຕັກນິກການ</w:t>
      </w:r>
      <w:r w:rsidR="002D413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ອຳນວຍຄວາມສະດວກ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2D413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ິທີການ</w:t>
      </w:r>
      <w:r w:rsidR="001C06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ຳພາ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ປຶກສາຫາລື</w:t>
      </w:r>
      <w:r w:rsidR="001C06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ບບມີສ່ວນຮ່ວມ</w:t>
      </w:r>
      <w:r w:rsidRPr="007F1D37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ແນ່ໃຈວ່າ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ຍິນທຸກສຽງເນື້ອໃນການສົນທະນາ.</w:t>
      </w:r>
      <w:r w:rsidRPr="007F1D37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3474DE80" w14:textId="5300F6CE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ປະສົບການໃນການຈັດການສົນທະນາກຸ່ມ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>,</w:t>
      </w:r>
      <w:r w:rsidR="00540BF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ຮັບປະກັນ</w:t>
      </w:r>
      <w:r w:rsidR="00EB04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່າ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ການຈັດ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ນທະນາໃຫ້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ສົມດ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ຸນ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ະຫວ່າງ</w:t>
      </w:r>
      <w:r w:rsidR="00EB04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ໍາ</w:t>
      </w:r>
      <w:r w:rsidR="00EB04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ວນ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ຍິງ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DD40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ທົ່າທີ່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</w:t>
      </w:r>
      <w:r w:rsidR="00DD40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ຮັດໄດ້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DD40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ກັບກໍາຂໍ້</w:t>
      </w:r>
      <w:r w:rsidR="004F5C0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ູນ</w:t>
      </w:r>
      <w:r w:rsidR="004E6A0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ຢ່າງທົ່ວເຖິງ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4E6A0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ື່ອຖືໄດ້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</w:p>
    <w:p w14:paraId="791268D0" w14:textId="61B603FA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ທັກສະການສື່ສານ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ໍລິຫານເວລາ</w:t>
      </w:r>
      <w:r w:rsidR="008266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ຢ່າງ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ີ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5CDD5950" w14:textId="41BE8970" w:rsidR="00E961F2" w:rsidRPr="00E961F2" w:rsidRDefault="00A418DE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</w:t>
      </w:r>
      <w:r w:rsidR="007F1D37"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ວົ້າພາສາທ້ອງຖິ່ນ</w:t>
      </w:r>
      <w:r w:rsidR="00572CA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="007F1D37"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18F16C55" w14:textId="4341E759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ລະດັບຄວາມຮູ້</w:t>
      </w:r>
      <w:r w:rsidR="007261C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ສາມາດ</w:t>
      </w:r>
      <w:r w:rsidR="00B5147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ນ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້ານຊັບພະຍາກອນທໍາມະຊາດ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F6778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ຕັ້ງ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ຕິບັດການຄຸ້ມຄອງທີ່ດິນ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ຫາກ່ຽວກັບ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ພດພາວະ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າດຍິງ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>-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93277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ພາບລວມ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ຊຸມຊົ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.</w:t>
      </w:r>
    </w:p>
    <w:p w14:paraId="367E8919" w14:textId="4B130BF5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ຮູ້ສະພາບ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8B51C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ຸດພິເສດຂອງ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້ອງຖິ່ນ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ັດທະນະທໍາ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>-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ັງຄົມ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ີວະ</w:t>
      </w:r>
      <w:r w:rsidR="00E128B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ຍຍະພາບ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ນຳໃຊ້ທີ່ດິນ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ເຊື່ອມໂຊມຂອງດິນ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BC33C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ານຄຸ້ມຄອງທີ່ດິນແບບຍືນຍົງ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SLM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ື່ນໆ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>).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12F80B21" w14:textId="6EB73BEB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ທັກສະໃນການສ້າງຄວາມສໍາພັນທີ່ໄວ້ວາງໃຈກັບຜູ້ມີສ່ວນກ່ຽວຂ້ອງ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2A4DC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ມາ</w:t>
      </w:r>
      <w:r w:rsidR="00F42E4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າຍໃນ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ິກຊຸມຊົນ</w:t>
      </w:r>
      <w:r w:rsidR="007078B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ມີສ່ວນ</w:t>
      </w:r>
      <w:r w:rsidR="001A653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່ຽວຂ້ອງກັບ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SLM </w:t>
      </w:r>
    </w:p>
    <w:p w14:paraId="586C127A" w14:textId="725CC2C4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ຄຸ້ນເຄີຍກັບຖານຂໍ້ມູນ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WOCAT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40120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ິທີການ</w:t>
      </w:r>
      <w:r w:rsidR="00042AF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ໃນການບັນທຶກຂໍ້ມູນ ກ່ຽວກັບວິທີການ ແລະ </w:t>
      </w:r>
      <w:r w:rsidR="009C224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ທັກໂນໂລຢີ</w:t>
      </w:r>
      <w:r w:rsidR="00042AF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SLM </w:t>
      </w:r>
      <w:r w:rsidR="00042AF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ຳລັບ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ໍລະນີສຶກສາທີ່</w:t>
      </w:r>
      <w:r w:rsidR="00042AF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ຂ້ອງກັບ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>QG</w:t>
      </w:r>
    </w:p>
    <w:p w14:paraId="33C3E6C2" w14:textId="3440C715" w:rsidR="00E961F2" w:rsidRPr="00E961F2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ຄຸ້ນເຄີຍກັບ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ບບສອບຖາມ </w:t>
      </w:r>
      <w:r w:rsidR="006A1B2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ບາດຍິງ-ຊາຍ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(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>QG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)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033AD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ພ້ອມໃນການກໍານົດວິທີການທີ່ດີທີ່ສຸດ</w:t>
      </w:r>
      <w:r w:rsidR="008B773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</w:t>
      </w:r>
      <w:r w:rsidR="001B729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ລຸຜົນໄດ້ຮັບທີ່ຕ້ອງການ</w:t>
      </w:r>
      <w:r w:rsidRPr="00E961F2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EAE1CB2" w14:textId="02B9A25D" w:rsidR="007F1D37" w:rsidRPr="007F1D37" w:rsidRDefault="007F1D37" w:rsidP="00A678B3">
      <w:pPr>
        <w:pStyle w:val="ListParagraph"/>
        <w:numPr>
          <w:ilvl w:val="0"/>
          <w:numId w:val="12"/>
        </w:numPr>
        <w:spacing w:after="80"/>
        <w:ind w:left="360"/>
        <w:jc w:val="both"/>
        <w:rPr>
          <w:rFonts w:cstheme="minorHAnsi"/>
          <w:spacing w:val="-3"/>
          <w:lang w:val="en-GB"/>
        </w:rPr>
      </w:pP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ະຍາຍາມສ້າງຄໍາຖາມ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ໃຊ້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າສາທີ່ງ່າຍດາຍ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ທນທີ່ຈະເປັນຄໍາຖາມທີ່ຂຽນອອກມາ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,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ປຄໍາຖາມຂອງ</w:t>
      </w:r>
      <w:r w:rsidRPr="007F1D37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A678B3">
        <w:rPr>
          <w:rFonts w:ascii="Phetsarath OT" w:eastAsia="Phetsarath OT" w:hAnsi="Phetsarath OT" w:cs="Phetsarath OT"/>
          <w:spacing w:val="-3"/>
          <w:lang w:val="en-GB"/>
        </w:rPr>
        <w:t xml:space="preserve">QG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ພາສາທີ່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ຂົ້າໃຈ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ງ່າຍດາຍ</w:t>
      </w:r>
      <w:r w:rsidR="002F4F6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ຊາຊົນ</w:t>
      </w:r>
      <w:r w:rsidR="008D583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້ອງຖີ່ນ</w:t>
      </w:r>
      <w:r w:rsidR="00207A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</w:t>
      </w:r>
      <w:r w:rsidRPr="007F1D3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ຂົ້າໃຈໄດ້ງ່າຍ</w:t>
      </w:r>
      <w:r w:rsidR="00CD413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3D367ED5" w14:textId="0E2A02FA" w:rsidR="00EE48CE" w:rsidRPr="00FF4BE5" w:rsidRDefault="002D3149" w:rsidP="00DD6AB0">
      <w:pPr>
        <w:pStyle w:val="Heading1"/>
      </w:pPr>
      <w:bookmarkStart w:id="9" w:name="_Toc85788333"/>
      <w:bookmarkStart w:id="10" w:name="_Toc213103699"/>
      <w:r w:rsidRPr="00FF4BE5">
        <w:rPr>
          <w:rFonts w:hint="cs"/>
          <w:cs/>
        </w:rPr>
        <w:t>ວິທີການ ນຳໃຊ້ແບບສອບຖາມ</w:t>
      </w:r>
      <w:bookmarkEnd w:id="9"/>
      <w:bookmarkEnd w:id="10"/>
    </w:p>
    <w:p w14:paraId="6EAC9541" w14:textId="49FBB301" w:rsidR="00EE48CE" w:rsidRPr="00DE5AE0" w:rsidRDefault="00FD3637" w:rsidP="00FF4BE5">
      <w:pPr>
        <w:pStyle w:val="Heading2"/>
      </w:pPr>
      <w:bookmarkStart w:id="11" w:name="_Toc213103700"/>
      <w:bookmarkStart w:id="12" w:name="_Toc85788334"/>
      <w:r w:rsidRPr="00DE5AE0">
        <w:rPr>
          <w:rFonts w:hint="cs"/>
          <w:cs/>
        </w:rPr>
        <w:t>ໂຄງສ້າງ</w:t>
      </w:r>
      <w:bookmarkEnd w:id="11"/>
      <w:r w:rsidR="00EE48CE" w:rsidRPr="00DE5AE0">
        <w:t xml:space="preserve"> </w:t>
      </w:r>
      <w:bookmarkEnd w:id="12"/>
    </w:p>
    <w:p w14:paraId="2A5F7B3B" w14:textId="63C2750B" w:rsidR="00810926" w:rsidRDefault="00FD3637" w:rsidP="00857AE4">
      <w:pPr>
        <w:spacing w:after="0" w:line="240" w:lineRule="auto"/>
        <w:ind w:firstLine="576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ແບບສອບຖາມ ກ່ຽວກັບບົດບາດຍິງ-ຊາຍ (</w:t>
      </w:r>
      <w:r w:rsidRPr="00FD3637">
        <w:rPr>
          <w:rFonts w:ascii="Phetsarath OT" w:eastAsia="Phetsarath OT" w:hAnsi="Phetsarath OT" w:cs="Phetsarath OT"/>
          <w:lang w:val="en-GB" w:bidi="lo-LA"/>
        </w:rPr>
        <w:t>QG</w:t>
      </w:r>
      <w:r>
        <w:rPr>
          <w:rFonts w:ascii="Phetsarath OT" w:eastAsia="Phetsarath OT" w:hAnsi="Phetsarath OT" w:cs="Phetsarath OT" w:hint="cs"/>
          <w:cs/>
          <w:lang w:val="en-GB" w:bidi="lo-LA"/>
        </w:rPr>
        <w:t>)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ມີຈຸດປະສົງໃນການປະເມີນ</w:t>
      </w:r>
      <w:r w:rsidR="00196347">
        <w:rPr>
          <w:rFonts w:ascii="Phetsarath OT" w:eastAsia="Phetsarath OT" w:hAnsi="Phetsarath OT" w:cs="Phetsarath OT" w:hint="cs"/>
          <w:cs/>
          <w:lang w:val="en-GB" w:bidi="lo-LA"/>
        </w:rPr>
        <w:t>ການຕອບສະໜອງດ້ານ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ບົດບາດຍິງ-ຊາຍ</w:t>
      </w:r>
      <w:r w:rsidR="00196347">
        <w:rPr>
          <w:rFonts w:ascii="Phetsarath OT" w:eastAsia="Phetsarath OT" w:hAnsi="Phetsarath OT" w:cs="Phetsarath OT" w:hint="cs"/>
          <w:cs/>
          <w:lang w:val="en-GB" w:bidi="lo-LA"/>
        </w:rPr>
        <w:t xml:space="preserve"> ຕໍ່</w:t>
      </w:r>
      <w:r w:rsidR="005236EF">
        <w:rPr>
          <w:rFonts w:ascii="Phetsarath OT" w:eastAsia="Phetsarath OT" w:hAnsi="Phetsarath OT" w:cs="Phetsarath OT" w:hint="cs"/>
          <w:cs/>
          <w:lang w:val="en-GB" w:bidi="lo-LA"/>
        </w:rPr>
        <w:t xml:space="preserve">ວິທີການ ແລະ 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19634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lang w:val="en-GB" w:bidi="lo-LA"/>
        </w:rPr>
        <w:t>SLM</w:t>
      </w:r>
      <w:r w:rsidR="005236E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5236E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ການ</w:t>
      </w:r>
      <w:r w:rsidR="000F5D25">
        <w:rPr>
          <w:rFonts w:ascii="Phetsarath OT" w:eastAsia="Phetsarath OT" w:hAnsi="Phetsarath OT" w:cs="Phetsarath OT" w:hint="cs"/>
          <w:cs/>
          <w:lang w:val="en-GB" w:bidi="lo-LA"/>
        </w:rPr>
        <w:t>ເກັບກ</w:t>
      </w:r>
      <w:r w:rsidR="00735974">
        <w:rPr>
          <w:rFonts w:ascii="Phetsarath OT" w:eastAsia="Phetsarath OT" w:hAnsi="Phetsarath OT" w:cs="Phetsarath OT" w:hint="cs"/>
          <w:cs/>
          <w:lang w:val="en-GB" w:bidi="lo-LA"/>
        </w:rPr>
        <w:t>ໍ</w:t>
      </w:r>
      <w:r w:rsidR="00BC33CA">
        <w:rPr>
          <w:rFonts w:ascii="Phetsarath OT" w:eastAsia="Phetsarath OT" w:hAnsi="Phetsarath OT" w:cs="Phetsarath OT" w:hint="cs"/>
          <w:cs/>
          <w:lang w:val="en-GB" w:bidi="lo-LA"/>
        </w:rPr>
        <w:t xml:space="preserve">າຂໍ້ມູນ,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ວິເຄາະຂໍ້ມູນ</w:t>
      </w:r>
      <w:r w:rsidR="00980202">
        <w:rPr>
          <w:rFonts w:ascii="Phetsarath OT" w:eastAsia="Phetsarath OT" w:hAnsi="Phetsarath OT" w:cs="Phetsarath OT" w:hint="cs"/>
          <w:cs/>
          <w:lang w:val="en-GB" w:bidi="lo-LA"/>
        </w:rPr>
        <w:t xml:space="preserve"> ໂດຍແຍກຕາມເພດ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.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CF4423">
        <w:rPr>
          <w:rFonts w:ascii="Phetsarath OT" w:eastAsia="Phetsarath OT" w:hAnsi="Phetsarath OT" w:cs="Phetsarath OT" w:hint="cs"/>
          <w:cs/>
          <w:lang w:val="en-GB" w:bidi="lo-LA"/>
        </w:rPr>
        <w:t>ແບບສອບຖາມ ການຕອບສະໜອງດ້ານ</w:t>
      </w:r>
      <w:r w:rsidR="00CF4423" w:rsidRPr="00FD3637">
        <w:rPr>
          <w:rFonts w:ascii="Phetsarath OT" w:eastAsia="Phetsarath OT" w:hAnsi="Phetsarath OT" w:cs="Phetsarath OT"/>
          <w:cs/>
          <w:lang w:val="en-GB" w:bidi="lo-LA"/>
        </w:rPr>
        <w:t>ບົດບາດຍິງ-ຊາຍ</w:t>
      </w:r>
      <w:r w:rsidR="00CF4423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D7924">
        <w:rPr>
          <w:rFonts w:ascii="Phetsarath OT" w:eastAsia="Phetsarath OT" w:hAnsi="Phetsarath OT" w:cs="Phetsarath OT" w:hint="cs"/>
          <w:cs/>
          <w:lang w:val="en-GB" w:bidi="lo-LA"/>
        </w:rPr>
        <w:t xml:space="preserve">ຕໍ່ </w:t>
      </w:r>
      <w:r w:rsidR="00FD7924">
        <w:rPr>
          <w:rFonts w:ascii="Phetsarath OT" w:eastAsia="Phetsarath OT" w:hAnsi="Phetsarath OT" w:cs="Phetsarath OT"/>
          <w:lang w:val="en-US" w:bidi="lo-LA"/>
        </w:rPr>
        <w:t xml:space="preserve">SLM </w:t>
      </w:r>
      <w:r w:rsidR="00C755E2">
        <w:rPr>
          <w:rFonts w:ascii="Phetsarath OT" w:eastAsia="Phetsarath OT" w:hAnsi="Phetsarath OT" w:cs="Phetsarath OT" w:hint="cs"/>
          <w:cs/>
          <w:lang w:val="en-US" w:bidi="lo-LA"/>
        </w:rPr>
        <w:t>ອາດຈະ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ເຊື່ອມ</w:t>
      </w:r>
      <w:r w:rsidR="00C755E2">
        <w:rPr>
          <w:rFonts w:ascii="Phetsarath OT" w:eastAsia="Phetsarath OT" w:hAnsi="Phetsarath OT" w:cs="Phetsarath OT" w:hint="cs"/>
          <w:cs/>
          <w:lang w:val="en-GB" w:bidi="lo-LA"/>
        </w:rPr>
        <w:t xml:space="preserve">ໂຍງກັບວິທີການ ແລະ 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C755E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SLM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ທີ່ບັນທຶກໄວ້ໃນຖານຂໍ້ມູນ</w:t>
      </w:r>
      <w:r w:rsidR="00C755E2">
        <w:rPr>
          <w:rFonts w:ascii="Phetsarath OT" w:eastAsia="Phetsarath OT" w:hAnsi="Phetsarath OT" w:cs="Phetsarath OT" w:hint="cs"/>
          <w:cs/>
          <w:lang w:val="en-GB" w:bidi="lo-LA"/>
        </w:rPr>
        <w:t xml:space="preserve">ໂລກ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 xml:space="preserve">ຂອງ </w:t>
      </w:r>
      <w:r w:rsidRPr="00FD3637">
        <w:rPr>
          <w:rFonts w:ascii="Phetsarath OT" w:eastAsia="Phetsarath OT" w:hAnsi="Phetsarath OT" w:cs="Phetsarath OT"/>
          <w:lang w:val="en-GB" w:bidi="lo-LA"/>
        </w:rPr>
        <w:t>WOCAT</w:t>
      </w:r>
      <w:r w:rsidR="003D6B8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(https://qcat.wocat.net/en/wocat/).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ຢ່າງໃດກໍຕາມ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ມັນ</w:t>
      </w:r>
      <w:r w:rsidR="001C3845">
        <w:rPr>
          <w:rFonts w:ascii="Phetsarath OT" w:eastAsia="Phetsarath OT" w:hAnsi="Phetsarath OT" w:cs="Phetsarath OT" w:hint="cs"/>
          <w:cs/>
          <w:lang w:val="en-GB" w:bidi="lo-LA"/>
        </w:rPr>
        <w:t>ກໍ່ມີຄວາມ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 xml:space="preserve">ເປັນໄປໄດ້ທີ່ຈະນໍາໃຊ້ 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QG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ໂດຍບໍ່ມີເອກະສານ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9C69C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9C69C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ວິທີການ</w:t>
      </w:r>
      <w:r w:rsidR="007872B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2E1F43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ໃນຖານຂໍ້ມູນ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ໃນກໍລະນີນີ້</w:t>
      </w:r>
      <w:r w:rsidRPr="00FD3637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ຂໍ້ມູນເພີ່ມເຕີມກ່ຽວກັບ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BC33C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ທີ່ຖືກປະຕິບັດໂດຍຊຸມຊົນ</w:t>
      </w:r>
      <w:r w:rsidR="0063705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>ຕ້ອງໄດ້ຮັບການບັນທຶກພາຍ</w:t>
      </w:r>
      <w:r w:rsidR="00191FF5">
        <w:rPr>
          <w:rFonts w:ascii="Phetsarath OT" w:eastAsia="Phetsarath OT" w:hAnsi="Phetsarath OT" w:cs="Phetsarath OT" w:hint="cs"/>
          <w:cs/>
          <w:lang w:val="en-GB" w:bidi="lo-LA"/>
        </w:rPr>
        <w:t>ໄວ້</w:t>
      </w:r>
      <w:r w:rsidRPr="00FD3637">
        <w:rPr>
          <w:rFonts w:ascii="Phetsarath OT" w:eastAsia="Phetsarath OT" w:hAnsi="Phetsarath OT" w:cs="Phetsarath OT"/>
          <w:cs/>
          <w:lang w:val="en-GB" w:bidi="lo-LA"/>
        </w:rPr>
        <w:t xml:space="preserve">ໃນ </w:t>
      </w:r>
      <w:r w:rsidR="00BC33CA">
        <w:rPr>
          <w:rFonts w:ascii="Phetsarath OT" w:eastAsia="Phetsarath OT" w:hAnsi="Phetsarath OT" w:cs="Phetsarath OT" w:hint="cs"/>
          <w:cs/>
          <w:lang w:val="en-GB" w:bidi="lo-LA"/>
        </w:rPr>
        <w:t xml:space="preserve">ແບບສອບຖາມ </w:t>
      </w:r>
      <w:r w:rsidRPr="00FD3637">
        <w:rPr>
          <w:rFonts w:ascii="Phetsarath OT" w:eastAsia="Phetsarath OT" w:hAnsi="Phetsarath OT" w:cs="Phetsarath OT"/>
          <w:lang w:val="en-GB" w:bidi="lo-LA"/>
        </w:rPr>
        <w:t>QG</w:t>
      </w:r>
      <w:r w:rsidR="00191FF5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</w:p>
    <w:p w14:paraId="361107F4" w14:textId="77777777" w:rsidR="00857AE4" w:rsidRPr="000C1360" w:rsidRDefault="00857AE4" w:rsidP="00857AE4">
      <w:pPr>
        <w:spacing w:after="0" w:line="240" w:lineRule="auto"/>
        <w:ind w:firstLine="576"/>
        <w:rPr>
          <w:rFonts w:ascii="Phetsarath OT" w:eastAsia="Phetsarath OT" w:hAnsi="Phetsarath OT" w:cs="Phetsarath OT"/>
          <w:lang w:val="en-GB" w:bidi="lo-LA"/>
        </w:rPr>
      </w:pPr>
    </w:p>
    <w:p w14:paraId="4DB9A131" w14:textId="58EE1118" w:rsidR="00EE48CE" w:rsidRPr="000C1360" w:rsidRDefault="00EE48CE" w:rsidP="00810926">
      <w:pPr>
        <w:rPr>
          <w:rFonts w:ascii="Phetsarath OT" w:eastAsia="Phetsarath OT" w:hAnsi="Phetsarath OT" w:cs="Phetsarath OT"/>
          <w:bCs/>
          <w:lang w:val="en-GB"/>
        </w:rPr>
      </w:pPr>
      <w:r w:rsidRPr="000C1360">
        <w:rPr>
          <w:rFonts w:ascii="Phetsarath OT" w:eastAsia="Phetsarath OT" w:hAnsi="Phetsarath OT" w:cs="Phetsarath OT"/>
          <w:b/>
          <w:lang w:val="en-GB"/>
        </w:rPr>
        <w:t>QG</w:t>
      </w:r>
      <w:r w:rsidRPr="000C1360">
        <w:rPr>
          <w:rFonts w:ascii="Phetsarath OT" w:eastAsia="Phetsarath OT" w:hAnsi="Phetsarath OT" w:cs="Phetsarath OT"/>
          <w:bCs/>
          <w:lang w:val="en-GB"/>
        </w:rPr>
        <w:t xml:space="preserve"> </w:t>
      </w:r>
      <w:r w:rsidR="00BC33CA">
        <w:rPr>
          <w:rFonts w:ascii="Phetsarath OT" w:eastAsia="Phetsarath OT" w:hAnsi="Phetsarath OT" w:cs="Phetsarath OT" w:hint="cs"/>
          <w:bCs/>
          <w:cs/>
          <w:lang w:val="en-GB" w:bidi="lo-LA"/>
        </w:rPr>
        <w:t xml:space="preserve">ປະກອບດ້ວຍ </w:t>
      </w:r>
      <w:r w:rsidR="000C1360" w:rsidRPr="000C1360">
        <w:rPr>
          <w:rFonts w:ascii="Phetsarath OT" w:eastAsia="Phetsarath OT" w:hAnsi="Phetsarath OT" w:cs="Phetsarath OT" w:hint="cs"/>
          <w:bCs/>
          <w:cs/>
          <w:lang w:val="en-GB" w:bidi="lo-LA"/>
        </w:rPr>
        <w:t>6 ຫົວຂໍ້ຍ່ອຍຄື</w:t>
      </w:r>
      <w:r w:rsidRPr="000C1360">
        <w:rPr>
          <w:rFonts w:ascii="Phetsarath OT" w:eastAsia="Phetsarath OT" w:hAnsi="Phetsarath OT" w:cs="Phetsarath OT"/>
          <w:bCs/>
          <w:lang w:val="en-GB"/>
        </w:rPr>
        <w:t>:</w:t>
      </w:r>
    </w:p>
    <w:p w14:paraId="158A9F1E" w14:textId="5D5B6198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1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ທົ່ວໄປກ່ຽວກັບຜູ້ໃຫ້ຂໍ້ມູນ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ເງື່ອນໄຂກ່ຽວກັບການນຳໃຊ້ຂໍ້ມູນ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68E50203" w14:textId="42562156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2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ລາຍລະອຽດ</w:t>
      </w:r>
      <w:r w:rsidR="00625227">
        <w:rPr>
          <w:rFonts w:ascii="Phetsarath OT" w:eastAsia="Phetsarath OT" w:hAnsi="Phetsarath OT" w:cs="Phetsarath OT" w:hint="cs"/>
          <w:b/>
          <w:cs/>
          <w:lang w:val="en-GB" w:bidi="lo-LA"/>
        </w:rPr>
        <w:t>ຫຍໍ້</w:t>
      </w:r>
      <w:r w:rsidR="00BC33C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ເນື້ອໃນ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ຂອງ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>SLM</w:t>
      </w:r>
      <w:r w:rsidR="00DB301B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>(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ວິທີການທີ່ກ່ຽວຂ້ອງ</w:t>
      </w:r>
      <w:r w:rsidR="00E004E3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ຖ້າມີ)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>)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47CF8492" w14:textId="69B7EFF6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lastRenderedPageBreak/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3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ກ່ຽວກັບຜູ້ອຳນວຍຄວາມສະດວກ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ຜູ້ເຂົ້າຮ່ວມໃນການສົນທະນາກຸ່ມ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135A2B9A" w14:textId="3B2261BA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4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ສະພາບຂອງຊຸມຊົນບ່ອນທີ່</w:t>
      </w:r>
      <w:r w:rsidR="00C24D77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ມີການນຳໃຊ້ 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 w:rsidR="00C24D77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ວິທີການທີ່ກ່ຽວຂ້ອງ</w:t>
      </w:r>
      <w:r w:rsidR="00C24D77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ຖ້າມີ)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38C793A3" w14:textId="61CF0378" w:rsidR="008232C7" w:rsidRPr="008232C7" w:rsidRDefault="00D63E15" w:rsidP="00D63E15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5: </w:t>
      </w:r>
      <w:r w:rsidR="00BC33C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ການຈັດຕັ້ງປະຕີບັດ 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SLM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="00EA0427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="00D81345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ວິທີການທີ່ກ່ຽວຂ້ອງ (ຖ້າມີ)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="00D81345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ຜົນ</w:t>
      </w:r>
      <w:r w:rsidR="00D81345">
        <w:rPr>
          <w:rFonts w:ascii="Phetsarath OT" w:eastAsia="Phetsarath OT" w:hAnsi="Phetsarath OT" w:cs="Phetsarath OT" w:hint="cs"/>
          <w:b/>
          <w:cs/>
          <w:lang w:val="en-GB" w:bidi="lo-LA"/>
        </w:rPr>
        <w:t>ໄດ້ຮັບ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 </w:t>
      </w:r>
    </w:p>
    <w:p w14:paraId="4117B67F" w14:textId="2C6EEF48" w:rsidR="00AA0634" w:rsidRPr="00857AE4" w:rsidRDefault="00D63E15" w:rsidP="00857AE4">
      <w:pPr>
        <w:pStyle w:val="ListParagraph"/>
        <w:numPr>
          <w:ilvl w:val="0"/>
          <w:numId w:val="7"/>
        </w:numPr>
        <w:spacing w:after="60"/>
        <w:ind w:left="360"/>
        <w:rPr>
          <w:rFonts w:cstheme="minorHAnsi"/>
          <w:bCs/>
          <w:lang w:val="en-GB"/>
        </w:rPr>
      </w:pP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ບົດທີ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6: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ຄຳແນະນຳ</w:t>
      </w:r>
      <w:r w:rsidR="00BC33CA">
        <w:rPr>
          <w:rFonts w:ascii="Phetsarath OT" w:eastAsia="Phetsarath OT" w:hAnsi="Phetsarath OT" w:cs="Phetsarath OT" w:hint="cs"/>
          <w:b/>
          <w:cs/>
          <w:lang w:val="en-GB" w:bidi="lo-LA"/>
        </w:rPr>
        <w:t>, ຂໍ້ຄິດເຫັນ ວິທີ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ການປັບປຸງ</w:t>
      </w:r>
      <w:r w:rsidR="00BC33C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ແກ້ໃຂ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ການຕອບສະໜອງ</w:t>
      </w:r>
      <w:r w:rsidR="000D7C5A">
        <w:rPr>
          <w:rFonts w:ascii="Phetsarath OT" w:eastAsia="Phetsarath OT" w:hAnsi="Phetsarath OT" w:cs="Phetsarath OT" w:hint="cs"/>
          <w:b/>
          <w:cs/>
          <w:lang w:val="en-GB" w:bidi="lo-LA"/>
        </w:rPr>
        <w:t>ດ້ານບົ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ດບາດຍິງ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>-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ຊາຍ</w:t>
      </w:r>
      <w:r w:rsidR="000D7C5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ຂອງ</w:t>
      </w:r>
      <w:r w:rsidR="009C2240">
        <w:rPr>
          <w:rFonts w:ascii="Phetsarath OT" w:eastAsia="Phetsarath OT" w:hAnsi="Phetsarath OT" w:cs="Phetsarath OT" w:hint="cs"/>
          <w:b/>
          <w:cs/>
          <w:lang w:val="en-GB" w:bidi="lo-LA"/>
        </w:rPr>
        <w:t>ເທັກໂນໂລຢີ</w:t>
      </w:r>
      <w:r w:rsidR="000D7C5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/>
          <w:b/>
          <w:lang w:val="en-GB"/>
        </w:rPr>
        <w:t xml:space="preserve">SLM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ແລະ</w:t>
      </w:r>
      <w:r w:rsidRPr="00D63E15">
        <w:rPr>
          <w:rFonts w:ascii="Phetsarath OT" w:eastAsia="Phetsarath OT" w:hAnsi="Phetsarath OT" w:cs="Phetsarath OT"/>
          <w:b/>
          <w:cs/>
          <w:lang w:val="en-GB" w:bidi="lo-LA"/>
        </w:rPr>
        <w:t xml:space="preserve">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ວິທີການທີ່ກ່ຽວຂ້ອງ</w:t>
      </w:r>
      <w:r w:rsidR="000D7C5A">
        <w:rPr>
          <w:rFonts w:ascii="Phetsarath OT" w:eastAsia="Phetsarath OT" w:hAnsi="Phetsarath OT" w:cs="Phetsarath OT" w:hint="cs"/>
          <w:b/>
          <w:cs/>
          <w:lang w:val="en-GB" w:bidi="lo-LA"/>
        </w:rPr>
        <w:t xml:space="preserve"> (ຖ້າມີ) </w:t>
      </w:r>
      <w:r w:rsidRPr="00D63E15">
        <w:rPr>
          <w:rFonts w:ascii="Phetsarath OT" w:eastAsia="Phetsarath OT" w:hAnsi="Phetsarath OT" w:cs="Phetsarath OT" w:hint="cs"/>
          <w:b/>
          <w:cs/>
          <w:lang w:val="en-GB" w:bidi="lo-LA"/>
        </w:rPr>
        <w:t>ເພື່ອການ</w:t>
      </w:r>
      <w:r w:rsidR="00165E97">
        <w:rPr>
          <w:rFonts w:ascii="Phetsarath OT" w:eastAsia="Phetsarath OT" w:hAnsi="Phetsarath OT" w:cs="Phetsarath OT" w:hint="cs"/>
          <w:b/>
          <w:cs/>
          <w:lang w:val="en-GB" w:bidi="lo-LA"/>
        </w:rPr>
        <w:t>ນຳໄປໝູນໃຊ້ ຢ່າງມີປະສິດທິພາບ.</w:t>
      </w:r>
    </w:p>
    <w:p w14:paraId="55218D4F" w14:textId="17C5C52C" w:rsidR="00EA7761" w:rsidRPr="00EA7761" w:rsidRDefault="00832920" w:rsidP="004D28C5">
      <w:pPr>
        <w:rPr>
          <w:rFonts w:cstheme="minorHAnsi"/>
          <w:b/>
          <w:bCs/>
          <w:u w:val="single"/>
          <w:lang w:val="en-GB"/>
        </w:rPr>
      </w:pPr>
      <w:r w:rsidRPr="00832920">
        <w:rPr>
          <w:rFonts w:ascii="Phetsarath OT" w:eastAsia="Phetsarath OT" w:hAnsi="Phetsarath OT" w:cs="Phetsarath OT" w:hint="cs"/>
          <w:b/>
          <w:bCs/>
          <w:u w:val="single"/>
          <w:cs/>
          <w:lang w:val="en-GB" w:bidi="lo-LA"/>
        </w:rPr>
        <w:t>ໝາຍເຫດ</w:t>
      </w:r>
      <w:r w:rsidR="00EE48CE" w:rsidRPr="00EA7761">
        <w:rPr>
          <w:rFonts w:cstheme="minorHAnsi"/>
          <w:b/>
          <w:bCs/>
          <w:u w:val="single"/>
          <w:lang w:val="en-GB"/>
        </w:rPr>
        <w:t xml:space="preserve">: </w:t>
      </w:r>
    </w:p>
    <w:p w14:paraId="35E0E56A" w14:textId="3AAFAAFE" w:rsidR="00832920" w:rsidRPr="00832920" w:rsidRDefault="007F5B8A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ຖ້າ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ໃນຖານຂໍ້ມູນ</w:t>
      </w:r>
      <w:r w:rsidR="008B109E">
        <w:rPr>
          <w:rFonts w:ascii="Phetsarath OT" w:eastAsia="Phetsarath OT" w:hAnsi="Phetsarath OT" w:cs="Phetsarath OT" w:hint="cs"/>
          <w:cs/>
          <w:lang w:val="en-GB" w:bidi="lo-LA"/>
        </w:rPr>
        <w:t xml:space="preserve">ທົ່ວໂລກ </w:t>
      </w:r>
      <w:r>
        <w:rPr>
          <w:rFonts w:ascii="Phetsarath OT" w:eastAsia="Phetsarath OT" w:hAnsi="Phetsarath OT" w:cs="Phetsarath OT" w:hint="cs"/>
          <w:cs/>
          <w:lang w:val="en-GB" w:bidi="lo-LA"/>
        </w:rPr>
        <w:t>ມີ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D365B6">
        <w:rPr>
          <w:rFonts w:ascii="Phetsarath OT" w:eastAsia="Phetsarath OT" w:hAnsi="Phetsarath OT" w:cs="Phetsarath OT" w:hint="cs"/>
          <w:cs/>
          <w:lang w:val="en-GB" w:bidi="lo-LA"/>
        </w:rPr>
        <w:t>ນີ້ແລ້ວ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,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ຄໍາຖາມສະເພາະໃນ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QG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ສາມາດຕອບໄດ້ໂດຍການ</w:t>
      </w:r>
      <w:r w:rsidR="00BC7F39">
        <w:rPr>
          <w:rFonts w:ascii="Phetsarath OT" w:eastAsia="Phetsarath OT" w:hAnsi="Phetsarath OT" w:cs="Phetsarath OT" w:hint="cs"/>
          <w:cs/>
          <w:lang w:val="en-GB" w:bidi="lo-LA"/>
        </w:rPr>
        <w:t>ດຶງເອົາຂໍ້ມູນ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ຈາກ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BC7F3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BC7F3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ວິທີການທີ່ກ່ຽວຂ້ອງ</w:t>
      </w:r>
      <w:r w:rsidR="000A7B25">
        <w:rPr>
          <w:rFonts w:ascii="Phetsarath OT" w:eastAsia="Phetsarath OT" w:hAnsi="Phetsarath OT" w:cs="Phetsarath OT" w:hint="cs"/>
          <w:cs/>
          <w:lang w:val="en-GB" w:bidi="lo-LA"/>
        </w:rPr>
        <w:t xml:space="preserve"> (ຖ້າມີ)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ເຂົ້າໃນຖານຂໍ້ມູນ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/>
          <w:lang w:val="en-GB"/>
        </w:rPr>
        <w:t>SLM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ການອ້າງອີງເຖິງການເຂົ້າ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 xml:space="preserve">ວິທີການ ແລະ </w:t>
      </w:r>
      <w:r w:rsidR="009C2240">
        <w:rPr>
          <w:rFonts w:ascii="Phetsarath OT" w:eastAsia="Phetsarath OT" w:hAnsi="Phetsarath OT" w:cs="Phetsarath OT" w:hint="cs"/>
          <w:cs/>
          <w:lang w:val="en-GB" w:bidi="lo-LA"/>
        </w:rPr>
        <w:t>ເທັກໂນໂລຢີ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ຄໍາຖາມທີ່ກ່ຽວຂ້ອງແມ່ນ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ຢູ່ໃນວົງເລັບ</w:t>
      </w:r>
      <w:r w:rsidR="00E63F48">
        <w:rPr>
          <w:rFonts w:ascii="Phetsarath OT" w:eastAsia="Phetsarath OT" w:hAnsi="Phetsarath OT" w:cs="Phetsarath OT" w:hint="cs"/>
          <w:cs/>
          <w:lang w:val="en-GB" w:bidi="lo-LA"/>
        </w:rPr>
        <w:t>ຂອງເນື້ອໃນຂ້າງລຸ່ມນີ້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74C1F8EF" w14:textId="67AFAB65" w:rsidR="00832920" w:rsidRPr="00832920" w:rsidRDefault="00832920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ໂດຍທົ່ວໄປແລ້ວ</w:t>
      </w:r>
      <w:r w:rsidRPr="00832920">
        <w:rPr>
          <w:rFonts w:ascii="Phetsarath OT" w:eastAsia="Phetsarath OT" w:hAnsi="Phetsarath OT" w:cs="Phetsarath OT"/>
          <w:lang w:val="en-GB"/>
        </w:rPr>
        <w:t xml:space="preserve">,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ໍາຖາມແມ່ນຖືກສ້າງຂື້ນໃນລັກສະນະທີ່</w:t>
      </w:r>
      <w:r w:rsidR="00CB75A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ໍາຕອບສາມາດຈັດປະເພດໄດ້ຫຼາຍເທົ່າທີ່ເປັນໄປໄດ້</w:t>
      </w:r>
      <w:r w:rsidR="0003586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ພື່ອອໍານວຍຄວາມສະ</w:t>
      </w:r>
      <w:r w:rsidR="00C4157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ດວກໃນການວິເຄາະຂໍ້ມູນ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="006F1ABB">
        <w:rPr>
          <w:rFonts w:ascii="Phetsarath OT" w:eastAsia="Phetsarath OT" w:hAnsi="Phetsarath OT" w:cs="Phetsarath OT" w:hint="cs"/>
          <w:cs/>
          <w:lang w:val="en-GB" w:bidi="lo-LA"/>
        </w:rPr>
        <w:t>ທັງນີ້ກໍ່ເພື່ອ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ຫ້ເປັນວິທີການທີ່ມີໂຄງສ້າງ</w:t>
      </w:r>
      <w:r w:rsidR="006F1AB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ທນທີ່ຈະຕັ້ງຄໍາຖາມ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ນວໃດກໍ່ຕາມ</w:t>
      </w:r>
      <w:r w:rsidRPr="00832920">
        <w:rPr>
          <w:rFonts w:ascii="Phetsarath OT" w:eastAsia="Phetsarath OT" w:hAnsi="Phetsarath OT" w:cs="Phetsarath OT"/>
          <w:lang w:val="en-GB"/>
        </w:rPr>
        <w:t xml:space="preserve">, </w:t>
      </w:r>
      <w:r w:rsidR="00166050">
        <w:rPr>
          <w:rFonts w:ascii="Phetsarath OT" w:eastAsia="Phetsarath OT" w:hAnsi="Phetsarath OT" w:cs="Phetsarath OT" w:hint="cs"/>
          <w:cs/>
          <w:lang w:val="en-GB" w:bidi="lo-LA"/>
        </w:rPr>
        <w:t>ກໍ່ຍັງມີ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ວາມເປັນໄປໄດ້</w:t>
      </w:r>
      <w:r w:rsidR="00166050">
        <w:rPr>
          <w:rFonts w:ascii="Phetsarath OT" w:eastAsia="Phetsarath OT" w:hAnsi="Phetsarath OT" w:cs="Phetsarath OT" w:hint="cs"/>
          <w:cs/>
          <w:lang w:val="en-GB" w:bidi="lo-LA"/>
        </w:rPr>
        <w:t>ວ່າ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-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ພາຍໃຕ້ຫມວດ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/>
          <w:lang w:val="en-GB"/>
        </w:rPr>
        <w:t>'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ອື່ນໆ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)</w:t>
      </w:r>
      <w:r w:rsidRPr="00832920">
        <w:rPr>
          <w:rFonts w:ascii="Phetsarath OT" w:eastAsia="Phetsarath OT" w:hAnsi="Phetsarath OT" w:cs="Phetsarath OT"/>
          <w:lang w:val="en-GB"/>
        </w:rPr>
        <w:t xml:space="preserve">' -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ພື່ອເພີ່ມຫມວດຫມູ່ທີ່ຂາດຫາຍໄປ</w:t>
      </w:r>
      <w:r w:rsidR="0016605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-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ພາຍໃຕ້</w:t>
      </w:r>
      <w:r w:rsidR="001A4CBA">
        <w:rPr>
          <w:rFonts w:ascii="Phetsarath OT" w:eastAsia="Phetsarath OT" w:hAnsi="Phetsarath OT" w:cs="Phetsarath OT" w:hint="cs"/>
          <w:cs/>
          <w:lang w:val="en-GB" w:bidi="lo-LA"/>
        </w:rPr>
        <w:t>ຖັນ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/>
          <w:lang w:val="en-GB"/>
        </w:rPr>
        <w:t>'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ອະທິບາຍ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/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ໍາເຫັນ</w:t>
      </w:r>
      <w:r w:rsidRPr="00832920">
        <w:rPr>
          <w:rFonts w:ascii="Phetsarath OT" w:eastAsia="Phetsarath OT" w:hAnsi="Phetsarath OT" w:cs="Phetsarath OT"/>
          <w:lang w:val="en-GB"/>
        </w:rPr>
        <w:t xml:space="preserve">' -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ພື່ອໃຫ້ລາຍລະອຽດເພີ່ມເຕີມ</w:t>
      </w:r>
      <w:r w:rsidR="001A4C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1A4C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ອະທິບາຍໃນຮູບແບບຂໍ້ຄວາມເປີດ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783EFEA3" w14:textId="5893DFEE" w:rsidR="00832920" w:rsidRPr="00832920" w:rsidRDefault="00013DE3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ທັງນີ້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ມັນ</w:t>
      </w:r>
      <w:r>
        <w:rPr>
          <w:rFonts w:ascii="Phetsarath OT" w:eastAsia="Phetsarath OT" w:hAnsi="Phetsarath OT" w:cs="Phetsarath OT" w:hint="cs"/>
          <w:cs/>
          <w:lang w:val="en-GB" w:bidi="lo-LA"/>
        </w:rPr>
        <w:t>ກໍ່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ຂຶ້ນກັບຜູ້ອໍານວຍຄວາມສະດວກທີ່ຈະຕັດສິນໃຈວ່າ</w:t>
      </w:r>
      <w:r w:rsidR="0040685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162AD3">
        <w:rPr>
          <w:rFonts w:ascii="Phetsarath OT" w:eastAsia="Phetsarath OT" w:hAnsi="Phetsarath OT" w:cs="Phetsarath OT" w:hint="cs"/>
          <w:cs/>
          <w:lang w:val="en-GB" w:bidi="lo-LA"/>
        </w:rPr>
        <w:t>ລາວ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ຕ້ອງການຖາມຄໍາຖາມ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ຫຼື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ອະນຸຍາດໃຫ້ມີການສົນທະນາແບບເປີດ</w:t>
      </w:r>
      <w:r w:rsidR="00C41578">
        <w:rPr>
          <w:rFonts w:ascii="Phetsarath OT" w:eastAsia="Phetsarath OT" w:hAnsi="Phetsarath OT" w:cs="Phetsarath OT" w:hint="cs"/>
          <w:cs/>
          <w:lang w:val="en-GB" w:bidi="lo-LA"/>
        </w:rPr>
        <w:t xml:space="preserve">    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ກ້ວາງ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CC605F">
        <w:rPr>
          <w:rFonts w:ascii="Phetsarath OT" w:eastAsia="Phetsarath OT" w:hAnsi="Phetsarath OT" w:cs="Phetsarath OT" w:hint="cs"/>
          <w:cs/>
          <w:lang w:val="en-GB" w:bidi="lo-LA"/>
        </w:rPr>
        <w:t>ມີການຈຳກັດໜ້ອຍລົງ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CC605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ຫຼັງຈາກນັ້ນ</w:t>
      </w:r>
      <w:r w:rsidR="00CC605F">
        <w:rPr>
          <w:rFonts w:ascii="Phetsarath OT" w:eastAsia="Phetsarath OT" w:hAnsi="Phetsarath OT" w:cs="Phetsarath OT" w:hint="cs"/>
          <w:cs/>
          <w:lang w:val="en-GB" w:bidi="lo-LA"/>
        </w:rPr>
        <w:t>ຈິ່ງສັງລວມ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ຂໍ້ມູນທີ່ໄດ້ຮັບນີ້</w:t>
      </w:r>
      <w:r w:rsidR="00CC605F">
        <w:rPr>
          <w:rFonts w:ascii="Phetsarath OT" w:eastAsia="Phetsarath OT" w:hAnsi="Phetsarath OT" w:cs="Phetsarath OT" w:hint="cs"/>
          <w:cs/>
          <w:lang w:val="en-GB" w:bidi="lo-LA"/>
        </w:rPr>
        <w:t xml:space="preserve"> ໃສ່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ຮູບແບບຂອງ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QG </w:t>
      </w:r>
      <w:r w:rsidR="00566A62">
        <w:rPr>
          <w:rFonts w:ascii="Phetsarath OT" w:eastAsia="Phetsarath OT" w:hAnsi="Phetsarath OT" w:cs="Phetsarath OT" w:hint="cs"/>
          <w:cs/>
          <w:lang w:val="en-GB" w:bidi="lo-LA"/>
        </w:rPr>
        <w:t>ຕາມພາຍຫຼັງ</w:t>
      </w:r>
      <w:r w:rsidR="00832920"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="00832920"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0C925DAC" w14:textId="697CD72F" w:rsidR="00832920" w:rsidRPr="00832920" w:rsidRDefault="00832920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 w:rsidRPr="00AF4035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ຕອບທຸກຄຳຖາມ</w:t>
      </w:r>
      <w:r w:rsidRPr="00AF4035">
        <w:rPr>
          <w:rFonts w:ascii="Phetsarath OT" w:eastAsia="Phetsarath OT" w:hAnsi="Phetsarath OT" w:cs="Phetsarath OT"/>
          <w:b/>
          <w:bCs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ຖ້າບາງຄຳຖາມ</w:t>
      </w:r>
      <w:r w:rsidR="001A401E">
        <w:rPr>
          <w:rFonts w:ascii="Phetsarath OT" w:eastAsia="Phetsarath OT" w:hAnsi="Phetsarath OT" w:cs="Phetsarath OT" w:hint="cs"/>
          <w:cs/>
          <w:lang w:val="en-GB" w:bidi="lo-LA"/>
        </w:rPr>
        <w:t>ບໍ່ສາມາດ</w:t>
      </w:r>
      <w:r w:rsidR="005D6199">
        <w:rPr>
          <w:rFonts w:ascii="Phetsarath OT" w:eastAsia="Phetsarath OT" w:hAnsi="Phetsarath OT" w:cs="Phetsarath OT" w:hint="cs"/>
          <w:cs/>
          <w:lang w:val="en-GB" w:bidi="lo-LA"/>
        </w:rPr>
        <w:t xml:space="preserve">ໃຊ້ ຫຼື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ບໍ່ກ່ຽວຂ້ອງ</w:t>
      </w:r>
      <w:r w:rsidR="00B9040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D78EF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ລືອກ</w:t>
      </w:r>
      <w:r w:rsidR="00DD78EF">
        <w:rPr>
          <w:rFonts w:ascii="Phetsarath OT" w:eastAsia="Phetsarath OT" w:hAnsi="Phetsarath OT" w:cs="Phetsarath OT" w:hint="cs"/>
          <w:cs/>
          <w:lang w:val="en-GB" w:bidi="lo-LA"/>
        </w:rPr>
        <w:t xml:space="preserve">ເອົາ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ຕົວເລືອກ</w:t>
      </w:r>
      <w:r w:rsidR="005D6199">
        <w:rPr>
          <w:rFonts w:ascii="Phetsarath OT" w:eastAsia="Phetsarath OT" w:hAnsi="Phetsarath OT" w:cs="Phetsarath OT" w:hint="cs"/>
          <w:cs/>
          <w:lang w:val="en-GB" w:bidi="lo-LA"/>
        </w:rPr>
        <w:t>ຂອງ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ຳຕອບ</w:t>
      </w:r>
      <w:r w:rsidR="00DD78EF">
        <w:rPr>
          <w:rFonts w:ascii="Phetsarath OT" w:eastAsia="Phetsarath OT" w:hAnsi="Phetsarath OT" w:cs="Phetsarath OT" w:hint="cs"/>
          <w:cs/>
          <w:lang w:val="en-GB" w:bidi="lo-LA"/>
        </w:rPr>
        <w:t xml:space="preserve">ເປັນ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“</w:t>
      </w:r>
      <w:r w:rsidR="001A401E">
        <w:rPr>
          <w:rFonts w:ascii="Phetsarath OT" w:eastAsia="Phetsarath OT" w:hAnsi="Phetsarath OT" w:cs="Phetsarath OT" w:hint="cs"/>
          <w:cs/>
          <w:lang w:val="en-GB" w:bidi="lo-LA"/>
        </w:rPr>
        <w:t>ບໍ່ສາມາດໃ</w:t>
      </w:r>
      <w:r w:rsidR="005D6199">
        <w:rPr>
          <w:rFonts w:ascii="Phetsarath OT" w:eastAsia="Phetsarath OT" w:hAnsi="Phetsarath OT" w:cs="Phetsarath OT" w:hint="cs"/>
          <w:cs/>
          <w:lang w:val="en-GB" w:bidi="lo-LA"/>
        </w:rPr>
        <w:t>ຊ້ໄດ້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”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ຫຼື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“ບໍ່ກ່ຽວຂ້ອງ”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ນບ່ອນທີ່ມີຢູ່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ຫຼື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ຊີ້</w:t>
      </w:r>
      <w:r w:rsidR="008A1810">
        <w:rPr>
          <w:rFonts w:ascii="Phetsarath OT" w:eastAsia="Phetsarath OT" w:hAnsi="Phetsarath OT" w:cs="Phetsarath OT" w:hint="cs"/>
          <w:cs/>
          <w:lang w:val="en-GB" w:bidi="lo-LA"/>
        </w:rPr>
        <w:t>ໝາຍເປັນ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/>
          <w:lang w:val="en-GB"/>
        </w:rPr>
        <w:t xml:space="preserve">n/a </w:t>
      </w:r>
      <w:r w:rsidR="008A1810">
        <w:rPr>
          <w:rFonts w:ascii="Phetsarath OT" w:eastAsia="Phetsarath OT" w:hAnsi="Phetsarath OT" w:cs="Phetsarath OT" w:hint="cs"/>
          <w:cs/>
          <w:lang w:val="en-GB" w:bidi="lo-LA"/>
        </w:rPr>
        <w:t>ໃສ່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="008A1810">
        <w:rPr>
          <w:rFonts w:ascii="Phetsarath OT" w:eastAsia="Phetsarath OT" w:hAnsi="Phetsarath OT" w:cs="Phetsarath OT" w:hint="cs"/>
          <w:cs/>
          <w:lang w:val="en-GB" w:bidi="lo-LA"/>
        </w:rPr>
        <w:t>ຊ່ອງຕື່ມ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ຳເຫັນ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2FF780EA" w14:textId="4FC2DE50" w:rsidR="00832920" w:rsidRPr="00832920" w:rsidRDefault="00832920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ບາງຄໍາຖາມ</w:t>
      </w:r>
      <w:r w:rsidR="006B1742">
        <w:rPr>
          <w:rFonts w:ascii="Phetsarath OT" w:eastAsia="Phetsarath OT" w:hAnsi="Phetsarath OT" w:cs="Phetsarath OT" w:hint="cs"/>
          <w:cs/>
          <w:lang w:val="en-GB" w:bidi="lo-LA"/>
        </w:rPr>
        <w:t>ມີ</w:t>
      </w:r>
      <w:r w:rsidR="009A064C">
        <w:rPr>
          <w:rFonts w:ascii="Phetsarath OT" w:eastAsia="Phetsarath OT" w:hAnsi="Phetsarath OT" w:cs="Phetsarath OT" w:hint="cs"/>
          <w:cs/>
          <w:lang w:val="en-GB" w:bidi="lo-LA"/>
        </w:rPr>
        <w:t>ຄຳຕອບ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ທາງເລືອກດຽວ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7C636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ບາງຄໍາຖາມແມ່ນມີຫຼາຍທາງເລືອກ</w:t>
      </w:r>
      <w:r w:rsidR="00BE7927">
        <w:rPr>
          <w:rFonts w:ascii="Phetsarath OT" w:eastAsia="Phetsarath OT" w:hAnsi="Phetsarath OT" w:cs="Phetsarath OT" w:hint="cs"/>
          <w:cs/>
          <w:lang w:val="en-GB" w:bidi="lo-LA"/>
        </w:rPr>
        <w:t>ຄຳຕອບ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ທ່ານສາມາດກໍານົດປະເພດຄໍາຖາມໂດຍອີງໃສ່</w:t>
      </w:r>
      <w:r w:rsidR="00BE7927">
        <w:rPr>
          <w:rFonts w:ascii="Phetsarath OT" w:eastAsia="Phetsarath OT" w:hAnsi="Phetsarath OT" w:cs="Phetsarath OT" w:hint="cs"/>
          <w:cs/>
          <w:lang w:val="en-GB" w:bidi="lo-LA"/>
        </w:rPr>
        <w:t xml:space="preserve">ປະເດັນທີ່ສະແດງຢູ່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ນຄໍາຕອບ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: </w:t>
      </w:r>
      <w:r w:rsidR="00186DB2" w:rsidRPr="00AA4329">
        <w:rPr>
          <w:rFonts w:ascii="Wingdings" w:eastAsia="Wingdings" w:hAnsi="Wingdings" w:cs="Wingdings"/>
          <w:b/>
          <w:lang w:val="en-GB"/>
        </w:rPr>
        <w:t>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ລືອກ</w:t>
      </w:r>
      <w:r w:rsidR="0020173C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="00115C98">
        <w:rPr>
          <w:rFonts w:ascii="Phetsarath OT" w:eastAsia="Phetsarath OT" w:hAnsi="Phetsarath OT" w:cs="Phetsarath OT" w:hint="cs"/>
          <w:cs/>
          <w:lang w:val="en-GB" w:bidi="lo-LA"/>
        </w:rPr>
        <w:t>ຄ</w:t>
      </w:r>
      <w:r w:rsidR="00857AE4">
        <w:rPr>
          <w:rFonts w:ascii="Phetsarath OT" w:eastAsia="Phetsarath OT" w:hAnsi="Phetsarath OT" w:cs="Phetsarath OT" w:hint="cs"/>
          <w:cs/>
          <w:lang w:val="en-GB" w:bidi="lo-LA"/>
        </w:rPr>
        <w:t>ໍາ</w:t>
      </w:r>
      <w:r w:rsidR="00115C98">
        <w:rPr>
          <w:rFonts w:ascii="Phetsarath OT" w:eastAsia="Phetsarath OT" w:hAnsi="Phetsarath OT" w:cs="Phetsarath OT" w:hint="cs"/>
          <w:cs/>
          <w:lang w:val="en-GB" w:bidi="lo-LA"/>
        </w:rPr>
        <w:t>ຕອບ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ດຽວ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sdt>
        <w:sdtPr>
          <w:rPr>
            <w:rFonts w:ascii="MS Gothic" w:eastAsia="MS Gothic" w:hAnsi="MS Gothic" w:cstheme="minorHAnsi"/>
            <w:b/>
            <w:lang w:val="en-GB"/>
          </w:rPr>
          <w:id w:val="1862925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1E5C" w:rsidRPr="00AA4329">
            <w:rPr>
              <w:rFonts w:ascii="MS Gothic" w:eastAsia="MS Gothic" w:hAnsi="MS Gothic" w:cstheme="minorHAnsi" w:hint="eastAsia"/>
              <w:b/>
              <w:lang w:val="en-GB"/>
            </w:rPr>
            <w:t>☐</w:t>
          </w:r>
        </w:sdtContent>
      </w:sdt>
      <w:r w:rsidR="00AC1E5C" w:rsidRPr="0083292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C53775">
        <w:rPr>
          <w:rFonts w:ascii="Phetsarath OT" w:eastAsia="Phetsarath OT" w:hAnsi="Phetsarath OT" w:cs="Phetsarath OT" w:hint="cs"/>
          <w:cs/>
          <w:lang w:val="en-GB" w:bidi="lo-LA"/>
        </w:rPr>
        <w:t>ເລືອກ</w:t>
      </w:r>
      <w:r w:rsidR="000B6839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ຫຼາຍ</w:t>
      </w:r>
      <w:r w:rsidR="00115C98">
        <w:rPr>
          <w:rFonts w:ascii="Phetsarath OT" w:eastAsia="Phetsarath OT" w:hAnsi="Phetsarath OT" w:cs="Phetsarath OT" w:hint="cs"/>
          <w:cs/>
          <w:lang w:val="en-GB" w:bidi="lo-LA"/>
        </w:rPr>
        <w:t>ຄ</w:t>
      </w:r>
      <w:r w:rsidR="00857AE4">
        <w:rPr>
          <w:rFonts w:ascii="Phetsarath OT" w:eastAsia="Phetsarath OT" w:hAnsi="Phetsarath OT" w:cs="Phetsarath OT" w:hint="cs"/>
          <w:cs/>
          <w:lang w:val="en-GB" w:bidi="lo-LA"/>
        </w:rPr>
        <w:t>ໍາ</w:t>
      </w:r>
      <w:r w:rsidR="00115C98">
        <w:rPr>
          <w:rFonts w:ascii="Phetsarath OT" w:eastAsia="Phetsarath OT" w:hAnsi="Phetsarath OT" w:cs="Phetsarath OT" w:hint="cs"/>
          <w:cs/>
          <w:lang w:val="en-GB" w:bidi="lo-LA"/>
        </w:rPr>
        <w:t>ຕອບ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ກະລຸນາ</w:t>
      </w:r>
      <w:r w:rsidR="009565D3">
        <w:rPr>
          <w:rFonts w:ascii="Phetsarath OT" w:eastAsia="Phetsarath OT" w:hAnsi="Phetsarath OT" w:cs="Phetsarath OT" w:hint="cs"/>
          <w:cs/>
          <w:lang w:val="en-GB" w:bidi="lo-LA"/>
        </w:rPr>
        <w:t>ເບີ່ງ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ໃຫ້ແນ່ໃຈວ່າ</w:t>
      </w:r>
      <w:r w:rsidR="001F702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160588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ຕອບຄໍາຖາມຕາມ</w:t>
      </w:r>
      <w:r w:rsidR="00831CD5">
        <w:rPr>
          <w:rFonts w:ascii="Phetsarath OT" w:eastAsia="Phetsarath OT" w:hAnsi="Phetsarath OT" w:cs="Phetsarath OT" w:hint="cs"/>
          <w:cs/>
          <w:lang w:val="en-GB" w:bidi="lo-LA"/>
        </w:rPr>
        <w:t>ຢ່າງມີ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ວາມເຫມາະສົມ</w:t>
      </w:r>
      <w:r w:rsidR="0075289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ເພື່ອຮັບປະກັນວ່າຈະບໍ່ມີບັນຫາໃດໆໃນເວລາທີ່ກາ</w:t>
      </w:r>
      <w:r w:rsidR="00C455F9">
        <w:rPr>
          <w:rFonts w:ascii="Phetsarath OT" w:eastAsia="Phetsarath OT" w:hAnsi="Phetsarath OT" w:cs="Phetsarath OT" w:hint="cs"/>
          <w:cs/>
          <w:lang w:val="en-GB" w:bidi="lo-LA"/>
        </w:rPr>
        <w:t>ນບັນທຶກ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ຄໍາຕອບ</w:t>
      </w:r>
      <w:r w:rsidR="00C455F9">
        <w:rPr>
          <w:rFonts w:ascii="Phetsarath OT" w:eastAsia="Phetsarath OT" w:hAnsi="Phetsarath OT" w:cs="Phetsarath OT" w:hint="cs"/>
          <w:cs/>
          <w:lang w:val="en-GB" w:bidi="lo-LA"/>
        </w:rPr>
        <w:t xml:space="preserve"> ລົງໃນ</w:t>
      </w:r>
      <w:r w:rsidRPr="00832920">
        <w:rPr>
          <w:rFonts w:ascii="Phetsarath OT" w:eastAsia="Phetsarath OT" w:hAnsi="Phetsarath OT" w:cs="Phetsarath OT" w:hint="cs"/>
          <w:cs/>
          <w:lang w:val="en-GB" w:bidi="lo-LA"/>
        </w:rPr>
        <w:t>ຖານຂໍ້ມູນອອນໄລນ໌</w:t>
      </w:r>
      <w:r w:rsidRPr="0083292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832920">
        <w:rPr>
          <w:rFonts w:ascii="Phetsarath OT" w:eastAsia="Phetsarath OT" w:hAnsi="Phetsarath OT" w:cs="Phetsarath OT"/>
          <w:lang w:val="en-GB"/>
        </w:rPr>
        <w:t xml:space="preserve"> </w:t>
      </w:r>
    </w:p>
    <w:p w14:paraId="1E1C228C" w14:textId="27EDB0A7" w:rsidR="00832920" w:rsidRPr="00832920" w:rsidRDefault="005613AE" w:rsidP="00832920">
      <w:pPr>
        <w:pStyle w:val="ListParagraph"/>
        <w:numPr>
          <w:ilvl w:val="0"/>
          <w:numId w:val="25"/>
        </w:numPr>
        <w:rPr>
          <w:rFonts w:cstheme="minorHAnsi"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ນຳໃຊ້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ແບບສອບຖາມແຍກຕ່າງຫາກ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32920" w:rsidRPr="00832920">
        <w:rPr>
          <w:rFonts w:ascii="Phetsarath OT" w:eastAsia="Phetsarath OT" w:hAnsi="Phetsarath OT" w:cs="Phetsarath OT" w:hint="cs"/>
          <w:cs/>
          <w:lang w:val="en-GB" w:bidi="lo-LA"/>
        </w:rPr>
        <w:t>ສໍາລັບແຕ່ລະກຸ່ມສົນທະນາ</w:t>
      </w:r>
    </w:p>
    <w:p w14:paraId="01E52CA9" w14:textId="0C5773A3" w:rsidR="00EE48CE" w:rsidRPr="00FF4BE5" w:rsidRDefault="00374F34" w:rsidP="00FF4BE5">
      <w:pPr>
        <w:pStyle w:val="Heading2"/>
      </w:pPr>
      <w:bookmarkStart w:id="13" w:name="_Toc85788336"/>
      <w:bookmarkStart w:id="14" w:name="_Toc213103701"/>
      <w:r w:rsidRPr="00FF4BE5">
        <w:rPr>
          <w:rFonts w:hint="cs"/>
          <w:cs/>
        </w:rPr>
        <w:t>ແຫຼ່ງ</w:t>
      </w:r>
      <w:r w:rsidR="002D4EE2" w:rsidRPr="00FF4BE5">
        <w:rPr>
          <w:rFonts w:hint="cs"/>
          <w:cs/>
        </w:rPr>
        <w:t>ທີ່ມາຂອງ</w:t>
      </w:r>
      <w:r w:rsidRPr="00FF4BE5">
        <w:rPr>
          <w:rFonts w:hint="cs"/>
          <w:cs/>
        </w:rPr>
        <w:t>ຂໍ້ມູນ ແລະ</w:t>
      </w:r>
      <w:r w:rsidR="002D4EE2" w:rsidRPr="00FF4BE5">
        <w:rPr>
          <w:rFonts w:hint="cs"/>
          <w:cs/>
        </w:rPr>
        <w:t xml:space="preserve"> ຂໍ້ມູນ</w:t>
      </w:r>
      <w:bookmarkEnd w:id="13"/>
      <w:bookmarkEnd w:id="14"/>
    </w:p>
    <w:p w14:paraId="68AE2B17" w14:textId="0B805929" w:rsidR="00E50D06" w:rsidRPr="00A470CD" w:rsidRDefault="00121048" w:rsidP="00121048">
      <w:pPr>
        <w:spacing w:after="240" w:line="240" w:lineRule="auto"/>
        <w:jc w:val="both"/>
        <w:rPr>
          <w:rFonts w:ascii="Phetsarath OT" w:eastAsia="Phetsarath OT" w:hAnsi="Phetsarath OT" w:cs="Phetsarath OT"/>
          <w:b/>
          <w:bCs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ຜູ້ສົງລວມຂໍ້ມູນ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>/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ຜູ້ອໍານວຍຄວາມສະດວກ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ເກັບກໍາຂໍ້ມູນ</w:t>
      </w:r>
      <w:r w:rsidR="00B1513A">
        <w:rPr>
          <w:rFonts w:ascii="Phetsarath OT" w:eastAsia="Phetsarath OT" w:hAnsi="Phetsarath OT" w:cs="Phetsarath OT" w:hint="cs"/>
          <w:cs/>
          <w:lang w:val="en-GB" w:bidi="lo-LA"/>
        </w:rPr>
        <w:t>ສຳລັ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 xml:space="preserve">ບ 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 xml:space="preserve">QG </w:t>
      </w:r>
      <w:r w:rsidR="001850A7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ໃນສາມວິທີຕໍ່ໄປນີ້</w:t>
      </w:r>
      <w:r w:rsidR="001850A7">
        <w:rPr>
          <w:rFonts w:ascii="Phetsarath OT" w:eastAsia="Phetsarath OT" w:hAnsi="Phetsarath OT" w:cs="Phetsarath OT" w:hint="cs"/>
          <w:cs/>
          <w:lang w:val="en-GB" w:bidi="lo-LA"/>
        </w:rPr>
        <w:t>.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ໄອຄອນທີ່ສະແດງຢູ່ດ້ານລຸ່ມແມ່ນໃຊ້ໃນແບບສອບຖາມເພື່ອສະແດງໃຫ້</w:t>
      </w:r>
      <w:r w:rsidR="001A67C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646223"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ລວມຂໍ້ມູນ/ຜູ້ອຳນວຍຄວາມສະດວກ</w:t>
      </w:r>
      <w:r w:rsidR="00B9208A">
        <w:rPr>
          <w:rFonts w:ascii="Phetsarath OT" w:eastAsia="Phetsarath OT" w:hAnsi="Phetsarath OT" w:cs="Phetsarath OT" w:hint="cs"/>
          <w:cs/>
          <w:lang w:val="en-GB" w:bidi="lo-LA"/>
        </w:rPr>
        <w:t xml:space="preserve"> ຮູ້ວິທີ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ໃນການເກັບກຳຂໍ້ມູນ.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ຂໍ້​ມູນ​ການ​ປະ​ເມີນ</w:t>
      </w:r>
      <w:r w:rsidR="00D725F5">
        <w:rPr>
          <w:rFonts w:ascii="Phetsarath OT" w:eastAsia="Phetsarath OT" w:hAnsi="Phetsarath OT" w:cs="Phetsarath OT" w:hint="cs"/>
          <w:cs/>
          <w:lang w:val="en-GB" w:bidi="lo-LA"/>
        </w:rPr>
        <w:t>ທີ່ໄດ້ຮັບ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ຈາກ​ແຫຼ່ງ​ຂໍ້​ມູນ​ພາຍ​ນອກ</w:t>
      </w:r>
      <w:r w:rsidR="0007567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ແລະ</w:t>
      </w:r>
      <w:r w:rsidR="0007567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ຕອບ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ຄຳຖາມ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ໂດຍ​ຜູ້​ໃຫ້​ຂໍ້​ມູນ​ທີ່​ສໍາ​ຄັນ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ແມ່ນ​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ຄວນມີການ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ກວດ​ສອບ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ຄືນ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ໂ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ດຍ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ກຸ່ມ</w:t>
      </w:r>
      <w:r w:rsidR="00F0020D">
        <w:rPr>
          <w:rFonts w:ascii="Phetsarath OT" w:eastAsia="Phetsarath OT" w:hAnsi="Phetsarath OT" w:cs="Phetsarath OT" w:hint="cs"/>
          <w:cs/>
          <w:lang w:val="en-GB" w:bidi="lo-LA"/>
        </w:rPr>
        <w:t>ສົນທະນາ ໃນຊ່ວງດຳເນີນການ</w:t>
      </w:r>
      <w:r w:rsidR="00E50D06" w:rsidRPr="00121048">
        <w:rPr>
          <w:rFonts w:ascii="Phetsarath OT" w:eastAsia="Phetsarath OT" w:hAnsi="Phetsarath OT" w:cs="Phetsarath OT"/>
          <w:cs/>
          <w:lang w:val="en-GB" w:bidi="lo-LA"/>
        </w:rPr>
        <w:t>​ສົນ​ທະ​ນາ​.</w:t>
      </w:r>
      <w:r w:rsidR="00E50D06" w:rsidRPr="00121048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E50D06" w:rsidRPr="00A470CD">
        <w:rPr>
          <w:rFonts w:ascii="Phetsarath OT" w:eastAsia="Phetsarath OT" w:hAnsi="Phetsarath OT" w:cs="Phetsarath OT"/>
          <w:b/>
          <w:bCs/>
          <w:cs/>
          <w:lang w:val="en-GB" w:bidi="lo-LA"/>
        </w:rPr>
        <w:t>ຖ້າກຸ່ມບໍ່ເຫັນດີ</w:t>
      </w:r>
      <w:r w:rsidR="00514AC7" w:rsidRPr="00A470CD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ຕໍ່</w:t>
      </w:r>
      <w:r w:rsidR="00E50D06" w:rsidRPr="00A470CD">
        <w:rPr>
          <w:rFonts w:ascii="Phetsarath OT" w:eastAsia="Phetsarath OT" w:hAnsi="Phetsarath OT" w:cs="Phetsarath OT"/>
          <w:b/>
          <w:bCs/>
          <w:cs/>
          <w:lang w:val="en-GB" w:bidi="lo-LA"/>
        </w:rPr>
        <w:t>ຄໍາຕອບຂອງຜູ້ໃຫ້ຂໍ້ມູນຫຼັກ</w:t>
      </w:r>
      <w:r w:rsidR="00514AC7" w:rsidRPr="00A470CD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ແມ່ນ</w:t>
      </w:r>
      <w:r w:rsidR="0013114F" w:rsidRPr="00A470CD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ເອົາ</w:t>
      </w:r>
      <w:r w:rsidR="00E50D06" w:rsidRPr="00A470CD">
        <w:rPr>
          <w:rFonts w:ascii="Phetsarath OT" w:eastAsia="Phetsarath OT" w:hAnsi="Phetsarath OT" w:cs="Phetsarath OT"/>
          <w:b/>
          <w:bCs/>
          <w:cs/>
          <w:lang w:val="en-GB" w:bidi="lo-LA"/>
        </w:rPr>
        <w:t>ຄໍາຕອບຂອງກຸ່ມ</w:t>
      </w:r>
      <w:r w:rsidR="0013114F" w:rsidRPr="00A470CD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ຕື່ມລົງໄປແທນ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9213"/>
      </w:tblGrid>
      <w:tr w:rsidR="00EE48CE" w:rsidRPr="00160E10" w14:paraId="4C81C801" w14:textId="77777777" w:rsidTr="0074215F">
        <w:tc>
          <w:tcPr>
            <w:tcW w:w="988" w:type="dxa"/>
          </w:tcPr>
          <w:p w14:paraId="1E4B4254" w14:textId="77777777" w:rsidR="00EE48CE" w:rsidRPr="00EE48CE" w:rsidRDefault="00EE48CE" w:rsidP="00EE48CE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E48CE">
              <w:rPr>
                <w:rFonts w:cstheme="minorHAnsi"/>
                <w:noProof/>
                <w:sz w:val="20"/>
                <w:szCs w:val="20"/>
                <w:lang w:eastAsia="de-CH"/>
              </w:rPr>
              <w:drawing>
                <wp:anchor distT="0" distB="0" distL="114300" distR="114300" simplePos="0" relativeHeight="255051816" behindDoc="0" locked="0" layoutInCell="1" allowOverlap="1" wp14:anchorId="29E0A116" wp14:editId="26051529">
                  <wp:simplePos x="0" y="0"/>
                  <wp:positionH relativeFrom="margin">
                    <wp:posOffset>36195</wp:posOffset>
                  </wp:positionH>
                  <wp:positionV relativeFrom="paragraph">
                    <wp:posOffset>100965</wp:posOffset>
                  </wp:positionV>
                  <wp:extent cx="425450" cy="425450"/>
                  <wp:effectExtent l="0" t="0" r="0" b="0"/>
                  <wp:wrapSquare wrapText="bothSides"/>
                  <wp:docPr id="558" name="Picture 5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ational data (2)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425450" cy="42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13" w:type="dxa"/>
          </w:tcPr>
          <w:p w14:paraId="483C4DCF" w14:textId="194842D7" w:rsidR="00EE48CE" w:rsidRPr="00EF0F16" w:rsidRDefault="005E2A86" w:rsidP="00EE48CE">
            <w:pPr>
              <w:jc w:val="both"/>
              <w:rPr>
                <w:rFonts w:ascii="Phetsarath OT" w:eastAsia="Phetsarath OT" w:hAnsi="Phetsarath OT" w:cs="Phetsarath OT"/>
                <w:lang w:val="en-GB" w:bidi="lo-LA"/>
              </w:rPr>
            </w:pPr>
            <w:r w:rsidRPr="00D5138F">
              <w:rPr>
                <w:rFonts w:ascii="Phetsarath OT" w:eastAsia="Phetsarath OT" w:hAnsi="Phetsarath OT" w:cs="Phetsarath OT"/>
                <w:b/>
                <w:bCs/>
                <w:cs/>
                <w:lang w:val="en-GB" w:bidi="lo-LA"/>
              </w:rPr>
              <w:t>ຈາກແຫຼ່ງ</w:t>
            </w:r>
            <w:r w:rsidR="009E441D" w:rsidRPr="00D5138F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ຂໍ້ມູນ</w:t>
            </w:r>
            <w:r w:rsidRPr="00D5138F">
              <w:rPr>
                <w:rFonts w:ascii="Phetsarath OT" w:eastAsia="Phetsarath OT" w:hAnsi="Phetsarath OT" w:cs="Phetsarath OT"/>
                <w:b/>
                <w:bCs/>
                <w:cs/>
                <w:lang w:val="en-GB" w:bidi="lo-LA"/>
              </w:rPr>
              <w:t>ພາຍນອກ</w:t>
            </w:r>
            <w:r w:rsidR="009E441D" w:rsidRPr="00D5138F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: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ເຊັ່ນຊຸດຂໍ້ມູນແຫ່ງຊາດທີ່ມີຢູ່ແລ້ວ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,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ບົດລາຍງານ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,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ບົດຄວາມວິທະຍາສາດ</w:t>
            </w:r>
            <w:r w:rsidR="00844DB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ແລະ</w:t>
            </w:r>
            <w:r w:rsidR="00766DAE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ອື່ນໆ. ແລະ</w:t>
            </w:r>
            <w:r w:rsidR="000C5A5C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ໂດຍ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ການປຶກສາຫາລື</w:t>
            </w:r>
            <w:r w:rsidR="00101373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ຢູ່ພາຍໃ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ຖານຂໍ້ມູນ </w:t>
            </w:r>
            <w:r w:rsidRPr="005E2A86">
              <w:rPr>
                <w:rFonts w:ascii="Phetsarath OT" w:eastAsia="Phetsarath OT" w:hAnsi="Phetsarath OT" w:cs="Phetsarath OT"/>
                <w:lang w:bidi="lo-LA"/>
              </w:rPr>
              <w:t xml:space="preserve">WOCAT SLM.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ການ</w:t>
            </w:r>
            <w:r w:rsidR="0020765A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ັງ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ລວມ</w:t>
            </w:r>
            <w:r w:rsidR="00E7378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ໍ້ມູ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ນີ້ແມ່ນເກີດຂຶ້ນກ່ອນທີ່ຈະໄປ</w:t>
            </w:r>
            <w:r w:rsidR="00E7378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ສອບຖາມຊຸ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ມຊົນແລະ</w:t>
            </w:r>
            <w:r w:rsidR="00E7378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ກາ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ອໍານວຍຄວາມສະດວກໃນການສົນທະນາ</w:t>
            </w:r>
            <w:r w:rsidR="00E7378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ປັນກຸ່ມ</w:t>
            </w:r>
            <w:r w:rsidR="005D726F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.</w:t>
            </w:r>
          </w:p>
        </w:tc>
      </w:tr>
      <w:tr w:rsidR="00EE48CE" w:rsidRPr="00B8271D" w14:paraId="0BF13868" w14:textId="77777777" w:rsidTr="0074215F">
        <w:tc>
          <w:tcPr>
            <w:tcW w:w="988" w:type="dxa"/>
          </w:tcPr>
          <w:p w14:paraId="29E2A4FB" w14:textId="77777777" w:rsidR="00EE48CE" w:rsidRPr="00EE48CE" w:rsidRDefault="00EE48CE" w:rsidP="00EE48CE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E48CE">
              <w:rPr>
                <w:rFonts w:cstheme="minorHAnsi"/>
                <w:noProof/>
                <w:sz w:val="20"/>
                <w:szCs w:val="20"/>
                <w:lang w:eastAsia="de-CH"/>
              </w:rPr>
              <w:drawing>
                <wp:anchor distT="0" distB="0" distL="114300" distR="114300" simplePos="0" relativeHeight="255053864" behindDoc="0" locked="0" layoutInCell="1" allowOverlap="1" wp14:anchorId="2A794870" wp14:editId="03BE34F6">
                  <wp:simplePos x="0" y="0"/>
                  <wp:positionH relativeFrom="margin">
                    <wp:posOffset>40005</wp:posOffset>
                  </wp:positionH>
                  <wp:positionV relativeFrom="paragraph">
                    <wp:posOffset>80010</wp:posOffset>
                  </wp:positionV>
                  <wp:extent cx="419100" cy="419100"/>
                  <wp:effectExtent l="0" t="0" r="0" b="0"/>
                  <wp:wrapSquare wrapText="bothSides"/>
                  <wp:docPr id="559" name="Picture 5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Key informant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13" w:type="dxa"/>
          </w:tcPr>
          <w:p w14:paraId="76E00A1F" w14:textId="043900EF" w:rsidR="00EE48CE" w:rsidRPr="009D5849" w:rsidRDefault="005E2A86" w:rsidP="009D5849">
            <w:pPr>
              <w:jc w:val="both"/>
              <w:rPr>
                <w:rFonts w:ascii="Phetsarath OT" w:eastAsia="Phetsarath OT" w:hAnsi="Phetsarath OT" w:cs="Phetsarath OT"/>
                <w:lang w:val="en-GB" w:bidi="lo-LA"/>
              </w:rPr>
            </w:pPr>
            <w:r w:rsidRPr="00CC435C">
              <w:rPr>
                <w:rFonts w:ascii="Phetsarath OT" w:eastAsia="Phetsarath OT" w:hAnsi="Phetsarath OT" w:cs="Phetsarath OT"/>
                <w:b/>
                <w:bCs/>
                <w:cs/>
                <w:lang w:val="en-GB" w:bidi="lo-LA"/>
              </w:rPr>
              <w:t>ຈາກຜູ້ໃຫ້ຂໍ້ມູນຫຼັກ</w:t>
            </w:r>
            <w:r w:rsidR="00CC435C" w:rsidRPr="00CC435C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:</w:t>
            </w:r>
            <w:r w:rsidR="00CC435C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ຈາກໜ່ວຍງານບໍລິຫານ</w:t>
            </w:r>
            <w:r w:rsidR="004677F5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ັ້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ຕໍ່າສຸດໃນຊຸມຊົນ</w:t>
            </w:r>
            <w:r w:rsidR="00B52949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ເຊັ່ນ: ສະພາຊຸມຊົນ ຫຼື ນາຍບ້ານ.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="00D221F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ຕ້ອງຕິດຕໍ່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ຜູ້ໃຫ້ຂໍ້ມູນຫຼັກກ່ອນທີ່ຈະດໍາເນີນການສົນທະນາກຸ່ມ.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="00D221F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ນອກນີ້,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ຍັງສາມາດປຶກສາຫາລືເພື່ອຢືນຢັນຂໍ້ມູນທີ່</w:t>
            </w:r>
            <w:r w:rsidR="00D221F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ໄດ້ຮັບຢູ່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ໃນລະຫວ່າງການສົນທະນາກຸ່ມ.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="00D73A3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ຜຸ້ໃຫ້ຂໍ້ມູນຫຼັກ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ທັງຍິງ</w:t>
            </w:r>
            <w:r w:rsidR="00505FDD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ແລະ</w:t>
            </w:r>
            <w:r w:rsidR="00505FDD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ຊາຍຄວນຖືກ</w:t>
            </w:r>
            <w:r w:rsidR="00D73A3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ຳນົດ ໃຫ້ມີຄວາມເທົ່າທຽມກັນ</w:t>
            </w:r>
            <w:r w:rsidR="005D726F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.</w:t>
            </w:r>
          </w:p>
        </w:tc>
      </w:tr>
      <w:tr w:rsidR="00EE48CE" w:rsidRPr="00B8271D" w14:paraId="18C00F17" w14:textId="77777777" w:rsidTr="0074215F">
        <w:tc>
          <w:tcPr>
            <w:tcW w:w="988" w:type="dxa"/>
          </w:tcPr>
          <w:p w14:paraId="400DAC0C" w14:textId="77777777" w:rsidR="00EE48CE" w:rsidRPr="00EE48CE" w:rsidRDefault="00EE48CE" w:rsidP="00EE48CE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E48CE">
              <w:rPr>
                <w:rFonts w:cstheme="minorHAnsi"/>
                <w:noProof/>
                <w:sz w:val="20"/>
                <w:szCs w:val="20"/>
                <w:highlight w:val="yellow"/>
                <w:lang w:eastAsia="de-CH"/>
              </w:rPr>
              <w:drawing>
                <wp:anchor distT="0" distB="0" distL="114300" distR="114300" simplePos="0" relativeHeight="255052840" behindDoc="0" locked="0" layoutInCell="1" allowOverlap="1" wp14:anchorId="7466E4D4" wp14:editId="2C09819D">
                  <wp:simplePos x="0" y="0"/>
                  <wp:positionH relativeFrom="margin">
                    <wp:posOffset>48895</wp:posOffset>
                  </wp:positionH>
                  <wp:positionV relativeFrom="paragraph">
                    <wp:posOffset>68580</wp:posOffset>
                  </wp:positionV>
                  <wp:extent cx="361950" cy="361950"/>
                  <wp:effectExtent l="0" t="0" r="0" b="0"/>
                  <wp:wrapSquare wrapText="bothSides"/>
                  <wp:docPr id="560" name="Picture 5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Discussion group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61950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13" w:type="dxa"/>
          </w:tcPr>
          <w:p w14:paraId="526F73F3" w14:textId="2946B987" w:rsidR="00F722A5" w:rsidRPr="005D726F" w:rsidRDefault="005E2A86" w:rsidP="005D726F">
            <w:pPr>
              <w:jc w:val="both"/>
              <w:rPr>
                <w:rFonts w:ascii="Phetsarath OT" w:eastAsia="Phetsarath OT" w:hAnsi="Phetsarath OT" w:cs="Phetsarath OT"/>
                <w:lang w:val="en-GB" w:bidi="lo-LA"/>
              </w:rPr>
            </w:pPr>
            <w:r w:rsidRPr="00222C02">
              <w:rPr>
                <w:rFonts w:ascii="Phetsarath OT" w:eastAsia="Phetsarath OT" w:hAnsi="Phetsarath OT" w:cs="Phetsarath OT"/>
                <w:b/>
                <w:bCs/>
                <w:cs/>
                <w:lang w:val="en-GB" w:bidi="lo-LA"/>
              </w:rPr>
              <w:t>ຈາກການສົນທະນາກຸ່ມ</w:t>
            </w:r>
            <w:r w:rsidR="00222C02" w:rsidRPr="00222C02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:</w:t>
            </w:r>
            <w:r w:rsidR="00222C02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ໂດຍການຕັ້ງຄຳຖາມຕໍ່ກັບກຸ່ມຜູ້ໃຊ້ທີ່ດິນ/ບຸກຄົນຈາກຊຸມຊົນທີ່ໄດ້ຈັດຕັ້ງປະຕິບັດ ຫຼື </w:t>
            </w:r>
            <w:r w:rsidR="00E44CA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ຳລັງ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ຈັດຕັ້ງປະຕິບັດເຕັກໂນໂລ</w:t>
            </w:r>
            <w:r w:rsidR="00E44CA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ຢູ່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 ແລະ ວິທີການທີ່ກ່ຽວຂ້ອງ.</w:t>
            </w:r>
            <w:r w:rsidRPr="005E2A86">
              <w:rPr>
                <w:rFonts w:ascii="Phetsarath OT" w:eastAsia="Phetsarath OT" w:hAnsi="Phetsarath OT" w:cs="Phetsarath OT"/>
                <w:lang w:val="en-GB" w:bidi="lo-LA"/>
              </w:rPr>
              <w:t xml:space="preserve"> 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ສະມາຊິກທັງໝົດໃນກຸ່ມຄວນມີໂອກາດ</w:t>
            </w:r>
            <w:r w:rsidR="00477D6C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ະແດງຄຳເຫັ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 ແລະ </w:t>
            </w:r>
            <w:r w:rsidR="0036211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lastRenderedPageBreak/>
              <w:t>ຄວ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ທີ່ຈະນຳເອົາຄ</w:t>
            </w:r>
            <w:r w:rsidR="0036211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ຳຄິດເຫັນ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 xml:space="preserve">ຂອງເຂົາເຈົ້າມາສະເໜີ </w:t>
            </w:r>
            <w:r w:rsidR="0036211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ແລະ ແລກປ່ຽນກັນ ກັບ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ຄວາມຄິດເຫັນ</w:t>
            </w:r>
            <w:r w:rsidR="0036211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ຜູ້ເຂົ້າຮ່ວມ</w:t>
            </w:r>
            <w:r w:rsidRPr="005E2A86">
              <w:rPr>
                <w:rFonts w:ascii="Phetsarath OT" w:eastAsia="Phetsarath OT" w:hAnsi="Phetsarath OT" w:cs="Phetsarath OT"/>
                <w:cs/>
                <w:lang w:val="en-GB" w:bidi="lo-LA"/>
              </w:rPr>
              <w:t>ອື່ນໆ</w:t>
            </w:r>
            <w:r w:rsidR="005D726F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.</w:t>
            </w:r>
          </w:p>
        </w:tc>
      </w:tr>
    </w:tbl>
    <w:p w14:paraId="1B0FA8B8" w14:textId="77777777" w:rsidR="00EE48CE" w:rsidRPr="00EE48CE" w:rsidRDefault="00EE48CE" w:rsidP="00191D48">
      <w:pPr>
        <w:rPr>
          <w:lang w:val="en-GB"/>
        </w:rPr>
      </w:pPr>
      <w:bookmarkStart w:id="15" w:name="_Toc85788337"/>
    </w:p>
    <w:p w14:paraId="42C859A2" w14:textId="3D6A5B84" w:rsidR="00EE48CE" w:rsidRPr="00B84514" w:rsidRDefault="007E526C" w:rsidP="00FF4BE5">
      <w:pPr>
        <w:pStyle w:val="Heading2"/>
      </w:pPr>
      <w:bookmarkStart w:id="16" w:name="_Toc213103702"/>
      <w:r>
        <w:rPr>
          <w:rFonts w:hint="cs"/>
          <w:cs/>
        </w:rPr>
        <w:t>ການສົນທະນາເປັນກຸ່ມ</w:t>
      </w:r>
      <w:bookmarkEnd w:id="15"/>
      <w:bookmarkEnd w:id="16"/>
    </w:p>
    <w:p w14:paraId="4A15A945" w14:textId="4BA53D43" w:rsidR="003A2F00" w:rsidRPr="003A2F00" w:rsidRDefault="003A2F00" w:rsidP="00227AC5">
      <w:pPr>
        <w:spacing w:line="240" w:lineRule="auto"/>
        <w:ind w:firstLine="576"/>
        <w:jc w:val="both"/>
        <w:rPr>
          <w:rFonts w:ascii="Phetsarath OT" w:eastAsia="Phetsarath OT" w:hAnsi="Phetsarath OT" w:cs="Phetsarath OT"/>
          <w:lang w:val="en-GB" w:bidi="lo-LA"/>
        </w:rPr>
      </w:pPr>
      <w:r w:rsidRPr="0021635F">
        <w:rPr>
          <w:rFonts w:ascii="Phetsarath OT" w:eastAsia="Phetsarath OT" w:hAnsi="Phetsarath OT" w:cs="Phetsarath OT"/>
          <w:cs/>
          <w:lang w:val="en-GB" w:bidi="lo-LA"/>
        </w:rPr>
        <w:t>ການສົນທະນາ</w:t>
      </w:r>
      <w:r w:rsidR="00157D79">
        <w:rPr>
          <w:rFonts w:ascii="Phetsarath OT" w:eastAsia="Phetsarath OT" w:hAnsi="Phetsarath OT" w:cs="Phetsarath OT" w:hint="cs"/>
          <w:cs/>
          <w:lang w:val="en-GB" w:bidi="lo-LA"/>
        </w:rPr>
        <w:t>ເປັນ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ແມ່ນກິດຈະກໍາ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ຫຼັກ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ທີ່ຖືກ</w:t>
      </w:r>
      <w:r w:rsidR="00B27ACF">
        <w:rPr>
          <w:rFonts w:ascii="Phetsarath OT" w:eastAsia="Phetsarath OT" w:hAnsi="Phetsarath OT" w:cs="Phetsarath OT" w:hint="cs"/>
          <w:cs/>
          <w:lang w:val="en-GB" w:bidi="lo-LA"/>
        </w:rPr>
        <w:t>ດຳເນີນ</w:t>
      </w:r>
      <w:r w:rsidR="002F548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2F548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ປະຕິບັດເພື່ອເກັບກໍາຂໍ້ມູນ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ທີ່ກ່ຽວຂ້ອງໃນ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ແບບສອບຖາມ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lang w:val="en-GB" w:bidi="lo-LA"/>
        </w:rPr>
        <w:t xml:space="preserve">QG.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ວິທີການນີ້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ແມ່ນອີງໃສ່ການສົນທະນາ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, ແລກປ່ຽນ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ຄວາມຮູ້</w:t>
      </w:r>
      <w:r w:rsidR="002B095C">
        <w:rPr>
          <w:rFonts w:ascii="Phetsarath OT" w:eastAsia="Phetsarath OT" w:hAnsi="Phetsarath OT" w:cs="Phetsarath OT" w:hint="cs"/>
          <w:cs/>
          <w:lang w:val="en-GB" w:bidi="lo-LA"/>
        </w:rPr>
        <w:t>ພາຍໃນ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="0053786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53786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ຊຸມຊົນ</w:t>
      </w:r>
      <w:r w:rsidRPr="0021635F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ເຊິ່ງຖ້າບໍ່ດັ່ງນັ້ນຈະເປັນການຍາກທີ່ຈະ</w:t>
      </w:r>
      <w:r w:rsidR="0098239A">
        <w:rPr>
          <w:rFonts w:ascii="Phetsarath OT" w:eastAsia="Phetsarath OT" w:hAnsi="Phetsarath OT" w:cs="Phetsarath OT" w:hint="cs"/>
          <w:cs/>
          <w:lang w:val="en-GB" w:bidi="lo-LA"/>
        </w:rPr>
        <w:t xml:space="preserve">ສາມາດກຳນົດ ແລະ ຊີ້ແຈງ </w:t>
      </w:r>
      <w:r w:rsidR="00BB3EDE">
        <w:rPr>
          <w:rFonts w:ascii="Phetsarath OT" w:eastAsia="Phetsarath OT" w:hAnsi="Phetsarath OT" w:cs="Phetsarath OT" w:hint="cs"/>
          <w:cs/>
          <w:lang w:val="en-GB" w:bidi="lo-LA"/>
        </w:rPr>
        <w:t>ເວລາໄດ້ຮັບຄຳຕອບ</w:t>
      </w:r>
      <w:r w:rsidR="008748A8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98239A">
        <w:rPr>
          <w:rFonts w:ascii="Phetsarath OT" w:eastAsia="Phetsarath OT" w:hAnsi="Phetsarath OT" w:cs="Phetsarath OT" w:hint="cs"/>
          <w:cs/>
          <w:lang w:val="en-GB" w:bidi="lo-LA"/>
        </w:rPr>
        <w:t>ໃນຊ່ວງກ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ານ</w:t>
      </w:r>
      <w:r w:rsidR="0098239A">
        <w:rPr>
          <w:rFonts w:ascii="Phetsarath OT" w:eastAsia="Phetsarath OT" w:hAnsi="Phetsarath OT" w:cs="Phetsarath OT" w:hint="cs"/>
          <w:cs/>
          <w:lang w:val="en-GB" w:bidi="lo-LA"/>
        </w:rPr>
        <w:t>ດຳເນີນການ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ສໍາພາດ</w:t>
      </w:r>
      <w:r w:rsidR="002B095C">
        <w:rPr>
          <w:rFonts w:ascii="Phetsarath OT" w:eastAsia="Phetsarath OT" w:hAnsi="Phetsarath OT" w:cs="Phetsarath OT" w:hint="cs"/>
          <w:cs/>
          <w:lang w:val="en-GB" w:bidi="lo-LA"/>
        </w:rPr>
        <w:t>ເປັນ</w:t>
      </w:r>
      <w:r w:rsidR="0021707D">
        <w:rPr>
          <w:rFonts w:ascii="Phetsarath OT" w:eastAsia="Phetsarath OT" w:hAnsi="Phetsarath OT" w:cs="Phetsarath OT" w:hint="cs"/>
          <w:cs/>
          <w:lang w:val="en-GB" w:bidi="lo-LA"/>
        </w:rPr>
        <w:t>ລາຍ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ບຸກຄົນ</w:t>
      </w:r>
      <w:r w:rsidR="005D22D5">
        <w:rPr>
          <w:rFonts w:ascii="Phetsarath OT" w:eastAsia="Phetsarath OT" w:hAnsi="Phetsarath OT" w:cs="Phetsarath OT" w:hint="cs"/>
          <w:cs/>
          <w:lang w:val="en-GB" w:bidi="lo-LA"/>
        </w:rPr>
        <w:t>ຈາກ</w:t>
      </w:r>
      <w:r w:rsidR="000426B3">
        <w:rPr>
          <w:rFonts w:ascii="Phetsarath OT" w:eastAsia="Phetsarath OT" w:hAnsi="Phetsarath OT" w:cs="Phetsarath OT" w:hint="cs"/>
          <w:cs/>
          <w:lang w:val="en-GB" w:bidi="lo-LA"/>
        </w:rPr>
        <w:t>ຫຼາຍ</w:t>
      </w:r>
      <w:r w:rsidR="006D63F9">
        <w:rPr>
          <w:rFonts w:ascii="Phetsarath OT" w:eastAsia="Phetsarath OT" w:hAnsi="Phetsarath OT" w:cs="Phetsarath OT" w:hint="cs"/>
          <w:cs/>
          <w:lang w:val="en-GB" w:bidi="lo-LA"/>
        </w:rPr>
        <w:t>ໆຄົ</w:t>
      </w:r>
      <w:r w:rsidR="001C5DD9">
        <w:rPr>
          <w:rFonts w:ascii="Phetsarath OT" w:eastAsia="Phetsarath OT" w:hAnsi="Phetsarath OT" w:cs="Phetsarath OT" w:hint="cs"/>
          <w:cs/>
          <w:lang w:val="en-GB" w:bidi="lo-LA"/>
        </w:rPr>
        <w:t>ນ.</w:t>
      </w:r>
      <w:r w:rsidRPr="0021635F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ໃນ​ລະ​ຫວ່າງ​ການ​ສົນ​ທະ​ນາ​</w:t>
      </w:r>
      <w:r w:rsidRPr="0021635F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</w:t>
      </w:r>
      <w:r w:rsidR="00963D00">
        <w:rPr>
          <w:rFonts w:ascii="Phetsarath OT" w:eastAsia="Phetsarath OT" w:hAnsi="Phetsarath OT" w:cs="Phetsarath OT" w:hint="cs"/>
          <w:cs/>
          <w:lang w:val="en-GB" w:bidi="lo-LA"/>
        </w:rPr>
        <w:t>ຄວນໃຫ້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ຜູ້​ເຂົ້າ​ຮ່ວມ​​ບັນ​ຍາຍ​</w:t>
      </w:r>
      <w:r w:rsidR="008748A8">
        <w:rPr>
          <w:rFonts w:ascii="Phetsarath OT" w:eastAsia="Phetsarath OT" w:hAnsi="Phetsarath OT" w:cs="Phetsarath OT" w:hint="cs"/>
          <w:cs/>
          <w:lang w:val="en-GB" w:bidi="lo-LA"/>
        </w:rPr>
        <w:t>ສະ</w:t>
      </w:r>
      <w:r w:rsidR="00963D00">
        <w:rPr>
          <w:rFonts w:ascii="Phetsarath OT" w:eastAsia="Phetsarath OT" w:hAnsi="Phetsarath OT" w:cs="Phetsarath OT" w:hint="cs"/>
          <w:cs/>
          <w:lang w:val="en-GB" w:bidi="lo-LA"/>
        </w:rPr>
        <w:t>ພາບ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ລວມ​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, ສະແດງ</w:t>
      </w:r>
      <w:r w:rsidR="00F74E2C">
        <w:rPr>
          <w:rFonts w:ascii="Phetsarath OT" w:eastAsia="Phetsarath OT" w:hAnsi="Phetsarath OT" w:cs="Phetsarath OT" w:hint="cs"/>
          <w:cs/>
          <w:lang w:val="en-GB" w:bidi="lo-LA"/>
        </w:rPr>
        <w:t>ຄວາມຄິດເຫັນທີ່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ແຕກ​ຕ່າງ​ກັນ​</w:t>
      </w:r>
      <w:r w:rsidR="00F74E2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ໂດຍ​ອີງ​ໃສ່​ປະ​ສົບ​ການ</w:t>
      </w:r>
      <w:r w:rsidR="00D94A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ແລະ</w:t>
      </w:r>
      <w:r w:rsidR="00D94A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1635F">
        <w:rPr>
          <w:rFonts w:ascii="Phetsarath OT" w:eastAsia="Phetsarath OT" w:hAnsi="Phetsarath OT" w:cs="Phetsarath OT"/>
          <w:cs/>
          <w:lang w:val="en-GB" w:bidi="lo-LA"/>
        </w:rPr>
        <w:t>​ທັດ​ສະ​ນະ​ຂອງ​ເຂົາ​ເຈົ້າ​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ທີ່</w:t>
      </w:r>
      <w:r w:rsidR="00F55FB3">
        <w:rPr>
          <w:rFonts w:ascii="Phetsarath OT" w:eastAsia="Phetsarath OT" w:hAnsi="Phetsarath OT" w:cs="Phetsarath OT" w:hint="cs"/>
          <w:cs/>
          <w:lang w:val="en-GB" w:bidi="lo-LA"/>
        </w:rPr>
        <w:t>ພົບພໍ້ຕົວຈິງ.</w:t>
      </w:r>
    </w:p>
    <w:p w14:paraId="66DA599A" w14:textId="168622BC" w:rsidR="003A2F00" w:rsidRPr="00D628D4" w:rsidRDefault="003A2F00" w:rsidP="00EE48CE">
      <w:pPr>
        <w:rPr>
          <w:rFonts w:ascii="Phetsarath OT" w:eastAsia="Phetsarath OT" w:hAnsi="Phetsarath OT" w:cs="Phetsarath OT"/>
          <w:bCs/>
          <w:u w:val="single"/>
          <w:lang w:val="en-GB" w:bidi="lo-LA"/>
        </w:rPr>
      </w:pPr>
      <w:r w:rsidRPr="00D628D4">
        <w:rPr>
          <w:rFonts w:ascii="Phetsarath OT" w:eastAsia="Phetsarath OT" w:hAnsi="Phetsarath OT" w:cs="Phetsarath OT"/>
          <w:bCs/>
          <w:u w:val="single"/>
          <w:cs/>
          <w:lang w:val="en-GB" w:bidi="lo-LA"/>
        </w:rPr>
        <w:t>ການຄັດເລືອກຜູ້ເຂົ້າຮ່ວມ ແລະ</w:t>
      </w:r>
      <w:r w:rsidR="008C0765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 xml:space="preserve"> </w:t>
      </w:r>
      <w:r w:rsidRPr="00D628D4">
        <w:rPr>
          <w:rFonts w:ascii="Phetsarath OT" w:eastAsia="Phetsarath OT" w:hAnsi="Phetsarath OT" w:cs="Phetsarath OT"/>
          <w:bCs/>
          <w:u w:val="single"/>
          <w:cs/>
          <w:lang w:val="en-GB" w:bidi="lo-LA"/>
        </w:rPr>
        <w:t>ການ</w:t>
      </w:r>
      <w:r w:rsidR="00227AC5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>ຈັດ</w:t>
      </w:r>
      <w:r w:rsidRPr="00D628D4">
        <w:rPr>
          <w:rFonts w:ascii="Phetsarath OT" w:eastAsia="Phetsarath OT" w:hAnsi="Phetsarath OT" w:cs="Phetsarath OT"/>
          <w:bCs/>
          <w:u w:val="single"/>
          <w:cs/>
          <w:lang w:val="en-GB" w:bidi="lo-LA"/>
        </w:rPr>
        <w:t>ກຸ່ມສົນທະນາ</w:t>
      </w:r>
    </w:p>
    <w:p w14:paraId="3C205AB4" w14:textId="5B41F3C5" w:rsidR="003A2F00" w:rsidRDefault="003A2F00" w:rsidP="007A4A3A">
      <w:pPr>
        <w:spacing w:after="0" w:line="240" w:lineRule="auto"/>
        <w:ind w:firstLine="540"/>
        <w:jc w:val="both"/>
        <w:rPr>
          <w:rFonts w:ascii="Phetsarath OT" w:eastAsia="Phetsarath OT" w:hAnsi="Phetsarath OT" w:cs="Phetsarath OT"/>
          <w:lang w:val="en-GB" w:bidi="lo-LA"/>
        </w:rPr>
      </w:pPr>
      <w:r w:rsidRPr="003A2F00">
        <w:rPr>
          <w:rFonts w:ascii="Phetsarath OT" w:eastAsia="Phetsarath OT" w:hAnsi="Phetsarath OT" w:cs="Phetsarath OT"/>
          <w:cs/>
          <w:lang w:val="en-GB" w:bidi="lo-LA"/>
        </w:rPr>
        <w:t>ເພື່ອຈັດຕັ້ງການສົນທະນາກຸ່ມ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5A5064"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ລວມຂໍ້ມູນ/ຜູ້ອໍານວຍຄວາມສະດວກ</w:t>
      </w:r>
      <w:r w:rsidR="00AA1BF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ຕ້ອງໄດ້ຊ່ວຍໃນການ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ກໍານົດ</w:t>
      </w:r>
      <w:r w:rsidR="0038215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38215F">
        <w:rPr>
          <w:rFonts w:ascii="Phetsarath OT" w:eastAsia="Phetsarath OT" w:hAnsi="Phetsarath OT" w:cs="Phetsarath OT" w:hint="cs"/>
          <w:cs/>
          <w:lang w:val="en-GB" w:bidi="lo-LA"/>
        </w:rPr>
        <w:t xml:space="preserve"> ແຈ້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ເຊີນຜູ້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>ນຳ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ໃຊ້ທີ່ດິນຂອງຊຸມຊົນ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 xml:space="preserve"> ທີ່ໄດ</w:t>
      </w:r>
      <w:r w:rsidR="00C4553B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ຈັດຕັ້ງ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C4553B">
        <w:rPr>
          <w:rFonts w:ascii="Phetsarath OT" w:eastAsia="Phetsarath OT" w:hAnsi="Phetsarath OT" w:cs="Phetsarath OT" w:hint="cs"/>
          <w:cs/>
          <w:lang w:val="en-GB" w:bidi="lo-LA"/>
        </w:rPr>
        <w:t>ຕິ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>ບັດ ຫຼື ກຳລັງຈັດຕັ້ງປະຕິບັດ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>ກິດຈະກໍາ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>ການນຳ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ໃຊ້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ວິທີການທີ່ກ່ຽວຂ້ອງ</w:t>
      </w:r>
      <w:r w:rsidR="00207BFA">
        <w:rPr>
          <w:rFonts w:ascii="Phetsarath OT" w:eastAsia="Phetsarath OT" w:hAnsi="Phetsarath OT" w:cs="Phetsarath OT" w:hint="cs"/>
          <w:cs/>
          <w:lang w:val="en-GB" w:bidi="lo-LA"/>
        </w:rPr>
        <w:t xml:space="preserve"> (ຖ້າມີ)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ການສົນທະນາກຸ່ມ</w:t>
      </w:r>
      <w:r w:rsidR="00227A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າມາດລວມເອົາຜູ້ທີ່ໄດ້ບັນທຶກ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BD32F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ຫຼື</w:t>
      </w:r>
      <w:r w:rsidR="00BD32F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ຜູ້ທີ່ເຂົ້າຮ່ວມໃນວິທີການທີ່ກ່ຽວຂ້ອງ</w:t>
      </w:r>
      <w:r w:rsidR="006A6E3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ທີ່</w:t>
      </w:r>
      <w:r w:rsidR="003B32F7">
        <w:rPr>
          <w:rFonts w:ascii="Phetsarath OT" w:eastAsia="Phetsarath OT" w:hAnsi="Phetsarath OT" w:cs="Phetsarath OT" w:hint="cs"/>
          <w:cs/>
          <w:lang w:val="en-GB" w:bidi="lo-LA"/>
        </w:rPr>
        <w:t>ມີການ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ບັນທຶກໄວ້.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393CFC68" w14:textId="3285CC32" w:rsidR="00DA6F70" w:rsidRDefault="003A2F00" w:rsidP="007A4A3A">
      <w:pPr>
        <w:spacing w:line="240" w:lineRule="auto"/>
        <w:ind w:firstLine="540"/>
        <w:jc w:val="both"/>
        <w:rPr>
          <w:rFonts w:ascii="Phetsarath OT" w:eastAsia="Phetsarath OT" w:hAnsi="Phetsarath OT" w:cs="Phetsarath OT"/>
          <w:lang w:val="en-GB" w:bidi="lo-LA"/>
        </w:rPr>
      </w:pPr>
      <w:r w:rsidRPr="003A2F00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16127D">
        <w:rPr>
          <w:rFonts w:ascii="Phetsarath OT" w:eastAsia="Phetsarath OT" w:hAnsi="Phetsarath OT" w:cs="Phetsarath OT" w:hint="cs"/>
          <w:cs/>
          <w:lang w:val="en-GB" w:bidi="lo-LA"/>
        </w:rPr>
        <w:t>ຫາກ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ມີຄວາມຈຳເປັນ</w:t>
      </w:r>
      <w:r w:rsidR="001612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275C4">
        <w:rPr>
          <w:rFonts w:ascii="Phetsarath OT" w:eastAsia="Phetsarath OT" w:hAnsi="Phetsarath OT" w:cs="Phetsarath OT" w:hint="cs"/>
          <w:cs/>
          <w:lang w:val="en-GB" w:bidi="lo-LA"/>
        </w:rPr>
        <w:t xml:space="preserve">ແລະ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ຮັບປະກັນ</w:t>
      </w:r>
      <w:r w:rsidR="0016127D">
        <w:rPr>
          <w:rFonts w:ascii="Phetsarath OT" w:eastAsia="Phetsarath OT" w:hAnsi="Phetsarath OT" w:cs="Phetsarath OT" w:hint="cs"/>
          <w:cs/>
          <w:lang w:val="en-GB" w:bidi="lo-LA"/>
        </w:rPr>
        <w:t>ໃຫ້</w:t>
      </w:r>
      <w:r w:rsidR="00D275C4">
        <w:rPr>
          <w:rFonts w:ascii="Phetsarath OT" w:eastAsia="Phetsarath OT" w:hAnsi="Phetsarath OT" w:cs="Phetsarath OT" w:hint="cs"/>
          <w:cs/>
          <w:lang w:val="en-GB" w:bidi="lo-LA"/>
        </w:rPr>
        <w:t>ກວມລວມເອົາ</w:t>
      </w:r>
      <w:r w:rsidR="0039204B">
        <w:rPr>
          <w:rFonts w:ascii="Phetsarath OT" w:eastAsia="Phetsarath OT" w:hAnsi="Phetsarath OT" w:cs="Phetsarath OT" w:hint="cs"/>
          <w:cs/>
          <w:lang w:val="en-GB" w:bidi="lo-LA"/>
        </w:rPr>
        <w:t>ສະພາບຂອ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ັງຄົມ</w:t>
      </w:r>
      <w:r w:rsidR="00D275C4">
        <w:rPr>
          <w:rFonts w:ascii="Phetsarath OT" w:eastAsia="Phetsarath OT" w:hAnsi="Phetsarath OT" w:cs="Phetsarath OT" w:hint="cs"/>
          <w:cs/>
          <w:lang w:val="en-GB" w:bidi="lo-LA"/>
        </w:rPr>
        <w:t>ຢ່າງທົ່ວເຖິ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 xml:space="preserve"> ແລະ</w:t>
      </w:r>
      <w:r w:rsidR="00D275C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B07997">
        <w:rPr>
          <w:rFonts w:ascii="Phetsarath OT" w:eastAsia="Phetsarath OT" w:hAnsi="Phetsarath OT" w:cs="Phetsarath OT" w:hint="cs"/>
          <w:cs/>
          <w:lang w:val="en-GB" w:bidi="lo-LA"/>
        </w:rPr>
        <w:t>ໃຫ້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ໄດ້ຮັບຂໍ້ມູນການແຍກ</w:t>
      </w:r>
      <w:r w:rsidR="000616C6">
        <w:rPr>
          <w:rFonts w:ascii="Phetsarath OT" w:eastAsia="Phetsarath OT" w:hAnsi="Phetsarath OT" w:cs="Phetsarath OT" w:hint="cs"/>
          <w:cs/>
          <w:lang w:val="en-GB" w:bidi="lo-LA"/>
        </w:rPr>
        <w:t>ຕາມ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ເພດ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CD7252">
        <w:rPr>
          <w:rFonts w:ascii="Phetsarath OT" w:eastAsia="Phetsarath OT" w:hAnsi="Phetsarath OT" w:cs="Phetsarath OT"/>
          <w:b/>
          <w:bCs/>
          <w:cs/>
          <w:lang w:val="en-GB" w:bidi="lo-LA"/>
        </w:rPr>
        <w:t>ຄວນຈັດການສົນທະນາກຸ່ມຫຼາຍກວ່າໜຶ່ງ</w:t>
      </w:r>
      <w:r w:rsidR="005E6656" w:rsidRPr="00CD725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ກຸ່ມ</w:t>
      </w:r>
      <w:r w:rsidRPr="00CD7252">
        <w:rPr>
          <w:rFonts w:ascii="Phetsarath OT" w:eastAsia="Phetsarath OT" w:hAnsi="Phetsarath OT" w:cs="Phetsarath OT"/>
          <w:b/>
          <w:bCs/>
          <w:cs/>
          <w:lang w:val="en-GB" w:bidi="lo-LA"/>
        </w:rPr>
        <w:t>.</w:t>
      </w:r>
      <w:r w:rsidR="0022013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>ໂດຍສະເພາະແມ່ນກຸ່ມທີ່ມີ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ຄວາມອ່ອນໄຫ</w:t>
      </w:r>
      <w:r w:rsidR="00857AE4">
        <w:rPr>
          <w:rFonts w:ascii="Phetsarath OT" w:eastAsia="Phetsarath OT" w:hAnsi="Phetsarath OT" w:cs="Phetsarath OT" w:hint="cs"/>
          <w:cs/>
          <w:lang w:val="en-GB" w:bidi="lo-LA"/>
        </w:rPr>
        <w:t>ວ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 xml:space="preserve">ເຊັ່ນ: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ຊົນເຜົ່າ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ຫຼື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ກຸ່ມອາຍຸທີ່ແຕກຕ່າງກັນ</w:t>
      </w:r>
      <w:r w:rsidRPr="003A2F00">
        <w:rPr>
          <w:rFonts w:ascii="Phetsarath OT" w:eastAsia="Phetsarath OT" w:hAnsi="Phetsarath OT" w:cs="Phetsarath OT"/>
          <w:lang w:val="en-GB" w:bidi="lo-LA"/>
        </w:rPr>
        <w:t>,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 xml:space="preserve"> ແມ່ນ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ຄວນພິຈາລະນາ</w:t>
      </w:r>
      <w:r w:rsidR="003E45C5">
        <w:rPr>
          <w:rFonts w:ascii="Phetsarath OT" w:eastAsia="Phetsarath OT" w:hAnsi="Phetsarath OT" w:cs="Phetsarath OT" w:hint="cs"/>
          <w:cs/>
          <w:lang w:val="en-GB" w:bidi="lo-LA"/>
        </w:rPr>
        <w:t>ແຍກກຸ່ມສະເພາະ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.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5ADBE769" w14:textId="24D9A0A1" w:rsidR="003A2F00" w:rsidRPr="00556296" w:rsidRDefault="00DA6F70" w:rsidP="00DA6F70">
      <w:pPr>
        <w:spacing w:line="240" w:lineRule="auto"/>
        <w:jc w:val="both"/>
        <w:rPr>
          <w:rFonts w:ascii="Phetsarath OT" w:eastAsia="Phetsarath OT" w:hAnsi="Phetsarath OT" w:cs="Phetsarath OT"/>
          <w:b/>
          <w:bCs/>
          <w:lang w:val="en-GB" w:bidi="lo-LA"/>
        </w:rPr>
      </w:pPr>
      <w:r w:rsidRPr="0055629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ສິ່ງທີ່</w:t>
      </w:r>
      <w:r w:rsidR="003A2F00" w:rsidRPr="00556296">
        <w:rPr>
          <w:rFonts w:ascii="Phetsarath OT" w:eastAsia="Phetsarath OT" w:hAnsi="Phetsarath OT" w:cs="Phetsarath OT"/>
          <w:b/>
          <w:bCs/>
          <w:cs/>
          <w:lang w:val="en-GB" w:bidi="lo-LA"/>
        </w:rPr>
        <w:t>ຄວນພິຈາລະນາ</w:t>
      </w:r>
      <w:r w:rsidR="00AC46A9" w:rsidRPr="0055629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ໃນການຈັດ</w:t>
      </w:r>
      <w:r w:rsidR="003A2F00" w:rsidRPr="00556296">
        <w:rPr>
          <w:rFonts w:ascii="Phetsarath OT" w:eastAsia="Phetsarath OT" w:hAnsi="Phetsarath OT" w:cs="Phetsarath OT"/>
          <w:b/>
          <w:bCs/>
          <w:cs/>
          <w:lang w:val="en-GB" w:bidi="lo-LA"/>
        </w:rPr>
        <w:t>ກຸ່ມ</w:t>
      </w:r>
      <w:r w:rsidR="00AC46A9" w:rsidRPr="00556296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ສົນທະນາ ມີດັ່ງນີ້</w:t>
      </w:r>
      <w:r w:rsidR="003A2F00" w:rsidRPr="00556296">
        <w:rPr>
          <w:rFonts w:ascii="Phetsarath OT" w:eastAsia="Phetsarath OT" w:hAnsi="Phetsarath OT" w:cs="Phetsarath OT"/>
          <w:b/>
          <w:bCs/>
          <w:cs/>
          <w:lang w:val="en-GB" w:bidi="lo-LA"/>
        </w:rPr>
        <w:t>:</w:t>
      </w:r>
    </w:p>
    <w:p w14:paraId="4D50CFEF" w14:textId="00B1310A" w:rsidR="003A2F00" w:rsidRPr="003A2F00" w:rsidRDefault="003A2F00" w:rsidP="003A2F00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ຍກເພດຍິງ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ວໜຸ່ມ</w:t>
      </w:r>
      <w:r w:rsidR="007E0AA7" w:rsidRPr="00CE1195">
        <w:rPr>
          <w:spacing w:val="-3"/>
          <w:vertAlign w:val="superscript"/>
        </w:rPr>
        <w:footnoteReference w:id="6"/>
      </w:r>
      <w:r w:rsidR="007E0AA7" w:rsidRPr="001129DF">
        <w:rPr>
          <w:rFonts w:cstheme="minorHAnsi"/>
          <w:spacing w:val="-3"/>
          <w:lang w:val="en-GB"/>
        </w:rPr>
        <w:t>,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ໃຫຍ່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ສູງອາຍຸ</w:t>
      </w:r>
      <w:r w:rsidR="009C0D32" w:rsidRPr="00CE1195">
        <w:rPr>
          <w:spacing w:val="-3"/>
          <w:vertAlign w:val="superscript"/>
        </w:rPr>
        <w:footnoteReference w:id="7"/>
      </w:r>
      <w:r w:rsidR="009C0D32" w:rsidRPr="001129DF">
        <w:rPr>
          <w:rFonts w:cstheme="minorHAnsi"/>
          <w:spacing w:val="-3"/>
          <w:lang w:val="en-GB"/>
        </w:rPr>
        <w:t>)</w:t>
      </w:r>
    </w:p>
    <w:p w14:paraId="7EBBDFE2" w14:textId="77777777" w:rsidR="003A2F00" w:rsidRPr="003A2F00" w:rsidRDefault="003A2F00" w:rsidP="003A2F00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ຍກຜູ້ຊາຍ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ວໜຸ່ມ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ໃຫຍ່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ສູງອາຍຸ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>)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0DBB6CA3" w14:textId="0888CBBA" w:rsidR="003A2F00" w:rsidRPr="003A2F00" w:rsidRDefault="003A2F00" w:rsidP="003A2F00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ປະສົມ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ວໜຸ່ມ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ໃຫຍ່</w:t>
      </w:r>
      <w:r w:rsidRPr="003A2F00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ສູງອາຍຸ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ສະເໝີພາບລະຫວ່າງຍິງ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Pr="003A2F00">
        <w:rPr>
          <w:rFonts w:ascii="Phetsarath OT" w:eastAsia="Phetsarath OT" w:hAnsi="Phetsarath OT" w:cs="Phetsarath OT"/>
          <w:spacing w:val="-3"/>
          <w:cs/>
          <w:lang w:val="en-GB" w:bidi="lo-LA"/>
        </w:rPr>
        <w:t>)</w:t>
      </w:r>
    </w:p>
    <w:p w14:paraId="63436B24" w14:textId="5D48AB2E" w:rsidR="003A2F00" w:rsidRPr="003A2F00" w:rsidRDefault="003A2F00" w:rsidP="00E44A0C">
      <w:pPr>
        <w:spacing w:line="240" w:lineRule="auto"/>
        <w:ind w:firstLine="540"/>
        <w:rPr>
          <w:rFonts w:ascii="Phetsarath OT" w:eastAsia="Phetsarath OT" w:hAnsi="Phetsarath OT" w:cs="Phetsarath OT"/>
          <w:lang w:val="en-GB" w:bidi="lo-LA"/>
        </w:rPr>
      </w:pPr>
      <w:r w:rsidRPr="003A2F00">
        <w:rPr>
          <w:rFonts w:ascii="Phetsarath OT" w:eastAsia="Phetsarath OT" w:hAnsi="Phetsarath OT" w:cs="Phetsarath OT"/>
          <w:cs/>
          <w:lang w:val="en-GB" w:bidi="lo-LA"/>
        </w:rPr>
        <w:t>ນອກຈາກນັ້ນ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BC534F">
        <w:rPr>
          <w:rFonts w:ascii="Phetsarath OT" w:eastAsia="Phetsarath OT" w:hAnsi="Phetsarath OT" w:cs="Phetsarath OT" w:hint="cs"/>
          <w:cs/>
          <w:lang w:val="en-GB" w:bidi="lo-LA"/>
        </w:rPr>
        <w:t>ຍັ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າມາດຊີ້ບອກໄດ້ວ່າພວກເຂົາເປັນຕົວແທນຂອງກຸ່ມສັງຄົມ</w:t>
      </w:r>
      <w:r w:rsidR="004D5C1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ຫຼື</w:t>
      </w:r>
      <w:r w:rsidR="004D5C1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ວັດທະນະທໍາສະເພາະໃດ</w:t>
      </w:r>
      <w:r w:rsidR="00101F3F">
        <w:rPr>
          <w:rFonts w:ascii="Phetsarath OT" w:eastAsia="Phetsarath OT" w:hAnsi="Phetsarath OT" w:cs="Phetsarath OT" w:hint="cs"/>
          <w:cs/>
          <w:lang w:val="en-GB" w:bidi="lo-LA"/>
        </w:rPr>
        <w:t>ໜຶ່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 xml:space="preserve"> (ຊົນເຜົ່າ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ຊົນເຜົ່າພື້ນ</w:t>
      </w:r>
      <w:r w:rsidR="00857AE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ເມືອງ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ຊັ້ນວັນນະ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າສະຫນາ</w:t>
      </w:r>
      <w:r w:rsidRPr="003A2F00">
        <w:rPr>
          <w:rFonts w:ascii="Phetsarath OT" w:eastAsia="Phetsarath OT" w:hAnsi="Phetsarath OT" w:cs="Phetsarath OT"/>
          <w:lang w:val="en-GB" w:bidi="lo-LA"/>
        </w:rPr>
        <w:t xml:space="preserve">, ... ) 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ເຊິ່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D43591"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ລວມຂໍ້ມູນ / ຜູ້ອໍານວຍຄວາມສະດວກ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 xml:space="preserve"> ໂດຍ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ອີງ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ໃສ່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ສະພາບ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ຄວາມເປັນຈິງ ແລ້ວ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ຕ້ອງໄດ້ຕັດສິນ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ໃຈ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ເອງ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 xml:space="preserve"> ສຳລັບການຈັດປະເພດກຸ່ມສົນທະນາ ທີ່ຈະສ້</w:t>
      </w:r>
      <w:r w:rsidRPr="003A2F00">
        <w:rPr>
          <w:rFonts w:ascii="Phetsarath OT" w:eastAsia="Phetsarath OT" w:hAnsi="Phetsarath OT" w:cs="Phetsarath OT"/>
          <w:cs/>
          <w:lang w:val="en-GB" w:bidi="lo-LA"/>
        </w:rPr>
        <w:t>າງຕັ້ງຂຶ້ນ</w:t>
      </w:r>
      <w:r w:rsidR="00215DA9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7A7E87B4" w14:textId="77777777" w:rsidR="003F2C19" w:rsidRDefault="000D4DAA" w:rsidP="00B001BE">
      <w:pPr>
        <w:spacing w:line="240" w:lineRule="auto"/>
        <w:ind w:firstLine="540"/>
        <w:jc w:val="both"/>
        <w:rPr>
          <w:rFonts w:ascii="Phetsarath OT" w:eastAsia="Phetsarath OT" w:hAnsi="Phetsarath OT" w:cs="Phetsarath OT"/>
          <w:lang w:val="en-GB" w:bidi="lo-LA"/>
        </w:rPr>
      </w:pPr>
      <w:r w:rsidRPr="00B001BE">
        <w:rPr>
          <w:rFonts w:ascii="Phetsarath OT" w:eastAsia="Phetsarath OT" w:hAnsi="Phetsarath OT" w:cs="Phetsarath OT"/>
          <w:cs/>
          <w:lang w:val="en-GB" w:bidi="lo-LA"/>
        </w:rPr>
        <w:t>ກຸ່ມທີ່</w:t>
      </w:r>
      <w:r w:rsidR="00A65239">
        <w:rPr>
          <w:rFonts w:ascii="Phetsarath OT" w:eastAsia="Phetsarath OT" w:hAnsi="Phetsarath OT" w:cs="Phetsarath OT" w:hint="cs"/>
          <w:cs/>
          <w:lang w:val="en-GB" w:bidi="lo-LA"/>
        </w:rPr>
        <w:t>ມີລັກສະນະຄ້າຍຄຽງກັ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A65239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ຊຸກຍູ້</w:t>
      </w:r>
      <w:r w:rsidR="0050408F">
        <w:rPr>
          <w:rFonts w:ascii="Phetsarath OT" w:eastAsia="Phetsarath OT" w:hAnsi="Phetsarath OT" w:cs="Phetsarath OT" w:hint="cs"/>
          <w:cs/>
          <w:lang w:val="en-GB" w:bidi="lo-LA"/>
        </w:rPr>
        <w:t>ເປັນກຸ່ມຕົວແທນຜູ້ເຂົ້າຮ່ວມ ທີ່ມີຊີວິດການເປັນຢູ່ທີ່ດີ ແລະ ສາມາດເກັບ</w:t>
      </w:r>
      <w:r w:rsidR="006E69B3">
        <w:rPr>
          <w:rFonts w:ascii="Phetsarath OT" w:eastAsia="Phetsarath OT" w:hAnsi="Phetsarath OT" w:cs="Phetsarath OT" w:hint="cs"/>
          <w:cs/>
          <w:lang w:val="en-GB" w:bidi="lo-LA"/>
        </w:rPr>
        <w:t>ກຳ</w:t>
      </w:r>
      <w:r w:rsidR="0050408F">
        <w:rPr>
          <w:rFonts w:ascii="Phetsarath OT" w:eastAsia="Phetsarath OT" w:hAnsi="Phetsarath OT" w:cs="Phetsarath OT" w:hint="cs"/>
          <w:cs/>
          <w:lang w:val="en-GB" w:bidi="lo-LA"/>
        </w:rPr>
        <w:t>ເອົາຂໍ້ມູນສຳມະໂນຕ່າງໆ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.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ຸ່ມທີ່ມີຄວາມຫຼາກຫຼາຍ (</w:t>
      </w:r>
      <w:r w:rsidR="00384752">
        <w:rPr>
          <w:rFonts w:ascii="Phetsarath OT" w:eastAsia="Phetsarath OT" w:hAnsi="Phetsarath OT" w:cs="Phetsarath OT" w:hint="cs"/>
          <w:cs/>
          <w:lang w:val="en-GB" w:bidi="lo-LA"/>
        </w:rPr>
        <w:t>ກຸ່ມ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 xml:space="preserve">ປະສົມ) </w:t>
      </w:r>
      <w:r w:rsidR="0028479E">
        <w:rPr>
          <w:rFonts w:ascii="Phetsarath OT" w:eastAsia="Phetsarath OT" w:hAnsi="Phetsarath OT" w:cs="Phetsarath OT" w:hint="cs"/>
          <w:cs/>
          <w:lang w:val="en-GB" w:bidi="lo-LA"/>
        </w:rPr>
        <w:t>ແມ່ນຄວນກຳນົດເອົາ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ຄົນທີ່ມີບົດບາດ</w:t>
      </w:r>
      <w:r w:rsidR="0028479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28479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ປະສົບການທີ່ແຕກຕ່າງກັນມາຮ່ວມ</w:t>
      </w:r>
      <w:r w:rsidR="00697DF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697DF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ອາດຈະໃຫ້ຜົນໄດ້ຮັບທີ່ບໍ່ຄາດຄິດ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873362">
        <w:rPr>
          <w:rFonts w:ascii="Phetsarath OT" w:eastAsia="Phetsarath OT" w:hAnsi="Phetsarath OT" w:cs="Phetsarath OT" w:hint="cs"/>
          <w:cs/>
          <w:lang w:val="en-GB" w:bidi="lo-LA"/>
        </w:rPr>
        <w:t>ໄດ້ຮັບຂໍ້ມູນທີ່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ຕກຕ່າງ</w:t>
      </w:r>
      <w:r w:rsidR="0087336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873362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ວ້າງຂວາງ</w:t>
      </w:r>
      <w:r w:rsidR="00873362">
        <w:rPr>
          <w:rFonts w:ascii="Phetsarath OT" w:eastAsia="Phetsarath OT" w:hAnsi="Phetsarath OT" w:cs="Phetsarath OT" w:hint="cs"/>
          <w:cs/>
          <w:lang w:val="en-GB" w:bidi="lo-LA"/>
        </w:rPr>
        <w:t xml:space="preserve"> ໄດ້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.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3D24A7DE" w14:textId="77777777" w:rsidR="00F3612C" w:rsidRDefault="000D4DAA" w:rsidP="00F3612C">
      <w:pPr>
        <w:spacing w:line="240" w:lineRule="auto"/>
        <w:jc w:val="both"/>
        <w:rPr>
          <w:rFonts w:ascii="Phetsarath OT" w:eastAsia="Phetsarath OT" w:hAnsi="Phetsarath OT" w:cs="Phetsarath OT"/>
          <w:lang w:val="en-GB" w:bidi="lo-LA"/>
        </w:rPr>
      </w:pPr>
      <w:r w:rsidRPr="00B001BE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422653">
        <w:rPr>
          <w:rFonts w:ascii="Phetsarath OT" w:eastAsia="Phetsarath OT" w:hAnsi="Phetsarath OT" w:cs="Phetsarath OT" w:hint="cs"/>
          <w:cs/>
          <w:lang w:val="en-GB" w:bidi="lo-LA"/>
        </w:rPr>
        <w:t>ດຳເນີ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ານສົນທະນາ</w:t>
      </w:r>
      <w:r w:rsidR="00422653">
        <w:rPr>
          <w:rFonts w:ascii="Phetsarath OT" w:eastAsia="Phetsarath OT" w:hAnsi="Phetsarath OT" w:cs="Phetsarath OT" w:hint="cs"/>
          <w:cs/>
          <w:lang w:val="en-GB" w:bidi="lo-LA"/>
        </w:rPr>
        <w:t xml:space="preserve"> ເປັ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ຫຼາຍ</w:t>
      </w:r>
      <w:r w:rsidR="00422653">
        <w:rPr>
          <w:rFonts w:ascii="Phetsarath OT" w:eastAsia="Phetsarath OT" w:hAnsi="Phetsarath OT" w:cs="Phetsarath OT" w:hint="cs"/>
          <w:cs/>
          <w:lang w:val="en-GB" w:bidi="lo-LA"/>
        </w:rPr>
        <w:t>ໆ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F3612C">
        <w:rPr>
          <w:rFonts w:ascii="Phetsarath OT" w:eastAsia="Phetsarath OT" w:hAnsi="Phetsarath OT" w:cs="Phetsarath OT"/>
          <w:b/>
          <w:bCs/>
          <w:cs/>
          <w:lang w:val="en-GB" w:bidi="lo-LA"/>
        </w:rPr>
        <w:t>ແຕ່ລະກຸ່ມຈະຕ້ອງ</w:t>
      </w:r>
      <w:r w:rsidR="005F0FE4" w:rsidRPr="00F3612C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ໄດ້</w:t>
      </w:r>
      <w:r w:rsidRPr="00F3612C">
        <w:rPr>
          <w:rFonts w:ascii="Phetsarath OT" w:eastAsia="Phetsarath OT" w:hAnsi="Phetsarath OT" w:cs="Phetsarath OT"/>
          <w:b/>
          <w:bCs/>
          <w:cs/>
          <w:lang w:val="en-GB" w:bidi="lo-LA"/>
        </w:rPr>
        <w:t>ຕື່ມແບບສອບຖາມແຍກຕ່າງຫາກ.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40F55797" w14:textId="6A99088E" w:rsidR="000D4DAA" w:rsidRPr="00B001BE" w:rsidRDefault="000D4DAA" w:rsidP="00F3612C">
      <w:pPr>
        <w:spacing w:line="240" w:lineRule="auto"/>
        <w:jc w:val="both"/>
        <w:rPr>
          <w:rFonts w:ascii="Phetsarath OT" w:eastAsia="Phetsarath OT" w:hAnsi="Phetsarath OT" w:cs="Phetsarath OT"/>
          <w:lang w:val="en-GB" w:bidi="lo-LA"/>
        </w:rPr>
      </w:pPr>
      <w:r w:rsidRPr="00B001BE">
        <w:rPr>
          <w:rFonts w:ascii="Phetsarath OT" w:eastAsia="Phetsarath OT" w:hAnsi="Phetsarath OT" w:cs="Phetsarath OT"/>
          <w:cs/>
          <w:lang w:val="en-GB" w:bidi="lo-LA"/>
        </w:rPr>
        <w:t xml:space="preserve">ແຕ່ລະກຸ່ມຄວນປະກອບດ້ວຍຜູ້ເຂົ້າຮ່ວມ 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6-12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ຄົນ.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ຕາຕະລາງຂອງຜູ້ເຂົ້າຮ່ວມ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ບັນທຶກຊື່ຂອງເຂົາເຈົ້າ (</w:t>
      </w:r>
      <w:r w:rsidR="00A8197B">
        <w:rPr>
          <w:rFonts w:ascii="Phetsarath OT" w:eastAsia="Phetsarath OT" w:hAnsi="Phetsarath OT" w:cs="Phetsarath OT" w:hint="cs"/>
          <w:cs/>
          <w:lang w:val="en-GB" w:bidi="lo-LA"/>
        </w:rPr>
        <w:t>ສາມາດຈະ</w:t>
      </w:r>
      <w:r w:rsidR="00B41B0E">
        <w:rPr>
          <w:rFonts w:ascii="Phetsarath OT" w:eastAsia="Phetsarath OT" w:hAnsi="Phetsarath OT" w:cs="Phetsarath OT" w:hint="cs"/>
          <w:cs/>
          <w:lang w:val="en-GB" w:bidi="lo-LA"/>
        </w:rPr>
        <w:t>ເລືອກບັນທຶກ ຫຼື ບໍ່ບັນທຶກ</w:t>
      </w:r>
      <w:r w:rsidR="00A8197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B41B0E">
        <w:rPr>
          <w:rFonts w:ascii="Phetsarath OT" w:eastAsia="Phetsarath OT" w:hAnsi="Phetsarath OT" w:cs="Phetsarath OT" w:hint="cs"/>
          <w:cs/>
          <w:lang w:val="en-GB" w:bidi="lo-LA"/>
        </w:rPr>
        <w:t>ກໍໄດ້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)</w:t>
      </w:r>
      <w:r w:rsidRPr="00B001BE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ອາຍຸ</w:t>
      </w:r>
      <w:r w:rsidR="007C108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7C108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ລັກສະນະທີ່ກ່ຽວຂ້ອງອື່ນໆ</w:t>
      </w:r>
      <w:r w:rsidR="00F3612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ມ່ນ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>ຕ້ອງໄດ້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ຕື່ມຂໍ້ມູນໃສ່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ເພື່ອໃຫ້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ພາບລວມຂອງ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>ຕົວແທນ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ທີ່ຢູ່ໃນຊຸມຊົນ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ທີ່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ກໍາລັງນໍາໃຊ້</w:t>
      </w:r>
      <w:r w:rsidR="009C2240">
        <w:rPr>
          <w:rFonts w:ascii="Phetsarath OT" w:eastAsia="Phetsarath OT" w:hAnsi="Phetsarath OT" w:cs="Phetsarath OT"/>
          <w:cs/>
          <w:lang w:val="en-GB" w:bidi="lo-LA"/>
        </w:rPr>
        <w:t>ເທັກໂນໂລຢີ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001BE">
        <w:rPr>
          <w:rFonts w:ascii="Phetsarath OT" w:eastAsia="Phetsarath OT" w:hAnsi="Phetsarath OT" w:cs="Phetsarath OT"/>
          <w:cs/>
          <w:lang w:val="en-GB" w:bidi="lo-LA"/>
        </w:rPr>
        <w:t>ວິທີການທີ່ກ່ຽວຂ້ອງ</w:t>
      </w:r>
      <w:r w:rsidR="00A24886">
        <w:rPr>
          <w:rFonts w:ascii="Phetsarath OT" w:eastAsia="Phetsarath OT" w:hAnsi="Phetsarath OT" w:cs="Phetsarath OT" w:hint="cs"/>
          <w:cs/>
          <w:lang w:val="en-GB" w:bidi="lo-LA"/>
        </w:rPr>
        <w:t xml:space="preserve"> (ຖ້າມີ)</w:t>
      </w:r>
    </w:p>
    <w:p w14:paraId="6A2530FE" w14:textId="2BA16C59" w:rsidR="00EE48CE" w:rsidRPr="000914FA" w:rsidRDefault="000914FA" w:rsidP="00EE48CE">
      <w:pPr>
        <w:rPr>
          <w:rFonts w:ascii="Phetsarath OT" w:eastAsia="Phetsarath OT" w:hAnsi="Phetsarath OT" w:cs="Phetsarath OT"/>
          <w:bCs/>
          <w:u w:val="single"/>
          <w:lang w:val="en-GB"/>
        </w:rPr>
      </w:pPr>
      <w:r w:rsidRPr="000914FA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>ການ</w:t>
      </w:r>
      <w:r w:rsidR="00641772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>ດຳເນີນ</w:t>
      </w:r>
      <w:r w:rsidRPr="000914FA">
        <w:rPr>
          <w:rFonts w:ascii="Phetsarath OT" w:eastAsia="Phetsarath OT" w:hAnsi="Phetsarath OT" w:cs="Phetsarath OT" w:hint="cs"/>
          <w:bCs/>
          <w:u w:val="single"/>
          <w:cs/>
          <w:lang w:val="en-GB" w:bidi="lo-LA"/>
        </w:rPr>
        <w:t xml:space="preserve"> ການສົນທະນາເປັນກຸ່ມ</w:t>
      </w:r>
    </w:p>
    <w:p w14:paraId="2FD566A0" w14:textId="2FF3CEEB" w:rsidR="00EE48CE" w:rsidRPr="00EE48CE" w:rsidRDefault="00A157F3" w:rsidP="00EE48CE">
      <w:pPr>
        <w:spacing w:after="0"/>
        <w:rPr>
          <w:rFonts w:cstheme="minorHAnsi"/>
          <w:b/>
          <w:lang w:val="en-GB"/>
        </w:rPr>
      </w:pPr>
      <w:r w:rsidRPr="00A157F3">
        <w:rPr>
          <w:rFonts w:ascii="Phetsarath OT" w:eastAsia="Phetsarath OT" w:hAnsi="Phetsarath OT" w:cs="Phetsarath OT" w:hint="cs"/>
          <w:bCs/>
          <w:cs/>
          <w:lang w:val="en-GB" w:bidi="lo-LA"/>
        </w:rPr>
        <w:lastRenderedPageBreak/>
        <w:t>ການກະກຽມ</w:t>
      </w:r>
      <w:r w:rsidR="00EE48CE" w:rsidRPr="00EE48CE">
        <w:rPr>
          <w:rFonts w:cstheme="minorHAnsi"/>
          <w:b/>
          <w:lang w:val="en-GB"/>
        </w:rPr>
        <w:t>:</w:t>
      </w:r>
    </w:p>
    <w:p w14:paraId="64F41057" w14:textId="7779980F" w:rsidR="00415BF3" w:rsidRPr="00415BF3" w:rsidRDefault="00A157F3" w:rsidP="00A157F3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້າ</w:t>
      </w:r>
      <w:r w:rsidR="007267F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ຳເປັນ</w:t>
      </w:r>
      <w:r w:rsidRPr="00A157F3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415B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້ອງໄດ້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ໍການອະນຸມັດຢ່າງເປັນທາງການ</w:t>
      </w:r>
      <w:r w:rsidR="00415B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ດໍາເນີນການສົນທະນາ</w:t>
      </w:r>
      <w:r w:rsidR="00415B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ູ່</w:t>
      </w:r>
      <w:r w:rsidR="00303FE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າຍ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ນບ້ານ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>/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ຸມຊົນ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A157F3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2401448" w14:textId="720687F4" w:rsidR="00362B60" w:rsidRPr="00362B60" w:rsidRDefault="00A157F3" w:rsidP="00A157F3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ໍານົດສະຖານທີ່ທີ່ສະດວກສໍາລັບການສົນທະນາ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(</w:t>
      </w:r>
      <w:r w:rsidR="00B4117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້ອງການ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້ານ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/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ູນຊຸມຊົນ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>).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D7617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ດຍ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ິ​ຈາ​ລະ​ນາ​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: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​</w:t>
      </w:r>
      <w:r w:rsidR="00F0580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ັດເພື່ອຮັບປະກັນວ່າ ເປັນສະ</w:t>
      </w:r>
      <w:r w:rsidR="0015656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F0580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ານທີ່ ທີ່ຄຸ້ນເຄີຍ ແລະ ມີ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ຄວາມ​ສະ​ດວກ​</w:t>
      </w:r>
      <w:r w:rsidR="00F05805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ຜູ້ເຂົ້າຮ່ວມ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E65C4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ຖານທີ່ເຂົ້າເຖິງໄດ້ງ່າຍ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362B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ໍ່ມີສຽງລົບກວນຢູ່ພາຍ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ໃນ</w:t>
      </w:r>
      <w:r w:rsidR="00362B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ແລະ</w:t>
      </w:r>
      <w:r w:rsidR="00362B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ອ້ອມ​ຂ້າງ​ສະ​ຖານ​ທີ່​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​</w:t>
      </w:r>
      <w:r w:rsidR="009D5BB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ຳນວນ</w:t>
      </w:r>
      <w:r w:rsidR="00362B6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່ອນນັ່ງ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​ທີ່​ພຽງ​ພໍ​</w:t>
      </w:r>
      <w:r w:rsidRPr="00A157F3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415BF3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7E3C3463" w14:textId="03720AAF" w:rsidR="00A157F3" w:rsidRPr="00A157F3" w:rsidRDefault="00A157F3" w:rsidP="00A157F3">
      <w:pPr>
        <w:pStyle w:val="ListParagraph"/>
        <w:numPr>
          <w:ilvl w:val="0"/>
          <w:numId w:val="12"/>
        </w:numPr>
        <w:spacing w:after="80"/>
        <w:jc w:val="both"/>
        <w:rPr>
          <w:rFonts w:cstheme="minorHAnsi"/>
          <w:spacing w:val="-3"/>
          <w:lang w:val="en-GB"/>
        </w:rPr>
      </w:pP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ແນ່ໃຈວ່າຜູ້ເຂົ້າຮ່ວມຮູ້ເວລາ</w:t>
      </w:r>
      <w:r w:rsidR="00F52C6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ນັດ</w:t>
      </w:r>
      <w:r w:rsidR="0031297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31297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A157F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ຖານທີ່ຂອງການສົນທະນາກຸ່ມ</w:t>
      </w:r>
      <w:r w:rsidR="00F52C6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</w:p>
    <w:p w14:paraId="61D109FE" w14:textId="77777777" w:rsidR="00EE48CE" w:rsidRPr="00EE48CE" w:rsidRDefault="00EE48CE" w:rsidP="00EE48CE">
      <w:pPr>
        <w:spacing w:after="0"/>
        <w:rPr>
          <w:rFonts w:cstheme="minorHAnsi"/>
          <w:lang w:val="en-GB"/>
        </w:rPr>
      </w:pPr>
    </w:p>
    <w:p w14:paraId="1D1C41CD" w14:textId="5F5FA404" w:rsidR="00970E4C" w:rsidRPr="006E4F08" w:rsidRDefault="00970E4C" w:rsidP="00DE42BC">
      <w:pPr>
        <w:spacing w:line="240" w:lineRule="auto"/>
        <w:rPr>
          <w:rFonts w:ascii="Phetsarath OT" w:eastAsia="Phetsarath OT" w:hAnsi="Phetsarath OT" w:cs="Phetsarath OT"/>
          <w:b/>
          <w:bCs/>
          <w:cs/>
          <w:lang w:val="en-GB" w:bidi="lo-LA"/>
        </w:rPr>
      </w:pPr>
      <w:r w:rsidRPr="006E4F08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ໃນຊ່ວງລະຫວ່າງການສົນທະນາກຸ່ມ:</w:t>
      </w:r>
    </w:p>
    <w:p w14:paraId="3BE67D92" w14:textId="5566B4C2" w:rsidR="00970E4C" w:rsidRPr="006E4F08" w:rsidRDefault="00970E4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ຜູ້ອຳນວຍຄວາມສະດວກ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ະມາຊິກ</w:t>
      </w:r>
      <w:r w:rsidR="00DA4BB5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ູ່ໃນ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ສົນທະນາ</w:t>
      </w:r>
      <w:r w:rsidR="0009469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ນະນຳຕົນເອງ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24088BE" w14:textId="778DDA12" w:rsidR="00970E4C" w:rsidRPr="006E4F08" w:rsidRDefault="00A351C3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ະທິບາຍໃຫ້ຜູ້ເຂົ້າຮ່ວມ</w:t>
      </w:r>
      <w:r w:rsidR="00D21603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ຮັບຮູ້</w:t>
      </w:r>
      <w:r w:rsidR="00612EB1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່ຽວກັບພາບລວມ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ຸດປະສົງ</w:t>
      </w:r>
      <w:r w:rsidR="00F34862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ແບບສອບຖາ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ສົນທະນາກຸ່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DE232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້ອມທັງ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ະທິບາຍ</w:t>
      </w:r>
      <w:r w:rsidR="00DE232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ຜົນປະໂຫຍດຈາກການມີສ່ວນຮ່ວມ ທີ່ຜູ້</w:t>
      </w:r>
      <w:r w:rsidR="006A301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ົມ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ຊ້ທີ່ດິນ</w:t>
      </w:r>
      <w:r w:rsidR="006A301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ລະ ສ</w:t>
      </w:r>
      <w:r w:rsidR="00DE232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ະ</w:t>
      </w:r>
      <w:r w:rsidR="006A301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ມາຊິກແຕ່ລະຄົນຢູ່ໃນກຸ່ມ </w:t>
      </w:r>
      <w:r w:rsidR="00DE232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ຈະໄດ້ຮັບຈາກການສົນທະນາກຸ່ມ. </w:t>
      </w:r>
      <w:r w:rsidR="00896BA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າງແຜນ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>,</w:t>
      </w:r>
      <w:r w:rsidR="00AF6ABA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896BA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ອກແບບ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ຈັດຕັ້ງປະຕິບັດໂຄງການໃໝ່</w:t>
      </w:r>
      <w:r w:rsidR="00FB1F9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ທີ່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ມາດ</w:t>
      </w:r>
      <w:r w:rsidR="00566DAD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ຮັດໃຫ້ການຕອບສະໜອງດ້ານ</w:t>
      </w:r>
      <w:r w:rsidR="00B4261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ຽກ</w:t>
      </w:r>
      <w:r w:rsidR="003B47F8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ງາ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ບາດຍິງ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-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="00566DAD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ຫຼາຍຂຶ້ນ</w:t>
      </w:r>
      <w:r w:rsidR="00566DAD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ດຍການກໍານົດ</w:t>
      </w:r>
      <w:r w:rsidR="006F009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ໍ້ຫ</w:t>
      </w:r>
      <w:r w:rsidR="000144A1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ຍຸ້ງຍາກທີ່ເປັນອຸປະສັກ</w:t>
      </w:r>
      <w:r w:rsidR="006F009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່ອງຫວ່າງທີ່ຕ້ອງໄດ້ຮັບ</w:t>
      </w:r>
      <w:r w:rsidR="003B5F9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6F009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ັບປຸງ</w:t>
      </w:r>
      <w:r w:rsidR="00A77155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ຂະຫຍາຍການຮັບຮອງເອົາ</w:t>
      </w:r>
      <w:r w:rsidR="009C224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ທັກໂນໂລຢີ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/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ວິທີການ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277D37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່ຽວກັບ 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SLM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ຍິງ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ດ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5B952E78" w14:textId="4730F396" w:rsidR="00970E4C" w:rsidRPr="006E4F08" w:rsidRDefault="005629E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ື່ອ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ຸດຜ່ອນ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158E0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ິ່ງ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ົບກວນຕ່າງໆ</w:t>
      </w:r>
      <w:r w:rsidR="00D158E0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້າງ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ຍາກາດໃນການ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ນທະນາໄດ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ີ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າດຈະມີ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ຕົກລົງໃນບາງຫຼັກການຂອງ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ສົນທະ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2305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ນາກຸ່ມ 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/ </w:t>
      </w:r>
      <w:r w:rsidR="00AB34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ນພື້ນຖານຄວາມເຄົາລົບເຊິ່ງກັນ ແລະ ກັນ ລະຫວ່າງ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ເຂົ້າຮ່ວ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ອຳນວຍຄວາມສະດວກ</w:t>
      </w:r>
      <w:r w:rsidR="00AB34B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(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ືນຢັ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ຈະເຂົ້າຮ່ວມ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ຕ່ຕົ້ນຈົນຈົບ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ໍ່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ໃຊ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ທລະສັບ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ໍ່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ລົບກວນ</w:t>
      </w:r>
      <w:r w:rsidR="00923BA9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ອື່ນ</w:t>
      </w:r>
      <w:r w:rsidR="00970C36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,</w:t>
      </w:r>
      <w:r w:rsidR="007D1DD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…) </w:t>
      </w:r>
    </w:p>
    <w:p w14:paraId="72446177" w14:textId="55F03299" w:rsidR="00970E4C" w:rsidRPr="006E4F08" w:rsidRDefault="00695B97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້ອງ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ແນ່ໃຈວ່າ</w:t>
      </w:r>
      <w:r w:rsidR="006D2E82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ໄດ້ອະທິບາຍ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="006D2E82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ອບແນວຄວາມຄິດ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້ານວຽກງາ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ົດບາດຍິງ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-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ຊາຍ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ຸກຄົນ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ເ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ົ້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າໃຈ</w:t>
      </w:r>
      <w:r w:rsidR="0098522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່າງ</w:t>
      </w:r>
      <w:r w:rsidR="00014AC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ແຈ້ງ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1D8C2198" w14:textId="038A9BF6" w:rsidR="00970E4C" w:rsidRPr="006E4F08" w:rsidRDefault="00984140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ມີ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0C64B0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ິ້ນກິດຈະກຳ ຫຼື ສ້າງບັນຍາກາດ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ອນ</w:t>
      </w:r>
      <w:r w:rsidR="000C64B0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ດຳເນີນການສົນທະນາກຸ່ມ ໂດຍນຳໃຊ້ຊຸດແບບສອບຖາ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>QG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B56D0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າມ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ເຂົ້າຮ່ວມ</w:t>
      </w:r>
      <w:r w:rsidR="00B56D0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່ຽວກັບ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ອງສິ່ງທີ່</w:t>
      </w:r>
      <w:r w:rsidR="00B56D0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ຂົາເຈົ້າຄິດໄດ້ ກ່ຽວກັບການຕອບສະໜອງດ້ານບົດບາດຍິງ-ຊາຍ ຕໍ່ວຽກງານ 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>SLM</w:t>
      </w:r>
      <w:r w:rsidR="00B56D0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1A5CD65" w14:textId="16F20032" w:rsidR="00970E4C" w:rsidRDefault="00CE4FAE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ະກຽມ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ໍາຖາມ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ລະ</w:t>
      </w:r>
      <w:r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4507B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ທຶກ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/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ຄື່ອງບັນທຶກ</w:t>
      </w:r>
      <w:r w:rsidR="009429A8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້ອມ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970E4C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D5C8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ະທິບາຍ ແລະ ຂໍອະນຸຍາດຜູ້ເຂົ້າຮ່ວມໃນ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ຸ່ມ</w:t>
      </w:r>
      <w:r w:rsidR="001D5C8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ກ່ຽວກັບການບັນທຶກການສົນ</w:t>
      </w:r>
      <w:r w:rsidR="00C4157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1D5C8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ທະນາດ້ວຍເຄື່ອງອັດສຽງ 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(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້າມີ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) 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ຫຼື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83414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ຂໍອະນຸຍາດໃຫ້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ບັນທຶກ</w:t>
      </w:r>
      <w:r w:rsidR="0083414E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ເພື່ອ</w:t>
      </w:r>
      <w:r w:rsidR="00970E4C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ທຶກການສົນທະນາ</w:t>
      </w:r>
      <w:r w:rsidR="00970E4C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</w:t>
      </w:r>
      <w:r w:rsidR="00A231EF" w:rsidRPr="006E4F0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ໂດຍຖາມຄວາມເຫັນດີຈາກຜູ້ເຂົ້າຮ່ວມທຸກຄົນ. </w:t>
      </w:r>
    </w:p>
    <w:p w14:paraId="1480F062" w14:textId="53EE4F15" w:rsidR="006E4F08" w:rsidRDefault="006E4F08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ຊຸກຍູ້</w:t>
      </w:r>
      <w:r w:rsidR="00F757A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ໃຫ້ຜູ້ເຂົ້າຮ່ວມທັງໝົດ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ມີສ່ວນຮ່ວມ</w:t>
      </w:r>
      <w:r w:rsidR="00F757A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ໃນການສົນທະນາ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ແລະ ແຈ້ງໃຫ້ຊາບວ່າ ຫົວຂໍ້ທີ່</w:t>
      </w:r>
      <w:r w:rsidR="00F85D7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ຍົກຂຶ້ນມາ</w:t>
      </w:r>
      <w:r w:rsidR="00872F7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ນທະນາພາຍໃນກຸ່ມ</w:t>
      </w:r>
      <w:r w:rsidR="00D1470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ມ່ນ</w:t>
      </w:r>
      <w:r w:rsidR="002454F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ຖືກ</w:t>
      </w:r>
      <w:r w:rsidR="00B47AE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ກັບເປັນຄວາມລັບ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ຈາກຜູ້ເຂົ້າຮ່ວມທັງໝົດ ແລະ ຜູ້ອຳນວຍຄວາມສະດວກ ເພື່ອໃຫ້ປະຊາຊົນມີຄວາມສະດວກສະບາຍໃນການສະ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ແດງ</w:t>
      </w:r>
      <w:r w:rsidR="00DE784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າມຄິດຄວາມເຫັນ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ຳລັບການ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ຮັກສາ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ໍ້ມູນສ່ວນຕົວ, ທຸກ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ຂໍ້​ມູນ​ທີ່​ເກັບ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ຳ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​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ມ່ນຈະບໍ່ມີການກ່າວເຖິງ ຊື່ ຫຼື ຂໍ້ມູນສ່ວນຕົວຂອງຜູ້ເຂົ້າຮ່ວມ ໃນເວລາທີ່ມີການນຳໃຊ້ຂໍ້ມູນ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​ເຜີຍ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ແຜ່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​ຕໍ່​ສ</w:t>
      </w:r>
      <w:r w:rsidR="00111EC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າທາລະນະ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027203E1" w14:textId="3889E946" w:rsidR="006E4F08" w:rsidRDefault="006E4F08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ແຈ້ງໃຫ້ຜູ້ເຂົ້າຮ່ວມກ່ຽວກັບຮູບພາບທີ່ຖ່າຍໃນລະຫວ່າງການສົນທະນາກຸ່ມ ແລະ</w:t>
      </w:r>
      <w:r w:rsidR="00970A0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ານນໍາໃຊ້ຮູບພາບ</w:t>
      </w:r>
      <w:r w:rsidR="005136D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ູ່</w:t>
      </w:r>
      <w:r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ໃນຖານຂໍ້ມູນ </w:t>
      </w:r>
      <w:r w:rsidRPr="006E4F08">
        <w:rPr>
          <w:rFonts w:ascii="Phetsarath OT" w:eastAsia="Phetsarath OT" w:hAnsi="Phetsarath OT" w:cs="Phetsarath OT"/>
          <w:spacing w:val="-3"/>
          <w:lang w:val="en-GB"/>
        </w:rPr>
        <w:t xml:space="preserve">WOCAT. </w:t>
      </w:r>
    </w:p>
    <w:p w14:paraId="760FDE19" w14:textId="413F979B" w:rsidR="000E4DA9" w:rsidRPr="000E4DA9" w:rsidRDefault="00005868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ພື່ອໃຫ້ໝັ້ນໃນວ່າ 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ຂໍ້​ມູນ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ເກັບມາຄົບຖ້ວນ ແລະ ເປັນຂໍ້ມູນທີ່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ເຊື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້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ອ​ຖື​ໄດ້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ມ່ນ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ຕ້ອງເປັນຂໍ້ມູນທີ່ອອກມາຈາກຄຳເຫັນຂອງແຕ່ລະຄົນ 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ຕ້ອງໄດ້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ຮັບ​ປະ​ກັນ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ລື່ອງ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ປອດ​ໄພ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ແລະ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0E4DA9" w:rsidRPr="000E4DA9">
        <w:rPr>
          <w:rFonts w:ascii="Phetsarath OT" w:eastAsia="Phetsarath OT" w:hAnsi="Phetsarath OT" w:cs="Phetsarath OT"/>
          <w:spacing w:val="-3"/>
          <w:cs/>
          <w:lang w:val="en-GB" w:bidi="lo-LA"/>
        </w:rPr>
        <w:t>​ຄວາມ​ເປັນ​ສ່ວນ​ຕົວ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ຂອງຜູ້ທີ່ໃຫ້ຂໍ້ມູນ.</w:t>
      </w:r>
    </w:p>
    <w:p w14:paraId="0F8FE9F6" w14:textId="3C252C63" w:rsidR="006E4F08" w:rsidRDefault="00A876F0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US" w:bidi="lo-LA"/>
        </w:rPr>
        <w:t>ຄວ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ໃຫ້ແນ່ໃຈວ່າ</w:t>
      </w:r>
      <w:r w:rsidR="006518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</w:t>
      </w:r>
      <w:r w:rsidR="0065183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ືກດຳເນີນໄປດ້ວຍລາບລື່ນ</w:t>
      </w:r>
      <w:r w:rsidR="00BC70F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ມີຄວາມຊັດເຈນ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,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ບໍ່ມີສິ່ງລົບກວນ ຫຼື</w:t>
      </w:r>
      <w:r w:rsidR="00DC02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ຂໍ້ຂັດແຍ່ງພາຍໃນກຸ່ມ</w:t>
      </w:r>
      <w:r w:rsidR="00DC028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ົນທະນາ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6E4F08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322B3E50" w14:textId="7924ADD3" w:rsidR="006E4F08" w:rsidRDefault="00F702B3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ມີກາ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ປິດ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ຫຼື ລົງທ້າຍແຕ່ລະ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ຫົວຂໍ້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ສົນທະນາ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ໂດຍການສະຫຼຸບ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ຈຄວາມ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ສັ້ນໆ</w:t>
      </w:r>
      <w:r w:rsidR="006E4F08" w:rsidRPr="006E4F08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1B2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ຖາມກ່ຽວກັບເອົາຄວາມເຫັນດີເຫັນພ້ອມ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່ຽວກັບບົດສະຫຼຸບ</w:t>
      </w:r>
      <w:r w:rsidR="001B2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ແລ</w:t>
      </w:r>
      <w:r w:rsidR="001B2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້ວຈັ່ງ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ຍ້າຍໄປຫົວຂໍ້ຕໍ່ໄປ.</w:t>
      </w:r>
      <w:r w:rsidR="006E4F08" w:rsidRPr="006E4F08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7E3C95A2" w14:textId="72EC8F35" w:rsidR="006E4F08" w:rsidRDefault="0031619B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ໃຫ້ແນ່ໃຈວ່າທຸກຄໍາຖາມ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ຂອງ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ໄດ້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ແມ່ນໄດ້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ຳ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ຕອບ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ຈາກ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ກຸ່ມ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ສົນທະນາ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ຫຼື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ຜູ້ອໍານວຍຄວາມສະດວກ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ຫຼື</w:t>
      </w:r>
      <w:r w:rsidR="004D536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9420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ຸກຄຳຕອບແມ່ນໄດ້ມີກາ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ບັນທຶກໄວ້</w:t>
      </w:r>
      <w:r w:rsidR="009420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</w:t>
      </w:r>
      <w:r w:rsidR="009420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</w:t>
      </w:r>
      <w:r w:rsidR="006E4F08" w:rsidRPr="006E4F08">
        <w:rPr>
          <w:rFonts w:ascii="Phetsarath OT" w:eastAsia="Phetsarath OT" w:hAnsi="Phetsarath OT" w:cs="Phetsarath OT"/>
          <w:spacing w:val="-3"/>
          <w:cs/>
          <w:lang w:val="en-GB" w:bidi="lo-LA"/>
        </w:rPr>
        <w:t>ຕິດຕາມ</w:t>
      </w:r>
      <w:r w:rsidR="0094200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ືນ.</w:t>
      </w:r>
    </w:p>
    <w:p w14:paraId="4EABD890" w14:textId="75F6DBF7" w:rsidR="00DE42BC" w:rsidRDefault="00DE42B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ຖ້າ</w:t>
      </w:r>
      <w:r w:rsidR="0018446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ຄວາມຈຳເປັນ ກໍ່ສາມາດນຳ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ໃຊ້</w:t>
      </w:r>
      <w:r w:rsidR="004B4141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ະດານ</w:t>
      </w:r>
      <w:r w:rsidR="0006123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ບັນທຶກ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ຫຼື</w:t>
      </w:r>
      <w:r w:rsidR="009A04E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ວິທີອື່ນ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ບັນທຶກ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ັນເດັນ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ຳຄັນຂອງການສົນທະນາ ແລະ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ໃຫ້ຜູ້ເຂົ້າຮ່ວມ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ສາ</w:t>
      </w:r>
      <w:r w:rsidR="00857AE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ມາດເບີ່ງເຫັນ ແລະ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ອ້າງອີງ</w:t>
      </w:r>
      <w:r w:rsidR="00A22FA4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ຢູ່ຊ່ວງຂອງ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.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EC0DF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້ອມດຽວກັນນີ້ ກໍ່ສາມາດສ້າງ ແລະ ນຳໃຊ້ ຂໍ້ມູນຮູບພາບ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 /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ັນຍາລັກ</w:t>
      </w:r>
      <w:r w:rsidR="00EC0DF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່າງໆ ເພື່ອຊ່ວຍໃຫ້ການ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ກັບກໍາຂໍ້ມູນ</w:t>
      </w:r>
      <w:r w:rsidR="00EC0DF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ໄວຂຶ້ນ.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4AC55AE1" w14:textId="76C52BFA" w:rsidR="00DE42BC" w:rsidRDefault="00E1367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lastRenderedPageBreak/>
        <w:t>ຄວນ</w:t>
      </w:r>
      <w:r w:rsidR="0077588C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ວາງຕົວໃຫ້ເປັນກາງ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 ບໍ່ຕັດສິນ ແລະ ເຕືອນຜູ້ເຂົ້າຮ່ວມ</w:t>
      </w:r>
      <w:r w:rsidR="00D07FC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ໃນເວລາ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</w:t>
      </w:r>
      <w:r w:rsidR="0050197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ບໍ່ໄປຈຸດປະສົງທີ່ວາງໄວ້, ເຊິ່ງອາດຈະມີຜູ້ເຂົ້າຮ່ວມບາງທ່ານ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ທີ່ບໍ່ເຫັນດີ</w:t>
      </w:r>
      <w:r w:rsidR="0050197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ໍ່ຈຸດປະສົງ ກໍບໍ່ເປັນຫຍັງ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6DBF16DA" w14:textId="647B0849" w:rsidR="00DE42BC" w:rsidRDefault="0074732D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ຈະຖືວ່າ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ບໍ່ມີຄໍາຕອບ</w:t>
      </w:r>
      <w:r w:rsidR="00694E5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ດ ທີ່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ຖືກ</w:t>
      </w:r>
      <w:r w:rsidR="00694E5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ຫຼື</w:t>
      </w:r>
      <w:r w:rsidR="00694E52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ຜິດ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;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ໍພຽງແຕ່ໃຫ້ທຳ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ເຂົ້າໃຈ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ປະສົບການ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ຄິດເຫັນທີ່ແຕກຕ່າງກັນຂອງ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ຜູ້ເຂົ້າຮ່ວມຢູ່ກຸ່ມສົນທະນາກຸ່ມ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</w:t>
      </w:r>
      <w:r w:rsidR="00611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ຄວາມ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ຄົາລົບສິດ</w:t>
      </w:r>
      <w:r w:rsidR="00611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ນການສະແດງ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ຄິດເຫັນ</w:t>
      </w:r>
      <w:r w:rsidR="006111D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ຂອງເຂົາເຈົ້າ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758194AD" w14:textId="09FEF9C2" w:rsidR="00DE42BC" w:rsidRDefault="005A494A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ລະວັງ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ວາມ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ບໍ່ຍຸດທິທຳ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ທີ່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ອາດ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ົ່ງຜົນກະທົບຕໍ່ການສົນທະນາກຸ່ມ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ຕົວຢ່າງ</w:t>
      </w:r>
      <w:r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ຊັ່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: </w:t>
      </w:r>
      <w:r w:rsidR="00B533E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ການຄວບຄຸມໃດໜຶ່ງ ທີ່ເຮັດໃຫ້ບາງຄົນບໍ່ກ້າສະແດງຄວາມຄິດເຫັນອອກມາ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(</w:t>
      </w:r>
      <w:r w:rsidR="00560DE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ແຕ່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ບຸກຄົນ</w:t>
      </w:r>
      <w:r w:rsidR="00B533E3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ມີອຳນາດ</w:t>
      </w:r>
      <w:r w:rsidR="00142D8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3E7F9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</w:t>
      </w:r>
      <w:r w:rsidR="00560DE6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ໄດ້ສະແດງຄວາມຄິດເຫັນຢູ່ໃ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ສົນທະນາ) ຫຼື</w:t>
      </w:r>
      <w:r w:rsidR="005A0CA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</w:t>
      </w:r>
      <w:r w:rsidR="00493290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ົ້ນຄິດຄຳຕອບ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ປັນກຸ່ມ (ສະມາຊິກໃນກຸ່ມມີແນວໂນ້ມທີ່ຈະຄິດຄ້າຍຄືກັນ</w:t>
      </w:r>
      <w:r w:rsidR="004C2C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ຫຼື ນຳຕາມຄວາມເຫັນສ່ວນໃຫຍ່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ເພື່ອຮັກສາຄວາມສາມັກຄີ</w:t>
      </w:r>
      <w:r w:rsidR="0050604D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ຂອງສະມາຊິກຢູ່</w:t>
      </w:r>
      <w:r w:rsidR="004C2C2E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ພາຍໃ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ຸ່ມ)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DA64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ຄວນ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ອະນຸຍາດໃຫ້ສະມາຊິກທັງໝົດຂອງກຸ່ມໄດ້ມີໂອກາດເວົ້າ</w:t>
      </w:r>
      <w:r w:rsidR="00DA64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,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ຮັບ</w:t>
      </w:r>
      <w:r w:rsidR="00DA64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ຟັງ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ແລະ</w:t>
      </w:r>
      <w:r w:rsidR="00DA644A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ຕອບ</w:t>
      </w:r>
      <w:r w:rsidR="00BC1B0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ໂຕ້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ຕໍ່ຄໍາຄິດເຫັນ</w:t>
      </w:r>
      <w:r w:rsidR="00BC1B0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່າງໆ</w:t>
      </w:r>
      <w:r w:rsidR="00C4157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, 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ານໂຕ້ຖຽງຈະຕ້ອງ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ມີ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ເນື້ອໃນ 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ທີ່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ບໍ່ແມ່ນ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ານໂຕ້ຖຽງ</w:t>
      </w:r>
      <w:r w:rsidR="000A2AAB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່ວນບຸກຄົນ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8C5D38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="00DE42BC"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ອື່ນໆ.</w:t>
      </w:r>
      <w:r w:rsidR="00DE42BC"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</w:p>
    <w:p w14:paraId="243E18AF" w14:textId="15C046F2" w:rsidR="00DE42BC" w:rsidRPr="006E4F08" w:rsidRDefault="00DE42BC" w:rsidP="00DE42BC">
      <w:pPr>
        <w:pStyle w:val="ListParagraph"/>
        <w:numPr>
          <w:ilvl w:val="0"/>
          <w:numId w:val="12"/>
        </w:numPr>
        <w:spacing w:after="80" w:line="240" w:lineRule="auto"/>
        <w:jc w:val="both"/>
        <w:rPr>
          <w:rFonts w:ascii="Phetsarath OT" w:eastAsia="Phetsarath OT" w:hAnsi="Phetsarath OT" w:cs="Phetsarath OT"/>
          <w:spacing w:val="-3"/>
          <w:lang w:val="en-GB"/>
        </w:rPr>
      </w:pP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ໃນຕອນທ້າຍ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້ອງ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ໄດ້ສະຫຼຸບສັ້ນໆ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ກ່ຽວກັບ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ປະເດັນທີ່ໄ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ດ້ສົນທະນາ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ັນ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ປີດໂອກາດ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ໃຫ້ຜູ້ເຂົ້າຮ່ວມໄດ້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ມີ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ໍາຄິດຄໍາເຫັນ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ເພີ່ມເຕີມ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 xml:space="preserve"> / 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ໃຫ້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ຄໍາແນະນໍາ</w:t>
      </w:r>
      <w:r w:rsidR="003A348F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່ຽວກັບປະເດັນທີ່ຍັງບໍ່ຄົບຖ້ວນ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ອະທິບາຍຂັ້ນຕອນການຕິດຕາມ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,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ປະເມີນຜົນການສົນທະນາກຸ່ມ</w:t>
      </w:r>
      <w:r w:rsidR="00635B0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635B07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ສຸດທ້າຍ</w:t>
      </w:r>
      <w:r w:rsidRPr="00DE42BC">
        <w:rPr>
          <w:rFonts w:ascii="Phetsarath OT" w:eastAsia="Phetsarath OT" w:hAnsi="Phetsarath OT" w:cs="Phetsarath OT"/>
          <w:spacing w:val="-3"/>
          <w:lang w:val="en-GB"/>
        </w:rPr>
        <w:t xml:space="preserve"> 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ໍກ່າວຄຳຂອບ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ຂອບໃຈ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ຕໍ່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ຜູ້ເຂົ້າຮ່ວມ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ແລະ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 xml:space="preserve"> </w:t>
      </w:r>
      <w:r w:rsidRPr="00DE42BC">
        <w:rPr>
          <w:rFonts w:ascii="Phetsarath OT" w:eastAsia="Phetsarath OT" w:hAnsi="Phetsarath OT" w:cs="Phetsarath OT"/>
          <w:spacing w:val="-3"/>
          <w:cs/>
          <w:lang w:val="en-GB" w:bidi="lo-LA"/>
        </w:rPr>
        <w:t>ປິດ</w:t>
      </w:r>
      <w:r w:rsidR="00FF74E9">
        <w:rPr>
          <w:rFonts w:ascii="Phetsarath OT" w:eastAsia="Phetsarath OT" w:hAnsi="Phetsarath OT" w:cs="Phetsarath OT" w:hint="cs"/>
          <w:spacing w:val="-3"/>
          <w:cs/>
          <w:lang w:val="en-GB" w:bidi="lo-LA"/>
        </w:rPr>
        <w:t>ກອງປະຊຸມການສົນທະນາກຸ່ມ.</w:t>
      </w:r>
    </w:p>
    <w:p w14:paraId="472330EB" w14:textId="77777777" w:rsidR="00AA4329" w:rsidRPr="001129DF" w:rsidRDefault="00AA4329" w:rsidP="00AA4329">
      <w:pPr>
        <w:pStyle w:val="ListParagraph"/>
        <w:spacing w:after="80"/>
        <w:jc w:val="both"/>
        <w:rPr>
          <w:rFonts w:cstheme="minorHAnsi"/>
          <w:spacing w:val="-3"/>
          <w:lang w:val="en-GB"/>
        </w:rPr>
      </w:pPr>
    </w:p>
    <w:p w14:paraId="7A991D2C" w14:textId="6A1D591E" w:rsidR="00EE48CE" w:rsidRPr="00EE48CE" w:rsidRDefault="00E7711B" w:rsidP="00FF4BE5">
      <w:pPr>
        <w:pStyle w:val="Heading2"/>
      </w:pPr>
      <w:bookmarkStart w:id="17" w:name="_Toc213103703"/>
      <w:r>
        <w:rPr>
          <w:rFonts w:hint="cs"/>
          <w:cs/>
        </w:rPr>
        <w:t>ໄລຍະເວລາ ແລະ ການຈັບເວລາ</w:t>
      </w:r>
      <w:bookmarkEnd w:id="17"/>
    </w:p>
    <w:p w14:paraId="0FFB4328" w14:textId="69CDC5F5" w:rsidR="00A34198" w:rsidRPr="00255C1B" w:rsidRDefault="00A34198" w:rsidP="00857AE4">
      <w:pPr>
        <w:spacing w:line="240" w:lineRule="auto"/>
        <w:ind w:firstLine="576"/>
        <w:jc w:val="both"/>
        <w:rPr>
          <w:rFonts w:ascii="Phetsarath OT" w:eastAsia="Phetsarath OT" w:hAnsi="Phetsarath OT" w:cs="Phetsarath OT"/>
          <w:lang w:val="en-GB"/>
        </w:rPr>
      </w:pPr>
      <w:r w:rsidRPr="002E3BBC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ການກະກຽມ</w:t>
      </w:r>
      <w:r w:rsidR="002E3BBC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ສໍາລັບການຕື່ມຂໍ້ມູນໃສ່ໃນ</w:t>
      </w:r>
      <w:r w:rsidR="00012168">
        <w:rPr>
          <w:rFonts w:ascii="Phetsarath OT" w:eastAsia="Phetsarath OT" w:hAnsi="Phetsarath OT" w:cs="Phetsarath OT" w:hint="cs"/>
          <w:cs/>
          <w:lang w:val="en-GB" w:bidi="lo-LA"/>
        </w:rPr>
        <w:t>ແບບສອບຖາມ</w:t>
      </w:r>
      <w:r w:rsidRPr="00255C1B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/>
          <w:lang w:val="en-GB"/>
        </w:rPr>
        <w:t xml:space="preserve">QG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9716A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ການຈັດການສົນທະນາກຸ່ມ</w:t>
      </w:r>
      <w:r w:rsidR="007A290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ຂຶ້ນກັບສະພາບການ</w:t>
      </w:r>
      <w:r w:rsidR="0029732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ເງື່ອນໄຂ</w:t>
      </w:r>
      <w:r w:rsidR="0029732E">
        <w:rPr>
          <w:rFonts w:ascii="Phetsarath OT" w:eastAsia="Phetsarath OT" w:hAnsi="Phetsarath OT" w:cs="Phetsarath OT" w:hint="cs"/>
          <w:cs/>
          <w:lang w:val="en-GB" w:bidi="lo-LA"/>
        </w:rPr>
        <w:t>ຕ່າງໆ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ເຊັ່ນ</w:t>
      </w:r>
      <w:r w:rsidR="00E4387D">
        <w:rPr>
          <w:rFonts w:ascii="Phetsarath OT" w:eastAsia="Phetsarath OT" w:hAnsi="Phetsarath OT" w:cs="Phetsarath OT"/>
          <w:lang w:val="en-US" w:bidi="lo-LA"/>
        </w:rPr>
        <w:t xml:space="preserve">: </w:t>
      </w:r>
      <w:r w:rsidR="00015CE7">
        <w:rPr>
          <w:rFonts w:ascii="Phetsarath OT" w:eastAsia="Phetsarath OT" w:hAnsi="Phetsarath OT" w:cs="Phetsarath OT" w:hint="cs"/>
          <w:cs/>
          <w:lang w:val="en-GB" w:bidi="lo-LA"/>
        </w:rPr>
        <w:t>ຄວາມຄຸ້ນເຄີຍ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ປະສົບການ</w:t>
      </w:r>
      <w:r w:rsidR="006B3C61">
        <w:rPr>
          <w:rFonts w:ascii="Phetsarath OT" w:eastAsia="Phetsarath OT" w:hAnsi="Phetsarath OT" w:cs="Phetsarath OT" w:hint="cs"/>
          <w:cs/>
          <w:lang w:val="en-GB" w:bidi="lo-LA"/>
        </w:rPr>
        <w:t>ຜ່ານມາ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ຂອງຜູ້</w:t>
      </w:r>
      <w:r w:rsidR="006B3C61"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ລວມ</w:t>
      </w:r>
      <w:r w:rsidR="006B3C61">
        <w:rPr>
          <w:rFonts w:ascii="Phetsarath OT" w:eastAsia="Phetsarath OT" w:hAnsi="Phetsarath OT" w:cs="Phetsarath OT" w:hint="cs"/>
          <w:cs/>
          <w:lang w:val="en-GB" w:bidi="lo-LA"/>
        </w:rPr>
        <w:t>ຂໍ້ມູນ</w:t>
      </w:r>
      <w:r w:rsidRPr="00255C1B">
        <w:rPr>
          <w:rFonts w:ascii="Phetsarath OT" w:eastAsia="Phetsarath OT" w:hAnsi="Phetsarath OT" w:cs="Phetsarath OT"/>
          <w:cs/>
          <w:lang w:val="en-GB" w:bidi="lo-LA"/>
        </w:rPr>
        <w:t xml:space="preserve"> /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ຜູ້ອໍານວຍຄວາມສະດວກ</w:t>
      </w:r>
      <w:r w:rsidR="00317DC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548A9">
        <w:rPr>
          <w:rFonts w:ascii="Phetsarath OT" w:eastAsia="Phetsarath OT" w:hAnsi="Phetsarath OT" w:cs="Phetsarath OT" w:hint="cs"/>
          <w:cs/>
          <w:lang w:val="en-GB" w:bidi="lo-LA"/>
        </w:rPr>
        <w:t>ກ່ຽວກັບການນຳໃຊ້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ແບບສອບຖາມ</w:t>
      </w:r>
      <w:r w:rsidRPr="00255C1B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/>
          <w:lang w:val="en-GB"/>
        </w:rPr>
        <w:t xml:space="preserve">WOCAT,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ການມີ</w:t>
      </w:r>
      <w:r w:rsidR="00951F17">
        <w:rPr>
          <w:rFonts w:ascii="Phetsarath OT" w:eastAsia="Phetsarath OT" w:hAnsi="Phetsarath OT" w:cs="Phetsarath OT" w:hint="cs"/>
          <w:cs/>
          <w:lang w:val="en-GB" w:bidi="lo-LA"/>
        </w:rPr>
        <w:t>ຜູ້ຊ່ວຍຈາກ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ພາຍນອກ</w:t>
      </w:r>
      <w:r w:rsidR="00951F1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951F1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ຜູ້ໃຫ້ຂໍ້ມູນ</w:t>
      </w:r>
      <w:r w:rsidR="00951F17">
        <w:rPr>
          <w:rFonts w:ascii="Phetsarath OT" w:eastAsia="Phetsarath OT" w:hAnsi="Phetsarath OT" w:cs="Phetsarath OT" w:hint="cs"/>
          <w:cs/>
          <w:lang w:val="en-GB" w:bidi="lo-LA"/>
        </w:rPr>
        <w:t>ຫຼັກ</w:t>
      </w:r>
      <w:r w:rsidR="00582CCE">
        <w:rPr>
          <w:rFonts w:ascii="Phetsarath OT" w:eastAsia="Phetsarath OT" w:hAnsi="Phetsarath OT" w:cs="Phetsarath OT" w:hint="cs"/>
          <w:cs/>
          <w:lang w:val="en-GB" w:bidi="lo-LA"/>
        </w:rPr>
        <w:t xml:space="preserve"> ລວມໄປເຖິງ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ປະສົບການທີ່ຜ່ານມາ</w:t>
      </w:r>
      <w:r w:rsidR="00582CC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ໃນການ</w:t>
      </w:r>
      <w:r w:rsidR="00582CCE">
        <w:rPr>
          <w:rFonts w:ascii="Phetsarath OT" w:eastAsia="Phetsarath OT" w:hAnsi="Phetsarath OT" w:cs="Phetsarath OT" w:hint="cs"/>
          <w:cs/>
          <w:lang w:val="en-GB" w:bidi="lo-LA"/>
        </w:rPr>
        <w:t>ຈັດ</w:t>
      </w:r>
      <w:r w:rsidRPr="00255C1B">
        <w:rPr>
          <w:rFonts w:ascii="Phetsarath OT" w:eastAsia="Phetsarath OT" w:hAnsi="Phetsarath OT" w:cs="Phetsarath OT" w:hint="cs"/>
          <w:cs/>
          <w:lang w:val="en-GB" w:bidi="lo-LA"/>
        </w:rPr>
        <w:t>ສົນທະນາກຸ່ມ</w:t>
      </w:r>
      <w:r w:rsidR="00582CCE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4F54DF" w14:textId="170336F2" w:rsidR="004860E5" w:rsidRPr="004860E5" w:rsidRDefault="004860E5" w:rsidP="00857AE4">
      <w:pPr>
        <w:spacing w:after="0" w:line="240" w:lineRule="auto"/>
        <w:ind w:firstLine="576"/>
        <w:jc w:val="both"/>
        <w:rPr>
          <w:rFonts w:ascii="Phetsarath OT" w:eastAsia="Phetsarath OT" w:hAnsi="Phetsarath OT" w:cs="Phetsarath OT"/>
          <w:lang w:val="en-GB" w:bidi="lo-LA"/>
        </w:rPr>
      </w:pPr>
      <w:r w:rsidRPr="004860E5">
        <w:rPr>
          <w:rFonts w:ascii="Phetsarath OT" w:eastAsia="Phetsarath OT" w:hAnsi="Phetsarath OT" w:cs="Phetsarath OT"/>
          <w:cs/>
          <w:lang w:val="en-GB" w:bidi="lo-LA"/>
        </w:rPr>
        <w:t>ໄລຍະເວລາ</w:t>
      </w:r>
      <w:r w:rsidR="005927E0">
        <w:rPr>
          <w:rFonts w:ascii="Phetsarath OT" w:eastAsia="Phetsarath OT" w:hAnsi="Phetsarath OT" w:cs="Phetsarath OT" w:hint="cs"/>
          <w:cs/>
          <w:lang w:val="en-GB" w:bidi="lo-LA"/>
        </w:rPr>
        <w:t>ທີ່ແນະນຳ</w:t>
      </w:r>
      <w:r w:rsidR="002A72C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="003A5752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ຈັດກຸ່ມ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ສົນທະນາ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516B3">
        <w:rPr>
          <w:rFonts w:ascii="Phetsarath OT" w:eastAsia="Phetsarath OT" w:hAnsi="Phetsarath OT" w:cs="Phetsarath OT" w:hint="cs"/>
          <w:cs/>
          <w:lang w:val="en-GB" w:bidi="lo-LA"/>
        </w:rPr>
        <w:t>ປະມານ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3-4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ຊົ່ວໂມງ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ສະມາຊິກໃນ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ໃຫ້ຄວາມສົນໃຈຫຼາຍ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ສາມາດຂະຫຍາຍເວລາໃນການ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ສົນທະນາ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ເຖິງຢ່າງໃດກໍ່ຕາມ,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ເວລາ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ກໍ່ອາດ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ຈະ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ບໍ່ພຽງພໍ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 xml:space="preserve"> ທີ່ຈ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ະ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ປຶກສາຫາລື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ໃຫ້ຄົບ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ທຸກ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ປະເດັນ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ບັນຫາທີ່</w:t>
      </w:r>
      <w:r w:rsidR="00AB7E5E">
        <w:rPr>
          <w:rFonts w:ascii="Phetsarath OT" w:eastAsia="Phetsarath OT" w:hAnsi="Phetsarath OT" w:cs="Phetsarath OT" w:hint="cs"/>
          <w:cs/>
          <w:lang w:val="en-GB" w:bidi="lo-LA"/>
        </w:rPr>
        <w:t>ຖືກ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ຍົກຂຶ້ນມາ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 xml:space="preserve">. ແຕ່ຖ້າຫາກວ່າ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ຜູ້ເຂົ້າຮ່ວມມີຄວາມເຕັມໃຈ ແລະ 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ມີຄວາມ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ພ້ອມ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CD6EC9">
        <w:rPr>
          <w:rFonts w:ascii="Phetsarath OT" w:eastAsia="Phetsarath OT" w:hAnsi="Phetsarath OT" w:cs="Phetsarath OT" w:hint="cs"/>
          <w:cs/>
          <w:lang w:val="en-GB" w:bidi="lo-LA"/>
        </w:rPr>
        <w:t>ກໍ່ສາມາດ</w:t>
      </w:r>
      <w:r w:rsidR="0016225C">
        <w:rPr>
          <w:rFonts w:ascii="Phetsarath OT" w:eastAsia="Phetsarath OT" w:hAnsi="Phetsarath OT" w:cs="Phetsarath OT" w:hint="cs"/>
          <w:cs/>
          <w:lang w:val="en-GB" w:bidi="lo-LA"/>
        </w:rPr>
        <w:t>ຈັກ</w:t>
      </w:r>
      <w:r w:rsidR="0034328E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ສົນທະນາ</w:t>
      </w:r>
      <w:r w:rsidR="0016225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>ຕໍ່</w:t>
      </w:r>
      <w:r w:rsidR="0016225C">
        <w:rPr>
          <w:rFonts w:ascii="Phetsarath OT" w:eastAsia="Phetsarath OT" w:hAnsi="Phetsarath OT" w:cs="Phetsarath OT" w:hint="cs"/>
          <w:cs/>
          <w:lang w:val="en-GB" w:bidi="lo-LA"/>
        </w:rPr>
        <w:t>ຮອບ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ທີ 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2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ໄດ້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ແນະນຳໃຫ້ກຸ່ມ</w:t>
      </w:r>
      <w:r w:rsidR="00404FB2">
        <w:rPr>
          <w:rFonts w:ascii="Phetsarath OT" w:eastAsia="Phetsarath OT" w:hAnsi="Phetsarath OT" w:cs="Phetsarath OT" w:hint="cs"/>
          <w:cs/>
          <w:lang w:val="en-GB" w:bidi="lo-LA"/>
        </w:rPr>
        <w:t>ສົນທະນາ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ພັກຜ່ອນກ່ອນ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04FB2">
        <w:rPr>
          <w:rFonts w:ascii="Phetsarath OT" w:eastAsia="Phetsarath OT" w:hAnsi="Phetsarath OT" w:cs="Phetsarath OT" w:hint="cs"/>
          <w:cs/>
          <w:lang w:val="en-GB" w:bidi="lo-LA"/>
        </w:rPr>
        <w:t>ຈະເຂົ້າສູ່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ບົ</w:t>
      </w:r>
      <w:r w:rsidR="00404FB2">
        <w:rPr>
          <w:rFonts w:ascii="Phetsarath OT" w:eastAsia="Phetsarath OT" w:hAnsi="Phetsarath OT" w:cs="Phetsarath OT" w:hint="cs"/>
          <w:cs/>
          <w:lang w:val="en-GB" w:bidi="lo-LA"/>
        </w:rPr>
        <w:t>ດ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ແນະນໍາ (ພາກທີ 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6)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ເພື່ອໃຫ້ຜູ້ອໍານວຍຄວາມສະດວກໄດ້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ມີ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ເວລາໃນການ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ທົບທວນຄືນຄຳ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ຕອບ ແລະ ກະກຽມ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ຄວາມພ້ອມສຳ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ລັບ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ການດຳ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 xml:space="preserve">ເນີນພາກທີ່ສຳຄັນຕໍ່ໄປ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 xml:space="preserve">ແລະ </w:t>
      </w:r>
      <w:r w:rsidR="00E808E4">
        <w:rPr>
          <w:rFonts w:ascii="Phetsarath OT" w:eastAsia="Phetsarath OT" w:hAnsi="Phetsarath OT" w:cs="Phetsarath OT" w:hint="cs"/>
          <w:cs/>
          <w:lang w:val="en-GB" w:bidi="lo-LA"/>
        </w:rPr>
        <w:t>ພາກສຸດທ້າຍ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>ຫາກ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ສະຖານະການ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>ເອື້ອອຳນວຍ ກໍ່ສາມາດເລືອກດຳເນີນການສົນທະນາ</w:t>
      </w:r>
      <w:r w:rsidR="0076094D">
        <w:rPr>
          <w:rFonts w:ascii="Phetsarath OT" w:eastAsia="Phetsarath OT" w:hAnsi="Phetsarath OT" w:cs="Phetsarath OT" w:hint="cs"/>
          <w:cs/>
          <w:lang w:val="en-GB" w:bidi="lo-LA"/>
        </w:rPr>
        <w:t>ສຳລັບ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 xml:space="preserve"> ພາກທີ 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6 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ມື້ຕໍ່ມາ</w:t>
      </w:r>
      <w:r w:rsidR="003D352F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.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ທັງ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ນີ້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ກໍ່ເພື່ອ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ຊ່ວຍໃຫ້ຜູ້ອໍານວຍຄວາມສະດວກ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ມີເວລາຫຼາຍຂຶ້ນ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ໃນການກະກຽມສໍາລັບ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ການດຳເນີນພາກ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ນີ້</w:t>
      </w:r>
      <w:r w:rsidR="00B733C1">
        <w:rPr>
          <w:rFonts w:ascii="Phetsarath OT" w:eastAsia="Phetsarath OT" w:hAnsi="Phetsarath OT" w:cs="Phetsarath OT" w:hint="cs"/>
          <w:cs/>
          <w:lang w:val="en-GB" w:bidi="lo-LA"/>
        </w:rPr>
        <w:t>ນຳອີກ</w:t>
      </w:r>
      <w:r w:rsidR="00A95015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ນອກຈາກນັ້ນ</w:t>
      </w:r>
      <w:r w:rsidRPr="004860E5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>ກໍ່</w:t>
      </w:r>
      <w:r w:rsidR="00B01224">
        <w:rPr>
          <w:rFonts w:ascii="Phetsarath OT" w:eastAsia="Phetsarath OT" w:hAnsi="Phetsarath OT" w:cs="Phetsarath OT" w:hint="cs"/>
          <w:cs/>
          <w:lang w:val="en-GB" w:bidi="lo-LA"/>
        </w:rPr>
        <w:t>ຍັງ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>ສາ</w:t>
      </w:r>
      <w:r w:rsidR="00E4387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>ມາດ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ແບ່ງການສົນທະນາກຸ່ມ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ອອກເປັນສອງສ່ວນສັ້ນໆ</w:t>
      </w:r>
      <w:r w:rsidR="00515ED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2966">
        <w:rPr>
          <w:rFonts w:ascii="Phetsarath OT" w:eastAsia="Phetsarath OT" w:hAnsi="Phetsarath OT" w:cs="Phetsarath OT" w:hint="cs"/>
          <w:cs/>
          <w:lang w:val="en-GB" w:bidi="lo-LA"/>
        </w:rPr>
        <w:t>ເຊິ່ງ</w:t>
      </w:r>
      <w:r w:rsidRPr="004860E5">
        <w:rPr>
          <w:rFonts w:ascii="Phetsarath OT" w:eastAsia="Phetsarath OT" w:hAnsi="Phetsarath OT" w:cs="Phetsarath OT"/>
          <w:cs/>
          <w:lang w:val="en-GB" w:bidi="lo-LA"/>
        </w:rPr>
        <w:t>ຜູ້ເຂົ້າຮ່ວມ</w:t>
      </w:r>
      <w:r w:rsidR="00F82966">
        <w:rPr>
          <w:rFonts w:ascii="Phetsarath OT" w:eastAsia="Phetsarath OT" w:hAnsi="Phetsarath OT" w:cs="Phetsarath OT" w:hint="cs"/>
          <w:cs/>
          <w:lang w:val="en-GB" w:bidi="lo-LA"/>
        </w:rPr>
        <w:t>ສ່ວນໃຫຍ່ຈະມັກຮູບແບບນີ້.</w:t>
      </w:r>
    </w:p>
    <w:p w14:paraId="65FF55C0" w14:textId="49F2B63B" w:rsidR="0057183A" w:rsidRDefault="008C0209" w:rsidP="00857AE4">
      <w:pPr>
        <w:spacing w:line="240" w:lineRule="auto"/>
        <w:ind w:firstLine="576"/>
        <w:jc w:val="both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ກໍານົດເວລາຂອງການສົນທະນາກຸ່ມ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ໃນ</w:t>
      </w:r>
      <w:r>
        <w:rPr>
          <w:rFonts w:ascii="Phetsarath OT" w:eastAsia="Phetsarath OT" w:hAnsi="Phetsarath OT" w:cs="Phetsarath OT" w:hint="cs"/>
          <w:cs/>
          <w:lang w:val="en-GB" w:bidi="lo-LA"/>
        </w:rPr>
        <w:t>ກໍລະນີ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ທີ່ຜູ້</w:t>
      </w:r>
      <w:r>
        <w:rPr>
          <w:rFonts w:ascii="Phetsarath OT" w:eastAsia="Phetsarath OT" w:hAnsi="Phetsarath OT" w:cs="Phetsarath OT" w:hint="cs"/>
          <w:cs/>
          <w:lang w:val="en-GB" w:bidi="lo-LA"/>
        </w:rPr>
        <w:t>ນຳ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ໃຊ້ທີ່ດິນ</w:t>
      </w:r>
      <w:r>
        <w:rPr>
          <w:rFonts w:ascii="Phetsarath OT" w:eastAsia="Phetsarath OT" w:hAnsi="Phetsarath OT" w:cs="Phetsarath OT" w:hint="cs"/>
          <w:cs/>
          <w:lang w:val="en-GB" w:bidi="lo-LA"/>
        </w:rPr>
        <w:t>ບໍ່ຄາວຽກຫຼາຍ</w:t>
      </w:r>
      <w:r w:rsidR="00EE5101" w:rsidRPr="00EE5101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>ເຊິ່ງຈຸດນີ້ຄວນ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ພິຈາລະນາ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>ແຍກກັນລະ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ຫວ່າງ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>ຜູ້ເຂົ້າຮ່ວມ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ຍິງ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ຊາຍ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 xml:space="preserve"> ເປັນແຕ່ລະວັນໄປ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7E79C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>ຄວນສະເໜີໃຫ້ມີ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ສະຖານ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>ທີ່ເບີ່ງແຍງ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ເດັກ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 xml:space="preserve">ນ້ອຍ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ເພື່ອອໍານວຍຄວາມສະດວກ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ການມີສ່ວນຮ່ວມຂອງແມ່ຍິງ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E5101" w:rsidRPr="00EE5101">
        <w:rPr>
          <w:rFonts w:ascii="Phetsarath OT" w:eastAsia="Phetsarath OT" w:hAnsi="Phetsarath OT" w:cs="Phetsarath OT"/>
          <w:cs/>
          <w:lang w:val="en-GB" w:bidi="lo-LA"/>
        </w:rPr>
        <w:t>ຜູ້ຊາຍ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 xml:space="preserve"> ມີຄວາມເທົ່າທຽມກັນ</w:t>
      </w:r>
      <w:r w:rsidR="00FB4893">
        <w:rPr>
          <w:rFonts w:ascii="Phetsarath OT" w:eastAsia="Phetsarath OT" w:hAnsi="Phetsarath OT" w:cs="Phetsarath OT" w:hint="cs"/>
          <w:cs/>
          <w:lang w:val="en-GB" w:bidi="lo-LA"/>
        </w:rPr>
        <w:t xml:space="preserve"> ຢູ່ແຕ່ລະກຸ່ມສົນທະນາ</w:t>
      </w:r>
      <w:r w:rsidR="0057183A">
        <w:rPr>
          <w:rFonts w:ascii="Phetsarath OT" w:eastAsia="Phetsarath OT" w:hAnsi="Phetsarath OT" w:cs="Phetsarath OT" w:hint="cs"/>
          <w:cs/>
          <w:lang w:val="en-GB" w:bidi="lo-LA"/>
        </w:rPr>
        <w:t>.</w:t>
      </w:r>
      <w:r w:rsidR="00EE5101" w:rsidRPr="00EE5101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7E4C818B" w14:textId="245A7D37" w:rsidR="00EE48CE" w:rsidRPr="005F2189" w:rsidRDefault="00EE5101" w:rsidP="005F2189">
      <w:pPr>
        <w:spacing w:line="240" w:lineRule="auto"/>
        <w:rPr>
          <w:rFonts w:ascii="Phetsarath OT" w:eastAsia="Phetsarath OT" w:hAnsi="Phetsarath OT" w:cs="Phetsarath OT"/>
          <w:lang w:val="en-GB" w:bidi="lo-LA"/>
        </w:rPr>
      </w:pP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ພາບລວມຂອງ</w:t>
      </w:r>
      <w:r w:rsidR="00624BBB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ການຄາດຄະເນ</w:t>
      </w:r>
      <w:r w:rsidR="008A4AA5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ເວລາ</w:t>
      </w:r>
      <w:r w:rsidR="00624BBB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ນຳໃຊ້ ສຳລັບ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 xml:space="preserve">ການກະກຽມຂໍ້ມູນ </w:t>
      </w:r>
      <w:r w:rsidRPr="008C0209">
        <w:rPr>
          <w:rFonts w:ascii="Phetsarath OT" w:eastAsia="Phetsarath OT" w:hAnsi="Phetsarath OT" w:cs="Phetsarath OT"/>
          <w:b/>
          <w:bCs/>
          <w:lang w:val="en-GB" w:bidi="lo-LA"/>
        </w:rPr>
        <w:t xml:space="preserve">QG </w:t>
      </w:r>
      <w:r w:rsidR="00C3470F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ຈາກ</w:t>
      </w:r>
      <w:r w:rsidR="00B175F0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ແຫຼ່ງ</w:t>
      </w:r>
      <w:r w:rsidR="00C3470F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ຂໍ້ມູນ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ພາຍນອກ</w:t>
      </w:r>
      <w:r w:rsidRPr="008C0209">
        <w:rPr>
          <w:rFonts w:ascii="Phetsarath OT" w:eastAsia="Phetsarath OT" w:hAnsi="Phetsarath OT" w:cs="Phetsarath OT"/>
          <w:b/>
          <w:bCs/>
          <w:lang w:val="en-GB" w:bidi="lo-LA"/>
        </w:rPr>
        <w:t xml:space="preserve">, 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ຜູ້ໃຫ້</w:t>
      </w:r>
      <w:r w:rsidR="00B175F0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ຂໍ້ມູນຫຼັກ 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ແລະ</w:t>
      </w:r>
      <w:r w:rsidR="00B175F0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 xml:space="preserve"> ຈາກການ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ດໍາເນີນການສົນທະນາ</w:t>
      </w:r>
      <w:r w:rsidR="00624BBB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ເປັນ</w:t>
      </w:r>
      <w:r w:rsidRPr="008C0209">
        <w:rPr>
          <w:rFonts w:ascii="Phetsarath OT" w:eastAsia="Phetsarath OT" w:hAnsi="Phetsarath OT" w:cs="Phetsarath OT"/>
          <w:b/>
          <w:bCs/>
          <w:cs/>
          <w:lang w:val="en-GB" w:bidi="lo-LA"/>
        </w:rPr>
        <w:t>ກຸ່ມ</w:t>
      </w:r>
      <w:r w:rsidR="00624BBB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:</w:t>
      </w:r>
    </w:p>
    <w:tbl>
      <w:tblPr>
        <w:tblW w:w="1020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8500"/>
        <w:gridCol w:w="1701"/>
      </w:tblGrid>
      <w:tr w:rsidR="00EE48CE" w:rsidRPr="00352458" w14:paraId="5D431949" w14:textId="77777777" w:rsidTr="00FD5094">
        <w:trPr>
          <w:trHeight w:val="264"/>
        </w:trPr>
        <w:tc>
          <w:tcPr>
            <w:tcW w:w="8500" w:type="dxa"/>
            <w:shd w:val="clear" w:color="auto" w:fill="FFFFFF" w:themeFill="background1"/>
          </w:tcPr>
          <w:p w14:paraId="5812B1B2" w14:textId="0271B564" w:rsidR="00EE48CE" w:rsidRPr="00352458" w:rsidRDefault="00352458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 w:rsidRP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ຫົວຂໍ້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6037F1C6" w14:textId="1AC9FBE7" w:rsidR="00EE48CE" w:rsidRPr="00352458" w:rsidRDefault="00352458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ໄລຍະເວລາ</w:t>
            </w:r>
          </w:p>
        </w:tc>
      </w:tr>
      <w:tr w:rsidR="00EE48CE" w:rsidRPr="00352458" w14:paraId="6274C316" w14:textId="77777777" w:rsidTr="00FD5094">
        <w:tc>
          <w:tcPr>
            <w:tcW w:w="8500" w:type="dxa"/>
          </w:tcPr>
          <w:p w14:paraId="722DF5FC" w14:textId="6EC9DE45" w:rsidR="00EE48CE" w:rsidRPr="00CF6801" w:rsidRDefault="00B6170C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ານກຽມ</w:t>
            </w:r>
            <w:r w:rsidR="00CF6801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ຄວາມພ້ອມ</w:t>
            </w:r>
            <w:r w:rsidR="00EE48CE" w:rsidRPr="00CF6801">
              <w:rPr>
                <w:rFonts w:ascii="Phetsarath OT" w:eastAsia="Phetsarath OT" w:hAnsi="Phetsarath OT" w:cs="Phetsarath OT"/>
              </w:rPr>
              <w:t xml:space="preserve"> (</w:t>
            </w:r>
            <w:r w:rsidR="00CF6801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ຳລັບອົງກອນ</w:t>
            </w:r>
            <w:r w:rsidR="00EE48CE" w:rsidRPr="00CF6801">
              <w:rPr>
                <w:rFonts w:ascii="Phetsarath OT" w:eastAsia="Phetsarath OT" w:hAnsi="Phetsarath OT" w:cs="Phetsarath OT"/>
              </w:rPr>
              <w:t xml:space="preserve">) </w:t>
            </w:r>
          </w:p>
        </w:tc>
        <w:tc>
          <w:tcPr>
            <w:tcW w:w="1701" w:type="dxa"/>
            <w:vAlign w:val="center"/>
          </w:tcPr>
          <w:p w14:paraId="6842B709" w14:textId="0090CD05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4-8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57063AEC" w14:textId="77777777" w:rsidTr="00FD5094">
        <w:tc>
          <w:tcPr>
            <w:tcW w:w="8500" w:type="dxa"/>
          </w:tcPr>
          <w:p w14:paraId="346D15A2" w14:textId="57297A54" w:rsidR="00EE48CE" w:rsidRPr="00A15ECB" w:rsidRDefault="00917917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ານກຽມຄວາມພ້ອມ</w:t>
            </w:r>
            <w:r w:rsidR="00EE48CE" w:rsidRPr="00A15ECB">
              <w:rPr>
                <w:rFonts w:ascii="Phetsarath OT" w:eastAsia="Phetsarath OT" w:hAnsi="Phetsarath OT" w:cs="Phetsarath OT"/>
              </w:rPr>
              <w:t xml:space="preserve"> (</w:t>
            </w:r>
            <w:r w:rsidR="00A15EC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ທຳຄວາມເຂົ້າໃຈກັບແບບສອບຖາມ </w:t>
            </w:r>
            <w:r w:rsidR="00D27F15" w:rsidRPr="00A15ECB">
              <w:rPr>
                <w:rFonts w:ascii="Phetsarath OT" w:eastAsia="Phetsarath OT" w:hAnsi="Phetsarath OT" w:cs="Phetsarath OT"/>
              </w:rPr>
              <w:t>QG</w:t>
            </w:r>
            <w:r w:rsidR="00EE48CE" w:rsidRPr="00A15ECB">
              <w:rPr>
                <w:rFonts w:ascii="Phetsarath OT" w:eastAsia="Phetsarath OT" w:hAnsi="Phetsarath OT" w:cs="Phetsarath OT"/>
              </w:rPr>
              <w:t>)</w:t>
            </w:r>
          </w:p>
        </w:tc>
        <w:tc>
          <w:tcPr>
            <w:tcW w:w="1701" w:type="dxa"/>
            <w:vAlign w:val="center"/>
          </w:tcPr>
          <w:p w14:paraId="57E3BE3E" w14:textId="672507C8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4-8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79ECF43A" w14:textId="77777777" w:rsidTr="00FD5094">
        <w:tc>
          <w:tcPr>
            <w:tcW w:w="8500" w:type="dxa"/>
          </w:tcPr>
          <w:p w14:paraId="250F46E1" w14:textId="4C74725C" w:rsidR="00EE48CE" w:rsidRPr="001B5216" w:rsidRDefault="001B5216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ຖ້າມີຄວາມ</w:t>
            </w:r>
            <w:r w:rsidR="00B917EC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ະດວກ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, ຄວນສຶກສາ</w:t>
            </w:r>
            <w:r w:rsidR="009C2240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ທັກໂນໂລຢີ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ແລະ </w:t>
            </w:r>
            <w:r w:rsidR="008728E3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ວິທີການຕ່າງໆ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ຢູ່ໃນຖານຂໍ້ມູນ</w:t>
            </w:r>
            <w:r w:rsidR="00EE48CE" w:rsidRPr="001B5216">
              <w:rPr>
                <w:rFonts w:ascii="Phetsarath OT" w:eastAsia="Phetsarath OT" w:hAnsi="Phetsarath OT" w:cs="Phetsarath OT"/>
              </w:rPr>
              <w:t xml:space="preserve"> WOCAT</w:t>
            </w:r>
          </w:p>
        </w:tc>
        <w:tc>
          <w:tcPr>
            <w:tcW w:w="1701" w:type="dxa"/>
            <w:vAlign w:val="center"/>
          </w:tcPr>
          <w:p w14:paraId="561EE2BB" w14:textId="656FE53F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5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0D139D77" w14:textId="77777777" w:rsidTr="00FD5094">
        <w:tc>
          <w:tcPr>
            <w:tcW w:w="8500" w:type="dxa"/>
          </w:tcPr>
          <w:p w14:paraId="12623C2D" w14:textId="606C2C81" w:rsidR="00EE48CE" w:rsidRPr="003759ED" w:rsidRDefault="003759ED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ທົບທວນຄືນ ຂໍ້ມູນຈາກແຫຼ່ງຂໍ້ມູນພາຍນອກທີ່ມີຢູ່</w:t>
            </w:r>
          </w:p>
        </w:tc>
        <w:tc>
          <w:tcPr>
            <w:tcW w:w="1701" w:type="dxa"/>
            <w:vAlign w:val="center"/>
          </w:tcPr>
          <w:p w14:paraId="5DAB3B6D" w14:textId="62146798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5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16C6C128" w14:textId="77777777" w:rsidTr="00FD5094">
        <w:tc>
          <w:tcPr>
            <w:tcW w:w="8500" w:type="dxa"/>
          </w:tcPr>
          <w:p w14:paraId="448CA20A" w14:textId="7717562A" w:rsidR="00EE48CE" w:rsidRPr="003759ED" w:rsidRDefault="003759ED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ຳນົດ ແລະ ສຳພາດ ຜູ້ໃຫ້ຂໍ້ມູນຫຼັກ</w:t>
            </w:r>
          </w:p>
        </w:tc>
        <w:tc>
          <w:tcPr>
            <w:tcW w:w="1701" w:type="dxa"/>
            <w:vAlign w:val="center"/>
          </w:tcPr>
          <w:p w14:paraId="6231423B" w14:textId="315A2F0C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5</w:t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339ABF2D" w14:textId="77777777" w:rsidTr="00FD5094">
        <w:tc>
          <w:tcPr>
            <w:tcW w:w="8500" w:type="dxa"/>
          </w:tcPr>
          <w:p w14:paraId="61ECC856" w14:textId="2200DFAB" w:rsidR="00EE48CE" w:rsidRPr="00096E86" w:rsidRDefault="003F0A8A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lastRenderedPageBreak/>
              <w:t>ການ</w:t>
            </w:r>
            <w:r w:rsidR="00096E8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ອຳນວຍຄວາມສະດວກ </w:t>
            </w:r>
            <w:r w:rsidR="00C8181D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ໃນ</w:t>
            </w:r>
            <w:r w:rsidR="00096E8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ານສົນທະນາເປັນກຸ່ມ</w:t>
            </w:r>
          </w:p>
        </w:tc>
        <w:tc>
          <w:tcPr>
            <w:tcW w:w="1701" w:type="dxa"/>
            <w:vAlign w:val="center"/>
          </w:tcPr>
          <w:p w14:paraId="53CE7CE8" w14:textId="7E3F9138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>&gt; 3.5</w:t>
            </w:r>
            <w:r w:rsidRPr="00352458">
              <w:rPr>
                <w:rStyle w:val="FootnoteReference"/>
                <w:rFonts w:ascii="Phetsarath OT" w:eastAsia="Phetsarath OT" w:hAnsi="Phetsarath OT" w:cs="Phetsarath OT"/>
                <w:lang w:val="en-GB"/>
              </w:rPr>
              <w:footnoteReference w:id="8"/>
            </w:r>
            <w:r w:rsidR="00573774" w:rsidRPr="00352458">
              <w:rPr>
                <w:rFonts w:ascii="Phetsarath OT" w:eastAsia="Phetsarath OT" w:hAnsi="Phetsarath OT" w:cs="Phetsarath OT"/>
                <w:lang w:val="en-GB"/>
              </w:rPr>
              <w:t xml:space="preserve">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776BCF2E" w14:textId="77777777" w:rsidTr="00FD5094">
        <w:tc>
          <w:tcPr>
            <w:tcW w:w="8500" w:type="dxa"/>
          </w:tcPr>
          <w:p w14:paraId="52A4F498" w14:textId="62B6B161" w:rsidR="00EE48CE" w:rsidRPr="00B5447B" w:rsidRDefault="00B5447B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ແນະນຳຜູ້ເຂົ້າຮ່ວມ ແລະ ກ່າວຕ້ອນຮັບ</w:t>
            </w:r>
          </w:p>
        </w:tc>
        <w:tc>
          <w:tcPr>
            <w:tcW w:w="1701" w:type="dxa"/>
            <w:vAlign w:val="center"/>
          </w:tcPr>
          <w:p w14:paraId="1D483D7E" w14:textId="3E283105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 w:rsidR="00352458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1008C0C1" w14:textId="77777777" w:rsidTr="00FD5094">
        <w:tc>
          <w:tcPr>
            <w:tcW w:w="8500" w:type="dxa"/>
          </w:tcPr>
          <w:p w14:paraId="7DF811B1" w14:textId="14E55B2E" w:rsidR="00EE48CE" w:rsidRPr="00F2220B" w:rsidRDefault="00F2220B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ສະເໜີຄວາມເປັນມາຂອງໂຄງການ ແລະ ຈຸດປະສົງຂອງການສົນທະນາກຸ່ມ</w:t>
            </w:r>
          </w:p>
        </w:tc>
        <w:tc>
          <w:tcPr>
            <w:tcW w:w="1701" w:type="dxa"/>
            <w:vAlign w:val="center"/>
          </w:tcPr>
          <w:p w14:paraId="30CBA86A" w14:textId="58C3CBC7" w:rsidR="00EE48CE" w:rsidRPr="00352458" w:rsidRDefault="00F2220B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62CA8F9B" w14:textId="77777777" w:rsidTr="00FD5094">
        <w:tc>
          <w:tcPr>
            <w:tcW w:w="8500" w:type="dxa"/>
          </w:tcPr>
          <w:p w14:paraId="3AD76236" w14:textId="5B1951F8" w:rsidR="00EE48CE" w:rsidRPr="00581F0D" w:rsidRDefault="00581F0D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ວາງລະບຽບ ແລະ </w:t>
            </w:r>
            <w:r w:rsidR="00E1309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ຕັ້ງ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ຄຳຖາມ</w:t>
            </w:r>
            <w:r w:rsidR="00E13097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ພື່ອເປີດປະເດັນສົນທະນາ</w:t>
            </w:r>
          </w:p>
        </w:tc>
        <w:tc>
          <w:tcPr>
            <w:tcW w:w="1701" w:type="dxa"/>
            <w:vAlign w:val="center"/>
          </w:tcPr>
          <w:p w14:paraId="73DF9100" w14:textId="0479F498" w:rsidR="00EE48CE" w:rsidRPr="00352458" w:rsidRDefault="00F2220B" w:rsidP="00352458">
            <w:pPr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368F7D86" w14:textId="77777777" w:rsidTr="00FD5094">
        <w:tc>
          <w:tcPr>
            <w:tcW w:w="8500" w:type="dxa"/>
          </w:tcPr>
          <w:p w14:paraId="0FF408A6" w14:textId="6E90C18C" w:rsidR="00EE48CE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 xml:space="preserve">ເກັບກຳຂໍ້ມູນ ສຳລັບບົດທີ </w:t>
            </w:r>
            <w:r w:rsidR="00EE48CE" w:rsidRPr="00DE7E77">
              <w:rPr>
                <w:rFonts w:ascii="Phetsarath OT" w:eastAsia="Phetsarath OT" w:hAnsi="Phetsarath OT" w:cs="Phetsarath OT"/>
              </w:rPr>
              <w:t xml:space="preserve">2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="00EE48CE"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1FFC8BE4" w14:textId="5422634D" w:rsidR="00EE48CE" w:rsidRPr="00352458" w:rsidRDefault="00F2220B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0157B551" w14:textId="77777777" w:rsidTr="00FD5094">
        <w:tc>
          <w:tcPr>
            <w:tcW w:w="8500" w:type="dxa"/>
          </w:tcPr>
          <w:p w14:paraId="39CF5366" w14:textId="1D3ABFC7" w:rsidR="00EE48CE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ກັບກຳຂໍ້ມູນ ສຳລັບບົດທີ 3</w:t>
            </w:r>
            <w:r w:rsidRPr="00DE7E77">
              <w:rPr>
                <w:rFonts w:ascii="Phetsarath OT" w:eastAsia="Phetsarath OT" w:hAnsi="Phetsarath OT" w:cs="Phetsarath OT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61BF4219" w14:textId="618E66B2" w:rsidR="00EE48CE" w:rsidRPr="00352458" w:rsidRDefault="00F2220B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lang w:val="en-GB"/>
              </w:rPr>
              <w:t xml:space="preserve">15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5A0352C8" w14:textId="77777777" w:rsidTr="00FD5094">
        <w:tc>
          <w:tcPr>
            <w:tcW w:w="8500" w:type="dxa"/>
          </w:tcPr>
          <w:p w14:paraId="1CD39E0C" w14:textId="483724A5" w:rsidR="00EE48CE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ກັບກຳຂໍ້ມູນ ສຳລັບບົດທີ 4</w:t>
            </w:r>
            <w:r w:rsidRPr="00DE7E77">
              <w:rPr>
                <w:rFonts w:ascii="Phetsarath OT" w:eastAsia="Phetsarath OT" w:hAnsi="Phetsarath OT" w:cs="Phetsarath OT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7D62FFFC" w14:textId="44C60764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 xml:space="preserve">45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673C5E26" w14:textId="77777777" w:rsidTr="00FD5094">
        <w:tc>
          <w:tcPr>
            <w:tcW w:w="8500" w:type="dxa"/>
          </w:tcPr>
          <w:p w14:paraId="4C8B9800" w14:textId="176A85BC" w:rsidR="00EE48CE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ກັບກຳຂໍ້ມູນ ສຳລັບບົດທີ 5</w:t>
            </w:r>
            <w:r w:rsidRPr="00DE7E77">
              <w:rPr>
                <w:rFonts w:ascii="Phetsarath OT" w:eastAsia="Phetsarath OT" w:hAnsi="Phetsarath OT" w:cs="Phetsarath OT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22530D92" w14:textId="03F06566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 xml:space="preserve">45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152989" w:rsidRPr="00352458" w14:paraId="5E5F7D2B" w14:textId="77777777" w:rsidTr="00FD5094">
        <w:tc>
          <w:tcPr>
            <w:tcW w:w="8500" w:type="dxa"/>
          </w:tcPr>
          <w:p w14:paraId="5DB0DA37" w14:textId="50467BAE" w:rsidR="00152989" w:rsidRPr="00DE7E77" w:rsidRDefault="00DE7E77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ກັບກຳຂໍ້ມູນ ສຳລັບບົດທີ 6</w:t>
            </w:r>
            <w:r w:rsidRPr="00DE7E77">
              <w:rPr>
                <w:rFonts w:ascii="Phetsarath OT" w:eastAsia="Phetsarath OT" w:hAnsi="Phetsarath OT" w:cs="Phetsarath OT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ຂອງແບບສອບຖາມ</w:t>
            </w:r>
            <w:r w:rsidRPr="00DE7E77">
              <w:rPr>
                <w:rFonts w:ascii="Phetsarath OT" w:eastAsia="Phetsarath OT" w:hAnsi="Phetsarath OT" w:cs="Phetsarath OT"/>
              </w:rPr>
              <w:t xml:space="preserve"> QG</w:t>
            </w:r>
          </w:p>
        </w:tc>
        <w:tc>
          <w:tcPr>
            <w:tcW w:w="1701" w:type="dxa"/>
            <w:vAlign w:val="center"/>
          </w:tcPr>
          <w:p w14:paraId="64B066AA" w14:textId="71CDC055" w:rsidR="00152989" w:rsidRPr="00352458" w:rsidRDefault="00152989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>45</w:t>
            </w:r>
            <w:r w:rsidR="00F2220B">
              <w:rPr>
                <w:rFonts w:ascii="Phetsarath OT" w:eastAsia="Phetsarath OT" w:hAnsi="Phetsarath OT" w:cs="Phetsarath OT" w:hint="cs"/>
                <w:bCs/>
                <w:cs/>
                <w:lang w:val="en-GB" w:bidi="lo-LA"/>
              </w:rPr>
              <w:t xml:space="preserve">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66E36C31" w14:textId="77777777" w:rsidTr="00FD5094">
        <w:tc>
          <w:tcPr>
            <w:tcW w:w="8500" w:type="dxa"/>
          </w:tcPr>
          <w:p w14:paraId="11F4B5EB" w14:textId="1A954C7D" w:rsidR="00EE48CE" w:rsidRPr="00131746" w:rsidRDefault="005F318F" w:rsidP="00352458">
            <w:pPr>
              <w:pStyle w:val="ListParagraph"/>
              <w:numPr>
                <w:ilvl w:val="1"/>
                <w:numId w:val="13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ທິດທາງໃນຕໍ່ໜ້າ</w:t>
            </w:r>
            <w:r w:rsidR="00EE48CE" w:rsidRPr="00131746">
              <w:rPr>
                <w:rFonts w:ascii="Phetsarath OT" w:eastAsia="Phetsarath OT" w:hAnsi="Phetsarath OT" w:cs="Phetsarath OT"/>
              </w:rPr>
              <w:t xml:space="preserve">, </w:t>
            </w:r>
            <w:r w:rsidR="0013174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ຈະມີການລາຍງານຜົນໄດ້ຮັບກັບຄືນຄືແນວໃດ</w:t>
            </w:r>
            <w:r w:rsidR="00EE48CE" w:rsidRPr="00131746">
              <w:rPr>
                <w:rFonts w:ascii="Phetsarath OT" w:eastAsia="Phetsarath OT" w:hAnsi="Phetsarath OT" w:cs="Phetsarath OT"/>
              </w:rPr>
              <w:t xml:space="preserve">, </w:t>
            </w:r>
            <w:r w:rsidR="0013174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ວິ</w:t>
            </w:r>
            <w:r w:rsidR="00593274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ທີການ</w:t>
            </w:r>
            <w:r w:rsidR="00131746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ຈັດຕັ້ງປະຕິບັດໄດ້ແນວໃດ</w:t>
            </w:r>
          </w:p>
        </w:tc>
        <w:tc>
          <w:tcPr>
            <w:tcW w:w="1701" w:type="dxa"/>
            <w:vAlign w:val="center"/>
          </w:tcPr>
          <w:p w14:paraId="73F3B13D" w14:textId="466A444F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 xml:space="preserve">15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ນາທີ</w:t>
            </w:r>
          </w:p>
        </w:tc>
      </w:tr>
      <w:tr w:rsidR="00EE48CE" w:rsidRPr="00352458" w14:paraId="4DD15035" w14:textId="77777777" w:rsidTr="00FD5094">
        <w:tc>
          <w:tcPr>
            <w:tcW w:w="8500" w:type="dxa"/>
          </w:tcPr>
          <w:p w14:paraId="3DBA7788" w14:textId="6601BF6B" w:rsidR="00EE48CE" w:rsidRPr="00A86D7B" w:rsidRDefault="00A86D7B" w:rsidP="0035245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ontextualSpacing w:val="0"/>
              <w:rPr>
                <w:rFonts w:ascii="Phetsarath OT" w:eastAsia="Phetsarath OT" w:hAnsi="Phetsarath OT" w:cs="Phetsarath OT"/>
                <w:b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ການບັນທຶກຂໍ້ມູນ ລົງໃນຖານຂໍ້ມູນ</w:t>
            </w:r>
          </w:p>
        </w:tc>
        <w:tc>
          <w:tcPr>
            <w:tcW w:w="1701" w:type="dxa"/>
            <w:vAlign w:val="center"/>
          </w:tcPr>
          <w:p w14:paraId="35886D2E" w14:textId="7C59234A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Cs/>
                <w:lang w:val="en-GB"/>
              </w:rPr>
              <w:t>4-5</w:t>
            </w:r>
            <w:r w:rsidR="00573774" w:rsidRPr="00352458">
              <w:rPr>
                <w:rFonts w:ascii="Phetsarath OT" w:eastAsia="Phetsarath OT" w:hAnsi="Phetsarath OT" w:cs="Phetsarath OT"/>
                <w:bCs/>
                <w:lang w:val="en-GB"/>
              </w:rPr>
              <w:t xml:space="preserve"> </w:t>
            </w:r>
            <w:r w:rsidR="00F2220B"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ຊົ່ວໂມງ</w:t>
            </w:r>
          </w:p>
        </w:tc>
      </w:tr>
      <w:tr w:rsidR="00EE48CE" w:rsidRPr="00352458" w14:paraId="69AA658E" w14:textId="77777777" w:rsidTr="00FD5094">
        <w:tc>
          <w:tcPr>
            <w:tcW w:w="8500" w:type="dxa"/>
          </w:tcPr>
          <w:p w14:paraId="71FEDA91" w14:textId="03B86957" w:rsidR="00EE48CE" w:rsidRPr="00F2220B" w:rsidRDefault="00F2220B" w:rsidP="00352458">
            <w:pPr>
              <w:spacing w:after="0" w:line="240" w:lineRule="auto"/>
              <w:jc w:val="right"/>
              <w:rPr>
                <w:rFonts w:ascii="Phetsarath OT" w:eastAsia="Phetsarath OT" w:hAnsi="Phetsarath OT" w:cs="Phetsarath OT"/>
                <w:bCs/>
                <w:lang w:val="en-GB"/>
              </w:rPr>
            </w:pPr>
            <w:r w:rsidRPr="00F2220B">
              <w:rPr>
                <w:rFonts w:ascii="Phetsarath OT" w:eastAsia="Phetsarath OT" w:hAnsi="Phetsarath OT" w:cs="Phetsarath OT" w:hint="cs"/>
                <w:bCs/>
                <w:cs/>
                <w:lang w:val="en-GB" w:bidi="lo-LA"/>
              </w:rPr>
              <w:t>ລວມທັງໝົດ</w:t>
            </w:r>
          </w:p>
        </w:tc>
        <w:tc>
          <w:tcPr>
            <w:tcW w:w="1701" w:type="dxa"/>
            <w:vAlign w:val="center"/>
          </w:tcPr>
          <w:p w14:paraId="5913DA4B" w14:textId="1064DDE7" w:rsidR="00EE48CE" w:rsidRPr="00352458" w:rsidRDefault="00EE48CE" w:rsidP="00352458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lang w:val="en-GB"/>
              </w:rPr>
            </w:pPr>
            <w:r w:rsidRPr="00352458">
              <w:rPr>
                <w:rFonts w:ascii="Phetsarath OT" w:eastAsia="Phetsarath OT" w:hAnsi="Phetsarath OT" w:cs="Phetsarath OT"/>
                <w:b/>
                <w:lang w:val="en-GB"/>
              </w:rPr>
              <w:t>~ 40</w:t>
            </w:r>
            <w:r w:rsidR="00573774" w:rsidRPr="00352458">
              <w:rPr>
                <w:rFonts w:ascii="Phetsarath OT" w:eastAsia="Phetsarath OT" w:hAnsi="Phetsarath OT" w:cs="Phetsarath OT"/>
                <w:b/>
                <w:lang w:val="en-GB"/>
              </w:rPr>
              <w:t xml:space="preserve"> </w:t>
            </w:r>
            <w:r w:rsidR="00F2220B" w:rsidRPr="00F2220B">
              <w:rPr>
                <w:rFonts w:ascii="Phetsarath OT" w:eastAsia="Phetsarath OT" w:hAnsi="Phetsarath OT" w:cs="Phetsarath OT" w:hint="cs"/>
                <w:b/>
                <w:bCs/>
                <w:cs/>
                <w:lang w:val="en-GB" w:bidi="lo-LA"/>
              </w:rPr>
              <w:t>ຊົ່ວໂມງ</w:t>
            </w:r>
          </w:p>
        </w:tc>
      </w:tr>
    </w:tbl>
    <w:p w14:paraId="4906F185" w14:textId="149A27BC" w:rsidR="00EE48CE" w:rsidRPr="00EE48CE" w:rsidRDefault="00EE48CE" w:rsidP="00574C76">
      <w:pPr>
        <w:rPr>
          <w:rFonts w:cstheme="minorHAnsi"/>
          <w:sz w:val="20"/>
          <w:szCs w:val="20"/>
          <w:lang w:val="en-GB"/>
        </w:rPr>
      </w:pPr>
    </w:p>
    <w:p w14:paraId="2A6C5B9A" w14:textId="25976C94" w:rsidR="00EE48CE" w:rsidRPr="00667A5F" w:rsidRDefault="003B6059" w:rsidP="00DD6AB0">
      <w:pPr>
        <w:pStyle w:val="Heading1"/>
      </w:pPr>
      <w:bookmarkStart w:id="18" w:name="_Toc213103704"/>
      <w:r>
        <w:rPr>
          <w:rFonts w:hint="cs"/>
          <w:cs/>
        </w:rPr>
        <w:t>ປະເດັນດ້ານ</w:t>
      </w:r>
      <w:r w:rsidR="00735974">
        <w:rPr>
          <w:rFonts w:hint="cs"/>
          <w:cs/>
        </w:rPr>
        <w:t>ຈັນຍາທໍາ</w:t>
      </w:r>
      <w:bookmarkEnd w:id="18"/>
      <w:r>
        <w:rPr>
          <w:rFonts w:hint="cs"/>
          <w:cs/>
        </w:rPr>
        <w:t xml:space="preserve"> </w:t>
      </w:r>
    </w:p>
    <w:p w14:paraId="634E492F" w14:textId="0C89C6CE" w:rsidR="00482F4C" w:rsidRPr="00482F4C" w:rsidRDefault="00482F4C" w:rsidP="00593274">
      <w:pPr>
        <w:spacing w:after="0" w:line="240" w:lineRule="auto"/>
        <w:ind w:firstLine="708"/>
        <w:jc w:val="both"/>
        <w:rPr>
          <w:rFonts w:ascii="Phetsarath OT" w:eastAsia="Phetsarath OT" w:hAnsi="Phetsarath OT" w:cs="Phetsarath OT"/>
          <w:lang w:val="en-GB" w:bidi="lo-LA"/>
        </w:rPr>
      </w:pPr>
      <w:r w:rsidRPr="00482F4C">
        <w:rPr>
          <w:rFonts w:ascii="Phetsarath OT" w:eastAsia="Phetsarath OT" w:hAnsi="Phetsarath OT" w:cs="Phetsarath OT"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cs/>
          <w:lang w:val="en-GB" w:bidi="lo-LA"/>
        </w:rPr>
        <w:t>ສັງ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ລວມຂໍ້ມູນ / ຜູ້ອໍານວຍຄວາມສະດວກ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ຕ້ອງຮັບປະກັນ</w:t>
      </w:r>
      <w:r w:rsidR="0073597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ໃນການ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ປົກປ້ອງຄວາມຊື່ສັດ</w:t>
      </w:r>
      <w:r>
        <w:rPr>
          <w:rFonts w:ascii="Phetsarath OT" w:eastAsia="Phetsarath OT" w:hAnsi="Phetsarath OT" w:cs="Phetsarath OT" w:hint="cs"/>
          <w:cs/>
          <w:lang w:val="en-GB" w:bidi="lo-LA"/>
        </w:rPr>
        <w:t>ສຸຈະລິດ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ຂອງຜູ້ເຂົ້າຮ່ວມ.</w:t>
      </w:r>
      <w:r w:rsidRPr="00482F4C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ການ​ເຂົ້າ​ຮ່ວມ​ໃນ​ການ​ສົນ​ທະ​ນາ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>ຄວນຈະຕ້ອງ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ບໍ່​ມີ​ອັນ​ຕະ​ລາຍ​ໃດໆ​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 xml:space="preserve"> ຕໍ່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ຜູ້​ເຂົ້າ​ຮ່ວມ​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 xml:space="preserve"> ລວມຈົນເຖິງ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ຜູ້​ສັງ​ລວມ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>ຂໍ້ມູນ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 xml:space="preserve"> / ຜູ້​ອໍາ​ນວຍ​ຄວາມ​ສະ​ດວກ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ຫຼື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​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>ບຸກຄົນທີ່ສາມຈາກພາຍນອກທີ່ກ່ຽວຂ້ອງ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 xml:space="preserve"> (ຄອບ​ຄົວ​</w:t>
      </w:r>
      <w:r w:rsidRPr="00482F4C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ພີ່​ນ້ອງ​</w:t>
      </w:r>
      <w:r w:rsidRPr="00482F4C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ເພື່ອນ​ບ້ານ​</w:t>
      </w:r>
      <w:r w:rsidRPr="00482F4C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482F4C">
        <w:rPr>
          <w:rFonts w:ascii="Phetsarath OT" w:eastAsia="Phetsarath OT" w:hAnsi="Phetsarath OT" w:cs="Phetsarath OT"/>
          <w:cs/>
          <w:lang w:val="en-GB" w:bidi="lo-LA"/>
        </w:rPr>
        <w:t>ຫມູ່​ເພື່ອນ​)</w:t>
      </w:r>
      <w:r w:rsidR="00306B8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7C4183E0" w14:textId="77777777" w:rsidR="00EE48CE" w:rsidRPr="008F6659" w:rsidRDefault="00EE48CE" w:rsidP="00EE48CE">
      <w:pPr>
        <w:spacing w:after="0"/>
        <w:rPr>
          <w:rFonts w:cstheme="minorHAnsi"/>
          <w:lang w:val="en-GB"/>
        </w:rPr>
      </w:pPr>
    </w:p>
    <w:p w14:paraId="366D61F6" w14:textId="34ED1709" w:rsidR="00CF1CC1" w:rsidRDefault="00CF1CC1" w:rsidP="008506BC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CF1CC1">
        <w:rPr>
          <w:rFonts w:ascii="Phetsarath OT" w:eastAsia="Phetsarath OT" w:hAnsi="Phetsarath OT" w:cs="Phetsarath OT"/>
          <w:cs/>
          <w:lang w:val="en-GB" w:bidi="lo-LA"/>
        </w:rPr>
        <w:t>ຂໍ້​ມູນ​ທີ່</w:t>
      </w:r>
      <w:r w:rsidR="00401367">
        <w:rPr>
          <w:rFonts w:ascii="Phetsarath OT" w:eastAsia="Phetsarath OT" w:hAnsi="Phetsarath OT" w:cs="Phetsarath OT" w:hint="cs"/>
          <w:cs/>
          <w:lang w:val="en-GB" w:bidi="lo-LA"/>
        </w:rPr>
        <w:t>ຈະຖືກ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​ບັນ​ທຶກ​ໄວ້​</w:t>
      </w:r>
      <w:r w:rsidRPr="00CF1CC1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401367">
        <w:rPr>
          <w:rFonts w:ascii="Phetsarath OT" w:eastAsia="Phetsarath OT" w:hAnsi="Phetsarath OT" w:cs="Phetsarath OT" w:hint="cs"/>
          <w:cs/>
          <w:lang w:val="en-GB" w:bidi="lo-LA"/>
        </w:rPr>
        <w:t xml:space="preserve">ປ້ອນເຂົ້າໄປ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​ແລະ</w:t>
      </w:r>
      <w:r w:rsidR="0040136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​ເກັບ​ຮັກ​ສາ​ໄວ້​ໃນ​ຖານ​ຂໍ້​ມູນ </w:t>
      </w:r>
      <w:r w:rsidRPr="00CF1CC1">
        <w:rPr>
          <w:rFonts w:ascii="Phetsarath OT" w:eastAsia="Phetsarath OT" w:hAnsi="Phetsarath OT" w:cs="Phetsarath OT"/>
          <w:lang w:val="en-GB" w:bidi="lo-LA"/>
        </w:rPr>
        <w:t xml:space="preserve">WOCAT </w:t>
      </w:r>
      <w:r w:rsidR="006208D9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​:</w:t>
      </w:r>
      <w:r w:rsidRPr="00CF1CC1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38A428BD" w14:textId="55BB0BE6" w:rsidR="00CF1CC1" w:rsidRDefault="00CF1CC1" w:rsidP="00CF1CC1">
      <w:pPr>
        <w:spacing w:after="0" w:line="240" w:lineRule="auto"/>
        <w:ind w:firstLine="708"/>
        <w:rPr>
          <w:rFonts w:ascii="Phetsarath OT" w:eastAsia="Phetsarath OT" w:hAnsi="Phetsarath OT" w:cs="Phetsarath OT"/>
          <w:lang w:val="en-GB" w:bidi="lo-LA"/>
        </w:rPr>
      </w:pPr>
      <w:r w:rsidRPr="00CF1CC1">
        <w:rPr>
          <w:rFonts w:ascii="Phetsarath OT" w:eastAsia="Phetsarath OT" w:hAnsi="Phetsarath OT" w:cs="Phetsarath OT"/>
          <w:lang w:bidi="lo-LA"/>
        </w:rPr>
        <w:sym w:font="Symbol" w:char="F0BE"/>
      </w:r>
      <w:r>
        <w:rPr>
          <w:rFonts w:ascii="Phetsarath OT" w:eastAsia="Phetsarath OT" w:hAnsi="Phetsarath OT" w:cs="Phetsarath OT" w:hint="cs"/>
          <w:cs/>
          <w:lang w:bidi="lo-LA"/>
        </w:rPr>
        <w:t xml:space="preserve"> </w:t>
      </w:r>
      <w:r w:rsidR="00774BDD">
        <w:rPr>
          <w:rFonts w:ascii="Phetsarath OT" w:eastAsia="Phetsarath OT" w:hAnsi="Phetsarath OT" w:cs="Phetsarath OT" w:hint="cs"/>
          <w:cs/>
          <w:lang w:bidi="lo-LA"/>
        </w:rPr>
        <w:t>ຂໍ້ມູນ</w:t>
      </w:r>
      <w:r w:rsidR="00BD0E72">
        <w:rPr>
          <w:rFonts w:ascii="Phetsarath OT" w:eastAsia="Phetsarath OT" w:hAnsi="Phetsarath OT" w:cs="Phetsarath OT" w:hint="cs"/>
          <w:cs/>
          <w:lang w:bidi="lo-LA"/>
        </w:rPr>
        <w:t>ສາມາ</w:t>
      </w:r>
      <w:r w:rsidR="00C3766A">
        <w:rPr>
          <w:rFonts w:ascii="Phetsarath OT" w:eastAsia="Phetsarath OT" w:hAnsi="Phetsarath OT" w:cs="Phetsarath OT" w:hint="cs"/>
          <w:cs/>
          <w:lang w:bidi="lo-LA"/>
        </w:rPr>
        <w:t>ດ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ເຂົ້າເຖິງ</w:t>
      </w:r>
      <w:r w:rsidR="00B46A04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="00774BDD">
        <w:rPr>
          <w:rFonts w:ascii="Phetsarath OT" w:eastAsia="Phetsarath OT" w:hAnsi="Phetsarath OT" w:cs="Phetsarath OT" w:hint="cs"/>
          <w:cs/>
          <w:lang w:val="en-GB" w:bidi="lo-LA"/>
        </w:rPr>
        <w:t xml:space="preserve"> ໂດຍບໍ່ມີຄ່າໃຊ້ຈ່າຍ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.</w:t>
      </w:r>
      <w:r w:rsidRPr="00CF1CC1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157439CE" w14:textId="7470A216" w:rsidR="00CF1CC1" w:rsidRPr="00662F7C" w:rsidRDefault="00CF1CC1" w:rsidP="00593274">
      <w:pPr>
        <w:spacing w:line="240" w:lineRule="auto"/>
        <w:ind w:firstLine="708"/>
        <w:jc w:val="both"/>
        <w:rPr>
          <w:rFonts w:ascii="Phetsarath OT" w:eastAsia="Phetsarath OT" w:hAnsi="Phetsarath OT" w:cs="Phetsarath OT"/>
          <w:lang w:val="en-US" w:bidi="lo-LA"/>
        </w:rPr>
      </w:pPr>
      <w:r w:rsidRPr="00CF1CC1">
        <w:rPr>
          <w:rFonts w:ascii="Phetsarath OT" w:eastAsia="Phetsarath OT" w:hAnsi="Phetsarath OT" w:cs="Phetsarath OT"/>
          <w:lang w:bidi="lo-LA"/>
        </w:rPr>
        <w:sym w:font="Symbol" w:char="F0BE"/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ສ້າງຂຶ້ນສໍາລັບຜູ້ໃຊ້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ພາຍໃ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ຕ້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ສັນຍາ</w:t>
      </w:r>
      <w:r w:rsidR="0003665F">
        <w:rPr>
          <w:rFonts w:ascii="Phetsarath OT" w:eastAsia="Phetsarath OT" w:hAnsi="Phetsarath OT" w:cs="Phetsarath OT" w:hint="cs"/>
          <w:cs/>
          <w:lang w:val="en-GB" w:bidi="lo-LA"/>
        </w:rPr>
        <w:t>ສາກົນ</w:t>
      </w:r>
      <w:r w:rsidR="00F86CD8">
        <w:rPr>
          <w:rFonts w:ascii="Phetsarath OT" w:eastAsia="Phetsarath OT" w:hAnsi="Phetsarath OT" w:cs="Phetsarath OT" w:hint="cs"/>
          <w:cs/>
          <w:lang w:val="en-GB" w:bidi="lo-LA"/>
        </w:rPr>
        <w:t xml:space="preserve"> ໃນ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ການສ້າງແຫຼ່ງຂໍ້ມູນຮ່ວມກັນ</w:t>
      </w:r>
      <w:r w:rsidR="00C21A7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-</w:t>
      </w:r>
      <w:r w:rsidR="00C21A78">
        <w:rPr>
          <w:rFonts w:ascii="Phetsarath OT" w:eastAsia="Phetsarath OT" w:hAnsi="Phetsarath OT" w:cs="Phetsarath OT" w:hint="cs"/>
          <w:cs/>
          <w:lang w:val="en-GB" w:bidi="lo-LA"/>
        </w:rPr>
        <w:t xml:space="preserve"> ໂດຍ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ບໍ່ ມີຈຸດປະສົງດ້ານການຄ້າ</w:t>
      </w:r>
      <w:r w:rsidR="00C21A7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62F7C">
        <w:rPr>
          <w:rFonts w:ascii="Phetsarath OT" w:eastAsia="Phetsarath OT" w:hAnsi="Phetsarath OT" w:cs="Phetsarath OT" w:hint="cs"/>
          <w:cs/>
          <w:lang w:val="en-GB" w:bidi="lo-LA"/>
        </w:rPr>
        <w:t>-</w:t>
      </w:r>
      <w:r w:rsidR="00C21A78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5283C">
        <w:rPr>
          <w:rFonts w:ascii="Phetsarath OT" w:eastAsia="Phetsarath OT" w:hAnsi="Phetsarath OT" w:cs="Phetsarath OT" w:hint="cs"/>
          <w:cs/>
          <w:lang w:val="en-GB" w:bidi="lo-LA"/>
        </w:rPr>
        <w:t>ສາມາດເຜີຍແຜ່</w:t>
      </w:r>
      <w:r w:rsidR="000F6870">
        <w:rPr>
          <w:rFonts w:ascii="Phetsarath OT" w:eastAsia="Phetsarath OT" w:hAnsi="Phetsarath OT" w:cs="Phetsarath OT" w:hint="cs"/>
          <w:cs/>
          <w:lang w:val="en-GB" w:bidi="lo-LA"/>
        </w:rPr>
        <w:t>ໄດ້ ໂດຍບໍ່ມີການຊື້ລິ</w:t>
      </w:r>
      <w:r w:rsidR="00366146">
        <w:rPr>
          <w:rFonts w:ascii="Phetsarath OT" w:eastAsia="Phetsarath OT" w:hAnsi="Phetsarath OT" w:cs="Phetsarath OT" w:hint="cs"/>
          <w:cs/>
          <w:lang w:val="en-GB" w:bidi="lo-LA"/>
        </w:rPr>
        <w:t>ຂ</w:t>
      </w:r>
      <w:r w:rsidR="000F6870">
        <w:rPr>
          <w:rFonts w:ascii="Phetsarath OT" w:eastAsia="Phetsarath OT" w:hAnsi="Phetsarath OT" w:cs="Phetsarath OT" w:hint="cs"/>
          <w:cs/>
          <w:lang w:val="en-GB" w:bidi="lo-LA"/>
        </w:rPr>
        <w:t xml:space="preserve">ະສິດ </w:t>
      </w:r>
      <w:r w:rsidR="0065283C">
        <w:rPr>
          <w:rFonts w:ascii="Phetsarath OT" w:eastAsia="Phetsarath OT" w:hAnsi="Phetsarath OT" w:cs="Phetsarath OT" w:hint="cs"/>
          <w:cs/>
          <w:lang w:val="en-GB" w:bidi="lo-LA"/>
        </w:rPr>
        <w:t>(</w:t>
      </w:r>
      <w:r w:rsidRPr="00662F7C">
        <w:rPr>
          <w:rFonts w:ascii="Phetsarath OT" w:eastAsia="Phetsarath OT" w:hAnsi="Phetsarath OT" w:cs="Phetsarath OT"/>
          <w:lang w:val="en-US" w:bidi="lo-LA"/>
        </w:rPr>
        <w:t>Creative Commons Attribution-</w:t>
      </w:r>
      <w:proofErr w:type="spellStart"/>
      <w:r w:rsidRPr="00662F7C">
        <w:rPr>
          <w:rFonts w:ascii="Phetsarath OT" w:eastAsia="Phetsarath OT" w:hAnsi="Phetsarath OT" w:cs="Phetsarath OT"/>
          <w:lang w:val="en-US" w:bidi="lo-LA"/>
        </w:rPr>
        <w:t>NonCommercial</w:t>
      </w:r>
      <w:proofErr w:type="spellEnd"/>
      <w:r w:rsidRPr="00662F7C">
        <w:rPr>
          <w:rFonts w:ascii="Phetsarath OT" w:eastAsia="Phetsarath OT" w:hAnsi="Phetsarath OT" w:cs="Phetsarath OT"/>
          <w:lang w:val="en-US" w:bidi="lo-LA"/>
        </w:rPr>
        <w:t>-</w:t>
      </w:r>
      <w:proofErr w:type="spellStart"/>
      <w:r w:rsidRPr="00662F7C">
        <w:rPr>
          <w:rFonts w:ascii="Phetsarath OT" w:eastAsia="Phetsarath OT" w:hAnsi="Phetsarath OT" w:cs="Phetsarath OT"/>
          <w:lang w:val="en-US" w:bidi="lo-LA"/>
        </w:rPr>
        <w:t>ShareAlike</w:t>
      </w:r>
      <w:proofErr w:type="spellEnd"/>
      <w:r w:rsidRPr="00662F7C">
        <w:rPr>
          <w:rFonts w:ascii="Phetsarath OT" w:eastAsia="Phetsarath OT" w:hAnsi="Phetsarath OT" w:cs="Phetsarath OT"/>
          <w:lang w:val="en-US" w:bidi="lo-LA"/>
        </w:rPr>
        <w:t xml:space="preserve"> 4.0 International </w:t>
      </w:r>
      <w:proofErr w:type="spellStart"/>
      <w:r w:rsidRPr="00662F7C">
        <w:rPr>
          <w:rFonts w:ascii="Phetsarath OT" w:eastAsia="Phetsarath OT" w:hAnsi="Phetsarath OT" w:cs="Phetsarath OT"/>
          <w:lang w:val="en-US" w:bidi="lo-LA"/>
        </w:rPr>
        <w:t>Unported</w:t>
      </w:r>
      <w:proofErr w:type="spellEnd"/>
      <w:r w:rsidRPr="00662F7C">
        <w:rPr>
          <w:rFonts w:ascii="Phetsarath OT" w:eastAsia="Phetsarath OT" w:hAnsi="Phetsarath OT" w:cs="Phetsarath OT"/>
          <w:lang w:val="en-US" w:bidi="lo-LA"/>
        </w:rPr>
        <w:t xml:space="preserve"> License</w:t>
      </w:r>
      <w:r w:rsidR="0065283C">
        <w:rPr>
          <w:rFonts w:ascii="Phetsarath OT" w:eastAsia="Phetsarath OT" w:hAnsi="Phetsarath OT" w:cs="Phetsarath OT" w:hint="cs"/>
          <w:cs/>
          <w:lang w:val="en-US" w:bidi="lo-LA"/>
        </w:rPr>
        <w:t>)</w:t>
      </w:r>
      <w:r w:rsidRPr="00662F7C">
        <w:rPr>
          <w:rFonts w:ascii="Phetsarath OT" w:eastAsia="Phetsarath OT" w:hAnsi="Phetsarath OT" w:cs="Phetsarath OT"/>
          <w:lang w:val="en-US" w:bidi="lo-LA"/>
        </w:rPr>
        <w:t xml:space="preserve">. </w:t>
      </w:r>
    </w:p>
    <w:p w14:paraId="323C8096" w14:textId="0020B38A" w:rsidR="00CF1CC1" w:rsidRPr="00535242" w:rsidRDefault="00535242" w:rsidP="00535242">
      <w:pPr>
        <w:spacing w:line="240" w:lineRule="auto"/>
        <w:ind w:firstLine="708"/>
        <w:rPr>
          <w:rFonts w:ascii="Phetsarath OT" w:eastAsia="Phetsarath OT" w:hAnsi="Phetsarath OT" w:cs="Phetsarath OT"/>
          <w:lang w:val="en-US" w:bidi="lo-LA"/>
        </w:rPr>
      </w:pPr>
      <w:r w:rsidRPr="00CF1CC1">
        <w:rPr>
          <w:rFonts w:ascii="Phetsarath OT" w:eastAsia="Phetsarath OT" w:hAnsi="Phetsarath OT" w:cs="Phetsarath OT"/>
          <w:lang w:bidi="lo-LA"/>
        </w:rPr>
        <w:sym w:font="Symbol" w:char="F0BE"/>
      </w:r>
      <w:r>
        <w:rPr>
          <w:rFonts w:ascii="Phetsarath OT" w:eastAsia="Phetsarath OT" w:hAnsi="Phetsarath OT" w:cs="Phetsarath OT" w:hint="cs"/>
          <w:cs/>
          <w:lang w:bidi="lo-LA"/>
        </w:rPr>
        <w:t xml:space="preserve"> </w:t>
      </w:r>
      <w:r w:rsidR="00CF1CC1" w:rsidRPr="00535242">
        <w:rPr>
          <w:rFonts w:ascii="Phetsarath OT" w:eastAsia="Phetsarath OT" w:hAnsi="Phetsarath OT" w:cs="Phetsarath OT" w:hint="cs"/>
          <w:cs/>
          <w:lang w:val="en-GB" w:bidi="lo-LA"/>
        </w:rPr>
        <w:t>ລາຍຊື່ຜູ້ເຂົ້າຮ່ວມຈະບໍ່ຖືກເຜີຍແຜ່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ໄປສູ່</w:t>
      </w:r>
      <w:r w:rsidR="007B7568">
        <w:rPr>
          <w:rFonts w:ascii="Phetsarath OT" w:eastAsia="Phetsarath OT" w:hAnsi="Phetsarath OT" w:cs="Phetsarath OT" w:hint="cs"/>
          <w:cs/>
          <w:lang w:val="en-GB" w:bidi="lo-LA"/>
        </w:rPr>
        <w:t>ພາຍ</w:t>
      </w:r>
      <w:r w:rsidR="00CF1CC1" w:rsidRPr="00535242">
        <w:rPr>
          <w:rFonts w:ascii="Phetsarath OT" w:eastAsia="Phetsarath OT" w:hAnsi="Phetsarath OT" w:cs="Phetsarath OT" w:hint="cs"/>
          <w:cs/>
          <w:lang w:val="en-GB" w:bidi="lo-LA"/>
        </w:rPr>
        <w:t>ນອກຖານຂໍ້ມູນ</w:t>
      </w:r>
      <w:r w:rsidR="00CF1CC1" w:rsidRPr="00535242">
        <w:rPr>
          <w:rFonts w:ascii="Phetsarath OT" w:eastAsia="Phetsarath OT" w:hAnsi="Phetsarath OT" w:cs="Phetsarath OT"/>
          <w:cs/>
          <w:lang w:val="en-GB" w:bidi="lo-LA"/>
        </w:rPr>
        <w:t>.</w:t>
      </w:r>
      <w:r w:rsidR="00CF1CC1" w:rsidRPr="00535242">
        <w:rPr>
          <w:rFonts w:ascii="Phetsarath OT" w:eastAsia="Phetsarath OT" w:hAnsi="Phetsarath OT" w:cs="Phetsarath OT"/>
          <w:lang w:val="en-US" w:bidi="lo-LA"/>
        </w:rPr>
        <w:t xml:space="preserve"> </w:t>
      </w:r>
    </w:p>
    <w:p w14:paraId="1FBE5749" w14:textId="5DFFF87C" w:rsidR="00CF1CC1" w:rsidRPr="000B5919" w:rsidRDefault="000B5919" w:rsidP="000B5919">
      <w:pPr>
        <w:spacing w:line="240" w:lineRule="auto"/>
        <w:ind w:firstLine="708"/>
        <w:rPr>
          <w:rFonts w:ascii="Phetsarath OT" w:eastAsia="Phetsarath OT" w:hAnsi="Phetsarath OT" w:cs="Phetsarath OT"/>
          <w:lang w:val="en-US" w:bidi="lo-LA"/>
        </w:rPr>
      </w:pPr>
      <w:r w:rsidRPr="00CF1CC1">
        <w:rPr>
          <w:rFonts w:ascii="Phetsarath OT" w:eastAsia="Phetsarath OT" w:hAnsi="Phetsarath OT" w:cs="Phetsarath OT"/>
          <w:lang w:bidi="lo-LA"/>
        </w:rPr>
        <w:sym w:font="Symbol" w:char="F0BE"/>
      </w:r>
      <w:r>
        <w:rPr>
          <w:rFonts w:ascii="Phetsarath OT" w:eastAsia="Phetsarath OT" w:hAnsi="Phetsarath OT" w:cs="Phetsarath OT" w:hint="cs"/>
          <w:cs/>
          <w:lang w:bidi="lo-LA"/>
        </w:rPr>
        <w:t xml:space="preserve"> 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ຜູ້ເຂົ້າຮ່ວມ</w:t>
      </w:r>
      <w:r w:rsidR="00EE7D96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="003A2DD7">
        <w:rPr>
          <w:rFonts w:ascii="Phetsarath OT" w:eastAsia="Phetsarath OT" w:hAnsi="Phetsarath OT" w:cs="Phetsarath OT" w:hint="cs"/>
          <w:cs/>
          <w:lang w:val="en-GB" w:bidi="lo-LA"/>
        </w:rPr>
        <w:t xml:space="preserve">ກອງປະຊຸມ ຫຼື ການສົນທະນາ 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ຈະບໍ່</w:t>
      </w:r>
      <w:r w:rsidR="00BE261D">
        <w:rPr>
          <w:rFonts w:ascii="Phetsarath OT" w:eastAsia="Phetsarath OT" w:hAnsi="Phetsarath OT" w:cs="Phetsarath OT" w:hint="cs"/>
          <w:cs/>
          <w:lang w:val="en-GB" w:bidi="lo-LA"/>
        </w:rPr>
        <w:t>ຖືກ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ເປີດເຜີຍ</w:t>
      </w:r>
      <w:r w:rsidR="00BE261D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ຊື່</w:t>
      </w:r>
      <w:r w:rsidR="00FD472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B97865">
        <w:rPr>
          <w:rFonts w:ascii="Phetsarath OT" w:eastAsia="Phetsarath OT" w:hAnsi="Phetsarath OT" w:cs="Phetsarath OT" w:hint="cs"/>
          <w:cs/>
          <w:lang w:val="en-GB" w:bidi="lo-LA"/>
        </w:rPr>
        <w:t>ຫຼື ມີຮູບແບບທີ່ບໍ່ສາມາດ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ຕິດຕາມກັບ</w:t>
      </w:r>
      <w:r w:rsidR="00B97865">
        <w:rPr>
          <w:rFonts w:ascii="Phetsarath OT" w:eastAsia="Phetsarath OT" w:hAnsi="Phetsarath OT" w:cs="Phetsarath OT" w:hint="cs"/>
          <w:cs/>
          <w:lang w:val="en-GB" w:bidi="lo-LA"/>
        </w:rPr>
        <w:t>ຄືນຫາ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B97865">
        <w:rPr>
          <w:rFonts w:ascii="Phetsarath OT" w:eastAsia="Phetsarath OT" w:hAnsi="Phetsarath OT" w:cs="Phetsarath OT" w:hint="cs"/>
          <w:cs/>
          <w:lang w:val="en-GB" w:bidi="lo-LA"/>
        </w:rPr>
        <w:t>ໃຫ້ຂໍ້ມູນ</w:t>
      </w:r>
      <w:r w:rsidR="00CF1CC1" w:rsidRPr="00CF1CC1">
        <w:rPr>
          <w:rFonts w:ascii="Phetsarath OT" w:eastAsia="Phetsarath OT" w:hAnsi="Phetsarath OT" w:cs="Phetsarath OT"/>
          <w:cs/>
          <w:lang w:val="en-GB" w:bidi="lo-LA"/>
        </w:rPr>
        <w:t>ໄດ້.</w:t>
      </w:r>
      <w:r w:rsidR="00CF1CC1" w:rsidRPr="000B5919">
        <w:rPr>
          <w:rFonts w:ascii="Phetsarath OT" w:eastAsia="Phetsarath OT" w:hAnsi="Phetsarath OT" w:cs="Phetsarath OT"/>
          <w:lang w:val="en-US" w:bidi="lo-LA"/>
        </w:rPr>
        <w:t xml:space="preserve"> </w:t>
      </w:r>
    </w:p>
    <w:p w14:paraId="4B8F6FA9" w14:textId="3D0A022F" w:rsidR="00CF1CC1" w:rsidRPr="0062450F" w:rsidRDefault="00CF1CC1" w:rsidP="00593274">
      <w:pPr>
        <w:spacing w:after="0" w:line="240" w:lineRule="auto"/>
        <w:ind w:firstLine="708"/>
        <w:jc w:val="both"/>
        <w:rPr>
          <w:rFonts w:ascii="Phetsarath OT" w:eastAsia="Phetsarath OT" w:hAnsi="Phetsarath OT" w:cs="Phetsarath OT"/>
          <w:lang w:val="en-US" w:bidi="lo-LA"/>
        </w:rPr>
      </w:pPr>
      <w:r w:rsidRPr="00CF1CC1">
        <w:rPr>
          <w:rFonts w:ascii="Phetsarath OT" w:eastAsia="Phetsarath OT" w:hAnsi="Phetsarath OT" w:cs="Phetsarath OT"/>
          <w:cs/>
          <w:lang w:val="en-GB" w:bidi="lo-LA"/>
        </w:rPr>
        <w:t>ບັນຫາຄວາມປອດໄພ</w:t>
      </w:r>
      <w:r w:rsidR="0062450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62450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ຄວາມ</w:t>
      </w:r>
      <w:r w:rsidR="0067048D">
        <w:rPr>
          <w:rFonts w:ascii="Phetsarath OT" w:eastAsia="Phetsarath OT" w:hAnsi="Phetsarath OT" w:cs="Phetsarath OT" w:hint="cs"/>
          <w:cs/>
          <w:lang w:val="en-GB" w:bidi="lo-LA"/>
        </w:rPr>
        <w:t xml:space="preserve">ເປັນສ່ວນຕົວ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ແມ່ນຖືກຄ</w:t>
      </w:r>
      <w:r w:rsidR="00EF7AE9">
        <w:rPr>
          <w:rFonts w:ascii="Phetsarath OT" w:eastAsia="Phetsarath OT" w:hAnsi="Phetsarath OT" w:cs="Phetsarath OT" w:hint="cs"/>
          <w:cs/>
          <w:lang w:val="en-GB" w:bidi="lo-LA"/>
        </w:rPr>
        <w:t>ຸ້ມຄອງ</w:t>
      </w:r>
      <w:r w:rsidR="00604DD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ໂດຍຜ່ານການ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>ກວດສອບທາງ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ດ້ານຈັນຍາບັນ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 xml:space="preserve"> ການ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ການຍິນຍອມເຫັນດີ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>ທີ່ຊີ້ແຈ້ງໃຫ້ຮັບຮູ້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(ລວມຢູ່ໃນ</w:t>
      </w:r>
      <w:r w:rsidR="003D0F9A">
        <w:rPr>
          <w:rFonts w:ascii="Phetsarath OT" w:eastAsia="Phetsarath OT" w:hAnsi="Phetsarath OT" w:cs="Phetsarath OT" w:hint="cs"/>
          <w:cs/>
          <w:lang w:val="en-GB" w:bidi="lo-LA"/>
        </w:rPr>
        <w:t>ແບບສອບຖາມ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62450F">
        <w:rPr>
          <w:rFonts w:ascii="Phetsarath OT" w:eastAsia="Phetsarath OT" w:hAnsi="Phetsarath OT" w:cs="Phetsarath OT"/>
          <w:lang w:val="en-US" w:bidi="lo-LA"/>
        </w:rPr>
        <w:t xml:space="preserve">QG) </w:t>
      </w:r>
      <w:r w:rsidR="00C8366D">
        <w:rPr>
          <w:rFonts w:ascii="Phetsarath OT" w:eastAsia="Phetsarath OT" w:hAnsi="Phetsarath OT" w:cs="Phetsarath OT" w:hint="cs"/>
          <w:cs/>
          <w:lang w:val="en-US" w:bidi="lo-LA"/>
        </w:rPr>
        <w:t>ທັງນີ້ກໍ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ເພື່ອ</w:t>
      </w:r>
      <w:r w:rsidR="00421284">
        <w:rPr>
          <w:rFonts w:ascii="Phetsarath OT" w:eastAsia="Phetsarath OT" w:hAnsi="Phetsarath OT" w:cs="Phetsarath OT" w:hint="cs"/>
          <w:cs/>
          <w:lang w:val="en-GB" w:bidi="lo-LA"/>
        </w:rPr>
        <w:t>ຮັບປະກັນວ່າ ຜູ້ເຂົ້າຮ່ວມແຕ່ລະຄົນແມ່ນໄ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ດ້ຮັບການຕົກລົງ</w:t>
      </w:r>
      <w:r w:rsidR="00421284">
        <w:rPr>
          <w:rFonts w:ascii="Phetsarath OT" w:eastAsia="Phetsarath OT" w:hAnsi="Phetsarath OT" w:cs="Phetsarath OT" w:hint="cs"/>
          <w:cs/>
          <w:lang w:val="en-GB" w:bidi="lo-LA"/>
        </w:rPr>
        <w:t>ຍິນຍອມດ້ວຍການແຈ້ງໃຫ້ຊາບ</w:t>
      </w:r>
      <w:r w:rsidR="00AF4791">
        <w:rPr>
          <w:rFonts w:ascii="Phetsarath OT" w:eastAsia="Phetsarath OT" w:hAnsi="Phetsarath OT" w:cs="Phetsarath OT" w:hint="cs"/>
          <w:cs/>
          <w:lang w:val="en-GB" w:bidi="lo-LA"/>
        </w:rPr>
        <w:t>ດ້ວຍຄຳເວົ້າ</w:t>
      </w:r>
      <w:r w:rsidR="00421284">
        <w:rPr>
          <w:rFonts w:ascii="Phetsarath OT" w:eastAsia="Phetsarath OT" w:hAnsi="Phetsarath OT" w:cs="Phetsarath OT" w:hint="cs"/>
          <w:cs/>
          <w:lang w:val="en-GB" w:bidi="lo-LA"/>
        </w:rPr>
        <w:t>ກ່ອນແລ້ວ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 xml:space="preserve"> (ຫຼື</w:t>
      </w:r>
      <w:r w:rsidR="00E4387D">
        <w:rPr>
          <w:rFonts w:ascii="Phetsarath OT" w:eastAsia="Phetsarath OT" w:hAnsi="Phetsarath OT" w:cs="Phetsarath OT" w:hint="cs"/>
          <w:cs/>
          <w:lang w:val="en-US" w:bidi="lo-LA"/>
        </w:rPr>
        <w:t xml:space="preserve"> 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ຖ້າຕ້ອງການຄວາມຍິນຍອມເປັນລາຍລັກອັກສອນ</w:t>
      </w:r>
      <w:r w:rsidRPr="0062450F">
        <w:rPr>
          <w:rFonts w:ascii="Phetsarath OT" w:eastAsia="Phetsarath OT" w:hAnsi="Phetsarath OT" w:cs="Phetsarath OT"/>
          <w:lang w:val="en-US" w:bidi="lo-LA"/>
        </w:rPr>
        <w:t xml:space="preserve">, </w:t>
      </w:r>
      <w:r w:rsidR="00860266">
        <w:rPr>
          <w:rFonts w:ascii="Phetsarath OT" w:eastAsia="Phetsarath OT" w:hAnsi="Phetsarath OT" w:cs="Phetsarath OT" w:hint="cs"/>
          <w:cs/>
          <w:lang w:val="en-US" w:bidi="lo-LA"/>
        </w:rPr>
        <w:t>ແມ່ນ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ໃຫ້</w:t>
      </w:r>
      <w:r w:rsidR="00860266">
        <w:rPr>
          <w:rFonts w:ascii="Phetsarath OT" w:eastAsia="Phetsarath OT" w:hAnsi="Phetsarath OT" w:cs="Phetsarath OT" w:hint="cs"/>
          <w:cs/>
          <w:lang w:val="en-GB" w:bidi="lo-LA"/>
        </w:rPr>
        <w:t>ຜູ້ເຂົ້າຮ່ວມ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ລົງ</w:t>
      </w:r>
      <w:r w:rsidR="00860266">
        <w:rPr>
          <w:rFonts w:ascii="Phetsarath OT" w:eastAsia="Phetsarath OT" w:hAnsi="Phetsarath OT" w:cs="Phetsarath OT" w:hint="cs"/>
          <w:cs/>
          <w:lang w:val="en-GB" w:bidi="lo-LA"/>
        </w:rPr>
        <w:t>ລາຍເຊັນ</w:t>
      </w:r>
      <w:r w:rsidR="00B71118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="00860266">
        <w:rPr>
          <w:rFonts w:ascii="Phetsarath OT" w:eastAsia="Phetsarath OT" w:hAnsi="Phetsarath OT" w:cs="Phetsarath OT" w:hint="cs"/>
          <w:cs/>
          <w:lang w:val="en-GB" w:bidi="lo-LA"/>
        </w:rPr>
        <w:t>ໃນໃບລົງທະບຽນຜູ້ເຂົົ້າຮ່ວມ</w:t>
      </w:r>
      <w:r w:rsidRPr="00CF1CC1">
        <w:rPr>
          <w:rFonts w:ascii="Phetsarath OT" w:eastAsia="Phetsarath OT" w:hAnsi="Phetsarath OT" w:cs="Phetsarath OT"/>
          <w:cs/>
          <w:lang w:val="en-GB" w:bidi="lo-LA"/>
        </w:rPr>
        <w:t>)</w:t>
      </w:r>
    </w:p>
    <w:p w14:paraId="498FB746" w14:textId="69195FA3" w:rsidR="00EE48CE" w:rsidRPr="00667A5F" w:rsidRDefault="00484524" w:rsidP="00DD6AB0">
      <w:pPr>
        <w:pStyle w:val="Heading1"/>
      </w:pPr>
      <w:bookmarkStart w:id="19" w:name="_Toc213103705"/>
      <w:r>
        <w:rPr>
          <w:rFonts w:hint="cs"/>
          <w:cs/>
        </w:rPr>
        <w:t>ຄຸນນະພາບຂອງຂໍ້ມູນ ແລະ ການເຜີຍແຜ່ຜົນໄດ້ຮັບ</w:t>
      </w:r>
      <w:bookmarkEnd w:id="19"/>
    </w:p>
    <w:p w14:paraId="5838D17C" w14:textId="45713BF3" w:rsidR="00F779DF" w:rsidRDefault="00D45DF0" w:rsidP="00F7654E">
      <w:pPr>
        <w:spacing w:line="240" w:lineRule="auto"/>
        <w:ind w:firstLine="708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ຈະຕ້ອງໄດ້ມີການທົບທວນຄືນ ເພື່ອປະເມີນ ແລະ ກວດສອບ ຄຸນນະພາບຂອງຂໍ້ມູນທີ່ສັງລວມມາ ໃຫ້ມີ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ຄວາມຫນ້າເຊື່ອຖື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ຂະບວນການທົບທວນນີ້ແມ່ນ</w:t>
      </w:r>
      <w:r w:rsidR="002E0329">
        <w:rPr>
          <w:rFonts w:ascii="Phetsarath OT" w:eastAsia="Phetsarath OT" w:hAnsi="Phetsarath OT" w:cs="Phetsarath OT" w:hint="cs"/>
          <w:cs/>
          <w:lang w:val="en-GB" w:bidi="lo-LA"/>
        </w:rPr>
        <w:t>ສາມາດ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ຍືດຫຍຸ່ນ</w:t>
      </w:r>
      <w:r w:rsidR="002E0329">
        <w:rPr>
          <w:rFonts w:ascii="Phetsarath OT" w:eastAsia="Phetsarath OT" w:hAnsi="Phetsarath OT" w:cs="Phetsarath OT" w:hint="cs"/>
          <w:cs/>
          <w:lang w:val="en-GB" w:bidi="lo-LA"/>
        </w:rPr>
        <w:t xml:space="preserve">ໄດ້ </w:t>
      </w:r>
      <w:r w:rsidR="003579AA">
        <w:rPr>
          <w:rFonts w:ascii="Phetsarath OT" w:eastAsia="Phetsarath OT" w:hAnsi="Phetsarath OT" w:cs="Phetsarath OT" w:hint="cs"/>
          <w:cs/>
          <w:lang w:val="en-GB" w:bidi="lo-LA"/>
        </w:rPr>
        <w:t>ເຊິ່ງໄດ້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ກໍານົດ</w:t>
      </w:r>
      <w:r w:rsidR="003579AA">
        <w:rPr>
          <w:rFonts w:ascii="Phetsarath OT" w:eastAsia="Phetsarath OT" w:hAnsi="Phetsarath OT" w:cs="Phetsarath OT" w:hint="cs"/>
          <w:cs/>
          <w:lang w:val="en-GB" w:bidi="lo-LA"/>
        </w:rPr>
        <w:t xml:space="preserve">ໄວ້ຢູ່ໃນ </w:t>
      </w:r>
      <w:r w:rsidR="00F7654E" w:rsidRPr="00F7654E">
        <w:rPr>
          <w:rFonts w:ascii="Phetsarath OT" w:eastAsia="Phetsarath OT" w:hAnsi="Phetsarath OT" w:cs="Phetsarath OT"/>
          <w:lang w:val="en-GB" w:bidi="lo-LA"/>
        </w:rPr>
        <w:t xml:space="preserve">WOCAT </w:t>
      </w:r>
      <w:r w:rsidR="003579AA">
        <w:rPr>
          <w:rFonts w:ascii="Phetsarath OT" w:eastAsia="Phetsarath OT" w:hAnsi="Phetsarath OT" w:cs="Phetsarath OT" w:hint="cs"/>
          <w:cs/>
          <w:lang w:val="en-GB" w:bidi="lo-LA"/>
        </w:rPr>
        <w:t xml:space="preserve">ພາຍໃຕ້ຫົວຂໍ້ </w:t>
      </w:r>
      <w:r w:rsidR="00F7654E" w:rsidRPr="00F7654E">
        <w:rPr>
          <w:rFonts w:ascii="Phetsarath OT" w:eastAsia="Phetsarath OT" w:hAnsi="Phetsarath OT" w:cs="Phetsarath OT"/>
          <w:cs/>
          <w:lang w:val="en-GB" w:bidi="lo-LA"/>
        </w:rPr>
        <w:t>ການຮ່ວມມື</w:t>
      </w:r>
      <w:r w:rsidR="003579AA">
        <w:rPr>
          <w:rFonts w:ascii="Phetsarath OT" w:eastAsia="Phetsarath OT" w:hAnsi="Phetsarath OT" w:cs="Phetsarath OT" w:hint="cs"/>
          <w:cs/>
          <w:lang w:val="en-GB" w:bidi="lo-LA"/>
        </w:rPr>
        <w:t>ຂອງຜູ້ສັງລວມຂໍ້ມູນ</w:t>
      </w:r>
      <w:r w:rsidR="00F7654E" w:rsidRPr="00F7654E">
        <w:rPr>
          <w:rFonts w:ascii="Phetsarath OT" w:eastAsia="Phetsarath OT" w:hAnsi="Phetsarath OT" w:cs="Phetsarath OT"/>
          <w:lang w:val="en-GB" w:bidi="lo-LA"/>
        </w:rPr>
        <w:t xml:space="preserve">. </w:t>
      </w:r>
    </w:p>
    <w:p w14:paraId="45F683B7" w14:textId="26B40EDA" w:rsidR="00F779DF" w:rsidRDefault="00F7654E" w:rsidP="00F7654E">
      <w:pPr>
        <w:spacing w:line="240" w:lineRule="auto"/>
        <w:ind w:firstLine="708"/>
        <w:rPr>
          <w:rFonts w:ascii="Phetsarath OT" w:eastAsia="Phetsarath OT" w:hAnsi="Phetsarath OT" w:cs="Phetsarath OT"/>
          <w:lang w:val="en-GB" w:bidi="lo-LA"/>
        </w:rPr>
      </w:pPr>
      <w:r w:rsidRPr="00F7654E">
        <w:rPr>
          <w:rFonts w:ascii="Phetsarath OT" w:eastAsia="Phetsarath OT" w:hAnsi="Phetsarath OT" w:cs="Phetsarath OT"/>
          <w:cs/>
          <w:lang w:val="en-GB" w:bidi="lo-LA"/>
        </w:rPr>
        <w:t>ຂໍ້ມູນຈາກການສົນທະນາກຸ່ມ</w:t>
      </w:r>
      <w:r w:rsidR="0033144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ແມ່ນ</w:t>
      </w:r>
      <w:r w:rsidR="007B11E6">
        <w:rPr>
          <w:rFonts w:ascii="Phetsarath OT" w:eastAsia="Phetsarath OT" w:hAnsi="Phetsarath OT" w:cs="Phetsarath OT" w:hint="cs"/>
          <w:cs/>
          <w:lang w:val="en-GB" w:bidi="lo-LA"/>
        </w:rPr>
        <w:t>ຈະ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ມີ</w:t>
      </w:r>
      <w:r w:rsidR="007B11E6">
        <w:rPr>
          <w:rFonts w:ascii="Phetsarath OT" w:eastAsia="Phetsarath OT" w:hAnsi="Phetsarath OT" w:cs="Phetsarath OT" w:hint="cs"/>
          <w:cs/>
          <w:lang w:val="en-GB" w:bidi="lo-LA"/>
        </w:rPr>
        <w:t>ເຜີຍແຜ່ສູ່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ສາທາລະນະ</w:t>
      </w:r>
      <w:r w:rsidR="007B11E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 xml:space="preserve">ຢູ່ໃນຖານຂໍ້ມູນ </w:t>
      </w:r>
      <w:r w:rsidRPr="00F7654E">
        <w:rPr>
          <w:rFonts w:ascii="Phetsarath OT" w:eastAsia="Phetsarath OT" w:hAnsi="Phetsarath OT" w:cs="Phetsarath OT"/>
          <w:lang w:val="en-GB" w:bidi="lo-LA"/>
        </w:rPr>
        <w:t xml:space="preserve">WOCAT. 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>ເຊິ່ງສາມາດດາວໂຫຼດ ຮູບແບບ ແລະ ວິ</w:t>
      </w:r>
      <w:r w:rsidR="005567B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>ທີການນຳໃຊ້ ທີ່ສະໜອງໃຫ້</w:t>
      </w:r>
      <w:r w:rsidR="00084749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ຊຸມຊົນ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ເຄືອຂ່າຍ</w:t>
      </w:r>
      <w:r w:rsidR="0007478E">
        <w:rPr>
          <w:rFonts w:ascii="Phetsarath OT" w:eastAsia="Phetsarath OT" w:hAnsi="Phetsarath OT" w:cs="Phetsarath OT" w:hint="cs"/>
          <w:cs/>
          <w:lang w:val="en-GB" w:bidi="lo-LA"/>
        </w:rPr>
        <w:t xml:space="preserve"> ທີ່ກ່ຽວຂ້ອງ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.</w:t>
      </w:r>
      <w:r w:rsidRPr="00F7654E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617B4F1F" w14:textId="3231C57D" w:rsidR="00F7654E" w:rsidRDefault="00F7654E" w:rsidP="00F7654E">
      <w:pPr>
        <w:spacing w:line="240" w:lineRule="auto"/>
        <w:ind w:firstLine="708"/>
        <w:rPr>
          <w:rFonts w:ascii="Phetsarath OT" w:eastAsia="Phetsarath OT" w:hAnsi="Phetsarath OT" w:cs="Phetsarath OT"/>
          <w:lang w:val="en-GB" w:bidi="lo-LA"/>
        </w:rPr>
      </w:pPr>
      <w:r w:rsidRPr="00F7654E">
        <w:rPr>
          <w:rFonts w:ascii="Phetsarath OT" w:eastAsia="Phetsarath OT" w:hAnsi="Phetsarath OT" w:cs="Phetsarath OT"/>
          <w:cs/>
          <w:lang w:val="en-GB" w:bidi="lo-LA"/>
        </w:rPr>
        <w:t>ຜູ້</w:t>
      </w:r>
      <w:r w:rsidR="00A16391">
        <w:rPr>
          <w:rFonts w:ascii="Phetsarath OT" w:eastAsia="Phetsarath OT" w:hAnsi="Phetsarath OT" w:cs="Phetsarath OT" w:hint="cs"/>
          <w:cs/>
          <w:lang w:val="en-GB" w:bidi="lo-LA"/>
        </w:rPr>
        <w:t>ສ</w:t>
      </w:r>
      <w:r w:rsidR="002A24CB">
        <w:rPr>
          <w:rFonts w:ascii="Phetsarath OT" w:eastAsia="Phetsarath OT" w:hAnsi="Phetsarath OT" w:cs="Phetsarath OT" w:hint="cs"/>
          <w:cs/>
          <w:lang w:val="en-GB" w:bidi="lo-LA"/>
        </w:rPr>
        <w:t>ັງ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ລວມຂໍ້ມູ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/ ຜູ້ອໍານວຍຄວາມສະດວກ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ຜູ້ໃຫ້ຂໍ້ມູ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ຫຼັກ ຄວນ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ສະທ້ອ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 xml:space="preserve">ໃຫ້ຊຸມຊົນຮູ້ກ່ຽວກັບ 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ວິທີກາ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ເຜີຍແຜ່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ຜົນໄດ້ຮັບ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ຈາກແບບສອບຖາມ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Pr="00F7654E">
        <w:rPr>
          <w:rFonts w:ascii="Phetsarath OT" w:eastAsia="Phetsarath OT" w:hAnsi="Phetsarath OT" w:cs="Phetsarath OT"/>
          <w:lang w:val="en-GB" w:bidi="lo-LA"/>
        </w:rPr>
        <w:t xml:space="preserve">QG 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ພາຍຫຼັງການວິເຄາະ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ຂໍ້ມູນ</w:t>
      </w:r>
      <w:r w:rsidR="006278E0">
        <w:rPr>
          <w:rFonts w:ascii="Phetsarath OT" w:eastAsia="Phetsarath OT" w:hAnsi="Phetsarath OT" w:cs="Phetsarath OT" w:hint="cs"/>
          <w:cs/>
          <w:lang w:val="en-GB" w:bidi="lo-LA"/>
        </w:rPr>
        <w:t>ສຳເລັດ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.</w:t>
      </w:r>
      <w:r w:rsidRPr="00F7654E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4E00DC">
        <w:rPr>
          <w:rFonts w:ascii="Phetsarath OT" w:eastAsia="Phetsarath OT" w:hAnsi="Phetsarath OT" w:cs="Phetsarath OT" w:hint="cs"/>
          <w:cs/>
          <w:lang w:val="en-GB" w:bidi="lo-LA"/>
        </w:rPr>
        <w:lastRenderedPageBreak/>
        <w:t>ເຊິ່ງໃນນີ້ກໍ່ມີຄວາມເປັນໄປໄດ້ທີ່ຈະຈັດ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ກອງປະຊຸມເຜີຍແຜ່</w:t>
      </w:r>
      <w:r w:rsidR="009538ED">
        <w:rPr>
          <w:rFonts w:ascii="Phetsarath OT" w:eastAsia="Phetsarath OT" w:hAnsi="Phetsarath OT" w:cs="Phetsarath OT" w:hint="cs"/>
          <w:cs/>
          <w:lang w:val="en-GB" w:bidi="lo-LA"/>
        </w:rPr>
        <w:t>ຜົນໄດ້ຮັບ</w:t>
      </w:r>
      <w:r w:rsidRPr="00F7654E">
        <w:rPr>
          <w:rFonts w:ascii="Phetsarath OT" w:eastAsia="Phetsarath OT" w:hAnsi="Phetsarath OT" w:cs="Phetsarath OT"/>
          <w:cs/>
          <w:lang w:val="en-GB" w:bidi="lo-LA"/>
        </w:rPr>
        <w:t>ໂດຍຫຍໍ້</w:t>
      </w:r>
      <w:r w:rsidR="009538ED">
        <w:rPr>
          <w:rFonts w:ascii="Phetsarath OT" w:eastAsia="Phetsarath OT" w:hAnsi="Phetsarath OT" w:cs="Phetsarath OT" w:hint="cs"/>
          <w:cs/>
          <w:lang w:val="en-GB" w:bidi="lo-LA"/>
        </w:rPr>
        <w:t xml:space="preserve"> ໃຫ້ແກ້</w:t>
      </w:r>
      <w:r w:rsidR="009538ED" w:rsidRPr="00541E45">
        <w:rPr>
          <w:rFonts w:ascii="Phetsarath OT" w:eastAsia="Phetsarath OT" w:hAnsi="Phetsarath OT" w:cs="Phetsarath OT" w:hint="cs"/>
          <w:cs/>
          <w:lang w:val="en-GB" w:bidi="lo-LA"/>
        </w:rPr>
        <w:t>ຊຸມຊົນ ເພື່ອເປັນການ</w:t>
      </w:r>
      <w:r w:rsidRPr="00541E45">
        <w:rPr>
          <w:rFonts w:ascii="Phetsarath OT" w:eastAsia="Phetsarath OT" w:hAnsi="Phetsarath OT" w:cs="Phetsarath OT"/>
          <w:cs/>
          <w:lang w:val="en-GB" w:bidi="lo-LA"/>
        </w:rPr>
        <w:t>ແບ່ງປັນຂໍ້ມູນ</w:t>
      </w:r>
      <w:r w:rsidR="009538ED" w:rsidRPr="00541E45">
        <w:rPr>
          <w:rFonts w:ascii="Phetsarath OT" w:eastAsia="Phetsarath OT" w:hAnsi="Phetsarath OT" w:cs="Phetsarath OT" w:hint="cs"/>
          <w:cs/>
          <w:lang w:val="en-GB" w:bidi="lo-LA"/>
        </w:rPr>
        <w:t>ທີ່ໄດ້ຮັບ.</w:t>
      </w:r>
    </w:p>
    <w:p w14:paraId="54768EB5" w14:textId="7AE5F511" w:rsidR="00FE60CF" w:rsidRPr="00994375" w:rsidRDefault="000C158B" w:rsidP="000C158B">
      <w:pPr>
        <w:pStyle w:val="Heading1"/>
        <w:numPr>
          <w:ilvl w:val="0"/>
          <w:numId w:val="0"/>
        </w:numPr>
        <w:ind w:left="432" w:hanging="432"/>
      </w:pPr>
      <w:bookmarkStart w:id="20" w:name="_Toc213103706"/>
      <w:r w:rsidRPr="000C158B">
        <w:rPr>
          <w:cs/>
        </w:rPr>
        <w:t>ພາກທີ</w:t>
      </w:r>
      <w:r w:rsidRPr="000C158B">
        <w:t xml:space="preserve"> 2: </w:t>
      </w:r>
      <w:r w:rsidR="00D3187C" w:rsidRPr="000C158B">
        <w:rPr>
          <w:cs/>
        </w:rPr>
        <w:t>ແບບສອບຖາມ ກ່ຽວກັບບົດບາດຍິງ-ຊາຍ ຕໍ່ວຽກງານການຄຸ້ມຄອງທີ່ດິນແບບຍືນຍົງ (</w:t>
      </w:r>
      <w:r w:rsidR="00D3187C" w:rsidRPr="000C158B">
        <w:rPr>
          <w:lang w:val="en-US"/>
        </w:rPr>
        <w:t>SLM)</w:t>
      </w:r>
      <w:bookmarkEnd w:id="20"/>
    </w:p>
    <w:p w14:paraId="06DC017B" w14:textId="486C88E5" w:rsidR="00D50902" w:rsidRPr="00DD6AB0" w:rsidRDefault="00CA2A48" w:rsidP="00DD6AB0">
      <w:pPr>
        <w:pStyle w:val="Heading1"/>
        <w:numPr>
          <w:ilvl w:val="0"/>
          <w:numId w:val="24"/>
        </w:numPr>
      </w:pPr>
      <w:bookmarkStart w:id="21" w:name="_Toc80371692"/>
      <w:bookmarkStart w:id="22" w:name="_Toc213103707"/>
      <w:r w:rsidRPr="00DD6AB0">
        <w:rPr>
          <w:rFonts w:hint="cs"/>
          <w:cs/>
        </w:rPr>
        <w:t>ຂໍ້ມູນທົ່ວໄປ</w:t>
      </w:r>
      <w:bookmarkEnd w:id="21"/>
      <w:bookmarkEnd w:id="22"/>
      <w:r w:rsidR="00D50902" w:rsidRPr="00DD6AB0">
        <w:t xml:space="preserve"> </w:t>
      </w:r>
    </w:p>
    <w:p w14:paraId="00424DA2" w14:textId="3AC97228" w:rsidR="00D50902" w:rsidRPr="006D2273" w:rsidRDefault="00DF227C" w:rsidP="00FF4BE5">
      <w:pPr>
        <w:pStyle w:val="Heading2"/>
        <w:numPr>
          <w:ilvl w:val="1"/>
          <w:numId w:val="18"/>
        </w:numPr>
      </w:pPr>
      <w:bookmarkStart w:id="23" w:name="_Toc213103708"/>
      <w:r>
        <w:rPr>
          <w:rFonts w:hint="cs"/>
          <w:cs/>
        </w:rPr>
        <w:t xml:space="preserve">ຊື່ຂອງຊຸມຊົນ </w:t>
      </w:r>
      <w:r w:rsidR="00D50902" w:rsidRPr="006D2273">
        <w:t>(</w:t>
      </w:r>
      <w:r w:rsidR="008506BC">
        <w:rPr>
          <w:rFonts w:hint="cs"/>
          <w:cs/>
        </w:rPr>
        <w:t xml:space="preserve">ສະຫະກອນ, </w:t>
      </w:r>
      <w:r w:rsidR="00E541D6">
        <w:rPr>
          <w:rFonts w:hint="cs"/>
          <w:cs/>
        </w:rPr>
        <w:t>ກຸ່ມຜູ້ຊົມໃຊ້, ກຸ່ມຊົນເຜົ່າ</w:t>
      </w:r>
      <w:r w:rsidR="00D50902" w:rsidRPr="006D2273">
        <w:t>)</w:t>
      </w:r>
      <w:r w:rsidR="00E541D6">
        <w:rPr>
          <w:rFonts w:hint="cs"/>
          <w:cs/>
        </w:rPr>
        <w:t xml:space="preserve"> </w:t>
      </w:r>
      <w:r w:rsidR="00E541D6">
        <w:rPr>
          <w:rFonts w:hint="cs"/>
          <w:cs/>
          <w:lang w:val="en-US"/>
        </w:rPr>
        <w:t>ທີ່ໄດ້ນ</w:t>
      </w:r>
      <w:r w:rsidR="008506BC">
        <w:rPr>
          <w:rFonts w:hint="cs"/>
          <w:cs/>
          <w:lang w:val="en-US"/>
        </w:rPr>
        <w:t>ໍາ</w:t>
      </w:r>
      <w:r w:rsidR="00E541D6">
        <w:rPr>
          <w:rFonts w:hint="cs"/>
          <w:cs/>
          <w:lang w:val="en-US"/>
        </w:rPr>
        <w:t>ໃຊ້ ຫຼື ກຳລັງນ</w:t>
      </w:r>
      <w:r w:rsidR="008506BC">
        <w:rPr>
          <w:rFonts w:hint="cs"/>
          <w:cs/>
          <w:lang w:val="en-US"/>
        </w:rPr>
        <w:t>ໍາ</w:t>
      </w:r>
      <w:r w:rsidR="00E541D6">
        <w:rPr>
          <w:rFonts w:hint="cs"/>
          <w:cs/>
          <w:lang w:val="en-US"/>
        </w:rPr>
        <w:t>ໃຊ້</w:t>
      </w:r>
      <w:r w:rsidR="008506BC">
        <w:rPr>
          <w:rFonts w:hint="cs"/>
          <w:cs/>
        </w:rPr>
        <w:t>ເຕັກໂນໄລຢີ</w:t>
      </w:r>
      <w:r w:rsidR="008506BC">
        <w:rPr>
          <w:lang w:val="en-US"/>
        </w:rPr>
        <w:t>/</w:t>
      </w:r>
      <w:r w:rsidR="008506BC">
        <w:rPr>
          <w:rFonts w:hint="cs"/>
          <w:cs/>
          <w:lang w:val="en-US"/>
        </w:rPr>
        <w:t>ວິທີການ</w:t>
      </w:r>
      <w:bookmarkEnd w:id="23"/>
    </w:p>
    <w:p w14:paraId="0AA8E16C" w14:textId="77777777" w:rsidR="00D50902" w:rsidRPr="00AB62FB" w:rsidRDefault="00D50902" w:rsidP="00D50902">
      <w:pPr>
        <w:rPr>
          <w:bCs/>
          <w:lang w:val="en-GB"/>
        </w:rPr>
      </w:pPr>
      <w:r w:rsidRPr="00AB62FB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</w:t>
      </w:r>
      <w:r>
        <w:rPr>
          <w:bCs/>
          <w:lang w:val="en-GB"/>
        </w:rPr>
        <w:t>………</w:t>
      </w:r>
    </w:p>
    <w:p w14:paraId="685AD8F6" w14:textId="5700CFB6" w:rsidR="00D50902" w:rsidRDefault="00D50902" w:rsidP="00531EA2">
      <w:pPr>
        <w:spacing w:after="120"/>
        <w:rPr>
          <w:bCs/>
          <w:lang w:val="en-GB"/>
        </w:rPr>
      </w:pPr>
      <w:r w:rsidRPr="00AB62FB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</w:t>
      </w:r>
      <w:r>
        <w:rPr>
          <w:bCs/>
          <w:lang w:val="en-GB"/>
        </w:rPr>
        <w:t>………</w:t>
      </w:r>
    </w:p>
    <w:p w14:paraId="4994A9FE" w14:textId="77777777" w:rsidR="00531EA2" w:rsidRDefault="00531EA2" w:rsidP="00531EA2">
      <w:pPr>
        <w:spacing w:after="120"/>
        <w:rPr>
          <w:bCs/>
          <w:lang w:val="en-GB"/>
        </w:rPr>
      </w:pPr>
    </w:p>
    <w:p w14:paraId="39B5634E" w14:textId="0AB06735" w:rsidR="009F4AD8" w:rsidRPr="009F4AD8" w:rsidRDefault="005F626F" w:rsidP="00FF4BE5">
      <w:pPr>
        <w:pStyle w:val="Heading2"/>
      </w:pPr>
      <w:bookmarkStart w:id="24" w:name="_Toc213103709"/>
      <w:r>
        <w:rPr>
          <w:rFonts w:hint="cs"/>
          <w:cs/>
        </w:rPr>
        <w:t>ຂໍ້ມູນການຕິດຕໍ່ ຂອງຜູ້</w:t>
      </w:r>
      <w:r w:rsidR="008506BC">
        <w:rPr>
          <w:rFonts w:hint="cs"/>
          <w:cs/>
        </w:rPr>
        <w:t>ເກັບກໍາຂໍ້ມູນ ທີ່ມີສ່ວນກ່ຽວຂ້ອງໃນ</w:t>
      </w:r>
      <w:r>
        <w:rPr>
          <w:rFonts w:hint="cs"/>
          <w:cs/>
        </w:rPr>
        <w:t>ການປະເມີນ</w:t>
      </w:r>
      <w:r w:rsidR="008506BC">
        <w:rPr>
          <w:rFonts w:hint="cs"/>
          <w:cs/>
        </w:rPr>
        <w:t xml:space="preserve"> </w:t>
      </w:r>
      <w:r>
        <w:rPr>
          <w:rFonts w:hint="cs"/>
          <w:cs/>
        </w:rPr>
        <w:t xml:space="preserve">ໃນແບບສອບຖາມ </w:t>
      </w:r>
      <w:r w:rsidR="009F4AD8">
        <w:t>QG</w:t>
      </w:r>
      <w:bookmarkEnd w:id="24"/>
    </w:p>
    <w:p w14:paraId="144FC873" w14:textId="71240F2B" w:rsidR="009F4AD8" w:rsidRPr="006F7A64" w:rsidRDefault="008506BC" w:rsidP="009F4AD8">
      <w:pPr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ຂໍ້ມູນ</w:t>
      </w:r>
      <w:r w:rsidR="005F626F" w:rsidRPr="006F7A6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ຜູ້ສັງລວມຂໍ້ມູນ</w:t>
      </w:r>
    </w:p>
    <w:p w14:paraId="3921080A" w14:textId="587A43EA" w:rsidR="006F7A64" w:rsidRPr="006F7A64" w:rsidRDefault="00206812" w:rsidP="00593274">
      <w:pPr>
        <w:spacing w:after="0" w:line="240" w:lineRule="auto"/>
        <w:ind w:firstLine="708"/>
        <w:jc w:val="both"/>
        <w:rPr>
          <w:rFonts w:ascii="Phetsarath OT" w:eastAsia="Phetsarath OT" w:hAnsi="Phetsarath OT" w:cs="Phetsarath OT"/>
          <w:b/>
          <w:i/>
          <w:iCs/>
          <w:lang w:val="en-GB" w:bidi="lo-LA"/>
        </w:rPr>
      </w:pP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ຸກຄົນ</w:t>
      </w:r>
      <w:r w:rsidR="006F7A6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ີ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ເປັນຜູ້ລວບ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ລວມຂໍ້ມູນ</w:t>
      </w:r>
      <w:r w:rsidR="00C85A3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ແລະ</w:t>
      </w:r>
      <w:r w:rsidR="00C85A3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ດໍາເນີນການສໍາພາດກັບຜູ້ໃຫ້ຂໍ້ມູນ</w:t>
      </w:r>
      <w:r w:rsidR="007E233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ຫຼັກ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ພວກເຂົາ</w:t>
      </w:r>
      <w:r w:rsidR="008D2E6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ໄດ້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ສ້າງແບບຟອມ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ໝ່ກ່ຽວກັບບົດບາດຍິງ</w:t>
      </w:r>
      <w:r w:rsidR="00D3268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-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ຊາຍ</w:t>
      </w:r>
      <w:r w:rsidR="00071E5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ຕໍ່ວຽກງານ </w:t>
      </w:r>
      <w:r w:rsidR="006F7A64" w:rsidRPr="006F7A64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SLM </w:t>
      </w:r>
      <w:r w:rsidR="002D76B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ົງໃນ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ຖານຂໍ້ມູນ </w:t>
      </w:r>
      <w:r w:rsidR="006F7A64" w:rsidRPr="006F7A64">
        <w:rPr>
          <w:rFonts w:ascii="Phetsarath OT" w:eastAsia="Phetsarath OT" w:hAnsi="Phetsarath OT" w:cs="Phetsarath OT"/>
          <w:b/>
          <w:i/>
          <w:iCs/>
          <w:lang w:val="en-GB" w:bidi="lo-LA"/>
        </w:rPr>
        <w:t>WOCAT SLM,</w:t>
      </w:r>
      <w:r w:rsidR="008D2E6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ເພື່ອ</w:t>
      </w:r>
      <w:r w:rsidR="00D3268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ປັນ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ບ່ອນທີ່</w:t>
      </w:r>
      <w:r w:rsidR="00D3268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8D2E6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ໄດ້ປ້ອນ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ຂໍ້ມູນຈາກແບບສອບຖາມ</w:t>
      </w:r>
      <w:r w:rsidR="008D2E6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ົງໃສ່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6F7A64" w:rsidRPr="006F7A64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ບຸກຄົນນີ້</w:t>
      </w:r>
      <w:r w:rsidR="002C3F9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ໍ່ຍັງສາ</w:t>
      </w:r>
      <w:r w:rsidR="0059327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2C3F9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າດ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ເຮັດໜ້າທີ່</w:t>
      </w:r>
      <w:r w:rsidR="0063540D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ເປັນຜູ້ອໍານວຍຄວາມສະດວກໃຫ້ແກ່ການສົນທະນາກຸ່ມ ຫຼື</w:t>
      </w:r>
      <w:r w:rsidR="005245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ກໍານົດ</w:t>
      </w:r>
      <w:r w:rsidR="00F323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ໜຶ່ງຄົນ ຫຼື</w:t>
      </w:r>
      <w:r w:rsidR="00F9006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ຫຼາຍຄົນ</w:t>
      </w:r>
      <w:r w:rsidR="00F323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ເພື່ອ</w:t>
      </w:r>
      <w:r w:rsidR="00F323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ມາເປັນຜູ້ອຳນວຍຄວາມສະດວກ ແລະ </w:t>
      </w:r>
      <w:r w:rsidR="006F7A64" w:rsidRPr="006F7A6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ດໍາເນີນການສົນທະນາ</w:t>
      </w:r>
      <w:r w:rsidR="00F323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</w:p>
    <w:p w14:paraId="607C2D8A" w14:textId="77777777" w:rsidR="005F710D" w:rsidRDefault="005F710D" w:rsidP="00D50902">
      <w:pPr>
        <w:spacing w:after="0"/>
        <w:rPr>
          <w:bCs/>
          <w:i/>
          <w:iCs/>
          <w:lang w:val="en-GB"/>
        </w:rPr>
      </w:pPr>
    </w:p>
    <w:p w14:paraId="5497EB5E" w14:textId="3B798BAD" w:rsidR="00D50902" w:rsidRPr="003322B6" w:rsidRDefault="00D50902" w:rsidP="00D50902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="00435DFF"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 w:rsidR="00792C93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="00435DFF"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</w:p>
    <w:tbl>
      <w:tblPr>
        <w:tblStyle w:val="TableGrid"/>
        <w:tblW w:w="1088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419"/>
        <w:gridCol w:w="1275"/>
        <w:gridCol w:w="1276"/>
        <w:gridCol w:w="1134"/>
        <w:gridCol w:w="1843"/>
        <w:gridCol w:w="709"/>
        <w:gridCol w:w="1050"/>
        <w:gridCol w:w="990"/>
        <w:gridCol w:w="1191"/>
      </w:tblGrid>
      <w:tr w:rsidR="00D50902" w:rsidRPr="00435DFF" w14:paraId="65F80D12" w14:textId="77777777" w:rsidTr="00735974">
        <w:tc>
          <w:tcPr>
            <w:tcW w:w="1419" w:type="dxa"/>
          </w:tcPr>
          <w:p w14:paraId="632D4518" w14:textId="2DE84F9E" w:rsidR="00D50902" w:rsidRPr="00435DFF" w:rsidRDefault="00435DFF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ນາມສະກຸນ</w:t>
            </w:r>
          </w:p>
        </w:tc>
        <w:tc>
          <w:tcPr>
            <w:tcW w:w="1275" w:type="dxa"/>
          </w:tcPr>
          <w:p w14:paraId="5AC0A2A7" w14:textId="07D8DCB4" w:rsidR="00D50902" w:rsidRPr="00435DFF" w:rsidRDefault="00435DFF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ແທ້</w:t>
            </w:r>
          </w:p>
        </w:tc>
        <w:tc>
          <w:tcPr>
            <w:tcW w:w="1276" w:type="dxa"/>
          </w:tcPr>
          <w:p w14:paraId="2B2CC0F4" w14:textId="189ADFFD" w:rsidR="00D50902" w:rsidRPr="00435DFF" w:rsidRDefault="00435DFF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ົງການຈັດຕັ້ງ</w:t>
            </w:r>
          </w:p>
        </w:tc>
        <w:tc>
          <w:tcPr>
            <w:tcW w:w="1134" w:type="dxa"/>
          </w:tcPr>
          <w:p w14:paraId="6EF313C6" w14:textId="3DC39BDC" w:rsidR="00D50902" w:rsidRPr="00435DFF" w:rsidRDefault="00435DFF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ພດ</w:t>
            </w:r>
          </w:p>
        </w:tc>
        <w:tc>
          <w:tcPr>
            <w:tcW w:w="1843" w:type="dxa"/>
          </w:tcPr>
          <w:p w14:paraId="7E4A898A" w14:textId="6FBE1DB5" w:rsidR="00DA31DD" w:rsidRPr="00435DFF" w:rsidRDefault="00435DFF" w:rsidP="00DA31DD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ດທະນະທຳ ຫຼື</w:t>
            </w:r>
            <w:r w:rsidR="00DA31D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ເອກະລັກ</w:t>
            </w:r>
            <w:r w:rsidR="00DA31D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 w:rsidR="00DA31D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ຊັ້ນ</w:t>
            </w:r>
            <w:r w:rsidR="00DA31D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 w:rsidR="00DA31D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ເຜົ່າ</w:t>
            </w:r>
            <w:r w:rsidR="00DA31D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 w:rsidR="00DA31D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ກຸ່ມຊົນເຜົ່າ</w:t>
            </w:r>
          </w:p>
          <w:p w14:paraId="0C8B61A8" w14:textId="408592B6" w:rsidR="00D50902" w:rsidRPr="00435DFF" w:rsidRDefault="00D50902" w:rsidP="00435DFF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5A2E1A82" w14:textId="7822F6CC" w:rsidR="00D50902" w:rsidRPr="00435DFF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ຍຸ</w:t>
            </w:r>
          </w:p>
        </w:tc>
        <w:tc>
          <w:tcPr>
            <w:tcW w:w="1050" w:type="dxa"/>
          </w:tcPr>
          <w:p w14:paraId="35BBDB13" w14:textId="4E064694" w:rsidR="00D50902" w:rsidRPr="00435DFF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ັນຊາດ</w:t>
            </w:r>
          </w:p>
        </w:tc>
        <w:tc>
          <w:tcPr>
            <w:tcW w:w="990" w:type="dxa"/>
          </w:tcPr>
          <w:p w14:paraId="6D4DA0C4" w14:textId="77777777" w:rsidR="00C94FA8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ອີເມວ </w:t>
            </w:r>
          </w:p>
          <w:p w14:paraId="02D02652" w14:textId="30635200" w:rsidR="00D50902" w:rsidRPr="00435DFF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(</w:t>
            </w:r>
            <w:r w:rsidR="00D50902"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E-mail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)</w:t>
            </w:r>
            <w:r w:rsidR="00D50902"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91" w:type="dxa"/>
          </w:tcPr>
          <w:p w14:paraId="065AD708" w14:textId="70094768" w:rsidR="00D50902" w:rsidRPr="00435DFF" w:rsidRDefault="00DA31DD" w:rsidP="00435DFF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ບີໂທລະສັບ </w:t>
            </w:r>
            <w:r w:rsidR="00D50902"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+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ຫັດປະເທດ</w:t>
            </w:r>
            <w:r w:rsidR="00D50902"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D50902" w:rsidRPr="0027442B" w14:paraId="03E5A241" w14:textId="77777777" w:rsidTr="00735974">
        <w:tc>
          <w:tcPr>
            <w:tcW w:w="1419" w:type="dxa"/>
          </w:tcPr>
          <w:p w14:paraId="781A6117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</w:tcPr>
          <w:p w14:paraId="270BA00D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0407CD65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081453D3" w14:textId="77777777" w:rsidR="0058716D" w:rsidRPr="0058716D" w:rsidRDefault="0058716D" w:rsidP="0058716D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0EE08412" w14:textId="77777777" w:rsidR="0058716D" w:rsidRPr="0058716D" w:rsidRDefault="0058716D" w:rsidP="0058716D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2F9C66C2" w14:textId="44DF527B" w:rsidR="00D50902" w:rsidRPr="00EC19E3" w:rsidRDefault="0058716D" w:rsidP="0058716D">
            <w:pPr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843" w:type="dxa"/>
          </w:tcPr>
          <w:p w14:paraId="1E1EFD51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25E8C1ED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0" w:type="dxa"/>
          </w:tcPr>
          <w:p w14:paraId="6D646F18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4106EF4B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91" w:type="dxa"/>
          </w:tcPr>
          <w:p w14:paraId="4216E896" w14:textId="77777777" w:rsidR="00D50902" w:rsidRPr="00435DFF" w:rsidRDefault="00D50902" w:rsidP="00435DFF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32C8A950" w14:textId="77777777" w:rsidR="00D50902" w:rsidRDefault="00D50902" w:rsidP="00D50902">
      <w:pPr>
        <w:rPr>
          <w:bCs/>
          <w:i/>
          <w:iCs/>
          <w:lang w:val="en-GB"/>
        </w:rPr>
      </w:pPr>
    </w:p>
    <w:p w14:paraId="571439CD" w14:textId="0DA5AEFD" w:rsidR="00D50902" w:rsidRPr="00F327C2" w:rsidRDefault="008506BC" w:rsidP="009F4AD8">
      <w:pPr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bidi="lo-LA"/>
        </w:rPr>
        <w:t>ຂໍ້ມູນພາກສ່ວນ</w:t>
      </w:r>
      <w:r w:rsidR="00F15934" w:rsidRPr="00F15934">
        <w:rPr>
          <w:rFonts w:ascii="Phetsarath OT" w:eastAsia="Phetsarath OT" w:hAnsi="Phetsarath OT" w:cs="Phetsarath OT" w:hint="cs"/>
          <w:color w:val="2E74B5" w:themeColor="accent1" w:themeShade="BF"/>
          <w:cs/>
          <w:lang w:bidi="lo-LA"/>
        </w:rPr>
        <w:t>ຜູ້ໃຫ້ຂໍ້ມູນ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bidi="lo-LA"/>
        </w:rPr>
        <w:t>, ຜູ້ສະໜອງຂໍ້ມູນໃຫ້</w:t>
      </w:r>
    </w:p>
    <w:p w14:paraId="7EA63A7B" w14:textId="796086AF" w:rsidR="00F15934" w:rsidRPr="00F327C2" w:rsidRDefault="00F15934" w:rsidP="00593274">
      <w:pPr>
        <w:ind w:left="708"/>
        <w:jc w:val="both"/>
        <w:rPr>
          <w:rFonts w:ascii="Phetsarath OT" w:eastAsia="Phetsarath OT" w:hAnsi="Phetsarath OT" w:cs="Phetsarath OT"/>
          <w:b/>
          <w:i/>
          <w:iCs/>
          <w:lang w:val="en-GB" w:bidi="lo-LA"/>
        </w:rPr>
      </w:pPr>
      <w:r w:rsidRPr="009F4AD8">
        <w:rPr>
          <w:bCs/>
          <w:noProof/>
          <w:color w:val="2E74B5" w:themeColor="accent1" w:themeShade="BF"/>
          <w:lang w:eastAsia="de-CH"/>
        </w:rPr>
        <w:drawing>
          <wp:anchor distT="0" distB="0" distL="114300" distR="114300" simplePos="0" relativeHeight="255122472" behindDoc="0" locked="0" layoutInCell="1" allowOverlap="1" wp14:anchorId="5D51783C" wp14:editId="2905D83B">
            <wp:simplePos x="0" y="0"/>
            <wp:positionH relativeFrom="margin">
              <wp:posOffset>44450</wp:posOffset>
            </wp:positionH>
            <wp:positionV relativeFrom="paragraph">
              <wp:posOffset>162560</wp:posOffset>
            </wp:positionV>
            <wp:extent cx="284480" cy="284480"/>
            <wp:effectExtent l="0" t="0" r="1270" b="1270"/>
            <wp:wrapSquare wrapText="bothSides"/>
            <wp:docPr id="29" name="Picture 2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black background with a black square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ເປັນ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ບຸກຄົນຈາກໜ່ວຍງານບໍລິຫານຂັ້ນຕໍ່າສຸດໃນຊຸມຊົນ (</w:t>
      </w:r>
      <w:r w:rsidRPr="0073597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ປະທານ</w:t>
      </w:r>
      <w:r w:rsidR="00735974" w:rsidRPr="0073597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ຂດ</w:t>
      </w:r>
      <w:r w:rsidRPr="00735974">
        <w:rPr>
          <w:rFonts w:ascii="Phetsarath OT" w:eastAsia="Phetsarath OT" w:hAnsi="Phetsarath OT" w:cs="Phetsarath OT"/>
          <w:b/>
          <w:i/>
          <w:iCs/>
          <w:lang w:val="en-GB" w:bidi="lo-LA"/>
        </w:rPr>
        <w:t>,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="0073597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ະທານ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ຊຸມຊົນ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,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ນາຍບ້ານ) ຫຼື ຜູ້ທີ່ຮູ້ຈັກ</w:t>
      </w:r>
      <w:r w:rsidR="0002773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ດີກ່ຽວກັບ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ຊຸມຊົນ</w:t>
      </w:r>
      <w:r w:rsidR="0002773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ບ່ອນນຳໃຊ້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ນຳໃຊ້ເຕັກໂນໂລຊີ.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ຂໍ້ມູນ</w:t>
      </w:r>
      <w:r w:rsidR="005336B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ີ້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ຈະ</w:t>
      </w:r>
      <w:r w:rsidR="005336B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ມີຢູ່ໃນ 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="005336B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ົງທະບຽນ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ສໍາລັບຜູ້ໃຊ້ 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>WOCAT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ຖ້າຜູ້ໃຫ້ຂໍ້ມູນຫຼັກບໍ່ຕ້ອງການແບ່ງປັນຂໍ້ມູນ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່ວນຕົວ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ຂອງເຂົາເຈົ້າ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,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ເຂົາເຈົ້າສາມາດປ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ະ</w:t>
      </w:r>
      <w:r w:rsidR="005C45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ປັນ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ວ່າງເປົ່າໄວ້ </w:t>
      </w:r>
      <w:r w:rsidR="00E047A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ບ່ອນຫ້ອງ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ອາຍຸ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,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ສັນຊາດ</w:t>
      </w:r>
      <w:r w:rsidRPr="00F327C2">
        <w:rPr>
          <w:rFonts w:ascii="Phetsarath OT" w:eastAsia="Phetsarath OT" w:hAnsi="Phetsarath OT" w:cs="Phetsarath OT"/>
          <w:b/>
          <w:i/>
          <w:iCs/>
          <w:lang w:val="en-GB" w:bidi="lo-LA"/>
        </w:rPr>
        <w:t xml:space="preserve">, 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ອີເມລ ແລະ</w:t>
      </w:r>
      <w:r w:rsidR="00DA58D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ເບີ</w:t>
      </w:r>
      <w:r w:rsidRPr="00F15934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ໂທລະສັບ</w:t>
      </w:r>
      <w:r w:rsidR="005C45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</w:p>
    <w:p w14:paraId="49968B4E" w14:textId="01BC5668" w:rsidR="00D50902" w:rsidRPr="00F74DC7" w:rsidRDefault="00D50902" w:rsidP="00D50902">
      <w:pPr>
        <w:spacing w:after="0"/>
        <w:rPr>
          <w:rFonts w:cstheme="minorHAnsi"/>
          <w:i/>
          <w:iCs/>
          <w:sz w:val="20"/>
          <w:szCs w:val="20"/>
          <w:highlight w:val="green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="00202EED"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 w:rsidR="00E35684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="00202EED"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ab/>
      </w:r>
      <w:r w:rsidRPr="00F74DC7">
        <w:rPr>
          <w:rFonts w:eastAsia="Wingdings" w:cstheme="minorHAnsi"/>
          <w:bCs/>
          <w:i/>
          <w:iCs/>
          <w:sz w:val="20"/>
          <w:szCs w:val="20"/>
          <w:highlight w:val="green"/>
          <w:lang w:val="en-GB"/>
        </w:rPr>
        <w:t xml:space="preserve"> </w:t>
      </w:r>
    </w:p>
    <w:tbl>
      <w:tblPr>
        <w:tblStyle w:val="TableGrid"/>
        <w:tblW w:w="1077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1056"/>
        <w:gridCol w:w="1267"/>
        <w:gridCol w:w="1129"/>
        <w:gridCol w:w="1935"/>
        <w:gridCol w:w="709"/>
        <w:gridCol w:w="1050"/>
        <w:gridCol w:w="1105"/>
        <w:gridCol w:w="1247"/>
      </w:tblGrid>
      <w:tr w:rsidR="00614C29" w:rsidRPr="00EE2D87" w14:paraId="481F0EFF" w14:textId="77777777" w:rsidTr="00735974">
        <w:tc>
          <w:tcPr>
            <w:tcW w:w="1276" w:type="dxa"/>
          </w:tcPr>
          <w:p w14:paraId="2F6B1970" w14:textId="19C4FAA6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ນາມສະກຸນ</w:t>
            </w:r>
          </w:p>
        </w:tc>
        <w:tc>
          <w:tcPr>
            <w:tcW w:w="1056" w:type="dxa"/>
          </w:tcPr>
          <w:p w14:paraId="3ABB98F5" w14:textId="3CBD5A39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ແທ້</w:t>
            </w:r>
          </w:p>
        </w:tc>
        <w:tc>
          <w:tcPr>
            <w:tcW w:w="1267" w:type="dxa"/>
          </w:tcPr>
          <w:p w14:paraId="49E7BC7B" w14:textId="3DEBAC6A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ົງການຈັດຕັ້ງ</w:t>
            </w:r>
          </w:p>
        </w:tc>
        <w:tc>
          <w:tcPr>
            <w:tcW w:w="1129" w:type="dxa"/>
          </w:tcPr>
          <w:p w14:paraId="5A368D7A" w14:textId="293BF736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ພດ</w:t>
            </w:r>
          </w:p>
        </w:tc>
        <w:tc>
          <w:tcPr>
            <w:tcW w:w="1935" w:type="dxa"/>
          </w:tcPr>
          <w:p w14:paraId="6675365C" w14:textId="72134B75" w:rsidR="00614C29" w:rsidRPr="00025161" w:rsidRDefault="00614C29" w:rsidP="00025161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ດທະນະທຳ ຫຼື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ເອກະລັກ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ຊັ້ນ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ເຜົ່າ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ກຸ່ມຊົນເຜົ່າ</w:t>
            </w:r>
            <w:r w:rsidR="0002516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ຍ່ອຍ</w:t>
            </w:r>
          </w:p>
        </w:tc>
        <w:tc>
          <w:tcPr>
            <w:tcW w:w="709" w:type="dxa"/>
          </w:tcPr>
          <w:p w14:paraId="39B35F3C" w14:textId="4DB3411D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ຍຸ</w:t>
            </w:r>
          </w:p>
        </w:tc>
        <w:tc>
          <w:tcPr>
            <w:tcW w:w="1050" w:type="dxa"/>
          </w:tcPr>
          <w:p w14:paraId="31594548" w14:textId="53B57C3D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ັນຊາດ</w:t>
            </w:r>
          </w:p>
        </w:tc>
        <w:tc>
          <w:tcPr>
            <w:tcW w:w="1105" w:type="dxa"/>
          </w:tcPr>
          <w:p w14:paraId="2BF0C18D" w14:textId="77777777" w:rsidR="00C94FA8" w:rsidRDefault="00614C29" w:rsidP="00614C29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ອີເມວ </w:t>
            </w:r>
          </w:p>
          <w:p w14:paraId="48C3B5BF" w14:textId="4C0D0E77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(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E-mail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)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247" w:type="dxa"/>
          </w:tcPr>
          <w:p w14:paraId="17202B05" w14:textId="718C0011" w:rsidR="00614C29" w:rsidRPr="00EE2D87" w:rsidRDefault="00614C29" w:rsidP="00614C29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ບີໂທລະສັບ 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+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ຫັດປະເທດ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D50902" w:rsidRPr="0027442B" w14:paraId="0C4E2F43" w14:textId="77777777" w:rsidTr="00735974">
        <w:tc>
          <w:tcPr>
            <w:tcW w:w="1276" w:type="dxa"/>
          </w:tcPr>
          <w:p w14:paraId="6A8F1E9B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6" w:type="dxa"/>
          </w:tcPr>
          <w:p w14:paraId="0F96159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67" w:type="dxa"/>
          </w:tcPr>
          <w:p w14:paraId="0BC66626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9" w:type="dxa"/>
          </w:tcPr>
          <w:p w14:paraId="554966B1" w14:textId="141CDB87" w:rsidR="00D50902" w:rsidRPr="0058716D" w:rsidRDefault="00D50902" w:rsidP="006A75D9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58716D"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7BF5788D" w14:textId="7BEBFC7C" w:rsidR="00D50902" w:rsidRPr="0058716D" w:rsidRDefault="00D50902" w:rsidP="006A75D9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58716D"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1CF01A05" w14:textId="01F1D725" w:rsidR="00D50902" w:rsidRPr="00EE2D87" w:rsidRDefault="00D50902" w:rsidP="0058716D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58716D"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935" w:type="dxa"/>
          </w:tcPr>
          <w:p w14:paraId="4222EE5C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  <w:p w14:paraId="511F1045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2FC00088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0" w:type="dxa"/>
          </w:tcPr>
          <w:p w14:paraId="73E1369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05" w:type="dxa"/>
          </w:tcPr>
          <w:p w14:paraId="21F87994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</w:tcPr>
          <w:p w14:paraId="545CEF1E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27442B" w14:paraId="2C1B076F" w14:textId="77777777" w:rsidTr="00735974">
        <w:tc>
          <w:tcPr>
            <w:tcW w:w="1276" w:type="dxa"/>
          </w:tcPr>
          <w:p w14:paraId="2E77DD41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6" w:type="dxa"/>
          </w:tcPr>
          <w:p w14:paraId="476FDE21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67" w:type="dxa"/>
          </w:tcPr>
          <w:p w14:paraId="29A977D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9" w:type="dxa"/>
          </w:tcPr>
          <w:p w14:paraId="15E46EED" w14:textId="77777777" w:rsidR="0058716D" w:rsidRPr="0058716D" w:rsidRDefault="0058716D" w:rsidP="0058716D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77802C39" w14:textId="77777777" w:rsidR="0058716D" w:rsidRPr="0058716D" w:rsidRDefault="0058716D" w:rsidP="0058716D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6739D64B" w14:textId="3C932204" w:rsidR="00D50902" w:rsidRPr="00EE2D87" w:rsidRDefault="0058716D" w:rsidP="0058716D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935" w:type="dxa"/>
          </w:tcPr>
          <w:p w14:paraId="30DEEEC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737B724D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0" w:type="dxa"/>
          </w:tcPr>
          <w:p w14:paraId="61DCF9A5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05" w:type="dxa"/>
          </w:tcPr>
          <w:p w14:paraId="75620A9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</w:tcPr>
          <w:p w14:paraId="4D3CAF3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27442B" w14:paraId="12526C90" w14:textId="77777777" w:rsidTr="00735974">
        <w:tc>
          <w:tcPr>
            <w:tcW w:w="1276" w:type="dxa"/>
          </w:tcPr>
          <w:p w14:paraId="23F8EC1E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6" w:type="dxa"/>
          </w:tcPr>
          <w:p w14:paraId="1F86F69E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67" w:type="dxa"/>
          </w:tcPr>
          <w:p w14:paraId="17AFDC5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9" w:type="dxa"/>
          </w:tcPr>
          <w:p w14:paraId="50A4163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935" w:type="dxa"/>
          </w:tcPr>
          <w:p w14:paraId="41F559C8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7C8215A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050" w:type="dxa"/>
          </w:tcPr>
          <w:p w14:paraId="2585E397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05" w:type="dxa"/>
          </w:tcPr>
          <w:p w14:paraId="1C78E09D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</w:tcPr>
          <w:p w14:paraId="644DA8D2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60506EE3" w14:textId="5C1E07A9" w:rsidR="00D50902" w:rsidRPr="00BD1884" w:rsidRDefault="00627F1D" w:rsidP="00FF4BE5">
      <w:pPr>
        <w:pStyle w:val="Heading2"/>
        <w:rPr>
          <w:lang w:val="de-CH"/>
        </w:rPr>
      </w:pPr>
      <w:bookmarkStart w:id="25" w:name="_Toc213103710"/>
      <w:r>
        <w:rPr>
          <w:rFonts w:hint="cs"/>
          <w:cs/>
        </w:rPr>
        <w:t>ຂໍ້ມູນ, ການນຳໃຊ້ ແລະ ແຫຼ່ງຂໍ້ມູນ</w:t>
      </w:r>
      <w:bookmarkEnd w:id="25"/>
    </w:p>
    <w:p w14:paraId="71C2566E" w14:textId="0AA83074" w:rsidR="00D50902" w:rsidRPr="00BD1884" w:rsidRDefault="00DE1D2E" w:rsidP="00593274">
      <w:pPr>
        <w:jc w:val="both"/>
        <w:rPr>
          <w:rFonts w:cs="DokChampa"/>
          <w:bCs/>
          <w:i/>
          <w:iCs/>
          <w:lang w:bidi="lo-LA"/>
        </w:rPr>
      </w:pP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່ວນຫນຶ່ງຂອງຂໍ້ມູນ</w:t>
      </w:r>
      <w:r w:rsidR="003B75FE" w:rsidRPr="00BD1884">
        <w:rPr>
          <w:rFonts w:ascii="Phetsarath OT" w:eastAsia="Phetsarath OT" w:hAnsi="Phetsarath OT" w:cs="Phetsarath OT"/>
          <w:b/>
          <w:i/>
          <w:iCs/>
          <w:lang w:bidi="lo-LA"/>
        </w:rPr>
        <w:t xml:space="preserve">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3B75FE" w:rsidRPr="00BD1884">
        <w:rPr>
          <w:rFonts w:ascii="Phetsarath OT" w:eastAsia="Phetsarath OT" w:hAnsi="Phetsarath OT" w:cs="Phetsarath OT"/>
          <w:b/>
          <w:i/>
          <w:iCs/>
          <w:lang w:bidi="lo-LA"/>
        </w:rPr>
        <w:t xml:space="preserve">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າມາດເກັບກໍາ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ສັງ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ວມ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ດ້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າກແຫຼ່ງ</w:t>
      </w:r>
      <w:r w:rsidR="00B676F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່າງໆ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ມີຢູ່ເຊັ່ນ</w:t>
      </w:r>
      <w:r w:rsidRPr="00DE1D2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: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ແຫ່ງຊາດ</w:t>
      </w:r>
      <w:r w:rsidRPr="00BD1884">
        <w:rPr>
          <w:rFonts w:ascii="Phetsarath OT" w:eastAsia="Phetsarath OT" w:hAnsi="Phetsarath OT" w:cs="Phetsarath OT"/>
          <w:b/>
          <w:i/>
          <w:iCs/>
        </w:rPr>
        <w:t xml:space="preserve">,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ຄງການທີ່</w:t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ັດຕັ້ງປະ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ິບັດ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່ານມາ</w:t>
      </w:r>
      <w:r w:rsidRPr="00BD1884">
        <w:rPr>
          <w:rFonts w:ascii="Phetsarath OT" w:eastAsia="Phetsarath OT" w:hAnsi="Phetsarath OT" w:cs="Phetsarath OT"/>
          <w:b/>
          <w:i/>
          <w:iCs/>
        </w:rPr>
        <w:t xml:space="preserve">,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ົດລາຍງານ</w:t>
      </w:r>
      <w:r w:rsidRPr="00BD1884">
        <w:rPr>
          <w:rFonts w:ascii="Phetsarath OT" w:eastAsia="Phetsarath OT" w:hAnsi="Phetsarath OT" w:cs="Phetsarath OT"/>
          <w:b/>
          <w:i/>
          <w:iCs/>
        </w:rPr>
        <w:t xml:space="preserve">,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ານຂໍ້ມູນ</w:t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ທີ່ກ່ຽວຂ້ອງ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E1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ອື່ນໆ</w:t>
      </w:r>
      <w:r w:rsidR="00D50902" w:rsidRPr="00DE1D2E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123496" behindDoc="0" locked="0" layoutInCell="1" allowOverlap="1" wp14:anchorId="2664A5A9" wp14:editId="4AC82F88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84480" cy="284480"/>
            <wp:effectExtent l="0" t="0" r="1270" b="1270"/>
            <wp:wrapSquare wrapText="bothSides"/>
            <wp:docPr id="30" name="Picture 3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black background with a black square&#10;&#10;Description automatically generated with medium confidenc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2A80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4394"/>
        <w:gridCol w:w="3119"/>
      </w:tblGrid>
      <w:tr w:rsidR="00D50902" w:rsidRPr="00EE2D87" w14:paraId="74059237" w14:textId="77777777" w:rsidTr="00593274">
        <w:tc>
          <w:tcPr>
            <w:tcW w:w="2972" w:type="dxa"/>
          </w:tcPr>
          <w:p w14:paraId="477A9BAB" w14:textId="28921DCE" w:rsidR="00D50902" w:rsidRPr="00BD1884" w:rsidRDefault="005514D5" w:rsidP="006A75D9">
            <w:pPr>
              <w:rPr>
                <w:rFonts w:ascii="Phetsarath OT" w:eastAsia="Phetsarath OT" w:hAnsi="Phetsarath OT" w:cs="Phetsarath OT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ປະເພດຂໍ້ມູນ</w:t>
            </w:r>
            <w:r w:rsidR="00D50902" w:rsidRPr="00BD188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  <w:t xml:space="preserve"> /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ຫຼ່ງຂໍ້ມູນ</w:t>
            </w:r>
          </w:p>
        </w:tc>
        <w:tc>
          <w:tcPr>
            <w:tcW w:w="4394" w:type="dxa"/>
          </w:tcPr>
          <w:p w14:paraId="45B2DAA5" w14:textId="5BA813AD" w:rsidR="00D50902" w:rsidRPr="005514D5" w:rsidRDefault="00426978" w:rsidP="006A75D9">
            <w:pPr>
              <w:rPr>
                <w:rFonts w:ascii="Phetsarath OT" w:eastAsia="Phetsarath OT" w:hAnsi="Phetsarath OT" w:cs="Phetsarath OT"/>
                <w:b/>
                <w:bCs/>
                <w:i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i/>
                <w:iCs/>
                <w:sz w:val="20"/>
                <w:szCs w:val="20"/>
                <w:cs/>
                <w:lang w:val="en-GB" w:bidi="lo-LA"/>
              </w:rPr>
              <w:t>ບ່ອນ</w:t>
            </w:r>
            <w:r w:rsidR="005514D5">
              <w:rPr>
                <w:rFonts w:ascii="Phetsarath OT" w:eastAsia="Phetsarath OT" w:hAnsi="Phetsarath OT" w:cs="Phetsarath OT" w:hint="cs"/>
                <w:b/>
                <w:bCs/>
                <w:i/>
                <w:iCs/>
                <w:sz w:val="20"/>
                <w:szCs w:val="20"/>
                <w:cs/>
                <w:lang w:val="en-GB" w:bidi="lo-LA"/>
              </w:rPr>
              <w:t>ອ້າງອີງ</w:t>
            </w:r>
          </w:p>
        </w:tc>
        <w:tc>
          <w:tcPr>
            <w:tcW w:w="3119" w:type="dxa"/>
          </w:tcPr>
          <w:p w14:paraId="797AB884" w14:textId="112761A7" w:rsidR="00D50902" w:rsidRPr="005514D5" w:rsidRDefault="005514D5" w:rsidP="006A75D9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cs/>
                <w:lang w:val="en-US" w:bidi="lo-LA"/>
              </w:rPr>
            </w:pPr>
            <w:r w:rsidRPr="005514D5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US" w:bidi="lo-LA"/>
              </w:rPr>
              <w:t>ໝາຍເຫດ</w:t>
            </w:r>
          </w:p>
        </w:tc>
      </w:tr>
      <w:tr w:rsidR="00D50902" w:rsidRPr="00EE2D87" w14:paraId="161266D1" w14:textId="77777777" w:rsidTr="00593274">
        <w:trPr>
          <w:trHeight w:val="454"/>
        </w:trPr>
        <w:tc>
          <w:tcPr>
            <w:tcW w:w="2972" w:type="dxa"/>
          </w:tcPr>
          <w:p w14:paraId="14C74856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</w:tcPr>
          <w:p w14:paraId="3C2EC490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119" w:type="dxa"/>
          </w:tcPr>
          <w:p w14:paraId="6937A06D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EE2D87" w14:paraId="3D43B443" w14:textId="77777777" w:rsidTr="00593274">
        <w:trPr>
          <w:trHeight w:val="454"/>
        </w:trPr>
        <w:tc>
          <w:tcPr>
            <w:tcW w:w="2972" w:type="dxa"/>
          </w:tcPr>
          <w:p w14:paraId="5AFF2502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</w:tcPr>
          <w:p w14:paraId="093BA9B4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119" w:type="dxa"/>
          </w:tcPr>
          <w:p w14:paraId="50EA080D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EE2D87" w14:paraId="21BD4AC9" w14:textId="77777777" w:rsidTr="00593274">
        <w:trPr>
          <w:trHeight w:val="454"/>
        </w:trPr>
        <w:tc>
          <w:tcPr>
            <w:tcW w:w="2972" w:type="dxa"/>
          </w:tcPr>
          <w:p w14:paraId="69674A80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</w:tcPr>
          <w:p w14:paraId="3AA1FA60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119" w:type="dxa"/>
          </w:tcPr>
          <w:p w14:paraId="730F0199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D50902" w:rsidRPr="00EE2D87" w14:paraId="6DE74BBD" w14:textId="77777777" w:rsidTr="00593274">
        <w:trPr>
          <w:trHeight w:val="454"/>
        </w:trPr>
        <w:tc>
          <w:tcPr>
            <w:tcW w:w="2972" w:type="dxa"/>
          </w:tcPr>
          <w:p w14:paraId="75EAD2C3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</w:tcPr>
          <w:p w14:paraId="4CA4898F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3119" w:type="dxa"/>
          </w:tcPr>
          <w:p w14:paraId="5F3E2391" w14:textId="77777777" w:rsidR="00D50902" w:rsidRPr="00EE2D87" w:rsidRDefault="00D50902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3384F283" w14:textId="77777777" w:rsidR="00D50902" w:rsidRDefault="00D50902" w:rsidP="00801F0F">
      <w:pPr>
        <w:spacing w:after="120"/>
        <w:rPr>
          <w:bCs/>
          <w:i/>
          <w:iCs/>
          <w:lang w:val="en-GB"/>
        </w:rPr>
      </w:pPr>
    </w:p>
    <w:p w14:paraId="31E529F3" w14:textId="44CFE14A" w:rsidR="00D50902" w:rsidRPr="00455F9A" w:rsidRDefault="00EF0660" w:rsidP="00FF4BE5">
      <w:pPr>
        <w:pStyle w:val="Heading2"/>
      </w:pPr>
      <w:bookmarkStart w:id="26" w:name="_Toc213103711"/>
      <w:r>
        <w:rPr>
          <w:rFonts w:hint="cs"/>
          <w:cs/>
        </w:rPr>
        <w:t>ເງື່ອນໄຂ ກ່ຽວກັບການນຳໃຊ້ຂໍ້ມູນ ທີ່ບັນຖຶກໄວ້</w:t>
      </w:r>
      <w:r w:rsidR="003249F1">
        <w:rPr>
          <w:rFonts w:hint="cs"/>
          <w:cs/>
        </w:rPr>
        <w:t>ໃນ</w:t>
      </w:r>
      <w:r>
        <w:rPr>
          <w:rFonts w:hint="cs"/>
          <w:cs/>
        </w:rPr>
        <w:t xml:space="preserve">ຖານຂໍ້ມູນ </w:t>
      </w:r>
      <w:r w:rsidR="00D50902" w:rsidRPr="00455F9A">
        <w:t>WOCAT</w:t>
      </w:r>
      <w:bookmarkEnd w:id="26"/>
      <w:r w:rsidR="00D50902" w:rsidRPr="00455F9A">
        <w:t xml:space="preserve"> </w:t>
      </w:r>
    </w:p>
    <w:p w14:paraId="0379F1A6" w14:textId="46057C20" w:rsidR="00EB1286" w:rsidRPr="00EB1286" w:rsidRDefault="00EB1286" w:rsidP="0035650E">
      <w:pPr>
        <w:pStyle w:val="Default"/>
        <w:spacing w:after="160"/>
        <w:jc w:val="both"/>
        <w:rPr>
          <w:rFonts w:ascii="Phetsarath OT" w:eastAsia="Phetsarath OT" w:hAnsi="Phetsarath OT" w:cs="Phetsarath OT"/>
          <w:sz w:val="22"/>
          <w:szCs w:val="22"/>
          <w:lang w:val="en-GB" w:bidi="lo-LA"/>
        </w:rPr>
      </w:pP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ຜູ້ສັງລວມ</w:t>
      </w:r>
      <w:r w:rsidR="00BE2E32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ຂໍ້ມູນ</w:t>
      </w:r>
      <w:r w:rsidRPr="00EB1286">
        <w:rPr>
          <w:rFonts w:ascii="Phetsarath OT" w:eastAsia="Phetsarath OT" w:hAnsi="Phetsarath OT" w:cs="Phetsarath OT"/>
          <w:sz w:val="22"/>
          <w:szCs w:val="22"/>
          <w:lang w:val="en-GB"/>
        </w:rPr>
        <w:t xml:space="preserve">,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ຜູ້ອໍານວຍຄວາມສະດວກ</w:t>
      </w:r>
      <w:r w:rsidRPr="00EB1286">
        <w:rPr>
          <w:rFonts w:ascii="Phetsarath OT" w:eastAsia="Phetsarath OT" w:hAnsi="Phetsarath OT" w:cs="Phetsarath OT"/>
          <w:sz w:val="22"/>
          <w:szCs w:val="22"/>
          <w:lang w:val="en-GB"/>
        </w:rPr>
        <w:t xml:space="preserve">,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ຜູ້ໃຫ້ຂໍ້ມູນຫຼັກ</w:t>
      </w:r>
      <w:r w:rsidRPr="00EB1286">
        <w:rPr>
          <w:rFonts w:ascii="Phetsarath OT" w:eastAsia="Phetsarath OT" w:hAnsi="Phetsarath OT" w:cs="Phetsarath OT"/>
          <w:sz w:val="22"/>
          <w:szCs w:val="22"/>
          <w:cs/>
          <w:lang w:val="en-GB" w:bidi="lo-LA"/>
        </w:rPr>
        <w:t xml:space="preserve">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ແລະ</w:t>
      </w:r>
      <w:r w:rsidRPr="00EB1286">
        <w:rPr>
          <w:rFonts w:ascii="Phetsarath OT" w:eastAsia="Phetsarath OT" w:hAnsi="Phetsarath OT" w:cs="Phetsarath OT"/>
          <w:sz w:val="22"/>
          <w:szCs w:val="22"/>
          <w:cs/>
          <w:lang w:val="en-GB" w:bidi="lo-LA"/>
        </w:rPr>
        <w:t xml:space="preserve">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ສະມາຊິກກຸ່ມສົນທະນາ</w:t>
      </w:r>
      <w:r w:rsidR="006260EA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 xml:space="preserve"> </w:t>
      </w:r>
      <w:r w:rsidRPr="00EB1286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ຍອມຮັບເງື່ອນໄຂກ່ຽວກັບການນໍາໃຊ້ຂໍ້ມູນທີ່ບັນທຶກໄວ້</w:t>
      </w:r>
      <w:r w:rsidR="00FE18E3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ໃນຖານຂໍ້ມູນ</w:t>
      </w:r>
      <w:r w:rsidRPr="00EB1286">
        <w:rPr>
          <w:rFonts w:ascii="Phetsarath OT" w:eastAsia="Phetsarath OT" w:hAnsi="Phetsarath OT" w:cs="Phetsarath OT"/>
          <w:sz w:val="22"/>
          <w:szCs w:val="22"/>
          <w:cs/>
          <w:lang w:val="en-GB" w:bidi="lo-LA"/>
        </w:rPr>
        <w:t xml:space="preserve"> </w:t>
      </w:r>
      <w:r w:rsidRPr="00EB1286">
        <w:rPr>
          <w:rFonts w:ascii="Phetsarath OT" w:eastAsia="Phetsarath OT" w:hAnsi="Phetsarath OT" w:cs="Phetsarath OT"/>
          <w:sz w:val="22"/>
          <w:szCs w:val="22"/>
          <w:lang w:val="en-GB"/>
        </w:rPr>
        <w:t>WOCAT</w:t>
      </w:r>
      <w:r w:rsidR="00740364">
        <w:rPr>
          <w:rFonts w:ascii="Phetsarath OT" w:eastAsia="Phetsarath OT" w:hAnsi="Phetsarath OT" w:cs="Phetsarath OT" w:hint="cs"/>
          <w:sz w:val="22"/>
          <w:szCs w:val="22"/>
          <w:cs/>
          <w:lang w:val="en-GB" w:bidi="lo-LA"/>
        </w:rPr>
        <w:t>:</w:t>
      </w:r>
    </w:p>
    <w:p w14:paraId="402A0B18" w14:textId="64C58866" w:rsidR="00D50902" w:rsidRPr="00CE516E" w:rsidRDefault="00D50902" w:rsidP="00D50902">
      <w:pPr>
        <w:rPr>
          <w:rFonts w:cs="DokChampa"/>
          <w:lang w:val="en-GB" w:bidi="lo-LA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lang w:val="en-GB"/>
        </w:rPr>
        <w:tab/>
      </w:r>
      <w:r w:rsidR="00CE516E" w:rsidRPr="00CE516E">
        <w:rPr>
          <w:rFonts w:ascii="Phetsarath OT" w:eastAsia="Phetsarath OT" w:hAnsi="Phetsarath OT" w:cs="Phetsarath OT" w:hint="cs"/>
          <w:cs/>
          <w:lang w:val="en-GB" w:bidi="lo-LA"/>
        </w:rPr>
        <w:t>ຍອມຮັບ</w:t>
      </w:r>
      <w:r>
        <w:rPr>
          <w:lang w:val="en-GB"/>
        </w:rPr>
        <w:tab/>
      </w:r>
      <w:r>
        <w:rPr>
          <w:lang w:val="en-GB"/>
        </w:rPr>
        <w:tab/>
      </w:r>
      <w:r>
        <w:rPr>
          <w:rFonts w:ascii="Wingdings" w:eastAsia="Wingdings" w:hAnsi="Wingdings" w:cs="Wingdings"/>
          <w:lang w:val="en-GB"/>
        </w:rPr>
        <w:t></w:t>
      </w:r>
      <w:r>
        <w:rPr>
          <w:lang w:val="en-GB"/>
        </w:rPr>
        <w:tab/>
      </w:r>
      <w:r w:rsidR="00CE516E" w:rsidRPr="00CE516E">
        <w:rPr>
          <w:rFonts w:ascii="Phetsarath OT" w:eastAsia="Phetsarath OT" w:hAnsi="Phetsarath OT" w:cs="Phetsarath OT" w:hint="cs"/>
          <w:cs/>
          <w:lang w:val="en-GB" w:bidi="lo-LA"/>
        </w:rPr>
        <w:t>ບໍ່ຍອມຮັບ</w:t>
      </w:r>
    </w:p>
    <w:p w14:paraId="130DAE7D" w14:textId="0EEBB2B7" w:rsidR="00C024DE" w:rsidRDefault="00C024DE" w:rsidP="00D50902">
      <w:pPr>
        <w:pStyle w:val="Default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ໝາຍເຫດ</w:t>
      </w:r>
      <w:r w:rsidR="00D50902" w:rsidRPr="00C024D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 xml:space="preserve">: 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ຖ້າທ່ານບໍ່ຍອມຮັບເງື່ອນໄຂ</w:t>
      </w:r>
      <w:r w:rsidRPr="00C024D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 xml:space="preserve">, 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ທ່ານຈະບໍ່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າມາດ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ຂົ້າຮ່ວມໃນການສົນທະນາກຸ່ມ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ການຕື່ມຂອງມູນ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ອງທ່ານຈະບໍ່ຖືກ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ບັນທຶກລົງ</w:t>
      </w:r>
      <w:r w:rsidRPr="00C024D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ໃນຖານຂໍ້ມູນ</w:t>
      </w:r>
      <w:r w:rsidRPr="00C024D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C024D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>WOCAT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.</w:t>
      </w:r>
    </w:p>
    <w:p w14:paraId="27F87C93" w14:textId="0333C248" w:rsidR="00D50902" w:rsidRPr="008B2509" w:rsidRDefault="00C024DE" w:rsidP="00D50902">
      <w:pPr>
        <w:pStyle w:val="Default"/>
        <w:rPr>
          <w:rFonts w:asciiTheme="minorHAnsi" w:hAnsiTheme="minorHAnsi" w:cstheme="minorHAnsi"/>
          <w:sz w:val="18"/>
          <w:szCs w:val="18"/>
          <w:lang w:val="en-GB"/>
        </w:rPr>
      </w:pPr>
      <w:r w:rsidRPr="00C024DE">
        <w:rPr>
          <w:rFonts w:asciiTheme="minorHAnsi" w:hAnsiTheme="minorHAnsi" w:cstheme="minorHAnsi"/>
          <w:i/>
          <w:iCs/>
          <w:color w:val="2D74B5"/>
          <w:sz w:val="18"/>
          <w:szCs w:val="18"/>
          <w:lang w:val="en-GB"/>
        </w:rPr>
        <w:t xml:space="preserve"> </w:t>
      </w:r>
    </w:p>
    <w:p w14:paraId="54EB30FE" w14:textId="4217C8BF" w:rsidR="0040016E" w:rsidRPr="0046267D" w:rsidRDefault="0040016E" w:rsidP="0040016E">
      <w:pPr>
        <w:pStyle w:val="Default"/>
        <w:jc w:val="both"/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 w:bidi="lo-LA"/>
        </w:rPr>
      </w:pP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>ເງື່ອນໄຂກ່ຽວກັບການນໍາໃຊ້ຂໍ້ມູນທີ່ບັນທຶກໄວ້</w:t>
      </w:r>
      <w:r w:rsidR="0046267D"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ໃນຖານຂໍ້ມູນ</w:t>
      </w: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 w:bidi="lo-LA"/>
        </w:rPr>
        <w:t xml:space="preserve">WOCAT </w:t>
      </w:r>
    </w:p>
    <w:p w14:paraId="125C1AB0" w14:textId="21DE3E48" w:rsidR="0040016E" w:rsidRDefault="0040016E" w:rsidP="0035650E">
      <w:pPr>
        <w:pStyle w:val="Default"/>
        <w:numPr>
          <w:ilvl w:val="0"/>
          <w:numId w:val="29"/>
        </w:numPr>
        <w:ind w:left="360" w:hanging="180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ຂໍ້ມູນທີ່ຖືກບັນທຶກຜ່ານແບບສອບຖາມ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ຈະຖືກປ້ອ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,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ກ້ໄຂ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ລະ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ຈັດ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ເກັບໄວ້ໃນຖານຂໍ້ມູນອອນໄລນ໌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ໂດຍຜູ້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 ຫຼື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ຜູ້ປ້ອນຂໍ້ມູນ (ຜູ້ອ</w:t>
      </w:r>
      <w:r w:rsidR="00EC10DB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ໍາ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ນວຍຄວາມສະດວກ) ທີ່ຖືກມອບໝາຍ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="003944C4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ຈາກ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ຜູ້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</w:t>
      </w:r>
      <w:r w:rsidR="00FC649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. </w:t>
      </w:r>
      <w:r w:rsidR="00905F70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ຊິ່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ຊື່</w:t>
      </w:r>
      <w:r w:rsidR="00B03D0F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ອງທ່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ຈະຖືກບັນທຶກໄວ້ ແລະ</w:t>
      </w:r>
      <w:r w:rsidR="00541B64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="001324A1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ປັນລິ</w:t>
      </w:r>
      <w:r w:rsidR="00366146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</w:t>
      </w:r>
      <w:r w:rsidR="001324A1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ະສິດຂອງທ່ານ ຢູ່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ໃນຖານຂໍ້ມູນ ຫຼື</w:t>
      </w:r>
      <w:r w:rsidR="00A24B89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ສິ່ງພິມ</w:t>
      </w:r>
      <w:r w:rsidR="00B83C46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="009C2240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ທີ່ມີການນຳໃຊ້</w:t>
      </w:r>
      <w:r w:rsidR="004932FA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ການບັນທຶກຂໍ້ມູນຜ່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ເ</w:t>
      </w:r>
      <w:r w:rsidR="009C2240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ທັ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ກໂນໂລ</w:t>
      </w:r>
      <w:r w:rsidR="009C2240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ຢີ</w:t>
      </w:r>
      <w:r w:rsidR="00922727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ດ້າ</w:t>
      </w:r>
      <w:r w:rsidR="00123459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ນ</w:t>
      </w:r>
      <w:r w:rsidR="00922727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ອກະສ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.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ຄວາມຮັບຜິດຊອບໂດຍລວມ</w:t>
      </w:r>
      <w:r w:rsidR="009B21E6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ສໍາລັບການ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ລະ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ຄຸນນະພາບຂອງຂໍ້ມູນ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ມ່ນ</w:t>
      </w:r>
      <w:r w:rsidR="009F0F61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ຈະ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ຂຶ້ນກັບຜູ້</w:t>
      </w:r>
      <w:r w:rsidR="007F5185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.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 </w:t>
      </w:r>
    </w:p>
    <w:p w14:paraId="021FCB98" w14:textId="77777777" w:rsidR="00CC3C9D" w:rsidRDefault="0040016E" w:rsidP="00CC3C9D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ຂໍ້ມູນທີ່ເກັບໄວ້ໃນຖານຂໍ້ມູນ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ມ່ນ</w:t>
      </w:r>
      <w:r w:rsidR="00A21C54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າມາດ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ເຂົ້າເຖິງ</w:t>
      </w:r>
      <w:r w:rsidR="00A21C54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ໄດ້ ໂດຍບໍ່ມີຄ່າໃຊ້ຈ່າຍ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.</w:t>
      </w:r>
    </w:p>
    <w:p w14:paraId="145243D2" w14:textId="0D885186" w:rsidR="00CC3C9D" w:rsidRPr="00CC3C9D" w:rsidRDefault="00CC3C9D" w:rsidP="00CC3C9D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ຖານຂໍ້ມູນຖືກສ້າງຂຶ້ນ ສຳລັບ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ຊົມ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ຊ້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ພາຍໃ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ຕ້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ສັນຍາສາກົນ ໃນການສ້າງແຫຼ່ງຂໍ້ມູນຮ່ວມກັນ - ໂດຍບໍ່ ມີຈຸດປະສົງດ້ານການຄ້າ - ສາມາດເຜີຍແຜ່ໄດ້ ໂດຍບໍ່ມີການຊື້ລິ</w:t>
      </w:r>
      <w:r w:rsidR="0036614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ຂ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ະສິດ (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Creative Commons Attribution-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NonCommercial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-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ShareAlike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 xml:space="preserve"> 4.0 International 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Unported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 xml:space="preserve"> License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US" w:bidi="lo-LA"/>
        </w:rPr>
        <w:t>)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.</w:t>
      </w:r>
    </w:p>
    <w:p w14:paraId="756F4A4A" w14:textId="77777777" w:rsidR="008A39DF" w:rsidRPr="0046267D" w:rsidRDefault="008A39DF" w:rsidP="008A39DF">
      <w:pPr>
        <w:pStyle w:val="Default"/>
        <w:jc w:val="both"/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 w:bidi="lo-LA"/>
        </w:rPr>
      </w:pP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>ເງື່ອນໄຂກ່ຽວກັບການນໍາໃຊ້ຂໍ້ມູນທີ່ບັນທຶກໄວ້</w:t>
      </w:r>
      <w:r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ໃນຖານຂໍ້ມູນ</w:t>
      </w: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6267D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 w:bidi="lo-LA"/>
        </w:rPr>
        <w:t xml:space="preserve">WOCAT </w:t>
      </w:r>
    </w:p>
    <w:p w14:paraId="4981EE4C" w14:textId="0657D304" w:rsidR="008A39DF" w:rsidRDefault="008A39DF" w:rsidP="008A39DF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ຂໍ້ມູນທີ່ຖືກບັນທຶກຜ່ານແບບສອບຖາມ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ຈະຖືກປ້ອ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,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ກ້ໄຂ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ຈັດ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ເກັບໄວ້ໃນຖານຂໍ້ມູນອອນໄລນ໌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ໂດຍຜູ້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 ຫຼື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ຜູ້ປ້ອນຂໍ້ມູນ (ຜູ້ອຳນວຍຄວາມສະດວກ) ທີ່ຖືກມອບໝາຍ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ຈາກ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. ເຊິ່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ຊື່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ອງທ່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ຈະຖືກບັນທຶກໄວ້ ແລະ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ເປັນລິ</w:t>
      </w:r>
      <w:r w:rsidR="00366146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ຂ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ະສິດຂອງທ່ານ ຢູ່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ໃນຖານຂໍ້ມູນ ຫຼື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ສິ່ງພິມ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ທີ່ມີການນຳໃຊ້ການບັນທຶກຂໍ້ມູນຜ່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ທັ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ກໂນໂລ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ຢີດ້ານເອກະສານ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.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ຄວາມຮັບຜິດຊອບໂດຍລວມ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ສໍາລັບກາ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ຄຸນນະພາບຂອງຂໍ້ມູ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ມ່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ຈະ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ຂຶ້ນກັບຜູ້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ັງ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ລວມຂໍ້ມູນ.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 </w:t>
      </w:r>
    </w:p>
    <w:p w14:paraId="189FA55D" w14:textId="77777777" w:rsidR="008A39DF" w:rsidRDefault="008A39DF" w:rsidP="008A39DF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</w:pP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 xml:space="preserve">ຂໍ້ມູນທີ່ເກັບໄວ້ໃນຖານຂໍ້ມູນ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 w:bidi="lo-LA"/>
        </w:rPr>
        <w:t xml:space="preserve">WOCAT 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ແມ່ນ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ສາມາດ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ເຂົ້າເຖິງ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ໄດ້ ໂດຍບໍ່ມີຄ່າໃຊ້ຈ່າຍ</w:t>
      </w:r>
      <w:r w:rsidRPr="0040016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cs/>
          <w:lang w:val="en-GB" w:bidi="lo-LA"/>
        </w:rPr>
        <w:t>.</w:t>
      </w:r>
    </w:p>
    <w:p w14:paraId="3F97ACC3" w14:textId="60EF9C70" w:rsidR="008A39DF" w:rsidRPr="00CC3C9D" w:rsidRDefault="008A39DF" w:rsidP="008A39DF">
      <w:pPr>
        <w:pStyle w:val="Default"/>
        <w:numPr>
          <w:ilvl w:val="0"/>
          <w:numId w:val="29"/>
        </w:numPr>
        <w:ind w:left="360" w:hanging="18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ຖານຂໍ້ມູນຖືກສ້າງຂຶ້ນ ສຳລັບ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ຊົມ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ຊ້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ພາຍໃ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ຕ້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ສັນຍາສາກົນ ໃນການສ້າງແຫຼ່ງຂໍ້ມູນຮ່ວມກັນ - ໂດຍບໍ່ ມີຈຸດປະສົງດ້ານການຄ້າ - ສາມາດເຜີຍແຜ່ໄດ້ ໂດຍບໍ່ມີການຊື້ລິ</w:t>
      </w:r>
      <w:r w:rsidR="0036614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ຂ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ະສິດ (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Creative Commons Attribution-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NonCommercial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-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ShareAlike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 xml:space="preserve"> 4.0 International </w:t>
      </w:r>
      <w:proofErr w:type="spellStart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Unported</w:t>
      </w:r>
      <w:proofErr w:type="spellEnd"/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 xml:space="preserve"> License</w:t>
      </w:r>
      <w:r w:rsidRPr="00CC3C9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US" w:bidi="lo-LA"/>
        </w:rPr>
        <w:t>)</w:t>
      </w:r>
      <w:r w:rsidRPr="00CC3C9D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US" w:bidi="lo-LA"/>
        </w:rPr>
        <w:t>.</w:t>
      </w:r>
    </w:p>
    <w:p w14:paraId="661EFDEF" w14:textId="77777777" w:rsidR="00D50902" w:rsidRPr="008A39DF" w:rsidRDefault="00D50902" w:rsidP="00D50902">
      <w:pPr>
        <w:pStyle w:val="Default"/>
        <w:ind w:left="66"/>
        <w:rPr>
          <w:rFonts w:asciiTheme="minorHAnsi" w:hAnsiTheme="minorHAnsi" w:cstheme="minorHAnsi"/>
          <w:iCs/>
          <w:color w:val="2D74B5"/>
          <w:sz w:val="18"/>
          <w:szCs w:val="18"/>
          <w:lang w:val="en-US"/>
        </w:rPr>
      </w:pPr>
    </w:p>
    <w:p w14:paraId="4E00A259" w14:textId="22178FF7" w:rsidR="00D50902" w:rsidRPr="00DE2DBE" w:rsidRDefault="00DE2DBE" w:rsidP="00D50902">
      <w:pPr>
        <w:pStyle w:val="Default"/>
        <w:rPr>
          <w:rFonts w:asciiTheme="minorHAnsi" w:hAnsiTheme="minorHAnsi" w:cstheme="minorHAnsi"/>
          <w:b/>
          <w:bCs/>
          <w:color w:val="2D74B5"/>
          <w:sz w:val="18"/>
          <w:szCs w:val="18"/>
          <w:lang w:val="en-GB"/>
        </w:rPr>
      </w:pPr>
      <w:r w:rsidRPr="00735974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cs/>
          <w:lang w:val="en-GB" w:bidi="lo-LA"/>
        </w:rPr>
        <w:t>ທ່ານຍອມຮັບທີ່ຈະ</w:t>
      </w:r>
      <w:r w:rsidR="00D50902" w:rsidRPr="00735974">
        <w:rPr>
          <w:rFonts w:asciiTheme="minorHAnsi" w:hAnsiTheme="minorHAnsi" w:cstheme="minorHAnsi"/>
          <w:b/>
          <w:bCs/>
          <w:i/>
          <w:iCs/>
          <w:color w:val="2D74B5"/>
          <w:sz w:val="18"/>
          <w:szCs w:val="18"/>
          <w:lang w:val="en-GB"/>
        </w:rPr>
        <w:t>:</w:t>
      </w:r>
      <w:r w:rsidR="00D50902" w:rsidRPr="00DE2DBE">
        <w:rPr>
          <w:rFonts w:asciiTheme="minorHAnsi" w:hAnsiTheme="minorHAnsi" w:cstheme="minorHAnsi"/>
          <w:b/>
          <w:bCs/>
          <w:i/>
          <w:iCs/>
          <w:color w:val="2D74B5"/>
          <w:sz w:val="18"/>
          <w:szCs w:val="18"/>
          <w:lang w:val="en-GB"/>
        </w:rPr>
        <w:t xml:space="preserve"> </w:t>
      </w:r>
    </w:p>
    <w:p w14:paraId="09611916" w14:textId="3BFB42E9" w:rsidR="00D50902" w:rsidRPr="00DE2DBE" w:rsidRDefault="00DE2DBE" w:rsidP="00DE2DBE">
      <w:pPr>
        <w:pStyle w:val="Default"/>
        <w:numPr>
          <w:ilvl w:val="0"/>
          <w:numId w:val="3"/>
        </w:numPr>
        <w:ind w:left="426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</w:pPr>
      <w:r w:rsidRPr="00DE2DBE"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ແບ່ງປັນ</w:t>
      </w:r>
      <w:r w:rsidR="00D50902" w:rsidRPr="00DE2DBE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/>
        </w:rPr>
        <w:t xml:space="preserve"> </w:t>
      </w:r>
      <w:r w:rsidR="00D50902" w:rsidRPr="00DE2DB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 xml:space="preserve">— </w:t>
      </w:r>
      <w:r w:rsidRPr="00DE2DBE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ສຳເນົາ ແລະ ເຜີຍແຜ່ຂໍ້ມູນ 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 xml:space="preserve">ຜ່ານສື່ ຫຼື ຮູບແບບໃດໜຶ່ງ </w:t>
      </w:r>
    </w:p>
    <w:p w14:paraId="185A477C" w14:textId="59B5A5D9" w:rsidR="004B7065" w:rsidRDefault="004B7065" w:rsidP="00DE2DBE">
      <w:pPr>
        <w:pStyle w:val="Default"/>
        <w:numPr>
          <w:ilvl w:val="0"/>
          <w:numId w:val="3"/>
        </w:numPr>
        <w:ind w:left="426"/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</w:pPr>
      <w:r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ດັດປັບ</w:t>
      </w:r>
      <w:r w:rsidR="00D50902" w:rsidRPr="00DE2DBE">
        <w:rPr>
          <w:rFonts w:ascii="Phetsarath OT" w:eastAsia="Phetsarath OT" w:hAnsi="Phetsarath OT" w:cs="Phetsarath OT"/>
          <w:b/>
          <w:bCs/>
          <w:i/>
          <w:iCs/>
          <w:color w:val="2D74B5"/>
          <w:sz w:val="18"/>
          <w:szCs w:val="18"/>
          <w:lang w:val="en-GB"/>
        </w:rPr>
        <w:t xml:space="preserve"> </w:t>
      </w:r>
      <w:r w:rsidR="00D50902" w:rsidRPr="00DE2DBE">
        <w:rPr>
          <w:rFonts w:ascii="Phetsarath OT" w:eastAsia="Phetsarath OT" w:hAnsi="Phetsarath OT" w:cs="Phetsarath OT"/>
          <w:i/>
          <w:iCs/>
          <w:color w:val="2D74B5"/>
          <w:sz w:val="18"/>
          <w:szCs w:val="18"/>
          <w:lang w:val="en-GB"/>
        </w:rPr>
        <w:t xml:space="preserve">— </w:t>
      </w:r>
      <w:r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ປະສົມປະສານ, ປ່ຽນແປງ ແລະ ສ້າງຂໍ້ມູນຂຶ້ນມາໃໝ່ ໂດຍຍນຳໃຊ້</w:t>
      </w:r>
      <w:r w:rsidR="000956C9">
        <w:rPr>
          <w:rFonts w:ascii="Phetsarath OT" w:eastAsia="Phetsarath OT" w:hAnsi="Phetsarath OT" w:cs="Phetsarath OT" w:hint="cs"/>
          <w:i/>
          <w:iCs/>
          <w:color w:val="2D74B5"/>
          <w:sz w:val="18"/>
          <w:szCs w:val="18"/>
          <w:cs/>
          <w:lang w:val="en-GB" w:bidi="lo-LA"/>
        </w:rPr>
        <w:t>ເນື້ອໃນຢູ່ໃນຖານຂໍ້ມູນນີ້</w:t>
      </w:r>
    </w:p>
    <w:p w14:paraId="031855AB" w14:textId="77777777" w:rsidR="00D50902" w:rsidRPr="008B2509" w:rsidRDefault="00D50902" w:rsidP="00D50902">
      <w:pPr>
        <w:pStyle w:val="Default"/>
        <w:ind w:left="66"/>
        <w:rPr>
          <w:rFonts w:asciiTheme="minorHAnsi" w:hAnsiTheme="minorHAnsi" w:cstheme="minorHAnsi"/>
          <w:i/>
          <w:iCs/>
          <w:color w:val="2D74B5"/>
          <w:sz w:val="18"/>
          <w:szCs w:val="18"/>
          <w:lang w:val="en-GB"/>
        </w:rPr>
      </w:pPr>
    </w:p>
    <w:p w14:paraId="0B77ED14" w14:textId="7E686CA1" w:rsidR="000F5E6A" w:rsidRPr="00DE39DB" w:rsidRDefault="000F5E6A" w:rsidP="000F5E6A">
      <w:pPr>
        <w:pStyle w:val="Default"/>
        <w:jc w:val="both"/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lang w:val="en-GB" w:bidi="lo-LA"/>
        </w:rPr>
      </w:pP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lastRenderedPageBreak/>
        <w:t>ຜູ້ອອກໃບອະນຸຍາດ</w:t>
      </w:r>
      <w:r w:rsidR="00874372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ບໍ່ສາມາດຖອນສິດເຫຼົ່ານີ້ໄດ້</w:t>
      </w:r>
      <w:r w:rsidR="00B74D2D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="002C4C4D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ຖ້າຫາກທ່ານ</w:t>
      </w: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ປະຕິບັດຕາມເງື່ອນໄຂຂອງ</w:t>
      </w:r>
      <w:r w:rsidR="002C4C4D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ໃບອະນຸຍາດ:</w:t>
      </w:r>
      <w:r w:rsidRPr="00DE39DB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lang w:val="en-GB" w:bidi="lo-LA"/>
        </w:rPr>
        <w:t xml:space="preserve"> </w:t>
      </w:r>
    </w:p>
    <w:p w14:paraId="708277F8" w14:textId="546D8F9F" w:rsidR="000F5E6A" w:rsidRDefault="000F5E6A" w:rsidP="000F5E6A">
      <w:pPr>
        <w:pStyle w:val="Default"/>
        <w:numPr>
          <w:ilvl w:val="0"/>
          <w:numId w:val="29"/>
        </w:numPr>
        <w:ind w:left="360" w:hanging="27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ແຫຼ່ງທີ່ມາ</w:t>
      </w:r>
      <w:r w:rsidR="00172B77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ຂອງຂໍ້ມູ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— ທ່ານຕ້ອງໃຫ້</w:t>
      </w:r>
      <w:r w:rsidR="0036614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ລິຂະສິດ </w:t>
      </w:r>
      <w:r w:rsidR="00453B27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ຢ່າງ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ເໝາະສົມ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ສະໜອງ</w:t>
      </w:r>
      <w:r w:rsidR="00EF7B67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ຄວາມກ່ຽວຂ້ອງ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ກັບໃບອະນຸຍາດ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ແລະ</w:t>
      </w:r>
      <w:r w:rsidR="000719A3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ລະບຸວ່າມີການປ່ຽນແປງ</w:t>
      </w:r>
      <w:r w:rsidR="00E812B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ຫຼື</w:t>
      </w:r>
      <w:r w:rsidR="00E812B6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ບໍ່.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 </w:t>
      </w:r>
      <w:r w:rsidR="003014F9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ທ່າ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ອາດຈະເຮັດ</w:t>
      </w:r>
      <w:r w:rsidR="003014F9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ໄດ້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ນລັກສະນະ</w:t>
      </w:r>
      <w:r w:rsidR="003014F9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ໃດກໍ່ໄດ້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ທີ່ສົມເຫດສົມຜົ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ແຕ່ບໍ່ແມ່ນໃນທາງທີ່ແນະນໍາ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ໃຫ້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ຜູ້ອອກໃບອະນຸຍາດ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ຮັບຮອງ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ທ່ານ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ຫຼື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ການນໍາໃຊ້ຂອງ</w:t>
      </w:r>
      <w:r w:rsidR="00063CA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ທ່າ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.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 </w:t>
      </w:r>
    </w:p>
    <w:p w14:paraId="1C460C04" w14:textId="10215676" w:rsidR="000F5E6A" w:rsidRDefault="000F5E6A" w:rsidP="000F5E6A">
      <w:pPr>
        <w:pStyle w:val="Default"/>
        <w:numPr>
          <w:ilvl w:val="0"/>
          <w:numId w:val="29"/>
        </w:numPr>
        <w:ind w:left="360" w:hanging="27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ບໍ່ແມ່ນ</w:t>
      </w:r>
      <w:r w:rsidR="00117FFE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ທາງ</w:t>
      </w: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ການຄ້າ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— ທ່ານບໍ່ສາມາດ</w:t>
      </w:r>
      <w:r w:rsidR="00900C9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ນ</w:t>
      </w:r>
      <w:r w:rsidR="00E4387D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ໍາ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ຊ້</w:t>
      </w:r>
      <w:r w:rsidR="00900C9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ຂໍ້ມູນ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ເພື່ອຈຸດປະສົງທາງການຄ້າ</w:t>
      </w:r>
      <w:r w:rsidR="00900C9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ໄດ້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.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 </w:t>
      </w:r>
    </w:p>
    <w:p w14:paraId="45140325" w14:textId="45E74852" w:rsidR="000F5E6A" w:rsidRDefault="000B37E8" w:rsidP="000F5E6A">
      <w:pPr>
        <w:pStyle w:val="Default"/>
        <w:numPr>
          <w:ilvl w:val="0"/>
          <w:numId w:val="29"/>
        </w:numPr>
        <w:ind w:left="360" w:hanging="27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ແບ່ງປັນ </w:t>
      </w:r>
      <w:r w:rsidR="00F74F1F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ຢ່າງຍຸດຕິທຳ</w:t>
      </w:r>
      <w:r w:rsidR="00EC10DB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—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ຖ້າ​ຫາກ​ວ່າ​ທ່ານ​ຜະ​ລິດ​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ປ່ຽນ​ແປງ</w:t>
      </w:r>
      <w:r w:rsidR="00211022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ຫຼື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ສ້າງ</w:t>
      </w:r>
      <w:r w:rsidR="002E4AA7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ເຄື່ອງມື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ໃໝ່ຂຶ້ນ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, 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ທ່ານ​ຕ້ອງ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ໄດ້ເຜີຍແຜ່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ແ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ບ່ງປັນ ເພື່ອເປັນ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ການ​ປະ​ກອບ​ສ່ວນ​ຂອງ​ທ່ານ​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ຕາມເງື່ອນໄຂຂອງ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ໃບ​ອະ​ນຸ​ຍາດ​</w:t>
      </w:r>
      <w:r w:rsidR="008E6951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ທີ່ໄດ້ອອກໃນເບື້ອງຕົ້ນ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​.</w:t>
      </w:r>
      <w:r w:rsidR="000F5E6A"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  <w:t xml:space="preserve"> </w:t>
      </w:r>
    </w:p>
    <w:p w14:paraId="40828C39" w14:textId="6C061759" w:rsidR="000F5E6A" w:rsidRPr="000F5E6A" w:rsidRDefault="000F5E6A" w:rsidP="000F5E6A">
      <w:pPr>
        <w:pStyle w:val="Default"/>
        <w:numPr>
          <w:ilvl w:val="0"/>
          <w:numId w:val="29"/>
        </w:numPr>
        <w:ind w:left="360" w:hanging="270"/>
        <w:jc w:val="both"/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lang w:val="en-GB" w:bidi="lo-LA"/>
        </w:rPr>
      </w:pP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ບໍ່ມີຂໍ້ຈຳກັດ</w:t>
      </w:r>
      <w:r w:rsidR="004A4979">
        <w:rPr>
          <w:rFonts w:ascii="Phetsarath OT" w:eastAsia="Phetsarath OT" w:hAnsi="Phetsarath OT" w:cs="Phetsarath OT" w:hint="cs"/>
          <w:b/>
          <w:bCs/>
          <w:i/>
          <w:iCs/>
          <w:color w:val="0070C0"/>
          <w:sz w:val="18"/>
          <w:szCs w:val="18"/>
          <w:cs/>
          <w:lang w:val="en-GB" w:bidi="lo-LA"/>
        </w:rPr>
        <w:t>ໃນ</w:t>
      </w:r>
      <w:r w:rsidRPr="006001A8">
        <w:rPr>
          <w:rFonts w:ascii="Phetsarath OT" w:eastAsia="Phetsarath OT" w:hAnsi="Phetsarath OT" w:cs="Phetsarath OT"/>
          <w:b/>
          <w:bCs/>
          <w:i/>
          <w:iCs/>
          <w:color w:val="0070C0"/>
          <w:sz w:val="18"/>
          <w:szCs w:val="18"/>
          <w:cs/>
          <w:lang w:val="en-GB" w:bidi="lo-LA"/>
        </w:rPr>
        <w:t>ເພີ່ມເຕີມ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 xml:space="preserve"> — ທ່ານບໍ່ສາມາດນ</w:t>
      </w:r>
      <w:r w:rsidR="00735974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ໍາ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ຊ້ຂໍ້ກ</w:t>
      </w:r>
      <w:r w:rsidR="00735974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ໍາ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ນົດທາງກົດໝາຍ ຫຼື ມາດຕະການທາງເທັກໂນໂລຢີ</w:t>
      </w:r>
      <w:r w:rsidR="00045120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ທີ່</w:t>
      </w:r>
      <w:r w:rsidR="00FF02B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ມີການ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ຈຳກັດທາງກົດໝາຍ</w:t>
      </w:r>
      <w:r w:rsidR="00FF02B5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 ເພື່ອບໍ່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ໃຫ້ຜູ້ອື່ນເຮັດອັນໃດອັນໜຶ່ງ</w:t>
      </w:r>
      <w:r w:rsidR="00CD6ABE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 xml:space="preserve">ທີ່ນອກເໜືອຈາກ </w:t>
      </w:r>
      <w:r w:rsidRPr="000F5E6A">
        <w:rPr>
          <w:rFonts w:ascii="Phetsarath OT" w:eastAsia="Phetsarath OT" w:hAnsi="Phetsarath OT" w:cs="Phetsarath OT"/>
          <w:i/>
          <w:iCs/>
          <w:color w:val="0070C0"/>
          <w:sz w:val="18"/>
          <w:szCs w:val="18"/>
          <w:cs/>
          <w:lang w:val="en-GB" w:bidi="lo-LA"/>
        </w:rPr>
        <w:t>ທີ່ໃບອະນຸຍາດໄດ້</w:t>
      </w:r>
      <w:r w:rsidR="00CD6ABE">
        <w:rPr>
          <w:rFonts w:ascii="Phetsarath OT" w:eastAsia="Phetsarath OT" w:hAnsi="Phetsarath OT" w:cs="Phetsarath OT" w:hint="cs"/>
          <w:i/>
          <w:iCs/>
          <w:color w:val="0070C0"/>
          <w:sz w:val="18"/>
          <w:szCs w:val="18"/>
          <w:cs/>
          <w:lang w:val="en-GB" w:bidi="lo-LA"/>
        </w:rPr>
        <w:t>ກຳນົດ.</w:t>
      </w:r>
    </w:p>
    <w:p w14:paraId="01B1BEF7" w14:textId="77777777" w:rsidR="008A08E5" w:rsidRDefault="008A08E5" w:rsidP="00D50902">
      <w:pPr>
        <w:rPr>
          <w:rFonts w:cstheme="minorHAnsi"/>
          <w:b/>
          <w:bCs/>
          <w:i/>
          <w:iCs/>
          <w:color w:val="2D74B5"/>
          <w:sz w:val="18"/>
          <w:szCs w:val="18"/>
          <w:lang w:val="en-GB" w:bidi="lo-LA"/>
        </w:rPr>
      </w:pPr>
    </w:p>
    <w:p w14:paraId="4DC1CDA9" w14:textId="4AE306F6" w:rsidR="00D50902" w:rsidRDefault="001165A9" w:rsidP="00D50902">
      <w:pPr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</w:pPr>
      <w:r w:rsidRPr="001165A9">
        <w:rPr>
          <w:rFonts w:ascii="Phetsarath OT" w:eastAsia="Phetsarath OT" w:hAnsi="Phetsarath OT" w:cs="Phetsarath OT" w:hint="cs"/>
          <w:b/>
          <w:bCs/>
          <w:i/>
          <w:iCs/>
          <w:color w:val="2D74B5"/>
          <w:sz w:val="18"/>
          <w:szCs w:val="18"/>
          <w:cs/>
          <w:lang w:val="en-GB" w:bidi="lo-LA"/>
        </w:rPr>
        <w:t>ເງື່ອນໄຂໃນໃບອະນຸຍາດສະບັບ</w:t>
      </w:r>
      <w:r w:rsidR="00D50902" w:rsidRPr="008B2509"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  <w:t xml:space="preserve">: </w:t>
      </w:r>
      <w:hyperlink r:id="rId25" w:history="1">
        <w:r w:rsidR="008B2509" w:rsidRPr="008B2509">
          <w:rPr>
            <w:rStyle w:val="Hyperlink"/>
            <w:rFonts w:cstheme="minorHAnsi"/>
            <w:b/>
            <w:bCs/>
            <w:i/>
            <w:iCs/>
            <w:sz w:val="18"/>
            <w:szCs w:val="18"/>
            <w:lang w:val="en-GB"/>
          </w:rPr>
          <w:t>https://creativecommons.org/licenses/by-nc-sa/4.0/deed.en</w:t>
        </w:r>
      </w:hyperlink>
      <w:r w:rsidR="008B2509"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  <w:t xml:space="preserve"> </w:t>
      </w:r>
    </w:p>
    <w:p w14:paraId="6E73E7F5" w14:textId="5BA09506" w:rsidR="00531EA2" w:rsidRPr="00531EA2" w:rsidRDefault="00531EA2" w:rsidP="00D50902">
      <w:pPr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</w:pPr>
      <w:r>
        <w:rPr>
          <w:rFonts w:cstheme="minorHAnsi"/>
          <w:b/>
          <w:bCs/>
          <w:i/>
          <w:iCs/>
          <w:color w:val="2D74B5"/>
          <w:sz w:val="18"/>
          <w:szCs w:val="18"/>
          <w:lang w:val="en-GB"/>
        </w:rPr>
        <w:br w:type="page"/>
      </w:r>
    </w:p>
    <w:p w14:paraId="0C72A7F3" w14:textId="05D283B2" w:rsidR="00E66AAE" w:rsidRPr="00EC10DB" w:rsidRDefault="0082700B" w:rsidP="00EC10DB">
      <w:pPr>
        <w:pStyle w:val="Heading1"/>
      </w:pPr>
      <w:bookmarkStart w:id="27" w:name="_Toc213103712"/>
      <w:r>
        <w:rPr>
          <w:rFonts w:hint="cs"/>
          <w:cs/>
        </w:rPr>
        <w:lastRenderedPageBreak/>
        <w:t>ຄຳອະທິບາຍຫຍໍ້</w:t>
      </w:r>
      <w:r w:rsidR="00735974">
        <w:rPr>
          <w:rFonts w:hint="cs"/>
          <w:cs/>
        </w:rPr>
        <w:t xml:space="preserve"> </w:t>
      </w:r>
      <w:r>
        <w:rPr>
          <w:rFonts w:hint="cs"/>
          <w:cs/>
        </w:rPr>
        <w:t xml:space="preserve">ກ່ຽວກັບ ເທັກໂນໂລຢີ </w:t>
      </w:r>
      <w:r w:rsidR="002174E2" w:rsidRPr="009B6185">
        <w:t>SLM</w:t>
      </w:r>
      <w:r>
        <w:rPr>
          <w:rFonts w:hint="cs"/>
          <w:cs/>
        </w:rPr>
        <w:t xml:space="preserve"> ແລະ ວິທີການທີ່ກ່ຽວຂ້ອງ (ຖ້າມີ)</w:t>
      </w:r>
      <w:bookmarkEnd w:id="0"/>
      <w:bookmarkEnd w:id="27"/>
      <w:r w:rsidR="002174E2" w:rsidRPr="009B6185">
        <w:t xml:space="preserve"> </w:t>
      </w:r>
    </w:p>
    <w:p w14:paraId="02B24F2E" w14:textId="7E187EB8" w:rsidR="00E65BAB" w:rsidRDefault="00C96123" w:rsidP="00E66AAE">
      <w:pPr>
        <w:spacing w:after="120" w:line="240" w:lineRule="auto"/>
        <w:jc w:val="both"/>
        <w:rPr>
          <w:bCs/>
          <w:i/>
          <w:iCs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ເພື່ອ</w:t>
      </w:r>
      <w:r w:rsidR="00E66AAE" w:rsidRPr="00C96123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ຕື່ມ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ໃສ່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ບບສອບຖາມ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ໃນພາກນີ້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ຫ້</w:t>
      </w:r>
      <w:r w:rsidR="005863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່າ</w:t>
      </w:r>
      <w:r w:rsidR="00CD105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ອ່ານເພີ່ມເຕີມ ຢູ່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ານຂໍ້ມູນ</w:t>
      </w:r>
      <w:r w:rsidR="00E66AAE" w:rsidRPr="00E66AA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WOCAT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ໍາລັບເ</w:t>
      </w:r>
      <w:r w:rsidR="00802E6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</w:t>
      </w:r>
      <w:r w:rsidR="00802E6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ີ</w:t>
      </w:r>
      <w:r w:rsidR="00E66AAE" w:rsidRPr="00E66AA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SLM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802E6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ມີວິທີການ</w:t>
      </w:r>
      <w:r w:rsidR="00E66AAE" w:rsidRPr="00E66AA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SLM 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ອື່ນ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ກ່ຽວຂ້ອງ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ໃຫ້ເບີ່ງວ່າ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ບບສອບຖາມ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່ຽວກັບເທັກໂນໂລຢີ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ການ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ຕອບສະໜອງດ້ານບົດບາດຍິງ-ຊາຍ ຕໍ່ 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SLM 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ນວ</w:t>
      </w:r>
      <w:r w:rsidR="00651DD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ດ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ຢູ່ໃນ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ວົງເລັບ</w:t>
      </w:r>
      <w:r w:rsidR="00EC10D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ຊີ້ບອກ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ຖິງລຳດັບຂອງ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ຄໍາຖາມ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ຢູ່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ແບບສອບຖາມ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ອງ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ວິທີການ</w:t>
      </w:r>
      <w:r w:rsidR="00414F0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ກ່ຽວຂ້ອງ</w:t>
      </w:r>
      <w:r w:rsidR="00E66AAE" w:rsidRPr="00E66AAE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ເ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ວິທີການ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ອື່ນ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ກ່ຽວຂ້ອງ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ຫັນ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ືກບັນທຶກໄວ້ໃນຖານຂໍ້ມູນ</w:t>
      </w:r>
      <w:r w:rsidR="00E66AAE" w:rsidRPr="00E66AAE">
        <w:rPr>
          <w:rFonts w:ascii="Phetsarath OT" w:eastAsia="Phetsarath OT" w:hAnsi="Phetsarath OT" w:cs="Phetsarath OT"/>
          <w:b/>
          <w:i/>
          <w:iCs/>
          <w:lang w:val="en-GB"/>
        </w:rPr>
        <w:t>,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ມ່ນໃຫ້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ອບຄໍາຖາມ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ມີຄໍາຕອບ</w:t>
      </w:r>
      <w:r w:rsidR="00CE16D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ໄດ້ຈາກ</w:t>
      </w:r>
      <w:r w:rsidR="00E66AAE" w:rsidRPr="00E66AA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ານສົນທະນາກຸ່ມ</w:t>
      </w:r>
      <w:r w:rsidR="005B5B59" w:rsidRPr="00E66AAE">
        <w:rPr>
          <w:rFonts w:ascii="Phetsarath OT" w:eastAsia="Phetsarath OT" w:hAnsi="Phetsarath OT" w:cs="Phetsarath OT"/>
          <w:b/>
          <w:noProof/>
          <w:sz w:val="20"/>
          <w:szCs w:val="20"/>
          <w:highlight w:val="yellow"/>
          <w:lang w:eastAsia="de-CH"/>
        </w:rPr>
        <w:drawing>
          <wp:anchor distT="0" distB="0" distL="114300" distR="114300" simplePos="0" relativeHeight="255125544" behindDoc="1" locked="0" layoutInCell="1" allowOverlap="1" wp14:anchorId="50F86737" wp14:editId="0C44526F">
            <wp:simplePos x="0" y="0"/>
            <wp:positionH relativeFrom="margin">
              <wp:posOffset>3810</wp:posOffset>
            </wp:positionH>
            <wp:positionV relativeFrom="paragraph">
              <wp:posOffset>560705</wp:posOffset>
            </wp:positionV>
            <wp:extent cx="301625" cy="301625"/>
            <wp:effectExtent l="0" t="0" r="3175" b="3175"/>
            <wp:wrapTight wrapText="bothSides">
              <wp:wrapPolygon edited="0">
                <wp:start x="1364" y="0"/>
                <wp:lineTo x="1364" y="6821"/>
                <wp:lineTo x="5457" y="20463"/>
                <wp:lineTo x="8185" y="20463"/>
                <wp:lineTo x="15006" y="20463"/>
                <wp:lineTo x="20463" y="13642"/>
                <wp:lineTo x="20463" y="0"/>
                <wp:lineTo x="1364" y="0"/>
              </wp:wrapPolygon>
            </wp:wrapTight>
            <wp:docPr id="144982439" name="Picture 14498243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82439" name="Picture 144982439" descr="A black background with a black square&#10;&#10;Description automatically generated with medium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01625" cy="30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2273" w:rsidRPr="00E66AAE">
        <w:rPr>
          <w:rFonts w:ascii="Phetsarath OT" w:eastAsia="Phetsarath OT" w:hAnsi="Phetsarath OT" w:cs="Phetsarath OT"/>
          <w:b/>
          <w:noProof/>
          <w:color w:val="2E74B5" w:themeColor="accent1" w:themeShade="BF"/>
        </w:rPr>
        <w:drawing>
          <wp:anchor distT="0" distB="0" distL="114300" distR="114300" simplePos="0" relativeHeight="255119400" behindDoc="0" locked="0" layoutInCell="1" allowOverlap="1" wp14:anchorId="01057DA2" wp14:editId="619D622D">
            <wp:simplePos x="0" y="0"/>
            <wp:positionH relativeFrom="leftMargin">
              <wp:posOffset>458967</wp:posOffset>
            </wp:positionH>
            <wp:positionV relativeFrom="paragraph">
              <wp:posOffset>114742</wp:posOffset>
            </wp:positionV>
            <wp:extent cx="284480" cy="284480"/>
            <wp:effectExtent l="0" t="0" r="1270" b="1270"/>
            <wp:wrapSquare wrapText="bothSides"/>
            <wp:docPr id="1570036795" name="Picture 157003679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036795" name="Picture 1570036795" descr="A black background with a black square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0901" w:rsidRPr="00CE167B">
        <w:rPr>
          <w:bCs/>
          <w:i/>
          <w:iCs/>
          <w:lang w:val="en-GB"/>
        </w:rPr>
        <w:t>.</w:t>
      </w:r>
      <w:r w:rsidR="00340638">
        <w:rPr>
          <w:bCs/>
          <w:i/>
          <w:iCs/>
          <w:lang w:val="en-GB"/>
        </w:rPr>
        <w:t xml:space="preserve"> </w:t>
      </w:r>
    </w:p>
    <w:p w14:paraId="42B0FF61" w14:textId="77777777" w:rsidR="009B5889" w:rsidRPr="00EA7761" w:rsidRDefault="009B5889" w:rsidP="00D9788C">
      <w:pPr>
        <w:rPr>
          <w:color w:val="2E74B5" w:themeColor="accent1" w:themeShade="BF"/>
          <w:lang w:val="en-GB"/>
        </w:rPr>
      </w:pPr>
    </w:p>
    <w:p w14:paraId="72706085" w14:textId="0B41EA34" w:rsidR="00C23F58" w:rsidRDefault="00703FBC" w:rsidP="00FF4BE5">
      <w:pPr>
        <w:pStyle w:val="Heading2"/>
      </w:pPr>
      <w:bookmarkStart w:id="28" w:name="_Toc213103713"/>
      <w:r>
        <w:rPr>
          <w:rFonts w:hint="cs"/>
          <w:cs/>
        </w:rPr>
        <w:t>ເທັກໂນໂລຢີ ການຄຸ້ມຄອງທີ່ດິນແບບຍຶນຍົົງ (</w:t>
      </w:r>
      <w:r w:rsidR="00C23F58">
        <w:t>SLM Technology</w:t>
      </w:r>
      <w:r>
        <w:rPr>
          <w:rFonts w:hint="cs"/>
          <w:cs/>
        </w:rPr>
        <w:t>)</w:t>
      </w:r>
      <w:bookmarkEnd w:id="28"/>
    </w:p>
    <w:p w14:paraId="058CAF00" w14:textId="0609A3E3" w:rsidR="000764D6" w:rsidRPr="00222A52" w:rsidRDefault="00222A52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 w:rsidRPr="00222A5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ຊື່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ຂອງເທັກໂນໂລຢີ </w:t>
      </w:r>
      <w:r w:rsidR="00391EB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0764D6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0764D6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0764D6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1.1)</w:t>
      </w:r>
    </w:p>
    <w:p w14:paraId="01225457" w14:textId="5F1EBE87" w:rsidR="00391EB2" w:rsidRPr="00222A52" w:rsidRDefault="00391EB2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6ADCEC6D" w14:textId="4612658E" w:rsidR="00B1325B" w:rsidRPr="00222A52" w:rsidRDefault="00012FC6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 w:rsidRPr="00222A5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ຊື່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ທີ່ໃຊ້ໃນທ້ອງຖິ່ນຂອງເທັກໂນໂລຢີ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B1325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B1325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QT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</w:t>
      </w:r>
      <w:r w:rsidR="00B1325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 1.1)</w:t>
      </w:r>
    </w:p>
    <w:p w14:paraId="291B1DDC" w14:textId="0B9C0B1F" w:rsidR="00B1325B" w:rsidRPr="00222A52" w:rsidRDefault="00B1325B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4C509BFA" w14:textId="62D248A5" w:rsidR="00687E6B" w:rsidRPr="00222A52" w:rsidRDefault="009D5B17" w:rsidP="00222A52">
      <w:pPr>
        <w:spacing w:after="0" w:line="240" w:lineRule="auto"/>
        <w:rPr>
          <w:rFonts w:ascii="Phetsarath OT" w:eastAsia="Phetsarath OT" w:hAnsi="Phetsarath OT" w:cs="Phetsarath OT"/>
          <w:i/>
          <w:iCs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ລະຫັດປະຈຳຕົວຂອງ ເທັກໂນໂລຢີ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687E6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D40283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8F555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D40283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687E6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QT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</w:t>
      </w:r>
      <w:r w:rsidR="00687E6B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 1.1)</w:t>
      </w:r>
    </w:p>
    <w:p w14:paraId="5EC9F091" w14:textId="7C636539" w:rsidR="00687E6B" w:rsidRPr="00222A52" w:rsidRDefault="00687E6B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212E065B" w14:textId="10A2E165" w:rsidR="007B055A" w:rsidRPr="00222A52" w:rsidRDefault="0077310A" w:rsidP="007B055A">
      <w:pPr>
        <w:spacing w:after="0" w:line="240" w:lineRule="auto"/>
        <w:rPr>
          <w:rFonts w:ascii="Phetsarath OT" w:eastAsia="Phetsarath OT" w:hAnsi="Phetsarath OT" w:cs="Phetsarath OT"/>
          <w:i/>
          <w:iCs/>
          <w:color w:val="2E74B5" w:themeColor="accent1" w:themeShade="BF"/>
          <w:lang w:val="en-GB"/>
        </w:rPr>
      </w:pP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ປະເທດ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ບັນດາປະເທດໃນ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ພາກພື້ນທີ່ເ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ທັ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ກໂນໂລຢີ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ວິທີການທີ່ກ່ຽວຂ້ອງ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(ຖ້າມີ) ທີ່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ໄດ້ຖືກບັນທຶກ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ເປັນເອກະສານ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ໄວ້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7B055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7B055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7B055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7B055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5</w:t>
      </w:r>
      <w:r w:rsidR="007B055A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p w14:paraId="67E3A3D2" w14:textId="0C2F280F" w:rsidR="002174E2" w:rsidRPr="00222A52" w:rsidRDefault="002174E2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23108DED" w14:textId="45ABA204" w:rsidR="00EE200C" w:rsidRPr="00222A52" w:rsidRDefault="009B13D5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ບ້ານ</w:t>
      </w:r>
      <w:r w:rsidRPr="009B13D5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ເມືອງ</w:t>
      </w:r>
      <w:r w:rsidRPr="009B13D5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ພື້ນທີ່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ອື່ນໆ</w:t>
      </w:r>
      <w:r w:rsidRPr="009B13D5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ບ່ອນທີ່ເ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ທັ</w:t>
      </w:r>
      <w:r w:rsidRPr="009B13D5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ກໂນໂລ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ຢີ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77310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ວິທີການທີ່ກ່ຽວຂ້ອງ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(ຖ້າມີ) ກຳລັງຖືກນຳໃຊ້ຢູ່ </w:t>
      </w:r>
      <w:r w:rsidR="00926BA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(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5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p w14:paraId="4D218062" w14:textId="08206DBE" w:rsidR="00EE200C" w:rsidRPr="00222A52" w:rsidRDefault="00EE200C" w:rsidP="00222A52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32CD14D2" w14:textId="5E6173AF" w:rsidR="00535B3D" w:rsidRPr="0081424A" w:rsidRDefault="0081424A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US" w:bidi="lo-LA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ຈຸດອ້າງອີງທາງພູມ</w:t>
      </w:r>
      <w:r w:rsidR="00E22BD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ມິ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ສາດ ຫຼື ຈຸດພິກັດ </w:t>
      </w:r>
      <w:r w:rsidR="00926BA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(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QT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 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5</w:t>
      </w:r>
      <w:r w:rsidR="002B3C05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  <w:r w:rsidR="002B3C0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:</w:t>
      </w:r>
    </w:p>
    <w:p w14:paraId="00A49CBA" w14:textId="0307FE14" w:rsidR="00535B3D" w:rsidRPr="00222A52" w:rsidRDefault="00720A4C" w:rsidP="00222A52">
      <w:pPr>
        <w:spacing w:after="0" w:line="240" w:lineRule="auto"/>
        <w:rPr>
          <w:rFonts w:ascii="Phetsarath OT" w:eastAsia="Phetsarath OT" w:hAnsi="Phetsarath OT" w:cs="Phetsarath OT"/>
          <w:i/>
          <w:iCs/>
          <w:lang w:val="en-GB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່າ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>ພິກັດຕ້ອງ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ປັນຫົວໜ່ວຍ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>ອົງສາ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>ທົດສະນິຍົມ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າມ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>ຮູບແບບ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ເສັ້</w:t>
      </w:r>
      <w:r w:rsidR="005647E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ຂະໜາ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ລະ ເສັ້ນ</w:t>
      </w:r>
      <w:r w:rsidR="005647E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ວງ</w:t>
      </w:r>
      <w:r w:rsidR="0081424A" w:rsidRPr="0081424A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"</w:t>
      </w:r>
      <w:r w:rsidR="0081424A" w:rsidRPr="0081424A">
        <w:rPr>
          <w:rFonts w:ascii="Phetsarath OT" w:eastAsia="Phetsarath OT" w:hAnsi="Phetsarath OT" w:cs="Phetsarath OT"/>
          <w:i/>
          <w:iCs/>
          <w:lang w:val="en-US"/>
        </w:rPr>
        <w:t>Latitude, Longitude"</w:t>
      </w:r>
      <w:r w:rsidR="0081424A" w:rsidRPr="0081424A">
        <w:rPr>
          <w:rFonts w:ascii="Phetsarath OT" w:eastAsia="Phetsarath OT" w:hAnsi="Phetsarath OT" w:cs="Phetsarath OT"/>
          <w:i/>
          <w:iCs/>
          <w:lang w:val="en-GB"/>
        </w:rPr>
        <w:t xml:space="preserve"> </w:t>
      </w:r>
      <w:r w:rsidR="0081424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CD6F2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ຕົວຢ່າງ: </w:t>
      </w:r>
      <w:r w:rsidR="00535B3D" w:rsidRPr="00222A52">
        <w:rPr>
          <w:rFonts w:ascii="Phetsarath OT" w:eastAsia="Phetsarath OT" w:hAnsi="Phetsarath OT" w:cs="Phetsarath OT"/>
          <w:i/>
          <w:iCs/>
          <w:lang w:val="en-GB"/>
        </w:rPr>
        <w:t>46.9526, 7.4352</w:t>
      </w:r>
    </w:p>
    <w:p w14:paraId="35234135" w14:textId="77777777" w:rsidR="005647E9" w:rsidRDefault="005647E9" w:rsidP="00222A52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ເສັນຂະໜານ</w:t>
      </w:r>
      <w:r w:rsidR="00535B3D" w:rsidRPr="00222A52">
        <w:rPr>
          <w:rFonts w:ascii="Phetsarath OT" w:eastAsia="Phetsarath OT" w:hAnsi="Phetsarath OT" w:cs="Phetsarath OT"/>
          <w:lang w:val="en-GB"/>
        </w:rPr>
        <w:t>: ……………………………………………………………</w:t>
      </w:r>
      <w:r w:rsidR="00C402BC" w:rsidRPr="00222A52">
        <w:rPr>
          <w:rFonts w:ascii="Phetsarath OT" w:eastAsia="Phetsarath OT" w:hAnsi="Phetsarath OT" w:cs="Phetsarath OT"/>
          <w:lang w:val="en-GB"/>
        </w:rPr>
        <w:t>….</w:t>
      </w:r>
      <w:r w:rsidR="00535B3D" w:rsidRPr="00222A52">
        <w:rPr>
          <w:rFonts w:ascii="Phetsarath OT" w:eastAsia="Phetsarath OT" w:hAnsi="Phetsarath OT" w:cs="Phetsarath OT"/>
          <w:lang w:val="en-GB"/>
        </w:rPr>
        <w:t xml:space="preserve"> </w:t>
      </w:r>
    </w:p>
    <w:p w14:paraId="5CD66141" w14:textId="72856887" w:rsidR="0009498D" w:rsidRPr="00222A52" w:rsidRDefault="005647E9" w:rsidP="00222A52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ເສັ້ນແວງ</w:t>
      </w:r>
      <w:r w:rsidR="00535B3D" w:rsidRPr="00222A52">
        <w:rPr>
          <w:rFonts w:ascii="Phetsarath OT" w:eastAsia="Phetsarath OT" w:hAnsi="Phetsarath OT" w:cs="Phetsarath OT"/>
          <w:lang w:val="en-GB"/>
        </w:rPr>
        <w:t>: ………………………………………………………………………</w:t>
      </w:r>
      <w:r w:rsidR="00C402BC" w:rsidRPr="00222A52">
        <w:rPr>
          <w:rFonts w:ascii="Phetsarath OT" w:eastAsia="Phetsarath OT" w:hAnsi="Phetsarath OT" w:cs="Phetsarath OT"/>
          <w:lang w:val="en-GB"/>
        </w:rPr>
        <w:t>….</w:t>
      </w:r>
      <w:r w:rsidR="00535B3D" w:rsidRPr="00222A52">
        <w:rPr>
          <w:rFonts w:ascii="Phetsarath OT" w:eastAsia="Phetsarath OT" w:hAnsi="Phetsarath OT" w:cs="Phetsarath OT"/>
          <w:lang w:val="en-GB"/>
        </w:rPr>
        <w:t>……</w:t>
      </w:r>
    </w:p>
    <w:p w14:paraId="31E1F606" w14:textId="77777777" w:rsidR="00C666AF" w:rsidRDefault="00C666AF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293BE7EB" w14:textId="1E852671" w:rsidR="00702DDF" w:rsidRPr="0081424A" w:rsidRDefault="00F57B1E" w:rsidP="00702DDF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US" w:bidi="lo-LA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ວັນທີ</w:t>
      </w:r>
      <w:r w:rsidR="002174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/ 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ຄາດຄະເນວັນທີ່ ທີ່ຈັດຕັ້ງປະຕິບັດ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(ຖ້າມີ</w:t>
      </w:r>
      <w:r w:rsidR="00702DDF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702DDF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702DDF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6</w:t>
      </w:r>
      <w:r w:rsidR="00702DDF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  <w:r w:rsidR="00702DD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:</w:t>
      </w:r>
    </w:p>
    <w:p w14:paraId="3B2D6271" w14:textId="7A3CED85" w:rsidR="00666919" w:rsidRPr="00222A52" w:rsidRDefault="00666919" w:rsidP="00222A52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10394CA7" w14:textId="62C9D984" w:rsidR="00666919" w:rsidRPr="00222A52" w:rsidRDefault="00666919" w:rsidP="00222A52">
      <w:pPr>
        <w:spacing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26EBB7BE" w14:textId="575DAFF0" w:rsidR="00614979" w:rsidRPr="00222A52" w:rsidRDefault="00A54B5D" w:rsidP="00222A52">
      <w:pPr>
        <w:spacing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ຄຳອະທິບາຍໂດຍຫຍໍ້ກ່ຽວກັບ ເທັກໂນໂລຢີ 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(ຖ້າມີ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QT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 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1</w:t>
      </w:r>
      <w:r w:rsidR="00A1104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  <w:r w:rsidR="00A1104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:</w:t>
      </w:r>
    </w:p>
    <w:p w14:paraId="3A08800E" w14:textId="5CA82D37" w:rsidR="00597C91" w:rsidRDefault="00633A10" w:rsidP="00222A52">
      <w:pPr>
        <w:spacing w:line="240" w:lineRule="auto"/>
        <w:rPr>
          <w:rFonts w:ascii="Phetsarath OT" w:eastAsia="Phetsarath OT" w:hAnsi="Phetsarath OT" w:cs="Phetsarath OT"/>
          <w:i/>
          <w:iCs/>
          <w:lang w:val="en-GB"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ສະຫຼຸບ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ຍໍ້ ບົດ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ຢີ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ປະມານ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="00597C91" w:rsidRPr="00820E61">
        <w:rPr>
          <w:rFonts w:ascii="Phetsarath OT" w:eastAsia="Phetsarath OT" w:hAnsi="Phetsarath OT" w:cs="Phetsarath OT"/>
          <w:i/>
          <w:iCs/>
          <w:lang w:val="en-GB" w:bidi="lo-LA"/>
        </w:rPr>
        <w:t xml:space="preserve">1-2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ປະໂຫຍກ.</w:t>
      </w:r>
      <w:r w:rsidR="00597C91" w:rsidRPr="00820E61">
        <w:rPr>
          <w:rFonts w:ascii="Phetsarath OT" w:eastAsia="Phetsarath OT" w:hAnsi="Phetsarath OT" w:cs="Phetsarath OT"/>
          <w:i/>
          <w:iCs/>
          <w:lang w:val="en-GB" w:bidi="lo-LA"/>
        </w:rPr>
        <w:t xml:space="preserve"> 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ນ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ໃຫ້ແນ່ໃຈວ່າຄໍາອະທິບາຍ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ົດ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ຍໍ້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ນີ້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ແມ່ນ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ມີຄວາມ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ຊັດເຈນ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ແລະ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ມີຄໍາ</w:t>
      </w:r>
      <w:r w:rsidR="006A0B9E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ັບສຳຄັນ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ທີ່ກ່ຽວຂ້ອງ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1B362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ຊິ່ງ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ມັນເປັນ</w:t>
      </w:r>
      <w:r w:rsidR="001B362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ຂໍ້ຄວາມຫຼັກ </w:t>
      </w:r>
      <w:r w:rsidR="00597C91" w:rsidRPr="00597C91">
        <w:rPr>
          <w:rFonts w:ascii="Phetsarath OT" w:eastAsia="Phetsarath OT" w:hAnsi="Phetsarath OT" w:cs="Phetsarath OT"/>
          <w:i/>
          <w:iCs/>
          <w:cs/>
          <w:lang w:val="en-GB" w:bidi="lo-LA"/>
        </w:rPr>
        <w:t>ຂອງເອກະສານນີ້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p w14:paraId="47F396A0" w14:textId="77777777" w:rsidR="00614979" w:rsidRPr="00584342" w:rsidRDefault="00614979" w:rsidP="00614979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6E645F9" w14:textId="77777777" w:rsidR="00614979" w:rsidRPr="00584342" w:rsidRDefault="00614979" w:rsidP="00614979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2B175719" w14:textId="77777777" w:rsidR="00614979" w:rsidRPr="00584342" w:rsidRDefault="00614979" w:rsidP="00614979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134FAF88" w14:textId="074EC7F9" w:rsidR="00735974" w:rsidRPr="00EC10DB" w:rsidRDefault="00614979" w:rsidP="00EC10DB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5971B4D4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14DB7C62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779FF561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55FED010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0654FABC" w14:textId="77777777" w:rsidR="00EC10DB" w:rsidRDefault="00EC10DB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</w:p>
    <w:p w14:paraId="13836743" w14:textId="53A5EA20" w:rsidR="00D15C06" w:rsidRPr="00240CAA" w:rsidRDefault="00D15C06" w:rsidP="00D15C06">
      <w:pPr>
        <w:spacing w:line="240" w:lineRule="auto"/>
        <w:jc w:val="both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lastRenderedPageBreak/>
        <w:t>ລາຍ​ລະ​ອຽດ​</w:t>
      </w:r>
      <w:r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ກ່ຽວກັບ 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ເ</w:t>
      </w:r>
      <w:r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ກ​ໂນ​ໂລ​</w:t>
      </w:r>
      <w:r w:rsidR="00AF6F61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 (ຖ້າ​ມີ​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, 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ເອົາ​ຈາກ 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>2.2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 ແລະ</w:t>
      </w:r>
      <w:r w:rsidR="006639C0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942205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ຫຍໍ້ໃຫ້ເຫຼືອ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​ 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>1</w:t>
      </w:r>
      <w:r w:rsidR="00942205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,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>800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 </w:t>
      </w:r>
      <w:r w:rsidR="003107DE" w:rsidRPr="00240CAA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ຕົວອັກສອນ</w:t>
      </w:r>
      <w:r w:rsidRPr="00240CA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​)</w:t>
      </w:r>
      <w:r w:rsidRPr="00240CA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 </w:t>
      </w:r>
    </w:p>
    <w:p w14:paraId="7A2D8CC4" w14:textId="056C0C38" w:rsidR="00D15C06" w:rsidRPr="00240CAA" w:rsidRDefault="00D15C06" w:rsidP="00D15C06">
      <w:pPr>
        <w:spacing w:line="240" w:lineRule="auto"/>
        <w:jc w:val="both"/>
        <w:rPr>
          <w:rFonts w:ascii="Phetsarath OT" w:eastAsia="Phetsarath OT" w:hAnsi="Phetsarath OT" w:cs="Phetsarath OT"/>
          <w:i/>
          <w:iCs/>
          <w:lang w:val="en-GB" w:bidi="lo-LA"/>
        </w:rPr>
      </w:pP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ລາຍ​ລະ​ອຽດ​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ຄວນ​</w:t>
      </w:r>
      <w:r w:rsidR="001C458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ສັ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້</w:t>
      </w:r>
      <w:r w:rsidR="001C458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ນກະທັດຮັດ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ແຕ່​ກວມ​</w:t>
      </w:r>
      <w:r w:rsidR="00571D14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ອົາ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ນື້ອ</w:t>
      </w:r>
      <w:r w:rsidR="00EC10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</w:t>
      </w:r>
      <w:r w:rsidR="00571D14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ບ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ລວມ</w:t>
      </w:r>
      <w:r w:rsidR="00571D14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ເ</w:t>
      </w:r>
      <w:r w:rsidR="001C458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​ໂນ​ໂລ</w:t>
      </w:r>
      <w:r w:rsidR="001C458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.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ດັ່ງນັ້ນ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, </w:t>
      </w:r>
      <w:r w:rsidR="0020676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ິ່ງ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ຄວນ</w:t>
      </w:r>
      <w:r w:rsidR="0020676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ອບຄຳຖາມຫຼັກ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ທີ່ສໍາຄັນເຊັ່ນ: (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1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ຄຸນລັກສະນະຕົ້ນຕໍ / ອົງປະກອບ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ຂອງເ</w:t>
      </w:r>
      <w:r w:rsidR="00F37698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ຢີແມ່ນຫຍັງ (ລວມທັງຂໍ້ກໍານົດດ້ານວິຊາການ)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2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ເທັກໂນໂລ</w:t>
      </w:r>
      <w:r w:rsidR="00FA1B7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ຖືກນຳໃຊ້ຢູ່ໃສ (ສະພາບແວດລ້ອມທຳມະຊາດ ແລະ ມະນຸດ)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3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ຈຸດປະສົງ/ໜ້າທີ່ຂອງເ</w:t>
      </w:r>
      <w:r w:rsidR="00A82188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</w:t>
      </w:r>
      <w:r w:rsidR="00A82188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ແມ່ນຫຍັງ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4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ກິດ​ຈະ​ກໍາ</w:t>
      </w:r>
      <w:r w:rsidR="00DF46FE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ຼັກແມ່ນຫຍັງ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/ </w:t>
      </w:r>
      <w:r w:rsidR="0091556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ຳເປັນຕ້ອງມີຫຍັງແດ່</w:t>
      </w:r>
      <w:r w:rsidR="008506B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ໃນການຈັດຕັ້ງປະຕິບັດກີດຈະກໍາ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/ ການ</w:t>
      </w:r>
      <w:r w:rsidR="0091556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ຳລຸງ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ຮັກ​ສາ​ເ</w:t>
      </w:r>
      <w:r w:rsidR="00E01E00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​ໂນ​ໂລ</w:t>
      </w:r>
      <w:r w:rsidR="00E01E00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​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5)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ຜົນປະໂຫຍດ / ຜົນກະທົບ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ຈັດຕັ້ງປະຕິບັດ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ເ</w:t>
      </w:r>
      <w:r w:rsidR="004359E4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ຢີແມ່ນຫຍັງ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(6) </w:t>
      </w:r>
      <w:r w:rsidR="0030754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ິ່ງທີ່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ຜູ້</w:t>
      </w:r>
      <w:r w:rsidR="0030754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ຳ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ໃຊ້ທີ່ດິນມ</w:t>
      </w:r>
      <w:r w:rsidR="0073597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ັ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ກ</w:t>
      </w:r>
      <w:r w:rsidR="007D085F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7D085F" w:rsidRPr="00240CAA">
        <w:rPr>
          <w:rFonts w:ascii="Phetsarath OT" w:eastAsia="Phetsarath OT" w:hAnsi="Phetsarath OT" w:cs="Phetsarath OT"/>
          <w:i/>
          <w:iCs/>
          <w:lang w:val="en-US" w:bidi="lo-LA"/>
        </w:rPr>
        <w:t xml:space="preserve">/ </w:t>
      </w:r>
      <w:r w:rsidR="007D085F" w:rsidRPr="00240CAA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 xml:space="preserve">ບໍ່ມັກ </w:t>
      </w:r>
      <w:r w:rsidR="008F2805" w:rsidRPr="00240CAA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 xml:space="preserve">ກ່ຽວກັບເທັກໂນໂລຢີ </w:t>
      </w:r>
      <w:r w:rsidR="0030754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ຫຍັງ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? </w:t>
      </w:r>
      <w:r w:rsidR="00432ADC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ຳອະທິບາຍ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ລາຍລະອຽດຄວນມີຄວາມຍາວ 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1,500-1,800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ຕົວ</w:t>
      </w:r>
      <w:r w:rsidR="00E4387D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ັກສອນ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;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ສູງສຸດ</w:t>
      </w:r>
      <w:r w:rsidR="0027371D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240CAA">
        <w:rPr>
          <w:rFonts w:ascii="Phetsarath OT" w:eastAsia="Phetsarath OT" w:hAnsi="Phetsarath OT" w:cs="Phetsarath OT"/>
          <w:i/>
          <w:iCs/>
          <w:lang w:val="en-GB" w:bidi="lo-LA"/>
        </w:rPr>
        <w:t xml:space="preserve">2,000 </w:t>
      </w:r>
      <w:r w:rsidRPr="00240CAA">
        <w:rPr>
          <w:rFonts w:ascii="Phetsarath OT" w:eastAsia="Phetsarath OT" w:hAnsi="Phetsarath OT" w:cs="Phetsarath OT"/>
          <w:i/>
          <w:iCs/>
          <w:cs/>
          <w:lang w:val="en-GB" w:bidi="lo-LA"/>
        </w:rPr>
        <w:t>ຕົວອັກສອນ</w:t>
      </w:r>
      <w:r w:rsidR="00A17777" w:rsidRPr="00240CA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p w14:paraId="29624E0F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B595776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D7D24AE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74F506BE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771097A3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529648B7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A708219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793BEF51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0B58E865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CD828CE" w14:textId="77777777" w:rsidR="002F4425" w:rsidRPr="00584342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BA256EE" w14:textId="77777777" w:rsidR="002F4425" w:rsidRPr="00584342" w:rsidRDefault="002F4425" w:rsidP="002F4425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0B2B3A6D" w14:textId="03BCE73D" w:rsidR="002F4425" w:rsidRPr="002F4425" w:rsidRDefault="002F4425" w:rsidP="002F4425">
      <w:pPr>
        <w:spacing w:after="120"/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46FF4CFC" w14:textId="77777777" w:rsidR="002F4425" w:rsidRPr="00584342" w:rsidRDefault="002F4425" w:rsidP="00614979">
      <w:pPr>
        <w:rPr>
          <w:lang w:val="en-GB"/>
        </w:rPr>
      </w:pPr>
    </w:p>
    <w:p w14:paraId="04EA0E47" w14:textId="7244D3BF" w:rsidR="00666919" w:rsidRPr="00746ED0" w:rsidRDefault="00B44DE3" w:rsidP="00D9788C">
      <w:pPr>
        <w:rPr>
          <w:rFonts w:cs="DokChampa"/>
          <w:color w:val="2E74B5" w:themeColor="accent1" w:themeShade="BF"/>
          <w:lang w:val="en-GB" w:bidi="lo-LA"/>
        </w:rPr>
      </w:pPr>
      <w:bookmarkStart w:id="29" w:name="_Hlk174966053"/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ປະເພດການນຳໃຊ້ທີ່ດິນ 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746ED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746ED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46ED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3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746ED0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2</w:t>
      </w:r>
      <w:r w:rsidR="00746ED0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bookmarkEnd w:id="29"/>
    <w:p w14:paraId="1F9F2FAA" w14:textId="518394BD" w:rsidR="00106B16" w:rsidRPr="00106B16" w:rsidRDefault="00106B16" w:rsidP="00106B16">
      <w:pPr>
        <w:spacing w:after="120" w:line="240" w:lineRule="auto"/>
        <w:rPr>
          <w:rFonts w:ascii="Phetsarath OT" w:eastAsia="Phetsarath OT" w:hAnsi="Phetsarath OT" w:cs="Phetsarath OT"/>
          <w:i/>
          <w:lang w:val="en-GB" w:bidi="lo-LA"/>
        </w:rPr>
      </w:pP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ເບິ່ງຄໍານິຍາມ</w:t>
      </w:r>
      <w:r w:rsidR="00EF52CD">
        <w:rPr>
          <w:rFonts w:ascii="Phetsarath OT" w:eastAsia="Phetsarath OT" w:hAnsi="Phetsarath OT" w:cs="Phetsarath OT" w:hint="cs"/>
          <w:i/>
          <w:cs/>
          <w:lang w:val="en-GB" w:bidi="lo-LA"/>
        </w:rPr>
        <w:t>ຢູ່</w:t>
      </w:r>
      <w:r w:rsidR="00EF52CD" w:rsidRPr="00106B16">
        <w:rPr>
          <w:rFonts w:ascii="Phetsarath OT" w:eastAsia="Phetsarath OT" w:hAnsi="Phetsarath OT" w:cs="Phetsarath OT"/>
          <w:i/>
          <w:cs/>
          <w:lang w:val="en-GB" w:bidi="lo-LA"/>
        </w:rPr>
        <w:t>ໃນເອກະສານຊ້ອນທ້າຍ</w:t>
      </w:r>
      <w:r w:rsidR="00EF52CD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ສຳລັບ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ການນໍາໃຊ້ທີ່ດິນ</w:t>
      </w:r>
      <w:r w:rsidRPr="00106B16">
        <w:rPr>
          <w:rFonts w:ascii="Phetsarath OT" w:eastAsia="Phetsarath OT" w:hAnsi="Phetsarath OT" w:cs="Phetsarath OT"/>
          <w:i/>
          <w:lang w:val="en-GB" w:bidi="lo-LA"/>
        </w:rPr>
        <w:t xml:space="preserve">,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ປະເພດການນໍາໃຊ້ທີ່ດິນ</w:t>
      </w:r>
      <w:r w:rsidRPr="00106B16">
        <w:rPr>
          <w:rFonts w:ascii="Phetsarath OT" w:eastAsia="Phetsarath OT" w:hAnsi="Phetsarath OT" w:cs="Phetsarath OT"/>
          <w:i/>
          <w:lang w:val="en-GB" w:bidi="lo-LA"/>
        </w:rPr>
        <w:t xml:space="preserve">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ປະເພດ</w:t>
      </w:r>
      <w:r w:rsidR="00EF52CD">
        <w:rPr>
          <w:rFonts w:ascii="Phetsarath OT" w:eastAsia="Phetsarath OT" w:hAnsi="Phetsarath OT" w:cs="Phetsarath OT" w:hint="cs"/>
          <w:i/>
          <w:cs/>
          <w:lang w:val="en-GB" w:bidi="lo-LA"/>
        </w:rPr>
        <w:t>ການນຳໃຊ້ທີ່ດິນ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ຍ່ອຍ</w:t>
      </w:r>
      <w:r w:rsidR="00EF52CD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. </w:t>
      </w:r>
      <w:r w:rsidR="00BE3B45">
        <w:rPr>
          <w:rFonts w:ascii="Phetsarath OT" w:eastAsia="Phetsarath OT" w:hAnsi="Phetsarath OT" w:cs="Phetsarath OT" w:hint="cs"/>
          <w:i/>
          <w:cs/>
          <w:lang w:val="en-GB" w:bidi="lo-LA"/>
        </w:rPr>
        <w:t>ແນະນຳໃຫ້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ໃຊ້ຄໍານິຍາມທີ່ລະບຸໄວ້ໃນເອກະສານນີ້</w:t>
      </w:r>
      <w:r w:rsidRPr="00106B16">
        <w:rPr>
          <w:rFonts w:ascii="Phetsarath OT" w:eastAsia="Phetsarath OT" w:hAnsi="Phetsarath OT" w:cs="Phetsarath OT"/>
          <w:i/>
          <w:lang w:val="en-GB" w:bidi="lo-LA"/>
        </w:rPr>
        <w:t xml:space="preserve">,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ເຖິງແມ່ນວ່າ</w:t>
      </w:r>
      <w:r w:rsidR="00BE3B45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ມັນແຕກຕ່າງຈາກຄໍານິຍາມ</w:t>
      </w:r>
      <w:r w:rsidR="00FD7209">
        <w:rPr>
          <w:rFonts w:ascii="Phetsarath OT" w:eastAsia="Phetsarath OT" w:hAnsi="Phetsarath OT" w:cs="Phetsarath OT" w:hint="cs"/>
          <w:i/>
          <w:cs/>
          <w:lang w:val="en-GB" w:bidi="lo-LA"/>
        </w:rPr>
        <w:t>ທີ່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ຕົນ</w:t>
      </w:r>
      <w:r w:rsidR="00FD7209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</w:t>
      </w:r>
      <w:r w:rsidRPr="00106B16">
        <w:rPr>
          <w:rFonts w:ascii="Phetsarath OT" w:eastAsia="Phetsarath OT" w:hAnsi="Phetsarath OT" w:cs="Phetsarath OT"/>
          <w:i/>
          <w:cs/>
          <w:lang w:val="en-GB" w:bidi="lo-LA"/>
        </w:rPr>
        <w:t>/ ແຫ່ງຊາດ</w:t>
      </w:r>
      <w:r w:rsidR="00FD7209">
        <w:rPr>
          <w:rFonts w:ascii="Phetsarath OT" w:eastAsia="Phetsarath OT" w:hAnsi="Phetsarath OT" w:cs="Phetsarath OT" w:hint="cs"/>
          <w:i/>
          <w:cs/>
          <w:lang w:val="en-GB" w:bidi="lo-LA"/>
        </w:rPr>
        <w:t xml:space="preserve"> ເຄີຍໃຊ້ກໍ່ຕາມ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6208"/>
      </w:tblGrid>
      <w:tr w:rsidR="00614979" w:rsidRPr="00B8271D" w14:paraId="5B81B911" w14:textId="77777777" w:rsidTr="00780A2B">
        <w:tc>
          <w:tcPr>
            <w:tcW w:w="4248" w:type="dxa"/>
          </w:tcPr>
          <w:p w14:paraId="2A662926" w14:textId="4F701205" w:rsidR="00614979" w:rsidRPr="003C5DDC" w:rsidRDefault="009916F1" w:rsidP="003C5DDC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bookmarkStart w:id="30" w:name="_Hlk174966057"/>
            <w:r w:rsidRPr="003C5DD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ະເພດການນຳໃຊ້ທີ່ດິນ</w:t>
            </w:r>
          </w:p>
          <w:p w14:paraId="51EEF15A" w14:textId="1BBD341D" w:rsidR="00614979" w:rsidRPr="003C5DDC" w:rsidRDefault="0098215C" w:rsidP="003C5DDC">
            <w:pPr>
              <w:rPr>
                <w:rFonts w:ascii="Phetsarath OT" w:eastAsia="Phetsarath OT" w:hAnsi="Phetsarath OT" w:cs="Phetsarath OT"/>
                <w:b/>
                <w:i/>
                <w:iCs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 w:hint="cs"/>
                <w:b/>
                <w:i/>
                <w:iCs/>
                <w:sz w:val="20"/>
                <w:szCs w:val="20"/>
                <w:cs/>
                <w:lang w:val="en-GB" w:bidi="lo-LA"/>
              </w:rPr>
              <w:t>ປົກກະຕິແລ້ວ ໜຶ່ງ, ສູງສຸດ 2 ຄຳຕອບ</w:t>
            </w:r>
          </w:p>
          <w:p w14:paraId="51AC922F" w14:textId="603805BA" w:rsidR="00614979" w:rsidRPr="003C5DDC" w:rsidRDefault="00614979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</w:p>
        </w:tc>
        <w:tc>
          <w:tcPr>
            <w:tcW w:w="6208" w:type="dxa"/>
          </w:tcPr>
          <w:p w14:paraId="34AFD431" w14:textId="2115BA6D" w:rsidR="00614979" w:rsidRPr="003C5DDC" w:rsidRDefault="0098215C" w:rsidP="003C5DDC">
            <w:pPr>
              <w:spacing w:after="80"/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 w:hint="cs"/>
                <w:bCs/>
                <w:iCs/>
                <w:sz w:val="20"/>
                <w:szCs w:val="20"/>
                <w:cs/>
                <w:lang w:val="en-GB" w:bidi="lo-LA"/>
              </w:rPr>
              <w:t>ເລືອກໜຶ່ງ ຫຼື ຫຼາຍປະເພດຍ່ອຍໄດ້</w:t>
            </w:r>
          </w:p>
          <w:p w14:paraId="6470EEB0" w14:textId="6AFBE704" w:rsidR="00614979" w:rsidRPr="003C5DDC" w:rsidRDefault="0098215C" w:rsidP="003C5DDC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 w:hint="cs"/>
                <w:b/>
                <w:i/>
                <w:iCs/>
                <w:sz w:val="20"/>
                <w:szCs w:val="20"/>
                <w:cs/>
                <w:lang w:val="en-GB" w:bidi="lo-LA"/>
              </w:rPr>
              <w:t>ສາມາດຕອບໄດ້ຫຼາຍຄຳຕອບ</w:t>
            </w:r>
          </w:p>
        </w:tc>
      </w:tr>
      <w:tr w:rsidR="00614979" w:rsidRPr="003C5DDC" w14:paraId="3F04FBA1" w14:textId="77777777" w:rsidTr="00780A2B">
        <w:tc>
          <w:tcPr>
            <w:tcW w:w="4248" w:type="dxa"/>
          </w:tcPr>
          <w:p w14:paraId="1AA5A6EE" w14:textId="015293E0" w:rsidR="00614979" w:rsidRPr="003C5DDC" w:rsidRDefault="008C59F6" w:rsidP="003C5DDC">
            <w:pPr>
              <w:spacing w:before="80" w:after="80"/>
              <w:rPr>
                <w:rFonts w:ascii="Phetsarath OT" w:eastAsia="Phetsarath OT" w:hAnsi="Phetsarath OT" w:cs="Phetsarath OT"/>
                <w:b/>
                <w:i/>
                <w:sz w:val="20"/>
                <w:szCs w:val="20"/>
                <w:lang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93485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735974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735974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3C5DDC" w:rsidRPr="00735974">
              <w:rPr>
                <w:rFonts w:ascii="Phetsarath OT" w:eastAsia="Phetsarath OT" w:hAnsi="Phetsarath OT" w:cs="Phetsarath OT"/>
                <w:i/>
                <w:sz w:val="20"/>
                <w:szCs w:val="20"/>
                <w:cs/>
                <w:lang w:bidi="lo-LA"/>
              </w:rPr>
              <w:t>ດິນປູກພືດ</w:t>
            </w:r>
          </w:p>
        </w:tc>
        <w:tc>
          <w:tcPr>
            <w:tcW w:w="6208" w:type="dxa"/>
          </w:tcPr>
          <w:p w14:paraId="56EE00AA" w14:textId="5229E926" w:rsidR="00614979" w:rsidRPr="002C24BF" w:rsidRDefault="008C59F6" w:rsidP="003C5DDC">
            <w:pPr>
              <w:tabs>
                <w:tab w:val="right" w:pos="2492"/>
              </w:tabs>
              <w:spacing w:before="80"/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26438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2C24BF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A1243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2C24B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ພືດປະຈຳປີ</w:t>
            </w:r>
          </w:p>
          <w:p w14:paraId="039C6C67" w14:textId="649F7F4A" w:rsidR="00614979" w:rsidRPr="002C24BF" w:rsidRDefault="008C59F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17847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2C24BF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4979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2C24BF" w:rsidRPr="00735974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ປູກພືດ</w:t>
            </w:r>
            <w:r w:rsidR="00004776" w:rsidRPr="00735974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ລົ້ມ</w:t>
            </w:r>
            <w:r w:rsidR="002C24BF" w:rsidRPr="00735974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ລຸກ</w:t>
            </w:r>
            <w:r w:rsidR="00614979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ab/>
            </w:r>
          </w:p>
          <w:p w14:paraId="22F75B73" w14:textId="37F3E3EC" w:rsidR="00614979" w:rsidRPr="002C24BF" w:rsidRDefault="008C59F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84043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2C24BF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A1243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2C24B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ໄມ້ຢືນຕົ້ນ ແລະ ໄມ້ພຸ່ມ</w:t>
            </w:r>
            <w:r w:rsidR="00614979" w:rsidRPr="002C24BF">
              <w:rPr>
                <w:rFonts w:ascii="Phetsarath OT" w:eastAsia="Phetsarath OT" w:hAnsi="Phetsarath OT" w:cs="Phetsarath OT"/>
                <w:sz w:val="20"/>
                <w:szCs w:val="20"/>
              </w:rPr>
              <w:tab/>
            </w:r>
          </w:p>
          <w:p w14:paraId="067C0ED1" w14:textId="7F734DF1" w:rsidR="00614979" w:rsidRPr="003C5DDC" w:rsidRDefault="008C59F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45479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2C24B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ອື່ນໆ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 xml:space="preserve"> (</w:t>
            </w:r>
            <w:r w:rsidR="002C24BF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bidi="lo-LA"/>
              </w:rPr>
              <w:t>ລະບຸ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 xml:space="preserve">): </w:t>
            </w:r>
            <w:r w:rsidR="001A483C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>……………………………………………………………………………..</w:t>
            </w:r>
          </w:p>
          <w:p w14:paraId="6001C58F" w14:textId="77777777" w:rsidR="00614979" w:rsidRPr="003C5DDC" w:rsidRDefault="00614979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</w:p>
        </w:tc>
      </w:tr>
      <w:tr w:rsidR="00614979" w:rsidRPr="00222B60" w14:paraId="7EBEF5D4" w14:textId="77777777" w:rsidTr="00780A2B">
        <w:tc>
          <w:tcPr>
            <w:tcW w:w="4248" w:type="dxa"/>
          </w:tcPr>
          <w:p w14:paraId="3D3632EB" w14:textId="1655706F" w:rsidR="00614979" w:rsidRPr="003C5DDC" w:rsidRDefault="008C59F6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46388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AF168E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ດິນທົ່ງຫຍ້າລ້ຽງສັດ</w:t>
            </w:r>
          </w:p>
        </w:tc>
        <w:tc>
          <w:tcPr>
            <w:tcW w:w="6208" w:type="dxa"/>
          </w:tcPr>
          <w:p w14:paraId="34A93BF9" w14:textId="15698D62" w:rsidR="00614979" w:rsidRPr="003C5DDC" w:rsidRDefault="008C59F6" w:rsidP="003C5DDC">
            <w:pPr>
              <w:tabs>
                <w:tab w:val="right" w:pos="2506"/>
              </w:tabs>
              <w:spacing w:before="60" w:after="80"/>
              <w:rPr>
                <w:rFonts w:ascii="Phetsarath OT" w:eastAsia="Phetsarath OT" w:hAnsi="Phetsarath OT" w:cs="Phetsarath OT"/>
                <w:b/>
                <w:i/>
                <w:spacing w:val="-3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32397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19D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A719D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9C5B3D" w:rsidRPr="009C5B3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ລ້ຽງສັດແບບປ່ອຍ</w:t>
            </w:r>
            <w:r w:rsidR="009C5B3D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ພື້ນທີ່ກວ້າງ</w:t>
            </w:r>
            <w:r w:rsidR="00614979" w:rsidRPr="003C5DDC">
              <w:rPr>
                <w:rFonts w:ascii="Phetsarath OT" w:eastAsia="Phetsarath OT" w:hAnsi="Phetsarath OT" w:cs="Phetsarath OT"/>
                <w:b/>
                <w:i/>
                <w:sz w:val="20"/>
                <w:szCs w:val="20"/>
                <w:lang w:val="en-GB"/>
              </w:rPr>
              <w:tab/>
            </w:r>
          </w:p>
          <w:p w14:paraId="5B6E9A45" w14:textId="75407736" w:rsidR="00614979" w:rsidRPr="003C5DDC" w:rsidRDefault="008C59F6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35817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D5C7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ແບບປ່ອຍ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3D21289A" w14:textId="359C5E19" w:rsidR="00614979" w:rsidRPr="003C5DDC" w:rsidRDefault="008C59F6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474036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D5C7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ແບບເຄີ່ງຂັງ ເຄີ່ງປ່ອຍ</w:t>
            </w:r>
          </w:p>
          <w:p w14:paraId="172DB5B4" w14:textId="132AF368" w:rsidR="00DA719D" w:rsidRPr="003C5DDC" w:rsidRDefault="008C59F6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949365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2F21E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ແບບໜູນວຽນພື້ນທີ່ຕາມລະດູການ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1B9DACB9" w14:textId="358CD368" w:rsidR="00614979" w:rsidRPr="003C5DDC" w:rsidRDefault="008C59F6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62314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19D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A719D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D5C7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</w:t>
            </w:r>
            <w:r w:rsidR="00A267D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6655C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ັງ</w:t>
            </w:r>
          </w:p>
          <w:p w14:paraId="29EA6E8F" w14:textId="77777777" w:rsidR="00DA719D" w:rsidRPr="003C5DDC" w:rsidRDefault="00DA719D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  <w:p w14:paraId="0AF7F98C" w14:textId="74FF60FD" w:rsidR="00614979" w:rsidRPr="003C5DDC" w:rsidRDefault="008C59F6" w:rsidP="003C5DDC">
            <w:pPr>
              <w:tabs>
                <w:tab w:val="right" w:pos="2506"/>
              </w:tabs>
              <w:rPr>
                <w:rFonts w:ascii="Phetsarath OT" w:eastAsia="Phetsarath OT" w:hAnsi="Phetsarath OT" w:cs="Phetsarath OT"/>
                <w:b/>
                <w:i/>
                <w:spacing w:val="-3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42045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19D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A719D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82605" w:rsidRPr="00A82605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ລ້ຽງສັດແ</w:t>
            </w:r>
            <w:r w:rsidR="006D03C4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ບ</w:t>
            </w:r>
            <w:r w:rsidR="00DE677A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ັງ ທີ່ມີການ</w:t>
            </w:r>
            <w:r w:rsidR="00171D74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ບີ່ງແຍງ</w:t>
            </w:r>
            <w:r w:rsidR="00DA41FE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ກ້ສິດ</w:t>
            </w:r>
            <w:r w:rsidR="00614979" w:rsidRPr="003C5DDC">
              <w:rPr>
                <w:rFonts w:ascii="Phetsarath OT" w:eastAsia="Phetsarath OT" w:hAnsi="Phetsarath OT" w:cs="Phetsarath OT"/>
                <w:b/>
                <w:i/>
                <w:sz w:val="20"/>
                <w:szCs w:val="20"/>
                <w:lang w:val="en-GB"/>
              </w:rPr>
              <w:tab/>
            </w:r>
          </w:p>
          <w:p w14:paraId="662D1625" w14:textId="3158DAEA" w:rsidR="00614979" w:rsidRPr="003C5DDC" w:rsidRDefault="008C59F6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40663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8260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ັດ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A8260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ລະ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A8260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ົນໃຫ້ສັດກິ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6AB782AC" w14:textId="6C805ADE" w:rsidR="00614979" w:rsidRDefault="008C59F6" w:rsidP="003C5DDC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b/>
                <w:spacing w:val="-4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052925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ຸງພື້ນທີ່</w:t>
            </w:r>
            <w:r w:rsidR="00812ED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ູກຫຍ້າລ້ຽງສັດ</w:t>
            </w:r>
            <w:r w:rsidR="00614979" w:rsidRPr="003C5DDC">
              <w:rPr>
                <w:rFonts w:ascii="Phetsarath OT" w:eastAsia="Phetsarath OT" w:hAnsi="Phetsarath OT" w:cs="Phetsarath OT"/>
                <w:b/>
                <w:spacing w:val="-4"/>
                <w:sz w:val="20"/>
                <w:szCs w:val="20"/>
                <w:lang w:val="en-GB"/>
              </w:rPr>
              <w:t xml:space="preserve">   </w:t>
            </w:r>
          </w:p>
          <w:p w14:paraId="634C3CA2" w14:textId="5E8091FE" w:rsidR="00614979" w:rsidRPr="00821FF4" w:rsidRDefault="008C59F6" w:rsidP="00655C1A">
            <w:pPr>
              <w:tabs>
                <w:tab w:val="right" w:pos="2506"/>
              </w:tabs>
              <w:ind w:firstLine="182"/>
              <w:rPr>
                <w:rFonts w:ascii="Phetsarath OT" w:eastAsia="Phetsarath OT" w:hAnsi="Phetsarath OT" w:cs="Phetsarath OT"/>
                <w:b/>
                <w:spacing w:val="-4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76411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C1A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55C1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821F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614979" w:rsidRPr="003C5DDC">
              <w:rPr>
                <w:rFonts w:ascii="Phetsarath OT" w:eastAsia="Phetsarath OT" w:hAnsi="Phetsarath OT" w:cs="Phetsarath OT"/>
                <w:b/>
                <w:spacing w:val="-4"/>
                <w:sz w:val="20"/>
                <w:szCs w:val="20"/>
                <w:lang w:val="en-GB"/>
              </w:rPr>
              <w:tab/>
            </w:r>
            <w:r w:rsidR="00821FF4">
              <w:rPr>
                <w:rFonts w:ascii="Phetsarath OT" w:eastAsia="Phetsarath OT" w:hAnsi="Phetsarath OT" w:cs="Phetsarath OT" w:hint="cs"/>
                <w:b/>
                <w:spacing w:val="-4"/>
                <w:sz w:val="20"/>
                <w:szCs w:val="20"/>
                <w:cs/>
                <w:lang w:val="en-GB" w:bidi="lo-LA"/>
              </w:rPr>
              <w:t xml:space="preserve"> 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(</w:t>
            </w:r>
            <w:r w:rsidR="00821FF4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): ……………</w:t>
            </w:r>
            <w:r w:rsidR="00DA719D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…………………..</w:t>
            </w:r>
          </w:p>
        </w:tc>
      </w:tr>
      <w:tr w:rsidR="00614979" w:rsidRPr="00B8271D" w14:paraId="6D135BDE" w14:textId="77777777" w:rsidTr="00780A2B">
        <w:tc>
          <w:tcPr>
            <w:tcW w:w="4248" w:type="dxa"/>
          </w:tcPr>
          <w:p w14:paraId="7EE9C431" w14:textId="3A5C5B8C" w:rsidR="00614979" w:rsidRPr="003C5DDC" w:rsidRDefault="008C59F6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59925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1D3290" w:rsidRPr="001D3290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ປ່າໄມ້</w:t>
            </w:r>
            <w:r w:rsidR="001D3290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 xml:space="preserve"> </w:t>
            </w:r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/ </w:t>
            </w:r>
            <w:r w:rsidR="001D3290" w:rsidRPr="001D3290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ດິນປ່າໄມ້</w:t>
            </w:r>
          </w:p>
        </w:tc>
        <w:tc>
          <w:tcPr>
            <w:tcW w:w="6208" w:type="dxa"/>
          </w:tcPr>
          <w:p w14:paraId="25AF8469" w14:textId="5ADCA958" w:rsidR="00614979" w:rsidRPr="003C5DDC" w:rsidRDefault="008C59F6" w:rsidP="003C5DDC">
            <w:pPr>
              <w:tabs>
                <w:tab w:val="right" w:pos="2586"/>
                <w:tab w:val="right" w:leader="dot" w:pos="3122"/>
              </w:tabs>
              <w:spacing w:before="60" w:after="80"/>
              <w:rPr>
                <w:rFonts w:ascii="Phetsarath OT" w:eastAsia="Phetsarath OT" w:hAnsi="Phetsarath OT" w:cs="Phetsarath OT"/>
                <w:b/>
                <w:i/>
                <w:spacing w:val="-6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6694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b/>
                <w:iCs/>
                <w:spacing w:val="-6"/>
                <w:sz w:val="20"/>
                <w:szCs w:val="20"/>
                <w:lang w:val="en-GB"/>
              </w:rPr>
              <w:t xml:space="preserve"> </w:t>
            </w:r>
            <w:r w:rsidR="00A74F93" w:rsidRPr="00A74F93">
              <w:rPr>
                <w:rFonts w:ascii="Phetsarath OT" w:eastAsia="Phetsarath OT" w:hAnsi="Phetsarath OT" w:cs="Phetsarath OT" w:hint="cs"/>
                <w:bCs/>
                <w:i/>
                <w:spacing w:val="-6"/>
                <w:sz w:val="20"/>
                <w:szCs w:val="20"/>
                <w:cs/>
                <w:lang w:val="en-GB" w:bidi="lo-LA"/>
              </w:rPr>
              <w:t>ປ່າໄມ້</w:t>
            </w:r>
            <w:r w:rsidR="00A74F93">
              <w:rPr>
                <w:rFonts w:ascii="Phetsarath OT" w:eastAsia="Phetsarath OT" w:hAnsi="Phetsarath OT" w:cs="Phetsarath OT" w:hint="cs"/>
                <w:bCs/>
                <w:i/>
                <w:spacing w:val="-6"/>
                <w:sz w:val="20"/>
                <w:szCs w:val="20"/>
                <w:cs/>
                <w:lang w:val="en-GB" w:bidi="lo-LA"/>
              </w:rPr>
              <w:t>ແບບ</w:t>
            </w:r>
            <w:r w:rsidR="00A74F93" w:rsidRPr="00A74F93">
              <w:rPr>
                <w:rFonts w:ascii="Phetsarath OT" w:eastAsia="Phetsarath OT" w:hAnsi="Phetsarath OT" w:cs="Phetsarath OT" w:hint="cs"/>
                <w:bCs/>
                <w:i/>
                <w:spacing w:val="-6"/>
                <w:sz w:val="20"/>
                <w:szCs w:val="20"/>
                <w:cs/>
                <w:lang w:val="en-GB" w:bidi="lo-LA"/>
              </w:rPr>
              <w:t>ເຄີ່ງທຳມະຊາດ</w:t>
            </w:r>
            <w:r w:rsidR="00A74F93" w:rsidRPr="00A74F93">
              <w:rPr>
                <w:rFonts w:ascii="Phetsarath OT" w:eastAsia="Phetsarath OT" w:hAnsi="Phetsarath OT" w:cs="Phetsarath OT"/>
                <w:bCs/>
                <w:iCs/>
                <w:spacing w:val="-6"/>
                <w:sz w:val="20"/>
                <w:szCs w:val="20"/>
                <w:lang w:val="en-US" w:bidi="lo-LA"/>
              </w:rPr>
              <w:t>/</w:t>
            </w:r>
            <w:r w:rsidR="00A74F93" w:rsidRPr="00A74F93">
              <w:rPr>
                <w:rFonts w:ascii="Phetsarath OT" w:eastAsia="Phetsarath OT" w:hAnsi="Phetsarath OT" w:cs="Phetsarath OT" w:hint="cs"/>
                <w:bCs/>
                <w:i/>
                <w:spacing w:val="-6"/>
                <w:sz w:val="20"/>
                <w:szCs w:val="20"/>
                <w:cs/>
                <w:lang w:val="en-US" w:bidi="lo-LA"/>
              </w:rPr>
              <w:t xml:space="preserve"> ດິນປ່າໄມ້</w:t>
            </w:r>
            <w:r w:rsidR="00A74F93">
              <w:rPr>
                <w:rFonts w:ascii="Phetsarath OT" w:eastAsia="Phetsarath OT" w:hAnsi="Phetsarath OT" w:cs="Phetsarath OT"/>
                <w:b/>
                <w:i/>
                <w:spacing w:val="-6"/>
                <w:sz w:val="20"/>
                <w:szCs w:val="20"/>
                <w:lang w:val="en-US" w:bidi="lo-LA"/>
              </w:rPr>
              <w:t xml:space="preserve"> </w:t>
            </w:r>
          </w:p>
          <w:p w14:paraId="59777CA5" w14:textId="2FA9F5CD" w:rsidR="00614979" w:rsidRPr="003C5DDC" w:rsidRDefault="00C87136" w:rsidP="003C5DDC">
            <w:pPr>
              <w:tabs>
                <w:tab w:val="right" w:leader="dot" w:pos="3827"/>
              </w:tabs>
              <w:spacing w:before="60" w:after="80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ປະເພດ</w:t>
            </w:r>
            <w:r w:rsidR="0058715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ຄຸ້ມຄອງປ່າໄມ້:</w:t>
            </w:r>
          </w:p>
          <w:p w14:paraId="57F5B13D" w14:textId="19B47B83" w:rsidR="00614979" w:rsidRPr="003C5DDC" w:rsidRDefault="008C59F6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133913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E37D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ັດແບບຄັດເລືອກ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ab/>
            </w:r>
          </w:p>
          <w:p w14:paraId="079D4F33" w14:textId="29AF8F23" w:rsidR="00614979" w:rsidRPr="003C5DDC" w:rsidRDefault="008C59F6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37129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E37D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ັດແບບ</w:t>
            </w:r>
            <w:r w:rsidR="00C6205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່າງກ້ຽງ</w:t>
            </w:r>
          </w:p>
          <w:p w14:paraId="38F4096E" w14:textId="497ECD76" w:rsidR="00614979" w:rsidRPr="003C5DDC" w:rsidRDefault="008C59F6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52012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71D6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ພືດໝູນວຽນ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ab/>
            </w:r>
          </w:p>
          <w:p w14:paraId="051A99C1" w14:textId="2A9B599C" w:rsidR="00614979" w:rsidRPr="003C5DDC" w:rsidRDefault="008C59F6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200824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C761F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ັດເອົາໄມ້ຕາຍອອກ ຫຼື ການຕັດແຕ່ງກິ່ງຫງ່າ</w:t>
            </w:r>
            <w:r w:rsidR="00614979"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 xml:space="preserve"> </w:t>
            </w:r>
          </w:p>
          <w:p w14:paraId="68893DF4" w14:textId="129E366E" w:rsidR="00614979" w:rsidRPr="003C5DDC" w:rsidRDefault="008C59F6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57427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13BA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ນຳໃຊ້ປະໂຫຍດຈາກປ່າໄມ້ ໂດຍບໍ່ຕັດໄມ້</w:t>
            </w:r>
          </w:p>
          <w:p w14:paraId="741AA65C" w14:textId="53A2F3BC" w:rsidR="00614979" w:rsidRPr="003C5DDC" w:rsidRDefault="00A906B7" w:rsidP="003C5DDC">
            <w:pPr>
              <w:tabs>
                <w:tab w:val="right" w:leader="dot" w:pos="3827"/>
              </w:tabs>
              <w:spacing w:before="60" w:after="80"/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ະບຸປະເພດຂອງປ່າໄມ້ທຳມະຊາດ 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້າກ່ຽວຂ້ອງ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br/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5C669CBA" w14:textId="0200EEEA" w:rsidR="00614979" w:rsidRPr="003C5DDC" w:rsidRDefault="008C59F6" w:rsidP="003C5DDC">
            <w:pPr>
              <w:tabs>
                <w:tab w:val="right" w:pos="2586"/>
                <w:tab w:val="right" w:leader="dot" w:pos="3122"/>
              </w:tabs>
              <w:rPr>
                <w:rFonts w:ascii="Phetsarath OT" w:eastAsia="Phetsarath OT" w:hAnsi="Phetsarath OT" w:cs="Phetsarath OT"/>
                <w:b/>
                <w:i/>
                <w:spacing w:val="-4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807157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145879" w:rsidRPr="00145879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ປູກຕົ້ນໄມ້, ການປູກປ່າ</w:t>
            </w:r>
          </w:p>
          <w:p w14:paraId="3A2C3FE6" w14:textId="27BF2066" w:rsidR="00614979" w:rsidRPr="003C5DDC" w:rsidRDefault="00FC26BD" w:rsidP="003C5DDC">
            <w:pPr>
              <w:tabs>
                <w:tab w:val="right" w:leader="dot" w:pos="3827"/>
              </w:tabs>
              <w:spacing w:before="60" w:after="80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ະບຸຕົ້ນກຳເນີດ ແລະ ອົງປະກອບຂອງຊະນິດພັນໄມ້: </w:t>
            </w:r>
          </w:p>
          <w:p w14:paraId="4E9C32BF" w14:textId="109FE816" w:rsidR="00614979" w:rsidRPr="00D61345" w:rsidRDefault="008C59F6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US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31062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C62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ພັນໄມ້ພື້ນເມືອງ</w:t>
            </w:r>
            <w:r w:rsidR="0066459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ະນິດ</w:t>
            </w:r>
            <w:r w:rsidR="00DC62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ດຽວ </w:t>
            </w:r>
          </w:p>
          <w:p w14:paraId="59539B35" w14:textId="1082D91C" w:rsidR="00614979" w:rsidRPr="003C5DDC" w:rsidRDefault="008C59F6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274292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012FB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ັນໄມ້ຕ່າງຖິ່ນຊະນິດດຽວ</w:t>
            </w:r>
          </w:p>
          <w:p w14:paraId="77762794" w14:textId="4F9C2354" w:rsidR="00614979" w:rsidRPr="008014A1" w:rsidRDefault="008C59F6" w:rsidP="003C5DDC">
            <w:pPr>
              <w:tabs>
                <w:tab w:val="right" w:pos="2586"/>
                <w:tab w:val="right" w:leader="dot" w:pos="3122"/>
              </w:tabs>
              <w:ind w:firstLine="182"/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val="en-US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218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01349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ັນໄມ້ປະສົມ</w:t>
            </w:r>
          </w:p>
          <w:p w14:paraId="0AD9451E" w14:textId="71C8A0E3" w:rsidR="00614979" w:rsidRPr="003C5DDC" w:rsidRDefault="00D84AA0" w:rsidP="003C5DDC">
            <w:pPr>
              <w:tabs>
                <w:tab w:val="right" w:leader="dot" w:pos="3827"/>
              </w:tabs>
              <w:spacing w:before="60" w:after="80"/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ປະເພດຂອງການປູກປ່າ (ຖ້າກ່ຽວຂ້ອງ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4C3D3630" w14:textId="77777777" w:rsidR="00614979" w:rsidRPr="003C5DDC" w:rsidRDefault="00614979" w:rsidP="003C5DDC">
            <w:pPr>
              <w:tabs>
                <w:tab w:val="right" w:leader="dot" w:pos="3827"/>
              </w:tabs>
              <w:spacing w:before="60" w:after="80"/>
              <w:ind w:firstLine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  <w:p w14:paraId="69188781" w14:textId="77777777" w:rsidR="00614979" w:rsidRPr="003C5DDC" w:rsidRDefault="00614979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</w:p>
        </w:tc>
      </w:tr>
      <w:tr w:rsidR="00614979" w:rsidRPr="00CB1A26" w14:paraId="5BF29851" w14:textId="77777777" w:rsidTr="00780A2B">
        <w:tc>
          <w:tcPr>
            <w:tcW w:w="4248" w:type="dxa"/>
          </w:tcPr>
          <w:p w14:paraId="1AB84518" w14:textId="567C4280" w:rsidR="00614979" w:rsidRPr="00994375" w:rsidRDefault="008C59F6" w:rsidP="001F4909">
            <w:pPr>
              <w:spacing w:before="60"/>
              <w:ind w:left="284" w:hanging="284"/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20586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614979" w:rsidRPr="00994375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 </w:t>
            </w:r>
            <w:r w:rsidR="000F6858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US" w:bidi="lo-LA"/>
              </w:rPr>
              <w:t>ດິນ</w:t>
            </w:r>
            <w:r w:rsidR="000F6858" w:rsidRPr="000F6858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US" w:bidi="lo-LA"/>
              </w:rPr>
              <w:t>ທີ່ຢູ່ອາໄສ</w:t>
            </w:r>
            <w:r w:rsidR="001F4909" w:rsidRPr="001F4909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, ພື້ນຖານໂຄງລ່າງ</w:t>
            </w:r>
          </w:p>
        </w:tc>
        <w:tc>
          <w:tcPr>
            <w:tcW w:w="6208" w:type="dxa"/>
          </w:tcPr>
          <w:p w14:paraId="5BA3C6C1" w14:textId="77777777" w:rsidR="00CB1A26" w:rsidRPr="00994375" w:rsidRDefault="00CB1A2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ການຕັ້ງຖິ່ນຖານ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,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ອາຄານ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</w:p>
          <w:p w14:paraId="44ADDA50" w14:textId="77777777" w:rsidR="00CB1A26" w:rsidRPr="00994375" w:rsidRDefault="00CB1A2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ການ​ຈະ​ລາ​ຈອນ​: ຖະ​ຫນົນ​ຫົນ​ທາງ​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,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ທາງ​ລົດ​ໄຟ​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</w:p>
          <w:p w14:paraId="0CB3B6E4" w14:textId="6D373FCA" w:rsidR="00CB1A26" w:rsidRPr="00994375" w:rsidRDefault="00CB1A2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ພະລັງງານ: ທໍ່</w:t>
            </w:r>
            <w:r w:rsidR="00076FF9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ສົ່ງໄຟຟ້າ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,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ສາຍ</w:t>
            </w:r>
            <w:r w:rsidR="00076FF9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ສົ່ງ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ໄຟຟ້າ</w:t>
            </w:r>
            <w:r w:rsidRPr="00994375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</w:p>
          <w:p w14:paraId="32606628" w14:textId="4320D3AE" w:rsidR="00CB1A26" w:rsidRDefault="00CB1A26" w:rsidP="003C5DD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</w:pPr>
            <w:r w:rsidRPr="00CB1A26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val="en-GB" w:bidi="lo-LA"/>
              </w:rPr>
              <w:t>☐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ອື່ນໆ (ລະບຸ):</w:t>
            </w:r>
          </w:p>
          <w:p w14:paraId="2A3F5D7F" w14:textId="0737A934" w:rsidR="00614979" w:rsidRPr="003C5DDC" w:rsidRDefault="00C978FF" w:rsidP="00C978FF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…………………………………………………………………………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</w:tc>
      </w:tr>
      <w:bookmarkStart w:id="31" w:name="_Hlk175645183"/>
      <w:tr w:rsidR="00614979" w:rsidRPr="009D149C" w14:paraId="2651DFFF" w14:textId="77777777" w:rsidTr="00780A2B">
        <w:tc>
          <w:tcPr>
            <w:tcW w:w="4248" w:type="dxa"/>
          </w:tcPr>
          <w:p w14:paraId="76910AED" w14:textId="303A5283" w:rsidR="00614979" w:rsidRPr="00F327C2" w:rsidRDefault="008C59F6" w:rsidP="003C5DDC">
            <w:pPr>
              <w:spacing w:before="60" w:after="80"/>
              <w:ind w:left="284" w:hanging="284"/>
              <w:rPr>
                <w:rFonts w:ascii="Phetsarath OT" w:eastAsia="Phetsarath OT" w:hAnsi="Phetsarath OT" w:cs="Phetsarath OT"/>
                <w:iCs/>
                <w:sz w:val="20"/>
                <w:szCs w:val="20"/>
                <w:lang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555849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F327C2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4979" w:rsidRPr="00F327C2">
              <w:rPr>
                <w:rFonts w:ascii="Phetsarath OT" w:eastAsia="Phetsarath OT" w:hAnsi="Phetsarath OT" w:cs="Phetsarath OT"/>
                <w:i/>
                <w:sz w:val="20"/>
                <w:szCs w:val="20"/>
              </w:rPr>
              <w:t xml:space="preserve"> </w:t>
            </w:r>
            <w:r w:rsidR="00B72E58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ເສັ້ນທາງຂອງນ້ຳ</w:t>
            </w:r>
            <w:r w:rsidR="00AA5724" w:rsidRPr="00A225C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 xml:space="preserve">, ແຫຼ່ງນ້ຳ, </w:t>
            </w:r>
            <w:r w:rsidR="00137432" w:rsidRPr="00A225C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ດິນບໍລິເວນນ້ຳ</w:t>
            </w:r>
          </w:p>
          <w:p w14:paraId="04CA4AB3" w14:textId="77777777" w:rsidR="00614979" w:rsidRPr="00F327C2" w:rsidRDefault="00614979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</w:rPr>
            </w:pPr>
          </w:p>
        </w:tc>
        <w:tc>
          <w:tcPr>
            <w:tcW w:w="6208" w:type="dxa"/>
          </w:tcPr>
          <w:p w14:paraId="2397DBF1" w14:textId="4F962F7A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="001852E3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ທໍ່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ລະບາຍນ້ຳ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, </w:t>
            </w:r>
            <w:r w:rsidR="00F03E7B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ການຈໍລະຈອນທາງ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ນ້ຳ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30718A6E" w14:textId="77777777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ໜອງ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,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ເຂື່ອນ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1EE682C3" w14:textId="623D3B95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="003E7442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ບຶງ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,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ດິນ​</w:t>
            </w:r>
            <w:r w:rsidR="005E4093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ບໍລິເວນນ້ຳ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24B2FC2C" w14:textId="10743004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ແມ່ນ້ຳ ແລະ ເຂດແຄມຝັ່ງ</w:t>
            </w:r>
            <w:r w:rsidR="008447EB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ແມ່ນ້ຳ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4A999037" w14:textId="351F0B1B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ທະເລສາບ</w:t>
            </w:r>
            <w:r w:rsidR="009D149C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ແລະ</w:t>
            </w:r>
            <w:r w:rsidR="009D149C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 xml:space="preserve"> </w:t>
            </w:r>
            <w:r w:rsidR="00DF6464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>ເຂດແຄມຝັ່ງ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ທະເລສາບ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</w:p>
          <w:p w14:paraId="1B0CFA28" w14:textId="71D790F7" w:rsidR="00E57755" w:rsidRPr="00F327C2" w:rsidRDefault="00E57755" w:rsidP="003C5DDC">
            <w:pPr>
              <w:tabs>
                <w:tab w:val="right" w:leader="dot" w:pos="2268"/>
                <w:tab w:val="right" w:pos="2552"/>
                <w:tab w:val="right" w:leader="dot" w:pos="3122"/>
              </w:tabs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3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lang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ທະເລ</w:t>
            </w:r>
            <w:r w:rsidR="00277C5B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ແລະ</w:t>
            </w:r>
            <w:r w:rsidR="00277C5B">
              <w:rPr>
                <w:rFonts w:ascii="Phetsarath OT" w:eastAsia="Phetsarath OT" w:hAnsi="Phetsarath OT" w:cs="Phetsarath OT" w:hint="cs"/>
                <w:spacing w:val="-3"/>
                <w:sz w:val="20"/>
                <w:szCs w:val="20"/>
                <w:cs/>
                <w:lang w:val="en-GB" w:bidi="lo-LA"/>
              </w:rPr>
              <w:t xml:space="preserve"> </w:t>
            </w:r>
            <w:r w:rsidRPr="00E57755">
              <w:rPr>
                <w:rFonts w:ascii="Phetsarath OT" w:eastAsia="Phetsarath OT" w:hAnsi="Phetsarath OT" w:cs="Phetsarath OT"/>
                <w:spacing w:val="-3"/>
                <w:sz w:val="20"/>
                <w:szCs w:val="20"/>
                <w:cs/>
                <w:lang w:val="en-GB" w:bidi="lo-LA"/>
              </w:rPr>
              <w:t>ຊາຍຝັ່ງທະເລ</w:t>
            </w:r>
          </w:p>
          <w:p w14:paraId="3F960F57" w14:textId="7965C477" w:rsidR="00DA059B" w:rsidRPr="00F327C2" w:rsidRDefault="00DA059B" w:rsidP="00DA059B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bidi="lo-LA"/>
              </w:rPr>
            </w:pPr>
            <w:r w:rsidRPr="00F327C2">
              <w:rPr>
                <w:rFonts w:ascii="Segoe UI Symbol" w:eastAsia="Phetsarath OT" w:hAnsi="Segoe UI Symbol" w:cs="Segoe UI Symbol"/>
                <w:spacing w:val="-4"/>
                <w:sz w:val="20"/>
                <w:szCs w:val="20"/>
                <w:lang w:bidi="lo-LA"/>
              </w:rPr>
              <w:t>☐</w:t>
            </w:r>
            <w:r w:rsidRPr="00F327C2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bidi="lo-LA"/>
              </w:rPr>
              <w:t xml:space="preserve"> </w:t>
            </w: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ອື່ນໆ (ລະບຸ):</w:t>
            </w:r>
          </w:p>
          <w:p w14:paraId="5FA05E63" w14:textId="7AD75DA2" w:rsidR="001A483C" w:rsidRPr="003C5DDC" w:rsidRDefault="00DA059B" w:rsidP="00DA059B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3C5DDC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lang w:val="en-GB"/>
              </w:rPr>
              <w:t>…………………………………………………………………………</w:t>
            </w:r>
            <w:r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</w:tc>
      </w:tr>
      <w:bookmarkEnd w:id="31"/>
      <w:tr w:rsidR="00614979" w:rsidRPr="003C5DDC" w14:paraId="2623F434" w14:textId="77777777" w:rsidTr="00780A2B">
        <w:trPr>
          <w:trHeight w:val="454"/>
        </w:trPr>
        <w:tc>
          <w:tcPr>
            <w:tcW w:w="4248" w:type="dxa"/>
          </w:tcPr>
          <w:p w14:paraId="2E0AFFEC" w14:textId="6A36B0E3" w:rsidR="00614979" w:rsidRPr="00F327C2" w:rsidRDefault="008C59F6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51556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F327C2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4979" w:rsidRPr="00F327C2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372FE8" w:rsidRPr="00372FE8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ບໍ່ແຮ່, ອຸດສາຫະກຳປຸງແຕ່ງ</w:t>
            </w:r>
          </w:p>
        </w:tc>
        <w:tc>
          <w:tcPr>
            <w:tcW w:w="6208" w:type="dxa"/>
          </w:tcPr>
          <w:p w14:paraId="7708C2BE" w14:textId="08218F2B" w:rsidR="00614979" w:rsidRPr="003C5DDC" w:rsidRDefault="007418AB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 w:rsidR="00210578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າຍລະອຽດ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: 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ab/>
            </w:r>
          </w:p>
        </w:tc>
      </w:tr>
      <w:tr w:rsidR="00614979" w:rsidRPr="003C5DDC" w14:paraId="06945E5F" w14:textId="77777777" w:rsidTr="00780A2B">
        <w:trPr>
          <w:trHeight w:val="454"/>
        </w:trPr>
        <w:tc>
          <w:tcPr>
            <w:tcW w:w="4248" w:type="dxa"/>
          </w:tcPr>
          <w:p w14:paraId="4C5C280F" w14:textId="3CBB5F71" w:rsidR="00614979" w:rsidRPr="00E05DC5" w:rsidRDefault="008C59F6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814617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E05DC5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  <w:r w:rsidR="00E05DC5" w:rsidRPr="00E05DC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 xml:space="preserve">ດິນທີ່ບໍ່ໄດ້ທຳການຜະລິດ </w:t>
            </w:r>
          </w:p>
        </w:tc>
        <w:tc>
          <w:tcPr>
            <w:tcW w:w="6208" w:type="dxa"/>
          </w:tcPr>
          <w:p w14:paraId="0679B7FF" w14:textId="5F6C911E" w:rsidR="00614979" w:rsidRPr="003C5DDC" w:rsidRDefault="00210578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າຍລະອຽດ</w:t>
            </w:r>
            <w:r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>:</w:t>
            </w:r>
            <w:r w:rsidR="00614979"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ab/>
            </w:r>
          </w:p>
        </w:tc>
      </w:tr>
      <w:tr w:rsidR="00614979" w:rsidRPr="003C5DDC" w14:paraId="0A2531FE" w14:textId="77777777" w:rsidTr="00780A2B">
        <w:trPr>
          <w:trHeight w:val="454"/>
        </w:trPr>
        <w:tc>
          <w:tcPr>
            <w:tcW w:w="4248" w:type="dxa"/>
          </w:tcPr>
          <w:p w14:paraId="55D517ED" w14:textId="3B406BDC" w:rsidR="00614979" w:rsidRPr="003C5DDC" w:rsidRDefault="008C59F6" w:rsidP="003C5DDC">
            <w:pPr>
              <w:rPr>
                <w:rFonts w:ascii="Phetsarath OT" w:eastAsia="Phetsarath OT" w:hAnsi="Phetsarath OT" w:cs="Phetsarath OT"/>
                <w:spacing w:val="-3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39539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150CD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ສະຫງວນ</w:t>
            </w:r>
          </w:p>
        </w:tc>
        <w:tc>
          <w:tcPr>
            <w:tcW w:w="6208" w:type="dxa"/>
          </w:tcPr>
          <w:p w14:paraId="6B03C18D" w14:textId="4AA7DD98" w:rsidR="00614979" w:rsidRPr="003C5DDC" w:rsidRDefault="00210578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າຍລະອຽດ</w:t>
            </w:r>
            <w:r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>:</w:t>
            </w:r>
          </w:p>
        </w:tc>
      </w:tr>
      <w:tr w:rsidR="00614979" w:rsidRPr="003C5DDC" w14:paraId="1006E66F" w14:textId="77777777" w:rsidTr="00780A2B">
        <w:trPr>
          <w:trHeight w:val="454"/>
        </w:trPr>
        <w:tc>
          <w:tcPr>
            <w:tcW w:w="4248" w:type="dxa"/>
          </w:tcPr>
          <w:p w14:paraId="500DB9A5" w14:textId="4397E06B" w:rsidR="00614979" w:rsidRPr="003C5DDC" w:rsidRDefault="008C59F6" w:rsidP="003C5DDC">
            <w:pPr>
              <w:rPr>
                <w:rFonts w:ascii="Phetsarath OT" w:eastAsia="Phetsarath OT" w:hAnsi="Phetsarath OT" w:cs="Phetsarath OT"/>
                <w:spacing w:val="-3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734529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243" w:rsidRPr="003C5DD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A1243" w:rsidRPr="003C5DD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0120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(</w:t>
            </w:r>
            <w:r w:rsidR="00E5735E" w:rsidRPr="00E5735E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bidi="lo-LA"/>
              </w:rPr>
              <w:t>ລະບຸ</w:t>
            </w:r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): </w:t>
            </w:r>
            <w:r w:rsidR="00614979" w:rsidRPr="003C5DDC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ab/>
            </w:r>
          </w:p>
        </w:tc>
        <w:tc>
          <w:tcPr>
            <w:tcW w:w="6208" w:type="dxa"/>
          </w:tcPr>
          <w:p w14:paraId="3997CFAD" w14:textId="2E1307AF" w:rsidR="00614979" w:rsidRPr="003C5DDC" w:rsidRDefault="00210578" w:rsidP="003C5DD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CB1A26">
              <w:rPr>
                <w:rFonts w:ascii="Phetsarath OT" w:eastAsia="Phetsarath OT" w:hAnsi="Phetsarath OT" w:cs="Phetsarath OT"/>
                <w:spacing w:val="-4"/>
                <w:sz w:val="20"/>
                <w:szCs w:val="20"/>
                <w:cs/>
                <w:lang w:val="en-GB" w:bidi="lo-LA"/>
              </w:rPr>
              <w:t>ລະບຸ</w:t>
            </w:r>
            <w:r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val="en-GB" w:bidi="lo-LA"/>
              </w:rPr>
              <w:t>ລາຍລະອຽດ</w:t>
            </w:r>
            <w:r w:rsidRPr="003C5DDC">
              <w:rPr>
                <w:rFonts w:ascii="Phetsarath OT" w:eastAsia="Phetsarath OT" w:hAnsi="Phetsarath OT" w:cs="Phetsarath OT"/>
                <w:sz w:val="20"/>
                <w:szCs w:val="20"/>
              </w:rPr>
              <w:t>:</w:t>
            </w:r>
          </w:p>
        </w:tc>
      </w:tr>
      <w:bookmarkEnd w:id="30"/>
    </w:tbl>
    <w:p w14:paraId="59CADF90" w14:textId="77777777" w:rsidR="00614979" w:rsidRPr="00584342" w:rsidRDefault="00614979" w:rsidP="00666919">
      <w:pPr>
        <w:rPr>
          <w:rFonts w:eastAsia="Wingdings" w:cstheme="minorHAnsi"/>
          <w:bCs/>
          <w:lang w:val="en-GB"/>
        </w:rPr>
      </w:pPr>
    </w:p>
    <w:p w14:paraId="3D94F728" w14:textId="71A779D1" w:rsidR="00614979" w:rsidRPr="00584342" w:rsidRDefault="00B503F4" w:rsidP="00614979">
      <w:pPr>
        <w:rPr>
          <w:rFonts w:eastAsia="Wingdings" w:cstheme="minorHAnsi"/>
          <w:bCs/>
          <w:lang w:val="en-GB"/>
        </w:rPr>
      </w:pPr>
      <w:r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t>ຄຳເຫັນ</w:t>
      </w:r>
      <w:r w:rsidR="00614979" w:rsidRPr="00584342">
        <w:rPr>
          <w:rFonts w:eastAsia="Wingdings" w:cstheme="minorHAnsi"/>
          <w:bCs/>
          <w:lang w:val="en-GB"/>
        </w:rPr>
        <w:t xml:space="preserve">: </w:t>
      </w:r>
      <w:r w:rsidR="00614979" w:rsidRPr="00584342">
        <w:rPr>
          <w:rFonts w:eastAsia="Wingdings" w:cstheme="minorHAnsi"/>
          <w:bCs/>
          <w:lang w:val="en-GB"/>
        </w:rPr>
        <w:tab/>
      </w:r>
    </w:p>
    <w:p w14:paraId="6D22A9C0" w14:textId="1FA904CE" w:rsidR="00E00CC4" w:rsidRPr="00584342" w:rsidRDefault="00AE4476" w:rsidP="00666919">
      <w:pPr>
        <w:rPr>
          <w:rFonts w:cstheme="minorHAnsi"/>
          <w:bCs/>
          <w:lang w:val="en-GB"/>
        </w:rPr>
      </w:pPr>
      <w:r w:rsidRPr="00584342">
        <w:rPr>
          <w:rFonts w:cstheme="minorHAnsi"/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0C45E49" w14:textId="522EA199" w:rsidR="00614979" w:rsidRPr="00584342" w:rsidRDefault="00614979" w:rsidP="00666919">
      <w:pPr>
        <w:rPr>
          <w:rFonts w:cstheme="minorHAnsi"/>
          <w:bCs/>
          <w:lang w:val="en-GB"/>
        </w:rPr>
      </w:pPr>
      <w:r w:rsidRPr="00584342">
        <w:rPr>
          <w:rFonts w:cstheme="minorHAnsi"/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13D63EC6" w14:textId="77777777" w:rsidR="00CC461A" w:rsidRDefault="00CC461A" w:rsidP="00AE4476">
      <w:pPr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  <w:bookmarkStart w:id="32" w:name="_Hlk174967576"/>
    </w:p>
    <w:p w14:paraId="1C833735" w14:textId="145173DA" w:rsidR="005B1402" w:rsidRPr="002F4425" w:rsidRDefault="009A5A32" w:rsidP="00AE4476">
      <w:pPr>
        <w:rPr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ແຫຼ່ງ</w:t>
      </w:r>
      <w:r w:rsidR="00D15763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ນ້ຳປະປາ 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D023E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 w:rsidR="00D023E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D023E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3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 w:rsidR="00D023E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4</w:t>
      </w:r>
      <w:r w:rsidR="00D023E2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p w14:paraId="0FA8DF14" w14:textId="63DFC72F" w:rsidR="005B1402" w:rsidRPr="00584342" w:rsidRDefault="00666919" w:rsidP="005B1402">
      <w:pPr>
        <w:rPr>
          <w:bCs/>
          <w:lang w:val="en-GB"/>
        </w:rPr>
      </w:pPr>
      <w:bookmarkStart w:id="33" w:name="_Hlk174960271"/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bCs/>
          <w:lang w:val="en-GB"/>
        </w:rPr>
        <w:t xml:space="preserve"> </w:t>
      </w:r>
      <w:r w:rsidR="000D1FE0"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t>ນ້ຳຝົນ</w:t>
      </w:r>
      <w:r w:rsidR="005B1402" w:rsidRPr="00584342">
        <w:rPr>
          <w:bCs/>
          <w:lang w:val="en-GB"/>
        </w:rPr>
        <w:tab/>
      </w:r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bCs/>
          <w:lang w:val="en-GB"/>
        </w:rPr>
        <w:t xml:space="preserve"> </w:t>
      </w:r>
      <w:r w:rsidR="000D1FE0"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t>ນ້ຳຊົນລະປະທານ</w:t>
      </w:r>
      <w:r w:rsidR="001A483C" w:rsidRPr="000D1FE0">
        <w:rPr>
          <w:rFonts w:ascii="Phetsarath OT" w:eastAsia="Phetsarath OT" w:hAnsi="Phetsarath OT" w:cs="Phetsarath OT"/>
          <w:b/>
          <w:lang w:val="en-GB"/>
        </w:rPr>
        <w:tab/>
      </w:r>
      <w:r w:rsidR="001A483C" w:rsidRPr="00584342">
        <w:rPr>
          <w:rFonts w:ascii="Wingdings" w:eastAsia="Wingdings" w:hAnsi="Wingdings" w:cs="Wingdings"/>
          <w:bCs/>
          <w:lang w:val="en-GB"/>
        </w:rPr>
        <w:t></w:t>
      </w:r>
      <w:r w:rsidR="001A483C" w:rsidRPr="00584342">
        <w:rPr>
          <w:bCs/>
          <w:lang w:val="en-GB"/>
        </w:rPr>
        <w:t xml:space="preserve"> </w:t>
      </w:r>
      <w:r w:rsidR="000D1FE0"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t>ນ້ຳຝົນ</w:t>
      </w:r>
      <w:r w:rsidR="000D1FE0" w:rsidRPr="000D1FE0">
        <w:rPr>
          <w:rFonts w:ascii="Phetsarath OT" w:eastAsia="Phetsarath OT" w:hAnsi="Phetsarath OT" w:cs="Phetsarath OT"/>
          <w:b/>
          <w:lang w:val="en-US" w:bidi="lo-LA"/>
        </w:rPr>
        <w:t>+</w:t>
      </w:r>
      <w:r w:rsidR="000D1FE0" w:rsidRPr="000D1FE0">
        <w:rPr>
          <w:rFonts w:ascii="Phetsarath OT" w:eastAsia="Phetsarath OT" w:hAnsi="Phetsarath OT" w:cs="Phetsarath OT" w:hint="cs"/>
          <w:b/>
          <w:cs/>
          <w:lang w:val="en-US" w:bidi="lo-LA"/>
        </w:rPr>
        <w:t>ຊົນລະປະທານ</w:t>
      </w:r>
    </w:p>
    <w:p w14:paraId="56FF410C" w14:textId="3D977CDF" w:rsidR="005B1402" w:rsidRPr="006F5DFD" w:rsidRDefault="000D1FE0" w:rsidP="00C23F58">
      <w:pPr>
        <w:rPr>
          <w:bCs/>
          <w:lang w:val="en-GB"/>
        </w:rPr>
      </w:pPr>
      <w:r w:rsidRPr="000D1FE0">
        <w:rPr>
          <w:rFonts w:ascii="Phetsarath OT" w:eastAsia="Phetsarath OT" w:hAnsi="Phetsarath OT" w:cs="Phetsarath OT" w:hint="cs"/>
          <w:b/>
          <w:cs/>
          <w:lang w:val="en-GB" w:bidi="lo-LA"/>
        </w:rPr>
        <w:lastRenderedPageBreak/>
        <w:t>ຄຳເຫັນ</w:t>
      </w:r>
      <w:r w:rsidRPr="00584342">
        <w:rPr>
          <w:bCs/>
          <w:lang w:val="en-GB"/>
        </w:rPr>
        <w:t>:</w:t>
      </w:r>
      <w:r w:rsidR="00972C73" w:rsidRPr="00584342">
        <w:rPr>
          <w:bCs/>
          <w:lang w:val="en-GB"/>
        </w:rPr>
        <w:t xml:space="preserve"> …………………………………………………………………………………………………………………………………………</w:t>
      </w:r>
      <w:r w:rsidR="00E461E3" w:rsidRPr="00584342">
        <w:rPr>
          <w:bCs/>
          <w:lang w:val="en-GB"/>
        </w:rPr>
        <w:t>……………</w:t>
      </w:r>
      <w:r w:rsidR="00583EB2" w:rsidRPr="00584342">
        <w:rPr>
          <w:bCs/>
          <w:lang w:val="en-GB"/>
        </w:rPr>
        <w:t>…</w:t>
      </w:r>
      <w:bookmarkEnd w:id="33"/>
    </w:p>
    <w:p w14:paraId="63D933A0" w14:textId="329D88E5" w:rsidR="00780A2B" w:rsidRPr="00584342" w:rsidRDefault="001E680D" w:rsidP="00780A2B">
      <w:pPr>
        <w:rPr>
          <w:color w:val="2E74B5" w:themeColor="accent1" w:themeShade="BF"/>
          <w:lang w:val="en-GB"/>
        </w:rPr>
      </w:pPr>
      <w:bookmarkStart w:id="34" w:name="_Hlk174960332"/>
      <w:bookmarkEnd w:id="32"/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ກຸ່ມເທັກໂນໂ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ລ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ຢີກ່ຽວກັບ </w:t>
      </w:r>
      <w:r w:rsidR="00780A2B" w:rsidRPr="00584342">
        <w:rPr>
          <w:color w:val="2E74B5" w:themeColor="accent1" w:themeShade="BF"/>
          <w:lang w:val="en-GB"/>
        </w:rPr>
        <w:t xml:space="preserve">SLM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ຖ້າມີ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35974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3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.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5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)</w:t>
      </w:r>
    </w:p>
    <w:bookmarkEnd w:id="34"/>
    <w:p w14:paraId="0CF727DD" w14:textId="2945E1BF" w:rsidR="006B5452" w:rsidRPr="006B5452" w:rsidRDefault="006B5452" w:rsidP="006B5452">
      <w:pPr>
        <w:tabs>
          <w:tab w:val="right" w:leader="dot" w:pos="9468"/>
        </w:tabs>
        <w:spacing w:after="120" w:line="240" w:lineRule="auto"/>
        <w:rPr>
          <w:rFonts w:ascii="Phetsarath OT" w:eastAsia="Phetsarath OT" w:hAnsi="Phetsarath OT" w:cs="Phetsarath OT"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ໃຫ້ໝາຍເອ</w:t>
      </w:r>
      <w:r>
        <w:rPr>
          <w:rFonts w:ascii="Phetsarath OT" w:eastAsia="Phetsarath OT" w:hAnsi="Phetsarath OT" w:cs="Phetsarath OT"/>
          <w:cs/>
          <w:lang w:val="en-GB" w:bidi="lo-LA"/>
        </w:rPr>
        <w:tab/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ົາ 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ເທັກໂນໂລ</w:t>
      </w:r>
      <w:r>
        <w:rPr>
          <w:rFonts w:ascii="Phetsarath OT" w:eastAsia="Phetsarath OT" w:hAnsi="Phetsarath OT" w:cs="Phetsarath OT" w:hint="cs"/>
          <w:cs/>
          <w:lang w:val="en-GB" w:bidi="lo-LA"/>
        </w:rPr>
        <w:t>ຢີ</w:t>
      </w:r>
      <w:r w:rsidR="009D2703">
        <w:rPr>
          <w:rFonts w:ascii="Phetsarath OT" w:eastAsia="Phetsarath OT" w:hAnsi="Phetsarath OT" w:cs="Phetsarath OT" w:hint="cs"/>
          <w:cs/>
          <w:lang w:val="en-GB" w:bidi="lo-LA"/>
        </w:rPr>
        <w:t>ໃດໜຶ່ງ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ທີ່ໄດ້ລະບຸ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 xml:space="preserve">ໄວ້ໃນກຸ່ມ </w:t>
      </w:r>
      <w:r w:rsidRPr="006B5452">
        <w:rPr>
          <w:rFonts w:ascii="Phetsarath OT" w:eastAsia="Phetsarath OT" w:hAnsi="Phetsarath OT" w:cs="Phetsarath OT"/>
          <w:lang w:val="en-GB" w:bidi="lo-LA"/>
        </w:rPr>
        <w:t xml:space="preserve">SLM 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ຕໍ່ໄປນີ້.</w:t>
      </w:r>
      <w:r w:rsidRPr="006B5452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ຖ້າ</w:t>
      </w:r>
      <w:r w:rsidR="00EF6509">
        <w:rPr>
          <w:rFonts w:ascii="Phetsarath OT" w:eastAsia="Phetsarath OT" w:hAnsi="Phetsarath OT" w:cs="Phetsarath OT" w:hint="cs"/>
          <w:cs/>
          <w:lang w:val="en-GB" w:bidi="lo-LA"/>
        </w:rPr>
        <w:t>ມີຫຼາຍກວ່າໜຶ່ງກຸ່ມ, ໃຫ້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 xml:space="preserve">ເລືອກຫຼາຍກຸ່ມ (ສູງສຸດ </w:t>
      </w:r>
      <w:r w:rsidRPr="006B5452">
        <w:rPr>
          <w:rFonts w:ascii="Phetsarath OT" w:eastAsia="Phetsarath OT" w:hAnsi="Phetsarath OT" w:cs="Phetsarath OT"/>
          <w:lang w:val="en-GB" w:bidi="lo-LA"/>
        </w:rPr>
        <w:t>3</w:t>
      </w:r>
      <w:r w:rsidR="008506BC">
        <w:rPr>
          <w:rFonts w:ascii="Phetsarath OT" w:eastAsia="Phetsarath OT" w:hAnsi="Phetsarath OT" w:cs="Phetsarath OT" w:hint="cs"/>
          <w:cs/>
          <w:lang w:val="en-GB" w:bidi="lo-LA"/>
        </w:rPr>
        <w:t xml:space="preserve"> ກູ່ມ</w:t>
      </w:r>
      <w:r w:rsidRPr="006B5452">
        <w:rPr>
          <w:rFonts w:ascii="Phetsarath OT" w:eastAsia="Phetsarath OT" w:hAnsi="Phetsarath OT" w:cs="Phetsarath OT"/>
          <w:lang w:val="en-GB" w:bidi="lo-LA"/>
        </w:rPr>
        <w:t xml:space="preserve">) 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ເພື່ອເປັນຕົວແທນຂອງເ</w:t>
      </w:r>
      <w:r w:rsidR="00EF6509">
        <w:rPr>
          <w:rFonts w:ascii="Phetsarath OT" w:eastAsia="Phetsarath OT" w:hAnsi="Phetsarath OT" w:cs="Phetsarath OT" w:hint="cs"/>
          <w:cs/>
          <w:lang w:val="en-GB" w:bidi="lo-LA"/>
        </w:rPr>
        <w:t>ທັ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ກໂນໂລ</w:t>
      </w:r>
      <w:r w:rsidR="00EF6509">
        <w:rPr>
          <w:rFonts w:ascii="Phetsarath OT" w:eastAsia="Phetsarath OT" w:hAnsi="Phetsarath OT" w:cs="Phetsarath OT" w:hint="cs"/>
          <w:cs/>
          <w:lang w:val="en-GB" w:bidi="lo-LA"/>
        </w:rPr>
        <w:t>ຢີ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.</w:t>
      </w:r>
      <w:r w:rsidRPr="006B5452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>ສາມາດເບີ່ງ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ຄໍາອະທິບາຍລະອຽດ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 xml:space="preserve"> ຂອງແຕ່ລະ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ກຸ່ມເ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>ທັ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ກໂນໂລຢີ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 xml:space="preserve"> ໄດ້ຢູ່</w:t>
      </w:r>
      <w:r w:rsidRPr="006B5452">
        <w:rPr>
          <w:rFonts w:ascii="Phetsarath OT" w:eastAsia="Phetsarath OT" w:hAnsi="Phetsarath OT" w:cs="Phetsarath OT"/>
          <w:cs/>
          <w:lang w:val="en-GB" w:bidi="lo-LA"/>
        </w:rPr>
        <w:t>ໃນເອກະສານ</w:t>
      </w:r>
      <w:r w:rsidR="00B90ACA">
        <w:rPr>
          <w:rFonts w:ascii="Phetsarath OT" w:eastAsia="Phetsarath OT" w:hAnsi="Phetsarath OT" w:cs="Phetsarath OT" w:hint="cs"/>
          <w:cs/>
          <w:lang w:val="en-GB" w:bidi="lo-LA"/>
        </w:rPr>
        <w:t>ຊ້ອນທ້າຍ.</w:t>
      </w:r>
    </w:p>
    <w:p w14:paraId="3A6A8AFA" w14:textId="1E8E43B2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bookmarkStart w:id="35" w:name="_Hlk174967742"/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ຄຸ້ມຄອງປ່າ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ໄມ້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ໍາມະຊາດ ແລະ ເຄິ່ງທໍາມະຊາດ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6D126EE1" w14:textId="57D681D3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ຄຸ້ມຄອງການປ່າ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ປູກ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37A36F19" w14:textId="77777777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ະສິກຳປ່າໄມ້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0C97363E" w14:textId="4BAA7450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181E0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ປູກໄມ້ເປັນແຖວເພື່ອ</w:t>
      </w:r>
      <w:r w:rsidR="008D18F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ັນ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ົມ/</w:t>
      </w:r>
      <w:r w:rsidR="008D18F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181E0A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ລ່ວກັນລົມ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05C2B8C3" w14:textId="4709FA17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​ປິດ​ພື້ນ​ທີ່ (ຢຸດ​ການ​ນໍາ​ໃຊ້​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ະ​ຫນັບ​ສະ​ຫນູນ</w:t>
      </w:r>
      <w:r w:rsidR="001357D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ໃຫ້ມີ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ການ​ຟື້ນ​ຟູ​)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418C2F4E" w14:textId="09CD0835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ະ​ບົບ</w:t>
      </w:r>
      <w:r w:rsidR="003566C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ປູກ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ພືດ​ຫມູນ​ວຽນ (ພືດ​ຫມູນ​ວຽນ​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7955E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ປ່າເຫຼົ່າ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7955E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="00C743A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ຮັດໄຮ່</w:t>
      </w:r>
      <w:r w:rsidR="007955E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ໝູນວຽນ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)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1F124F74" w14:textId="76D97DD8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D415E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ຈັດການດິນທົ່ງຫຍ້າລ້ຽງສັດ ແລະ</w:t>
      </w:r>
      <w:r w:rsidR="00B00A4B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16580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ລ້ຽງສັດແບບປະສົມປະສານ</w:t>
      </w:r>
    </w:p>
    <w:p w14:paraId="471CA47C" w14:textId="7CFAC456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037292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ຈັດການ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ປູກພືດ-ການລ້ຽງສັດແບບປະສົມປະສານ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7592DABD" w14:textId="1D758877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5F35E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ັບປຸງດິນ/</w:t>
      </w:r>
      <w:r w:rsidR="0056490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C3616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ົກຫຸ້ມຂອງພືດ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7B70F17A" w14:textId="77777777" w:rsid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ົບກວນດິນໜ້ອຍທີ່ສຸດ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123F00AE" w14:textId="431E5C2D" w:rsidR="006464BD" w:rsidRPr="006464BD" w:rsidRDefault="006464BD" w:rsidP="006464BD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6464BD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6464BD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2E154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ປັບປຸງ</w:t>
      </w:r>
      <w:r w:rsidRPr="006464BD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ຄວາມອຸດົມສົມບູນຂອງດິນແບບປະສົມປະສານ</w:t>
      </w:r>
    </w:p>
    <w:p w14:paraId="12FFBE17" w14:textId="4460C9E5" w:rsidR="004D5FA6" w:rsidRDefault="008C59F6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sdt>
        <w:sdtPr>
          <w:rPr>
            <w:rFonts w:cstheme="minorHAnsi"/>
            <w:sz w:val="20"/>
            <w:szCs w:val="20"/>
            <w:lang w:val="en-GB"/>
          </w:rPr>
          <w:id w:val="1798263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2055" w:rsidRPr="00584342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F82055"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  <w:r w:rsidR="0077553E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ເຕັກນິກການຜະລິດ ຢູ່ເຂດດິນຄ້ອຍຊັນ</w:t>
      </w:r>
      <w:r w:rsidR="00F82055"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50E26454" w14:textId="05B160F1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E42FC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ຳຈັດ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ສັດ​ຕູ​ພືດ</w:t>
      </w:r>
      <w:r w:rsidR="00E42FC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ແລະ</w:t>
      </w:r>
      <w:r w:rsidR="00E42FC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ພະ​ຍາດ</w:t>
      </w:r>
      <w:r w:rsidR="00E42FC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ແບບ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ປະ​ສົມ​ປະ​ສານ (ລວມ​ທັງ</w:t>
      </w:r>
      <w:r w:rsidR="00192B3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ການ</w:t>
      </w:r>
      <w:r w:rsidR="00192B3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ຜະລິດ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ກະ​ສິ​ກໍາ​ອິນ​ຊີ​)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7AC93185" w14:textId="1E28C761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ັບປຸງແນວພັນພືດ/</w:t>
      </w:r>
      <w:r w:rsidR="000463C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56490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ນວ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ພັນສັດ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5B3EDBAA" w14:textId="556C1B47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796E1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ັກເກັບນ້ຳ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19BE3582" w14:textId="04961AC8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ຄຸ້ມຄອງຊົນລະປະທານ (ລວມທັງ</w:t>
      </w:r>
      <w:r w:rsidR="00B922C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ສະຫນອງ</w:t>
      </w:r>
      <w:r w:rsidR="00004776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ະບາຍ</w:t>
      </w:r>
      <w:r w:rsidR="00004776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)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4B6C7B21" w14:textId="26EC5DC5" w:rsidR="00735974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ຫັນ</w:t>
      </w:r>
      <w:r w:rsidR="00BF73AF"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ລ່ວ</w:t>
      </w:r>
      <w:r w:rsidR="00004776"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="00B96896"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ລະ</w:t>
      </w:r>
      <w:r w:rsidR="00B96896"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ະບາຍ</w:t>
      </w:r>
      <w:r w:rsidR="00004776"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54D61526" w14:textId="306C694D" w:rsidR="00735974" w:rsidRDefault="00735974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>
        <w:rPr>
          <w:rFonts w:ascii="Segoe UI Symbol" w:eastAsia="Phetsarath OT" w:hAnsi="Segoe UI Symbol" w:cs="Segoe UI Symbol" w:hint="cs"/>
          <w:sz w:val="20"/>
          <w:szCs w:val="20"/>
          <w:cs/>
          <w:lang w:val="en-GB" w:bidi="lo-LA"/>
        </w:rPr>
        <w:t xml:space="preserve">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​ຄຸ້ມ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ນໍ້າໜ້າດິນ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(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ບໍ່ນ້ຳ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>​,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ແມ່ນ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ໍ້າ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,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ທະ​ເລ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ສາບ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ທະເລ,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ຂດ​ແຄມ​ຝັ່ງ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ມ່ນ້ຳ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ແຄມ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ຝັ່ງແມ່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​ນ​້​ໍ​າ​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ຊາຍຝັ່ງທະເລ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​, 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ແຄມຝັ່ງທະເລສາບ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>​,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ບໍ່ນ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ໍ້</w:t>
      </w:r>
      <w:r w:rsidRPr="00735974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ພຸ</w:t>
      </w:r>
      <w:r w:rsidRPr="00735974">
        <w:rPr>
          <w:rFonts w:ascii="Phetsarath OT" w:eastAsia="Phetsarath OT" w:hAnsi="Phetsarath OT" w:cs="Phetsarath OT"/>
          <w:sz w:val="20"/>
          <w:szCs w:val="20"/>
          <w:lang w:val="en-GB" w:bidi="lo-LA"/>
        </w:rPr>
        <w:t>​)</w:t>
      </w:r>
    </w:p>
    <w:p w14:paraId="5373E873" w14:textId="2E0ED357" w:rsidR="00735974" w:rsidRPr="00735974" w:rsidRDefault="00735974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Lao Sangam MN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>
        <w:rPr>
          <w:rFonts w:ascii="Segoe UI Symbol" w:eastAsia="Phetsarath OT" w:hAnsi="Segoe UI Symbol" w:cs="Segoe UI Symbol" w:hint="cs"/>
          <w:sz w:val="20"/>
          <w:szCs w:val="20"/>
          <w:cs/>
          <w:lang w:val="en-GB" w:bidi="lo-LA"/>
        </w:rPr>
        <w:t xml:space="preserve"> </w:t>
      </w:r>
      <w:r w:rsidRPr="00735974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ຄຸ້ມຄອງ</w:t>
      </w:r>
      <w:r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ນໍ້າໃຕ້ດິນ</w:t>
      </w:r>
    </w:p>
    <w:p w14:paraId="5180F9FF" w14:textId="77777777" w:rsidR="00736E4D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​ປົກ​ປັກ​ຮັກ​ສາ</w:t>
      </w:r>
      <w:r w:rsidR="00736E4D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="00736E4D">
        <w:rPr>
          <w:rFonts w:ascii="Phetsarath OT" w:eastAsia="Phetsarath OT" w:hAnsi="Phetsarath OT" w:cs="Phetsarath OT"/>
          <w:sz w:val="20"/>
          <w:szCs w:val="20"/>
          <w:lang w:val="en-US" w:bidi="lo-LA"/>
        </w:rPr>
        <w:t xml:space="preserve">/ </w:t>
      </w:r>
      <w:r w:rsidR="00736E4D">
        <w:rPr>
          <w:rFonts w:ascii="Phetsarath OT" w:eastAsia="Phetsarath OT" w:hAnsi="Phetsarath OT" w:cs="Phetsarath OT" w:hint="cs"/>
          <w:sz w:val="20"/>
          <w:szCs w:val="20"/>
          <w:cs/>
          <w:lang w:val="en-US" w:bidi="lo-LA"/>
        </w:rPr>
        <w:t>ການຄຸ້ມຄອງ</w:t>
      </w:r>
      <w:r w:rsidR="00666A2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ດິນບໍລິເວນນ້ຳ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 xml:space="preserve"> </w:t>
      </w:r>
    </w:p>
    <w:p w14:paraId="1DCFD4AB" w14:textId="68B34075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</w:t>
      </w:r>
      <w:r w:rsidR="005A1C83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ຈັດການ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ິ່ງເສດເຫຼືອ / ການຄຸ້ມຄອງ</w:t>
      </w:r>
      <w:r w:rsidR="00004776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ເສຍ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2D132EBF" w14:textId="467CB4D5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ປະສິດທິພາບ</w:t>
      </w:r>
      <w:r w:rsidR="00F76A87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ຂອງ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ພະລັງງານ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7CD75BA2" w14:textId="3FBCA57E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້ຽງເຜິ້ງ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ລ້ຽງສັດ</w:t>
      </w:r>
      <w:r w:rsidR="00004776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ນ້ຳ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ັດປີກ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845F5F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ຟາມລ້ຽງ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ະຕ່າຍ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, </w:t>
      </w:r>
      <w:r w:rsidR="00CB419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ຟາມລ້ຽງມ້ອນ ແ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ະ</w:t>
      </w:r>
      <w:r w:rsidR="00CB419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ອື່ນໆ.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6552AC52" w14:textId="3A6ADEC9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F9717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ການເຮັດ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ສວນຄົວ</w:t>
      </w:r>
    </w:p>
    <w:p w14:paraId="1C6B91FC" w14:textId="1A11F327" w:rsidR="004D5FA6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ການຫຼຸດຜ່ອນຄວາມສ່ຽງ</w:t>
      </w:r>
      <w:r w:rsidR="008347B1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ຈາກ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ໄພພິບັດ</w:t>
      </w:r>
      <w:r w:rsidR="00014950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ໂດຍ</w:t>
      </w:r>
      <w:r w:rsidR="00A667C5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ອາໃສ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ລະບົບນິເວດ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</w:p>
    <w:p w14:paraId="1FC7B88F" w14:textId="4C350992" w:rsidR="00F82055" w:rsidRPr="00F82055" w:rsidRDefault="00F82055" w:rsidP="00F82055">
      <w:pPr>
        <w:tabs>
          <w:tab w:val="right" w:leader="dot" w:pos="9468"/>
        </w:tabs>
        <w:spacing w:after="0" w:line="240" w:lineRule="auto"/>
        <w:rPr>
          <w:rFonts w:ascii="Phetsarath OT" w:eastAsia="Phetsarath OT" w:hAnsi="Phetsarath OT" w:cs="Phetsarath OT"/>
          <w:sz w:val="20"/>
          <w:szCs w:val="20"/>
          <w:lang w:val="en-GB" w:bidi="lo-LA"/>
        </w:rPr>
      </w:pPr>
      <w:r w:rsidRPr="00F82055">
        <w:rPr>
          <w:rFonts w:ascii="Segoe UI Symbol" w:eastAsia="Phetsarath OT" w:hAnsi="Segoe UI Symbol" w:cs="Segoe UI Symbol"/>
          <w:sz w:val="20"/>
          <w:szCs w:val="20"/>
          <w:lang w:val="en-GB" w:bidi="lo-LA"/>
        </w:rPr>
        <w:t>☐</w:t>
      </w:r>
      <w:r w:rsidRPr="00F82055">
        <w:rPr>
          <w:rFonts w:ascii="Phetsarath OT" w:eastAsia="Phetsarath OT" w:hAnsi="Phetsarath OT" w:cs="Phetsarath OT"/>
          <w:sz w:val="20"/>
          <w:szCs w:val="20"/>
          <w:lang w:val="en-GB" w:bidi="lo-LA"/>
        </w:rPr>
        <w:t xml:space="preserve"> </w:t>
      </w:r>
      <w:r w:rsidR="00517916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 xml:space="preserve">ການຈັດການ </w:t>
      </w:r>
      <w:r w:rsidRPr="00F82055">
        <w:rPr>
          <w:rFonts w:ascii="Phetsarath OT" w:eastAsia="Phetsarath OT" w:hAnsi="Phetsarath OT" w:cs="Phetsarath OT"/>
          <w:sz w:val="20"/>
          <w:szCs w:val="20"/>
          <w:cs/>
          <w:lang w:val="en-GB" w:bidi="lo-LA"/>
        </w:rPr>
        <w:t>ຫຼັງການເກັບກ່ຽວ</w:t>
      </w:r>
    </w:p>
    <w:p w14:paraId="05044FC9" w14:textId="76553CB1" w:rsidR="00780A2B" w:rsidRPr="00584342" w:rsidRDefault="008C59F6" w:rsidP="002F4425">
      <w:pPr>
        <w:tabs>
          <w:tab w:val="right" w:leader="dot" w:pos="6379"/>
        </w:tabs>
        <w:spacing w:after="0" w:line="240" w:lineRule="auto"/>
        <w:rPr>
          <w:rFonts w:cstheme="minorHAnsi"/>
          <w:sz w:val="20"/>
          <w:szCs w:val="20"/>
          <w:lang w:val="en-GB"/>
        </w:rPr>
      </w:pPr>
      <w:sdt>
        <w:sdtPr>
          <w:rPr>
            <w:rFonts w:cstheme="minorHAnsi"/>
            <w:sz w:val="20"/>
            <w:szCs w:val="20"/>
            <w:lang w:val="en-GB"/>
          </w:rPr>
          <w:id w:val="212826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A2B" w:rsidRPr="00584342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780A2B" w:rsidRPr="00584342">
        <w:rPr>
          <w:rFonts w:cstheme="minorHAnsi"/>
          <w:sz w:val="20"/>
          <w:szCs w:val="20"/>
          <w:lang w:val="en-GB"/>
        </w:rPr>
        <w:t xml:space="preserve"> </w:t>
      </w:r>
      <w:r w:rsidR="00BF78C9" w:rsidRPr="00BF78C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ອື່ນໆ</w:t>
      </w:r>
      <w:r w:rsidR="00780A2B" w:rsidRPr="00BF78C9">
        <w:rPr>
          <w:rFonts w:ascii="Phetsarath OT" w:eastAsia="Phetsarath OT" w:hAnsi="Phetsarath OT" w:cs="Phetsarath OT"/>
          <w:sz w:val="20"/>
          <w:szCs w:val="20"/>
          <w:lang w:val="en-GB"/>
        </w:rPr>
        <w:t xml:space="preserve"> (</w:t>
      </w:r>
      <w:r w:rsidR="00BF78C9">
        <w:rPr>
          <w:rFonts w:ascii="Phetsarath OT" w:eastAsia="Phetsarath OT" w:hAnsi="Phetsarath OT" w:cs="Phetsarath OT" w:hint="cs"/>
          <w:sz w:val="20"/>
          <w:szCs w:val="20"/>
          <w:cs/>
          <w:lang w:val="en-GB" w:bidi="lo-LA"/>
        </w:rPr>
        <w:t>ລະບຸ</w:t>
      </w:r>
      <w:r w:rsidR="00780A2B" w:rsidRPr="00BF78C9">
        <w:rPr>
          <w:rFonts w:ascii="Phetsarath OT" w:eastAsia="Phetsarath OT" w:hAnsi="Phetsarath OT" w:cs="Phetsarath OT"/>
          <w:sz w:val="20"/>
          <w:szCs w:val="20"/>
          <w:lang w:val="en-GB"/>
        </w:rPr>
        <w:t>):</w:t>
      </w:r>
      <w:r w:rsidR="00780A2B" w:rsidRPr="00584342">
        <w:rPr>
          <w:rFonts w:cstheme="minorHAnsi"/>
          <w:sz w:val="20"/>
          <w:szCs w:val="20"/>
          <w:lang w:val="en-GB"/>
        </w:rPr>
        <w:t xml:space="preserve"> </w:t>
      </w:r>
      <w:r w:rsidR="00780A2B" w:rsidRPr="00584342">
        <w:rPr>
          <w:rFonts w:cstheme="minorHAnsi"/>
          <w:sz w:val="20"/>
          <w:szCs w:val="20"/>
          <w:lang w:val="en-GB"/>
        </w:rPr>
        <w:tab/>
      </w:r>
    </w:p>
    <w:bookmarkEnd w:id="35"/>
    <w:p w14:paraId="57925DFA" w14:textId="77777777" w:rsidR="00030CC1" w:rsidRPr="00584342" w:rsidRDefault="00030CC1" w:rsidP="00C23F58">
      <w:pPr>
        <w:rPr>
          <w:color w:val="2E74B5" w:themeColor="accent1" w:themeShade="BF"/>
          <w:lang w:val="en-GB"/>
        </w:rPr>
      </w:pPr>
    </w:p>
    <w:p w14:paraId="558D010A" w14:textId="22FE65B3" w:rsidR="00D150CA" w:rsidRPr="00D150CA" w:rsidRDefault="00D150CA" w:rsidP="00D150CA">
      <w:pPr>
        <w:spacing w:line="240" w:lineRule="auto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  <w:bookmarkStart w:id="36" w:name="_Hlk174961115"/>
      <w:r w:rsidRPr="00D150C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ປະເພດຂອງການ</w:t>
      </w:r>
      <w:r w:rsidR="003C4CAB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ຊື່ອມໂຊມ </w:t>
      </w:r>
      <w:r w:rsidRPr="00D150C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(ຖ້າມີ</w:t>
      </w:r>
      <w:r w:rsidRPr="00D150C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, </w:t>
      </w:r>
      <w:r w:rsidRPr="00D150CA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ເອົາຈາກ </w:t>
      </w:r>
      <w:r w:rsidRPr="00D150C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>QT</w:t>
      </w:r>
      <w:r w:rsidR="007A56A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ໃນຂໍ້</w:t>
      </w:r>
      <w:r w:rsidRPr="00D150CA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 3.7) </w:t>
      </w:r>
    </w:p>
    <w:p w14:paraId="60FE3CFD" w14:textId="7D5FA66A" w:rsidR="001A3246" w:rsidRDefault="00D150CA" w:rsidP="00D150CA">
      <w:pPr>
        <w:spacing w:line="240" w:lineRule="auto"/>
        <w:rPr>
          <w:rFonts w:ascii="Phetsarath OT" w:eastAsia="Phetsarath OT" w:hAnsi="Phetsarath OT" w:cs="Phetsarath OT"/>
          <w:lang w:val="en-GB" w:bidi="lo-LA"/>
        </w:rPr>
      </w:pPr>
      <w:r w:rsidRPr="00D150CA">
        <w:rPr>
          <w:rFonts w:ascii="Phetsarath OT" w:eastAsia="Phetsarath OT" w:hAnsi="Phetsarath OT" w:cs="Phetsarath OT"/>
          <w:cs/>
          <w:lang w:val="en-GB" w:bidi="lo-LA"/>
        </w:rPr>
        <w:t>ການເຊື່ອມໂຊມຂອງດິນ: ການເຊື່ອມໂຊມຂອງຊັບພະຍາກອນທີ່ດິນ</w:t>
      </w:r>
      <w:r w:rsidR="006A3FB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D150CA">
        <w:rPr>
          <w:rFonts w:ascii="Phetsarath OT" w:eastAsia="Phetsarath OT" w:hAnsi="Phetsarath OT" w:cs="Phetsarath OT"/>
          <w:cs/>
          <w:lang w:val="en-GB" w:bidi="lo-LA"/>
        </w:rPr>
        <w:t>ລວມທັງດິນ</w:t>
      </w:r>
      <w:r w:rsidRPr="00D150CA">
        <w:rPr>
          <w:rFonts w:ascii="Phetsarath OT" w:eastAsia="Phetsarath OT" w:hAnsi="Phetsarath OT" w:cs="Phetsarath OT"/>
          <w:lang w:val="en-GB" w:bidi="lo-LA"/>
        </w:rPr>
        <w:t xml:space="preserve">, </w:t>
      </w:r>
      <w:r w:rsidR="00004776">
        <w:rPr>
          <w:rFonts w:ascii="Phetsarath OT" w:eastAsia="Phetsarath OT" w:hAnsi="Phetsarath OT" w:cs="Phetsarath OT"/>
          <w:cs/>
          <w:lang w:val="en-GB" w:bidi="lo-LA"/>
        </w:rPr>
        <w:t>ນ້ຳ</w:t>
      </w:r>
      <w:r w:rsidRPr="00D150CA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D150CA">
        <w:rPr>
          <w:rFonts w:ascii="Phetsarath OT" w:eastAsia="Phetsarath OT" w:hAnsi="Phetsarath OT" w:cs="Phetsarath OT"/>
          <w:cs/>
          <w:lang w:val="en-GB" w:bidi="lo-LA"/>
        </w:rPr>
        <w:t>ພືດພັນ</w:t>
      </w:r>
      <w:r w:rsidR="003E54E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D150CA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="003E54E7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D150CA">
        <w:rPr>
          <w:rFonts w:ascii="Phetsarath OT" w:eastAsia="Phetsarath OT" w:hAnsi="Phetsarath OT" w:cs="Phetsarath OT"/>
          <w:cs/>
          <w:lang w:val="en-GB" w:bidi="lo-LA"/>
        </w:rPr>
        <w:t>ສັດ.</w:t>
      </w:r>
      <w:r w:rsidRPr="00D150CA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0AE6F24F" w14:textId="1DD1F0DC" w:rsidR="00780A2B" w:rsidRPr="00B834B5" w:rsidRDefault="00364245" w:rsidP="00780A2B">
      <w:pPr>
        <w:rPr>
          <w:i/>
          <w:iCs/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ກະລຸນາ</w:t>
      </w:r>
      <w:r w:rsidR="006D118A">
        <w:rPr>
          <w:rFonts w:ascii="Phetsarath OT" w:eastAsia="Phetsarath OT" w:hAnsi="Phetsarath OT" w:cs="Phetsarath OT" w:hint="cs"/>
          <w:cs/>
          <w:lang w:val="en-GB" w:bidi="lo-LA"/>
        </w:rPr>
        <w:t>ນຳ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ໃຊ້</w:t>
      </w:r>
      <w:r w:rsidR="000130B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ປະເພດການ</w:t>
      </w:r>
      <w:r w:rsidR="00AF7C73">
        <w:rPr>
          <w:rFonts w:ascii="Phetsarath OT" w:eastAsia="Phetsarath OT" w:hAnsi="Phetsarath OT" w:cs="Phetsarath OT" w:hint="cs"/>
          <w:cs/>
          <w:lang w:val="en-GB" w:bidi="lo-LA"/>
        </w:rPr>
        <w:t>ເຊື່ອມໂຊມ</w:t>
      </w:r>
      <w:r w:rsidR="006D118A">
        <w:rPr>
          <w:rFonts w:ascii="Phetsarath OT" w:eastAsia="Phetsarath OT" w:hAnsi="Phetsarath OT" w:cs="Phetsarath OT" w:hint="cs"/>
          <w:cs/>
          <w:lang w:val="en-GB" w:bidi="lo-LA"/>
        </w:rPr>
        <w:t>ຫຼັກ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 xml:space="preserve"> ແລະ</w:t>
      </w:r>
      <w:r w:rsidR="00BF655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ປະເພດຍ່ອຍ</w:t>
      </w:r>
      <w:r w:rsidR="00AF7C73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ທີ່</w:t>
      </w:r>
      <w:r w:rsidR="00123CF6">
        <w:rPr>
          <w:rFonts w:ascii="Phetsarath OT" w:eastAsia="Phetsarath OT" w:hAnsi="Phetsarath OT" w:cs="Phetsarath OT" w:hint="cs"/>
          <w:cs/>
          <w:lang w:val="en-GB" w:bidi="lo-LA"/>
        </w:rPr>
        <w:t>ໄດ້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ລະບຸໄວ້</w:t>
      </w:r>
      <w:r w:rsidR="00B613DB">
        <w:rPr>
          <w:rFonts w:ascii="Phetsarath OT" w:eastAsia="Phetsarath OT" w:hAnsi="Phetsarath OT" w:cs="Phetsarath OT" w:hint="cs"/>
          <w:cs/>
          <w:lang w:val="en-GB" w:bidi="lo-LA"/>
        </w:rPr>
        <w:t>ຢູ່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ໃນເອກະສານຊ້ອນທ້າ</w:t>
      </w:r>
      <w:r w:rsidR="00564904">
        <w:rPr>
          <w:rFonts w:ascii="Phetsarath OT" w:eastAsia="Phetsarath OT" w:hAnsi="Phetsarath OT" w:cs="Phetsarath OT" w:hint="cs"/>
          <w:cs/>
          <w:lang w:val="en-GB" w:bidi="lo-LA"/>
        </w:rPr>
        <w:t>ຍ</w:t>
      </w:r>
      <w:r w:rsidR="00D150CA" w:rsidRPr="00D150CA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974DF">
        <w:rPr>
          <w:rFonts w:ascii="Phetsarath OT" w:eastAsia="Phetsarath OT" w:hAnsi="Phetsarath OT" w:cs="Phetsarath OT" w:hint="cs"/>
          <w:cs/>
          <w:lang w:val="en-GB" w:bidi="lo-LA"/>
        </w:rPr>
        <w:t>ສາມາດຕອບໄດ້ຫຼາຍຫວ່າໜຶ່ງ</w:t>
      </w:r>
      <w:r w:rsidR="00D150CA" w:rsidRPr="00D150CA">
        <w:rPr>
          <w:rFonts w:ascii="Phetsarath OT" w:eastAsia="Phetsarath OT" w:hAnsi="Phetsarath OT" w:cs="Phetsarath OT"/>
          <w:cs/>
          <w:lang w:val="en-GB" w:bidi="lo-LA"/>
        </w:rPr>
        <w:t>ຄໍາຕອບ</w:t>
      </w:r>
      <w:r w:rsidR="00B974DF">
        <w:rPr>
          <w:rFonts w:ascii="Phetsarath OT" w:eastAsia="Phetsarath OT" w:hAnsi="Phetsarath OT" w:cs="Phetsarath OT" w:hint="cs"/>
          <w:cs/>
          <w:lang w:val="en-GB" w:bidi="lo-LA"/>
        </w:rPr>
        <w:t>.</w:t>
      </w:r>
      <w:bookmarkEnd w:id="36"/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6014"/>
        <w:gridCol w:w="4896"/>
      </w:tblGrid>
      <w:tr w:rsidR="00780A2B" w:rsidRPr="00B8271D" w14:paraId="5A1AEA97" w14:textId="77777777" w:rsidTr="007A56A5">
        <w:tc>
          <w:tcPr>
            <w:tcW w:w="6014" w:type="dxa"/>
          </w:tcPr>
          <w:p w14:paraId="702E9195" w14:textId="7609D7F5" w:rsidR="00780A2B" w:rsidRPr="00176D1D" w:rsidRDefault="009E3A81" w:rsidP="00030CC1">
            <w:pPr>
              <w:ind w:left="37" w:hanging="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bookmarkStart w:id="37" w:name="_Hlk174961220"/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ລືອກປະເພດຂອງການເຊື່ອມໂຊມ</w:t>
            </w:r>
          </w:p>
        </w:tc>
        <w:tc>
          <w:tcPr>
            <w:tcW w:w="4896" w:type="dxa"/>
          </w:tcPr>
          <w:p w14:paraId="459401EE" w14:textId="4E5BF6AF" w:rsidR="00780A2B" w:rsidRPr="00176D1D" w:rsidRDefault="003F36DA" w:rsidP="00030CC1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າມາດເລືອກໜຶ່ງ ຫຼື ຫຼາຍປະເພດຍ່ອຍໄດ້</w:t>
            </w:r>
            <w:r w:rsidR="00030CC1" w:rsidRPr="00176D1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ຫັດ</w:t>
            </w:r>
            <w:r w:rsidR="00030CC1" w:rsidRPr="00176D1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ບີ່ງນິຍາມສັບຢູ່ໃນເອກະສານຊ້ອຍທ້າຍ</w:t>
            </w:r>
            <w:r w:rsidR="00030CC1" w:rsidRPr="00176D1D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:</w:t>
            </w:r>
          </w:p>
        </w:tc>
      </w:tr>
      <w:tr w:rsidR="00030CC1" w:rsidRPr="00B8271D" w14:paraId="3F8FED60" w14:textId="77777777" w:rsidTr="00564904">
        <w:trPr>
          <w:trHeight w:val="346"/>
        </w:trPr>
        <w:tc>
          <w:tcPr>
            <w:tcW w:w="6014" w:type="dxa"/>
          </w:tcPr>
          <w:p w14:paraId="2E6A156F" w14:textId="51CBB390" w:rsidR="00030CC1" w:rsidRPr="00994375" w:rsidRDefault="008C59F6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097524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0CC1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030CC1" w:rsidRPr="00994375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 </w:t>
            </w:r>
            <w:r w:rsidR="00775BEF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ການເຊາະເຈື່ອນຂອງດິນ </w:t>
            </w:r>
            <w:r w:rsidR="0053041B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ໂດຍ</w:t>
            </w:r>
            <w:r w:rsidR="00775BEF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ນ້ຳ</w:t>
            </w:r>
          </w:p>
        </w:tc>
        <w:tc>
          <w:tcPr>
            <w:tcW w:w="4896" w:type="dxa"/>
          </w:tcPr>
          <w:p w14:paraId="56DCD64C" w14:textId="45EAC7A9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Wt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ູນເສຍ</w:t>
            </w:r>
            <w:r w:rsidR="002717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 w:rsidR="00076A8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ໜ້າດິນ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/ການເຊາະເຈື່ອນ</w:t>
            </w:r>
            <w:r w:rsidR="001A445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ໜ້າ</w:t>
            </w:r>
            <w:r w:rsidR="00292CE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584239E" w14:textId="612F0DFC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Wg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="001A445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A10A9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ຊາະເຈື່ອ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/</w:t>
            </w:r>
            <w:r w:rsidR="00A10A9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ກັດເຊາະຂອງນ້ຳ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5517E398" w14:textId="320826DD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Wm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ຄື່ອນ</w:t>
            </w:r>
            <w:r w:rsidR="00B575F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ົວຂອງດິນ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/ດິນ</w:t>
            </w:r>
            <w:r w:rsidR="00B575F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ະຫຼົ່ມ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10196ACE" w14:textId="3E8EF650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Wr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ຊາະເຈື່ອນ</w:t>
            </w:r>
            <w:r w:rsidR="009E484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ຂດ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ຄມແມ່ນ້ຳ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1055941" w14:textId="577FA1CD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Wc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ຊາະເຈື່ອນ</w:t>
            </w:r>
            <w:r w:rsidR="009E484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ຂດ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າຍຝັ່ງ</w:t>
            </w:r>
            <w:r w:rsidR="009E484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ະເລ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6C50650" w14:textId="4EDC6F8F" w:rsidR="00867F63" w:rsidRPr="00994375" w:rsidRDefault="00867F6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Wo: 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ຜົນ​ກະ​ທົບ​</w:t>
            </w:r>
            <w:r w:rsidR="0029579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າກ</w:t>
            </w:r>
            <w:r w:rsidRPr="00867F6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​ເຊື່ອມ​ໂຊມ​ນອກ</w:t>
            </w:r>
            <w:r w:rsidR="003923A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</w:t>
            </w:r>
          </w:p>
        </w:tc>
      </w:tr>
      <w:tr w:rsidR="00780A2B" w:rsidRPr="00B8271D" w14:paraId="0025A340" w14:textId="77777777" w:rsidTr="007A56A5">
        <w:trPr>
          <w:trHeight w:val="850"/>
        </w:trPr>
        <w:tc>
          <w:tcPr>
            <w:tcW w:w="6014" w:type="dxa"/>
          </w:tcPr>
          <w:p w14:paraId="55A6889B" w14:textId="4C340E16" w:rsidR="00780A2B" w:rsidRPr="00994375" w:rsidRDefault="008C59F6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738928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2108A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ານເຊາະເຈື່ອນຂອງດິນ ໂດຍລົມ</w:t>
            </w:r>
          </w:p>
        </w:tc>
        <w:tc>
          <w:tcPr>
            <w:tcW w:w="4896" w:type="dxa"/>
          </w:tcPr>
          <w:p w14:paraId="04C97B79" w14:textId="69C2EB55" w:rsidR="00E6742B" w:rsidRPr="00994375" w:rsidRDefault="00E6742B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Et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: ການສູນເສຍ</w:t>
            </w:r>
            <w:r w:rsidR="002717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ດິນ ໜ້າ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506DE24E" w14:textId="424AF72B" w:rsidR="00E6742B" w:rsidRPr="00994375" w:rsidRDefault="00E6742B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Ed: 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ຕະກອນ 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ແລະ 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ົກຕະກອ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0D395C5" w14:textId="4BC7EF9C" w:rsidR="00E6742B" w:rsidRPr="00994375" w:rsidRDefault="00E6742B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Eo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ຜົນກະທົບ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າກ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ຊື່ອມໂຊມ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ຢູ່</w:t>
            </w:r>
            <w:r w:rsidRPr="00E6742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ອກ</w:t>
            </w:r>
            <w:r w:rsidR="006A65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</w:t>
            </w:r>
          </w:p>
        </w:tc>
      </w:tr>
      <w:tr w:rsidR="00780A2B" w:rsidRPr="00B8271D" w14:paraId="568FBA4E" w14:textId="77777777" w:rsidTr="007A56A5">
        <w:trPr>
          <w:trHeight w:val="850"/>
        </w:trPr>
        <w:tc>
          <w:tcPr>
            <w:tcW w:w="6014" w:type="dxa"/>
          </w:tcPr>
          <w:p w14:paraId="3EF48B51" w14:textId="1E3E05C6" w:rsidR="00780A2B" w:rsidRPr="00994375" w:rsidRDefault="008C59F6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1442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3D2829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ການເ</w:t>
            </w:r>
            <w:r w:rsidR="007A56A5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ຊື່ອມ</w:t>
            </w:r>
            <w:r w:rsidR="003D2829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ສະມັດຕະພາບທາງເຄມີຂອງດິນ</w:t>
            </w:r>
          </w:p>
        </w:tc>
        <w:tc>
          <w:tcPr>
            <w:tcW w:w="4896" w:type="dxa"/>
          </w:tcPr>
          <w:p w14:paraId="45755DCC" w14:textId="62C5DE03" w:rsidR="00366668" w:rsidRPr="00994375" w:rsidRDefault="00193A7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Cn: </w:t>
            </w:r>
            <w:r w:rsidR="00EE4FC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ອຸດົມສົມບູນ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ຫຼຸດລົງ ແລະ ປະລິມານສານອິນຊີຫຼຸດລົງ (</w:t>
            </w:r>
            <w:r w:rsidR="00EE4FC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</w:t>
            </w:r>
            <w:r w:rsidR="00C42B1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  <w:r w:rsidR="003C198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ເກີດຈາກການເຊາະເຈື່ອນ)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BE7B41F" w14:textId="44C4488B" w:rsidR="00366668" w:rsidRPr="00994375" w:rsidRDefault="00193A7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Ca: </w:t>
            </w:r>
            <w:r w:rsidR="004E595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າວະເປັນກົດ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2603CCA" w14:textId="3FE72C33" w:rsidR="00366668" w:rsidRPr="00994375" w:rsidRDefault="00193A7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Cp: </w:t>
            </w:r>
            <w:r w:rsidR="006D2EA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ົນລະພິດ</w:t>
            </w:r>
            <w:r w:rsidR="00817A4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າງ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6917DB1" w14:textId="2D28DC23" w:rsidR="00193A73" w:rsidRPr="00994375" w:rsidRDefault="00193A73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Cs: </w:t>
            </w:r>
            <w:r w:rsidR="00AA250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າວະດິນເຄັມ</w:t>
            </w:r>
            <w:r w:rsidRPr="00193A73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/ເປັນດ່າງ</w:t>
            </w:r>
          </w:p>
        </w:tc>
      </w:tr>
      <w:tr w:rsidR="00780A2B" w:rsidRPr="00B8271D" w14:paraId="47C64128" w14:textId="77777777" w:rsidTr="007A56A5">
        <w:trPr>
          <w:trHeight w:val="850"/>
        </w:trPr>
        <w:tc>
          <w:tcPr>
            <w:tcW w:w="6014" w:type="dxa"/>
          </w:tcPr>
          <w:p w14:paraId="62EB155B" w14:textId="44850FF9" w:rsidR="00780A2B" w:rsidRPr="00994375" w:rsidRDefault="008C59F6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484742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AB694E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ການເຊື່ອມໂຊມ</w:t>
            </w:r>
            <w:r w:rsidR="00785C15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ດ້ານ</w:t>
            </w:r>
            <w:r w:rsidR="00AB694E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ກາຍຍະພາບຂອງດິນ</w:t>
            </w:r>
          </w:p>
        </w:tc>
        <w:tc>
          <w:tcPr>
            <w:tcW w:w="4896" w:type="dxa"/>
          </w:tcPr>
          <w:p w14:paraId="6DF5E1D9" w14:textId="779FAD1E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c: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 w:rsidR="00EC10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ັດແໜ້ນຂອງດິນ</w:t>
            </w:r>
          </w:p>
          <w:p w14:paraId="757AE7E0" w14:textId="36EE9FF4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k: </w:t>
            </w:r>
            <w:r w:rsidR="00ED06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ຍຸບຕົວ ແລະ ການແຂງຕົວຂອງຊັ້ນເປືອກ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90B1B2A" w14:textId="22FA4D33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i: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 w:rsidR="00ED06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ົກ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ຜະນຶກ</w:t>
            </w:r>
            <w:r w:rsidR="00ED066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87DE805" w14:textId="5B5097B2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w: </w:t>
            </w:r>
            <w:r w:rsidR="00DF1EF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ົນອົມນ້ຳ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C31ABE0" w14:textId="195896D5" w:rsidR="00D028B3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gram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Ps :</w:t>
            </w:r>
            <w:proofErr w:type="gram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ນເສຍອິ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ຊີ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ັດຖຸໃນ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,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ຸດຕົວ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ຂອງ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F9F27C9" w14:textId="2F0AC403" w:rsidR="00054641" w:rsidRPr="00994375" w:rsidRDefault="00054641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Pu: 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ສູນເສຍ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ຜະລິດຊີວະພາບ</w:t>
            </w:r>
            <w:r w:rsidR="00D028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ໃນດິນ </w:t>
            </w:r>
            <w:r w:rsidRPr="00054641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ເນື່ອງຈາກກິດຈະກໍາ</w:t>
            </w:r>
            <w:r w:rsidR="00C12DC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າງໆ</w:t>
            </w:r>
          </w:p>
        </w:tc>
      </w:tr>
      <w:tr w:rsidR="00780A2B" w:rsidRPr="00B8271D" w14:paraId="4D7F21F6" w14:textId="77777777" w:rsidTr="007A56A5">
        <w:trPr>
          <w:trHeight w:val="850"/>
        </w:trPr>
        <w:tc>
          <w:tcPr>
            <w:tcW w:w="6014" w:type="dxa"/>
          </w:tcPr>
          <w:p w14:paraId="1BBE6E2E" w14:textId="7D6770AB" w:rsidR="00780A2B" w:rsidRPr="00994375" w:rsidRDefault="008C59F6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49256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C02E78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 xml:space="preserve">ການເຊື່ອມໂຊມດ້ານຊີວະພາບຂອງດິນ </w:t>
            </w:r>
          </w:p>
        </w:tc>
        <w:tc>
          <w:tcPr>
            <w:tcW w:w="4896" w:type="dxa"/>
          </w:tcPr>
          <w:p w14:paraId="1EF255CC" w14:textId="1042FEB7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Bc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ດປົກຄຸມໜ້າດິນຫຼຸດລົງ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066F968C" w14:textId="77777777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Bh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ູນເສຍທີ່ຢູ່ອາໄສ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F67F235" w14:textId="50BA25A5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q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ປະລິມານ/ຊີວະມວນຫຼຸດລົງ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C633E42" w14:textId="7DC18693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f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ຜົນ</w:t>
            </w:r>
            <w:r w:rsidR="00DB75E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ທົບທີ່ເກີດຈາກ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ຟໄໝ້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F3D87FE" w14:textId="753268CD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s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ຄຸນນະພາບ ແລະ</w:t>
            </w:r>
            <w:r w:rsidR="009B411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ອົງປະກອບ/ຄວາມຫຼາກຫຼາຍ</w:t>
            </w:r>
            <w:r w:rsidR="0016067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ຂອງຊີວະນາໆພັນ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ຫຼຸດລົງ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685BF62" w14:textId="6FEBC404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l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ູນເສຍຊີວິດ</w:t>
            </w:r>
            <w:r w:rsidR="0029083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3959B99" w14:textId="7AE95782" w:rsidR="000B6B8F" w:rsidRPr="00994375" w:rsidRDefault="000B6B8F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Bp: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ເພີ່ມຂຶ້ນຂອງສັດຕູພືດ/ພະຍາດ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, 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ູນເສຍ</w:t>
            </w:r>
            <w:r w:rsidR="00531B9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ັດນັກ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ລ</w:t>
            </w:r>
            <w:r w:rsidR="00531B9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່</w:t>
            </w:r>
            <w:r w:rsidRPr="000B6B8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າ</w:t>
            </w:r>
          </w:p>
        </w:tc>
      </w:tr>
      <w:tr w:rsidR="00780A2B" w:rsidRPr="00B8271D" w14:paraId="185FB4D4" w14:textId="77777777" w:rsidTr="00EC10DB">
        <w:trPr>
          <w:trHeight w:val="850"/>
        </w:trPr>
        <w:tc>
          <w:tcPr>
            <w:tcW w:w="6014" w:type="dxa"/>
          </w:tcPr>
          <w:p w14:paraId="2146AB11" w14:textId="7F802160" w:rsidR="00780A2B" w:rsidRPr="00994375" w:rsidRDefault="008C59F6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057465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A2B" w:rsidRPr="00994375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80A2B" w:rsidRPr="00994375">
              <w:rPr>
                <w:rFonts w:ascii="Phetsarath OT" w:eastAsia="Phetsarath OT" w:hAnsi="Phetsarath OT" w:cs="Phetsarath OT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B07EFA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ການເຊື່ອມ</w:t>
            </w:r>
            <w:r w:rsidR="003C3BA7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>ໂ</w:t>
            </w:r>
            <w:r w:rsidR="00B07EFA">
              <w:rPr>
                <w:rFonts w:ascii="Phetsarath OT" w:eastAsia="Phetsarath OT" w:hAnsi="Phetsarath OT" w:cs="Phetsarath OT" w:hint="cs"/>
                <w:b/>
                <w:i/>
                <w:sz w:val="20"/>
                <w:szCs w:val="20"/>
                <w:cs/>
                <w:lang w:val="en-GB" w:bidi="lo-LA"/>
              </w:rPr>
              <w:t xml:space="preserve">ຊມຂອງນ້ຳ </w:t>
            </w:r>
          </w:p>
        </w:tc>
        <w:tc>
          <w:tcPr>
            <w:tcW w:w="4896" w:type="dxa"/>
          </w:tcPr>
          <w:p w14:paraId="2C36B336" w14:textId="1B195D51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Ha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: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ກີດພະວະແຫ້ງແລ້ງ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E8BEC60" w14:textId="0DD64600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Hs: 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ປ່ຽນແປງ</w:t>
            </w:r>
            <w:r w:rsidR="000778C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ປະລິມານ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ຫນ້າດິນ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83082A3" w14:textId="5B9B7AA7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Hg: 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ປ່ຽນແປງລະດັບ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ໃຕ້ດິນ / </w:t>
            </w:r>
            <w:r w:rsidR="0097513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ັ້ນຫີນ</w:t>
            </w:r>
            <w:r w:rsidR="00DD644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ຸ້ມ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19D496D" w14:textId="2E73ABA8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Hp: 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ຄຸນນະພາບ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ຫນ້າດິນ</w:t>
            </w:r>
            <w:r w:rsidR="00A3175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ຼຸດລົງ</w:t>
            </w:r>
          </w:p>
          <w:p w14:paraId="3F8BB29B" w14:textId="268D17C9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Hq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ຄຸນນະພາບ</w:t>
            </w:r>
            <w:r w:rsidR="0000477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້ຳ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ຕ້ດິນ</w:t>
            </w:r>
            <w:r w:rsidR="00A3175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ຼຸດລົງ</w:t>
            </w:r>
          </w:p>
          <w:p w14:paraId="2F1D76B4" w14:textId="70482884" w:rsidR="008E2AE6" w:rsidRPr="00994375" w:rsidRDefault="008E2AE6" w:rsidP="007554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proofErr w:type="spellStart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>Hw</w:t>
            </w:r>
            <w:proofErr w:type="spellEnd"/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: </w:t>
            </w:r>
            <w:r w:rsidR="00AA05A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ທົນທານ</w:t>
            </w:r>
            <w:r w:rsidRPr="008E2AE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ຂອງພື້ນທີ່ດິນ</w:t>
            </w:r>
            <w:r w:rsidR="00AA05A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ລິເວນນ້ຳຫຼຸດລົງ</w:t>
            </w:r>
          </w:p>
        </w:tc>
      </w:tr>
      <w:tr w:rsidR="00780A2B" w:rsidRPr="00176D1D" w14:paraId="0871D37D" w14:textId="77777777" w:rsidTr="007A56A5">
        <w:tc>
          <w:tcPr>
            <w:tcW w:w="6014" w:type="dxa"/>
          </w:tcPr>
          <w:p w14:paraId="2BD07C98" w14:textId="24260CAC" w:rsidR="001A483C" w:rsidRPr="00176D1D" w:rsidRDefault="008C59F6" w:rsidP="001A483C">
            <w:pPr>
              <w:tabs>
                <w:tab w:val="right" w:pos="2492"/>
              </w:tabs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587063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83C" w:rsidRPr="00176D1D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A483C" w:rsidRPr="00176D1D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9A48B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ອື່ນໆ</w:t>
            </w:r>
            <w:r w:rsidR="001A483C" w:rsidRPr="00176D1D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 xml:space="preserve"> (</w:t>
            </w:r>
            <w:r w:rsidR="00A61A13">
              <w:rPr>
                <w:rFonts w:ascii="Phetsarath OT" w:eastAsia="Phetsarath OT" w:hAnsi="Phetsarath OT" w:cs="Phetsarath OT" w:hint="cs"/>
                <w:spacing w:val="-4"/>
                <w:sz w:val="20"/>
                <w:szCs w:val="20"/>
                <w:cs/>
                <w:lang w:bidi="lo-LA"/>
              </w:rPr>
              <w:t>ລະບຸ</w:t>
            </w:r>
            <w:r w:rsidR="001A483C" w:rsidRPr="00176D1D">
              <w:rPr>
                <w:rFonts w:ascii="Phetsarath OT" w:eastAsia="Phetsarath OT" w:hAnsi="Phetsarath OT" w:cs="Phetsarath OT"/>
                <w:spacing w:val="-4"/>
                <w:sz w:val="20"/>
                <w:szCs w:val="20"/>
              </w:rPr>
              <w:t>): ……………………………………………………………………………..</w:t>
            </w:r>
          </w:p>
          <w:p w14:paraId="2AA8EFE6" w14:textId="5AA395BC" w:rsidR="00780A2B" w:rsidRPr="00176D1D" w:rsidRDefault="00780A2B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176D1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ab/>
            </w:r>
          </w:p>
        </w:tc>
        <w:tc>
          <w:tcPr>
            <w:tcW w:w="4896" w:type="dxa"/>
          </w:tcPr>
          <w:p w14:paraId="2E081DF4" w14:textId="77777777" w:rsidR="00780A2B" w:rsidRPr="00176D1D" w:rsidRDefault="00780A2B" w:rsidP="00780A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</w:tbl>
    <w:bookmarkEnd w:id="37"/>
    <w:p w14:paraId="693D695A" w14:textId="1CEC5B3F" w:rsidR="00780A2B" w:rsidRPr="00584342" w:rsidRDefault="00780A2B" w:rsidP="00780A2B">
      <w:pPr>
        <w:tabs>
          <w:tab w:val="left" w:pos="2977"/>
          <w:tab w:val="right" w:leader="dot" w:pos="9214"/>
        </w:tabs>
        <w:spacing w:line="288" w:lineRule="auto"/>
        <w:rPr>
          <w:lang w:val="en-GB"/>
        </w:rPr>
      </w:pPr>
      <w:r w:rsidRPr="00584342">
        <w:rPr>
          <w:lang w:val="en-GB"/>
        </w:rPr>
        <w:tab/>
      </w:r>
    </w:p>
    <w:p w14:paraId="7C7D448A" w14:textId="0949CEE3" w:rsidR="0071088F" w:rsidRPr="0071088F" w:rsidRDefault="0071088F" w:rsidP="0071088F">
      <w:pPr>
        <w:tabs>
          <w:tab w:val="right" w:leader="dot" w:pos="8959"/>
        </w:tabs>
        <w:spacing w:before="120" w:line="240" w:lineRule="auto"/>
        <w:rPr>
          <w:rFonts w:ascii="Phetsarath OT" w:eastAsia="Phetsarath OT" w:hAnsi="Phetsarath OT" w:cs="Phetsarath OT"/>
          <w:lang w:val="en-GB" w:bidi="lo-LA"/>
        </w:rPr>
      </w:pPr>
      <w:r w:rsidRPr="0071088F">
        <w:rPr>
          <w:rFonts w:ascii="Phetsarath OT" w:eastAsia="Phetsarath OT" w:hAnsi="Phetsarath OT" w:cs="Phetsarath OT"/>
          <w:cs/>
          <w:lang w:val="en-GB" w:bidi="lo-LA"/>
        </w:rPr>
        <w:t>ຄຳເຫັນ/ຂໍ້ສັງເກດ (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>ສາເຫດຂອງ</w:t>
      </w:r>
      <w:r w:rsidR="00A403F1" w:rsidRPr="0071088F">
        <w:rPr>
          <w:rFonts w:ascii="Phetsarath OT" w:eastAsia="Phetsarath OT" w:hAnsi="Phetsarath OT" w:cs="Phetsarath OT"/>
          <w:cs/>
          <w:lang w:val="en-GB" w:bidi="lo-LA"/>
        </w:rPr>
        <w:t>ການເຊື່ອມໂຊມ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71088F">
        <w:rPr>
          <w:rFonts w:ascii="Phetsarath OT" w:eastAsia="Phetsarath OT" w:hAnsi="Phetsarath OT" w:cs="Phetsarath OT"/>
          <w:cs/>
          <w:lang w:val="en-GB" w:bidi="lo-LA"/>
        </w:rPr>
        <w:t>ເກີດຈາກມະນຸດ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>ສ້າງຂຶ້ນ</w:t>
      </w:r>
      <w:r w:rsidRPr="0071088F">
        <w:rPr>
          <w:rFonts w:ascii="Phetsarath OT" w:eastAsia="Phetsarath OT" w:hAnsi="Phetsarath OT" w:cs="Phetsarath OT"/>
          <w:cs/>
          <w:lang w:val="en-GB" w:bidi="lo-LA"/>
        </w:rPr>
        <w:t xml:space="preserve"> ແລະ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 xml:space="preserve"> ເກີດຈາກ</w:t>
      </w:r>
      <w:r w:rsidRPr="0071088F">
        <w:rPr>
          <w:rFonts w:ascii="Phetsarath OT" w:eastAsia="Phetsarath OT" w:hAnsi="Phetsarath OT" w:cs="Phetsarath OT"/>
          <w:cs/>
          <w:lang w:val="en-GB" w:bidi="lo-LA"/>
        </w:rPr>
        <w:t>ທຳມະຊາດ</w:t>
      </w:r>
      <w:r w:rsidR="00A403F1">
        <w:rPr>
          <w:rFonts w:ascii="Phetsarath OT" w:eastAsia="Phetsarath OT" w:hAnsi="Phetsarath OT" w:cs="Phetsarath OT" w:hint="cs"/>
          <w:cs/>
          <w:lang w:val="en-GB" w:bidi="lo-LA"/>
        </w:rPr>
        <w:t>ສ້າງຂຶ້ນ</w:t>
      </w:r>
      <w:r w:rsidRPr="0071088F">
        <w:rPr>
          <w:rFonts w:ascii="Phetsarath OT" w:eastAsia="Phetsarath OT" w:hAnsi="Phetsarath OT" w:cs="Phetsarath OT"/>
          <w:cs/>
          <w:lang w:val="en-GB" w:bidi="lo-LA"/>
        </w:rPr>
        <w:t>)</w:t>
      </w:r>
      <w:r w:rsidR="00B21860">
        <w:rPr>
          <w:rFonts w:ascii="Phetsarath OT" w:eastAsia="Phetsarath OT" w:hAnsi="Phetsarath OT" w:cs="Phetsarath OT" w:hint="cs"/>
          <w:cs/>
          <w:lang w:val="en-GB" w:bidi="lo-LA"/>
        </w:rPr>
        <w:t>:</w:t>
      </w:r>
    </w:p>
    <w:p w14:paraId="1E4AA9F8" w14:textId="77777777" w:rsidR="00030CC1" w:rsidRPr="00584342" w:rsidRDefault="00030CC1" w:rsidP="00030CC1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30D121D" w14:textId="77777777" w:rsidR="00030CC1" w:rsidRPr="00584342" w:rsidRDefault="00030CC1" w:rsidP="00030CC1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48EDE7AD" w14:textId="708FA4CF" w:rsidR="00030CC1" w:rsidRDefault="00030CC1" w:rsidP="00C23F58">
      <w:pPr>
        <w:rPr>
          <w:bCs/>
          <w:lang w:val="en-GB"/>
        </w:rPr>
      </w:pPr>
      <w:r w:rsidRPr="00584342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EDD7315" w14:textId="77777777" w:rsidR="00D50902" w:rsidRPr="004B658A" w:rsidRDefault="00D50902" w:rsidP="00C23F58">
      <w:pPr>
        <w:rPr>
          <w:bCs/>
          <w:lang w:val="en-GB"/>
        </w:rPr>
      </w:pPr>
    </w:p>
    <w:p w14:paraId="1315F40F" w14:textId="5203F2BA" w:rsidR="00C23F58" w:rsidRDefault="00D5494C" w:rsidP="00FF4BE5">
      <w:pPr>
        <w:pStyle w:val="Heading2"/>
      </w:pPr>
      <w:bookmarkStart w:id="38" w:name="_Toc213103714"/>
      <w:r>
        <w:rPr>
          <w:rFonts w:hint="cs"/>
          <w:cs/>
        </w:rPr>
        <w:t>ວິທີການກ່ຽວກັບ</w:t>
      </w:r>
      <w:r w:rsidR="00C41E69">
        <w:rPr>
          <w:rFonts w:hint="cs"/>
          <w:cs/>
        </w:rPr>
        <w:t xml:space="preserve"> </w:t>
      </w:r>
      <w:r>
        <w:rPr>
          <w:rFonts w:hint="cs"/>
          <w:cs/>
        </w:rPr>
        <w:t>ການຄຸ້ມຄອງທີ່ດິນແບບຍືນຍົງ (</w:t>
      </w:r>
      <w:r w:rsidR="00C23F58">
        <w:t>SLM Approach</w:t>
      </w:r>
      <w:r>
        <w:rPr>
          <w:rFonts w:hint="cs"/>
          <w:cs/>
        </w:rPr>
        <w:t>)</w:t>
      </w:r>
      <w:bookmarkEnd w:id="38"/>
    </w:p>
    <w:p w14:paraId="6FDA2AD3" w14:textId="2737B134" w:rsidR="00BA284D" w:rsidRPr="00222A52" w:rsidRDefault="00BA284D" w:rsidP="00BA284D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 w:rsidRPr="00222A52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ຊື່</w:t>
      </w:r>
      <w:r w:rsidR="00DC4FE8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ຂອ</w:t>
      </w:r>
      <w:r w:rsidR="00277F49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ງ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ວິທີການ</w:t>
      </w:r>
      <w:r w:rsidR="00DC4FE8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ທີ່ເຊື່ອມໂຍງກັບ</w:t>
      </w:r>
      <w:r w:rsidR="00921AFB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ຂະບວນການ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="00FB4956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ຖ້າມີ, 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A56A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1.1)</w:t>
      </w:r>
    </w:p>
    <w:p w14:paraId="1FA9CD87" w14:textId="77777777" w:rsidR="00BA284D" w:rsidRPr="00222A52" w:rsidRDefault="00BA284D" w:rsidP="00BA284D">
      <w:pPr>
        <w:spacing w:after="0" w:line="240" w:lineRule="auto"/>
        <w:rPr>
          <w:rFonts w:ascii="Phetsarath OT" w:eastAsia="Phetsarath OT" w:hAnsi="Phetsarath OT" w:cs="Phetsarath OT"/>
          <w:bCs/>
          <w:lang w:val="en-GB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503E64AC" w14:textId="6F3992DE" w:rsidR="00BA284D" w:rsidRPr="00222A52" w:rsidRDefault="00ED6460" w:rsidP="00BA284D">
      <w:pPr>
        <w:spacing w:after="0" w:line="240" w:lineRule="auto"/>
        <w:rPr>
          <w:rFonts w:ascii="Phetsarath OT" w:eastAsia="Phetsarath OT" w:hAnsi="Phetsarath OT" w:cs="Phetsarath OT"/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ການກຳນົດລະຫັດ ທີ່ເຊື່ອມໂຍງກັບຂະບວນການ</w:t>
      </w:r>
      <w:r w:rsidR="00BA284D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BA284D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SLM</w:t>
      </w:r>
      <w:r w:rsidR="00BA284D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="00BA284D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ຖ້າມີ, </w:t>
      </w:r>
      <w:r w:rsidR="00BA284D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ເອົາຈາກ </w:t>
      </w:r>
      <w:r w:rsidR="00BA284D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T </w:t>
      </w:r>
      <w:r w:rsidR="007A56A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BA284D" w:rsidRPr="00222A52">
        <w:rPr>
          <w:rFonts w:ascii="Phetsarath OT" w:eastAsia="Phetsarath OT" w:hAnsi="Phetsarath OT" w:cs="Phetsarath OT"/>
          <w:color w:val="2E74B5" w:themeColor="accent1" w:themeShade="BF"/>
          <w:lang w:val="en-GB"/>
        </w:rPr>
        <w:t>1.1)</w:t>
      </w:r>
    </w:p>
    <w:p w14:paraId="255CB00A" w14:textId="04A8EFE8" w:rsidR="00BA284D" w:rsidRDefault="00BA284D" w:rsidP="00BA284D">
      <w:pPr>
        <w:rPr>
          <w:rFonts w:cs="DokChampa"/>
          <w:color w:val="2E74B5" w:themeColor="accent1" w:themeShade="BF"/>
          <w:lang w:val="en-GB" w:bidi="lo-LA"/>
        </w:rPr>
      </w:pPr>
      <w:r w:rsidRPr="00222A52">
        <w:rPr>
          <w:rFonts w:ascii="Phetsarath OT" w:eastAsia="Phetsarath OT" w:hAnsi="Phetsarath OT" w:cs="Phetsarath OT"/>
          <w:bCs/>
          <w:lang w:val="en-GB"/>
        </w:rPr>
        <w:t>……………………………………………………………………………………………………………………………</w:t>
      </w:r>
    </w:p>
    <w:p w14:paraId="3C9FB101" w14:textId="2C2E29B0" w:rsidR="008F5550" w:rsidRPr="00584342" w:rsidRDefault="005E32CF" w:rsidP="008F5550">
      <w:pPr>
        <w:rPr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ປະເພດຂອງວິທີ</w:t>
      </w:r>
      <w:r w:rsidRPr="005E32C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ການ </w:t>
      </w:r>
      <w:r w:rsidR="008F5550" w:rsidRPr="005E32CF">
        <w:rPr>
          <w:rFonts w:ascii="Phetsarath OT" w:eastAsia="Phetsarath OT" w:hAnsi="Phetsarath OT" w:cs="Phetsarath OT"/>
          <w:color w:val="2E74B5" w:themeColor="accent1" w:themeShade="BF"/>
          <w:lang w:val="en-GB"/>
        </w:rPr>
        <w:t>(</w:t>
      </w:r>
      <w:r w:rsidRPr="005E32CF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ຖ້າມີ, ເອົາຈາກ </w:t>
      </w:r>
      <w:r w:rsidR="008F5550" w:rsidRPr="005E32CF">
        <w:rPr>
          <w:rFonts w:ascii="Phetsarath OT" w:eastAsia="Phetsarath OT" w:hAnsi="Phetsarath OT" w:cs="Phetsarath OT"/>
          <w:color w:val="2E74B5" w:themeColor="accent1" w:themeShade="BF"/>
          <w:lang w:val="en-GB"/>
        </w:rPr>
        <w:t xml:space="preserve">QA </w:t>
      </w:r>
      <w:r w:rsidR="007A56A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ນຂໍ້ </w:t>
      </w:r>
      <w:r w:rsidR="008F5550" w:rsidRPr="005E32CF">
        <w:rPr>
          <w:rFonts w:ascii="Phetsarath OT" w:eastAsia="Phetsarath OT" w:hAnsi="Phetsarath OT" w:cs="Phetsarath OT"/>
          <w:color w:val="2E74B5" w:themeColor="accent1" w:themeShade="BF"/>
          <w:lang w:val="en-GB"/>
        </w:rPr>
        <w:t>2.7)</w:t>
      </w:r>
    </w:p>
    <w:p w14:paraId="053853ED" w14:textId="3BEEBC4A" w:rsidR="008F5550" w:rsidRPr="00584342" w:rsidRDefault="008F5550" w:rsidP="00553F9F">
      <w:pPr>
        <w:spacing w:line="240" w:lineRule="auto"/>
        <w:rPr>
          <w:lang w:val="en-GB"/>
        </w:rPr>
      </w:pPr>
      <w:r w:rsidRPr="00584342">
        <w:rPr>
          <w:rFonts w:ascii="Wingdings" w:eastAsia="Wingdings" w:hAnsi="Wingdings" w:cs="Wingdings"/>
          <w:bCs/>
          <w:lang w:val="en-GB"/>
        </w:rPr>
        <w:lastRenderedPageBreak/>
        <w:t></w:t>
      </w:r>
      <w:r w:rsidRPr="00584342">
        <w:rPr>
          <w:lang w:val="en-GB"/>
        </w:rPr>
        <w:t xml:space="preserve"> </w:t>
      </w:r>
      <w:r w:rsidR="005E32CF">
        <w:rPr>
          <w:rFonts w:ascii="Phetsarath OT" w:eastAsia="Phetsarath OT" w:hAnsi="Phetsarath OT" w:cs="Phetsarath OT" w:hint="cs"/>
          <w:cs/>
          <w:lang w:val="en-GB" w:bidi="lo-LA"/>
        </w:rPr>
        <w:t>ວິທີກາ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ນແບບດັ</w:t>
      </w:r>
      <w:r w:rsidR="00564904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ງເດີມ</w:t>
      </w:r>
      <w:r w:rsidRPr="005E32CF">
        <w:rPr>
          <w:rFonts w:ascii="Phetsarath OT" w:eastAsia="Phetsarath OT" w:hAnsi="Phetsarath OT" w:cs="Phetsarath OT"/>
          <w:lang w:val="en-GB"/>
        </w:rPr>
        <w:t xml:space="preserve">/ 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ພື້ນເມືອງ</w:t>
      </w:r>
    </w:p>
    <w:p w14:paraId="5CF865C4" w14:textId="1F77C559" w:rsidR="008F5550" w:rsidRPr="005E32CF" w:rsidRDefault="008F5550" w:rsidP="00553F9F">
      <w:pPr>
        <w:spacing w:line="240" w:lineRule="auto"/>
        <w:rPr>
          <w:rFonts w:cs="DokChampa"/>
          <w:lang w:val="en-GB" w:bidi="lo-LA"/>
        </w:rPr>
      </w:pPr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lang w:val="en-GB"/>
        </w:rPr>
        <w:t xml:space="preserve"> 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ວິທີການທີ່</w:t>
      </w:r>
      <w:r w:rsidR="005E32CF">
        <w:rPr>
          <w:rFonts w:ascii="Phetsarath OT" w:eastAsia="Phetsarath OT" w:hAnsi="Phetsarath OT" w:cs="Phetsarath OT" w:hint="cs"/>
          <w:cs/>
          <w:lang w:val="en-GB" w:bidi="lo-LA"/>
        </w:rPr>
        <w:t>ຫາກໍ່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ລິເລີ່ມ</w:t>
      </w:r>
      <w:r w:rsidR="005E32CF" w:rsidRPr="005E32CF">
        <w:rPr>
          <w:rFonts w:ascii="Phetsarath OT" w:eastAsia="Phetsarath OT" w:hAnsi="Phetsarath OT" w:cs="Phetsarath OT"/>
          <w:lang w:val="en-US" w:bidi="lo-LA"/>
        </w:rPr>
        <w:t xml:space="preserve">/ </w:t>
      </w:r>
      <w:r w:rsidR="005E32CF" w:rsidRPr="005E32CF">
        <w:rPr>
          <w:rFonts w:ascii="Phetsarath OT" w:eastAsia="Phetsarath OT" w:hAnsi="Phetsarath OT" w:cs="Phetsarath OT" w:hint="cs"/>
          <w:cs/>
          <w:lang w:val="en-US" w:bidi="lo-LA"/>
        </w:rPr>
        <w:t xml:space="preserve">ນະວັດຕະກຳໃໝ່ </w:t>
      </w:r>
      <w:r w:rsidR="005E32CF" w:rsidRPr="005E32CF">
        <w:rPr>
          <w:rFonts w:ascii="Phetsarath OT" w:eastAsia="Phetsarath OT" w:hAnsi="Phetsarath OT" w:cs="Phetsarath OT" w:hint="cs"/>
          <w:cs/>
          <w:lang w:val="en-GB" w:bidi="lo-LA"/>
        </w:rPr>
        <w:t>ຂອງຊຸມຊົນ</w:t>
      </w:r>
    </w:p>
    <w:p w14:paraId="4064F2A9" w14:textId="0803B97F" w:rsidR="008F5550" w:rsidRPr="00584342" w:rsidRDefault="008F5550" w:rsidP="00553F9F">
      <w:pPr>
        <w:spacing w:line="240" w:lineRule="auto"/>
        <w:rPr>
          <w:lang w:val="en-GB"/>
        </w:rPr>
      </w:pPr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lang w:val="en-GB"/>
        </w:rPr>
        <w:t xml:space="preserve"> </w:t>
      </w:r>
      <w:r w:rsidR="00553F9F" w:rsidRPr="00553F9F">
        <w:rPr>
          <w:rFonts w:ascii="Phetsarath OT" w:eastAsia="Phetsarath OT" w:hAnsi="Phetsarath OT" w:cs="Phetsarath OT" w:hint="cs"/>
          <w:cs/>
          <w:lang w:val="en-GB" w:bidi="lo-LA"/>
        </w:rPr>
        <w:t>ນຳໃຊ້ວິທີການຂອງໂຄງການ</w:t>
      </w:r>
      <w:r w:rsidRPr="00553F9F">
        <w:rPr>
          <w:rFonts w:ascii="Phetsarath OT" w:eastAsia="Phetsarath OT" w:hAnsi="Phetsarath OT" w:cs="Phetsarath OT"/>
          <w:lang w:val="en-GB"/>
        </w:rPr>
        <w:t xml:space="preserve">/ </w:t>
      </w:r>
      <w:r w:rsidR="00553F9F" w:rsidRPr="00553F9F">
        <w:rPr>
          <w:rFonts w:ascii="Phetsarath OT" w:eastAsia="Phetsarath OT" w:hAnsi="Phetsarath OT" w:cs="Phetsarath OT" w:hint="cs"/>
          <w:cs/>
          <w:lang w:val="en-GB" w:bidi="lo-LA"/>
        </w:rPr>
        <w:t>ແຜນງານ</w:t>
      </w:r>
    </w:p>
    <w:p w14:paraId="544159B0" w14:textId="698B1C0F" w:rsidR="008F5550" w:rsidRPr="006719C4" w:rsidRDefault="008F5550" w:rsidP="00553F9F">
      <w:pPr>
        <w:spacing w:line="240" w:lineRule="auto"/>
        <w:rPr>
          <w:lang w:val="en-GB"/>
        </w:rPr>
      </w:pPr>
      <w:r w:rsidRPr="00584342">
        <w:rPr>
          <w:rFonts w:ascii="Wingdings" w:eastAsia="Wingdings" w:hAnsi="Wingdings" w:cs="Wingdings"/>
          <w:bCs/>
          <w:lang w:val="en-GB"/>
        </w:rPr>
        <w:t></w:t>
      </w:r>
      <w:r w:rsidRPr="00584342">
        <w:rPr>
          <w:lang w:val="en-GB"/>
        </w:rPr>
        <w:t xml:space="preserve"> </w:t>
      </w:r>
      <w:r w:rsidR="00553F9F" w:rsidRPr="00553F9F">
        <w:rPr>
          <w:rFonts w:ascii="Phetsarath OT" w:eastAsia="Phetsarath OT" w:hAnsi="Phetsarath OT" w:cs="Phetsarath OT" w:hint="cs"/>
          <w:cs/>
          <w:lang w:val="en-GB" w:bidi="lo-LA"/>
        </w:rPr>
        <w:t>ອື່ນໆ</w:t>
      </w:r>
      <w:r w:rsidRPr="00553F9F">
        <w:rPr>
          <w:rFonts w:ascii="Phetsarath OT" w:eastAsia="Phetsarath OT" w:hAnsi="Phetsarath OT" w:cs="Phetsarath OT"/>
          <w:lang w:val="en-GB"/>
        </w:rPr>
        <w:t xml:space="preserve"> (</w:t>
      </w:r>
      <w:r w:rsidR="00553F9F" w:rsidRPr="00553F9F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proofErr w:type="gramStart"/>
      <w:r w:rsidRPr="00553F9F">
        <w:rPr>
          <w:rFonts w:ascii="Phetsarath OT" w:eastAsia="Phetsarath OT" w:hAnsi="Phetsarath OT" w:cs="Phetsarath OT"/>
          <w:lang w:val="en-GB"/>
        </w:rPr>
        <w:t>):…</w:t>
      </w:r>
      <w:proofErr w:type="gramEnd"/>
      <w:r w:rsidRPr="00553F9F">
        <w:rPr>
          <w:rFonts w:ascii="Phetsarath OT" w:eastAsia="Phetsarath OT" w:hAnsi="Phetsarath OT" w:cs="Phetsarath OT"/>
          <w:lang w:val="en-GB"/>
        </w:rPr>
        <w:t>…………………………...</w:t>
      </w:r>
    </w:p>
    <w:p w14:paraId="72BE19DD" w14:textId="77777777" w:rsidR="00E77A63" w:rsidRDefault="00E77A63" w:rsidP="004B658A">
      <w:pPr>
        <w:rPr>
          <w:rFonts w:ascii="Phetsarath OT" w:eastAsia="Phetsarath OT" w:hAnsi="Phetsarath OT" w:cs="Phetsarath OT"/>
          <w:lang w:val="en-GB" w:bidi="lo-LA"/>
        </w:rPr>
      </w:pPr>
    </w:p>
    <w:p w14:paraId="78299289" w14:textId="04BD71A9" w:rsidR="008F5550" w:rsidRPr="00AB62FB" w:rsidRDefault="008B58FD" w:rsidP="004B658A">
      <w:pPr>
        <w:rPr>
          <w:bCs/>
          <w:lang w:val="en-GB"/>
        </w:rPr>
      </w:pPr>
      <w:r w:rsidRPr="0071088F">
        <w:rPr>
          <w:rFonts w:ascii="Phetsarath OT" w:eastAsia="Phetsarath OT" w:hAnsi="Phetsarath OT" w:cs="Phetsarath OT"/>
          <w:cs/>
          <w:lang w:val="en-GB" w:bidi="lo-LA"/>
        </w:rPr>
        <w:t>ຄຳເຫັນ</w:t>
      </w:r>
      <w:r w:rsidR="008F5550">
        <w:rPr>
          <w:bCs/>
          <w:lang w:val="en-GB"/>
        </w:rPr>
        <w:t>: …………………………………………………………………………………………………………………………………………………………</w:t>
      </w:r>
      <w:r w:rsidR="004B658A">
        <w:rPr>
          <w:bCs/>
          <w:lang w:val="en-GB"/>
        </w:rPr>
        <w:t>………….</w:t>
      </w:r>
    </w:p>
    <w:p w14:paraId="0E2BE7E9" w14:textId="77777777" w:rsidR="000576D2" w:rsidRPr="005E32CF" w:rsidRDefault="000576D2" w:rsidP="00C96D96">
      <w:pPr>
        <w:rPr>
          <w:lang w:val="en-US"/>
        </w:rPr>
      </w:pPr>
    </w:p>
    <w:p w14:paraId="429E3364" w14:textId="402609EA" w:rsidR="00C96D96" w:rsidRPr="0068624B" w:rsidRDefault="003E0F1D" w:rsidP="00FF4BE5">
      <w:pPr>
        <w:pStyle w:val="Heading2"/>
      </w:pPr>
      <w:bookmarkStart w:id="39" w:name="_Toc213103715"/>
      <w:r>
        <w:rPr>
          <w:rFonts w:hint="cs"/>
          <w:cs/>
        </w:rPr>
        <w:t>ຮູບພາບຂອງ ເທັກໂນໂລຢີ ແລະ ການສົນທະນາກຸ່ມ</w:t>
      </w:r>
      <w:bookmarkEnd w:id="39"/>
    </w:p>
    <w:p w14:paraId="251998B7" w14:textId="190EC963" w:rsidR="005A2E07" w:rsidRPr="00B303DB" w:rsidRDefault="00B303DB" w:rsidP="005A2E07">
      <w:pPr>
        <w:spacing w:line="240" w:lineRule="auto"/>
        <w:jc w:val="both"/>
        <w:rPr>
          <w:rFonts w:ascii="Phetsarath OT" w:eastAsia="Phetsarath OT" w:hAnsi="Phetsarath OT" w:cs="Phetsarath OT"/>
          <w:lang w:val="en-GB" w:bidi="lo-LA"/>
        </w:rPr>
      </w:pP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ສະໜອງ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ຮູບພາບເພີ່ມເຕີມ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ທີ່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ສະແດງໃຫ້ເຫັນ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ການສົນທະນາປຶກສາຫາລືເຊິ່ງກັນ ແລະ ກັນ ຂອງ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ຜູ້ເຂົ້າຮ່ວມການສົນທະນາກຸ່ມ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ຮູບພາບກ່ຽວກັບ ແມ່ຍິງ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ແລະ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ຜູ້ຊາຍ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ທີ່ກຳລັງເຮັດວຽກຢູ່ພື້ນ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ທີ່ດິນຂອງເຂົາເ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ຈົ້າ ທີ່ມີການນຳໃຊ້ເທັກ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ໂນໂລ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ຢີ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.</w:t>
      </w:r>
      <w:r w:rsidRPr="00B303DB">
        <w:rPr>
          <w:rFonts w:ascii="Phetsarath OT" w:eastAsia="Phetsarath OT" w:hAnsi="Phetsarath OT" w:cs="Phetsarath OT" w:hint="cs"/>
          <w:cs/>
          <w:lang w:bidi="lo-LA"/>
        </w:rPr>
        <w:t xml:space="preserve"> ຮູບພາບທີ່ຈັດເກັບ ຢ່າໜ້ອຍຕ້ອງແມ່ນສາມ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ໄຟລ໌ດິຈິຕອລ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ນີ້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 w:rsidRPr="00B303DB">
        <w:rPr>
          <w:rFonts w:ascii="Phetsarath OT" w:eastAsia="Phetsarath OT" w:hAnsi="Phetsarath OT" w:cs="Phetsarath OT"/>
          <w:lang w:val="en-GB" w:bidi="lo-LA"/>
        </w:rPr>
        <w:t xml:space="preserve">JPG, PNG, GIF) 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ຕົວຢ່າງ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ເຊັ່ນ: ໄຟລ໌ຈາກກ້ອງ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ຖ່າຍຮູບ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 xml:space="preserve"> ຫຼື ສະແກນຈາກເຄື່ອງພິມ</w:t>
      </w:r>
      <w:r w:rsidRPr="00B303DB">
        <w:rPr>
          <w:rFonts w:ascii="Phetsarath OT" w:eastAsia="Phetsarath OT" w:hAnsi="Phetsarath OT" w:cs="Phetsarath OT"/>
          <w:lang w:val="en-GB" w:bidi="lo-LA"/>
        </w:rPr>
        <w:t xml:space="preserve">, 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ວີດີໂອຕົ້ນສະບັບ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ຫຼື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ວີດີໂອ ທີ່ສ້າງຂຶ້ນຈາກການສະໄລ້ຮູບພາບ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.</w:t>
      </w:r>
      <w:r w:rsidRPr="00B303DB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ຄວນເປັນ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ຮູບ​ພາບ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ທີ່ໄດ້ຄຸນນະພາບ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 xml:space="preserve"> / ມີ​ຄວາມ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ຊົມຊັດສູງ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​ແລະ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​ບໍ່​ໄດ້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 xml:space="preserve">ຜ່ານການແຕ່ງເຕີມ ຫຼື </w:t>
      </w:r>
      <w:r w:rsidRPr="00B303DB">
        <w:rPr>
          <w:rFonts w:ascii="Phetsarath OT" w:eastAsia="Phetsarath OT" w:hAnsi="Phetsarath OT" w:cs="Phetsarath OT"/>
          <w:cs/>
          <w:lang w:val="en-GB" w:bidi="lo-LA"/>
        </w:rPr>
        <w:t>​ບິດ​ເບືອນ</w:t>
      </w:r>
      <w:r w:rsidRPr="00B303DB">
        <w:rPr>
          <w:rFonts w:ascii="Phetsarath OT" w:eastAsia="Phetsarath OT" w:hAnsi="Phetsarath OT" w:cs="Phetsarath OT" w:hint="cs"/>
          <w:cs/>
          <w:lang w:val="en-GB" w:bidi="lo-LA"/>
        </w:rPr>
        <w:t>ຄວາມຈິງ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3"/>
        <w:gridCol w:w="3880"/>
        <w:gridCol w:w="1009"/>
        <w:gridCol w:w="1908"/>
        <w:gridCol w:w="2196"/>
      </w:tblGrid>
      <w:tr w:rsidR="00C96D96" w:rsidRPr="00D9542A" w14:paraId="7504BF30" w14:textId="77777777" w:rsidTr="00C96D96">
        <w:tc>
          <w:tcPr>
            <w:tcW w:w="1271" w:type="dxa"/>
          </w:tcPr>
          <w:p w14:paraId="55FB32FA" w14:textId="7896F3ED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ຟາຍຮູບພາບ</w:t>
            </w:r>
          </w:p>
        </w:tc>
        <w:tc>
          <w:tcPr>
            <w:tcW w:w="3969" w:type="dxa"/>
          </w:tcPr>
          <w:p w14:paraId="20DF80A8" w14:textId="3839C505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ບັນຍາຍ, ຄຳອະທິບາຍກ່ຽວກັບຮູບພາບ</w:t>
            </w:r>
          </w:p>
        </w:tc>
        <w:tc>
          <w:tcPr>
            <w:tcW w:w="1033" w:type="dxa"/>
          </w:tcPr>
          <w:p w14:paraId="39576CB9" w14:textId="2CB73B26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ນທີ</w:t>
            </w:r>
          </w:p>
        </w:tc>
        <w:tc>
          <w:tcPr>
            <w:tcW w:w="1944" w:type="dxa"/>
          </w:tcPr>
          <w:p w14:paraId="69F2B7D1" w14:textId="744E6E14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ຖານທີ່</w:t>
            </w:r>
            <w:r w:rsidR="0013214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ຖ່າຍ</w:t>
            </w:r>
          </w:p>
        </w:tc>
        <w:tc>
          <w:tcPr>
            <w:tcW w:w="2239" w:type="dxa"/>
          </w:tcPr>
          <w:p w14:paraId="1F82B920" w14:textId="3F70CD38" w:rsidR="00C96D96" w:rsidRPr="00D9542A" w:rsidRDefault="00D9542A" w:rsidP="00D9542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ຂອງຜູ້ຖ່າຍຮູບ</w:t>
            </w:r>
          </w:p>
        </w:tc>
      </w:tr>
      <w:tr w:rsidR="00C96D96" w:rsidRPr="00D9542A" w14:paraId="6A608461" w14:textId="77777777" w:rsidTr="00C96D96">
        <w:trPr>
          <w:trHeight w:val="624"/>
        </w:trPr>
        <w:tc>
          <w:tcPr>
            <w:tcW w:w="1271" w:type="dxa"/>
          </w:tcPr>
          <w:p w14:paraId="522787FA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3969" w:type="dxa"/>
          </w:tcPr>
          <w:p w14:paraId="51985F41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033" w:type="dxa"/>
          </w:tcPr>
          <w:p w14:paraId="5D8B2DDB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944" w:type="dxa"/>
          </w:tcPr>
          <w:p w14:paraId="3F6B2451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2239" w:type="dxa"/>
          </w:tcPr>
          <w:p w14:paraId="0C5D17A3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  <w:tr w:rsidR="00C96D96" w:rsidRPr="00D9542A" w14:paraId="081AFE74" w14:textId="77777777" w:rsidTr="00C96D96">
        <w:trPr>
          <w:trHeight w:val="624"/>
        </w:trPr>
        <w:tc>
          <w:tcPr>
            <w:tcW w:w="1271" w:type="dxa"/>
          </w:tcPr>
          <w:p w14:paraId="13C377F9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3969" w:type="dxa"/>
          </w:tcPr>
          <w:p w14:paraId="4CDE532A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033" w:type="dxa"/>
          </w:tcPr>
          <w:p w14:paraId="08294595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944" w:type="dxa"/>
          </w:tcPr>
          <w:p w14:paraId="325F1802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2239" w:type="dxa"/>
          </w:tcPr>
          <w:p w14:paraId="0528C505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  <w:tr w:rsidR="000576D2" w:rsidRPr="00D9542A" w14:paraId="6E4981BE" w14:textId="77777777" w:rsidTr="00C96D96">
        <w:trPr>
          <w:trHeight w:val="624"/>
        </w:trPr>
        <w:tc>
          <w:tcPr>
            <w:tcW w:w="1271" w:type="dxa"/>
          </w:tcPr>
          <w:p w14:paraId="1A577158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3969" w:type="dxa"/>
          </w:tcPr>
          <w:p w14:paraId="27A3ED99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033" w:type="dxa"/>
          </w:tcPr>
          <w:p w14:paraId="56DEDC00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944" w:type="dxa"/>
          </w:tcPr>
          <w:p w14:paraId="3EAAC889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2239" w:type="dxa"/>
          </w:tcPr>
          <w:p w14:paraId="38DC161F" w14:textId="77777777" w:rsidR="000576D2" w:rsidRPr="00D9542A" w:rsidRDefault="000576D2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  <w:tr w:rsidR="00C96D96" w:rsidRPr="00D9542A" w14:paraId="6897D785" w14:textId="77777777" w:rsidTr="00C96D96">
        <w:trPr>
          <w:trHeight w:val="624"/>
        </w:trPr>
        <w:tc>
          <w:tcPr>
            <w:tcW w:w="1271" w:type="dxa"/>
          </w:tcPr>
          <w:p w14:paraId="0EA04D02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3969" w:type="dxa"/>
          </w:tcPr>
          <w:p w14:paraId="36B7074A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033" w:type="dxa"/>
          </w:tcPr>
          <w:p w14:paraId="269F7940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1944" w:type="dxa"/>
          </w:tcPr>
          <w:p w14:paraId="4EFB5E25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  <w:tc>
          <w:tcPr>
            <w:tcW w:w="2239" w:type="dxa"/>
          </w:tcPr>
          <w:p w14:paraId="1C579FBD" w14:textId="77777777" w:rsidR="00C96D96" w:rsidRPr="00D9542A" w:rsidRDefault="00C96D96" w:rsidP="00D9542A">
            <w:pPr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</w:tbl>
    <w:p w14:paraId="48EA2B49" w14:textId="407A8427" w:rsidR="00E461E3" w:rsidRPr="00D9542A" w:rsidRDefault="00E461E3" w:rsidP="00185489">
      <w:pPr>
        <w:rPr>
          <w:lang w:val="en-GB"/>
        </w:rPr>
      </w:pPr>
    </w:p>
    <w:p w14:paraId="2D15768F" w14:textId="0917AB85" w:rsidR="00B15543" w:rsidRPr="003E19F9" w:rsidRDefault="00F327C2" w:rsidP="00DD6AB0">
      <w:pPr>
        <w:pStyle w:val="Heading1"/>
      </w:pPr>
      <w:bookmarkStart w:id="40" w:name="_Toc213103716"/>
      <w:r>
        <w:rPr>
          <w:rFonts w:hint="cs"/>
          <w:cs/>
        </w:rPr>
        <w:t>ການສົນທະນາກຸ່ມ</w:t>
      </w:r>
      <w:bookmarkEnd w:id="40"/>
    </w:p>
    <w:p w14:paraId="1D3A7741" w14:textId="5B83916F" w:rsidR="00C16155" w:rsidRPr="003E19F9" w:rsidRDefault="00F958D1" w:rsidP="00FF4BE5">
      <w:pPr>
        <w:pStyle w:val="Heading2"/>
      </w:pPr>
      <w:bookmarkStart w:id="41" w:name="_Toc213103717"/>
      <w:r>
        <w:rPr>
          <w:rFonts w:hint="cs"/>
          <w:cs/>
        </w:rPr>
        <w:t>ຜູ້ເຂົ້າຮ່ວມ ໃນການສົນທະນາກຸ່ມ</w:t>
      </w:r>
      <w:bookmarkEnd w:id="41"/>
    </w:p>
    <w:p w14:paraId="3C2D9D86" w14:textId="1BFECDFD" w:rsidR="00801EF7" w:rsidRDefault="00EE2D87" w:rsidP="00C16155">
      <w:pPr>
        <w:rPr>
          <w:i/>
          <w:iCs/>
          <w:lang w:val="en-GB"/>
        </w:rPr>
      </w:pPr>
      <w:r w:rsidRPr="004931B9">
        <w:rPr>
          <w:b/>
          <w:noProof/>
          <w:lang w:eastAsia="de-CH"/>
        </w:rPr>
        <w:drawing>
          <wp:anchor distT="0" distB="0" distL="114300" distR="114300" simplePos="0" relativeHeight="254986280" behindDoc="0" locked="0" layoutInCell="1" allowOverlap="1" wp14:anchorId="3C7AB2F2" wp14:editId="5A44B04F">
            <wp:simplePos x="0" y="0"/>
            <wp:positionH relativeFrom="margin">
              <wp:posOffset>0</wp:posOffset>
            </wp:positionH>
            <wp:positionV relativeFrom="paragraph">
              <wp:posOffset>120622</wp:posOffset>
            </wp:positionV>
            <wp:extent cx="273132" cy="273132"/>
            <wp:effectExtent l="0" t="0" r="0" b="0"/>
            <wp:wrapSquare wrapText="bothSides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132" cy="2731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3B7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າມາດແບ່ງ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ເຂົ້າຮ່ວມ</w:t>
      </w:r>
      <w:r w:rsidR="00F43B7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ອກເປັນຫຼາຍກຸ່ມແຕກຕ່າງກັນ.</w:t>
      </w:r>
      <w:r w:rsidR="0034290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34290F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 xml:space="preserve">ໃຫ້ໝາຍຕິກ </w:t>
      </w:r>
      <w:r w:rsidR="007A56A5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ເລືອກ</w:t>
      </w:r>
      <w:r w:rsidR="0034290F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 xml:space="preserve">ເອົາໜຶ່ງປະເພດກຸ່ມຕໍ່ແບບສອບຖາມ. </w:t>
      </w:r>
      <w:r w:rsidR="0034290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້າຫາກຢູ່ພາຍໃນຊຸມຊົນດຽວ ແຕ່ມີການຈັດຕັ້ງປະຕິບັດປະເພດຂອງເທັກໂລໂນຢີທີ່ແຕກຕ່າງກັນ ແ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ລະ ໄດ້ຈັດກຸ່ມສົນທະນາ ແລະ </w:t>
      </w:r>
      <w:r w:rsidR="004510B2">
        <w:rPr>
          <w:rFonts w:ascii="Phetsarath OT" w:eastAsia="Phetsarath OT" w:hAnsi="Phetsarath OT" w:cs="Phetsarath OT"/>
          <w:i/>
          <w:iCs/>
          <w:lang w:val="en-US" w:bidi="lo-LA"/>
        </w:rPr>
        <w:t>‘</w:t>
      </w:r>
      <w:r w:rsidR="004510B2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ສຳພາດ</w:t>
      </w:r>
      <w:r w:rsidR="004510B2">
        <w:rPr>
          <w:rFonts w:ascii="Phetsarath OT" w:eastAsia="Phetsarath OT" w:hAnsi="Phetsarath OT" w:cs="Phetsarath OT"/>
          <w:i/>
          <w:iCs/>
          <w:lang w:val="en-US" w:bidi="lo-LA"/>
        </w:rPr>
        <w:t>’</w:t>
      </w:r>
      <w:r w:rsidR="004510B2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 xml:space="preserve"> 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ຍກກັນ ແມ່ນໃຫ້ຕື່ມ</w:t>
      </w:r>
      <w:r w:rsidR="00DC181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ບສອບຖາມ</w:t>
      </w:r>
      <w:r w:rsidR="00DC181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ຍກກັນສຳລັບແຕ່ລະ</w:t>
      </w:r>
      <w:r w:rsidR="005E723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ປະເພດຂອງ</w:t>
      </w:r>
      <w:r w:rsidR="00DC181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ຸ່ມສົນທະນາ</w:t>
      </w:r>
      <w:r w:rsidR="004510B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  <w:r w:rsidR="00801EF7" w:rsidRPr="00B24093">
        <w:rPr>
          <w:i/>
          <w:iCs/>
          <w:lang w:val="en-GB"/>
        </w:rPr>
        <w:t xml:space="preserve"> </w:t>
      </w:r>
    </w:p>
    <w:p w14:paraId="1A9AE48A" w14:textId="353B401A" w:rsidR="00F74DC7" w:rsidRPr="00232133" w:rsidRDefault="00F74DC7" w:rsidP="00C16155">
      <w:pPr>
        <w:rPr>
          <w:rFonts w:cs="DokChampa"/>
          <w:i/>
          <w:iCs/>
          <w:sz w:val="20"/>
          <w:szCs w:val="20"/>
          <w:lang w:val="en-GB" w:bidi="lo-LA"/>
        </w:rPr>
      </w:pPr>
      <w:r w:rsidRPr="00584342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584342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="00232133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ໄດ້ຄຳຕອບດຽວ</w:t>
      </w:r>
      <w:r w:rsidRPr="00584342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-2038656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4342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Pr="00584342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="00232133" w:rsidRPr="00232133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p w14:paraId="2FCB3DFF" w14:textId="069165B5" w:rsidR="00EE2D87" w:rsidRPr="00B834B5" w:rsidRDefault="00CF270D" w:rsidP="005925D1">
      <w:pPr>
        <w:rPr>
          <w:color w:val="2E74B5" w:themeColor="accent1" w:themeShade="BF"/>
          <w:lang w:val="en-GB"/>
        </w:rPr>
      </w:pP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ປະເພດຂອງກຸ່ມສົນທະນາ </w:t>
      </w:r>
      <w:r w:rsidR="00EE2D87" w:rsidRPr="00B834B5">
        <w:rPr>
          <w:color w:val="2E74B5" w:themeColor="accent1" w:themeShade="BF"/>
          <w:lang w:val="en-GB"/>
        </w:rPr>
        <w:t>(</w:t>
      </w:r>
      <w:r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ເລືອກໄດ້ຄຳຕອບດຽວ</w:t>
      </w:r>
      <w:r w:rsidR="00EE2D87" w:rsidRPr="00B834B5">
        <w:rPr>
          <w:color w:val="2E74B5" w:themeColor="accent1" w:themeShade="BF"/>
          <w:lang w:val="en-GB"/>
        </w:rPr>
        <w:t>)?</w:t>
      </w:r>
    </w:p>
    <w:p w14:paraId="11B149A5" w14:textId="2482BF49" w:rsidR="00EE2D87" w:rsidRPr="00EE2D87" w:rsidRDefault="00EE2D87" w:rsidP="00EE2D87">
      <w:pPr>
        <w:spacing w:after="0" w:line="276" w:lineRule="auto"/>
        <w:rPr>
          <w:rFonts w:cstheme="minorHAnsi"/>
          <w:lang w:val="en-GB"/>
        </w:rPr>
      </w:pPr>
      <w:r w:rsidRPr="00EE2D87">
        <w:rPr>
          <w:rFonts w:ascii="Wingdings" w:eastAsia="Wingdings" w:hAnsi="Wingdings" w:cstheme="minorHAnsi"/>
          <w:lang w:val="en-GB"/>
        </w:rPr>
        <w:t></w:t>
      </w:r>
      <w:r w:rsidRPr="00EE2D87">
        <w:rPr>
          <w:rFonts w:eastAsia="MS Gothic" w:cstheme="minorHAnsi"/>
          <w:lang w:val="en-GB"/>
        </w:rPr>
        <w:t xml:space="preserve"> </w:t>
      </w:r>
      <w:r w:rsidR="00D77D50" w:rsidRPr="00D77D50">
        <w:rPr>
          <w:rFonts w:ascii="Phetsarath OT" w:eastAsia="Phetsarath OT" w:hAnsi="Phetsarath OT" w:cs="Phetsarath OT" w:hint="cs"/>
          <w:cs/>
          <w:lang w:val="en-GB" w:bidi="lo-LA"/>
        </w:rPr>
        <w:t>ກຸ່ມ</w:t>
      </w:r>
      <w:r w:rsidR="00D77D50">
        <w:rPr>
          <w:rFonts w:ascii="Phetsarath OT" w:eastAsia="Phetsarath OT" w:hAnsi="Phetsarath OT" w:cs="Phetsarath OT" w:hint="cs"/>
          <w:cs/>
          <w:lang w:val="en-GB" w:bidi="lo-LA"/>
        </w:rPr>
        <w:t>ຍິງ</w:t>
      </w:r>
      <w:r w:rsidRPr="00EE2D87">
        <w:rPr>
          <w:rFonts w:cstheme="minorHAnsi"/>
          <w:lang w:val="en-GB"/>
        </w:rPr>
        <w:t xml:space="preserve"> </w:t>
      </w:r>
    </w:p>
    <w:p w14:paraId="443A01B3" w14:textId="76275D13" w:rsidR="00EE2D87" w:rsidRPr="00D77D50" w:rsidRDefault="00EE2D87" w:rsidP="00EE2D87">
      <w:pPr>
        <w:spacing w:after="0" w:line="276" w:lineRule="auto"/>
        <w:rPr>
          <w:rFonts w:cs="DokChampa"/>
          <w:lang w:val="en-GB" w:bidi="lo-LA"/>
        </w:rPr>
      </w:pPr>
      <w:r w:rsidRPr="00EE2D87">
        <w:rPr>
          <w:rFonts w:ascii="Wingdings" w:eastAsia="Wingdings" w:hAnsi="Wingdings" w:cstheme="minorHAnsi"/>
          <w:lang w:val="en-GB"/>
        </w:rPr>
        <w:t></w:t>
      </w:r>
      <w:r w:rsidRPr="00EE2D87">
        <w:rPr>
          <w:rFonts w:eastAsia="MS Gothic" w:cstheme="minorHAnsi"/>
          <w:lang w:val="en-GB"/>
        </w:rPr>
        <w:t xml:space="preserve"> </w:t>
      </w:r>
      <w:r w:rsidR="00D77D50">
        <w:rPr>
          <w:rFonts w:ascii="Phetsarath OT" w:eastAsia="Phetsarath OT" w:hAnsi="Phetsarath OT" w:cs="Phetsarath OT" w:hint="cs"/>
          <w:cs/>
          <w:lang w:val="en-GB" w:bidi="lo-LA"/>
        </w:rPr>
        <w:t>ກຸ່ມຊາຍ</w:t>
      </w:r>
      <w:r w:rsidRPr="00EE2D87">
        <w:rPr>
          <w:rFonts w:cstheme="minorHAnsi"/>
          <w:lang w:val="en-GB"/>
        </w:rPr>
        <w:t xml:space="preserve"> </w:t>
      </w:r>
    </w:p>
    <w:p w14:paraId="17C9342A" w14:textId="63423D82" w:rsidR="00EE2D87" w:rsidRDefault="00EE2D87" w:rsidP="00EE2D87">
      <w:pPr>
        <w:spacing w:after="0" w:line="276" w:lineRule="auto"/>
        <w:rPr>
          <w:rFonts w:cstheme="minorHAnsi"/>
          <w:lang w:val="en-GB"/>
        </w:rPr>
      </w:pPr>
      <w:r w:rsidRPr="00EE2D87">
        <w:rPr>
          <w:rFonts w:ascii="Wingdings" w:eastAsia="Wingdings" w:hAnsi="Wingdings" w:cstheme="minorHAnsi"/>
          <w:lang w:val="en-GB"/>
        </w:rPr>
        <w:t></w:t>
      </w:r>
      <w:r w:rsidRPr="00EE2D87">
        <w:rPr>
          <w:rFonts w:eastAsia="MS Gothic" w:cstheme="minorHAnsi"/>
          <w:lang w:val="en-GB"/>
        </w:rPr>
        <w:t xml:space="preserve"> </w:t>
      </w:r>
      <w:r w:rsidR="00D77D50">
        <w:rPr>
          <w:rFonts w:ascii="Phetsarath OT" w:eastAsia="Phetsarath OT" w:hAnsi="Phetsarath OT" w:cs="Phetsarath OT" w:hint="cs"/>
          <w:cs/>
          <w:lang w:val="en-GB" w:bidi="lo-LA"/>
        </w:rPr>
        <w:t>ກຸ່ມປະສົມຍິງ-ຊາຍ</w:t>
      </w:r>
    </w:p>
    <w:p w14:paraId="0230C746" w14:textId="77777777" w:rsidR="00EE2D87" w:rsidRPr="00EE2D87" w:rsidRDefault="00EE2D87" w:rsidP="00EE2D87">
      <w:pPr>
        <w:spacing w:after="0" w:line="276" w:lineRule="auto"/>
        <w:rPr>
          <w:rFonts w:cstheme="minorHAnsi"/>
          <w:lang w:val="en-GB"/>
        </w:rPr>
      </w:pPr>
    </w:p>
    <w:p w14:paraId="67DB3B00" w14:textId="54F5FB6D" w:rsidR="00EE2D87" w:rsidRPr="00B834B5" w:rsidRDefault="00374164" w:rsidP="00B834B5">
      <w:pPr>
        <w:ind w:left="567" w:hanging="567"/>
        <w:rPr>
          <w:rFonts w:cstheme="minorHAnsi"/>
          <w:bCs/>
          <w:lang w:val="en-GB"/>
        </w:rPr>
      </w:pPr>
      <w:r w:rsidRPr="00374164">
        <w:rPr>
          <w:rFonts w:ascii="Phetsarath OT" w:eastAsia="Phetsarath OT" w:hAnsi="Phetsarath OT" w:cs="Phetsarath OT" w:hint="cs"/>
          <w:b/>
          <w:cs/>
          <w:lang w:val="en-GB" w:bidi="lo-LA"/>
        </w:rPr>
        <w:t>ຄຳເຫັນ</w:t>
      </w:r>
      <w:r w:rsidR="00EE2D87" w:rsidRPr="00EE2D87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…</w:t>
      </w:r>
    </w:p>
    <w:p w14:paraId="7C68985A" w14:textId="7D3E5E9D" w:rsidR="00EE2D87" w:rsidRPr="00121EB7" w:rsidRDefault="006E3AAD" w:rsidP="00EE2D87">
      <w:pPr>
        <w:rPr>
          <w:color w:val="2E74B5" w:themeColor="accent1" w:themeShade="BF"/>
          <w:lang w:val="en-GB"/>
        </w:rPr>
      </w:pPr>
      <w:r w:rsidRPr="00121EB7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ຜູ້ເຂົ້າຮ່ວມຢູ່ໃນກຸ່ມ</w:t>
      </w:r>
      <w:r w:rsidR="00374164" w:rsidRPr="00121EB7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ອາຍຸ</w:t>
      </w:r>
      <w:r w:rsidRPr="00121EB7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ດ </w:t>
      </w:r>
      <w:r w:rsidR="00EE2D87" w:rsidRPr="00121EB7">
        <w:rPr>
          <w:color w:val="2E74B5" w:themeColor="accent1" w:themeShade="BF"/>
          <w:lang w:val="en-GB"/>
        </w:rPr>
        <w:t>(</w:t>
      </w:r>
      <w:r w:rsidR="00A77B2E" w:rsidRPr="00121EB7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ເລືອກໄດ້ຫຼາຍຄຳຕອບ</w:t>
      </w:r>
      <w:r w:rsidR="00EE2D87" w:rsidRPr="00121EB7">
        <w:rPr>
          <w:color w:val="2E74B5" w:themeColor="accent1" w:themeShade="BF"/>
          <w:lang w:val="en-GB"/>
        </w:rPr>
        <w:t>)?</w:t>
      </w:r>
    </w:p>
    <w:p w14:paraId="26A6EE95" w14:textId="32435727" w:rsidR="00EE2D87" w:rsidRPr="004B4158" w:rsidRDefault="008C59F6" w:rsidP="00EE2D87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lang w:val="en-GB"/>
          </w:rPr>
          <w:id w:val="-1530641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AEB" w:rsidRPr="004B4158">
            <w:rPr>
              <w:rFonts w:ascii="Segoe UI Symbol" w:eastAsia="Phetsarath OT" w:hAnsi="Segoe UI Symbol" w:cs="Segoe UI Symbol"/>
              <w:lang w:val="en-GB"/>
            </w:rPr>
            <w:t>☐</w:t>
          </w:r>
        </w:sdtContent>
      </w:sdt>
      <w:r w:rsidR="00525AEB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A77B2E" w:rsidRPr="004B4158">
        <w:rPr>
          <w:rFonts w:ascii="Phetsarath OT" w:eastAsia="Phetsarath OT" w:hAnsi="Phetsarath OT" w:cs="Phetsarath OT" w:hint="cs"/>
          <w:cs/>
          <w:lang w:val="en-GB" w:bidi="lo-LA"/>
        </w:rPr>
        <w:t>ໄວໜຸ່ມ</w:t>
      </w:r>
      <w:r w:rsidR="00EE2D87" w:rsidRPr="004B4158">
        <w:rPr>
          <w:rFonts w:ascii="Phetsarath OT" w:eastAsia="Phetsarath OT" w:hAnsi="Phetsarath OT" w:cs="Phetsarath OT"/>
          <w:lang w:val="en-GB"/>
        </w:rPr>
        <w:t xml:space="preserve"> (15-24</w:t>
      </w:r>
      <w:r w:rsidR="00D86975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A77B2E" w:rsidRPr="004B4158">
        <w:rPr>
          <w:rFonts w:ascii="Phetsarath OT" w:eastAsia="Phetsarath OT" w:hAnsi="Phetsarath OT" w:cs="Phetsarath OT" w:hint="cs"/>
          <w:cs/>
          <w:lang w:val="en-GB" w:bidi="lo-LA"/>
        </w:rPr>
        <w:t>ປີ</w:t>
      </w:r>
      <w:r w:rsidR="00EE2D87" w:rsidRPr="004B4158">
        <w:rPr>
          <w:rFonts w:ascii="Phetsarath OT" w:eastAsia="Phetsarath OT" w:hAnsi="Phetsarath OT" w:cs="Phetsarath OT"/>
          <w:lang w:val="en-GB"/>
        </w:rPr>
        <w:t>)</w:t>
      </w:r>
    </w:p>
    <w:p w14:paraId="48D56A4E" w14:textId="2735CFF1" w:rsidR="00EE2D87" w:rsidRPr="004B4158" w:rsidRDefault="008C59F6" w:rsidP="00EE2D87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lang w:val="en-GB"/>
          </w:rPr>
          <w:id w:val="1542558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2D87" w:rsidRPr="004B4158">
            <w:rPr>
              <w:rFonts w:ascii="Segoe UI Symbol" w:eastAsia="Phetsarath OT" w:hAnsi="Segoe UI Symbol" w:cs="Segoe UI Symbol"/>
              <w:lang w:val="en-GB"/>
            </w:rPr>
            <w:t>☐</w:t>
          </w:r>
        </w:sdtContent>
      </w:sdt>
      <w:r w:rsidR="00EE2D87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447CB6" w:rsidRPr="004B4158">
        <w:rPr>
          <w:rFonts w:ascii="Phetsarath OT" w:eastAsia="Phetsarath OT" w:hAnsi="Phetsarath OT" w:cs="Phetsarath OT" w:hint="cs"/>
          <w:cs/>
          <w:lang w:val="en-GB" w:bidi="lo-LA"/>
        </w:rPr>
        <w:t>ຜູ້ໃຫຍ່</w:t>
      </w:r>
      <w:r w:rsidR="00EE2D87" w:rsidRPr="004B4158">
        <w:rPr>
          <w:rFonts w:ascii="Phetsarath OT" w:eastAsia="Phetsarath OT" w:hAnsi="Phetsarath OT" w:cs="Phetsarath OT"/>
          <w:lang w:val="en-GB"/>
        </w:rPr>
        <w:t xml:space="preserve"> (25-59</w:t>
      </w:r>
      <w:r w:rsidR="00D86975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447CB6" w:rsidRPr="004B4158">
        <w:rPr>
          <w:rFonts w:ascii="Phetsarath OT" w:eastAsia="Phetsarath OT" w:hAnsi="Phetsarath OT" w:cs="Phetsarath OT" w:hint="cs"/>
          <w:cs/>
          <w:lang w:val="en-GB" w:bidi="lo-LA"/>
        </w:rPr>
        <w:t>ປີ</w:t>
      </w:r>
      <w:r w:rsidR="00EE2D87" w:rsidRPr="004B4158">
        <w:rPr>
          <w:rFonts w:ascii="Phetsarath OT" w:eastAsia="Phetsarath OT" w:hAnsi="Phetsarath OT" w:cs="Phetsarath OT"/>
          <w:lang w:val="en-GB"/>
        </w:rPr>
        <w:t xml:space="preserve">) </w:t>
      </w:r>
    </w:p>
    <w:p w14:paraId="59439B65" w14:textId="309971DF" w:rsidR="00EE2D87" w:rsidRPr="004B4158" w:rsidRDefault="008C59F6" w:rsidP="00EE2D87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lang w:val="en-GB"/>
          </w:rPr>
          <w:id w:val="488526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2D87" w:rsidRPr="004B4158">
            <w:rPr>
              <w:rFonts w:ascii="Segoe UI Symbol" w:eastAsia="Phetsarath OT" w:hAnsi="Segoe UI Symbol" w:cs="Segoe UI Symbol"/>
              <w:lang w:val="en-GB"/>
            </w:rPr>
            <w:t>☐</w:t>
          </w:r>
        </w:sdtContent>
      </w:sdt>
      <w:r w:rsidR="00EE2D87" w:rsidRPr="004B4158">
        <w:rPr>
          <w:rFonts w:ascii="Phetsarath OT" w:eastAsia="Phetsarath OT" w:hAnsi="Phetsarath OT" w:cs="Phetsarath OT"/>
          <w:lang w:val="en-GB"/>
        </w:rPr>
        <w:t xml:space="preserve"> </w:t>
      </w:r>
      <w:r w:rsidR="004B4158" w:rsidRPr="004B4158">
        <w:rPr>
          <w:rFonts w:ascii="Phetsarath OT" w:eastAsia="Phetsarath OT" w:hAnsi="Phetsarath OT" w:cs="Phetsarath OT" w:hint="cs"/>
          <w:cs/>
          <w:lang w:val="en-GB" w:bidi="lo-LA"/>
        </w:rPr>
        <w:t>ຜູ້ເຖົ້າ</w:t>
      </w:r>
      <w:r w:rsidR="00EE2D87" w:rsidRPr="004B4158">
        <w:rPr>
          <w:rFonts w:ascii="Phetsarath OT" w:eastAsia="Phetsarath OT" w:hAnsi="Phetsarath OT" w:cs="Phetsarath OT"/>
          <w:lang w:val="en-GB"/>
        </w:rPr>
        <w:t xml:space="preserve"> (60 </w:t>
      </w:r>
      <w:r w:rsidR="00447CB6" w:rsidRPr="004B4158">
        <w:rPr>
          <w:rFonts w:ascii="Phetsarath OT" w:eastAsia="Phetsarath OT" w:hAnsi="Phetsarath OT" w:cs="Phetsarath OT" w:hint="cs"/>
          <w:cs/>
          <w:lang w:val="en-GB" w:bidi="lo-LA"/>
        </w:rPr>
        <w:t xml:space="preserve">ປີ ແລະ ສູງກວ່າ </w:t>
      </w:r>
      <w:r w:rsidR="00447CB6" w:rsidRPr="004B4158">
        <w:rPr>
          <w:rFonts w:ascii="Phetsarath OT" w:eastAsia="Phetsarath OT" w:hAnsi="Phetsarath OT" w:cs="Phetsarath OT"/>
          <w:lang w:val="en-US" w:bidi="lo-LA"/>
        </w:rPr>
        <w:t>60</w:t>
      </w:r>
      <w:r w:rsidR="00026C74">
        <w:rPr>
          <w:rFonts w:ascii="Phetsarath OT" w:eastAsia="Phetsarath OT" w:hAnsi="Phetsarath OT" w:cs="Phetsarath OT" w:hint="cs"/>
          <w:cs/>
          <w:lang w:val="en-US" w:bidi="lo-LA"/>
        </w:rPr>
        <w:t xml:space="preserve"> </w:t>
      </w:r>
      <w:r w:rsidR="00447CB6" w:rsidRPr="004B4158">
        <w:rPr>
          <w:rFonts w:ascii="Phetsarath OT" w:eastAsia="Phetsarath OT" w:hAnsi="Phetsarath OT" w:cs="Phetsarath OT" w:hint="cs"/>
          <w:cs/>
          <w:lang w:val="en-US" w:bidi="lo-LA"/>
        </w:rPr>
        <w:t>ປີ</w:t>
      </w:r>
      <w:r w:rsidR="00EE2D87" w:rsidRPr="004B4158">
        <w:rPr>
          <w:rFonts w:ascii="Phetsarath OT" w:eastAsia="Phetsarath OT" w:hAnsi="Phetsarath OT" w:cs="Phetsarath OT"/>
          <w:lang w:val="en-GB"/>
        </w:rPr>
        <w:t>)</w:t>
      </w:r>
    </w:p>
    <w:p w14:paraId="6CCC2A38" w14:textId="77777777" w:rsidR="00EE2D87" w:rsidRPr="00EE2D87" w:rsidRDefault="00EE2D87" w:rsidP="00EE2D87">
      <w:pPr>
        <w:spacing w:after="0" w:line="240" w:lineRule="auto"/>
        <w:rPr>
          <w:rFonts w:cstheme="minorHAnsi"/>
          <w:lang w:val="en-GB"/>
        </w:rPr>
      </w:pPr>
    </w:p>
    <w:p w14:paraId="1D423409" w14:textId="2E2B0370" w:rsidR="00B834B5" w:rsidRDefault="001579F7" w:rsidP="00B834B5">
      <w:pPr>
        <w:rPr>
          <w:rFonts w:cstheme="minorHAnsi"/>
          <w:bCs/>
          <w:lang w:val="en-GB"/>
        </w:rPr>
      </w:pPr>
      <w:r w:rsidRPr="001579F7">
        <w:rPr>
          <w:rFonts w:ascii="Phetsarath OT" w:eastAsia="Phetsarath OT" w:hAnsi="Phetsarath OT" w:cs="Phetsarath OT" w:hint="cs"/>
          <w:b/>
          <w:cs/>
          <w:lang w:val="en-GB" w:bidi="lo-LA"/>
        </w:rPr>
        <w:t>ຄຳເຫັນ</w:t>
      </w:r>
      <w:r w:rsidR="00EE2D87" w:rsidRPr="00EE2D87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…</w:t>
      </w:r>
    </w:p>
    <w:p w14:paraId="3A1890B0" w14:textId="056CA4E4" w:rsidR="00210578" w:rsidRDefault="00210578" w:rsidP="00210578">
      <w:pPr>
        <w:spacing w:line="240" w:lineRule="auto"/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</w:pP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ກຸ່ມເປັນຕົວແທນຂອງກຸ່ມ</w:t>
      </w:r>
      <w:r w:rsidR="00F558FC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ທາງ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ສັງຄົມ</w:t>
      </w:r>
      <w:r w:rsidR="002565AC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ໃດ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 xml:space="preserve"> ຫຼື</w:t>
      </w:r>
      <w:r w:rsidR="002565AC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ວັດທະນະທໍາ</w:t>
      </w:r>
      <w:r w:rsidR="006921A8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ໃດ 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(ເລືອກ</w:t>
      </w:r>
      <w:r w:rsidR="00F213E5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>ໄດ້ຫຼາຍຄຳຕອບ</w:t>
      </w:r>
      <w:r w:rsidRPr="00210578">
        <w:rPr>
          <w:rFonts w:ascii="Phetsarath OT" w:eastAsia="Phetsarath OT" w:hAnsi="Phetsarath OT" w:cs="Phetsarath OT"/>
          <w:color w:val="2E74B5" w:themeColor="accent1" w:themeShade="BF"/>
          <w:cs/>
          <w:lang w:val="en-GB" w:bidi="lo-LA"/>
        </w:rPr>
        <w:t>)</w:t>
      </w:r>
      <w:r w:rsidR="00C963C1">
        <w:rPr>
          <w:rFonts w:ascii="Phetsarath OT" w:eastAsia="Phetsarath OT" w:hAnsi="Phetsarath OT" w:cs="Phetsarath OT" w:hint="cs"/>
          <w:color w:val="2E74B5" w:themeColor="accent1" w:themeShade="BF"/>
          <w:cs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olor w:val="2E74B5" w:themeColor="accent1" w:themeShade="BF"/>
          <w:lang w:val="en-GB" w:bidi="lo-LA"/>
        </w:rPr>
        <w:t xml:space="preserve">? </w:t>
      </w:r>
    </w:p>
    <w:p w14:paraId="79B03204" w14:textId="5353B14E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ຊົນເຜົ່າ</w:t>
      </w:r>
      <w:r w:rsidR="004E69B7">
        <w:rPr>
          <w:rFonts w:ascii="Phetsarath OT" w:eastAsia="Phetsarath OT" w:hAnsi="Phetsarath OT" w:cs="Phetsarath OT" w:hint="cs"/>
          <w:cs/>
          <w:lang w:val="en-GB" w:bidi="lo-LA"/>
        </w:rPr>
        <w:t>ຫຼັກ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 xml:space="preserve"> (ລະບຸ) ………………………………………………………………</w:t>
      </w:r>
    </w:p>
    <w:p w14:paraId="5F39765E" w14:textId="00DC229B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ກຸ່ມຊົນເຜົ່າ</w:t>
      </w:r>
      <w:r w:rsidR="004E69B7">
        <w:rPr>
          <w:rFonts w:ascii="Phetsarath OT" w:eastAsia="Phetsarath OT" w:hAnsi="Phetsarath OT" w:cs="Phetsarath OT" w:hint="cs"/>
          <w:cs/>
          <w:lang w:val="en-GB" w:bidi="lo-LA"/>
        </w:rPr>
        <w:t>ຍ່ອຍ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 xml:space="preserve"> (ລະບຸ) ………………………………………………………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2F15A48C" w14:textId="28394797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ກຸ່ມສາສະໜາ (ລະບຸ) ……………………………………………………………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</w:p>
    <w:p w14:paraId="4812C2AF" w14:textId="68C70844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ກຸ່ມ</w:t>
      </w:r>
      <w:r w:rsidR="00E07E88">
        <w:rPr>
          <w:rFonts w:ascii="Phetsarath OT" w:eastAsia="Phetsarath OT" w:hAnsi="Phetsarath OT" w:cs="Phetsarath OT" w:hint="cs"/>
          <w:cs/>
          <w:lang w:val="en-GB" w:bidi="lo-LA"/>
        </w:rPr>
        <w:t>ດ້ານ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ພາສາ</w:t>
      </w:r>
      <w:r w:rsidR="00E07E88">
        <w:rPr>
          <w:rFonts w:ascii="Phetsarath OT" w:eastAsia="Phetsarath OT" w:hAnsi="Phetsarath OT" w:cs="Phetsarath OT" w:hint="cs"/>
          <w:cs/>
          <w:lang w:val="en-GB" w:bidi="lo-LA"/>
        </w:rPr>
        <w:t xml:space="preserve">ປາກເວົ້າ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(ລະບຸ) ……………………………………………………………</w:t>
      </w:r>
    </w:p>
    <w:p w14:paraId="30F000A7" w14:textId="6C565BF5" w:rsidR="00210578" w:rsidRPr="00210578" w:rsidRDefault="00210578" w:rsidP="00210578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r w:rsidRPr="00210578">
        <w:rPr>
          <w:rFonts w:ascii="Segoe UI Symbol" w:eastAsia="Phetsarath OT" w:hAnsi="Segoe UI Symbol" w:cs="Segoe UI Symbol"/>
          <w:lang w:val="en-GB" w:bidi="lo-LA"/>
        </w:rPr>
        <w:t>☐</w:t>
      </w:r>
      <w:r w:rsidRPr="00210578">
        <w:rPr>
          <w:rFonts w:ascii="Phetsarath OT" w:eastAsia="Phetsarath OT" w:hAnsi="Phetsarath OT" w:cs="Phetsarath OT"/>
          <w:lang w:val="en-GB" w:bidi="lo-LA"/>
        </w:rPr>
        <w:t xml:space="preserve"> </w:t>
      </w:r>
      <w:r w:rsidRPr="00210578">
        <w:rPr>
          <w:rFonts w:ascii="Phetsarath OT" w:eastAsia="Phetsarath OT" w:hAnsi="Phetsarath OT" w:cs="Phetsarath OT"/>
          <w:cs/>
          <w:lang w:val="en-GB" w:bidi="lo-LA"/>
        </w:rPr>
        <w:t>ອື່ນໆ (ລະບຸ) ……………………………………………………………………</w:t>
      </w:r>
    </w:p>
    <w:p w14:paraId="6A7BC2F6" w14:textId="797F1D4A" w:rsidR="000641E8" w:rsidRPr="00EE2D87" w:rsidRDefault="000641E8" w:rsidP="00EE2D87">
      <w:pPr>
        <w:rPr>
          <w:rFonts w:cstheme="minorHAnsi"/>
          <w:lang w:val="en-GB"/>
        </w:rPr>
      </w:pPr>
    </w:p>
    <w:p w14:paraId="011485DF" w14:textId="1AF03024" w:rsidR="005925D1" w:rsidRDefault="003444CB" w:rsidP="00FF4BE5">
      <w:pPr>
        <w:pStyle w:val="Heading2"/>
      </w:pPr>
      <w:bookmarkStart w:id="42" w:name="_Toc213103718"/>
      <w:r>
        <w:rPr>
          <w:rFonts w:hint="cs"/>
          <w:cs/>
        </w:rPr>
        <w:t>ວັນທີ ແລະ ເວລາ ຂອງການດຳເນີນການສົນທະນາກຸ່ມ</w:t>
      </w:r>
      <w:r w:rsidR="00353E73">
        <w:t>:</w:t>
      </w:r>
      <w:bookmarkEnd w:id="42"/>
      <w:r w:rsidR="00EE36F3">
        <w:t xml:space="preserve"> </w:t>
      </w:r>
    </w:p>
    <w:p w14:paraId="652CA7E9" w14:textId="7D327699" w:rsidR="00B834B5" w:rsidRPr="00C16155" w:rsidRDefault="00C16155" w:rsidP="00C16155">
      <w:pPr>
        <w:rPr>
          <w:bCs/>
          <w:lang w:val="en-GB"/>
        </w:rPr>
      </w:pPr>
      <w:r w:rsidRPr="00AB62FB"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</w:t>
      </w:r>
      <w:r>
        <w:rPr>
          <w:bCs/>
          <w:lang w:val="en-GB"/>
        </w:rPr>
        <w:t>………</w:t>
      </w:r>
    </w:p>
    <w:p w14:paraId="0B74392D" w14:textId="588D320A" w:rsidR="0017779E" w:rsidRDefault="00014467" w:rsidP="00FF4BE5">
      <w:pPr>
        <w:pStyle w:val="Heading2"/>
      </w:pPr>
      <w:bookmarkStart w:id="43" w:name="_Toc213103719"/>
      <w:r>
        <w:rPr>
          <w:rFonts w:hint="cs"/>
          <w:cs/>
        </w:rPr>
        <w:t>ຂໍ້ມູນ</w:t>
      </w:r>
      <w:r w:rsidR="00D805DD">
        <w:rPr>
          <w:rFonts w:hint="cs"/>
          <w:cs/>
        </w:rPr>
        <w:t>ກ່ຽວກັບຄວາມເປັນມາຂ</w:t>
      </w:r>
      <w:r>
        <w:rPr>
          <w:rFonts w:hint="cs"/>
          <w:cs/>
        </w:rPr>
        <w:t>ອງ ຜູ້ເຂົ້າຮ່ວມ</w:t>
      </w:r>
      <w:r>
        <w:rPr>
          <w:lang w:val="en-US"/>
        </w:rPr>
        <w:t xml:space="preserve">/ </w:t>
      </w:r>
      <w:r w:rsidR="00D805DD">
        <w:rPr>
          <w:rFonts w:hint="cs"/>
          <w:cs/>
          <w:lang w:val="en-US"/>
        </w:rPr>
        <w:t>ອົງປະກອບຂອງກຸ່ມ</w:t>
      </w:r>
      <w:r>
        <w:rPr>
          <w:lang w:val="en-US"/>
        </w:rPr>
        <w:t xml:space="preserve"> </w:t>
      </w:r>
      <w:r w:rsidR="00D805DD">
        <w:rPr>
          <w:rFonts w:hint="cs"/>
          <w:cs/>
          <w:lang w:val="en-US"/>
        </w:rPr>
        <w:t>(ຕ່ຳສຸດ 6 ຄົນ ແລະ ສູງສຸດ 12 ຄົນ)</w:t>
      </w:r>
      <w:r w:rsidR="0017779E">
        <w:t>:</w:t>
      </w:r>
      <w:bookmarkEnd w:id="4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"/>
        <w:gridCol w:w="2304"/>
        <w:gridCol w:w="433"/>
        <w:gridCol w:w="1384"/>
        <w:gridCol w:w="1050"/>
        <w:gridCol w:w="463"/>
        <w:gridCol w:w="2127"/>
        <w:gridCol w:w="1387"/>
        <w:gridCol w:w="964"/>
      </w:tblGrid>
      <w:tr w:rsidR="007535EC" w:rsidRPr="00222B60" w14:paraId="525F1FB3" w14:textId="77777777" w:rsidTr="004424A6">
        <w:tc>
          <w:tcPr>
            <w:tcW w:w="453" w:type="dxa"/>
          </w:tcPr>
          <w:p w14:paraId="04C22BB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238" w:type="dxa"/>
          </w:tcPr>
          <w:p w14:paraId="281485DB" w14:textId="6D4038FC" w:rsidR="00FA4AA0" w:rsidRPr="00313FD4" w:rsidRDefault="00313FD4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ຊື່ </w:t>
            </w:r>
            <w:r w:rsidR="00FA4AA0" w:rsidRPr="00313FD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</w:t>
            </w:r>
            <w:r w:rsidR="00B97675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ສາມາດເລືອກຈະຕື່ມ ຫຼື ບໍ່ຕື່ມກໍ່ໄດ້, ຂໍ້ມູນນີ້ຈະຖືກສະແດງຢູ່ໃນຖານຂໍ້ມູນຜູ້ນຳໃຊ້ </w:t>
            </w:r>
            <w:r w:rsidR="00AC12B4" w:rsidRPr="00313FD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WOCAT</w:t>
            </w:r>
            <w:r w:rsidR="00FA4AA0"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</w:tc>
        <w:tc>
          <w:tcPr>
            <w:tcW w:w="658" w:type="dxa"/>
          </w:tcPr>
          <w:p w14:paraId="365FE762" w14:textId="446804FF" w:rsidR="00FA4AA0" w:rsidRPr="00313FD4" w:rsidRDefault="0092661E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ຍຸ</w:t>
            </w:r>
            <w:r w:rsidR="00FA4AA0" w:rsidRPr="00313FD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183C5B01" w14:textId="224AE195" w:rsidR="00FA4AA0" w:rsidRPr="0092661E" w:rsidRDefault="0092661E" w:rsidP="00313FD4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92661E"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val="en-GB" w:bidi="lo-LA"/>
              </w:rPr>
              <w:t>ປີ</w:t>
            </w:r>
            <w:r w:rsidR="00FA4AA0" w:rsidRPr="0092661E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065" w:type="dxa"/>
          </w:tcPr>
          <w:p w14:paraId="5E7C0097" w14:textId="1BEB28A1" w:rsidR="00FA4AA0" w:rsidRPr="00313FD4" w:rsidRDefault="0092661E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ຖານະພາບທາງສັງຄົມ</w:t>
            </w:r>
            <w:r w:rsidR="00FA4AA0" w:rsidRPr="00313FD4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562F88C8" w14:textId="06DFFAF6" w:rsidR="00FA4AA0" w:rsidRPr="00F41043" w:rsidRDefault="007535EC" w:rsidP="00313FD4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F41043"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val="en-GB" w:bidi="lo-LA"/>
              </w:rPr>
              <w:t>ໂສດ, ແຕ່ງງານ, ຢ່າຮ້າງ, ອື່ນໆ</w:t>
            </w:r>
          </w:p>
        </w:tc>
        <w:tc>
          <w:tcPr>
            <w:tcW w:w="1127" w:type="dxa"/>
          </w:tcPr>
          <w:p w14:paraId="789F3805" w14:textId="31B64498" w:rsidR="00FA4AA0" w:rsidRPr="00C4413C" w:rsidRDefault="00ED5DF6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ດັບ</w:t>
            </w:r>
            <w:r w:rsidR="00F4104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ສຶກສາ</w:t>
            </w:r>
          </w:p>
        </w:tc>
        <w:tc>
          <w:tcPr>
            <w:tcW w:w="1124" w:type="dxa"/>
            <w:shd w:val="clear" w:color="auto" w:fill="FFFFFF" w:themeFill="background1"/>
          </w:tcPr>
          <w:p w14:paraId="52E050EA" w14:textId="1BE1F590" w:rsidR="00FA4AA0" w:rsidRPr="00313FD4" w:rsidRDefault="003F4F03" w:rsidP="00313FD4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ພດ</w:t>
            </w:r>
          </w:p>
          <w:p w14:paraId="7295988A" w14:textId="2FF250C1" w:rsidR="00FA4AA0" w:rsidRPr="003F4F03" w:rsidRDefault="003F4F03" w:rsidP="00313FD4">
            <w:pPr>
              <w:rPr>
                <w:rFonts w:ascii="Phetsarath OT" w:eastAsia="Phetsarath OT" w:hAnsi="Phetsarath OT" w:cs="Phetsarath OT"/>
                <w:b/>
                <w:i/>
                <w:iCs/>
                <w:sz w:val="20"/>
                <w:szCs w:val="20"/>
                <w:lang w:val="en-GB"/>
              </w:rPr>
            </w:pPr>
            <w:r w:rsidRPr="003F4F03">
              <w:rPr>
                <w:rFonts w:ascii="Phetsarath OT" w:eastAsia="Phetsarath OT" w:hAnsi="Phetsarath OT" w:cs="Phetsarath OT" w:hint="cs"/>
                <w:b/>
                <w:i/>
                <w:iCs/>
                <w:sz w:val="20"/>
                <w:szCs w:val="20"/>
                <w:cs/>
                <w:lang w:val="en-GB" w:bidi="lo-LA"/>
              </w:rPr>
              <w:t>ຍິງ, ຊາຍ, ອື່ນໆ</w:t>
            </w:r>
          </w:p>
          <w:p w14:paraId="54D62142" w14:textId="2AB522C0" w:rsidR="00FA4AA0" w:rsidRPr="00313FD4" w:rsidRDefault="00FA4AA0" w:rsidP="00313FD4">
            <w:pPr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3C7A0CA4" w14:textId="2FC20DFC" w:rsidR="00CC635F" w:rsidRDefault="00CC635F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ຖານະພາບຢູ່</w:t>
            </w:r>
            <w:r w:rsidR="00730F35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າຍ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ຊຸມຊົນ</w:t>
            </w:r>
          </w:p>
          <w:p w14:paraId="272A27E0" w14:textId="28F11130" w:rsidR="00CC635F" w:rsidRPr="00313FD4" w:rsidRDefault="00CC635F" w:rsidP="00313FD4">
            <w:pPr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 w:bidi="lo-LA"/>
              </w:rPr>
            </w:pP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ອຳນາດການປົກຄອງ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ຜູ້</w:t>
            </w:r>
            <w:r w:rsidR="00111AAB" w:rsidRPr="007A56A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ນຳ</w:t>
            </w:r>
            <w:r w:rsidRPr="007A56A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ໃຊ້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ທີ່ດິນ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US" w:bidi="lo-LA"/>
              </w:rPr>
              <w:t>ກຳ</w:t>
            </w:r>
            <w:r w:rsidR="00EC10DB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US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US" w:bidi="lo-LA"/>
              </w:rPr>
              <w:t>ມະກອນຮັບຈ້າງ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US" w:bidi="lo-LA"/>
              </w:rPr>
              <w:t>ນັກສຶກ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ສາ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ຄົນບໍ່ມີດິນ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,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ຄົນອົບພະຍົບ</w:t>
            </w:r>
            <w:r w:rsidR="007A56A5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>ຍ້າຍຖີ່ນຖານຈາກບ່ອນອື່ນ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US" w:bidi="lo-LA"/>
              </w:rPr>
              <w:t xml:space="preserve">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ແລະ</w:t>
            </w:r>
            <w:r w:rsidR="00261B79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 </w:t>
            </w:r>
            <w:r w:rsidRPr="00CC635F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cs/>
                <w:lang w:val="en-GB" w:bidi="lo-LA"/>
              </w:rPr>
              <w:t>ອື່ນໆ</w:t>
            </w:r>
          </w:p>
        </w:tc>
        <w:tc>
          <w:tcPr>
            <w:tcW w:w="1741" w:type="dxa"/>
          </w:tcPr>
          <w:p w14:paraId="6B4AC942" w14:textId="5CF503C6" w:rsidR="00FA4AA0" w:rsidRPr="00313FD4" w:rsidRDefault="00E2571D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ອາໃສຢູ່ໃນຊຸມຊົນນີ້ມາໄດ້ ຈັກປີແລ້ວ? </w:t>
            </w:r>
          </w:p>
          <w:p w14:paraId="15F3B4B6" w14:textId="52719AC1" w:rsidR="00FA4AA0" w:rsidRPr="00313FD4" w:rsidRDefault="00FA4AA0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17487938" w14:textId="02310B3A" w:rsidR="00FA4AA0" w:rsidRPr="00313FD4" w:rsidRDefault="007A56A5" w:rsidP="00313FD4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າກສ່ວນ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້ານ</w:t>
            </w:r>
          </w:p>
        </w:tc>
      </w:tr>
      <w:tr w:rsidR="007535EC" w:rsidRPr="00313FD4" w14:paraId="0F078F06" w14:textId="77777777" w:rsidTr="00201779">
        <w:tc>
          <w:tcPr>
            <w:tcW w:w="453" w:type="dxa"/>
          </w:tcPr>
          <w:p w14:paraId="2650055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1</w:t>
            </w:r>
          </w:p>
        </w:tc>
        <w:tc>
          <w:tcPr>
            <w:tcW w:w="1238" w:type="dxa"/>
          </w:tcPr>
          <w:p w14:paraId="66EAE434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5C417EC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57AA452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3A2AE7D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1B0D0FA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5F1F414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5A93B0A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4D17398C" w14:textId="4168550D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7C758ED4" w14:textId="77777777" w:rsidTr="00201779">
        <w:tc>
          <w:tcPr>
            <w:tcW w:w="453" w:type="dxa"/>
          </w:tcPr>
          <w:p w14:paraId="3006808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2</w:t>
            </w:r>
          </w:p>
        </w:tc>
        <w:tc>
          <w:tcPr>
            <w:tcW w:w="1238" w:type="dxa"/>
          </w:tcPr>
          <w:p w14:paraId="047D2FA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519A027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1C5E7A09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6F7C721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143135B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3EE5ABA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72A2187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0BF621A6" w14:textId="6EEC19AE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7A65B935" w14:textId="77777777" w:rsidTr="00201779">
        <w:tc>
          <w:tcPr>
            <w:tcW w:w="453" w:type="dxa"/>
          </w:tcPr>
          <w:p w14:paraId="44F55DB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3</w:t>
            </w:r>
          </w:p>
        </w:tc>
        <w:tc>
          <w:tcPr>
            <w:tcW w:w="1238" w:type="dxa"/>
          </w:tcPr>
          <w:p w14:paraId="141820C0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7CAD2A3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1A3A1A6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421312A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70C007A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11F19FB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07822F36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7D888BBC" w14:textId="4F90F7E0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6BFFB5C4" w14:textId="77777777" w:rsidTr="00201779">
        <w:tc>
          <w:tcPr>
            <w:tcW w:w="453" w:type="dxa"/>
          </w:tcPr>
          <w:p w14:paraId="2B7F27A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4</w:t>
            </w:r>
          </w:p>
        </w:tc>
        <w:tc>
          <w:tcPr>
            <w:tcW w:w="1238" w:type="dxa"/>
          </w:tcPr>
          <w:p w14:paraId="4821262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3AC29DD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572ED10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3A158D5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67DB813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6AF81F0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1845CBF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4BCBFEED" w14:textId="2859CE23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78EFFA02" w14:textId="77777777" w:rsidTr="00201779">
        <w:tc>
          <w:tcPr>
            <w:tcW w:w="453" w:type="dxa"/>
          </w:tcPr>
          <w:p w14:paraId="4BED2114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5</w:t>
            </w:r>
          </w:p>
        </w:tc>
        <w:tc>
          <w:tcPr>
            <w:tcW w:w="1238" w:type="dxa"/>
          </w:tcPr>
          <w:p w14:paraId="631AE64A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1A017F8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4686EF7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419D2DED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45F7AF7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4A1273C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44BA96E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40F1023F" w14:textId="48AD8B02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31893FAD" w14:textId="77777777" w:rsidTr="00201779">
        <w:tc>
          <w:tcPr>
            <w:tcW w:w="453" w:type="dxa"/>
          </w:tcPr>
          <w:p w14:paraId="295717BD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6</w:t>
            </w:r>
          </w:p>
        </w:tc>
        <w:tc>
          <w:tcPr>
            <w:tcW w:w="1238" w:type="dxa"/>
          </w:tcPr>
          <w:p w14:paraId="0D366EA0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7C3EB61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0CDD1CAD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19A1DDD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71C8FF8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47010B7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06E2862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0E2160BF" w14:textId="453B16B2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21671229" w14:textId="77777777" w:rsidTr="00201779">
        <w:tc>
          <w:tcPr>
            <w:tcW w:w="453" w:type="dxa"/>
          </w:tcPr>
          <w:p w14:paraId="795CA3D7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7</w:t>
            </w:r>
          </w:p>
        </w:tc>
        <w:tc>
          <w:tcPr>
            <w:tcW w:w="1238" w:type="dxa"/>
          </w:tcPr>
          <w:p w14:paraId="720660B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79B87496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345D9C4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0641E88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2983340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296EC87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54CDECC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1A0DE06A" w14:textId="3B4157B1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7BB8C3B2" w14:textId="77777777" w:rsidTr="00201779">
        <w:tc>
          <w:tcPr>
            <w:tcW w:w="453" w:type="dxa"/>
          </w:tcPr>
          <w:p w14:paraId="0A306599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8</w:t>
            </w:r>
          </w:p>
        </w:tc>
        <w:tc>
          <w:tcPr>
            <w:tcW w:w="1238" w:type="dxa"/>
          </w:tcPr>
          <w:p w14:paraId="7DB6429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5426B5C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6C17D82C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69CD041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79240814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7656D9E7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5D04E52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7CF26FD2" w14:textId="7B007E94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084CC2A3" w14:textId="77777777" w:rsidTr="00201779">
        <w:tc>
          <w:tcPr>
            <w:tcW w:w="453" w:type="dxa"/>
          </w:tcPr>
          <w:p w14:paraId="7A387FF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9</w:t>
            </w:r>
          </w:p>
        </w:tc>
        <w:tc>
          <w:tcPr>
            <w:tcW w:w="1238" w:type="dxa"/>
          </w:tcPr>
          <w:p w14:paraId="6492341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57E659C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3B103E27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792D43D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5890A1F7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3FA25B2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1A6B2C1D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529063AD" w14:textId="1FD71C73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25722AFE" w14:textId="77777777" w:rsidTr="00201779">
        <w:tc>
          <w:tcPr>
            <w:tcW w:w="453" w:type="dxa"/>
          </w:tcPr>
          <w:p w14:paraId="03D39214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10</w:t>
            </w:r>
          </w:p>
        </w:tc>
        <w:tc>
          <w:tcPr>
            <w:tcW w:w="1238" w:type="dxa"/>
          </w:tcPr>
          <w:p w14:paraId="6697B8D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659B1D6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0AC481B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2FB210C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5D3A18A0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18CFA1C5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2D6E014F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707DCEC4" w14:textId="1C882130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4FB82260" w14:textId="77777777" w:rsidTr="00201779">
        <w:tc>
          <w:tcPr>
            <w:tcW w:w="453" w:type="dxa"/>
          </w:tcPr>
          <w:p w14:paraId="27E81A6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11</w:t>
            </w:r>
          </w:p>
        </w:tc>
        <w:tc>
          <w:tcPr>
            <w:tcW w:w="1238" w:type="dxa"/>
          </w:tcPr>
          <w:p w14:paraId="0E4AC4B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6569FA72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2DB9D051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4C79724A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6A2269EE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4546C2A0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3DB9FFCA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46A554EF" w14:textId="7035097D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7535EC" w:rsidRPr="00313FD4" w14:paraId="470A597A" w14:textId="77777777" w:rsidTr="00201779">
        <w:tc>
          <w:tcPr>
            <w:tcW w:w="453" w:type="dxa"/>
          </w:tcPr>
          <w:p w14:paraId="660B96A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13FD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12</w:t>
            </w:r>
          </w:p>
        </w:tc>
        <w:tc>
          <w:tcPr>
            <w:tcW w:w="1238" w:type="dxa"/>
          </w:tcPr>
          <w:p w14:paraId="659EDC4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658" w:type="dxa"/>
          </w:tcPr>
          <w:p w14:paraId="1A7593A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065" w:type="dxa"/>
          </w:tcPr>
          <w:p w14:paraId="2BAED4F9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7" w:type="dxa"/>
          </w:tcPr>
          <w:p w14:paraId="6D2D23BB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4" w:type="dxa"/>
          </w:tcPr>
          <w:p w14:paraId="77C09D83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661" w:type="dxa"/>
          </w:tcPr>
          <w:p w14:paraId="3367B00A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741" w:type="dxa"/>
          </w:tcPr>
          <w:p w14:paraId="686F6458" w14:textId="77777777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389" w:type="dxa"/>
          </w:tcPr>
          <w:p w14:paraId="2BD93671" w14:textId="2396BA22" w:rsidR="00FA4AA0" w:rsidRPr="00313FD4" w:rsidRDefault="00FA4AA0" w:rsidP="00313FD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</w:tbl>
    <w:p w14:paraId="202FC7D8" w14:textId="78F21D59" w:rsidR="00A0462C" w:rsidRDefault="00A0462C" w:rsidP="00280B60">
      <w:pPr>
        <w:rPr>
          <w:lang w:val="en-GB"/>
        </w:rPr>
      </w:pPr>
    </w:p>
    <w:p w14:paraId="7B5CCBAD" w14:textId="31FE9EDD" w:rsidR="008506BC" w:rsidRDefault="008506BC" w:rsidP="00280B60">
      <w:pPr>
        <w:rPr>
          <w:lang w:val="en-GB"/>
        </w:rPr>
      </w:pPr>
    </w:p>
    <w:p w14:paraId="1021573C" w14:textId="77777777" w:rsidR="008506BC" w:rsidRDefault="008506BC" w:rsidP="00280B60">
      <w:pPr>
        <w:rPr>
          <w:lang w:val="en-GB"/>
        </w:rPr>
      </w:pPr>
    </w:p>
    <w:p w14:paraId="641261E3" w14:textId="5EF77E2E" w:rsidR="005925D1" w:rsidRDefault="004E1FF7" w:rsidP="00FF4BE5">
      <w:pPr>
        <w:pStyle w:val="Heading2"/>
      </w:pPr>
      <w:bookmarkStart w:id="44" w:name="_Toc213103720"/>
      <w:r w:rsidRPr="004E1FF7">
        <w:rPr>
          <w:cs/>
        </w:rPr>
        <w:lastRenderedPageBreak/>
        <w:t>ເປັນຫຍັງເຂົາເຈົ້າ</w:t>
      </w:r>
      <w:r>
        <w:rPr>
          <w:rFonts w:hint="cs"/>
          <w:cs/>
        </w:rPr>
        <w:t>ຈິ່ງ</w:t>
      </w:r>
      <w:r w:rsidRPr="004E1FF7">
        <w:rPr>
          <w:cs/>
        </w:rPr>
        <w:t>ເຂົ້າຮ່ວມໃນການສົນທະນາກຸ່ມ</w:t>
      </w:r>
      <w:r w:rsidRPr="004E1FF7">
        <w:t xml:space="preserve">, </w:t>
      </w:r>
      <w:r w:rsidRPr="004E1FF7">
        <w:rPr>
          <w:cs/>
        </w:rPr>
        <w:t>ແມ່ນຫຍັງ</w:t>
      </w:r>
      <w:r w:rsidR="000D47CA">
        <w:rPr>
          <w:rFonts w:hint="cs"/>
          <w:cs/>
        </w:rPr>
        <w:t>ທີ່</w:t>
      </w:r>
      <w:r w:rsidRPr="004E1FF7">
        <w:rPr>
          <w:cs/>
        </w:rPr>
        <w:t>ເປັນ</w:t>
      </w:r>
      <w:r w:rsidR="00816B9A">
        <w:rPr>
          <w:rFonts w:hint="cs"/>
          <w:cs/>
        </w:rPr>
        <w:t>ສິ່ງດຶງດູດໃຈ</w:t>
      </w:r>
      <w:r w:rsidR="000D47CA">
        <w:rPr>
          <w:rFonts w:hint="cs"/>
          <w:cs/>
        </w:rPr>
        <w:t>ໃນການເຂົ້າຮ່ວມ</w:t>
      </w:r>
      <w:r w:rsidR="00EB66F8">
        <w:t>?</w:t>
      </w:r>
      <w:bookmarkEnd w:id="44"/>
      <w:r w:rsidR="00EB66F8">
        <w:t xml:space="preserve"> </w:t>
      </w:r>
    </w:p>
    <w:p w14:paraId="3042390D" w14:textId="033DCB46" w:rsidR="005925D1" w:rsidRPr="00B15543" w:rsidRDefault="00AA177A" w:rsidP="00583EB2">
      <w:r w:rsidRPr="00B15543">
        <w:t>…………………………………………………………………………………………………………………………………………………………………………………….</w:t>
      </w:r>
    </w:p>
    <w:p w14:paraId="77937DAA" w14:textId="6DF1E99B" w:rsidR="00AA177A" w:rsidRPr="00B15543" w:rsidRDefault="00AA177A" w:rsidP="00583EB2">
      <w:r w:rsidRPr="00B15543">
        <w:t>…………………………………………………………………………………………………………………………………………………………………………………….</w:t>
      </w:r>
    </w:p>
    <w:p w14:paraId="68D82FBD" w14:textId="4BB940C7" w:rsidR="00BE492F" w:rsidRDefault="00D50902" w:rsidP="00455F9A">
      <w:r w:rsidRPr="00B15543">
        <w:t>…………………………………………………………………………………………………………………………………………………………………………………….</w:t>
      </w:r>
    </w:p>
    <w:p w14:paraId="4A740781" w14:textId="77777777" w:rsidR="000E1559" w:rsidRPr="000E1559" w:rsidRDefault="000E1559" w:rsidP="00455F9A"/>
    <w:p w14:paraId="0E09C945" w14:textId="0794557A" w:rsidR="000E1559" w:rsidRPr="00053FC0" w:rsidRDefault="00053FC0" w:rsidP="00FF4BE5">
      <w:pPr>
        <w:pStyle w:val="Heading2"/>
        <w:rPr>
          <w:lang w:val="de-CH"/>
        </w:rPr>
      </w:pPr>
      <w:bookmarkStart w:id="45" w:name="_Toc213103721"/>
      <w:r w:rsidRPr="00053FC0">
        <w:rPr>
          <w:cs/>
        </w:rPr>
        <w:t>ຮູບພາບເພີ່ມເຕີມ</w:t>
      </w:r>
      <w:r>
        <w:rPr>
          <w:rFonts w:hint="cs"/>
          <w:cs/>
        </w:rPr>
        <w:t xml:space="preserve"> </w:t>
      </w:r>
      <w:r w:rsidRPr="00053FC0">
        <w:rPr>
          <w:cs/>
        </w:rPr>
        <w:t>ຂອງການສົນທະນາ</w:t>
      </w:r>
      <w:r>
        <w:rPr>
          <w:rFonts w:hint="cs"/>
          <w:cs/>
        </w:rPr>
        <w:t>ກຸ່ມ ແລະ ການນຳໃຊ້ເທັກ</w:t>
      </w:r>
      <w:r w:rsidRPr="00053FC0">
        <w:rPr>
          <w:cs/>
        </w:rPr>
        <w:t>ໂນໂລຢີ</w:t>
      </w:r>
      <w:bookmarkEnd w:id="45"/>
    </w:p>
    <w:p w14:paraId="0C5099BF" w14:textId="06BA2B2A" w:rsidR="003A3A6D" w:rsidRDefault="00357AEA" w:rsidP="00357AEA">
      <w:pPr>
        <w:spacing w:line="240" w:lineRule="auto"/>
        <w:jc w:val="both"/>
        <w:rPr>
          <w:rFonts w:ascii="Phetsarath OT" w:eastAsia="Phetsarath OT" w:hAnsi="Phetsarath OT" w:cs="Phetsarath OT"/>
          <w:i/>
          <w:iCs/>
          <w:lang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ະໜອງ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ຮູບພາບເພີ່ມເຕີມ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ທີ່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ສະແດງໃຫ້ເຫັ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ສົນທະນາປຶກສາຫາລືເຊິ່ງກັນ ແລະ ກັນ ຂອງ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ຜູ້ເຂົ້າຮ່ວມການສົນທະນາກຸ່ມ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ລະ ຮູບພາບກ່ຽວກັບ ແມ່ຍິງ 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ຜູ້ຊາຍ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ທີ່ກຳລັງເຮັດວຽກຢູ່ພື້ນ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ທີ່ດິນຂອງເຂົາ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ົ້າ ທີ່ມີການນຳໃຊ້ເທັກ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ໂນໂລ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Pr="00357AEA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B303DB">
        <w:rPr>
          <w:rFonts w:ascii="Phetsarath OT" w:eastAsia="Phetsarath OT" w:hAnsi="Phetsarath OT" w:cs="Phetsarath OT" w:hint="cs"/>
          <w:i/>
          <w:iCs/>
          <w:cs/>
          <w:lang w:bidi="lo-LA"/>
        </w:rPr>
        <w:t xml:space="preserve"> </w:t>
      </w:r>
      <w:r w:rsidR="00B303DB">
        <w:rPr>
          <w:rFonts w:ascii="Phetsarath OT" w:eastAsia="Phetsarath OT" w:hAnsi="Phetsarath OT" w:cs="Phetsarath OT" w:hint="cs"/>
          <w:i/>
          <w:iCs/>
          <w:cs/>
          <w:lang w:bidi="lo-LA"/>
        </w:rPr>
        <w:t>ຮູບພາບທີ່ຈັດເກັບ ຢ່າ</w:t>
      </w:r>
      <w:r w:rsidR="007A56A5">
        <w:rPr>
          <w:rFonts w:ascii="Phetsarath OT" w:eastAsia="Phetsarath OT" w:hAnsi="Phetsarath OT" w:cs="Phetsarath OT" w:hint="cs"/>
          <w:i/>
          <w:iCs/>
          <w:cs/>
          <w:lang w:bidi="lo-LA"/>
        </w:rPr>
        <w:t>ງ</w:t>
      </w:r>
      <w:r w:rsidR="00B303DB">
        <w:rPr>
          <w:rFonts w:ascii="Phetsarath OT" w:eastAsia="Phetsarath OT" w:hAnsi="Phetsarath OT" w:cs="Phetsarath OT" w:hint="cs"/>
          <w:i/>
          <w:iCs/>
          <w:cs/>
          <w:lang w:bidi="lo-LA"/>
        </w:rPr>
        <w:t>ໜ້ອຍຕ້ອງແມ່ນສາມ</w:t>
      </w:r>
      <w:r w:rsidR="007A56A5">
        <w:rPr>
          <w:rFonts w:ascii="Phetsarath OT" w:eastAsia="Phetsarath OT" w:hAnsi="Phetsarath OT" w:cs="Phetsarath OT" w:hint="cs"/>
          <w:i/>
          <w:iCs/>
          <w:cs/>
          <w:lang w:bidi="lo-LA"/>
        </w:rPr>
        <w:t>ຟາຍນາມສະກຸນ</w:t>
      </w:r>
      <w:r w:rsid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ີ້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(</w:t>
      </w:r>
      <w:r w:rsidR="00B303DB" w:rsidRPr="00B303DB">
        <w:rPr>
          <w:rFonts w:ascii="Phetsarath OT" w:eastAsia="Phetsarath OT" w:hAnsi="Phetsarath OT" w:cs="Phetsarath OT"/>
          <w:i/>
          <w:iCs/>
          <w:lang w:bidi="lo-LA"/>
        </w:rPr>
        <w:t xml:space="preserve">JPG, PNG, GIF) 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ົວຢ່າງ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ເຊັ່ນ: ໄຟລ໌ຈາກກ້ອງ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່າຍຮູບ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ຫຼື ສະແກນຈາກເຄື່ອງພິມ</w:t>
      </w:r>
      <w:r w:rsidR="00B303DB" w:rsidRPr="00B303DB">
        <w:rPr>
          <w:rFonts w:ascii="Phetsarath OT" w:eastAsia="Phetsarath OT" w:hAnsi="Phetsarath OT" w:cs="Phetsarath OT"/>
          <w:i/>
          <w:iCs/>
          <w:lang w:bidi="lo-LA"/>
        </w:rPr>
        <w:t xml:space="preserve">, 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ວີດີໂອຕົ້ນສະບັບ 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ຫຼື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ວີດີໂອ ທີ່ສ້າງຂຶ້ນຈາກການສະໄລ້ຮູບພາບ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="00B303DB" w:rsidRPr="00B303DB">
        <w:rPr>
          <w:rFonts w:ascii="Phetsarath OT" w:eastAsia="Phetsarath OT" w:hAnsi="Phetsarath OT" w:cs="Phetsarath OT"/>
          <w:i/>
          <w:iCs/>
          <w:lang w:bidi="lo-LA"/>
        </w:rPr>
        <w:t xml:space="preserve"> 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ນເປັນ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ຮູບ​ພາບ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ໄດ້ຄຸນນະພາບ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/ ມີ​ຄວາມ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ຊົມຊັດສູງ 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​ແລະ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​ບໍ່​ໄດ້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ຜ່ານການແຕ່ງເຕີມ ຫຼື </w:t>
      </w:r>
      <w:r w:rsidR="00B303DB" w:rsidRPr="00B303DB">
        <w:rPr>
          <w:rFonts w:ascii="Phetsarath OT" w:eastAsia="Phetsarath OT" w:hAnsi="Phetsarath OT" w:cs="Phetsarath OT"/>
          <w:i/>
          <w:iCs/>
          <w:cs/>
          <w:lang w:val="en-GB" w:bidi="lo-LA"/>
        </w:rPr>
        <w:t>​ບິດ​ເບືອນ</w:t>
      </w:r>
      <w:r w:rsidR="00B303DB" w:rsidRPr="00B303D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າມຈິງ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3"/>
        <w:gridCol w:w="3880"/>
        <w:gridCol w:w="1009"/>
        <w:gridCol w:w="1908"/>
        <w:gridCol w:w="2196"/>
      </w:tblGrid>
      <w:tr w:rsidR="00132141" w:rsidRPr="00132141" w14:paraId="30A81D1F" w14:textId="77777777" w:rsidTr="006A75D9">
        <w:tc>
          <w:tcPr>
            <w:tcW w:w="1271" w:type="dxa"/>
          </w:tcPr>
          <w:p w14:paraId="42905C80" w14:textId="4CF63E8D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ຟາຍຮູບພາບ</w:t>
            </w:r>
          </w:p>
        </w:tc>
        <w:tc>
          <w:tcPr>
            <w:tcW w:w="3969" w:type="dxa"/>
          </w:tcPr>
          <w:p w14:paraId="373962F5" w14:textId="7D4A4E88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ບັນຍາຍ, ຄຳອະທິບາຍກ່ຽວກັບຮູບພາບ</w:t>
            </w:r>
          </w:p>
        </w:tc>
        <w:tc>
          <w:tcPr>
            <w:tcW w:w="1033" w:type="dxa"/>
          </w:tcPr>
          <w:p w14:paraId="2F961D48" w14:textId="57DCAA50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ນທີ</w:t>
            </w:r>
          </w:p>
        </w:tc>
        <w:tc>
          <w:tcPr>
            <w:tcW w:w="1944" w:type="dxa"/>
          </w:tcPr>
          <w:p w14:paraId="2CEE298D" w14:textId="6223A067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ຖານທີ່ຖ່າຍ</w:t>
            </w:r>
          </w:p>
        </w:tc>
        <w:tc>
          <w:tcPr>
            <w:tcW w:w="2239" w:type="dxa"/>
          </w:tcPr>
          <w:p w14:paraId="47BCCA42" w14:textId="64D29D8C" w:rsidR="00132141" w:rsidRPr="00132141" w:rsidRDefault="00132141" w:rsidP="001321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ຂອງຜູ້ຖ່າຍຮູບ</w:t>
            </w:r>
          </w:p>
        </w:tc>
      </w:tr>
      <w:tr w:rsidR="000E1559" w:rsidRPr="00132141" w14:paraId="4AC1EE18" w14:textId="77777777" w:rsidTr="006A75D9">
        <w:trPr>
          <w:trHeight w:val="624"/>
        </w:trPr>
        <w:tc>
          <w:tcPr>
            <w:tcW w:w="1271" w:type="dxa"/>
          </w:tcPr>
          <w:p w14:paraId="3C71EB41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3969" w:type="dxa"/>
          </w:tcPr>
          <w:p w14:paraId="795AF0E8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033" w:type="dxa"/>
          </w:tcPr>
          <w:p w14:paraId="30D8DB62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944" w:type="dxa"/>
          </w:tcPr>
          <w:p w14:paraId="0A65160C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2239" w:type="dxa"/>
          </w:tcPr>
          <w:p w14:paraId="630B7CDC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</w:tr>
      <w:tr w:rsidR="000E1559" w:rsidRPr="00132141" w14:paraId="66EDA1D4" w14:textId="77777777" w:rsidTr="006A75D9">
        <w:trPr>
          <w:trHeight w:val="624"/>
        </w:trPr>
        <w:tc>
          <w:tcPr>
            <w:tcW w:w="1271" w:type="dxa"/>
          </w:tcPr>
          <w:p w14:paraId="0CD7F752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3969" w:type="dxa"/>
          </w:tcPr>
          <w:p w14:paraId="5437CE25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033" w:type="dxa"/>
          </w:tcPr>
          <w:p w14:paraId="7BEC349C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944" w:type="dxa"/>
          </w:tcPr>
          <w:p w14:paraId="2FAB3657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2239" w:type="dxa"/>
          </w:tcPr>
          <w:p w14:paraId="56507036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</w:tr>
      <w:tr w:rsidR="000E1559" w:rsidRPr="00132141" w14:paraId="3FAE0756" w14:textId="77777777" w:rsidTr="006A75D9">
        <w:trPr>
          <w:trHeight w:val="624"/>
        </w:trPr>
        <w:tc>
          <w:tcPr>
            <w:tcW w:w="1271" w:type="dxa"/>
          </w:tcPr>
          <w:p w14:paraId="45663687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3969" w:type="dxa"/>
          </w:tcPr>
          <w:p w14:paraId="7D46C430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033" w:type="dxa"/>
          </w:tcPr>
          <w:p w14:paraId="1EE15BE7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944" w:type="dxa"/>
          </w:tcPr>
          <w:p w14:paraId="468F6723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2239" w:type="dxa"/>
          </w:tcPr>
          <w:p w14:paraId="067488BA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</w:tr>
      <w:tr w:rsidR="000E1559" w:rsidRPr="00132141" w14:paraId="165165C0" w14:textId="77777777" w:rsidTr="006A75D9">
        <w:trPr>
          <w:trHeight w:val="624"/>
        </w:trPr>
        <w:tc>
          <w:tcPr>
            <w:tcW w:w="1271" w:type="dxa"/>
          </w:tcPr>
          <w:p w14:paraId="125C37D3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3969" w:type="dxa"/>
          </w:tcPr>
          <w:p w14:paraId="76D65B5D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033" w:type="dxa"/>
          </w:tcPr>
          <w:p w14:paraId="187BE417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1944" w:type="dxa"/>
          </w:tcPr>
          <w:p w14:paraId="63EA1002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  <w:tc>
          <w:tcPr>
            <w:tcW w:w="2239" w:type="dxa"/>
          </w:tcPr>
          <w:p w14:paraId="25750BC6" w14:textId="77777777" w:rsidR="000E1559" w:rsidRPr="00132141" w:rsidRDefault="000E1559" w:rsidP="00132141">
            <w:pPr>
              <w:rPr>
                <w:rFonts w:ascii="Phetsarath OT" w:eastAsia="Phetsarath OT" w:hAnsi="Phetsarath OT" w:cs="Phetsarath OT"/>
                <w:i/>
                <w:iCs/>
                <w:lang w:val="en-GB"/>
              </w:rPr>
            </w:pPr>
          </w:p>
        </w:tc>
      </w:tr>
    </w:tbl>
    <w:p w14:paraId="2BBD5EDB" w14:textId="77777777" w:rsidR="001813E9" w:rsidRDefault="001813E9" w:rsidP="00455F9A">
      <w:pPr>
        <w:rPr>
          <w:b/>
          <w:lang w:val="en-GB"/>
        </w:rPr>
      </w:pPr>
    </w:p>
    <w:p w14:paraId="1AECC26A" w14:textId="312A85A7" w:rsidR="001813E9" w:rsidRPr="00691077" w:rsidRDefault="00517CDA" w:rsidP="00FF4BE5">
      <w:pPr>
        <w:pStyle w:val="Heading2"/>
      </w:pPr>
      <w:bookmarkStart w:id="46" w:name="_Toc213103722"/>
      <w:bookmarkStart w:id="47" w:name="_Hlk175575433"/>
      <w:r>
        <w:rPr>
          <w:rFonts w:hint="cs"/>
          <w:cs/>
        </w:rPr>
        <w:t>ຜູ້ອຳນວຍຄວາມສະດວກ</w:t>
      </w:r>
      <w:r w:rsidR="007A56A5">
        <w:rPr>
          <w:lang w:val="en-US"/>
        </w:rPr>
        <w:t>/</w:t>
      </w:r>
      <w:r w:rsidR="007A56A5" w:rsidRPr="007A56A5">
        <w:rPr>
          <w:sz w:val="24"/>
          <w:szCs w:val="24"/>
          <w:lang w:val="en-US"/>
        </w:rPr>
        <w:t>ຜ</w:t>
      </w:r>
      <w:r w:rsidR="007A56A5" w:rsidRPr="007A56A5">
        <w:rPr>
          <w:rFonts w:hint="cs"/>
          <w:sz w:val="24"/>
          <w:szCs w:val="24"/>
          <w:cs/>
          <w:lang w:val="en-US"/>
        </w:rPr>
        <w:t>ູ້</w:t>
      </w:r>
      <w:r w:rsidR="007A56A5">
        <w:rPr>
          <w:rFonts w:hint="cs"/>
          <w:cs/>
          <w:lang w:val="en-US"/>
        </w:rPr>
        <w:t>ດໍາເນີນການສົນທະນາ</w:t>
      </w:r>
      <w:bookmarkEnd w:id="46"/>
    </w:p>
    <w:bookmarkEnd w:id="47"/>
    <w:p w14:paraId="07EB2198" w14:textId="710D5F84" w:rsidR="001813E9" w:rsidRPr="00BA038C" w:rsidRDefault="00EF0E9D" w:rsidP="001813E9">
      <w:pPr>
        <w:rPr>
          <w:bCs/>
          <w:i/>
          <w:iCs/>
          <w:lang w:val="en-GB"/>
        </w:rPr>
      </w:pP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ເປັນບຸກຄົນທີ່ ອຳນວຍຄວາມສະດວກຢູ່ກຸ່ມຂອງການສົນທະນາ, ຕື່ມຂໍ້ມູນໃສ່ຮ່າງແບບສອບຖາມ ແລະ ປ້ອນຂໍ້ມູນລົງໃສ່ຖານຂໍ້ມູນ. </w:t>
      </w:r>
    </w:p>
    <w:p w14:paraId="627489D3" w14:textId="5835AF5E" w:rsidR="001813E9" w:rsidRPr="006A29A0" w:rsidRDefault="006A29A0" w:rsidP="006A29A0">
      <w:pPr>
        <w:rPr>
          <w:rFonts w:cs="DokChampa"/>
          <w:b/>
          <w:i/>
          <w:iCs/>
          <w:sz w:val="20"/>
          <w:szCs w:val="20"/>
          <w:lang w:val="en-GB" w:bidi="lo-LA"/>
        </w:rPr>
      </w:pPr>
      <w:r w:rsidRPr="006A29A0">
        <w:rPr>
          <w:rFonts w:ascii="Wingdings" w:eastAsia="Wingdings" w:hAnsi="Wingdings" w:cs="Wingdings"/>
          <w:b/>
          <w:i/>
          <w:iCs/>
          <w:sz w:val="20"/>
          <w:szCs w:val="20"/>
          <w:lang w:val="en-GB"/>
        </w:rPr>
        <w:t></w:t>
      </w:r>
      <w:r w:rsidRPr="006A29A0">
        <w:rPr>
          <w:rFonts w:eastAsia="Wingdings" w:cstheme="minorHAnsi"/>
          <w:b/>
          <w:i/>
          <w:iCs/>
          <w:sz w:val="20"/>
          <w:szCs w:val="20"/>
          <w:lang w:val="en-GB"/>
        </w:rPr>
        <w:t xml:space="preserve"> </w:t>
      </w:r>
      <w:r w:rsidRPr="006A29A0">
        <w:rPr>
          <w:rFonts w:ascii="Phetsarath OT" w:eastAsia="Phetsarath OT" w:hAnsi="Phetsarath OT" w:cs="Phetsarath OT" w:hint="cs"/>
          <w:b/>
          <w:i/>
          <w:iCs/>
          <w:sz w:val="20"/>
          <w:szCs w:val="20"/>
          <w:cs/>
          <w:lang w:val="en-GB" w:bidi="lo-LA"/>
        </w:rPr>
        <w:t>ເລືອກໄດ້ຄຳຕອບດຽວ</w:t>
      </w:r>
      <w:r w:rsidR="001813E9" w:rsidRPr="006A29A0">
        <w:rPr>
          <w:rFonts w:eastAsia="Wingdings" w:cstheme="minorHAnsi"/>
          <w:b/>
          <w:i/>
          <w:iCs/>
          <w:sz w:val="20"/>
          <w:szCs w:val="20"/>
          <w:lang w:val="en-GB"/>
        </w:rPr>
        <w:tab/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1271"/>
        <w:gridCol w:w="992"/>
        <w:gridCol w:w="1276"/>
        <w:gridCol w:w="1134"/>
        <w:gridCol w:w="1843"/>
        <w:gridCol w:w="859"/>
        <w:gridCol w:w="1125"/>
        <w:gridCol w:w="923"/>
        <w:gridCol w:w="1204"/>
      </w:tblGrid>
      <w:tr w:rsidR="00CB2E82" w:rsidRPr="00584342" w14:paraId="06EE94DC" w14:textId="77777777" w:rsidTr="00EA7F4C">
        <w:tc>
          <w:tcPr>
            <w:tcW w:w="1271" w:type="dxa"/>
          </w:tcPr>
          <w:p w14:paraId="2BD85A0A" w14:textId="45D44370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ນາມສະກຸນ</w:t>
            </w:r>
          </w:p>
        </w:tc>
        <w:tc>
          <w:tcPr>
            <w:tcW w:w="992" w:type="dxa"/>
          </w:tcPr>
          <w:p w14:paraId="26030B2D" w14:textId="6194BBC4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ື່ແທ້</w:t>
            </w:r>
          </w:p>
        </w:tc>
        <w:tc>
          <w:tcPr>
            <w:tcW w:w="1276" w:type="dxa"/>
          </w:tcPr>
          <w:p w14:paraId="5DD07325" w14:textId="3EAECE90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ົງການຈັດ</w:t>
            </w:r>
            <w:r w:rsidR="008506BC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ຕັ້ງ</w:t>
            </w:r>
          </w:p>
        </w:tc>
        <w:tc>
          <w:tcPr>
            <w:tcW w:w="1134" w:type="dxa"/>
          </w:tcPr>
          <w:p w14:paraId="20DE3C51" w14:textId="137320AF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ພດ</w:t>
            </w:r>
          </w:p>
        </w:tc>
        <w:tc>
          <w:tcPr>
            <w:tcW w:w="1843" w:type="dxa"/>
          </w:tcPr>
          <w:p w14:paraId="4B8AFE02" w14:textId="77379432" w:rsidR="00CB2E82" w:rsidRPr="00C21F0B" w:rsidRDefault="00CB2E82" w:rsidP="00C21F0B">
            <w:pPr>
              <w:ind w:left="37" w:hanging="4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435DFF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ວັດທະນະທຳ ຫຼື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ເອກະລັກ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ຊັ້ນ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ຊົນເຜົ່າ</w:t>
            </w:r>
            <w: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>ກຸ່ມຊົນເຜົ່າ</w:t>
            </w:r>
            <w:r w:rsidR="00C21F0B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ຍ່ອຍ</w:t>
            </w:r>
          </w:p>
        </w:tc>
        <w:tc>
          <w:tcPr>
            <w:tcW w:w="859" w:type="dxa"/>
          </w:tcPr>
          <w:p w14:paraId="2E3F6466" w14:textId="4D4B1176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ຍຸ</w:t>
            </w:r>
          </w:p>
        </w:tc>
        <w:tc>
          <w:tcPr>
            <w:tcW w:w="1125" w:type="dxa"/>
          </w:tcPr>
          <w:p w14:paraId="50FB7672" w14:textId="4A709575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ັນຊາດ</w:t>
            </w:r>
          </w:p>
        </w:tc>
        <w:tc>
          <w:tcPr>
            <w:tcW w:w="923" w:type="dxa"/>
          </w:tcPr>
          <w:p w14:paraId="32A85D8E" w14:textId="77777777" w:rsidR="00CB2E82" w:rsidRDefault="00CB2E82" w:rsidP="00CB2E82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ອີເມວ </w:t>
            </w:r>
          </w:p>
          <w:p w14:paraId="59FBC1A3" w14:textId="0019ED20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(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E-mail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)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204" w:type="dxa"/>
          </w:tcPr>
          <w:p w14:paraId="2A407C55" w14:textId="1679F986" w:rsidR="00CB2E82" w:rsidRPr="00584342" w:rsidRDefault="00CB2E82" w:rsidP="00CB2E82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ບີໂທລະສັບ 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+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ຫັດປະເທດ</w:t>
            </w:r>
            <w:r w:rsidRPr="00435DFF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CB2E82" w:rsidRPr="0027442B" w14:paraId="6268FDC6" w14:textId="77777777" w:rsidTr="00EA7F4C">
        <w:tc>
          <w:tcPr>
            <w:tcW w:w="1271" w:type="dxa"/>
          </w:tcPr>
          <w:p w14:paraId="09D17672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43B9A192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437833AF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4F9ADE4D" w14:textId="77777777" w:rsidR="00CB2E82" w:rsidRPr="0058716D" w:rsidRDefault="00CB2E82" w:rsidP="00CB2E82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034F228B" w14:textId="77777777" w:rsidR="00CB2E82" w:rsidRPr="0058716D" w:rsidRDefault="00CB2E82" w:rsidP="00CB2E82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25693799" w14:textId="0DECD78F" w:rsidR="00CB2E82" w:rsidRPr="00CB2E82" w:rsidRDefault="00CB2E82" w:rsidP="00CB2E82">
            <w:pPr>
              <w:rPr>
                <w:i/>
                <w:iCs/>
                <w:sz w:val="20"/>
                <w:szCs w:val="20"/>
                <w:lang w:val="en-GB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843" w:type="dxa"/>
          </w:tcPr>
          <w:p w14:paraId="5216511B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  <w:p w14:paraId="5086B36F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859" w:type="dxa"/>
          </w:tcPr>
          <w:p w14:paraId="5A9E94C5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</w:tcPr>
          <w:p w14:paraId="10BE358B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23" w:type="dxa"/>
          </w:tcPr>
          <w:p w14:paraId="6C18BF27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04" w:type="dxa"/>
          </w:tcPr>
          <w:p w14:paraId="0C6A3B13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CB2E82" w:rsidRPr="0027442B" w14:paraId="095BCAA5" w14:textId="77777777" w:rsidTr="00EA7F4C">
        <w:tc>
          <w:tcPr>
            <w:tcW w:w="1271" w:type="dxa"/>
          </w:tcPr>
          <w:p w14:paraId="70DC85C5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5704C589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6D1AF30E" w14:textId="77777777" w:rsidR="00CB2E82" w:rsidRPr="00584342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51961993" w14:textId="77777777" w:rsidR="00CB2E82" w:rsidRPr="0058716D" w:rsidRDefault="00CB2E82" w:rsidP="00CB2E82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ຍິງ</w:t>
            </w:r>
          </w:p>
          <w:p w14:paraId="06600621" w14:textId="77777777" w:rsidR="00CB2E82" w:rsidRPr="0058716D" w:rsidRDefault="00CB2E82" w:rsidP="00CB2E82">
            <w:pPr>
              <w:rPr>
                <w:rFonts w:cs="DokChampa"/>
                <w:bCs/>
                <w:sz w:val="20"/>
                <w:szCs w:val="20"/>
                <w:lang w:val="en-GB" w:bidi="lo-LA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ພດຊາຍ</w:t>
            </w:r>
          </w:p>
          <w:p w14:paraId="74363045" w14:textId="2CD7DEC8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  <w:r w:rsidRPr="00EE2D87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58716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ອື່ນໆ (ລະບຸ)</w:t>
            </w:r>
            <w:r w:rsidRPr="00EE2D87">
              <w:rPr>
                <w:bCs/>
                <w:sz w:val="20"/>
                <w:szCs w:val="20"/>
                <w:lang w:val="en-GB"/>
              </w:rPr>
              <w:t xml:space="preserve"> …………</w:t>
            </w:r>
            <w:proofErr w:type="gramStart"/>
            <w:r w:rsidRPr="00EE2D87">
              <w:rPr>
                <w:bCs/>
                <w:sz w:val="20"/>
                <w:szCs w:val="20"/>
                <w:lang w:val="en-GB"/>
              </w:rPr>
              <w:t>…..</w:t>
            </w:r>
            <w:proofErr w:type="gramEnd"/>
          </w:p>
        </w:tc>
        <w:tc>
          <w:tcPr>
            <w:tcW w:w="1843" w:type="dxa"/>
          </w:tcPr>
          <w:p w14:paraId="5DE6B0DD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859" w:type="dxa"/>
          </w:tcPr>
          <w:p w14:paraId="761BFA67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</w:tcPr>
          <w:p w14:paraId="2A6245BE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23" w:type="dxa"/>
          </w:tcPr>
          <w:p w14:paraId="171A5B79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04" w:type="dxa"/>
          </w:tcPr>
          <w:p w14:paraId="6933F570" w14:textId="77777777" w:rsidR="00CB2E82" w:rsidRPr="00EE2D87" w:rsidRDefault="00CB2E82" w:rsidP="00CB2E82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1813E9" w:rsidRPr="0027442B" w14:paraId="74387091" w14:textId="77777777" w:rsidTr="00EA7F4C">
        <w:tc>
          <w:tcPr>
            <w:tcW w:w="1271" w:type="dxa"/>
          </w:tcPr>
          <w:p w14:paraId="2179C035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56CF87CC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72996F14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03474788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</w:tcPr>
          <w:p w14:paraId="608FEA38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859" w:type="dxa"/>
          </w:tcPr>
          <w:p w14:paraId="0C1960EF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</w:tcPr>
          <w:p w14:paraId="44A85B3C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23" w:type="dxa"/>
          </w:tcPr>
          <w:p w14:paraId="09C0DF4C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04" w:type="dxa"/>
          </w:tcPr>
          <w:p w14:paraId="4743198F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1813E9" w:rsidRPr="0027442B" w14:paraId="5A223992" w14:textId="77777777" w:rsidTr="00EA7F4C">
        <w:tc>
          <w:tcPr>
            <w:tcW w:w="1271" w:type="dxa"/>
          </w:tcPr>
          <w:p w14:paraId="344360EA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17E9BCC3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7CFB50D0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</w:tcPr>
          <w:p w14:paraId="505842CF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</w:tcPr>
          <w:p w14:paraId="6507D3CB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859" w:type="dxa"/>
          </w:tcPr>
          <w:p w14:paraId="7854EF5B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</w:tcPr>
          <w:p w14:paraId="6D6F6360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923" w:type="dxa"/>
          </w:tcPr>
          <w:p w14:paraId="65445AAD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204" w:type="dxa"/>
          </w:tcPr>
          <w:p w14:paraId="0A5781FB" w14:textId="77777777" w:rsidR="001813E9" w:rsidRPr="00EE2D87" w:rsidRDefault="001813E9" w:rsidP="006A75D9">
            <w:pPr>
              <w:rPr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4014243F" w14:textId="77777777" w:rsidR="00C01C6E" w:rsidRPr="00C01C6E" w:rsidRDefault="00C01C6E" w:rsidP="00455F9A">
      <w:pPr>
        <w:rPr>
          <w:rFonts w:cs="DokChampa"/>
          <w:b/>
          <w:lang w:val="en-GB" w:bidi="lo-LA"/>
        </w:rPr>
      </w:pPr>
    </w:p>
    <w:p w14:paraId="0728B1C3" w14:textId="5EF0A87F" w:rsidR="00F529D6" w:rsidRPr="00FB6D1D" w:rsidRDefault="00FB6D1D" w:rsidP="006A75D9">
      <w:pPr>
        <w:pStyle w:val="Heading1"/>
      </w:pPr>
      <w:bookmarkStart w:id="48" w:name="_Toc213103723"/>
      <w:bookmarkStart w:id="49" w:name="_Toc80371693"/>
      <w:r w:rsidRPr="00FB6D1D">
        <w:rPr>
          <w:cs/>
        </w:rPr>
        <w:t>ສະພາບການຂອງຊຸມຊົນ</w:t>
      </w:r>
      <w:r>
        <w:rPr>
          <w:rFonts w:hint="cs"/>
          <w:cs/>
        </w:rPr>
        <w:t xml:space="preserve"> </w:t>
      </w:r>
      <w:r w:rsidRPr="00FB6D1D">
        <w:rPr>
          <w:cs/>
        </w:rPr>
        <w:t>ບ່ອນທີ່</w:t>
      </w:r>
      <w:r>
        <w:rPr>
          <w:rFonts w:hint="cs"/>
          <w:cs/>
        </w:rPr>
        <w:t>ມີການນຳໃຊ້ເທັກ</w:t>
      </w:r>
      <w:r w:rsidRPr="00FB6D1D">
        <w:rPr>
          <w:cs/>
        </w:rPr>
        <w:t>ໂນໂລຢີ</w:t>
      </w:r>
      <w:bookmarkEnd w:id="48"/>
      <w:r>
        <w:rPr>
          <w:rFonts w:hint="cs"/>
          <w:cs/>
        </w:rPr>
        <w:t xml:space="preserve"> </w:t>
      </w:r>
      <w:bookmarkStart w:id="50" w:name="_Toc80371694"/>
      <w:bookmarkEnd w:id="49"/>
    </w:p>
    <w:p w14:paraId="3F383E69" w14:textId="3D0D478B" w:rsidR="00F529D6" w:rsidRPr="001C7A44" w:rsidRDefault="00EA0847" w:rsidP="00F529D6">
      <w:pPr>
        <w:rPr>
          <w:rFonts w:cs="DokChampa"/>
          <w:i/>
          <w:iCs/>
          <w:lang w:val="en-US"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ຳຖາມຕໍ່ໄປນີ້ ສາມາດນຳໃຊ້ເປັນຄຳຖາມ</w:t>
      </w:r>
      <w:r w:rsidR="000C1F88">
        <w:rPr>
          <w:rFonts w:ascii="Phetsarath OT" w:eastAsia="Phetsarath OT" w:hAnsi="Phetsarath OT" w:cs="Phetsarath OT"/>
          <w:i/>
          <w:i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ພື່ອເປີດການສົນທະນາ ຫຼື ເພື່ອເປັນການສ້າງບັນຍາກາດ.</w:t>
      </w:r>
    </w:p>
    <w:p w14:paraId="1E6D7B0A" w14:textId="20EE386F" w:rsidR="004B786D" w:rsidRDefault="00404E7F" w:rsidP="0047662D">
      <w:pPr>
        <w:pStyle w:val="Heading2"/>
      </w:pPr>
      <w:bookmarkStart w:id="51" w:name="_Toc213103724"/>
      <w:r>
        <w:rPr>
          <w:rFonts w:hint="cs"/>
          <w:cs/>
        </w:rPr>
        <w:t>ໃຫ້ບອກບັນຫາ</w:t>
      </w:r>
      <w:r w:rsidR="0047662D">
        <w:rPr>
          <w:rFonts w:hint="cs"/>
          <w:cs/>
        </w:rPr>
        <w:t xml:space="preserve"> </w:t>
      </w:r>
      <w:r>
        <w:rPr>
          <w:rFonts w:hint="cs"/>
          <w:cs/>
        </w:rPr>
        <w:t xml:space="preserve">ທີ່ສຳຄັນສຳລັບທ່ານ </w:t>
      </w:r>
      <w:r w:rsidR="0047662D">
        <w:rPr>
          <w:rFonts w:hint="cs"/>
          <w:cs/>
        </w:rPr>
        <w:t>ແລະ ກຸ່ມສົນທະນາ ມາສອງບັນຫາ, ທີ່ທ່ານຄິດວ່າ ຖ້າຫາກແກ້ບັນຫາເຫຼົ່ານີ້ແລ້ວຈະ</w:t>
      </w:r>
      <w:r w:rsidR="00661E1C">
        <w:rPr>
          <w:rFonts w:hint="cs"/>
          <w:cs/>
        </w:rPr>
        <w:t>ສາມາດ</w:t>
      </w:r>
      <w:r w:rsidR="0047662D">
        <w:rPr>
          <w:rFonts w:hint="cs"/>
          <w:cs/>
        </w:rPr>
        <w:t xml:space="preserve">ເຮັດໃຫ້ເກີດມີຄວາມສະເໝີພາບດ້ານບົດບາດຍິງ-ຊາຍ ຢູ່ໃນຊຸມຊົນຂອງທ່ານ. </w:t>
      </w:r>
      <w:r w:rsidR="00B24093" w:rsidRPr="001C4194">
        <w:rPr>
          <w:noProof/>
          <w:highlight w:val="yellow"/>
          <w:lang w:eastAsia="de-CH"/>
        </w:rPr>
        <w:drawing>
          <wp:anchor distT="0" distB="0" distL="114300" distR="114300" simplePos="0" relativeHeight="254988328" behindDoc="0" locked="0" layoutInCell="1" allowOverlap="1" wp14:anchorId="42E3FA84" wp14:editId="182CA7BC">
            <wp:simplePos x="0" y="0"/>
            <wp:positionH relativeFrom="margin">
              <wp:posOffset>19271</wp:posOffset>
            </wp:positionH>
            <wp:positionV relativeFrom="paragraph">
              <wp:posOffset>350244</wp:posOffset>
            </wp:positionV>
            <wp:extent cx="273050" cy="273050"/>
            <wp:effectExtent l="0" t="0" r="0" b="0"/>
            <wp:wrapSquare wrapText="bothSides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51"/>
      <w:r w:rsidR="004B786D">
        <w:t xml:space="preserve"> </w:t>
      </w:r>
    </w:p>
    <w:p w14:paraId="0EC6CBDD" w14:textId="77777777" w:rsidR="007338A8" w:rsidRDefault="007338A8" w:rsidP="004B786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26984" w:rsidRPr="00584342" w14:paraId="5CC784D7" w14:textId="77777777" w:rsidTr="00F26984">
        <w:tc>
          <w:tcPr>
            <w:tcW w:w="10456" w:type="dxa"/>
          </w:tcPr>
          <w:p w14:paraId="3F28E077" w14:textId="593FF1A5" w:rsidR="00F26984" w:rsidRPr="00584342" w:rsidRDefault="00F26984" w:rsidP="004B786D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sz w:val="20"/>
                <w:szCs w:val="20"/>
                <w:lang w:val="en-GB"/>
              </w:rPr>
              <w:t>1.</w:t>
            </w:r>
          </w:p>
          <w:p w14:paraId="68872D1F" w14:textId="77777777" w:rsidR="00F26984" w:rsidRPr="00584342" w:rsidRDefault="00F26984" w:rsidP="004B786D">
            <w:pPr>
              <w:rPr>
                <w:lang w:val="en-GB"/>
              </w:rPr>
            </w:pPr>
          </w:p>
          <w:p w14:paraId="7E2206C4" w14:textId="77777777" w:rsidR="00F26984" w:rsidRPr="00584342" w:rsidRDefault="00F26984" w:rsidP="004B786D">
            <w:pPr>
              <w:rPr>
                <w:lang w:val="en-GB"/>
              </w:rPr>
            </w:pPr>
          </w:p>
          <w:p w14:paraId="61B78372" w14:textId="77777777" w:rsidR="00F26984" w:rsidRPr="00584342" w:rsidRDefault="00F26984" w:rsidP="004B786D">
            <w:pPr>
              <w:rPr>
                <w:lang w:val="en-GB"/>
              </w:rPr>
            </w:pPr>
          </w:p>
          <w:p w14:paraId="7C54D049" w14:textId="77777777" w:rsidR="00F26984" w:rsidRPr="00584342" w:rsidRDefault="00F26984" w:rsidP="004B786D">
            <w:pPr>
              <w:rPr>
                <w:lang w:val="en-GB"/>
              </w:rPr>
            </w:pPr>
          </w:p>
        </w:tc>
      </w:tr>
      <w:tr w:rsidR="00F26984" w14:paraId="50AEB2DB" w14:textId="77777777" w:rsidTr="00F26984">
        <w:tc>
          <w:tcPr>
            <w:tcW w:w="10456" w:type="dxa"/>
          </w:tcPr>
          <w:p w14:paraId="46A2A46F" w14:textId="591D9A4F" w:rsidR="00F26984" w:rsidRPr="00F26984" w:rsidRDefault="00F26984" w:rsidP="00F26984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sz w:val="20"/>
                <w:szCs w:val="20"/>
                <w:lang w:val="en-GB"/>
              </w:rPr>
              <w:t>2.</w:t>
            </w:r>
            <w:r w:rsidRPr="00F26984">
              <w:rPr>
                <w:sz w:val="20"/>
                <w:szCs w:val="20"/>
                <w:lang w:val="en-GB"/>
              </w:rPr>
              <w:t xml:space="preserve"> </w:t>
            </w:r>
          </w:p>
          <w:p w14:paraId="396103C2" w14:textId="77777777" w:rsidR="00F26984" w:rsidRDefault="00F26984" w:rsidP="004B786D">
            <w:pPr>
              <w:rPr>
                <w:lang w:val="en-GB"/>
              </w:rPr>
            </w:pPr>
          </w:p>
          <w:p w14:paraId="1A201EB9" w14:textId="77777777" w:rsidR="00F26984" w:rsidRDefault="00F26984" w:rsidP="004B786D">
            <w:pPr>
              <w:rPr>
                <w:lang w:val="en-GB"/>
              </w:rPr>
            </w:pPr>
          </w:p>
          <w:p w14:paraId="16DC76FD" w14:textId="77777777" w:rsidR="00F26984" w:rsidRDefault="00F26984" w:rsidP="004B786D">
            <w:pPr>
              <w:rPr>
                <w:lang w:val="en-GB"/>
              </w:rPr>
            </w:pPr>
          </w:p>
          <w:p w14:paraId="6D4023EA" w14:textId="77777777" w:rsidR="00F26984" w:rsidRDefault="00F26984" w:rsidP="004B786D">
            <w:pPr>
              <w:rPr>
                <w:lang w:val="en-GB"/>
              </w:rPr>
            </w:pPr>
          </w:p>
        </w:tc>
      </w:tr>
    </w:tbl>
    <w:p w14:paraId="38003DC5" w14:textId="72735F1D" w:rsidR="00B834B5" w:rsidRDefault="00B834B5" w:rsidP="004B786D">
      <w:pPr>
        <w:rPr>
          <w:lang w:val="en-GB"/>
        </w:rPr>
      </w:pPr>
    </w:p>
    <w:p w14:paraId="52D28CE0" w14:textId="137CF648" w:rsidR="00F26984" w:rsidRPr="00DA6151" w:rsidRDefault="00B834B5" w:rsidP="004B786D">
      <w:pPr>
        <w:rPr>
          <w:lang w:val="en-GB"/>
        </w:rPr>
      </w:pPr>
      <w:r>
        <w:rPr>
          <w:lang w:val="en-GB"/>
        </w:rPr>
        <w:br w:type="page"/>
      </w:r>
    </w:p>
    <w:p w14:paraId="38DCCA1A" w14:textId="2EC41B8B" w:rsidR="00201779" w:rsidRPr="008C5351" w:rsidRDefault="002E1134" w:rsidP="00FF4BE5">
      <w:pPr>
        <w:pStyle w:val="Heading2"/>
      </w:pPr>
      <w:bookmarkStart w:id="52" w:name="_Toc213103725"/>
      <w:r>
        <w:rPr>
          <w:rFonts w:hint="cs"/>
          <w:cs/>
        </w:rPr>
        <w:lastRenderedPageBreak/>
        <w:t>ຄຸນລັກສະນະພິເສດຂອງຊຸມຊົນ ບ່ອນທີ່ມີການນຳໃຊ້ເທັກໂນໂລຢີ ແລະ ວິທີການທີ່ກ່ຽວຂ້ອງ (ຖ້າມີ)</w:t>
      </w:r>
      <w:bookmarkEnd w:id="50"/>
      <w:r>
        <w:rPr>
          <w:rFonts w:hint="cs"/>
          <w:cs/>
        </w:rPr>
        <w:t>.</w:t>
      </w:r>
      <w:bookmarkEnd w:id="52"/>
    </w:p>
    <w:p w14:paraId="1FA09E98" w14:textId="0B0794CA" w:rsidR="00370B83" w:rsidRPr="008C5351" w:rsidRDefault="004559CD" w:rsidP="00D972AE">
      <w:pPr>
        <w:spacing w:line="240" w:lineRule="auto"/>
        <w:jc w:val="both"/>
        <w:rPr>
          <w:b/>
          <w:bCs/>
          <w:i/>
          <w:iCs/>
          <w:lang w:val="en-GB"/>
        </w:rPr>
      </w:pPr>
      <w:r w:rsidRPr="004559CD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ຊຸມຊົນ</w:t>
      </w:r>
      <w:r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 xml:space="preserve"> </w:t>
      </w:r>
      <w:r w:rsidRPr="004559CD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ແມ່ນກຸ່ມສັງຄົມ</w:t>
      </w:r>
      <w:r w:rsidR="006342D5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 xml:space="preserve">ໃດໜຶ່ງ </w:t>
      </w:r>
      <w:r w:rsidRPr="004559CD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ທີ່ສະມາຊິກ</w:t>
      </w:r>
      <w:r w:rsidR="004F18A2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ຂອງຊຸມຊົນ</w:t>
      </w:r>
      <w:r w:rsidRPr="004559CD">
        <w:rPr>
          <w:rFonts w:ascii="Phetsarath OT" w:eastAsia="Phetsarath OT" w:hAnsi="Phetsarath OT" w:cs="Phetsarath OT" w:hint="cs"/>
          <w:b/>
          <w:bCs/>
          <w:i/>
          <w:cs/>
          <w:lang w:val="en-US" w:bidi="lo-LA"/>
        </w:rPr>
        <w:t>ມີບາງສິ່ງບາງຢ່າງທີ່ຄ້າຍຄືກັນ</w:t>
      </w:r>
      <w:r w:rsidRPr="004559CD">
        <w:rPr>
          <w:rFonts w:ascii="Phetsarath OT" w:eastAsia="Phetsarath OT" w:hAnsi="Phetsarath OT" w:cs="Phetsarath OT"/>
          <w:b/>
          <w:bCs/>
          <w:i/>
          <w:lang w:val="en-GB"/>
        </w:rPr>
        <w:t>,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ເຊັ່ນ</w:t>
      </w:r>
      <w:r w:rsidRPr="004559CD">
        <w:rPr>
          <w:rFonts w:ascii="Phetsarath OT" w:eastAsia="Phetsarath OT" w:hAnsi="Phetsarath OT" w:cs="Phetsarath OT"/>
          <w:i/>
          <w:cs/>
          <w:lang w:val="en-US" w:bidi="lo-LA"/>
        </w:rPr>
        <w:t xml:space="preserve">: 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ຂຶ້ນກັບ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ລັດຖະບານ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ດຽວກັນ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,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ທີ່ຕັ້ງ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ທາງ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ພູມສາດ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,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ວັດທະນະທໍາ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ຫຼື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ມໍລະດົກ</w:t>
      </w:r>
      <w:r w:rsidRPr="004559CD">
        <w:rPr>
          <w:rFonts w:ascii="Phetsarath OT" w:eastAsia="Phetsarath OT" w:hAnsi="Phetsarath OT" w:cs="Phetsarath OT"/>
          <w:i/>
          <w:cs/>
          <w:lang w:val="en-US" w:bidi="lo-LA"/>
        </w:rPr>
        <w:t>.</w:t>
      </w:r>
      <w:r w:rsidRPr="004559CD">
        <w:rPr>
          <w:rFonts w:ascii="Phetsarath OT" w:eastAsia="Phetsarath OT" w:hAnsi="Phetsarath OT" w:cs="Phetsarath OT"/>
          <w:i/>
          <w:lang w:val="en-GB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ຊຸມຊົນ</w:t>
      </w:r>
      <w:r w:rsidR="00EC10DB">
        <w:rPr>
          <w:rFonts w:ascii="Phetsarath OT" w:eastAsia="Phetsarath OT" w:hAnsi="Phetsarath OT" w:cs="Phetsarath OT" w:hint="cs"/>
          <w:i/>
          <w:cs/>
          <w:lang w:val="en-US" w:bidi="lo-LA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ຍັງ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ໝາຍເຖິງ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ສະຖານທີ່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 xml:space="preserve"> 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ທີ່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ມີ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ກຸ່ມ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ຄົນໃດໜຶ່ງ</w:t>
      </w:r>
      <w:r w:rsidRPr="004559CD">
        <w:rPr>
          <w:rFonts w:ascii="Phetsarath OT" w:eastAsia="Phetsarath OT" w:hAnsi="Phetsarath OT" w:cs="Phetsarath OT" w:hint="cs"/>
          <w:i/>
          <w:cs/>
          <w:lang w:val="en-US" w:bidi="lo-LA"/>
        </w:rPr>
        <w:t>ອາໄສຢູ່</w:t>
      </w:r>
      <w:r w:rsidR="00907C96">
        <w:rPr>
          <w:rFonts w:ascii="Phetsarath OT" w:eastAsia="Phetsarath OT" w:hAnsi="Phetsarath OT" w:cs="Phetsarath OT" w:hint="cs"/>
          <w:i/>
          <w:cs/>
          <w:lang w:val="en-US" w:bidi="lo-LA"/>
        </w:rPr>
        <w:t>ຮ່ວມກັນ</w:t>
      </w:r>
      <w:r w:rsidR="009C4469" w:rsidRPr="008C5351">
        <w:rPr>
          <w:rStyle w:val="FootnoteReference"/>
          <w:i/>
          <w:lang w:val="en-US"/>
        </w:rPr>
        <w:footnoteReference w:id="9"/>
      </w:r>
      <w:r w:rsidR="009C4469" w:rsidRPr="008C5351">
        <w:rPr>
          <w:rStyle w:val="hgkelc"/>
          <w:i/>
          <w:lang w:val="en-US"/>
        </w:rPr>
        <w:t>.</w:t>
      </w:r>
    </w:p>
    <w:p w14:paraId="4082C439" w14:textId="2075CDB9" w:rsidR="00370B83" w:rsidRPr="00EC3A76" w:rsidRDefault="008B4C16" w:rsidP="008B4C16">
      <w:pPr>
        <w:jc w:val="both"/>
        <w:rPr>
          <w:rFonts w:cs="DokChampa"/>
          <w:bCs/>
          <w:i/>
          <w:iCs/>
          <w:lang w:val="en-GB" w:bidi="lo-LA"/>
        </w:rPr>
      </w:pP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ໃນຕາຕະລາງຕໍ່ໄປນີ້</w:t>
      </w:r>
      <w:r w:rsidR="00EA7F4C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ໄດ້ແບ່ງແຍ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າມ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ພດ</w:t>
      </w:r>
      <w:r w:rsidRPr="008B4C16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8B4C16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ຍັງຈະໄດ້ມີການສັງລວມຄືນ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ດຍການທົບທວນຄືນ</w:t>
      </w:r>
      <w:r w:rsidR="003D6A5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າກເອກະສານ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ມີຢູ່ແລ້ວ</w:t>
      </w:r>
      <w:r w:rsidRPr="008B4C16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ຫຼື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ດຍການສໍາພາດຜູ້ໃຫ້ຂໍ້ມູນຫຼັ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່ອນທີ່ຈະດໍາເນີນການສົນທະນາກຸ່ມ</w:t>
      </w:r>
      <w:r w:rsidRPr="008B4C16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E7532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ຸກ</w:t>
      </w:r>
      <w:r w:rsidRPr="008B4C1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ຄໍາຕອບ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ະເປັນຂໍ້ມູນສະເລ່ຍທີ່ເປັນຕົວແທນ</w:t>
      </w:r>
      <w:r w:rsidR="00EC3A7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ຫ້ແກ່ໝົດທຸກຄົນ ທີ່ຢູ່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ຊຸມຊົນ</w:t>
      </w:r>
      <w:r w:rsidR="00EC3A7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ດັ່ງກ່າວ.</w:t>
      </w:r>
      <w:r w:rsidR="007E37F6" w:rsidRPr="008B4C16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063080" behindDoc="0" locked="0" layoutInCell="1" allowOverlap="1" wp14:anchorId="6C64163B" wp14:editId="3613058C">
            <wp:simplePos x="0" y="0"/>
            <wp:positionH relativeFrom="margin">
              <wp:align>left</wp:align>
            </wp:positionH>
            <wp:positionV relativeFrom="paragraph">
              <wp:posOffset>323215</wp:posOffset>
            </wp:positionV>
            <wp:extent cx="284480" cy="284480"/>
            <wp:effectExtent l="0" t="0" r="1270" b="127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y informant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7F6" w:rsidRPr="008B4C16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062056" behindDoc="0" locked="0" layoutInCell="1" allowOverlap="1" wp14:anchorId="1716F3E1" wp14:editId="50C5D5AA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284480" cy="284480"/>
            <wp:effectExtent l="0" t="0" r="1270" b="1270"/>
            <wp:wrapSquare wrapText="bothSides"/>
            <wp:docPr id="39" name="Picture 3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Shape&#10;&#10;Description automatically generated with low confidenc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69672" w14:textId="5D39875E" w:rsidR="005B5B59" w:rsidRPr="000B535F" w:rsidRDefault="00662A05" w:rsidP="00CF53AD">
      <w:pPr>
        <w:pStyle w:val="CommentText"/>
        <w:ind w:left="708"/>
        <w:jc w:val="both"/>
        <w:rPr>
          <w:rFonts w:cs="DokChampa"/>
          <w:bCs/>
          <w:i/>
          <w:iCs/>
          <w:sz w:val="22"/>
          <w:szCs w:val="22"/>
          <w:lang w:val="en-GB" w:bidi="lo-LA"/>
        </w:rPr>
      </w:pPr>
      <w:r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ສຳລັບ</w:t>
      </w:r>
      <w:r w:rsidR="00B150D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ຂໍ້ມູນ</w:t>
      </w:r>
      <w:r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ລາຍ</w:t>
      </w:r>
      <w:r w:rsidR="0064626D" w:rsidRPr="0064626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ລະອຽດ</w:t>
      </w:r>
      <w:r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ເພີ່ມເຕີມ </w:t>
      </w:r>
      <w:r w:rsidR="00EB3DD7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ສາມາດເກັບກຳໄດ້ຈາກ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ກຸ່ມສົນທະນາ</w:t>
      </w:r>
      <w:r w:rsidR="0064626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ເພື່ອກວດສອບ</w:t>
      </w:r>
      <w:r w:rsidR="00BB552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ຄວາມຖືກຕ້ອງຂອງ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ຂໍ້ມູນ</w:t>
      </w:r>
      <w:r w:rsidR="0064626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ທີ່ໄດ້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ຈາກຜູ້ໃຫ້ຂໍ້ມູນ</w:t>
      </w:r>
      <w:r w:rsidR="0064626D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ຫຼັກ</w:t>
      </w:r>
      <w:r w:rsidR="00701C34" w:rsidRPr="00701C34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.</w:t>
      </w:r>
      <w:r w:rsidR="00701C34" w:rsidRPr="00701C34">
        <w:rPr>
          <w:rFonts w:ascii="Phetsarath OT" w:eastAsia="Phetsarath OT" w:hAnsi="Phetsarath OT" w:cs="Phetsarath OT"/>
          <w:b/>
          <w:i/>
          <w:iCs/>
          <w:sz w:val="22"/>
          <w:szCs w:val="22"/>
          <w:lang w:val="en-GB"/>
        </w:rPr>
        <w:t xml:space="preserve"> </w:t>
      </w:r>
      <w:r w:rsidR="00701C34" w:rsidRP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="00701C34" w:rsidRPr="0064626D">
        <w:rPr>
          <w:rFonts w:ascii="Phetsarath OT" w:eastAsia="Phetsarath OT" w:hAnsi="Phetsarath OT" w:cs="Phetsarath OT"/>
          <w:bCs/>
          <w:i/>
          <w:iCs/>
          <w:sz w:val="22"/>
          <w:szCs w:val="22"/>
          <w:lang w:val="en-GB"/>
        </w:rPr>
        <w:t xml:space="preserve">, </w:t>
      </w:r>
      <w:r w:rsid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</w:t>
      </w:r>
      <w:r w:rsidR="00701C34" w:rsidRP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ໍາຕອບຂອງການສົນທະນາ</w:t>
      </w:r>
      <w:r w:rsid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ໄວ້ໃນ</w:t>
      </w:r>
      <w:r w:rsid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ຮ່າງ</w:t>
      </w:r>
      <w:r w:rsidR="00701C34" w:rsidRPr="0064626D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ແບບສອບຖາມ</w:t>
      </w:r>
      <w:r w:rsidR="00701C34" w:rsidRPr="0064626D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="00160A9C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ສາມາດເພີ່ມ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ຄໍາຄິດເຫັນ</w:t>
      </w:r>
      <w:r w:rsidR="000B535F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ທີ່ມີຄວາມແຕກຕ່າງ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ແລະ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ລະບຸ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ໃສ່ຫ້ອງຄຳອະທິບາຍໄ</w:t>
      </w:r>
      <w:r w:rsidR="000B535F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ວ້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ໂດຍສະເພາະແມ່ນຄຳຕອບທີ່ໄດ້ຈາກລາຍບຸກຄົນ ທີ່ຢູ່ໃນກຸ່ມ (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ຫຼື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ຄຳຕອບຂອງ</w:t>
      </w:r>
      <w:r w:rsidR="008506BC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ແມ່ຍິງ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ແລະ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ຜູ້ຊາຍ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ໃນກໍລະນີ</w:t>
      </w:r>
      <w:r w:rsidR="00B81B8A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ທີ່ເປັນ</w:t>
      </w:r>
      <w:r w:rsidR="00701C34" w:rsidRPr="00701C3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ກຸ່ມປະສົມ</w:t>
      </w:r>
      <w:r w:rsidR="00701C34" w:rsidRPr="00701C34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="000B535F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.</w:t>
      </w:r>
      <w:r w:rsidR="005B5B59" w:rsidRPr="00701C34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127592" behindDoc="0" locked="0" layoutInCell="1" allowOverlap="1" wp14:anchorId="25A4137C" wp14:editId="3C77D779">
            <wp:simplePos x="0" y="0"/>
            <wp:positionH relativeFrom="margin">
              <wp:posOffset>6985</wp:posOffset>
            </wp:positionH>
            <wp:positionV relativeFrom="paragraph">
              <wp:posOffset>103201</wp:posOffset>
            </wp:positionV>
            <wp:extent cx="273050" cy="273050"/>
            <wp:effectExtent l="0" t="0" r="0" b="0"/>
            <wp:wrapSquare wrapText="bothSides"/>
            <wp:docPr id="1177356021" name="Picture 117735602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Shape&#10;&#10;Description automatically generated with low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C1E2A9" w14:textId="77777777" w:rsidR="00CF53AD" w:rsidRPr="00DB76DF" w:rsidRDefault="00CF53AD" w:rsidP="00CF53AD">
      <w:pPr>
        <w:rPr>
          <w:rFonts w:cs="DokChampa"/>
          <w:i/>
          <w:iCs/>
          <w:sz w:val="20"/>
          <w:szCs w:val="20"/>
          <w:lang w:val="en-GB" w:bidi="lo-LA"/>
        </w:rPr>
      </w:pPr>
      <w:r w:rsidRPr="00584342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DB76DF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ໄດ້ຄຳຕອບດຽວ</w:t>
      </w:r>
      <w:r w:rsidRPr="00DB76DF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-1813714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B76DF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Pr="00DB76DF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Pr="00232133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p w14:paraId="4DDC5CA9" w14:textId="2F02015E" w:rsidR="00CC03B6" w:rsidRPr="00BA038C" w:rsidRDefault="004A0D70" w:rsidP="002415E7">
      <w:pPr>
        <w:pStyle w:val="Heading3"/>
      </w:pPr>
      <w:bookmarkStart w:id="53" w:name="_Toc213103726"/>
      <w:r w:rsidRPr="004A0D70">
        <w:rPr>
          <w:rFonts w:hint="cs"/>
          <w:cs/>
        </w:rPr>
        <w:t>ຄຸນລັກສະນະ</w:t>
      </w:r>
      <w:r>
        <w:rPr>
          <w:rFonts w:hint="cs"/>
          <w:cs/>
        </w:rPr>
        <w:t>ດ້ານເສດຖະກິດສັງຄົມ ຂອງຊຸມຊົນ</w:t>
      </w:r>
      <w:bookmarkEnd w:id="53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2410"/>
        <w:gridCol w:w="939"/>
        <w:gridCol w:w="939"/>
        <w:gridCol w:w="940"/>
        <w:gridCol w:w="5228"/>
      </w:tblGrid>
      <w:tr w:rsidR="00CC03B6" w14:paraId="3DD3E488" w14:textId="77777777" w:rsidTr="00B209F8">
        <w:tc>
          <w:tcPr>
            <w:tcW w:w="5228" w:type="dxa"/>
            <w:gridSpan w:val="4"/>
          </w:tcPr>
          <w:p w14:paraId="37D186C9" w14:textId="07D97115" w:rsidR="00CC03B6" w:rsidRPr="00D44653" w:rsidRDefault="00D307F4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bookmarkStart w:id="54" w:name="_Hlk174979315"/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ອັນໃດທີ່ແມ່ນ</w:t>
            </w:r>
            <w:r w:rsidR="00EA7F4C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ຫົວໜ່ວຍການປົກຄອງທ້ອງຖີ່ນຂັ້ນພື້ນຖານ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ຂອງ</w:t>
            </w:r>
            <w:r w:rsidRPr="00D307F4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ຊຸມຊົນ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ທີ່</w:t>
            </w:r>
            <w:r w:rsidRPr="00D307F4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ນຳໃຊ້ເ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ທັ</w:t>
            </w:r>
            <w:r w:rsidRPr="00D307F4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ກໂນໂລ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ຢີ</w:t>
            </w:r>
            <w:r w:rsidR="00CC03B6" w:rsidRPr="00D44653">
              <w:rPr>
                <w:color w:val="2E74B5" w:themeColor="accent1" w:themeShade="BF"/>
                <w:sz w:val="20"/>
                <w:szCs w:val="20"/>
                <w:lang w:val="en-GB"/>
              </w:rPr>
              <w:t xml:space="preserve"> </w:t>
            </w:r>
          </w:p>
          <w:p w14:paraId="7C2CA761" w14:textId="42CB08CB" w:rsidR="00CC03B6" w:rsidRPr="00584342" w:rsidRDefault="00CC03B6" w:rsidP="00CC03B6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້ານ</w:t>
            </w:r>
            <w:r w:rsidRPr="00584342">
              <w:rPr>
                <w:sz w:val="20"/>
                <w:szCs w:val="20"/>
                <w:lang w:val="en-GB"/>
              </w:rPr>
              <w:t>/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ຸມຊົນ</w:t>
            </w:r>
          </w:p>
          <w:p w14:paraId="08C8CC36" w14:textId="77777777" w:rsidR="00D307F4" w:rsidRDefault="00CC03B6" w:rsidP="00CC03B6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 w:rsidRP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ທດສະບານ</w:t>
            </w:r>
            <w:r w:rsidRPr="00584342">
              <w:rPr>
                <w:sz w:val="20"/>
                <w:szCs w:val="20"/>
                <w:lang w:val="en-GB"/>
              </w:rPr>
              <w:t xml:space="preserve">/ 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ຂດ</w:t>
            </w:r>
          </w:p>
          <w:p w14:paraId="1A24E0EC" w14:textId="634DBF4C" w:rsidR="00CC03B6" w:rsidRPr="00584342" w:rsidRDefault="00CC03B6" w:rsidP="00CC03B6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ຸ່ມບ້ານ</w:t>
            </w:r>
          </w:p>
          <w:p w14:paraId="13D56F31" w14:textId="19856C3B" w:rsidR="00CC03B6" w:rsidRPr="00584342" w:rsidRDefault="00CC03B6" w:rsidP="00CC03B6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 w:rsidRP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ມືອງ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</w:p>
          <w:p w14:paraId="7E1759C7" w14:textId="6C66E07C" w:rsidR="00CC03B6" w:rsidRPr="00864CE6" w:rsidRDefault="00CC03B6" w:rsidP="00CC03B6">
            <w:pPr>
              <w:rPr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sz w:val="20"/>
                <w:szCs w:val="20"/>
                <w:lang w:val="en-GB"/>
              </w:rPr>
              <w:t xml:space="preserve"> </w:t>
            </w:r>
            <w:r w:rsid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584342">
              <w:rPr>
                <w:sz w:val="20"/>
                <w:szCs w:val="20"/>
                <w:lang w:val="en-GB"/>
              </w:rPr>
              <w:t>(</w:t>
            </w:r>
            <w:r w:rsidR="00D307F4" w:rsidRPr="00D307F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584342">
              <w:rPr>
                <w:sz w:val="20"/>
                <w:szCs w:val="20"/>
                <w:lang w:val="en-GB"/>
              </w:rPr>
              <w:t>): ………………………………….</w:t>
            </w:r>
          </w:p>
          <w:p w14:paraId="1D3A3462" w14:textId="77777777" w:rsidR="00CC03B6" w:rsidRPr="00CC03B6" w:rsidRDefault="00CC03B6" w:rsidP="00CC03B6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228" w:type="dxa"/>
          </w:tcPr>
          <w:p w14:paraId="78402C54" w14:textId="59B83FB4" w:rsidR="00CC03B6" w:rsidRPr="00D44653" w:rsidRDefault="00465506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ມີການປົກຄອງທ້ອງຖິ່ນ</w:t>
            </w:r>
            <w:r w:rsidR="00CC03B6" w:rsidRPr="00D44653">
              <w:rPr>
                <w:color w:val="2E74B5" w:themeColor="accent1" w:themeShade="BF"/>
                <w:sz w:val="20"/>
                <w:szCs w:val="20"/>
                <w:lang w:val="en-GB"/>
              </w:rPr>
              <w:t xml:space="preserve"> </w:t>
            </w:r>
            <w:r w:rsidR="00CC03B6" w:rsidRPr="00465506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val="en-GB"/>
              </w:rPr>
              <w:t>(</w:t>
            </w:r>
            <w:r w:rsidRPr="00465506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ຕົວຢ່າງ: </w:t>
            </w:r>
            <w:r w:rsidR="005F1F48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ມີ</w:t>
            </w:r>
            <w:r w:rsidRPr="00465506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ນາຍບ້ານ</w:t>
            </w:r>
            <w:r w:rsidR="00CC03B6" w:rsidRPr="00D44653">
              <w:rPr>
                <w:color w:val="2E74B5" w:themeColor="accent1" w:themeShade="BF"/>
                <w:sz w:val="20"/>
                <w:szCs w:val="20"/>
                <w:lang w:val="en-GB"/>
              </w:rPr>
              <w:t>)</w:t>
            </w:r>
          </w:p>
          <w:p w14:paraId="6A2B7123" w14:textId="37EB9200" w:rsidR="00CC03B6" w:rsidRPr="001813E9" w:rsidRDefault="00CC03B6" w:rsidP="00CC03B6">
            <w:pPr>
              <w:rPr>
                <w:sz w:val="20"/>
                <w:szCs w:val="20"/>
                <w:lang w:val="en-GB"/>
              </w:rPr>
            </w:pPr>
            <w:r w:rsidRPr="001813E9">
              <w:rPr>
                <w:rFonts w:ascii="Wingdings" w:eastAsia="Wingdings" w:hAnsi="Wingdings" w:cs="Wingdings"/>
                <w:lang w:val="en-GB"/>
              </w:rPr>
              <w:t></w:t>
            </w:r>
            <w:r w:rsidRPr="001813E9">
              <w:rPr>
                <w:sz w:val="20"/>
                <w:szCs w:val="20"/>
                <w:lang w:val="en-GB"/>
              </w:rPr>
              <w:t xml:space="preserve"> </w:t>
            </w:r>
            <w:r w:rsidR="0011485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  <w:r w:rsidRPr="001813E9">
              <w:rPr>
                <w:sz w:val="20"/>
                <w:szCs w:val="20"/>
                <w:lang w:val="en-GB"/>
              </w:rPr>
              <w:t xml:space="preserve">                            </w:t>
            </w:r>
          </w:p>
          <w:p w14:paraId="1FA02A20" w14:textId="54849C9C" w:rsidR="00CC03B6" w:rsidRPr="00864CE6" w:rsidRDefault="00CC03B6" w:rsidP="00CC03B6">
            <w:pPr>
              <w:rPr>
                <w:sz w:val="20"/>
                <w:szCs w:val="20"/>
                <w:lang w:val="en-GB"/>
              </w:rPr>
            </w:pPr>
            <w:r w:rsidRPr="001813E9">
              <w:rPr>
                <w:rFonts w:ascii="Wingdings" w:eastAsia="Wingdings" w:hAnsi="Wingdings" w:cs="Wingdings"/>
                <w:lang w:val="en-GB"/>
              </w:rPr>
              <w:t></w:t>
            </w:r>
            <w:r w:rsidRPr="001813E9">
              <w:rPr>
                <w:sz w:val="20"/>
                <w:szCs w:val="20"/>
                <w:lang w:val="en-GB"/>
              </w:rPr>
              <w:t xml:space="preserve"> </w:t>
            </w:r>
            <w:r w:rsidR="00114859" w:rsidRPr="0011485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5E7CE25E" w14:textId="78ED6052" w:rsidR="00CC03B6" w:rsidRDefault="00114859" w:rsidP="00CC03B6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000000" w:themeColor="text1"/>
                <w:sz w:val="20"/>
                <w:szCs w:val="20"/>
                <w:cs/>
                <w:lang w:val="en-GB" w:bidi="lo-LA"/>
              </w:rPr>
              <w:t>ຖ້າແມ່ນ, ໃຫ້ລະບຸ ຮູບແບບຂອງການປົກຄອງທ້ອງຖິ່ນ</w:t>
            </w:r>
          </w:p>
          <w:p w14:paraId="36E0DEE5" w14:textId="77777777" w:rsidR="000C27C3" w:rsidRPr="00864CE6" w:rsidRDefault="000C27C3" w:rsidP="00CC03B6">
            <w:pPr>
              <w:rPr>
                <w:sz w:val="20"/>
                <w:szCs w:val="20"/>
                <w:lang w:val="en-GB"/>
              </w:rPr>
            </w:pPr>
          </w:p>
          <w:p w14:paraId="78051AB2" w14:textId="77777777" w:rsidR="00CC03B6" w:rsidRPr="00864CE6" w:rsidRDefault="00CC03B6" w:rsidP="00CC03B6">
            <w:pPr>
              <w:tabs>
                <w:tab w:val="right" w:leader="dot" w:pos="9072"/>
              </w:tabs>
              <w:jc w:val="both"/>
              <w:rPr>
                <w:sz w:val="20"/>
                <w:szCs w:val="20"/>
                <w:lang w:val="en-GB"/>
              </w:rPr>
            </w:pPr>
            <w:r w:rsidRPr="00864CE6">
              <w:rPr>
                <w:sz w:val="20"/>
                <w:szCs w:val="20"/>
                <w:lang w:val="en-GB"/>
              </w:rPr>
              <w:t>……………………………………………………………….</w:t>
            </w:r>
          </w:p>
          <w:p w14:paraId="5CF854A3" w14:textId="77777777" w:rsidR="00CC03B6" w:rsidRDefault="00CC03B6" w:rsidP="00CC03B6">
            <w:pPr>
              <w:rPr>
                <w:sz w:val="20"/>
                <w:szCs w:val="20"/>
                <w:lang w:val="en-GB"/>
              </w:rPr>
            </w:pPr>
          </w:p>
        </w:tc>
      </w:tr>
      <w:tr w:rsidR="00CC03B6" w:rsidRPr="00B8271D" w14:paraId="67D7A7D0" w14:textId="77777777" w:rsidTr="00B209F8">
        <w:tc>
          <w:tcPr>
            <w:tcW w:w="5228" w:type="dxa"/>
            <w:gridSpan w:val="4"/>
          </w:tcPr>
          <w:p w14:paraId="3E426B36" w14:textId="6D7E426C" w:rsidR="00CC03B6" w:rsidRPr="00766ACE" w:rsidRDefault="00210747" w:rsidP="00D44653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ຈຳນວນປະຊາຊກອນ ທີ່ມີການນຳໃຊ້ເທັກໂນໂລຢີ </w:t>
            </w:r>
            <w:r w:rsidR="00766ACE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ຢູ່ໃນຊຸມຊົນ</w:t>
            </w:r>
          </w:p>
          <w:p w14:paraId="41FFB484" w14:textId="77777777" w:rsidR="00CC03B6" w:rsidRPr="008379D3" w:rsidRDefault="00CC03B6" w:rsidP="00CC03B6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</w:p>
          <w:p w14:paraId="4DFB264C" w14:textId="09BCF84F" w:rsidR="00CC03B6" w:rsidRDefault="00CC03B6" w:rsidP="00CC03B6">
            <w:pPr>
              <w:tabs>
                <w:tab w:val="right" w:leader="dot" w:pos="9072"/>
              </w:tabs>
              <w:jc w:val="both"/>
              <w:rPr>
                <w:sz w:val="20"/>
                <w:szCs w:val="20"/>
                <w:lang w:val="en-GB"/>
              </w:rPr>
            </w:pPr>
            <w:r w:rsidRPr="00864CE6">
              <w:rPr>
                <w:sz w:val="20"/>
                <w:szCs w:val="20"/>
                <w:lang w:val="en-GB"/>
              </w:rPr>
              <w:t>……………………………………………………………….</w:t>
            </w:r>
          </w:p>
          <w:p w14:paraId="04F2FDCA" w14:textId="77777777" w:rsidR="00CC03B6" w:rsidRDefault="00CC03B6" w:rsidP="00CC03B6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5228" w:type="dxa"/>
          </w:tcPr>
          <w:p w14:paraId="0B7BEFC7" w14:textId="2E8179CB" w:rsidR="00CC03B6" w:rsidRPr="008D7F92" w:rsidRDefault="007E542A" w:rsidP="00D44653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ະພາບ</w:t>
            </w:r>
            <w:r w:rsidR="008D7F92" w:rsidRPr="008D7F92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ຄວາມໝັ້ນຄ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ົ</w:t>
            </w:r>
            <w:r w:rsidR="008D7F92" w:rsidRPr="008D7F92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ງຢູ່ພາຍໃນຊຸມຊົນ</w:t>
            </w:r>
          </w:p>
          <w:p w14:paraId="2CAA6DAD" w14:textId="079D4C2A" w:rsidR="00CC03B6" w:rsidRPr="007E542A" w:rsidRDefault="007E542A" w:rsidP="00CC03B6">
            <w:pPr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</w:t>
            </w:r>
            <w:r w:rsidRPr="007E542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ມືອງ</w:t>
            </w:r>
          </w:p>
          <w:p w14:paraId="6DD6180B" w14:textId="5DDCDF96" w:rsidR="00CC03B6" w:rsidRPr="007E542A" w:rsidRDefault="00CC03B6" w:rsidP="00CC03B6">
            <w:pPr>
              <w:rPr>
                <w:rFonts w:cs="DokChampa"/>
                <w:color w:val="262626" w:themeColor="text1" w:themeTint="D9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7E542A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="007E542A"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ແມ່ນ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="007E542A"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49654805" w14:textId="1B284217" w:rsidR="00CC03B6" w:rsidRPr="00584342" w:rsidRDefault="007E542A" w:rsidP="00CC03B6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ເສດຖະກິດ</w:t>
            </w:r>
          </w:p>
          <w:p w14:paraId="378D3AE0" w14:textId="77777777" w:rsidR="007E542A" w:rsidRPr="007E542A" w:rsidRDefault="007E542A" w:rsidP="007E542A">
            <w:pPr>
              <w:rPr>
                <w:rFonts w:cs="DokChampa"/>
                <w:color w:val="262626" w:themeColor="text1" w:themeTint="D9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7E542A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ແມ່ນ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1CD29878" w14:textId="0DEA45C8" w:rsidR="00CC03B6" w:rsidRPr="00584342" w:rsidRDefault="007E542A" w:rsidP="00CC03B6">
            <w:pPr>
              <w:rPr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ສັງຄົມ</w:t>
            </w:r>
          </w:p>
          <w:p w14:paraId="0B6F1949" w14:textId="5664ACD9" w:rsidR="00CC03B6" w:rsidRPr="007E542A" w:rsidRDefault="007E542A" w:rsidP="00CC03B6">
            <w:pPr>
              <w:rPr>
                <w:rFonts w:cs="DokChampa"/>
                <w:color w:val="262626" w:themeColor="text1" w:themeTint="D9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7E542A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ແມ່ນ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4029C06A" w14:textId="66FFEED7" w:rsidR="00CC03B6" w:rsidRPr="00584342" w:rsidRDefault="007E542A" w:rsidP="00CC03B6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CC03B6" w:rsidRPr="00584342">
              <w:rPr>
                <w:sz w:val="20"/>
                <w:szCs w:val="20"/>
                <w:lang w:val="en-GB"/>
              </w:rPr>
              <w:t xml:space="preserve"> (</w:t>
            </w:r>
            <w:r w:rsidRPr="007E542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CC03B6" w:rsidRPr="00584342">
              <w:rPr>
                <w:sz w:val="20"/>
                <w:szCs w:val="20"/>
                <w:lang w:val="en-GB"/>
              </w:rPr>
              <w:t>): ………………………………….</w:t>
            </w:r>
          </w:p>
          <w:p w14:paraId="78FEF3B0" w14:textId="52CE7B80" w:rsidR="00CC03B6" w:rsidRPr="007E542A" w:rsidRDefault="007E542A" w:rsidP="00CC03B6">
            <w:pPr>
              <w:rPr>
                <w:rFonts w:cs="DokChampa"/>
                <w:color w:val="262626" w:themeColor="text1" w:themeTint="D9"/>
                <w:sz w:val="20"/>
                <w:szCs w:val="20"/>
                <w:lang w:val="en-GB"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7E542A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ແມ່ນ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7E542A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ບໍ່ແມ່ນ</w:t>
            </w:r>
          </w:p>
        </w:tc>
      </w:tr>
      <w:tr w:rsidR="00CC03B6" w:rsidRPr="005505CF" w14:paraId="68527120" w14:textId="77777777" w:rsidTr="00B209F8">
        <w:tc>
          <w:tcPr>
            <w:tcW w:w="5228" w:type="dxa"/>
            <w:gridSpan w:val="4"/>
          </w:tcPr>
          <w:p w14:paraId="3FB69871" w14:textId="286AEABB" w:rsidR="00CC03B6" w:rsidRPr="00994375" w:rsidRDefault="007A00B9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ລະດັບຄວາມຮັ່ງມີຂອງຊຸມຊົນ</w:t>
            </w:r>
          </w:p>
          <w:p w14:paraId="500D0774" w14:textId="513EAF67" w:rsidR="00CC03B6" w:rsidRPr="00994375" w:rsidRDefault="008C59F6" w:rsidP="00CC03B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302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994375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CC03B6" w:rsidRPr="00994375">
              <w:rPr>
                <w:sz w:val="20"/>
                <w:szCs w:val="20"/>
                <w:lang w:val="en-GB"/>
              </w:rPr>
              <w:t xml:space="preserve"> </w:t>
            </w:r>
            <w:r w:rsid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ຸກຍາກຫຼາຍ</w:t>
            </w:r>
          </w:p>
          <w:p w14:paraId="1EE3CB7A" w14:textId="03FF1685" w:rsidR="00CC03B6" w:rsidRPr="00994375" w:rsidRDefault="008C59F6" w:rsidP="00CC03B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205627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994375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CC03B6" w:rsidRPr="00994375">
              <w:rPr>
                <w:sz w:val="20"/>
                <w:szCs w:val="20"/>
                <w:lang w:val="en-GB"/>
              </w:rPr>
              <w:t xml:space="preserve"> </w:t>
            </w:r>
            <w:r w:rsidR="007A00B9" w:rsidRP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ຸກ</w:t>
            </w:r>
            <w:r w:rsid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າກ</w:t>
            </w:r>
          </w:p>
          <w:p w14:paraId="2401D519" w14:textId="7497FF07" w:rsidR="00CC03B6" w:rsidRPr="00994375" w:rsidRDefault="008C59F6" w:rsidP="00CC03B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188455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994375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CC03B6" w:rsidRPr="00994375">
              <w:rPr>
                <w:sz w:val="20"/>
                <w:szCs w:val="20"/>
                <w:lang w:val="en-GB"/>
              </w:rPr>
              <w:t xml:space="preserve"> </w:t>
            </w:r>
            <w:r w:rsid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ານກາງ</w:t>
            </w:r>
          </w:p>
          <w:p w14:paraId="7558E863" w14:textId="40FE2105" w:rsidR="00CC03B6" w:rsidRPr="007A00B9" w:rsidRDefault="008C59F6" w:rsidP="00CC03B6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noProof/>
                  <w:sz w:val="20"/>
                  <w:szCs w:val="20"/>
                  <w:lang w:eastAsia="de-CH"/>
                </w:rPr>
                <w:id w:val="1953131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7A00B9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eastAsia="de-CH"/>
                  </w:rPr>
                  <w:t>☐</w:t>
                </w:r>
              </w:sdtContent>
            </w:sdt>
            <w:r w:rsidR="00CC03B6" w:rsidRPr="007A00B9">
              <w:rPr>
                <w:sz w:val="20"/>
                <w:szCs w:val="20"/>
              </w:rPr>
              <w:t xml:space="preserve"> </w:t>
            </w:r>
            <w:r w:rsidR="007A00B9" w:rsidRP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ຮັ່ງມີ</w:t>
            </w:r>
          </w:p>
          <w:p w14:paraId="574DC096" w14:textId="6C46D6DA" w:rsidR="00CC03B6" w:rsidRPr="007A00B9" w:rsidRDefault="008C59F6" w:rsidP="00CC03B6">
            <w:pPr>
              <w:rPr>
                <w:sz w:val="20"/>
                <w:szCs w:val="20"/>
              </w:rPr>
            </w:pPr>
            <w:sdt>
              <w:sdtPr>
                <w:rPr>
                  <w:noProof/>
                  <w:sz w:val="20"/>
                  <w:szCs w:val="20"/>
                  <w:lang w:eastAsia="de-CH"/>
                </w:rPr>
                <w:id w:val="-173615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3B6" w:rsidRPr="007A00B9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eastAsia="de-CH"/>
                  </w:rPr>
                  <w:t>☐</w:t>
                </w:r>
              </w:sdtContent>
            </w:sdt>
            <w:r w:rsidR="00CC03B6" w:rsidRPr="007A00B9">
              <w:rPr>
                <w:sz w:val="20"/>
                <w:szCs w:val="20"/>
              </w:rPr>
              <w:t xml:space="preserve"> </w:t>
            </w:r>
            <w:r w:rsidR="007A00B9" w:rsidRPr="007A00B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ຮັ່ງມີຫຼາຍ</w:t>
            </w:r>
          </w:p>
        </w:tc>
        <w:tc>
          <w:tcPr>
            <w:tcW w:w="5228" w:type="dxa"/>
          </w:tcPr>
          <w:p w14:paraId="4C91B8E4" w14:textId="0E561D85" w:rsidR="00CC03B6" w:rsidRPr="00F71697" w:rsidRDefault="00305231" w:rsidP="00D44653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ະພາບທາງດ້ານວັດທະນະທຳ-ສັງຄົມ</w:t>
            </w:r>
          </w:p>
          <w:p w14:paraId="0C8DD000" w14:textId="77777777" w:rsidR="00F71697" w:rsidRDefault="00F71697" w:rsidP="00CC03B6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noProof/>
                <w:sz w:val="20"/>
                <w:szCs w:val="20"/>
                <w:lang w:eastAsia="de-CH" w:bidi="lo-LA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ມີຫຼາຍສາສະໜາ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:               </w:t>
            </w:r>
            <w:r w:rsidR="00CC03B6"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ແມ່ນ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  </w:t>
            </w:r>
            <w:r w:rsidR="00CC03B6"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ບໍ່ແມ່ນ</w:t>
            </w:r>
          </w:p>
          <w:p w14:paraId="6F511218" w14:textId="0CD061DA" w:rsidR="00CC03B6" w:rsidRPr="00F71697" w:rsidRDefault="00F71697" w:rsidP="00CC03B6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ມີຫຼາຍຊົນເຜົ່າ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:   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ແມ່ນ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ບໍ່ແມ່ນ</w:t>
            </w:r>
          </w:p>
          <w:p w14:paraId="14301D4E" w14:textId="68FF7D8B" w:rsidR="00CC03B6" w:rsidRPr="00F71697" w:rsidRDefault="00F71697" w:rsidP="00CC03B6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eastAsia="de-CH"/>
              </w:rPr>
            </w:pPr>
            <w:r w:rsidRPr="00F71697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ມີຫຼາຍຊົນຊັ້ນ</w:t>
            </w:r>
            <w:r w:rsidR="00CC03B6" w:rsidRPr="00F71697">
              <w:rPr>
                <w:noProof/>
                <w:sz w:val="20"/>
                <w:szCs w:val="20"/>
                <w:lang w:eastAsia="de-CH"/>
              </w:rPr>
              <w:t xml:space="preserve">:                 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ແມ່ນ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 </w:t>
            </w: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71697">
              <w:rPr>
                <w:noProof/>
                <w:sz w:val="20"/>
                <w:szCs w:val="20"/>
                <w:lang w:eastAsia="de-CH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eastAsia="de-CH" w:bidi="lo-LA"/>
              </w:rPr>
              <w:t>ບໍ່ແມ່ນ</w:t>
            </w:r>
          </w:p>
          <w:p w14:paraId="14E0F31C" w14:textId="3A65F222" w:rsidR="00CC03B6" w:rsidRPr="00584342" w:rsidRDefault="00F71697" w:rsidP="00CC03B6">
            <w:pPr>
              <w:rPr>
                <w:sz w:val="20"/>
                <w:szCs w:val="20"/>
                <w:lang w:val="en-GB"/>
              </w:rPr>
            </w:pPr>
            <w:r w:rsidRPr="00F7169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CC03B6" w:rsidRPr="00F71697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Pr="00F7169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CC03B6" w:rsidRPr="00584342">
              <w:rPr>
                <w:sz w:val="20"/>
                <w:szCs w:val="20"/>
                <w:lang w:val="en-GB"/>
              </w:rPr>
              <w:t>): ……………………………………………………………….</w:t>
            </w:r>
          </w:p>
          <w:p w14:paraId="5CE21527" w14:textId="28F78E16" w:rsidR="00CC03B6" w:rsidRPr="00CC03B6" w:rsidRDefault="00CC03B6" w:rsidP="00CC03B6">
            <w:pPr>
              <w:rPr>
                <w:sz w:val="20"/>
                <w:szCs w:val="20"/>
                <w:lang w:val="en-GB"/>
              </w:rPr>
            </w:pPr>
          </w:p>
        </w:tc>
      </w:tr>
      <w:tr w:rsidR="00CC03B6" w14:paraId="611E5C26" w14:textId="77777777" w:rsidTr="00B209F8">
        <w:tc>
          <w:tcPr>
            <w:tcW w:w="5228" w:type="dxa"/>
            <w:gridSpan w:val="4"/>
          </w:tcPr>
          <w:p w14:paraId="27D1E704" w14:textId="6C95BD2C" w:rsidR="00D44653" w:rsidRPr="008379D3" w:rsidRDefault="00E720E0" w:rsidP="00D44653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ປະເພດຫຼັກຂອງ ລະບົບຄອບຄົວ </w:t>
            </w:r>
          </w:p>
          <w:p w14:paraId="3A9859DF" w14:textId="5105C362" w:rsidR="00D44653" w:rsidRPr="008379D3" w:rsidRDefault="00ED759C" w:rsidP="00D44653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ື</w:t>
            </w:r>
            <w:r w:rsidR="00EE4B4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ຊື້ອສາຍ</w:t>
            </w:r>
          </w:p>
          <w:p w14:paraId="01BC9C8D" w14:textId="350E0500" w:rsidR="00D44653" w:rsidRPr="008379D3" w:rsidRDefault="00D44653" w:rsidP="00D44653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sz w:val="20"/>
                <w:szCs w:val="20"/>
              </w:rPr>
              <w:t xml:space="preserve"> </w:t>
            </w:r>
            <w:r w:rsidR="00F832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ືບເຊື້ອສາຍທາງພໍ່</w:t>
            </w:r>
            <w:r w:rsidRPr="008379D3">
              <w:rPr>
                <w:sz w:val="20"/>
                <w:szCs w:val="20"/>
              </w:rPr>
              <w:t xml:space="preserve"> </w:t>
            </w:r>
          </w:p>
          <w:p w14:paraId="3BCE8D36" w14:textId="190FBBDC" w:rsidR="00D44653" w:rsidRPr="008379D3" w:rsidRDefault="00D44653" w:rsidP="00D44653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sz w:val="20"/>
                <w:szCs w:val="20"/>
              </w:rPr>
              <w:t xml:space="preserve"> </w:t>
            </w:r>
            <w:r w:rsidR="00F83275" w:rsidRPr="00F832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ືບເຊື້ອສາຍທາງແມ່</w:t>
            </w:r>
            <w:r w:rsidR="00F83275">
              <w:rPr>
                <w:rFonts w:cs="DokChampa" w:hint="cs"/>
                <w:sz w:val="20"/>
                <w:szCs w:val="20"/>
                <w:cs/>
                <w:lang w:val="en-GB" w:bidi="lo-LA"/>
              </w:rPr>
              <w:t xml:space="preserve"> </w:t>
            </w:r>
          </w:p>
          <w:p w14:paraId="7E0C2F1A" w14:textId="65070AD4" w:rsidR="00D44653" w:rsidRPr="008379D3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eastAsia="de-CH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B281B" w:rsidRPr="00F7169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8B281B" w:rsidRPr="008379D3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8B281B" w:rsidRPr="00F7169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8B281B" w:rsidRPr="008379D3">
              <w:rPr>
                <w:sz w:val="20"/>
                <w:szCs w:val="20"/>
              </w:rPr>
              <w:t>):</w:t>
            </w:r>
          </w:p>
          <w:p w14:paraId="3477EB29" w14:textId="77777777" w:rsidR="00D44653" w:rsidRPr="008379D3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eastAsia="de-CH"/>
              </w:rPr>
            </w:pPr>
            <w:r w:rsidRPr="008379D3">
              <w:rPr>
                <w:noProof/>
                <w:sz w:val="20"/>
                <w:szCs w:val="20"/>
                <w:lang w:eastAsia="de-CH"/>
              </w:rPr>
              <w:t>………………………………………………………………..</w:t>
            </w:r>
          </w:p>
          <w:p w14:paraId="77856154" w14:textId="77777777" w:rsidR="00D44653" w:rsidRPr="008379D3" w:rsidRDefault="00D44653" w:rsidP="00D44653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</w:p>
          <w:p w14:paraId="52F3C0C3" w14:textId="0E41241A" w:rsidR="00D44653" w:rsidRPr="008379D3" w:rsidRDefault="009E5239" w:rsidP="00D44653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ເພດຂອງສາຍພົວພັນ</w:t>
            </w:r>
          </w:p>
          <w:p w14:paraId="6C36CC62" w14:textId="0F8D5CE8" w:rsidR="00D44653" w:rsidRPr="008379D3" w:rsidRDefault="00D44653" w:rsidP="00D44653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sz w:val="20"/>
                <w:szCs w:val="20"/>
              </w:rPr>
              <w:t xml:space="preserve"> </w:t>
            </w:r>
            <w:r w:rsidR="009E5239" w:rsidRP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</w:t>
            </w:r>
            <w:r w:rsid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ູ່ຄອງໄດ້ຄົນດຽວ (</w:t>
            </w:r>
            <w:r w:rsidRPr="008379D3">
              <w:rPr>
                <w:sz w:val="20"/>
                <w:szCs w:val="20"/>
              </w:rPr>
              <w:t>Monogamous</w:t>
            </w:r>
            <w:r w:rsidR="009E5239">
              <w:rPr>
                <w:rFonts w:cs="DokChampa" w:hint="cs"/>
                <w:sz w:val="20"/>
                <w:szCs w:val="20"/>
                <w:cs/>
                <w:lang w:val="en-GB" w:bidi="lo-LA"/>
              </w:rPr>
              <w:t>)</w:t>
            </w:r>
          </w:p>
          <w:p w14:paraId="0D4BB9C0" w14:textId="0832D19F" w:rsidR="00D44653" w:rsidRPr="008379D3" w:rsidRDefault="00D44653" w:rsidP="00D44653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sz w:val="20"/>
                <w:szCs w:val="20"/>
              </w:rPr>
              <w:t xml:space="preserve"> </w:t>
            </w:r>
            <w:r w:rsidR="009E5239" w:rsidRP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ຄ</w:t>
            </w:r>
            <w:r w:rsid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ູ່</w:t>
            </w:r>
            <w:r w:rsidR="009E5239" w:rsidRP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ອງໄດ້ຫຼາຍຄົນ (</w:t>
            </w:r>
            <w:proofErr w:type="spellStart"/>
            <w:r w:rsidRPr="008379D3">
              <w:rPr>
                <w:rFonts w:ascii="Phetsarath OT" w:eastAsia="Phetsarath OT" w:hAnsi="Phetsarath OT" w:cs="Phetsarath OT"/>
                <w:sz w:val="20"/>
                <w:szCs w:val="20"/>
              </w:rPr>
              <w:t>Polygamous</w:t>
            </w:r>
            <w:proofErr w:type="spellEnd"/>
            <w:r w:rsidR="009E5239" w:rsidRPr="009E523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)</w:t>
            </w:r>
          </w:p>
          <w:p w14:paraId="2D21AED4" w14:textId="109D6369" w:rsidR="00D44653" w:rsidRPr="00584342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E5239" w:rsidRPr="009E5239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ອື່ນໆ</w:t>
            </w:r>
            <w:r w:rsidRPr="009E5239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 xml:space="preserve"> (</w:t>
            </w:r>
            <w:r w:rsidR="009E5239" w:rsidRPr="009E5239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9E5239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):</w:t>
            </w:r>
          </w:p>
          <w:p w14:paraId="003CB7B6" w14:textId="37E0081D" w:rsidR="00D44653" w:rsidRPr="00584342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r w:rsidRPr="00584342">
              <w:rPr>
                <w:noProof/>
                <w:sz w:val="20"/>
                <w:szCs w:val="20"/>
                <w:lang w:val="en-GB" w:eastAsia="de-CH"/>
              </w:rPr>
              <w:t>..………………………………………………………..…</w:t>
            </w:r>
            <w:r w:rsidR="006E4279">
              <w:rPr>
                <w:noProof/>
                <w:sz w:val="20"/>
                <w:szCs w:val="20"/>
                <w:lang w:val="en-GB" w:eastAsia="de-CH"/>
              </w:rPr>
              <w:t>………………………………</w:t>
            </w:r>
          </w:p>
          <w:p w14:paraId="3DCAD169" w14:textId="7CA357D3" w:rsidR="00D44653" w:rsidRDefault="00D44653" w:rsidP="00BA038C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</w:p>
        </w:tc>
        <w:tc>
          <w:tcPr>
            <w:tcW w:w="5228" w:type="dxa"/>
          </w:tcPr>
          <w:p w14:paraId="61B06BAC" w14:textId="2F24C121" w:rsidR="00CC03B6" w:rsidRPr="008B281B" w:rsidRDefault="007A74CA" w:rsidP="00D44653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lastRenderedPageBreak/>
              <w:t>ການບໍລິການທີ່ເຂົ້າເຖິງໄດ້ ຕາມລະດູການ</w:t>
            </w:r>
          </w:p>
          <w:p w14:paraId="481F9B6C" w14:textId="5E2995EB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2060588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B4A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2C1B4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ໄຟຟ້າ</w:t>
            </w:r>
          </w:p>
          <w:p w14:paraId="7F9A5453" w14:textId="5651EED6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143918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2C1B4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ໄຟແສງສະຫວ່າງຂອງສາທາລະນະ</w:t>
            </w:r>
          </w:p>
          <w:p w14:paraId="5EA1E90A" w14:textId="1FFCBAC4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171673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B4A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304C6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າງປູຢາງ</w:t>
            </w:r>
            <w:r w:rsidR="00D44653" w:rsidRPr="00864CE6">
              <w:rPr>
                <w:noProof/>
                <w:sz w:val="20"/>
                <w:szCs w:val="20"/>
                <w:lang w:val="en-GB" w:eastAsia="de-CH"/>
              </w:rPr>
              <w:t xml:space="preserve">/ </w:t>
            </w:r>
            <w:r w:rsidR="00304C6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ໂຄງລ່າງພື້ນຖານ</w:t>
            </w:r>
          </w:p>
          <w:p w14:paraId="04760C43" w14:textId="3C510999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726501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2C1B4A" w:rsidRPr="002C1B4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 xml:space="preserve">ນ້ຳມັນ </w:t>
            </w:r>
          </w:p>
          <w:p w14:paraId="3FC121D5" w14:textId="65BBC7C1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54961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B4A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2C1B4A" w:rsidRPr="002C1B4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ູນປິ່ນປົວ ແລະ ໃຫ້ບໍລິການດ້ານສຸຂະພາບ</w:t>
            </w:r>
            <w:r w:rsidR="002C1B4A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</w:p>
          <w:p w14:paraId="6F3BCAC2" w14:textId="389C8208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115333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ນ້ຳ ແລະ ສຸຂະພິບານ</w:t>
            </w:r>
          </w:p>
          <w:p w14:paraId="63DE6145" w14:textId="0D53914F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1976555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ການສຶກສາ</w:t>
            </w:r>
            <w:r w:rsidR="00D44653" w:rsidRPr="00864CE6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</w:p>
          <w:p w14:paraId="65468A60" w14:textId="41C2267B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1041518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ຕະຫຼາດ</w:t>
            </w:r>
            <w:r w:rsidR="00D44653" w:rsidRPr="00B23A45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/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້ານຂາຍສິນຄ້າ</w:t>
            </w:r>
          </w:p>
          <w:p w14:paraId="5E377DCF" w14:textId="06EB6277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1668633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ການບໍລິການດ້ານການເງິນ</w:t>
            </w:r>
          </w:p>
          <w:p w14:paraId="11E24E7C" w14:textId="1AA5C919" w:rsidR="00D44653" w:rsidRPr="00864CE6" w:rsidRDefault="008C59F6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noProof/>
                  <w:sz w:val="20"/>
                  <w:szCs w:val="20"/>
                  <w:lang w:val="en-GB" w:eastAsia="de-CH"/>
                </w:rPr>
                <w:id w:val="-34062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653" w:rsidRPr="00864CE6">
                  <w:rPr>
                    <w:rFonts w:ascii="MS Gothic" w:eastAsia="MS Gothic" w:hAnsi="MS Gothic" w:hint="eastAsia"/>
                    <w:noProof/>
                    <w:sz w:val="20"/>
                    <w:szCs w:val="20"/>
                    <w:lang w:val="en-GB" w:eastAsia="de-CH"/>
                  </w:rPr>
                  <w:t>☐</w:t>
                </w:r>
              </w:sdtContent>
            </w:sdt>
            <w:r w:rsidR="00B23A45">
              <w:rPr>
                <w:rFonts w:cs="DokChampa" w:hint="cs"/>
                <w:noProof/>
                <w:sz w:val="20"/>
                <w:szCs w:val="20"/>
                <w:cs/>
                <w:lang w:val="en-GB" w:eastAsia="de-CH" w:bidi="lo-LA"/>
              </w:rPr>
              <w:t xml:space="preserve"> 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ອື່ນໆ</w:t>
            </w:r>
            <w:r w:rsidR="00D44653" w:rsidRPr="00B23A45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 xml:space="preserve"> (</w:t>
            </w:r>
            <w:r w:rsidR="00B23A45" w:rsidRPr="00B23A45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="00D44653" w:rsidRPr="00B23A45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):</w:t>
            </w:r>
          </w:p>
          <w:p w14:paraId="31E9AE2F" w14:textId="0F3F0155" w:rsidR="00D44653" w:rsidRPr="00864CE6" w:rsidRDefault="00D44653" w:rsidP="00D44653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r w:rsidRPr="00864CE6">
              <w:rPr>
                <w:noProof/>
                <w:sz w:val="20"/>
                <w:szCs w:val="20"/>
                <w:lang w:val="en-GB" w:eastAsia="de-CH"/>
              </w:rPr>
              <w:t>………………………………………………………………</w:t>
            </w:r>
            <w:r w:rsidR="006E4279">
              <w:rPr>
                <w:noProof/>
                <w:sz w:val="20"/>
                <w:szCs w:val="20"/>
                <w:lang w:val="en-GB" w:eastAsia="de-CH"/>
              </w:rPr>
              <w:t>……………………………..</w:t>
            </w:r>
          </w:p>
          <w:p w14:paraId="28D07B7E" w14:textId="12394C56" w:rsidR="00D44653" w:rsidRDefault="00D44653" w:rsidP="00CC03B6">
            <w:pPr>
              <w:rPr>
                <w:sz w:val="20"/>
                <w:szCs w:val="20"/>
                <w:lang w:val="en-GB"/>
              </w:rPr>
            </w:pPr>
          </w:p>
        </w:tc>
      </w:tr>
      <w:tr w:rsidR="00D14F1E" w14:paraId="0A2AF998" w14:textId="77777777" w:rsidTr="00B209F8">
        <w:trPr>
          <w:trHeight w:val="108"/>
        </w:trPr>
        <w:tc>
          <w:tcPr>
            <w:tcW w:w="5228" w:type="dxa"/>
            <w:gridSpan w:val="4"/>
          </w:tcPr>
          <w:p w14:paraId="6743D71B" w14:textId="4FEE1B6F" w:rsidR="00D14F1E" w:rsidRPr="00430938" w:rsidRDefault="00430938" w:rsidP="00D44653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ະພາບດ້ານໂພຊະນາການ ແລະ ຄວາມຫຼາກຫຼາຍຂອງອາຫານ</w:t>
            </w:r>
          </w:p>
        </w:tc>
        <w:tc>
          <w:tcPr>
            <w:tcW w:w="5228" w:type="dxa"/>
            <w:vMerge w:val="restart"/>
          </w:tcPr>
          <w:p w14:paraId="6C58AC2F" w14:textId="3DEAA12E" w:rsidR="00D14F1E" w:rsidRPr="00DB3E0D" w:rsidRDefault="00DB3E0D" w:rsidP="00D44653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ມີຂໍ້ແຕກຕ່າງກ່ຽວກັບ ການໄດ້ຮັບອາຫານຂອງຄົນໃນຄອບຄົວບໍ (ລຳດັບການເຂົ້າເຖິງ, ໂດຍສະເພາະແມ່ນ ອາຫານເດັກນ້ອຍທີ່ບໍ່ສາມາດເຂົ້າເຖິງໄດ້) </w:t>
            </w:r>
          </w:p>
          <w:p w14:paraId="20D27466" w14:textId="04933289" w:rsidR="00D14F1E" w:rsidRPr="008379D3" w:rsidRDefault="00D14F1E" w:rsidP="00D14F1E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379D3">
              <w:rPr>
                <w:rFonts w:cstheme="minorHAnsi"/>
                <w:sz w:val="20"/>
                <w:szCs w:val="20"/>
              </w:rPr>
              <w:t xml:space="preserve"> </w:t>
            </w:r>
            <w:r w:rsidR="004540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44C82121" w14:textId="682186AB" w:rsidR="00D14F1E" w:rsidRPr="008379D3" w:rsidRDefault="00D14F1E" w:rsidP="00D14F1E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379D3">
              <w:rPr>
                <w:rFonts w:cstheme="minorHAnsi"/>
                <w:sz w:val="20"/>
                <w:szCs w:val="20"/>
              </w:rPr>
              <w:t xml:space="preserve"> </w:t>
            </w:r>
            <w:r w:rsidR="004540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4CABD20B" w14:textId="63A9A2FE" w:rsidR="00D14F1E" w:rsidRPr="008379D3" w:rsidRDefault="00D14F1E" w:rsidP="00D14F1E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584342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379D3">
              <w:rPr>
                <w:rFonts w:cstheme="minorHAnsi"/>
                <w:sz w:val="20"/>
                <w:szCs w:val="20"/>
              </w:rPr>
              <w:t xml:space="preserve"> </w:t>
            </w:r>
            <w:r w:rsidR="004540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ບໍ່ຮູ້</w:t>
            </w:r>
          </w:p>
          <w:p w14:paraId="5B9FAC10" w14:textId="77777777" w:rsidR="006E4279" w:rsidRPr="008379D3" w:rsidRDefault="006E4279" w:rsidP="00D14F1E">
            <w:pPr>
              <w:tabs>
                <w:tab w:val="right" w:leader="dot" w:pos="9072"/>
              </w:tabs>
              <w:rPr>
                <w:strike/>
                <w:noProof/>
                <w:sz w:val="20"/>
                <w:szCs w:val="20"/>
                <w:lang w:eastAsia="de-CH"/>
              </w:rPr>
            </w:pPr>
          </w:p>
          <w:p w14:paraId="0C2EEF85" w14:textId="2AA4149C" w:rsidR="006E4279" w:rsidRPr="008379D3" w:rsidRDefault="004540F1" w:rsidP="006E4279">
            <w:pPr>
              <w:tabs>
                <w:tab w:val="right" w:leader="dot" w:pos="9072"/>
              </w:tabs>
              <w:rPr>
                <w:rFonts w:cstheme="minorHAnsi"/>
                <w:noProof/>
                <w:sz w:val="20"/>
                <w:szCs w:val="20"/>
                <w:lang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ຖ້າແມ່ນ, ແມ່ນຫຍັງທີ່ ມີຄວາມແຕກຕ່າງ, ຍ້ອນຫຍັງ, ພ້ອມຍົກຕົວຢ່າງ?</w:t>
            </w:r>
          </w:p>
          <w:p w14:paraId="59857B65" w14:textId="27D4B8D4" w:rsidR="006E4279" w:rsidRPr="00864CE6" w:rsidRDefault="006E4279" w:rsidP="006E4279">
            <w:pPr>
              <w:tabs>
                <w:tab w:val="right" w:leader="dot" w:pos="9072"/>
              </w:tabs>
              <w:rPr>
                <w:noProof/>
                <w:sz w:val="20"/>
                <w:szCs w:val="20"/>
                <w:lang w:val="en-GB" w:eastAsia="de-CH"/>
              </w:rPr>
            </w:pPr>
            <w:r w:rsidRPr="00864CE6">
              <w:rPr>
                <w:noProof/>
                <w:sz w:val="20"/>
                <w:szCs w:val="20"/>
                <w:lang w:val="en-GB" w:eastAsia="de-CH"/>
              </w:rPr>
              <w:t>………………………………………………………………</w:t>
            </w:r>
            <w:r>
              <w:rPr>
                <w:noProof/>
                <w:sz w:val="20"/>
                <w:szCs w:val="20"/>
                <w:lang w:val="en-GB" w:eastAsia="de-CH"/>
              </w:rPr>
              <w:t>………………………………………………………………………………………………………………………………</w:t>
            </w:r>
          </w:p>
          <w:p w14:paraId="30A02151" w14:textId="1327EAE3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3A9C060A" w14:textId="77777777" w:rsidTr="00B209F8">
        <w:trPr>
          <w:trHeight w:val="100"/>
        </w:trPr>
        <w:tc>
          <w:tcPr>
            <w:tcW w:w="2410" w:type="dxa"/>
          </w:tcPr>
          <w:p w14:paraId="1D27FAA1" w14:textId="77777777" w:rsidR="00D14F1E" w:rsidRPr="00E57B4A" w:rsidRDefault="00D14F1E" w:rsidP="00D44653">
            <w:pPr>
              <w:spacing w:after="120"/>
              <w:rPr>
                <w:sz w:val="18"/>
                <w:szCs w:val="18"/>
                <w:lang w:val="en-GB"/>
              </w:rPr>
            </w:pPr>
          </w:p>
        </w:tc>
        <w:tc>
          <w:tcPr>
            <w:tcW w:w="939" w:type="dxa"/>
          </w:tcPr>
          <w:p w14:paraId="21C6B1E1" w14:textId="28A682FD" w:rsidR="00D14F1E" w:rsidRPr="00E57B4A" w:rsidRDefault="00683F7C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ສູງ</w:t>
            </w:r>
          </w:p>
        </w:tc>
        <w:tc>
          <w:tcPr>
            <w:tcW w:w="939" w:type="dxa"/>
          </w:tcPr>
          <w:p w14:paraId="5EA2D1D7" w14:textId="7F91E075" w:rsidR="00D14F1E" w:rsidRPr="00E57B4A" w:rsidRDefault="00683F7C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ານກາງ</w:t>
            </w:r>
          </w:p>
        </w:tc>
        <w:tc>
          <w:tcPr>
            <w:tcW w:w="940" w:type="dxa"/>
          </w:tcPr>
          <w:p w14:paraId="26774B61" w14:textId="1700B3F7" w:rsidR="00D14F1E" w:rsidRPr="00E57B4A" w:rsidRDefault="00683F7C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ຕ່ຳ</w:t>
            </w:r>
          </w:p>
        </w:tc>
        <w:tc>
          <w:tcPr>
            <w:tcW w:w="5228" w:type="dxa"/>
            <w:vMerge/>
          </w:tcPr>
          <w:p w14:paraId="49937FD6" w14:textId="77777777" w:rsidR="00D14F1E" w:rsidRPr="00D44653" w:rsidRDefault="00D14F1E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6F713564" w14:textId="77777777" w:rsidTr="00B209F8">
        <w:trPr>
          <w:trHeight w:val="100"/>
        </w:trPr>
        <w:tc>
          <w:tcPr>
            <w:tcW w:w="2410" w:type="dxa"/>
          </w:tcPr>
          <w:p w14:paraId="1B5F1FEA" w14:textId="52291DC6" w:rsidR="00D14F1E" w:rsidRPr="0095507B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ແມ່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ທີ່ເປັນໄວໜຸ່ມ</w:t>
            </w:r>
            <w:r w:rsidR="00D14F1E" w:rsidRPr="0095507B">
              <w:rPr>
                <w:rFonts w:cstheme="minorHAnsi"/>
                <w:sz w:val="18"/>
                <w:szCs w:val="18"/>
              </w:rPr>
              <w:t xml:space="preserve"> (15-24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D14F1E" w:rsidRPr="0095507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2B5822AF" w14:textId="633AAA91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6F3762C5" w14:textId="5CAE6E57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0EA08A8C" w14:textId="2ACBEE80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FEFD954" w14:textId="77777777" w:rsidR="00D14F1E" w:rsidRPr="00D44653" w:rsidRDefault="00D14F1E" w:rsidP="00D44653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3117D30F" w14:textId="77777777" w:rsidTr="00B209F8">
        <w:trPr>
          <w:trHeight w:val="100"/>
        </w:trPr>
        <w:tc>
          <w:tcPr>
            <w:tcW w:w="2410" w:type="dxa"/>
          </w:tcPr>
          <w:p w14:paraId="65FBAE3C" w14:textId="3A12AFD8" w:rsidR="00D14F1E" w:rsidRPr="00D97A99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ແມ່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 ໃນໄ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ວ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ໃຫຍ່</w:t>
            </w:r>
            <w:r w:rsidR="00D14F1E" w:rsidRPr="00D97A99">
              <w:rPr>
                <w:rFonts w:cstheme="minorHAnsi"/>
                <w:sz w:val="18"/>
                <w:szCs w:val="18"/>
              </w:rPr>
              <w:t xml:space="preserve"> (25-59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D14F1E" w:rsidRPr="00D97A9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0358168E" w14:textId="38672610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6566087F" w14:textId="682C1105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651A4146" w14:textId="7D95EB84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B4715B0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40E0B4C1" w14:textId="77777777" w:rsidTr="00B209F8">
        <w:trPr>
          <w:trHeight w:val="100"/>
        </w:trPr>
        <w:tc>
          <w:tcPr>
            <w:tcW w:w="2410" w:type="dxa"/>
          </w:tcPr>
          <w:p w14:paraId="4A789A6E" w14:textId="54FF2935" w:rsidR="00D14F1E" w:rsidRPr="0095507B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 xml:space="preserve">ແມ່ຍິງ </w:t>
            </w:r>
            <w:r w:rsidR="00E3016C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ສູງອາຍຸ</w:t>
            </w:r>
            <w:r>
              <w:rPr>
                <w:rFonts w:cs="DokChampa" w:hint="cs"/>
                <w:sz w:val="18"/>
                <w:szCs w:val="18"/>
                <w:cs/>
                <w:lang w:bidi="lo-LA"/>
              </w:rPr>
              <w:t xml:space="preserve"> </w:t>
            </w:r>
            <w:r w:rsidR="00D14F1E" w:rsidRPr="0095507B">
              <w:rPr>
                <w:rFonts w:cstheme="minorHAnsi"/>
                <w:sz w:val="18"/>
                <w:szCs w:val="18"/>
              </w:rPr>
              <w:t xml:space="preserve">(60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ແລະ ສູງກວ່າ </w:t>
            </w:r>
            <w:r w:rsidR="0095507B" w:rsidRPr="0095507B">
              <w:rPr>
                <w:rFonts w:ascii="Phetsarath OT" w:eastAsia="Phetsarath OT" w:hAnsi="Phetsarath OT" w:cs="Phetsarath OT"/>
                <w:sz w:val="18"/>
                <w:szCs w:val="18"/>
                <w:lang w:bidi="lo-LA"/>
              </w:rPr>
              <w:t xml:space="preserve">60 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US" w:bidi="lo-LA"/>
              </w:rPr>
              <w:t>ປີ</w:t>
            </w:r>
            <w:r w:rsidR="00D14F1E" w:rsidRPr="0095507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0FC9433C" w14:textId="40D9A3A0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3724FD09" w14:textId="7867147A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7A08C348" w14:textId="258986FB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D38A362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178B662E" w14:textId="77777777" w:rsidTr="00B209F8">
        <w:trPr>
          <w:trHeight w:val="100"/>
        </w:trPr>
        <w:tc>
          <w:tcPr>
            <w:tcW w:w="2410" w:type="dxa"/>
          </w:tcPr>
          <w:p w14:paraId="3B6A5692" w14:textId="76A91DD6" w:rsidR="00D14F1E" w:rsidRPr="00D97A99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ຊາຍ ທີ່ເປັນໄວໜຸ່ມ</w:t>
            </w:r>
            <w:r>
              <w:rPr>
                <w:rFonts w:cs="DokChampa" w:hint="cs"/>
                <w:sz w:val="18"/>
                <w:szCs w:val="18"/>
                <w:cs/>
                <w:lang w:val="en-GB" w:bidi="lo-LA"/>
              </w:rPr>
              <w:t xml:space="preserve"> </w:t>
            </w:r>
            <w:r w:rsidR="00D14F1E" w:rsidRPr="00D97A99">
              <w:rPr>
                <w:rFonts w:cstheme="minorHAnsi"/>
                <w:sz w:val="18"/>
                <w:szCs w:val="18"/>
              </w:rPr>
              <w:t xml:space="preserve">(15-24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D14F1E" w:rsidRPr="00D97A9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7988029E" w14:textId="04B9C2B4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71D95098" w14:textId="656F2272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078314E7" w14:textId="73894BF3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4AC58BA7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24318B30" w14:textId="77777777" w:rsidTr="00B209F8">
        <w:trPr>
          <w:trHeight w:val="100"/>
        </w:trPr>
        <w:tc>
          <w:tcPr>
            <w:tcW w:w="2410" w:type="dxa"/>
          </w:tcPr>
          <w:p w14:paraId="20719B23" w14:textId="40776A0E" w:rsidR="00D14F1E" w:rsidRPr="00D97A99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ຜູ້ຊາຍ 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ໃນໄ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ວ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ໃຫຍ່</w:t>
            </w:r>
            <w:r w:rsidRPr="00D97A99">
              <w:rPr>
                <w:rFonts w:cstheme="minorHAnsi"/>
                <w:sz w:val="18"/>
                <w:szCs w:val="18"/>
              </w:rPr>
              <w:t xml:space="preserve"> </w:t>
            </w:r>
            <w:r w:rsidR="00D14F1E" w:rsidRPr="00D97A99">
              <w:rPr>
                <w:rFonts w:cstheme="minorHAnsi"/>
                <w:sz w:val="18"/>
                <w:szCs w:val="18"/>
              </w:rPr>
              <w:t xml:space="preserve">(25-59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D14F1E" w:rsidRPr="00D97A9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415951D3" w14:textId="39FE0418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1AA4E9C4" w14:textId="60EFED26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59DBA463" w14:textId="6F69C23D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5A3E5436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36C9C9B0" w14:textId="77777777" w:rsidTr="00B209F8">
        <w:trPr>
          <w:trHeight w:val="100"/>
        </w:trPr>
        <w:tc>
          <w:tcPr>
            <w:tcW w:w="2410" w:type="dxa"/>
          </w:tcPr>
          <w:p w14:paraId="070255D4" w14:textId="77E46FF8" w:rsidR="00D14F1E" w:rsidRPr="0095507B" w:rsidRDefault="00D97A99" w:rsidP="00D14F1E">
            <w:pPr>
              <w:tabs>
                <w:tab w:val="right" w:leader="dot" w:pos="9072"/>
              </w:tabs>
              <w:rPr>
                <w:rFonts w:cstheme="minorHAnsi"/>
                <w:sz w:val="18"/>
                <w:szCs w:val="18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ຜູ້ຊາ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 xml:space="preserve"> </w:t>
            </w:r>
            <w:r w:rsidR="00E3016C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ສູງອາຍຸ</w:t>
            </w:r>
            <w:r>
              <w:rPr>
                <w:rFonts w:cs="DokChampa" w:hint="cs"/>
                <w:sz w:val="18"/>
                <w:szCs w:val="18"/>
                <w:cs/>
                <w:lang w:bidi="lo-LA"/>
              </w:rPr>
              <w:t xml:space="preserve"> </w:t>
            </w:r>
            <w:r w:rsidR="00D14F1E" w:rsidRPr="0095507B">
              <w:rPr>
                <w:rFonts w:cstheme="minorHAnsi"/>
                <w:sz w:val="18"/>
                <w:szCs w:val="18"/>
              </w:rPr>
              <w:t xml:space="preserve">(60 </w:t>
            </w:r>
            <w:r w:rsidR="0095507B"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ແລະ ສູງ</w:t>
            </w:r>
            <w:r w:rsidR="00CA64E4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ກ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ວ່າ </w:t>
            </w:r>
            <w:r w:rsidR="0095507B" w:rsidRPr="0095507B">
              <w:rPr>
                <w:rFonts w:ascii="Phetsarath OT" w:eastAsia="Phetsarath OT" w:hAnsi="Phetsarath OT" w:cs="Phetsarath OT"/>
                <w:sz w:val="18"/>
                <w:szCs w:val="18"/>
                <w:lang w:bidi="lo-LA"/>
              </w:rPr>
              <w:t xml:space="preserve">60 </w:t>
            </w:r>
            <w:r w:rsid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US" w:bidi="lo-LA"/>
              </w:rPr>
              <w:t>ປີ</w:t>
            </w:r>
            <w:r w:rsidR="00D14F1E" w:rsidRPr="0095507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39" w:type="dxa"/>
          </w:tcPr>
          <w:p w14:paraId="7FA35990" w14:textId="584880BD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38AFE851" w14:textId="707FAD78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1BB575AC" w14:textId="6D2EDA7D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1B701B08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13613D78" w14:textId="77777777" w:rsidTr="00B209F8">
        <w:trPr>
          <w:trHeight w:val="100"/>
        </w:trPr>
        <w:tc>
          <w:tcPr>
            <w:tcW w:w="2410" w:type="dxa"/>
          </w:tcPr>
          <w:p w14:paraId="7BFACFC0" w14:textId="45C22CCD" w:rsidR="00D14F1E" w:rsidRPr="00D97A99" w:rsidRDefault="00D97A99" w:rsidP="00D14F1E">
            <w:pPr>
              <w:spacing w:after="120"/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ດັກ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ນ້ອ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</w:t>
            </w:r>
          </w:p>
        </w:tc>
        <w:tc>
          <w:tcPr>
            <w:tcW w:w="939" w:type="dxa"/>
          </w:tcPr>
          <w:p w14:paraId="6000EACA" w14:textId="597A960D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1E3C32E8" w14:textId="4EDB593F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764B3F39" w14:textId="4FFBAEA3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FC56930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tr w:rsidR="00D14F1E" w14:paraId="1F0E4C1F" w14:textId="77777777" w:rsidTr="00B209F8">
        <w:trPr>
          <w:trHeight w:val="100"/>
        </w:trPr>
        <w:tc>
          <w:tcPr>
            <w:tcW w:w="2410" w:type="dxa"/>
          </w:tcPr>
          <w:p w14:paraId="64DA2DBF" w14:textId="77F22E0E" w:rsidR="00D14F1E" w:rsidRPr="00D97A99" w:rsidRDefault="00D97A99" w:rsidP="00D14F1E">
            <w:pPr>
              <w:spacing w:after="120"/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ດັກ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ນ້ອ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ຊາຍ</w:t>
            </w:r>
          </w:p>
        </w:tc>
        <w:tc>
          <w:tcPr>
            <w:tcW w:w="939" w:type="dxa"/>
          </w:tcPr>
          <w:p w14:paraId="2119EFE6" w14:textId="3C368A0A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39" w:type="dxa"/>
          </w:tcPr>
          <w:p w14:paraId="7B151987" w14:textId="135A6991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940" w:type="dxa"/>
          </w:tcPr>
          <w:p w14:paraId="73813B1D" w14:textId="0E90A18B" w:rsidR="00D14F1E" w:rsidRPr="00E57B4A" w:rsidRDefault="00D14F1E" w:rsidP="00D14F1E">
            <w:pPr>
              <w:spacing w:after="120"/>
              <w:jc w:val="center"/>
              <w:rPr>
                <w:sz w:val="18"/>
                <w:szCs w:val="18"/>
                <w:lang w:val="en-GB"/>
              </w:rPr>
            </w:pPr>
            <w:r w:rsidRPr="00E57B4A">
              <w:rPr>
                <w:rFonts w:ascii="Wingdings" w:eastAsia="Wingdings" w:hAnsi="Wingdings" w:cs="Wingdings"/>
                <w:sz w:val="18"/>
                <w:szCs w:val="18"/>
                <w:lang w:val="en-GB"/>
              </w:rPr>
              <w:t></w:t>
            </w:r>
          </w:p>
        </w:tc>
        <w:tc>
          <w:tcPr>
            <w:tcW w:w="5228" w:type="dxa"/>
            <w:vMerge/>
          </w:tcPr>
          <w:p w14:paraId="3FC5B71B" w14:textId="77777777" w:rsidR="00D14F1E" w:rsidRPr="00D44653" w:rsidRDefault="00D14F1E" w:rsidP="00D14F1E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</w:p>
        </w:tc>
      </w:tr>
      <w:bookmarkEnd w:id="54"/>
    </w:tbl>
    <w:p w14:paraId="615FA3D1" w14:textId="77777777" w:rsidR="00CC03B6" w:rsidRDefault="00CC03B6" w:rsidP="00CC03B6">
      <w:pPr>
        <w:rPr>
          <w:sz w:val="20"/>
          <w:szCs w:val="20"/>
          <w:lang w:val="en-GB"/>
        </w:rPr>
      </w:pPr>
    </w:p>
    <w:p w14:paraId="6E970FAC" w14:textId="35A2ACB7" w:rsidR="00B834B5" w:rsidRPr="00B834B5" w:rsidRDefault="006C4FC1">
      <w:pPr>
        <w:rPr>
          <w:rFonts w:cstheme="minorHAnsi"/>
          <w:bCs/>
          <w:lang w:val="en-GB"/>
        </w:rPr>
      </w:pPr>
      <w:bookmarkStart w:id="55" w:name="_Hlk174979832"/>
      <w:r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ສະເພາະ</w:t>
      </w:r>
      <w:r>
        <w:rPr>
          <w:rFonts w:cstheme="minorHAnsi"/>
          <w:bCs/>
          <w:lang w:val="en-US"/>
        </w:rPr>
        <w:t>/</w:t>
      </w:r>
      <w:r>
        <w:rPr>
          <w:rFonts w:ascii="Phetsarath OT" w:eastAsia="Phetsarath OT" w:hAnsi="Phetsarath OT" w:cs="Phetsarath OT" w:hint="cs"/>
          <w:b/>
          <w:cs/>
          <w:lang w:val="en-US" w:bidi="lo-LA"/>
        </w:rPr>
        <w:t>ຄຳເຫັນ ກ່ຽວກັບຄຸນລັກສະນະທາງດ້ານເສດຖະກິດ-ສັງຄົມ</w:t>
      </w:r>
      <w:r w:rsidR="00D44653" w:rsidRPr="00EE2D87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…</w:t>
      </w:r>
      <w:r w:rsidR="00D44653">
        <w:rPr>
          <w:rFonts w:cstheme="minorHAnsi"/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bookmarkEnd w:id="55"/>
    </w:p>
    <w:p w14:paraId="24E237F3" w14:textId="43DD7489" w:rsidR="00D14F1E" w:rsidRDefault="00866946" w:rsidP="002415E7">
      <w:pPr>
        <w:pStyle w:val="Heading3"/>
      </w:pPr>
      <w:bookmarkStart w:id="56" w:name="_Toc213103727"/>
      <w:r>
        <w:rPr>
          <w:rFonts w:hint="cs"/>
          <w:cs/>
        </w:rPr>
        <w:t>ການແບ່ງ</w:t>
      </w:r>
      <w:r w:rsidR="00F024F3">
        <w:rPr>
          <w:rFonts w:hint="cs"/>
          <w:cs/>
        </w:rPr>
        <w:t>ງານ ແລະ ແບ່ງ</w:t>
      </w:r>
      <w:r>
        <w:rPr>
          <w:rFonts w:hint="cs"/>
          <w:cs/>
        </w:rPr>
        <w:t>ໜ້າວຽກຢູ່ໃນຊົມຊົນ</w:t>
      </w:r>
      <w:bookmarkEnd w:id="56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545"/>
        <w:gridCol w:w="769"/>
        <w:gridCol w:w="769"/>
        <w:gridCol w:w="769"/>
        <w:gridCol w:w="769"/>
        <w:gridCol w:w="769"/>
        <w:gridCol w:w="769"/>
        <w:gridCol w:w="769"/>
        <w:gridCol w:w="769"/>
        <w:gridCol w:w="769"/>
      </w:tblGrid>
      <w:tr w:rsidR="00E94341" w14:paraId="69CD435C" w14:textId="6ABB9391" w:rsidTr="006A75D9">
        <w:trPr>
          <w:cantSplit/>
          <w:trHeight w:val="1905"/>
        </w:trPr>
        <w:tc>
          <w:tcPr>
            <w:tcW w:w="3545" w:type="dxa"/>
          </w:tcPr>
          <w:p w14:paraId="0B5AFE97" w14:textId="77777777" w:rsidR="00E94341" w:rsidRDefault="00E94341" w:rsidP="00E94341">
            <w:pPr>
              <w:rPr>
                <w:lang w:val="en-GB"/>
              </w:rPr>
            </w:pPr>
            <w:bookmarkStart w:id="57" w:name="_Hlk174457969"/>
          </w:p>
        </w:tc>
        <w:tc>
          <w:tcPr>
            <w:tcW w:w="769" w:type="dxa"/>
            <w:textDirection w:val="btLr"/>
          </w:tcPr>
          <w:p w14:paraId="3FDAD013" w14:textId="77777777" w:rsidR="00F024F3" w:rsidRDefault="00E91093" w:rsidP="00E94341">
            <w:pPr>
              <w:ind w:left="113" w:right="113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ແມ່ຍິງ ທີ່ເປັນໄວໜຸ່ມ</w:t>
            </w:r>
            <w:r w:rsidRPr="00E91093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3CE59FE0" w14:textId="21CC90C6" w:rsidR="00E94341" w:rsidRPr="00E91093" w:rsidRDefault="00E91093" w:rsidP="00E94341">
            <w:pPr>
              <w:ind w:left="113" w:right="113"/>
              <w:rPr>
                <w:lang w:val="en-GB"/>
              </w:rPr>
            </w:pPr>
            <w:r w:rsidRPr="00E91093">
              <w:rPr>
                <w:rFonts w:cstheme="minorHAnsi"/>
                <w:sz w:val="18"/>
                <w:szCs w:val="18"/>
                <w:lang w:val="en-GB"/>
              </w:rPr>
              <w:t xml:space="preserve">(15-24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Pr="00E91093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228C65DD" w14:textId="77777777" w:rsidR="00F024F3" w:rsidRDefault="00E3016C" w:rsidP="00E94341">
            <w:pPr>
              <w:ind w:left="113" w:right="113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ແມ່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 ໃນໄ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ວ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ໃຫຍ່</w:t>
            </w:r>
            <w:r w:rsidRPr="00E3016C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503336FB" w14:textId="486D4211" w:rsidR="00E94341" w:rsidRPr="00E3016C" w:rsidRDefault="00E3016C" w:rsidP="00E94341">
            <w:pPr>
              <w:ind w:left="113" w:right="113"/>
              <w:rPr>
                <w:lang w:val="en-GB"/>
              </w:rPr>
            </w:pPr>
            <w:r w:rsidRPr="00E3016C">
              <w:rPr>
                <w:rFonts w:cstheme="minorHAnsi"/>
                <w:sz w:val="18"/>
                <w:szCs w:val="18"/>
                <w:lang w:val="en-GB"/>
              </w:rPr>
              <w:t xml:space="preserve">(25-59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Pr="00E3016C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57D11685" w14:textId="56CE27B1" w:rsidR="00E94341" w:rsidRPr="0073759F" w:rsidRDefault="0073759F" w:rsidP="00E94341">
            <w:pPr>
              <w:ind w:left="113" w:right="113"/>
              <w:rPr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 xml:space="preserve">ແມ່ຍິງ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ສູງອາຍຸ</w:t>
            </w:r>
            <w:r>
              <w:rPr>
                <w:rFonts w:cs="DokChampa" w:hint="cs"/>
                <w:sz w:val="18"/>
                <w:szCs w:val="18"/>
                <w:cs/>
                <w:lang w:bidi="lo-LA"/>
              </w:rPr>
              <w:t xml:space="preserve"> </w:t>
            </w:r>
            <w:r w:rsidRPr="0073759F">
              <w:rPr>
                <w:rFonts w:cstheme="minorHAnsi"/>
                <w:sz w:val="18"/>
                <w:szCs w:val="18"/>
                <w:lang w:val="en-GB"/>
              </w:rPr>
              <w:t xml:space="preserve">(60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ແລະ ສູງກວ່າ </w:t>
            </w:r>
            <w:r w:rsidRPr="0073759F">
              <w:rPr>
                <w:rFonts w:ascii="Phetsarath OT" w:eastAsia="Phetsarath OT" w:hAnsi="Phetsarath OT" w:cs="Phetsarath OT"/>
                <w:sz w:val="18"/>
                <w:szCs w:val="18"/>
                <w:lang w:val="en-GB" w:bidi="lo-LA"/>
              </w:rPr>
              <w:t xml:space="preserve">60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US" w:bidi="lo-LA"/>
              </w:rPr>
              <w:t>ປີ</w:t>
            </w:r>
            <w:r w:rsidRPr="0073759F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695F277C" w14:textId="77777777" w:rsidR="00F024F3" w:rsidRDefault="002130C6" w:rsidP="00E94341">
            <w:pPr>
              <w:ind w:left="113" w:right="113"/>
              <w:rPr>
                <w:rFonts w:cs="DokChampa"/>
                <w:sz w:val="18"/>
                <w:szCs w:val="18"/>
                <w:lang w:val="en-GB" w:bidi="lo-LA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ຊາຍ ທີ່ເປັນໄວໜຸ່ມ</w:t>
            </w:r>
            <w:r>
              <w:rPr>
                <w:rFonts w:cs="DokChampa" w:hint="cs"/>
                <w:sz w:val="18"/>
                <w:szCs w:val="18"/>
                <w:cs/>
                <w:lang w:val="en-GB" w:bidi="lo-LA"/>
              </w:rPr>
              <w:t xml:space="preserve"> </w:t>
            </w:r>
          </w:p>
          <w:p w14:paraId="0B59D645" w14:textId="7F2C8109" w:rsidR="00E94341" w:rsidRPr="002130C6" w:rsidRDefault="002130C6" w:rsidP="00E94341">
            <w:pPr>
              <w:ind w:left="113" w:right="113"/>
              <w:rPr>
                <w:lang w:val="en-GB"/>
              </w:rPr>
            </w:pPr>
            <w:r w:rsidRPr="002130C6">
              <w:rPr>
                <w:rFonts w:cstheme="minorHAnsi"/>
                <w:sz w:val="18"/>
                <w:szCs w:val="18"/>
                <w:lang w:val="en-GB"/>
              </w:rPr>
              <w:t xml:space="preserve">(15-24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Pr="002130C6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3714CC9E" w14:textId="77777777" w:rsidR="00F024F3" w:rsidRDefault="00CA64E4" w:rsidP="00E94341">
            <w:pPr>
              <w:ind w:left="113" w:right="113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ຜູ້ຊາຍ 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ໃນໄ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ວ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ຜູ້ໃຫຍ່</w:t>
            </w:r>
            <w:r w:rsidRPr="00CA64E4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107DC267" w14:textId="027AAB93" w:rsidR="00E94341" w:rsidRPr="00CA64E4" w:rsidRDefault="00CA64E4" w:rsidP="00E94341">
            <w:pPr>
              <w:ind w:left="113" w:right="113"/>
              <w:rPr>
                <w:lang w:val="en-GB"/>
              </w:rPr>
            </w:pPr>
            <w:r w:rsidRPr="00CA64E4">
              <w:rPr>
                <w:rFonts w:cstheme="minorHAnsi"/>
                <w:sz w:val="18"/>
                <w:szCs w:val="18"/>
                <w:lang w:val="en-GB"/>
              </w:rPr>
              <w:t xml:space="preserve">(25-59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 w:rsidRPr="00CA64E4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2F3E9BE4" w14:textId="77777777" w:rsidR="00F024F3" w:rsidRPr="00994375" w:rsidRDefault="00CA64E4" w:rsidP="00E94341">
            <w:pPr>
              <w:ind w:left="113" w:right="113"/>
              <w:rPr>
                <w:rFonts w:cs="DokChampa"/>
                <w:sz w:val="18"/>
                <w:szCs w:val="18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ຜູ້ຊາ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bidi="lo-LA"/>
              </w:rPr>
              <w:t>ສູງອາຍຸ</w:t>
            </w:r>
            <w:r>
              <w:rPr>
                <w:rFonts w:cs="DokChampa" w:hint="cs"/>
                <w:sz w:val="18"/>
                <w:szCs w:val="18"/>
                <w:cs/>
                <w:lang w:bidi="lo-LA"/>
              </w:rPr>
              <w:t xml:space="preserve"> </w:t>
            </w:r>
          </w:p>
          <w:p w14:paraId="439798C6" w14:textId="108044F9" w:rsidR="00E94341" w:rsidRPr="00994375" w:rsidRDefault="00CA64E4" w:rsidP="00E94341">
            <w:pPr>
              <w:ind w:left="113" w:right="113"/>
              <w:rPr>
                <w:lang w:val="en-GB"/>
              </w:rPr>
            </w:pPr>
            <w:r w:rsidRPr="00994375">
              <w:rPr>
                <w:rFonts w:cstheme="minorHAnsi"/>
                <w:sz w:val="18"/>
                <w:szCs w:val="18"/>
                <w:lang w:val="en-GB"/>
              </w:rPr>
              <w:t xml:space="preserve">(60 </w:t>
            </w:r>
            <w:r w:rsidRPr="0095507B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ປີ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 </w:t>
            </w:r>
            <w:r w:rsidR="00F024F3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ຫຼື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ສູງກວ່າ </w:t>
            </w:r>
            <w:r w:rsidRPr="00994375">
              <w:rPr>
                <w:rFonts w:ascii="Phetsarath OT" w:eastAsia="Phetsarath OT" w:hAnsi="Phetsarath OT" w:cs="Phetsarath OT"/>
                <w:sz w:val="18"/>
                <w:szCs w:val="18"/>
                <w:lang w:val="en-GB" w:bidi="lo-LA"/>
              </w:rPr>
              <w:t xml:space="preserve">60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US" w:bidi="lo-LA"/>
              </w:rPr>
              <w:t>ປີ</w:t>
            </w:r>
            <w:r w:rsidRPr="00994375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69" w:type="dxa"/>
            <w:textDirection w:val="btLr"/>
          </w:tcPr>
          <w:p w14:paraId="29CCB5FA" w14:textId="41B74E10" w:rsidR="00E94341" w:rsidRDefault="00022F4E" w:rsidP="00E94341">
            <w:pPr>
              <w:ind w:left="113" w:right="113"/>
              <w:rPr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ດັກ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ນ້ອ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ຍິງ</w:t>
            </w:r>
          </w:p>
        </w:tc>
        <w:tc>
          <w:tcPr>
            <w:tcW w:w="769" w:type="dxa"/>
            <w:textDirection w:val="btLr"/>
          </w:tcPr>
          <w:p w14:paraId="2D6E0DB1" w14:textId="4A8BB973" w:rsidR="00E94341" w:rsidRDefault="00635718" w:rsidP="00E94341">
            <w:pPr>
              <w:ind w:left="113" w:right="113"/>
              <w:rPr>
                <w:lang w:val="en-GB"/>
              </w:rPr>
            </w:pP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ດັກ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ນ້ອຍ</w:t>
            </w:r>
            <w:r w:rsidRPr="00D97A99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ຊາຍ</w:t>
            </w:r>
          </w:p>
        </w:tc>
        <w:tc>
          <w:tcPr>
            <w:tcW w:w="769" w:type="dxa"/>
            <w:textDirection w:val="btLr"/>
          </w:tcPr>
          <w:p w14:paraId="39190388" w14:textId="3CF983F2" w:rsidR="00E94341" w:rsidRPr="00F024F3" w:rsidRDefault="00C4508B" w:rsidP="00E9434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</w:pPr>
            <w:r w:rsidRPr="00F024F3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 xml:space="preserve">ບໍ່ສາມາດ ລະບຸໄດ້ </w:t>
            </w:r>
          </w:p>
        </w:tc>
      </w:tr>
      <w:tr w:rsidR="00E94341" w14:paraId="47400670" w14:textId="0FA95ACA" w:rsidTr="006A75D9">
        <w:tc>
          <w:tcPr>
            <w:tcW w:w="3545" w:type="dxa"/>
          </w:tcPr>
          <w:p w14:paraId="029E0129" w14:textId="3F3704C0" w:rsidR="00E94341" w:rsidRPr="005F6B56" w:rsidRDefault="005F6B56" w:rsidP="00E9434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</w:t>
            </w:r>
            <w:r w:rsidR="00F024F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ເປັ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</w:t>
            </w:r>
            <w:r w:rsidR="00F024F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າງການ</w:t>
            </w:r>
          </w:p>
        </w:tc>
        <w:tc>
          <w:tcPr>
            <w:tcW w:w="769" w:type="dxa"/>
          </w:tcPr>
          <w:p w14:paraId="029F221E" w14:textId="67106B54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811636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DEC906D" w14:textId="4BB5B306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3610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76D608F" w14:textId="7AE306A0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69227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A1E44A2" w14:textId="69B69ADA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45278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63BF044" w14:textId="6C1E5B83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985590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47D2C61" w14:textId="34B0C517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950863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11C709D" w14:textId="7D70F017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1675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B18F5AD" w14:textId="12C154A3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51284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F0CBDD0" w14:textId="7BFF1103" w:rsidR="00E94341" w:rsidRDefault="008C59F6" w:rsidP="00E94341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00140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4751934B" w14:textId="56DACAE0" w:rsidTr="006A75D9">
        <w:tc>
          <w:tcPr>
            <w:tcW w:w="3545" w:type="dxa"/>
          </w:tcPr>
          <w:p w14:paraId="7E43D684" w14:textId="7BA177E9" w:rsidR="000717D7" w:rsidRPr="005F6B56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ການຈ້າງງານທີ່ບໍ່ເປັນທາງການ</w:t>
            </w:r>
          </w:p>
        </w:tc>
        <w:tc>
          <w:tcPr>
            <w:tcW w:w="769" w:type="dxa"/>
          </w:tcPr>
          <w:p w14:paraId="0B89925F" w14:textId="052A1D77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34390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7C10946" w14:textId="3BB92065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2283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38D9634" w14:textId="481C8514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5168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9C7FF36" w14:textId="092A2790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26272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896AEE8" w14:textId="313C63E1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78091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7C0D087" w14:textId="74D07ACA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93004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B0C8125" w14:textId="7D037F3B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02213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9C32175" w14:textId="0A34F159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484905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2A5C606" w14:textId="2C1BA100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05769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6F9CA73D" w14:textId="4CAA9511" w:rsidTr="006A75D9">
        <w:tc>
          <w:tcPr>
            <w:tcW w:w="3545" w:type="dxa"/>
          </w:tcPr>
          <w:p w14:paraId="1F8C8E32" w14:textId="5858A42E" w:rsidR="000717D7" w:rsidRPr="00CF1735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ິດຈະກຳ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ຽກເຮືອນ</w:t>
            </w:r>
          </w:p>
        </w:tc>
        <w:tc>
          <w:tcPr>
            <w:tcW w:w="769" w:type="dxa"/>
          </w:tcPr>
          <w:p w14:paraId="6E37E7DB" w14:textId="01B08139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97925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1C6B8A3" w14:textId="159E1E8C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9284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FA63D9F" w14:textId="392268C0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0318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796F911" w14:textId="35EE302C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6515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5DDE834" w14:textId="72A91492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46069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D21E35D" w14:textId="78D66D66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223830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81C43C5" w14:textId="12448919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36594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F60C65D" w14:textId="672D58C5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72829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725928E" w14:textId="6DC3689F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553540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1786CBE5" w14:textId="07742236" w:rsidTr="006A75D9">
        <w:tc>
          <w:tcPr>
            <w:tcW w:w="3545" w:type="dxa"/>
          </w:tcPr>
          <w:p w14:paraId="67C8C6D2" w14:textId="284AB244" w:rsidR="000717D7" w:rsidRPr="005F6B56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ບີ່ງແຍງເດັກ</w:t>
            </w:r>
          </w:p>
        </w:tc>
        <w:tc>
          <w:tcPr>
            <w:tcW w:w="769" w:type="dxa"/>
          </w:tcPr>
          <w:p w14:paraId="1C804347" w14:textId="353212E0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15150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FA1BE3A" w14:textId="7969AB5F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173023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B0BA330" w14:textId="7D4DAE11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87662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8806CD7" w14:textId="240F646F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34582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1DC2615" w14:textId="183499A0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8229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5ADD363" w14:textId="4B952487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77712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8935C0C" w14:textId="3E11A0F0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733122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83F2574" w14:textId="20070C74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968196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D51362E" w14:textId="1213B94A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83012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2EEF773D" w14:textId="7F983DE7" w:rsidTr="006A75D9">
        <w:tc>
          <w:tcPr>
            <w:tcW w:w="3545" w:type="dxa"/>
          </w:tcPr>
          <w:p w14:paraId="2948D294" w14:textId="7C820FF7" w:rsidR="000717D7" w:rsidRPr="005F6B56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ບີ່ງແຍງຄົນສູງອາຍຸ</w:t>
            </w:r>
            <w:r w:rsidR="000717D7" w:rsidRPr="005F6B56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769" w:type="dxa"/>
          </w:tcPr>
          <w:p w14:paraId="69C34F0E" w14:textId="41B419CA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6294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4BCBD62" w14:textId="78389DF1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788619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7B9FE4A" w14:textId="6B307AEB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57910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155D44BD" w14:textId="0935B4B2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077243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622B0B2" w14:textId="3F0DBAE9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5831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BE172AE" w14:textId="061904DE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42893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2F96B22" w14:textId="6E70ADF6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9727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58FBCCF" w14:textId="4447261B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40916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E8BB3CB" w14:textId="1E98B516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4989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3FC53773" w14:textId="207D2360" w:rsidTr="006A75D9">
        <w:tc>
          <w:tcPr>
            <w:tcW w:w="3545" w:type="dxa"/>
          </w:tcPr>
          <w:p w14:paraId="33BE2226" w14:textId="43A4AB1D" w:rsidR="000717D7" w:rsidRPr="00CF1735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ໄປຕັກນ້ຳ </w:t>
            </w:r>
            <w:r w:rsidR="000717D7" w:rsidRPr="00CF173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69" w:type="dxa"/>
          </w:tcPr>
          <w:p w14:paraId="2030CE1E" w14:textId="5744C7BF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95956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B60253A" w14:textId="2CEBB2A9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5727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280CAC3" w14:textId="5C3AAD1B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76530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1EF4028" w14:textId="0AF9A4CB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541504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27D038A" w14:textId="67877C7A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28184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0FDC124" w14:textId="0874D942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8492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1E74D3B" w14:textId="2D0E08C6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92822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18AB165" w14:textId="62BFF48F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484898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BC2EF4A" w14:textId="58BEFA72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32015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25435DC6" w14:textId="0062ECC9" w:rsidTr="006A75D9">
        <w:tc>
          <w:tcPr>
            <w:tcW w:w="3545" w:type="dxa"/>
          </w:tcPr>
          <w:p w14:paraId="0BED0DB3" w14:textId="5A6925E3" w:rsidR="000717D7" w:rsidRPr="005F6B56" w:rsidRDefault="005F6B56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ໄປເອົາໄມ້ຟືນ</w:t>
            </w:r>
            <w:r w:rsidR="000717D7" w:rsidRPr="005F6B56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769" w:type="dxa"/>
          </w:tcPr>
          <w:p w14:paraId="2033341E" w14:textId="31F45999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664432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7631D31" w14:textId="3D51BEF9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0529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063C6C7" w14:textId="16758A11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37387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ECDA24C" w14:textId="23413288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82007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1D82DED" w14:textId="4F4E11EE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77968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D66C1BA" w14:textId="1BDEF859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36016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A22D43D" w14:textId="0D1D90A0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7929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1534EF92" w14:textId="106779D8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07172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E229B15" w14:textId="79475738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46745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2B5E9A91" w14:textId="40A45A15" w:rsidTr="006A75D9">
        <w:tc>
          <w:tcPr>
            <w:tcW w:w="3545" w:type="dxa"/>
          </w:tcPr>
          <w:p w14:paraId="17E581D5" w14:textId="0A386214" w:rsidR="000717D7" w:rsidRPr="00D02CAD" w:rsidRDefault="00D02CAD" w:rsidP="000717D7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ຮັດວຽກຢູ່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ຮ່ຢູ່ສວນ</w:t>
            </w:r>
          </w:p>
        </w:tc>
        <w:tc>
          <w:tcPr>
            <w:tcW w:w="769" w:type="dxa"/>
          </w:tcPr>
          <w:p w14:paraId="5AB27EB3" w14:textId="5EECB516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211682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CB38D52" w14:textId="2430479E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94349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5F4132AB" w14:textId="5434149A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4437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341A695" w14:textId="0F77CFC8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63664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8A08183" w14:textId="50F5DE6D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1112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0956131" w14:textId="1DCA967C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1357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2DBE9681" w14:textId="58151896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59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3A09687" w14:textId="12747355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025434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C20BD9A" w14:textId="542F2EDD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821229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717D7" w14:paraId="40F1B902" w14:textId="0F16C551" w:rsidTr="006A75D9">
        <w:tc>
          <w:tcPr>
            <w:tcW w:w="3545" w:type="dxa"/>
          </w:tcPr>
          <w:p w14:paraId="2D62F7C7" w14:textId="7BC94EF5" w:rsidR="000717D7" w:rsidRPr="00CF1735" w:rsidRDefault="006B6855" w:rsidP="000717D7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ການລ້ຽງສັດ</w:t>
            </w:r>
          </w:p>
        </w:tc>
        <w:tc>
          <w:tcPr>
            <w:tcW w:w="769" w:type="dxa"/>
          </w:tcPr>
          <w:p w14:paraId="48C84CC2" w14:textId="27F445B2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64909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4735828C" w14:textId="345AF98B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03572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ADE070E" w14:textId="74CF654E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11201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62C187E3" w14:textId="613C82DD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9555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35870D92" w14:textId="7AD91832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75643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1920686B" w14:textId="32D1FEA6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35210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0B528433" w14:textId="178D592A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205134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7A65C42" w14:textId="3D60D19E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22919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769" w:type="dxa"/>
          </w:tcPr>
          <w:p w14:paraId="779C7E60" w14:textId="32CDCF57" w:rsidR="000717D7" w:rsidRDefault="008C59F6" w:rsidP="000717D7">
            <w:pPr>
              <w:rPr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93482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7D7" w:rsidRPr="00C7145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</w:tbl>
    <w:p w14:paraId="5787EADD" w14:textId="77777777" w:rsidR="008506BC" w:rsidRDefault="008506BC" w:rsidP="00E94341">
      <w:pPr>
        <w:rPr>
          <w:rFonts w:ascii="Phetsarath OT" w:eastAsia="Phetsarath OT" w:hAnsi="Phetsarath OT" w:cs="Phetsarath OT"/>
          <w:b/>
          <w:lang w:val="en-GB" w:bidi="lo-LA"/>
        </w:rPr>
      </w:pPr>
      <w:bookmarkStart w:id="58" w:name="_Hlk174980199"/>
      <w:bookmarkEnd w:id="57"/>
    </w:p>
    <w:p w14:paraId="5213BB96" w14:textId="77777777" w:rsidR="008506BC" w:rsidRDefault="00D360CE" w:rsidP="008506BC">
      <w:pPr>
        <w:rPr>
          <w:rFonts w:cstheme="minorHAnsi"/>
          <w:bCs/>
          <w:lang w:val="en-GB"/>
        </w:rPr>
      </w:pPr>
      <w:r w:rsidRPr="00EB0E6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ສະເພາະ</w:t>
      </w:r>
      <w:r w:rsidRPr="00EB0E65">
        <w:rPr>
          <w:rFonts w:cstheme="minorHAnsi"/>
          <w:bCs/>
          <w:lang w:val="en-US"/>
        </w:rPr>
        <w:t>/</w:t>
      </w:r>
      <w:r w:rsidRPr="00EB0E65">
        <w:rPr>
          <w:rFonts w:ascii="Phetsarath OT" w:eastAsia="Phetsarath OT" w:hAnsi="Phetsarath OT" w:cs="Phetsarath OT" w:hint="cs"/>
          <w:b/>
          <w:cs/>
          <w:lang w:val="en-US" w:bidi="lo-LA"/>
        </w:rPr>
        <w:t>ຄຳເຫັນ ກ່ຽວກັບ</w:t>
      </w:r>
      <w:r w:rsidR="00A305D5" w:rsidRPr="00EB0E65">
        <w:rPr>
          <w:rFonts w:ascii="Phetsarath OT" w:eastAsia="Phetsarath OT" w:hAnsi="Phetsarath OT" w:cs="Phetsarath OT" w:hint="cs"/>
          <w:b/>
          <w:cs/>
          <w:lang w:val="en-US" w:bidi="lo-LA"/>
        </w:rPr>
        <w:t>ການຈັດແບ່ງໜ້າວຽກຢູ່ໃນຊຸມຊົນ</w:t>
      </w:r>
      <w:r w:rsidR="00E94341" w:rsidRPr="00EB0E65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bookmarkEnd w:id="58"/>
    </w:p>
    <w:p w14:paraId="5D93B62F" w14:textId="16661A95" w:rsidR="00E94341" w:rsidRPr="008506BC" w:rsidRDefault="008379D3" w:rsidP="008506BC">
      <w:pPr>
        <w:pStyle w:val="Heading3"/>
        <w:rPr>
          <w:rFonts w:cstheme="minorHAnsi"/>
        </w:rPr>
      </w:pPr>
      <w:bookmarkStart w:id="59" w:name="_Toc213103728"/>
      <w:r>
        <w:rPr>
          <w:rFonts w:hint="cs"/>
          <w:cs/>
        </w:rPr>
        <w:t>ການຍົກຍ້າຍຖິ່ນຖານ ຢູ່ໃນຊຸມຊົນ</w:t>
      </w:r>
      <w:bookmarkEnd w:id="59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59445F" w14:paraId="4A435CF4" w14:textId="77777777" w:rsidTr="0059445F">
        <w:tc>
          <w:tcPr>
            <w:tcW w:w="5228" w:type="dxa"/>
          </w:tcPr>
          <w:p w14:paraId="773E67CE" w14:textId="2BF76E0D" w:rsidR="0059445F" w:rsidRPr="0059445F" w:rsidRDefault="008379D3" w:rsidP="0059445F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bookmarkStart w:id="60" w:name="_Hlk174980253"/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ການຍ້າຍເຂົ້າ</w:t>
            </w:r>
          </w:p>
          <w:p w14:paraId="55A5E72C" w14:textId="7DD40586" w:rsidR="0059445F" w:rsidRPr="00083AF6" w:rsidRDefault="008379D3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ວມອັດຕາສ່ວນ</w:t>
            </w:r>
          </w:p>
          <w:p w14:paraId="58A25973" w14:textId="043CB34A" w:rsidR="0059445F" w:rsidRPr="00584342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8379D3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8379D3" w:rsidRPr="008379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ງ</w:t>
            </w:r>
            <w:r w:rsidRPr="00584342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  <w:p w14:paraId="674E8224" w14:textId="47397AC1" w:rsidR="0059445F" w:rsidRPr="00083AF6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584342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8379D3" w:rsidRPr="008379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ຳ</w:t>
            </w:r>
          </w:p>
          <w:p w14:paraId="49E39876" w14:textId="77777777" w:rsidR="0059445F" w:rsidRPr="00083AF6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</w:p>
          <w:p w14:paraId="3B5CCA99" w14:textId="0C5E22DD" w:rsidR="0059445F" w:rsidRPr="00083AF6" w:rsidRDefault="00B679C2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ເວລາ</w:t>
            </w:r>
          </w:p>
          <w:p w14:paraId="71D5205A" w14:textId="17307D57" w:rsidR="0059445F" w:rsidRPr="00083AF6" w:rsidRDefault="008C59F6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414309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83AF6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EB6215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ຍາວ</w:t>
            </w:r>
            <w:r w:rsidR="0059445F"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  <w:p w14:paraId="1847158F" w14:textId="7EFA4E4F" w:rsidR="0059445F" w:rsidRPr="00EB6215" w:rsidRDefault="008C59F6" w:rsidP="0059445F">
            <w:pPr>
              <w:tabs>
                <w:tab w:val="right" w:leader="dot" w:pos="9072"/>
              </w:tabs>
              <w:ind w:left="605" w:hanging="605"/>
              <w:rPr>
                <w:rFonts w:cs="DokChampa"/>
                <w:sz w:val="20"/>
                <w:szCs w:val="20"/>
                <w:lang w:val="en-GB" w:bidi="lo-LA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85950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83AF6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EB6215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ສັ້ນ</w:t>
            </w:r>
          </w:p>
          <w:p w14:paraId="7A12C1F9" w14:textId="794C7839" w:rsidR="0059445F" w:rsidRPr="00083AF6" w:rsidRDefault="008C59F6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68848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83AF6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EB621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EB6215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ົກຍ້າຍຖາວອນ</w:t>
            </w:r>
          </w:p>
          <w:p w14:paraId="3CA8620C" w14:textId="5E738236" w:rsidR="0059445F" w:rsidRPr="00083AF6" w:rsidRDefault="008C59F6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139222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83AF6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EB6215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ົກຍ້າຍຕາມລະດູການ</w:t>
            </w:r>
          </w:p>
          <w:p w14:paraId="22C6321D" w14:textId="77777777" w:rsidR="0059445F" w:rsidRPr="00083AF6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</w:p>
          <w:p w14:paraId="287D4E84" w14:textId="6FFD41A0" w:rsidR="0059445F" w:rsidRPr="0027442B" w:rsidRDefault="00814EA1" w:rsidP="0059445F">
            <w:pPr>
              <w:tabs>
                <w:tab w:val="right" w:leader="dot" w:pos="9072"/>
              </w:tabs>
              <w:ind w:left="605" w:hanging="605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it-IT" w:bidi="lo-LA"/>
              </w:rPr>
              <w:t>ແມ່ນໃຜ ທີ່ຍົກ</w:t>
            </w:r>
            <w:r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it-IT" w:bidi="lo-LA"/>
              </w:rPr>
              <w:t>ຍ້າຍຖິ່ນຖານ</w:t>
            </w:r>
          </w:p>
          <w:p w14:paraId="6A39D878" w14:textId="3CDC9E67" w:rsidR="0059445F" w:rsidRPr="0027442B" w:rsidRDefault="008C59F6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96480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27442B">
                  <w:rPr>
                    <w:rFonts w:ascii="Segoe UI Symbol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27442B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ມ່ຍິງ </w:t>
            </w:r>
            <w:r w:rsidR="0059445F" w:rsidRPr="0027442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59445F" w:rsidRPr="0027442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: ………………………….)</w:t>
            </w:r>
          </w:p>
          <w:p w14:paraId="48326E7A" w14:textId="1E3D88CE" w:rsidR="0059445F" w:rsidRPr="0027442B" w:rsidRDefault="008C59F6" w:rsidP="0059445F">
            <w:pPr>
              <w:tabs>
                <w:tab w:val="right" w:leader="dot" w:pos="9072"/>
              </w:tabs>
              <w:ind w:left="605" w:hanging="605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393858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27442B">
                  <w:rPr>
                    <w:rFonts w:ascii="Segoe UI Symbol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27442B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="0059445F" w:rsidRPr="0027442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814EA1" w:rsidRPr="0027442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814EA1" w:rsidRPr="0027442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: ………………………….)</w:t>
            </w:r>
          </w:p>
          <w:p w14:paraId="109BB5D0" w14:textId="56F846FB" w:rsidR="0059445F" w:rsidRPr="0027442B" w:rsidRDefault="008C59F6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en-GB"/>
                </w:rPr>
                <w:id w:val="-119761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27442B">
                  <w:rPr>
                    <w:rFonts w:ascii="Segoe UI Symbol" w:hAnsi="Segoe UI Symbol" w:cs="Segoe UI Symbol"/>
                    <w:noProof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27442B">
              <w:rPr>
                <w:rFonts w:cstheme="minorHAnsi"/>
                <w:noProof/>
                <w:sz w:val="20"/>
                <w:szCs w:val="20"/>
                <w:lang w:val="en-GB"/>
              </w:rPr>
              <w:t xml:space="preserve"> </w:t>
            </w:r>
            <w:r w:rsidR="00814EA1" w:rsidRP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ທັງ</w:t>
            </w:r>
            <w:r w:rsid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ຍິງ</w:t>
            </w:r>
            <w:r w:rsidR="00E75474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 xml:space="preserve"> </w:t>
            </w:r>
            <w:r w:rsid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ແລະ</w:t>
            </w:r>
            <w:r w:rsidR="00E75474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 xml:space="preserve"> </w:t>
            </w:r>
            <w:r w:rsid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ຊາຍ</w:t>
            </w:r>
            <w:r w:rsidR="0059445F" w:rsidRPr="0027442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814EA1" w:rsidRPr="0027442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814EA1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814EA1" w:rsidRPr="0027442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: ……………….)</w:t>
            </w:r>
          </w:p>
          <w:p w14:paraId="353C27CE" w14:textId="77777777" w:rsidR="009B75DF" w:rsidRPr="0027442B" w:rsidRDefault="009B75DF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en-GB" w:bidi="lo-LA"/>
              </w:rPr>
            </w:pPr>
          </w:p>
          <w:p w14:paraId="409AA030" w14:textId="4EF9CE5C" w:rsidR="0059445F" w:rsidRPr="0027442B" w:rsidRDefault="000C19FE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bidi="lo-LA"/>
              </w:rPr>
              <w:t>ເຫດຜົນການຍົກຍ້າຍ</w:t>
            </w:r>
          </w:p>
          <w:p w14:paraId="0700310D" w14:textId="53C58925" w:rsidR="0059445F" w:rsidRPr="0027442B" w:rsidRDefault="008C59F6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en-GB"/>
                </w:rPr>
                <w:id w:val="30624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27442B">
                  <w:rPr>
                    <w:rFonts w:ascii="Segoe UI Symbol" w:hAnsi="Segoe UI Symbol" w:cs="Segoe UI Symbol"/>
                    <w:noProof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27442B">
              <w:rPr>
                <w:rFonts w:cstheme="minorHAnsi"/>
                <w:noProof/>
                <w:sz w:val="20"/>
                <w:szCs w:val="20"/>
                <w:lang w:val="en-GB"/>
              </w:rPr>
              <w:t xml:space="preserve"> </w:t>
            </w:r>
            <w:r w:rsidR="000C19FE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ດ້ານເສດຖະກິດ-ສັງຄົມ</w:t>
            </w:r>
          </w:p>
          <w:p w14:paraId="2D666A82" w14:textId="251FC6EE" w:rsidR="0059445F" w:rsidRPr="0027442B" w:rsidRDefault="008C59F6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en-GB"/>
                </w:rPr>
                <w:id w:val="168578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27442B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27442B">
              <w:rPr>
                <w:rFonts w:cstheme="minorHAnsi"/>
                <w:noProof/>
                <w:sz w:val="20"/>
                <w:szCs w:val="20"/>
                <w:lang w:val="en-GB"/>
              </w:rPr>
              <w:t xml:space="preserve"> </w:t>
            </w:r>
            <w:r w:rsidR="000C19FE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ດ້ານສິ່ງແວດລ້ອມ ແລະ ສະພາບອາກາດ</w:t>
            </w:r>
          </w:p>
          <w:p w14:paraId="4D10CC33" w14:textId="1865F596" w:rsidR="0059445F" w:rsidRPr="0027442B" w:rsidRDefault="008C59F6" w:rsidP="0059445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en-GB"/>
                </w:rPr>
                <w:id w:val="23606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27442B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9445F" w:rsidRPr="0027442B">
              <w:rPr>
                <w:rFonts w:cstheme="minorHAnsi"/>
                <w:noProof/>
                <w:sz w:val="20"/>
                <w:szCs w:val="20"/>
                <w:lang w:val="en-GB"/>
              </w:rPr>
              <w:t xml:space="preserve"> </w:t>
            </w:r>
            <w:r w:rsidR="00536B23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bidi="lo-LA"/>
              </w:rPr>
              <w:t>ມີຂໍ້ຂັດແຍ້ງ</w:t>
            </w:r>
          </w:p>
          <w:p w14:paraId="1876AB9A" w14:textId="00816152" w:rsidR="0059445F" w:rsidRPr="000C19FE" w:rsidRDefault="008C59F6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noProof/>
                <w:sz w:val="20"/>
                <w:szCs w:val="20"/>
                <w:lang w:val="it-IT" w:eastAsia="de-CH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 w:eastAsia="de-CH"/>
                </w:rPr>
                <w:id w:val="80751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45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 w:eastAsia="de-CH"/>
                  </w:rPr>
                  <w:t>☐</w:t>
                </w:r>
              </w:sdtContent>
            </w:sdt>
            <w:r w:rsidR="0059445F"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 xml:space="preserve"> </w:t>
            </w:r>
            <w:r w:rsidR="00536243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eastAsia="de-CH" w:bidi="lo-LA"/>
              </w:rPr>
              <w:t>ອື່ນໆ (ລະບຸ)</w:t>
            </w:r>
            <w:r w:rsidR="0059445F"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 xml:space="preserve">: </w:t>
            </w:r>
          </w:p>
          <w:p w14:paraId="1BA1FC14" w14:textId="77777777" w:rsidR="0059445F" w:rsidRPr="000C19FE" w:rsidRDefault="0059445F" w:rsidP="0059445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noProof/>
                <w:sz w:val="20"/>
                <w:szCs w:val="20"/>
                <w:lang w:val="it-IT" w:eastAsia="de-CH"/>
              </w:rPr>
            </w:pPr>
            <w:r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>……………………..………………………………………..</w:t>
            </w:r>
          </w:p>
          <w:p w14:paraId="6B82BE0B" w14:textId="105BDD1A" w:rsidR="0059445F" w:rsidRPr="000C19FE" w:rsidRDefault="0059445F" w:rsidP="0059445F">
            <w:pPr>
              <w:rPr>
                <w:lang w:val="it-IT"/>
              </w:rPr>
            </w:pPr>
          </w:p>
        </w:tc>
        <w:tc>
          <w:tcPr>
            <w:tcW w:w="5228" w:type="dxa"/>
          </w:tcPr>
          <w:p w14:paraId="3AF8ED1E" w14:textId="6F7E0FA6" w:rsidR="0059445F" w:rsidRPr="00F14287" w:rsidRDefault="008379D3" w:rsidP="0059445F">
            <w:pPr>
              <w:spacing w:after="120"/>
              <w:rPr>
                <w:color w:val="2E74B5" w:themeColor="accent1" w:themeShade="BF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ການຍ້າຍອອກ</w:t>
            </w:r>
          </w:p>
          <w:p w14:paraId="22B18BA4" w14:textId="77777777" w:rsidR="008379D3" w:rsidRPr="00F14287" w:rsidRDefault="008379D3" w:rsidP="008379D3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ວມອັດຕາສ່ວນ</w:t>
            </w:r>
          </w:p>
          <w:p w14:paraId="1046DEC9" w14:textId="77777777" w:rsidR="008379D3" w:rsidRPr="00F14287" w:rsidRDefault="008379D3" w:rsidP="008379D3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14287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</w:t>
            </w:r>
            <w:r w:rsidRPr="008379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ງ</w:t>
            </w:r>
            <w:r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</w:p>
          <w:p w14:paraId="09DD6E15" w14:textId="77777777" w:rsidR="008379D3" w:rsidRPr="00F14287" w:rsidRDefault="008379D3" w:rsidP="008379D3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r w:rsidRPr="00584342">
              <w:rPr>
                <w:rFonts w:ascii="Wingdings" w:eastAsia="Wingdings" w:hAnsi="Wingdings" w:cs="Wingdings"/>
                <w:lang w:val="en-GB"/>
              </w:rPr>
              <w:t></w:t>
            </w:r>
            <w:r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Pr="008379D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ຳ</w:t>
            </w:r>
          </w:p>
          <w:p w14:paraId="4AA4F355" w14:textId="77777777" w:rsidR="0059445F" w:rsidRPr="00F14287" w:rsidRDefault="0059445F" w:rsidP="0059445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sz w:val="20"/>
                <w:szCs w:val="20"/>
                <w:lang w:val="it-IT"/>
              </w:rPr>
            </w:pPr>
          </w:p>
          <w:p w14:paraId="1E46D847" w14:textId="77777777" w:rsidR="009B75DF" w:rsidRPr="00F14287" w:rsidRDefault="009B75DF" w:rsidP="009B75D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ເວລາ</w:t>
            </w:r>
          </w:p>
          <w:p w14:paraId="1EE3D75D" w14:textId="77777777" w:rsidR="009B75DF" w:rsidRPr="00F14287" w:rsidRDefault="008C59F6" w:rsidP="009B75D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-1979992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F14287">
                  <w:rPr>
                    <w:rFonts w:ascii="Segoe UI Symbol" w:eastAsia="MS Gothic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ຍາວ</w:t>
            </w:r>
            <w:r w:rsidR="009B75DF"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</w:p>
          <w:p w14:paraId="25C9CDC6" w14:textId="77777777" w:rsidR="009B75DF" w:rsidRPr="00F14287" w:rsidRDefault="008C59F6" w:rsidP="009B75DF">
            <w:pPr>
              <w:tabs>
                <w:tab w:val="right" w:leader="dot" w:pos="9072"/>
              </w:tabs>
              <w:ind w:left="605" w:hanging="605"/>
              <w:rPr>
                <w:rFonts w:cs="DokChampa"/>
                <w:sz w:val="20"/>
                <w:szCs w:val="20"/>
                <w:lang w:val="it-IT" w:bidi="lo-LA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558597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F14287">
                  <w:rPr>
                    <w:rFonts w:ascii="Segoe UI Symbol" w:eastAsia="MS Gothic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ລຍະສັ້ນ</w:t>
            </w:r>
          </w:p>
          <w:p w14:paraId="49E7E73E" w14:textId="77777777" w:rsidR="009B75DF" w:rsidRPr="00F14287" w:rsidRDefault="008C59F6" w:rsidP="009B75D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1870796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F14287">
                  <w:rPr>
                    <w:rFonts w:ascii="Segoe UI Symbol" w:eastAsia="MS Gothic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F14287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</w:t>
            </w:r>
            <w:r w:rsidR="009B75DF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ົກຍ້າຍຖາວອນ</w:t>
            </w:r>
          </w:p>
          <w:p w14:paraId="72FFF203" w14:textId="609F05D8" w:rsidR="0059445F" w:rsidRPr="00F14287" w:rsidRDefault="008C59F6" w:rsidP="009B75D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944972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F14287">
                  <w:rPr>
                    <w:rFonts w:ascii="Segoe UI Symbol" w:eastAsia="MS Gothic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F14287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EB6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ົກຍ້າຍຕາມລະດູການ</w:t>
            </w:r>
          </w:p>
          <w:p w14:paraId="5FF44B75" w14:textId="77777777" w:rsidR="0059445F" w:rsidRPr="00F14287" w:rsidRDefault="0059445F" w:rsidP="0059445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sz w:val="20"/>
                <w:szCs w:val="20"/>
                <w:lang w:val="it-IT"/>
              </w:rPr>
            </w:pPr>
          </w:p>
          <w:p w14:paraId="7A621B94" w14:textId="77777777" w:rsidR="009B75DF" w:rsidRPr="00814EA1" w:rsidRDefault="009B75DF" w:rsidP="009B75DF">
            <w:pPr>
              <w:tabs>
                <w:tab w:val="right" w:leader="dot" w:pos="9072"/>
              </w:tabs>
              <w:ind w:left="605" w:hanging="605"/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it-IT" w:bidi="lo-LA"/>
              </w:rPr>
              <w:t>ແມ່ນໃຜ ທີ່ຍົກ</w:t>
            </w:r>
            <w:r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it-IT" w:bidi="lo-LA"/>
              </w:rPr>
              <w:t>ຍ້າຍຖິ່ນຖານ</w:t>
            </w:r>
          </w:p>
          <w:p w14:paraId="20C8F328" w14:textId="77777777" w:rsidR="009B75DF" w:rsidRPr="00814EA1" w:rsidRDefault="008C59F6" w:rsidP="009B75DF">
            <w:pPr>
              <w:tabs>
                <w:tab w:val="right" w:leader="dot" w:pos="9072"/>
              </w:tabs>
              <w:ind w:left="605" w:hanging="605"/>
              <w:rPr>
                <w:rFonts w:cstheme="minorHAnsi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-41146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814EA1">
                  <w:rPr>
                    <w:rFonts w:ascii="Segoe UI Symbol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814EA1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ມ່ຍິງ 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(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………….)</w:t>
            </w:r>
          </w:p>
          <w:p w14:paraId="5824F8B5" w14:textId="77777777" w:rsidR="009B75DF" w:rsidRPr="00814EA1" w:rsidRDefault="008C59F6" w:rsidP="009B75DF">
            <w:pPr>
              <w:tabs>
                <w:tab w:val="right" w:leader="dot" w:pos="9072"/>
              </w:tabs>
              <w:ind w:left="605" w:hanging="605"/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sz w:val="20"/>
                  <w:szCs w:val="20"/>
                  <w:lang w:val="it-IT"/>
                </w:rPr>
                <w:id w:val="-193873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814EA1">
                  <w:rPr>
                    <w:rFonts w:ascii="Segoe UI Symbol" w:hAnsi="Segoe UI Symbol" w:cs="Segoe UI Symbol"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814EA1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(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………….)</w:t>
            </w:r>
          </w:p>
          <w:p w14:paraId="52A20B13" w14:textId="1D6613EB" w:rsidR="0059445F" w:rsidRDefault="008C59F6" w:rsidP="009B75DF">
            <w:pPr>
              <w:tabs>
                <w:tab w:val="right" w:leader="dot" w:pos="9072"/>
              </w:tabs>
              <w:ind w:left="480" w:hanging="480"/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it-IT" w:bidi="lo-LA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-210787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814EA1">
                  <w:rPr>
                    <w:rFonts w:ascii="Segoe UI Symbol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814EA1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9B75DF" w:rsidRPr="00814EA1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ທັງ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ຍິງ ແລະ ຊາ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 xml:space="preserve"> (</w:t>
            </w:r>
            <w:r w:rsidR="009B75DF" w:rsidRPr="00814E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ອາຍຸສະເລ່ຍ</w:t>
            </w:r>
            <w:r w:rsidR="009B75DF" w:rsidRPr="00814EA1">
              <w:rPr>
                <w:rFonts w:ascii="Phetsarath OT" w:eastAsia="Phetsarath OT" w:hAnsi="Phetsarath OT" w:cs="Phetsarath OT"/>
                <w:sz w:val="20"/>
                <w:szCs w:val="20"/>
                <w:lang w:val="it-IT"/>
              </w:rPr>
              <w:t>: ……………….)</w:t>
            </w:r>
          </w:p>
          <w:p w14:paraId="44E85AD2" w14:textId="77777777" w:rsidR="009B75DF" w:rsidRPr="009B75DF" w:rsidRDefault="009B75DF" w:rsidP="009B75DF">
            <w:pPr>
              <w:tabs>
                <w:tab w:val="right" w:leader="dot" w:pos="9072"/>
              </w:tabs>
              <w:ind w:left="480" w:hanging="480"/>
              <w:jc w:val="both"/>
              <w:rPr>
                <w:rFonts w:cstheme="minorHAnsi"/>
                <w:noProof/>
                <w:sz w:val="20"/>
                <w:szCs w:val="20"/>
                <w:lang w:val="it-IT" w:bidi="lo-LA"/>
              </w:rPr>
            </w:pPr>
          </w:p>
          <w:p w14:paraId="7CF21D7E" w14:textId="77777777" w:rsidR="009B75DF" w:rsidRPr="000C19FE" w:rsidRDefault="009B75DF" w:rsidP="009B75D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bidi="lo-LA"/>
              </w:rPr>
              <w:t>ເຫດຜົນການຍົກຍ້າຍ</w:t>
            </w:r>
          </w:p>
          <w:p w14:paraId="6F62565E" w14:textId="77777777" w:rsidR="009B75DF" w:rsidRPr="000C19FE" w:rsidRDefault="008C59F6" w:rsidP="009B75D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2082171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0C19FE">
                  <w:rPr>
                    <w:rFonts w:ascii="Segoe UI Symbol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ດ້ານເສດຖະກິດ-ສັງຄົມ</w:t>
            </w:r>
          </w:p>
          <w:p w14:paraId="2A984E0F" w14:textId="77777777" w:rsidR="009B75DF" w:rsidRPr="009B75DF" w:rsidRDefault="008C59F6" w:rsidP="009B75D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131035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bidi="lo-LA"/>
              </w:rPr>
              <w:t>ດ້ານສິ່ງແວດລ້ອມ ແລະ ສະພາບອາກາດ</w:t>
            </w:r>
          </w:p>
          <w:p w14:paraId="2FF75D4F" w14:textId="77777777" w:rsidR="009B75DF" w:rsidRPr="000C19FE" w:rsidRDefault="008C59F6" w:rsidP="009B75DF">
            <w:pPr>
              <w:tabs>
                <w:tab w:val="right" w:leader="dot" w:pos="9072"/>
              </w:tabs>
              <w:ind w:left="605" w:hanging="605"/>
              <w:jc w:val="both"/>
              <w:rPr>
                <w:rFonts w:cstheme="minorHAnsi"/>
                <w:noProof/>
                <w:sz w:val="20"/>
                <w:szCs w:val="20"/>
                <w:lang w:val="it-IT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/>
                </w:rPr>
                <w:id w:val="207762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9B75DF" w:rsidRPr="000C19FE">
              <w:rPr>
                <w:rFonts w:cstheme="minorHAnsi"/>
                <w:noProof/>
                <w:sz w:val="20"/>
                <w:szCs w:val="20"/>
                <w:lang w:val="it-IT"/>
              </w:rPr>
              <w:t xml:space="preserve"> 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bidi="lo-LA"/>
              </w:rPr>
              <w:t>ມີຂໍ້ຂັດແຍ້ງ</w:t>
            </w:r>
          </w:p>
          <w:p w14:paraId="66B683D9" w14:textId="3FC35A98" w:rsidR="0059445F" w:rsidRPr="00083AF6" w:rsidRDefault="008C59F6" w:rsidP="009B75D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sdt>
              <w:sdtPr>
                <w:rPr>
                  <w:rFonts w:cstheme="minorHAnsi"/>
                  <w:noProof/>
                  <w:sz w:val="20"/>
                  <w:szCs w:val="20"/>
                  <w:lang w:val="it-IT" w:eastAsia="de-CH"/>
                </w:rPr>
                <w:id w:val="-34848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5DF" w:rsidRPr="000C19FE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val="it-IT" w:eastAsia="de-CH"/>
                  </w:rPr>
                  <w:t>☐</w:t>
                </w:r>
              </w:sdtContent>
            </w:sdt>
            <w:r w:rsidR="009B75DF"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 xml:space="preserve"> </w:t>
            </w:r>
            <w:r w:rsidR="009B75D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it-IT" w:eastAsia="de-CH" w:bidi="lo-LA"/>
              </w:rPr>
              <w:t>ອື່ນໆ (ລະບຸ)</w:t>
            </w:r>
            <w:r w:rsidR="009B75DF" w:rsidRPr="000C19FE">
              <w:rPr>
                <w:rFonts w:cstheme="minorHAnsi"/>
                <w:noProof/>
                <w:sz w:val="20"/>
                <w:szCs w:val="20"/>
                <w:lang w:val="it-IT" w:eastAsia="de-CH"/>
              </w:rPr>
              <w:t>:</w:t>
            </w:r>
            <w:r w:rsidR="0059445F" w:rsidRPr="00083AF6">
              <w:rPr>
                <w:rFonts w:cstheme="minorHAnsi"/>
                <w:noProof/>
                <w:sz w:val="20"/>
                <w:szCs w:val="20"/>
                <w:lang w:val="en-GB" w:eastAsia="de-CH"/>
              </w:rPr>
              <w:t xml:space="preserve"> </w:t>
            </w:r>
          </w:p>
          <w:p w14:paraId="02ED1C7D" w14:textId="77777777" w:rsidR="0059445F" w:rsidRPr="00083AF6" w:rsidRDefault="0059445F" w:rsidP="0059445F">
            <w:pPr>
              <w:tabs>
                <w:tab w:val="right" w:leader="dot" w:pos="9072"/>
              </w:tabs>
              <w:ind w:left="480" w:hanging="480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 w:rsidRPr="00083AF6">
              <w:rPr>
                <w:rFonts w:cstheme="minorHAnsi"/>
                <w:noProof/>
                <w:sz w:val="20"/>
                <w:szCs w:val="20"/>
                <w:lang w:val="en-GB" w:eastAsia="de-CH"/>
              </w:rPr>
              <w:t>……………………..………………………………………..</w:t>
            </w:r>
          </w:p>
          <w:p w14:paraId="11C1937A" w14:textId="6885C8EA" w:rsidR="0059445F" w:rsidRDefault="0059445F" w:rsidP="0059445F">
            <w:pPr>
              <w:rPr>
                <w:lang w:val="en-GB"/>
              </w:rPr>
            </w:pPr>
          </w:p>
        </w:tc>
      </w:tr>
      <w:tr w:rsidR="009D0EC0" w:rsidRPr="008379D3" w14:paraId="3350B936" w14:textId="77777777" w:rsidTr="006A75D9">
        <w:tc>
          <w:tcPr>
            <w:tcW w:w="5228" w:type="dxa"/>
          </w:tcPr>
          <w:p w14:paraId="7D01F24A" w14:textId="77777777" w:rsidR="009D0EC0" w:rsidRPr="00F14287" w:rsidRDefault="009D0EC0" w:rsidP="0059445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</w:p>
          <w:p w14:paraId="7F17291F" w14:textId="3E0AC2E0" w:rsidR="009D0EC0" w:rsidRPr="00F14287" w:rsidRDefault="008C59F6" w:rsidP="00536243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715039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EC0" w:rsidRPr="00F14287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D0EC0" w:rsidRPr="00F14287">
              <w:rPr>
                <w:rFonts w:cstheme="minorHAnsi"/>
                <w:sz w:val="20"/>
                <w:szCs w:val="20"/>
              </w:rPr>
              <w:t xml:space="preserve"> </w:t>
            </w:r>
            <w:r w:rsidR="0053624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ບໍ່ມີການຍົກຍ້າຍເຂົ້າ ຢູ່ໃນຊຸມຊົນ </w:t>
            </w:r>
          </w:p>
        </w:tc>
        <w:tc>
          <w:tcPr>
            <w:tcW w:w="5228" w:type="dxa"/>
          </w:tcPr>
          <w:p w14:paraId="5032E2F8" w14:textId="77777777" w:rsidR="009D0EC0" w:rsidRPr="00F14287" w:rsidRDefault="009D0EC0" w:rsidP="0059445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</w:p>
          <w:p w14:paraId="5E941577" w14:textId="5D6B052F" w:rsidR="009D0EC0" w:rsidRPr="00F14287" w:rsidRDefault="008C59F6" w:rsidP="009D0EC0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70840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EC0" w:rsidRPr="00F14287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9D0EC0" w:rsidRPr="00F14287">
              <w:rPr>
                <w:rFonts w:cstheme="minorHAnsi"/>
                <w:sz w:val="20"/>
                <w:szCs w:val="20"/>
              </w:rPr>
              <w:t xml:space="preserve"> </w:t>
            </w:r>
            <w:r w:rsidR="0053624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ມີການຍົກຍ້າຍອອກ ຢູ່ໃນຊຸມຊົນ</w:t>
            </w:r>
          </w:p>
          <w:p w14:paraId="3D925EEF" w14:textId="5FA604E8" w:rsidR="009D0EC0" w:rsidRPr="00F14287" w:rsidRDefault="009D0EC0" w:rsidP="0059445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</w:p>
        </w:tc>
      </w:tr>
      <w:bookmarkEnd w:id="60"/>
    </w:tbl>
    <w:p w14:paraId="0C400DA8" w14:textId="77777777" w:rsidR="0059445F" w:rsidRPr="00F14287" w:rsidRDefault="0059445F" w:rsidP="0059445F"/>
    <w:p w14:paraId="6B5B0173" w14:textId="18E059A6" w:rsidR="007F57C8" w:rsidRPr="00F14287" w:rsidRDefault="00936C69" w:rsidP="0059445F">
      <w:pPr>
        <w:rPr>
          <w:rFonts w:cstheme="minorHAnsi"/>
          <w:bCs/>
        </w:rPr>
      </w:pPr>
      <w:bookmarkStart w:id="61" w:name="_Hlk174980750"/>
      <w:r w:rsidRPr="00EB0E6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ສະເພາະ</w:t>
      </w:r>
      <w:r w:rsidRPr="00F14287">
        <w:rPr>
          <w:rFonts w:cstheme="minorHAnsi"/>
          <w:bCs/>
        </w:rPr>
        <w:t>/</w:t>
      </w:r>
      <w:r w:rsidRPr="00EB0E65">
        <w:rPr>
          <w:rFonts w:ascii="Phetsarath OT" w:eastAsia="Phetsarath OT" w:hAnsi="Phetsarath OT" w:cs="Phetsarath OT" w:hint="cs"/>
          <w:b/>
          <w:cs/>
          <w:lang w:val="en-US" w:bidi="lo-LA"/>
        </w:rPr>
        <w:t>ຄຳເຫັນ ກ່ຽວກັບ</w:t>
      </w:r>
      <w:r>
        <w:rPr>
          <w:rFonts w:ascii="Phetsarath OT" w:eastAsia="Phetsarath OT" w:hAnsi="Phetsarath OT" w:cs="Phetsarath OT" w:hint="cs"/>
          <w:b/>
          <w:cs/>
          <w:lang w:val="en-US" w:bidi="lo-LA"/>
        </w:rPr>
        <w:t xml:space="preserve"> ການຍົກຍ້າຍຖິ່ນຖານ</w:t>
      </w:r>
      <w:r w:rsidR="0059445F" w:rsidRPr="00F14287">
        <w:rPr>
          <w:rFonts w:cstheme="minorHAnsi"/>
          <w:bCs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7F57C8" w:rsidRPr="00F14287">
        <w:rPr>
          <w:rFonts w:cstheme="minorHAnsi"/>
          <w:bCs/>
        </w:rPr>
        <w:t>…</w:t>
      </w:r>
      <w:bookmarkEnd w:id="61"/>
    </w:p>
    <w:p w14:paraId="27637213" w14:textId="5D5083C7" w:rsidR="007F57C8" w:rsidRPr="00F14287" w:rsidRDefault="0034537C" w:rsidP="002415E7">
      <w:pPr>
        <w:pStyle w:val="Heading3"/>
        <w:rPr>
          <w:lang w:val="de-CH"/>
        </w:rPr>
      </w:pPr>
      <w:bookmarkStart w:id="62" w:name="_Toc213103729"/>
      <w:r>
        <w:rPr>
          <w:rFonts w:hint="cs"/>
          <w:cs/>
        </w:rPr>
        <w:t>ຂໍ້ມູນກ່ຽວກັບ ດິນ ແລະ ນ້ຳ</w:t>
      </w:r>
      <w:bookmarkEnd w:id="62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4972"/>
        <w:gridCol w:w="5494"/>
      </w:tblGrid>
      <w:tr w:rsidR="007F57C8" w:rsidRPr="00371AE0" w14:paraId="4A7E74ED" w14:textId="77777777" w:rsidTr="00B209F8">
        <w:tc>
          <w:tcPr>
            <w:tcW w:w="5228" w:type="dxa"/>
          </w:tcPr>
          <w:p w14:paraId="525B88C1" w14:textId="7C2BEE87" w:rsidR="00EA7F4C" w:rsidRPr="00EA7F4C" w:rsidRDefault="00807BAD" w:rsidP="00EA7F4C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bookmarkStart w:id="63" w:name="_Hlk174980431"/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ປະເພດການນຳໃຊ້ທີ່ດິ</w:t>
            </w:r>
            <w:r w:rsidR="00EA7F4C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ນ</w:t>
            </w:r>
          </w:p>
          <w:p w14:paraId="547BB6DA" w14:textId="512601B9" w:rsidR="00EA7F4C" w:rsidRDefault="008C59F6" w:rsidP="00EA7F4C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255046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F4C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7F4C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ດິນປູກພືດ</w:t>
            </w:r>
          </w:p>
          <w:p w14:paraId="471865BD" w14:textId="1EDB069B" w:rsidR="007F57C8" w:rsidRPr="00EA7F4C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59713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F4C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F86394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="00807BAD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ທົ່ງຫຍ້າລ້ຽງສັດ </w:t>
            </w:r>
          </w:p>
          <w:p w14:paraId="0E03D9E8" w14:textId="2549ED7F" w:rsidR="007F57C8" w:rsidRPr="00F14287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78180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F86394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່າໄມ້</w:t>
            </w:r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>/</w:t>
            </w:r>
            <w:r w:rsidR="00F86394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ທີ່ດິນປ່າໄມ້ </w:t>
            </w:r>
          </w:p>
          <w:p w14:paraId="44CB4F61" w14:textId="5DF29B56" w:rsidR="007F57C8" w:rsidRPr="00F14287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10169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ທີ່ຢູ່ອາໄສ, ພື້ນຖານໂຄງລ່າງ</w:t>
            </w:r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  <w:p w14:paraId="46B11B9F" w14:textId="29C89DF2" w:rsidR="007F57C8" w:rsidRPr="00F14287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2028391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F1428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F1428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ເສັ້ນທາງຂອງນ້ຳ, </w:t>
            </w:r>
            <w:r w:rsidR="0099745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ຫຼ່ງ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 ແລະ ດິນບໍລິເວນນ້ຳ</w:t>
            </w:r>
          </w:p>
          <w:p w14:paraId="137D855F" w14:textId="670D69FE" w:rsidR="007F57C8" w:rsidRPr="00BD17A7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8019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BD17A7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BD17A7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7F57C8" w:rsidRPr="00BD17A7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BD17A7" w:rsidRPr="00BD17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BD17A7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5172427C" w14:textId="77777777" w:rsidR="007F57C8" w:rsidRPr="00083AF6" w:rsidRDefault="007F57C8" w:rsidP="007F57C8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083AF6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</w:t>
            </w:r>
          </w:p>
          <w:p w14:paraId="4F36DE32" w14:textId="480AEF59" w:rsidR="007F57C8" w:rsidRPr="007F57C8" w:rsidRDefault="007F57C8" w:rsidP="007F57C8">
            <w:pPr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083AF6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28" w:type="dxa"/>
          </w:tcPr>
          <w:p w14:paraId="23399040" w14:textId="29F114DA" w:rsidR="007F57C8" w:rsidRPr="007F57C8" w:rsidRDefault="00371AE0" w:rsidP="007F57C8">
            <w:pPr>
              <w:spacing w:after="120"/>
              <w:rPr>
                <w:color w:val="2E74B5" w:themeColor="accent1" w:themeShade="BF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ະພາບພູມສັນຖານ</w:t>
            </w:r>
          </w:p>
          <w:p w14:paraId="725FAF8E" w14:textId="78DBF6C1" w:rsidR="007F57C8" w:rsidRPr="00371AE0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48331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ຊາຍຝັ່ງທະເລ</w:t>
            </w:r>
          </w:p>
          <w:p w14:paraId="5BDEBF4A" w14:textId="0ED5582C" w:rsidR="007F57C8" w:rsidRPr="00371AE0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5020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ພື້ນທີ່ດິນຮາບພຽງ </w:t>
            </w:r>
          </w:p>
          <w:p w14:paraId="0B5D5885" w14:textId="098D892C" w:rsidR="007F57C8" w:rsidRPr="00371AE0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62534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ເປັນພູຜາສູງຊັນ</w:t>
            </w:r>
          </w:p>
          <w:p w14:paraId="1719A99B" w14:textId="37A5BC7E" w:rsidR="007F57C8" w:rsidRPr="00371AE0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4643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ເຂດພູດອຍ</w:t>
            </w:r>
          </w:p>
          <w:p w14:paraId="4E8C5721" w14:textId="01C7067B" w:rsidR="007F57C8" w:rsidRPr="00371AE0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428463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371AE0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371AE0" w:rsidRPr="00371AE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78F77330" w14:textId="77777777" w:rsidR="007F57C8" w:rsidRPr="00371AE0" w:rsidRDefault="007F57C8" w:rsidP="007F57C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371AE0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…………………</w:t>
            </w:r>
          </w:p>
          <w:p w14:paraId="06F6F0BF" w14:textId="7AE7A1DD" w:rsidR="007F57C8" w:rsidRDefault="007F57C8" w:rsidP="007F57C8">
            <w:pPr>
              <w:rPr>
                <w:lang w:val="en-GB"/>
              </w:rPr>
            </w:pPr>
          </w:p>
        </w:tc>
      </w:tr>
      <w:tr w:rsidR="007F57C8" w14:paraId="73972C46" w14:textId="77777777" w:rsidTr="00B209F8">
        <w:tc>
          <w:tcPr>
            <w:tcW w:w="5228" w:type="dxa"/>
          </w:tcPr>
          <w:p w14:paraId="25F8AF8D" w14:textId="5207FE1D" w:rsidR="007F57C8" w:rsidRPr="00F14287" w:rsidRDefault="00DE215B" w:rsidP="00DE215B">
            <w:pPr>
              <w:rPr>
                <w:color w:val="2E74B5" w:themeColor="accent1" w:themeShade="BF"/>
                <w:sz w:val="20"/>
                <w:szCs w:val="20"/>
              </w:rPr>
            </w:pP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lastRenderedPageBreak/>
              <w:t>ການ</w:t>
            </w:r>
            <w:r w:rsidR="00F5332D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ຄອບຄອງ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ທີ່ດິນ</w:t>
            </w:r>
            <w:r w:rsidRPr="00F1428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  <w:t xml:space="preserve">,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US" w:bidi="lo-LA"/>
              </w:rPr>
              <w:t>ເນື້ອທີ່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ດິນ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(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ເປັນເຈົ້າຂອງ</w:t>
            </w:r>
            <w:r w:rsidR="00AB19D1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ດິນ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ຫຼື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ເຊົ່າ</w:t>
            </w:r>
            <w:r w:rsidR="00AB19D1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ດິນ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)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ຄິດເປັນເຮັກຕາ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(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ຮຕ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) (</w:t>
            </w:r>
            <w:r w:rsidR="009531C8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1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ເຮັກຕາ</w:t>
            </w:r>
            <w:r w:rsidR="009531C8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="009531C8" w:rsidRPr="009531C8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bidi="lo-LA"/>
              </w:rPr>
              <w:t>=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F1428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  <w:t>10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US" w:bidi="lo-LA"/>
              </w:rPr>
              <w:t>,</w:t>
            </w:r>
            <w:r w:rsidRPr="00F1428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  <w:t xml:space="preserve">000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ຕາແມັດ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ຫຼື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</w:t>
            </w:r>
            <w:r w:rsidRPr="00F1428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</w:rPr>
              <w:t xml:space="preserve">2.47 </w:t>
            </w:r>
            <w:r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US" w:bidi="lo-LA"/>
              </w:rPr>
              <w:t>ເອເຄິສ</w:t>
            </w:r>
            <w:r w:rsidRPr="002D16D0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)</w:t>
            </w:r>
          </w:p>
          <w:p w14:paraId="5073861E" w14:textId="45240347" w:rsidR="007F57C8" w:rsidRPr="009915CC" w:rsidRDefault="009915CC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ນື້ອທີ່</w:t>
            </w:r>
            <w:r w:rsidR="008F6A5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ເລ່ຍ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47317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ຄອບຄອງທີ່ດິນຢູ່ໃນຊຸມຊົນ</w:t>
            </w:r>
            <w:r w:rsidR="007F57C8" w:rsidRPr="009915CC">
              <w:rPr>
                <w:rFonts w:cstheme="minorHAnsi"/>
                <w:sz w:val="20"/>
                <w:szCs w:val="20"/>
              </w:rPr>
              <w:t>:</w:t>
            </w:r>
          </w:p>
          <w:p w14:paraId="7AED1B31" w14:textId="4AA52266" w:rsidR="007F57C8" w:rsidRPr="002622EE" w:rsidRDefault="009915CC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ຍິງ</w:t>
            </w:r>
            <w:r w:rsidR="007F57C8" w:rsidRPr="002622EE">
              <w:rPr>
                <w:rFonts w:cstheme="minorHAnsi"/>
                <w:sz w:val="20"/>
                <w:szCs w:val="20"/>
              </w:rPr>
              <w:t>: ………………………………………………….</w:t>
            </w:r>
          </w:p>
          <w:p w14:paraId="75390F06" w14:textId="604DBBAB" w:rsidR="007F57C8" w:rsidRPr="002622EE" w:rsidRDefault="009915CC" w:rsidP="007F57C8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="007F57C8" w:rsidRPr="002622EE">
              <w:rPr>
                <w:rFonts w:cstheme="minorHAnsi"/>
                <w:sz w:val="20"/>
                <w:szCs w:val="20"/>
              </w:rPr>
              <w:t>: …………………………………………………</w:t>
            </w:r>
          </w:p>
          <w:p w14:paraId="29024C7F" w14:textId="77777777" w:rsidR="007F57C8" w:rsidRPr="002622EE" w:rsidRDefault="007F57C8" w:rsidP="007F57C8">
            <w:pPr>
              <w:pStyle w:val="CommentText"/>
              <w:rPr>
                <w:rFonts w:cstheme="minorHAnsi"/>
              </w:rPr>
            </w:pPr>
          </w:p>
          <w:p w14:paraId="583D6C97" w14:textId="7CCEB8A1" w:rsidR="007F57C8" w:rsidRPr="002622EE" w:rsidRDefault="004236BF" w:rsidP="007F57C8">
            <w:pPr>
              <w:pStyle w:val="CommentText"/>
              <w:rPr>
                <w:rFonts w:cstheme="minorHAnsi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ນື້ອທີ່ການຄອບຄອງທີ່ດິນ ສູງສຸດ</w:t>
            </w:r>
            <w:r w:rsidR="007F57C8" w:rsidRPr="002622EE">
              <w:rPr>
                <w:rFonts w:cstheme="minorHAnsi"/>
              </w:rPr>
              <w:t xml:space="preserve">: </w:t>
            </w:r>
          </w:p>
          <w:p w14:paraId="086EF9C9" w14:textId="77777777" w:rsidR="004236BF" w:rsidRPr="002622EE" w:rsidRDefault="004236BF" w:rsidP="004236B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ຍິງ</w:t>
            </w:r>
            <w:r w:rsidRPr="002622EE">
              <w:rPr>
                <w:rFonts w:cstheme="minorHAnsi"/>
                <w:sz w:val="20"/>
                <w:szCs w:val="20"/>
              </w:rPr>
              <w:t>: ………………………………………………….</w:t>
            </w:r>
          </w:p>
          <w:p w14:paraId="24713FDB" w14:textId="77777777" w:rsidR="004236BF" w:rsidRPr="002622EE" w:rsidRDefault="004236BF" w:rsidP="004236BF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Pr="002622EE">
              <w:rPr>
                <w:rFonts w:cstheme="minorHAnsi"/>
                <w:sz w:val="20"/>
                <w:szCs w:val="20"/>
              </w:rPr>
              <w:t>: …………………………………………………</w:t>
            </w:r>
          </w:p>
          <w:p w14:paraId="29B15271" w14:textId="77777777" w:rsidR="007F57C8" w:rsidRPr="002622EE" w:rsidRDefault="007F57C8" w:rsidP="007F57C8">
            <w:pPr>
              <w:pStyle w:val="CommentText"/>
              <w:rPr>
                <w:rFonts w:cstheme="minorHAnsi"/>
              </w:rPr>
            </w:pPr>
          </w:p>
          <w:p w14:paraId="12B49032" w14:textId="42A19159" w:rsidR="007F57C8" w:rsidRPr="002622EE" w:rsidRDefault="009B03B7" w:rsidP="007F57C8">
            <w:pPr>
              <w:pStyle w:val="CommentText"/>
              <w:rPr>
                <w:rFonts w:cs="DokChampa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cs/>
                <w:lang w:val="en-GB" w:bidi="lo-LA"/>
              </w:rPr>
              <w:t>ເນື້ອທີ່ການຄອບຄອງທີ່ດິນ ຕ່ຳສຸດ</w:t>
            </w:r>
            <w:r w:rsidRPr="002622EE">
              <w:rPr>
                <w:rFonts w:cstheme="minorHAnsi"/>
              </w:rPr>
              <w:t>:</w:t>
            </w:r>
          </w:p>
          <w:p w14:paraId="27AB7200" w14:textId="77777777" w:rsidR="004236BF" w:rsidRPr="002622EE" w:rsidRDefault="004236BF" w:rsidP="004236BF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ຍິງ</w:t>
            </w:r>
            <w:r w:rsidRPr="002622EE">
              <w:rPr>
                <w:rFonts w:cstheme="minorHAnsi"/>
                <w:sz w:val="20"/>
                <w:szCs w:val="20"/>
              </w:rPr>
              <w:t>: ………………………………………………….</w:t>
            </w:r>
          </w:p>
          <w:p w14:paraId="774141BD" w14:textId="77777777" w:rsidR="004236BF" w:rsidRPr="002622EE" w:rsidRDefault="004236BF" w:rsidP="004236BF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r w:rsidRPr="009915C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ູ້ຊາຍ</w:t>
            </w:r>
            <w:r w:rsidRPr="002622EE">
              <w:rPr>
                <w:rFonts w:cstheme="minorHAnsi"/>
                <w:sz w:val="20"/>
                <w:szCs w:val="20"/>
              </w:rPr>
              <w:t>: …………………………………………………</w:t>
            </w:r>
          </w:p>
          <w:p w14:paraId="11A6F2C2" w14:textId="77777777" w:rsidR="007F57C8" w:rsidRPr="002622EE" w:rsidRDefault="007F57C8" w:rsidP="007F57C8">
            <w:pPr>
              <w:pStyle w:val="CommentText"/>
              <w:rPr>
                <w:rFonts w:cstheme="minorHAnsi"/>
              </w:rPr>
            </w:pPr>
          </w:p>
          <w:p w14:paraId="4CBBAD8E" w14:textId="30D6BB6A" w:rsidR="007F57C8" w:rsidRPr="002622EE" w:rsidRDefault="00D22B1F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r w:rsidRPr="00D22B1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ັດຕາສ່ວນຂອງຄົວເຮືອນທີ່ບໍ່ມີດິນຢູ່ໃນຊຸມຊົນ ມີປະມານຈັກເປີເຊັນ </w:t>
            </w:r>
            <w:r w:rsidRPr="002622EE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(%)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:</w:t>
            </w:r>
            <w:r w:rsidR="007F57C8" w:rsidRPr="002622EE">
              <w:rPr>
                <w:rFonts w:cstheme="minorHAnsi"/>
                <w:sz w:val="20"/>
                <w:szCs w:val="20"/>
              </w:rPr>
              <w:t xml:space="preserve"> ………………………………………………………………</w:t>
            </w:r>
          </w:p>
          <w:p w14:paraId="70588202" w14:textId="567ECC5D" w:rsidR="007F57C8" w:rsidRPr="002622EE" w:rsidRDefault="007F57C8" w:rsidP="007F57C8"/>
        </w:tc>
        <w:tc>
          <w:tcPr>
            <w:tcW w:w="5228" w:type="dxa"/>
          </w:tcPr>
          <w:p w14:paraId="3DA0F38A" w14:textId="14A23551" w:rsidR="007F57C8" w:rsidRPr="002622EE" w:rsidRDefault="00CF1449" w:rsidP="007F57C8">
            <w:pPr>
              <w:spacing w:after="120"/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ມີ</w:t>
            </w:r>
            <w:r w:rsidR="00AE03ED"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ການແບ່</w:t>
            </w:r>
            <w:r w:rsidR="00364082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ງປັນສິດນໍາໃຊ້</w:t>
            </w:r>
            <w:r w:rsidR="00AE03ED" w:rsidRPr="002D16D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ທີ່ດິນ</w:t>
            </w:r>
            <w:r w:rsidR="008558F8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ບໍ</w:t>
            </w:r>
          </w:p>
          <w:p w14:paraId="7394BF1C" w14:textId="3E5190F6" w:rsidR="007F57C8" w:rsidRPr="002622EE" w:rsidRDefault="007F57C8" w:rsidP="007F57C8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2D16D0">
              <w:rPr>
                <w:rFonts w:ascii="Wingdings" w:eastAsia="Wingdings" w:hAnsi="Wingdings" w:cs="Wingdings"/>
                <w:lang w:val="en-GB"/>
              </w:rPr>
              <w:t></w:t>
            </w:r>
            <w:r w:rsidRPr="002622EE">
              <w:rPr>
                <w:rFonts w:cstheme="minorHAnsi"/>
                <w:sz w:val="20"/>
                <w:szCs w:val="20"/>
              </w:rPr>
              <w:t xml:space="preserve"> </w:t>
            </w:r>
            <w:r w:rsidR="00125910" w:rsidRPr="001259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</w:t>
            </w:r>
            <w:r w:rsidRPr="002622EE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                              </w:t>
            </w:r>
            <w:r w:rsidRPr="002D16D0">
              <w:rPr>
                <w:rFonts w:ascii="Wingdings" w:eastAsia="Wingdings" w:hAnsi="Wingdings" w:cs="Wingdings"/>
                <w:lang w:val="en-GB"/>
              </w:rPr>
              <w:t></w:t>
            </w:r>
            <w:r w:rsidRPr="002622EE">
              <w:rPr>
                <w:rFonts w:cstheme="minorHAnsi"/>
                <w:sz w:val="20"/>
                <w:szCs w:val="20"/>
              </w:rPr>
              <w:t xml:space="preserve"> </w:t>
            </w:r>
            <w:r w:rsidR="00AE03ED" w:rsidRPr="002D16D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</w:t>
            </w:r>
            <w:r w:rsidR="001259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</w:t>
            </w:r>
          </w:p>
          <w:p w14:paraId="20CB1C09" w14:textId="77777777" w:rsidR="00AE03ED" w:rsidRPr="002622EE" w:rsidRDefault="00AE03ED" w:rsidP="007F57C8">
            <w:pPr>
              <w:tabs>
                <w:tab w:val="right" w:leader="dot" w:pos="9072"/>
              </w:tabs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</w:p>
          <w:p w14:paraId="2C748D49" w14:textId="4708E021" w:rsidR="007F57C8" w:rsidRPr="002622EE" w:rsidRDefault="006A548B" w:rsidP="007F57C8">
            <w:pPr>
              <w:tabs>
                <w:tab w:val="right" w:leader="dot" w:pos="9072"/>
              </w:tabs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 xml:space="preserve">ເຫດຜົນການແບ່ງແຍກ ທີ່ດິນ </w:t>
            </w:r>
          </w:p>
          <w:p w14:paraId="0E5CE398" w14:textId="16C25DC4" w:rsidR="007F57C8" w:rsidRPr="002622EE" w:rsidRDefault="008C59F6" w:rsidP="007F57C8">
            <w:pPr>
              <w:ind w:left="229" w:hanging="229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270463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2622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2622EE">
              <w:rPr>
                <w:rFonts w:cstheme="minorHAnsi"/>
                <w:sz w:val="20"/>
                <w:szCs w:val="20"/>
              </w:rPr>
              <w:t xml:space="preserve"> </w:t>
            </w:r>
            <w:r w:rsidR="00540F2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ືບທອດ</w:t>
            </w:r>
            <w:r w:rsidR="00540F21" w:rsidRPr="002622EE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 w:rsidR="00540F2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ຖ່າຍທອດ ມູນມໍລະດົກ</w:t>
            </w:r>
          </w:p>
          <w:p w14:paraId="1C93E8EE" w14:textId="01C23AD9" w:rsidR="007F57C8" w:rsidRPr="002622EE" w:rsidRDefault="008C59F6" w:rsidP="007F57C8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36014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2622E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2622EE">
              <w:rPr>
                <w:rFonts w:cstheme="minorHAnsi"/>
                <w:sz w:val="20"/>
                <w:szCs w:val="20"/>
              </w:rPr>
              <w:t xml:space="preserve"> </w:t>
            </w:r>
            <w:r w:rsid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ຸດຜ່ອນຄວາມ</w:t>
            </w:r>
            <w:r w:rsidR="00B81973" w:rsidRP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ສ່ຽງ 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="00B81973" w:rsidRP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ຕັ້ງຢູ່ເຂດພູດອຍ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715BBA77" w14:textId="10818C74" w:rsidR="007F57C8" w:rsidRPr="002D16D0" w:rsidRDefault="008C59F6" w:rsidP="007F57C8">
            <w:pPr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id w:val="-1980681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2D16D0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7C8" w:rsidRPr="002D16D0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7F57C8" w:rsidRPr="002D16D0">
              <w:rPr>
                <w:rFonts w:cstheme="minorHAnsi"/>
                <w:sz w:val="20"/>
                <w:szCs w:val="20"/>
                <w:lang w:val="en-GB"/>
              </w:rPr>
              <w:t xml:space="preserve"> (</w:t>
            </w:r>
            <w:r w:rsidR="00B81973" w:rsidRPr="00B8197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2D16D0">
              <w:rPr>
                <w:rFonts w:cstheme="minorHAnsi"/>
                <w:sz w:val="20"/>
                <w:szCs w:val="20"/>
                <w:lang w:val="en-GB"/>
              </w:rPr>
              <w:t>):</w:t>
            </w:r>
          </w:p>
          <w:p w14:paraId="670D566C" w14:textId="77777777" w:rsidR="007F57C8" w:rsidRPr="002D16D0" w:rsidRDefault="007F57C8" w:rsidP="007F57C8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2D16D0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.</w:t>
            </w:r>
          </w:p>
          <w:p w14:paraId="0E8085BC" w14:textId="05B95C5B" w:rsidR="007F57C8" w:rsidRPr="002D16D0" w:rsidRDefault="007F57C8" w:rsidP="007F57C8">
            <w:pPr>
              <w:rPr>
                <w:lang w:val="en-GB"/>
              </w:rPr>
            </w:pPr>
            <w:r w:rsidRPr="002D16D0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..</w:t>
            </w:r>
          </w:p>
        </w:tc>
      </w:tr>
      <w:tr w:rsidR="007F57C8" w14:paraId="6B90D30A" w14:textId="77777777" w:rsidTr="00B209F8">
        <w:tc>
          <w:tcPr>
            <w:tcW w:w="5228" w:type="dxa"/>
          </w:tcPr>
          <w:p w14:paraId="644B5D7B" w14:textId="6C176540" w:rsidR="007F57C8" w:rsidRPr="00513CC3" w:rsidRDefault="00286F0A" w:rsidP="007F57C8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ແຫຼ່ງນ້ຳທີ່ມີ</w:t>
            </w:r>
            <w:r w:rsidR="00D876B5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:</w:t>
            </w:r>
          </w:p>
          <w:p w14:paraId="3A4E1293" w14:textId="6B908A20" w:rsidR="007F57C8" w:rsidRPr="00DA5D2B" w:rsidRDefault="008C59F6" w:rsidP="007F57C8">
            <w:pPr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color w:val="262626" w:themeColor="text1" w:themeTint="D9"/>
                  <w:sz w:val="20"/>
                  <w:szCs w:val="20"/>
                </w:rPr>
                <w:id w:val="-693002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7F57C8" w:rsidRPr="00DA5D2B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</w:rPr>
              <w:t xml:space="preserve"> </w:t>
            </w:r>
            <w:r w:rsidR="00513CC3" w:rsidRPr="00DA5D2B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ນ້ຳທີ່ໃຊ້ດື່ມໄດ້</w:t>
            </w:r>
            <w:r w:rsidR="00513CC3" w:rsidRPr="00DA5D2B">
              <w:rPr>
                <w:rFonts w:ascii="Phetsarath OT" w:eastAsia="Phetsarath OT" w:hAnsi="Phetsarath OT" w:cs="Phetsarath OT"/>
                <w:color w:val="262626" w:themeColor="text1" w:themeTint="D9"/>
                <w:sz w:val="20"/>
                <w:szCs w:val="20"/>
                <w:lang w:bidi="lo-LA"/>
              </w:rPr>
              <w:t>/</w:t>
            </w:r>
            <w:r w:rsidR="00513CC3" w:rsidRPr="00DA5D2B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 xml:space="preserve"> ນ</w:t>
            </w:r>
            <w:r w:rsidR="00EA7F4C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ໍ້າ</w:t>
            </w:r>
            <w:r w:rsidR="00513CC3" w:rsidRPr="00DA5D2B">
              <w:rPr>
                <w:rFonts w:ascii="Phetsarath OT" w:eastAsia="Phetsarath OT" w:hAnsi="Phetsarath OT" w:cs="Phetsarath OT" w:hint="cs"/>
                <w:color w:val="262626" w:themeColor="text1" w:themeTint="D9"/>
                <w:sz w:val="20"/>
                <w:szCs w:val="20"/>
                <w:cs/>
                <w:lang w:val="en-GB" w:bidi="lo-LA"/>
              </w:rPr>
              <w:t>ດື່ມ</w:t>
            </w:r>
          </w:p>
          <w:p w14:paraId="602B518A" w14:textId="1B59C46A" w:rsidR="007F57C8" w:rsidRPr="00DA5D2B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6568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ໃຊ້ຄົວເຮືອນ</w:t>
            </w:r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  <w:p w14:paraId="78E4078D" w14:textId="0DCB9456" w:rsidR="007F57C8" w:rsidRPr="00DA5D2B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282475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ໍ້າໃ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້ສຸຂະພິບານ</w:t>
            </w:r>
          </w:p>
          <w:p w14:paraId="5F02A60E" w14:textId="01739AD9" w:rsidR="007F57C8" w:rsidRPr="00DA5D2B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989285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</w:t>
            </w:r>
            <w:r w:rsidR="0064484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</w:t>
            </w:r>
            <w:r w:rsidR="00EA7F4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້ຽງສັດ </w:t>
            </w:r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  <w:p w14:paraId="03A94E6B" w14:textId="2822D35B" w:rsidR="007F57C8" w:rsidRPr="00DA5D2B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95452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DA5D2B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ຫົດ</w:t>
            </w:r>
            <w:r w:rsidR="0064484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ຜົນລະປູກ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ລະ ນ້ຳຊົນລະປະທານ</w:t>
            </w:r>
            <w:r w:rsidR="007F57C8" w:rsidRPr="00DA5D2B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  <w:p w14:paraId="1131FE7E" w14:textId="7B9EDC9F" w:rsidR="007F57C8" w:rsidRPr="002622EE" w:rsidRDefault="008C59F6" w:rsidP="007F57C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44665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2622EE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DA5D2B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</w:p>
          <w:p w14:paraId="45FCF446" w14:textId="77777777" w:rsidR="007F57C8" w:rsidRPr="002622EE" w:rsidRDefault="007F57C8" w:rsidP="007F57C8">
            <w:pPr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622EE">
              <w:rPr>
                <w:rFonts w:cstheme="minorHAnsi"/>
                <w:sz w:val="20"/>
                <w:szCs w:val="20"/>
              </w:rPr>
              <w:t>…………………………………………………………………</w:t>
            </w:r>
          </w:p>
          <w:p w14:paraId="6DCA85F8" w14:textId="77777777" w:rsidR="007F57C8" w:rsidRPr="002622EE" w:rsidRDefault="007F57C8" w:rsidP="007F57C8"/>
          <w:p w14:paraId="614DE987" w14:textId="3BA6984D" w:rsidR="007F57C8" w:rsidRPr="002622EE" w:rsidRDefault="002622EE" w:rsidP="007F57C8">
            <w:pPr>
              <w:rPr>
                <w:rFonts w:cstheme="minorHAnsi"/>
                <w:sz w:val="20"/>
                <w:szCs w:val="20"/>
              </w:rPr>
            </w:pPr>
            <w:r w:rsidRPr="002622E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ມີຈັກຄົວເຮືອນ ທີ່ໄດ້ໃຊ້ນ້ຳຊົນລະປະທານ </w:t>
            </w:r>
            <w:r w:rsidR="007F57C8" w:rsidRPr="002622EE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2622E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ກ</w:t>
            </w:r>
            <w:r w:rsidR="007D3FB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ປີເຊັນ</w:t>
            </w:r>
            <w:r>
              <w:rPr>
                <w:rFonts w:cs="DokChampa" w:hint="cs"/>
                <w:sz w:val="20"/>
                <w:szCs w:val="20"/>
                <w:cs/>
                <w:lang w:val="en-GB" w:bidi="lo-LA"/>
              </w:rPr>
              <w:t>)</w:t>
            </w:r>
            <w:r w:rsidR="007F57C8" w:rsidRPr="002622EE">
              <w:rPr>
                <w:rFonts w:cstheme="minorHAnsi"/>
                <w:sz w:val="20"/>
                <w:szCs w:val="20"/>
              </w:rPr>
              <w:t>.</w:t>
            </w:r>
            <w:r w:rsidR="007D3FB4">
              <w:rPr>
                <w:rFonts w:cstheme="minorHAnsi" w:hint="cs"/>
                <w:sz w:val="20"/>
                <w:szCs w:val="20"/>
                <w:cs/>
                <w:lang w:bidi="lo-LA"/>
              </w:rPr>
              <w:t xml:space="preserve"> </w:t>
            </w:r>
            <w:r w:rsidR="007F57C8" w:rsidRPr="002622EE">
              <w:rPr>
                <w:rFonts w:cstheme="minorHAnsi"/>
                <w:sz w:val="20"/>
                <w:szCs w:val="20"/>
              </w:rPr>
              <w:t>...........................……………………………………….</w:t>
            </w:r>
          </w:p>
          <w:p w14:paraId="4F7EDE53" w14:textId="77777777" w:rsidR="007F57C8" w:rsidRPr="002622EE" w:rsidRDefault="007F57C8" w:rsidP="007F57C8"/>
          <w:p w14:paraId="098A755D" w14:textId="667EE701" w:rsidR="007F57C8" w:rsidRPr="002622EE" w:rsidRDefault="007F57C8" w:rsidP="007F57C8"/>
        </w:tc>
        <w:tc>
          <w:tcPr>
            <w:tcW w:w="5228" w:type="dxa"/>
          </w:tcPr>
          <w:p w14:paraId="790EFEED" w14:textId="0BB20994" w:rsidR="007F57C8" w:rsidRPr="00180E77" w:rsidRDefault="00C454CB" w:rsidP="007F57C8">
            <w:pPr>
              <w:spacing w:after="120"/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ປະເພດຄວາມອັນຕະລາຍ</w:t>
            </w:r>
            <w:r w:rsidR="007576B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 xml:space="preserve"> (ໄພພິບັດ</w:t>
            </w:r>
            <w:r w:rsidR="007576B0" w:rsidRPr="00180E77">
              <w:rPr>
                <w:rFonts w:ascii="Phetsarath OT" w:eastAsia="Phetsarath OT" w:hAnsi="Phetsarath OT" w:cs="Phetsarath OT"/>
                <w:color w:val="2E74B5" w:themeColor="accent1" w:themeShade="BF"/>
                <w:sz w:val="20"/>
                <w:szCs w:val="20"/>
                <w:lang w:bidi="lo-LA"/>
              </w:rPr>
              <w:t>/</w:t>
            </w:r>
            <w:r w:rsidR="007576B0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US" w:bidi="lo-LA"/>
              </w:rPr>
              <w:t>ໄພອັນຕະລາຍ ຈາກສະພາບການປ່ຽນແປງດິນຟ້າອາກາດ</w:t>
            </w:r>
            <w:r w:rsidR="007F57C8" w:rsidRPr="00180E77">
              <w:rPr>
                <w:color w:val="2E74B5" w:themeColor="accent1" w:themeShade="BF"/>
                <w:sz w:val="20"/>
                <w:szCs w:val="20"/>
              </w:rPr>
              <w:t>)</w:t>
            </w:r>
          </w:p>
          <w:p w14:paraId="4F56D337" w14:textId="6491A354" w:rsidR="007F57C8" w:rsidRPr="00180E77" w:rsidRDefault="008C59F6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719195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7F4C">
                  <w:rPr>
                    <w:rFonts w:ascii="MS Gothic" w:eastAsia="MS Gothic" w:hAnsi="MS Gothic" w:cs="Phetsarath OT" w:hint="eastAsia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ຝົນຕົກໜັກ</w:t>
            </w:r>
          </w:p>
          <w:p w14:paraId="50F1CE67" w14:textId="5729B9C4" w:rsidR="007F57C8" w:rsidRPr="00180E77" w:rsidRDefault="008C59F6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494228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ພແຫ້ງແລ້ງ</w:t>
            </w:r>
          </w:p>
          <w:p w14:paraId="6788350F" w14:textId="6130942D" w:rsidR="007F57C8" w:rsidRPr="00180E77" w:rsidRDefault="008C59F6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37955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ຟໄໝ້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່າ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ົ່ງຫຍ້າ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ມ້ພຸ້ມ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>, …)</w:t>
            </w:r>
          </w:p>
          <w:p w14:paraId="6F687303" w14:textId="7813CB7F" w:rsidR="007F57C8" w:rsidRPr="00180E77" w:rsidRDefault="008C59F6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200030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ຖ້ວມ</w:t>
            </w:r>
          </w:p>
          <w:p w14:paraId="15112FE1" w14:textId="471A9046" w:rsidR="007F57C8" w:rsidRPr="00180E77" w:rsidRDefault="008C59F6" w:rsidP="007F57C8">
            <w:pPr>
              <w:tabs>
                <w:tab w:val="right" w:leader="dot" w:pos="9072"/>
              </w:tabs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89696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7576B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ເຈື່ອນ</w:t>
            </w:r>
          </w:p>
          <w:p w14:paraId="4F6692E5" w14:textId="7A678401" w:rsidR="007F57C8" w:rsidRPr="00180E77" w:rsidRDefault="008C59F6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3195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7C8" w:rsidRPr="00180E7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F57C8" w:rsidRPr="00180E77">
              <w:rPr>
                <w:rFonts w:cstheme="minorHAnsi"/>
                <w:sz w:val="20"/>
                <w:szCs w:val="20"/>
              </w:rPr>
              <w:t xml:space="preserve"> </w:t>
            </w:r>
            <w:r w:rsidR="006420DF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6420DF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6420DF" w:rsidRPr="00DA5D2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6420DF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  <w:r w:rsidR="006420D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7F57C8" w:rsidRPr="00180E77">
              <w:rPr>
                <w:rFonts w:cstheme="minorHAnsi"/>
                <w:sz w:val="20"/>
                <w:szCs w:val="20"/>
              </w:rPr>
              <w:t>……………………………………………………………….</w:t>
            </w:r>
          </w:p>
          <w:p w14:paraId="39F67AA3" w14:textId="77777777" w:rsidR="007F57C8" w:rsidRPr="00180E77" w:rsidRDefault="007F57C8" w:rsidP="007F57C8">
            <w:pPr>
              <w:tabs>
                <w:tab w:val="right" w:leader="dot" w:pos="9072"/>
              </w:tabs>
              <w:rPr>
                <w:rFonts w:cstheme="minorHAnsi"/>
                <w:sz w:val="20"/>
                <w:szCs w:val="20"/>
              </w:rPr>
            </w:pPr>
          </w:p>
          <w:p w14:paraId="67749C53" w14:textId="08D6D513" w:rsidR="007F57C8" w:rsidRPr="00180E77" w:rsidRDefault="002622EE" w:rsidP="007F57C8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r w:rsidRPr="002622E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Pr="002622E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ົວຢ່າງ: ເກີດຂຶ້ນຖີ່ປານໃດ ຫຼື ເມື່ອໃດ</w:t>
            </w:r>
            <w:r w:rsidR="007F57C8" w:rsidRPr="00180E77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  <w:r w:rsidR="007F57C8" w:rsidRPr="00180E77">
              <w:rPr>
                <w:sz w:val="20"/>
                <w:szCs w:val="20"/>
              </w:rPr>
              <w:t xml:space="preserve"> …………………………………………………………………………………………….</w:t>
            </w:r>
          </w:p>
          <w:p w14:paraId="1FC5350C" w14:textId="2D25E123" w:rsidR="007F57C8" w:rsidRPr="007F57C8" w:rsidRDefault="007F57C8" w:rsidP="007F57C8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…………………………………………………………………………………………….</w:t>
            </w:r>
          </w:p>
        </w:tc>
      </w:tr>
      <w:tr w:rsidR="007F57C8" w14:paraId="207D30ED" w14:textId="77777777" w:rsidTr="00B209F8">
        <w:tc>
          <w:tcPr>
            <w:tcW w:w="10456" w:type="dxa"/>
            <w:gridSpan w:val="2"/>
          </w:tcPr>
          <w:p w14:paraId="77CC403F" w14:textId="6FA80788" w:rsidR="007F57C8" w:rsidRPr="002622EE" w:rsidRDefault="002622EE" w:rsidP="007F57C8">
            <w:pPr>
              <w:spacing w:after="120"/>
              <w:rPr>
                <w:rFonts w:cs="DokChampa"/>
                <w:color w:val="2E74B5" w:themeColor="accent1" w:themeShade="BF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ຮີດຄອງປະເພນີ ແລະ ຂໍ້ຫ້າມ ກ່ຽວກັບເພດ ທີ່ມີ</w:t>
            </w:r>
            <w:r w:rsidR="00247584"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ສົ່ງ</w:t>
            </w:r>
            <w:r>
              <w:rPr>
                <w:rFonts w:ascii="Phetsarath OT" w:eastAsia="Phetsarath OT" w:hAnsi="Phetsarath OT" w:cs="Phetsarath OT" w:hint="cs"/>
                <w:color w:val="2E74B5" w:themeColor="accent1" w:themeShade="BF"/>
                <w:sz w:val="20"/>
                <w:szCs w:val="20"/>
                <w:cs/>
                <w:lang w:val="en-GB" w:bidi="lo-LA"/>
              </w:rPr>
              <w:t>ຜົນຕໍ່ການນຳໃຊ້ທີ່ດິນ</w:t>
            </w:r>
          </w:p>
          <w:p w14:paraId="2BAA88E3" w14:textId="679CD20B" w:rsidR="007F57C8" w:rsidRDefault="007F57C8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</w:p>
          <w:p w14:paraId="69A3384D" w14:textId="31C317EC" w:rsidR="007F57C8" w:rsidRDefault="007F57C8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…………..</w:t>
            </w:r>
          </w:p>
          <w:p w14:paraId="6F1D13A1" w14:textId="77777777" w:rsidR="007F57C8" w:rsidRDefault="00AF5596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</w:p>
          <w:p w14:paraId="761E792F" w14:textId="77777777" w:rsidR="00AF5596" w:rsidRDefault="00AF5596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</w:p>
          <w:p w14:paraId="635A7667" w14:textId="0A1BF33E" w:rsidR="00AF5596" w:rsidRPr="00AF5596" w:rsidRDefault="00AF5596" w:rsidP="00AF5596">
            <w:pPr>
              <w:tabs>
                <w:tab w:val="right" w:leader="dot" w:pos="9072"/>
              </w:tabs>
              <w:spacing w:line="276" w:lineRule="auto"/>
              <w:rPr>
                <w:sz w:val="20"/>
                <w:szCs w:val="20"/>
                <w:lang w:val="en-GB"/>
              </w:rPr>
            </w:pPr>
            <w:r w:rsidRPr="00CE1195">
              <w:rPr>
                <w:sz w:val="20"/>
                <w:szCs w:val="20"/>
                <w:lang w:val="en-GB"/>
              </w:rPr>
              <w:t>………………………………………………………</w:t>
            </w:r>
            <w:r>
              <w:rPr>
                <w:sz w:val="20"/>
                <w:szCs w:val="20"/>
                <w:lang w:val="en-GB"/>
              </w:rPr>
              <w:t>…………………………………………….…………………………………………………………………………………………….</w:t>
            </w:r>
          </w:p>
        </w:tc>
      </w:tr>
    </w:tbl>
    <w:p w14:paraId="17845B82" w14:textId="50926A14" w:rsidR="007F57C8" w:rsidRPr="008506BC" w:rsidRDefault="00583AB4" w:rsidP="007F57C8">
      <w:pPr>
        <w:rPr>
          <w:rFonts w:cstheme="minorHAnsi"/>
          <w:bCs/>
        </w:rPr>
      </w:pPr>
      <w:bookmarkStart w:id="64" w:name="_Hlk174980733"/>
      <w:bookmarkEnd w:id="63"/>
      <w:r w:rsidRPr="00EB0E65">
        <w:rPr>
          <w:rFonts w:ascii="Phetsarath OT" w:eastAsia="Phetsarath OT" w:hAnsi="Phetsarath OT" w:cs="Phetsarath OT" w:hint="cs"/>
          <w:b/>
          <w:cs/>
          <w:lang w:val="en-GB" w:bidi="lo-LA"/>
        </w:rPr>
        <w:t>ຂໍ້ມູນສະເພາະ</w:t>
      </w:r>
      <w:r w:rsidRPr="008506BC">
        <w:rPr>
          <w:rFonts w:cstheme="minorHAnsi"/>
          <w:bCs/>
        </w:rPr>
        <w:t>/</w:t>
      </w:r>
      <w:r w:rsidRPr="00EB0E65">
        <w:rPr>
          <w:rFonts w:ascii="Phetsarath OT" w:eastAsia="Phetsarath OT" w:hAnsi="Phetsarath OT" w:cs="Phetsarath OT" w:hint="cs"/>
          <w:b/>
          <w:cs/>
          <w:lang w:val="en-US" w:bidi="lo-LA"/>
        </w:rPr>
        <w:t>ຄຳເຫັນ ກ່ຽວກັບ</w:t>
      </w:r>
      <w:r>
        <w:rPr>
          <w:rFonts w:ascii="Phetsarath OT" w:eastAsia="Phetsarath OT" w:hAnsi="Phetsarath OT" w:cs="Phetsarath OT" w:hint="cs"/>
          <w:b/>
          <w:cs/>
          <w:lang w:val="en-US" w:bidi="lo-LA"/>
        </w:rPr>
        <w:t xml:space="preserve"> ດິນ ແລະ ນ້ຳ</w:t>
      </w:r>
      <w:r w:rsidR="007F57C8" w:rsidRPr="008506BC">
        <w:rPr>
          <w:rFonts w:cstheme="minorHAnsi"/>
          <w:bCs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bookmarkEnd w:id="64"/>
    <w:p w14:paraId="68458369" w14:textId="77777777" w:rsidR="008506BC" w:rsidRDefault="008506BC" w:rsidP="008506BC">
      <w:pPr>
        <w:rPr>
          <w:rFonts w:ascii="Lao Sangam MN" w:hAnsi="Lao Sangam MN" w:cs="Lao Sangam MN"/>
        </w:rPr>
      </w:pPr>
    </w:p>
    <w:p w14:paraId="205C6CF4" w14:textId="77777777" w:rsidR="008506BC" w:rsidRDefault="008506BC" w:rsidP="008506BC">
      <w:pPr>
        <w:rPr>
          <w:rFonts w:ascii="Lao Sangam MN" w:hAnsi="Lao Sangam MN" w:cs="Lao Sangam MN"/>
        </w:rPr>
      </w:pPr>
    </w:p>
    <w:p w14:paraId="06E85338" w14:textId="77777777" w:rsidR="008506BC" w:rsidRDefault="008506BC" w:rsidP="008506BC">
      <w:pPr>
        <w:rPr>
          <w:rFonts w:ascii="Lao Sangam MN" w:hAnsi="Lao Sangam MN" w:cs="Lao Sangam MN"/>
        </w:rPr>
      </w:pPr>
    </w:p>
    <w:p w14:paraId="6FA84A36" w14:textId="77777777" w:rsidR="008506BC" w:rsidRDefault="008506BC" w:rsidP="008506BC">
      <w:pPr>
        <w:rPr>
          <w:rFonts w:ascii="Lao Sangam MN" w:hAnsi="Lao Sangam MN" w:cs="Lao Sangam MN"/>
        </w:rPr>
      </w:pPr>
    </w:p>
    <w:p w14:paraId="31D5ECB1" w14:textId="77777777" w:rsidR="008506BC" w:rsidRDefault="008506BC" w:rsidP="008506BC">
      <w:pPr>
        <w:rPr>
          <w:rFonts w:ascii="Lao Sangam MN" w:hAnsi="Lao Sangam MN" w:cs="Lao Sangam MN"/>
        </w:rPr>
      </w:pPr>
    </w:p>
    <w:p w14:paraId="4DC4B69D" w14:textId="2633F1F4" w:rsidR="00EE36F3" w:rsidRPr="008506BC" w:rsidRDefault="008B677E" w:rsidP="008506BC">
      <w:pPr>
        <w:pStyle w:val="Heading3"/>
        <w:rPr>
          <w:lang w:val="de-CH"/>
        </w:rPr>
      </w:pPr>
      <w:bookmarkStart w:id="65" w:name="_Toc213103730"/>
      <w:r w:rsidRPr="00D14C31">
        <w:rPr>
          <w:rFonts w:hint="cs"/>
          <w:cs/>
        </w:rPr>
        <w:lastRenderedPageBreak/>
        <w:t>ລັກສະນະຕົ້ນຕໍຂອງຊຸມຊົນ ໂດຍອີງຕາມຂໍ້ມູນແຍກ</w:t>
      </w:r>
      <w:r w:rsidR="00B80BE4" w:rsidRPr="00D14C31">
        <w:rPr>
          <w:rFonts w:hint="cs"/>
          <w:cs/>
        </w:rPr>
        <w:t>ຕາມ</w:t>
      </w:r>
      <w:r w:rsidRPr="00D14C31">
        <w:rPr>
          <w:rFonts w:hint="cs"/>
          <w:cs/>
        </w:rPr>
        <w:t>ເພດ</w:t>
      </w:r>
      <w:r w:rsidR="00BF0380" w:rsidRPr="00D14C31">
        <w:rPr>
          <w:rFonts w:hint="cs"/>
          <w:cs/>
        </w:rPr>
        <w:t>ຍິງ-ຊາຍ</w:t>
      </w:r>
      <w:bookmarkEnd w:id="65"/>
    </w:p>
    <w:p w14:paraId="4EA4A1AE" w14:textId="72B31B31" w:rsidR="007E37F6" w:rsidRPr="008506BC" w:rsidRDefault="00BF0380" w:rsidP="007E37F6">
      <w:pPr>
        <w:rPr>
          <w:bCs/>
          <w:i/>
          <w:iCs/>
        </w:rPr>
      </w:pPr>
      <w:r w:rsidRPr="00D14C31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ຂໍ້ມູນ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ຕໍ່ໄປນີ້ ແມ່ນຂໍ້ມູນແຍກຕາມເພດ</w:t>
      </w:r>
      <w:r w:rsidR="00215D47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ຍິງ-ຊາຍ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</w:t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ຈະໄດ້ສັງລວມ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ດຍການທົບທວນ</w:t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າກບັນດາເອກະສານ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ຫຼື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ໂດຍການສໍາພາດ</w:t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ເອົາຈາກ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ໃຫ້ຂໍ້ມູນຫຼັກ</w:t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່ອນທີ່ຈະດໍາເນີນການສົນທະນາກຸ່ມ</w:t>
      </w:r>
      <w:r w:rsidR="0046610C" w:rsidRPr="00D14C31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066152" behindDoc="0" locked="0" layoutInCell="1" allowOverlap="1" wp14:anchorId="7481B83F" wp14:editId="658EAFDF">
            <wp:simplePos x="0" y="0"/>
            <wp:positionH relativeFrom="margin">
              <wp:posOffset>0</wp:posOffset>
            </wp:positionH>
            <wp:positionV relativeFrom="paragraph">
              <wp:posOffset>13335</wp:posOffset>
            </wp:positionV>
            <wp:extent cx="284480" cy="284480"/>
            <wp:effectExtent l="0" t="0" r="1270" b="1270"/>
            <wp:wrapSquare wrapText="bothSides"/>
            <wp:docPr id="47" name="Picture 47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Shape&#10;&#10;Description automatically generated with low confidenc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7F6" w:rsidRPr="00D14C31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065128" behindDoc="0" locked="0" layoutInCell="1" allowOverlap="1" wp14:anchorId="26DC9947" wp14:editId="0C20E8C6">
            <wp:simplePos x="0" y="0"/>
            <wp:positionH relativeFrom="margin">
              <wp:align>left</wp:align>
            </wp:positionH>
            <wp:positionV relativeFrom="paragraph">
              <wp:posOffset>301526</wp:posOffset>
            </wp:positionV>
            <wp:extent cx="284480" cy="284480"/>
            <wp:effectExtent l="0" t="0" r="1270" b="1270"/>
            <wp:wrapSquare wrapText="bothSides"/>
            <wp:docPr id="45" name="Picture 45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Shape&#10;&#10;Description automatically generated with low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5352"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  <w:r w:rsidR="007E37F6" w:rsidRPr="008506BC">
        <w:rPr>
          <w:bCs/>
          <w:i/>
          <w:iCs/>
        </w:rPr>
        <w:t xml:space="preserve"> </w:t>
      </w:r>
    </w:p>
    <w:p w14:paraId="14E320F3" w14:textId="368D77E7" w:rsidR="001536D8" w:rsidRPr="00C80B65" w:rsidRDefault="0055294F" w:rsidP="00345352">
      <w:pPr>
        <w:pStyle w:val="CommentText"/>
        <w:spacing w:after="0"/>
        <w:ind w:left="708"/>
        <w:rPr>
          <w:rFonts w:cs="DokChampa"/>
          <w:bCs/>
          <w:i/>
          <w:iCs/>
          <w:sz w:val="22"/>
          <w:szCs w:val="22"/>
          <w:lang w:bidi="lo-LA"/>
        </w:rPr>
      </w:pP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ສຳລັບ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ຂໍ້ມູນລາຍລະອຽດເພີ່ມເຕີມ ສາມາດເກັບກຳໄດ້ຈາກກຸ່ມສົນທະນາ ເພື່ອກວດສອບຄວາມຖືກຕ້ອງຂອງຂໍ້ມູນທີ່ໄດ້ຈາກຜູ້ໃຫ້ຂໍ້ມູນຫຼັກ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.</w:t>
      </w:r>
      <w:r w:rsidRPr="00C80B65">
        <w:rPr>
          <w:rFonts w:ascii="Phetsarath OT" w:eastAsia="Phetsarath OT" w:hAnsi="Phetsarath OT" w:cs="Phetsarath OT"/>
          <w:b/>
          <w:i/>
          <w:iCs/>
          <w:sz w:val="22"/>
          <w:szCs w:val="22"/>
        </w:rPr>
        <w:t xml:space="preserve">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Pr="00C80B65">
        <w:rPr>
          <w:rFonts w:ascii="Phetsarath OT" w:eastAsia="Phetsarath OT" w:hAnsi="Phetsarath OT" w:cs="Phetsarath OT"/>
          <w:bCs/>
          <w:i/>
          <w:iCs/>
          <w:sz w:val="22"/>
          <w:szCs w:val="22"/>
        </w:rPr>
        <w:t xml:space="preserve">,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ຄໍາຕອບຂອງການສົນທະນາ ໄວ້ໃນຮ່າງແບບສອບຖາມ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ສາມາດເພີ່ມຄໍາຄິດເຫັນທີ່ມີຄວາມແຕກຕ່າງ ແລະ ລະບຸໃສ່ຫ້ອງຄຳອະທິບາຍໄວ້ ໂດຍສະເພາະແມ່ນຄຳຕອບທີ່ໄດ້ຈາກລາຍບຸກຄົນ ທີ່ຢູ່ໃນກຸ່ມ (ຫຼື ຄຳຕອບຂອງແມ່ຍິງ ແລະ ຜູ້ຊາຍ ໃນກໍລະນີທີ່ເປັນກຸ່ມປະສົມ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.</w:t>
      </w:r>
      <w:r w:rsidR="001536D8" w:rsidRPr="00D14C31">
        <w:rPr>
          <w:rFonts w:ascii="Phetsarath OT" w:eastAsia="Phetsarath OT" w:hAnsi="Phetsarath OT" w:cs="Phetsarath OT"/>
          <w:b/>
          <w:noProof/>
          <w:lang w:eastAsia="de-CH"/>
        </w:rPr>
        <w:drawing>
          <wp:anchor distT="0" distB="0" distL="114300" distR="114300" simplePos="0" relativeHeight="255146024" behindDoc="0" locked="0" layoutInCell="1" allowOverlap="1" wp14:anchorId="6873C47F" wp14:editId="3C461B25">
            <wp:simplePos x="0" y="0"/>
            <wp:positionH relativeFrom="margin">
              <wp:posOffset>6985</wp:posOffset>
            </wp:positionH>
            <wp:positionV relativeFrom="paragraph">
              <wp:posOffset>103201</wp:posOffset>
            </wp:positionV>
            <wp:extent cx="273050" cy="273050"/>
            <wp:effectExtent l="0" t="0" r="0" b="0"/>
            <wp:wrapSquare wrapText="bothSides"/>
            <wp:docPr id="1882131044" name="Picture 188213104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Shape&#10;&#10;Description automatically generated with low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34DA43" w14:textId="62E34CFF" w:rsidR="007E37F6" w:rsidRPr="00C80B65" w:rsidRDefault="001F19D0" w:rsidP="00CC383A">
      <w:pPr>
        <w:spacing w:after="0"/>
        <w:rPr>
          <w:bCs/>
          <w:i/>
          <w:iCs/>
          <w:sz w:val="20"/>
          <w:szCs w:val="20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 ຕໍ່ແຖວ</w:t>
      </w:r>
    </w:p>
    <w:tbl>
      <w:tblPr>
        <w:tblStyle w:val="TableGrid"/>
        <w:tblW w:w="10768" w:type="dxa"/>
        <w:tblLayout w:type="fixed"/>
        <w:tblLook w:val="04A0" w:firstRow="1" w:lastRow="0" w:firstColumn="1" w:lastColumn="0" w:noHBand="0" w:noVBand="1"/>
      </w:tblPr>
      <w:tblGrid>
        <w:gridCol w:w="1696"/>
        <w:gridCol w:w="2127"/>
        <w:gridCol w:w="850"/>
        <w:gridCol w:w="851"/>
        <w:gridCol w:w="708"/>
        <w:gridCol w:w="851"/>
        <w:gridCol w:w="709"/>
        <w:gridCol w:w="1134"/>
        <w:gridCol w:w="1842"/>
      </w:tblGrid>
      <w:tr w:rsidR="004C4CCB" w:rsidRPr="00806235" w14:paraId="3E4B5413" w14:textId="77777777" w:rsidTr="00614B72">
        <w:tc>
          <w:tcPr>
            <w:tcW w:w="1696" w:type="dxa"/>
          </w:tcPr>
          <w:p w14:paraId="0E9E792F" w14:textId="77777777" w:rsidR="004C4CCB" w:rsidRPr="00C80B65" w:rsidRDefault="004C4CCB" w:rsidP="00D141A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709BB2DF" w14:textId="77777777" w:rsidR="004C4CCB" w:rsidRPr="00C80B65" w:rsidRDefault="004C4CCB" w:rsidP="00D141A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</w:tcPr>
          <w:p w14:paraId="202A1B10" w14:textId="58BAB964" w:rsidR="004C4CCB" w:rsidRPr="00DD43F1" w:rsidRDefault="00DD43F1" w:rsidP="00D141A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851" w:type="dxa"/>
          </w:tcPr>
          <w:p w14:paraId="0A5CE6A5" w14:textId="70BAE89D" w:rsidR="004C4CCB" w:rsidRPr="00DD43F1" w:rsidRDefault="00E7636C" w:rsidP="00D141A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</w:t>
            </w:r>
            <w:r w:rsid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ກືອບທັງໝົດ</w:t>
            </w:r>
          </w:p>
        </w:tc>
        <w:tc>
          <w:tcPr>
            <w:tcW w:w="708" w:type="dxa"/>
          </w:tcPr>
          <w:p w14:paraId="6D892ACB" w14:textId="4529F75B" w:rsidR="004C4CCB" w:rsidRPr="00DD43F1" w:rsidRDefault="00DD43F1" w:rsidP="004C4CC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2908F367" w14:textId="71E09A15" w:rsidR="004C4CCB" w:rsidRPr="00DD43F1" w:rsidRDefault="004C4CCB" w:rsidP="00D141A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576E7761" w14:textId="6AC6A103" w:rsidR="004C4CCB" w:rsidRPr="00DD43F1" w:rsidRDefault="00DD43F1" w:rsidP="00D141A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  <w:r w:rsidR="00E7636C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ກືອບທັງໝົດ</w:t>
            </w:r>
          </w:p>
        </w:tc>
        <w:tc>
          <w:tcPr>
            <w:tcW w:w="709" w:type="dxa"/>
          </w:tcPr>
          <w:p w14:paraId="041136FF" w14:textId="2F5BC84D" w:rsidR="004C4CCB" w:rsidRPr="00DD43F1" w:rsidRDefault="00DD43F1" w:rsidP="004C4CC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1134" w:type="dxa"/>
          </w:tcPr>
          <w:p w14:paraId="6304983D" w14:textId="0F5AC2FC" w:rsidR="004C4CCB" w:rsidRPr="00DD43F1" w:rsidRDefault="00806235" w:rsidP="007A3FB2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1842" w:type="dxa"/>
          </w:tcPr>
          <w:p w14:paraId="23779993" w14:textId="6613A421" w:rsidR="004C4CCB" w:rsidRPr="00DD43F1" w:rsidRDefault="00806235" w:rsidP="007A3FB2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ບຸຄຳເຫັນ</w:t>
            </w:r>
          </w:p>
        </w:tc>
      </w:tr>
      <w:tr w:rsidR="00C46172" w:rsidRPr="00CC383A" w14:paraId="7261CF7B" w14:textId="77777777" w:rsidTr="00C46172">
        <w:tc>
          <w:tcPr>
            <w:tcW w:w="1696" w:type="dxa"/>
            <w:vMerge w:val="restart"/>
          </w:tcPr>
          <w:p w14:paraId="4CB7C973" w14:textId="60FF91ED" w:rsidR="00180E77" w:rsidRPr="003F2BCC" w:rsidRDefault="00A41806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ດັບການນຳໃຊ້ເຄື່ອງກົນຈັກ</w:t>
            </w:r>
            <w:r w:rsidR="00864619"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ເຂົ້າໃນການຜະລິດ</w:t>
            </w:r>
          </w:p>
          <w:p w14:paraId="41B81E83" w14:textId="302886DA" w:rsidR="00C46172" w:rsidRPr="003F2BCC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F776A58" w14:textId="67CFC17F" w:rsidR="00C46172" w:rsidRPr="003F2BCC" w:rsidRDefault="00BC44F1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ຽກ</w:t>
            </w:r>
            <w:r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ແຮງງານຄົນ</w:t>
            </w:r>
          </w:p>
        </w:tc>
        <w:tc>
          <w:tcPr>
            <w:tcW w:w="850" w:type="dxa"/>
            <w:vAlign w:val="center"/>
          </w:tcPr>
          <w:p w14:paraId="33379B3E" w14:textId="02226E6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74B7B3A" w14:textId="3B053AE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5C35AE1" w14:textId="11DEDB4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282387D" w14:textId="4CBD3F3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8BDE993" w14:textId="6CAF08A8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4FDFCB8" w14:textId="5013812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58B6A842" w14:textId="42515385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5E7D9158" w14:textId="77777777" w:rsidTr="00C46172">
        <w:tc>
          <w:tcPr>
            <w:tcW w:w="1696" w:type="dxa"/>
            <w:vMerge/>
          </w:tcPr>
          <w:p w14:paraId="2D6183EB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10E86F2" w14:textId="3A541D43" w:rsidR="00C46172" w:rsidRPr="00BC44F1" w:rsidRDefault="000631BB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</w:t>
            </w:r>
            <w:r w:rsidR="00BC44F1"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ສັດລາກແກ່</w:t>
            </w:r>
          </w:p>
        </w:tc>
        <w:tc>
          <w:tcPr>
            <w:tcW w:w="850" w:type="dxa"/>
            <w:vAlign w:val="center"/>
          </w:tcPr>
          <w:p w14:paraId="755BAAB5" w14:textId="1A7929BC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8B0D5D1" w14:textId="5E35E99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3079AB4" w14:textId="4DE3300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5C6B4D3" w14:textId="4205BC8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313B66D" w14:textId="19EF4CE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2966B97E" w14:textId="539EFF3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64A6125" w14:textId="5ED4EBCB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78DED9DA" w14:textId="77777777" w:rsidTr="00C46172">
        <w:tc>
          <w:tcPr>
            <w:tcW w:w="1696" w:type="dxa"/>
            <w:vMerge/>
          </w:tcPr>
          <w:p w14:paraId="123DD30F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8D6A41D" w14:textId="5E0FADA5" w:rsidR="00C46172" w:rsidRPr="00BC44F1" w:rsidRDefault="000631BB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</w:t>
            </w:r>
            <w:r w:rsidR="00BC44F1" w:rsidRPr="00BC44F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ເຄື່ອງກົນຈັກ</w:t>
            </w:r>
          </w:p>
        </w:tc>
        <w:tc>
          <w:tcPr>
            <w:tcW w:w="850" w:type="dxa"/>
            <w:vAlign w:val="center"/>
          </w:tcPr>
          <w:p w14:paraId="0D62D92F" w14:textId="55DA73F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432A217" w14:textId="4E092F8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58100CE" w14:textId="2440F78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108BE60" w14:textId="3EE2A67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77C0CB1" w14:textId="13BC95A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795EC25" w14:textId="710DC480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CFFB565" w14:textId="64E6DC15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5C3A1E82" w14:textId="77777777" w:rsidTr="00C46172">
        <w:tc>
          <w:tcPr>
            <w:tcW w:w="1696" w:type="dxa"/>
            <w:vMerge w:val="restart"/>
          </w:tcPr>
          <w:p w14:paraId="18586B45" w14:textId="1AA52817" w:rsidR="00C46172" w:rsidRPr="00BC44F1" w:rsidRDefault="00407783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ຜນການຕະຫຼາດ</w:t>
            </w:r>
            <w:r>
              <w:rPr>
                <w:rFonts w:ascii="Phetsarath OT" w:eastAsia="Phetsarath OT" w:hAnsi="Phetsarath OT" w:cs="Phetsarath OT"/>
                <w:sz w:val="20"/>
                <w:szCs w:val="20"/>
                <w:lang w:val="en-US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ຈຸດສຸມ</w:t>
            </w:r>
          </w:p>
        </w:tc>
        <w:tc>
          <w:tcPr>
            <w:tcW w:w="2127" w:type="dxa"/>
          </w:tcPr>
          <w:p w14:paraId="1317FF46" w14:textId="753B1BCB" w:rsidR="00C46172" w:rsidRPr="00F67D7B" w:rsidRDefault="00F67D7B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ຜະລິດເພື່ອຄ້ຳປະກັນສະບຽງອາຫານ ແລະ ເພື່ອການຄ້າ</w:t>
            </w:r>
            <w:r w:rsidR="00C46172" w:rsidRPr="00F67D7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1AA8E5AB" w14:textId="075EA73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C7F7E4D" w14:textId="4BFD412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21D3E1F" w14:textId="5330D56C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6E4DF30" w14:textId="105E8BF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553098F" w14:textId="5B2E191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6063BF1B" w14:textId="6651E39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DA2739C" w14:textId="1D910B1B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339E0434" w14:textId="77777777" w:rsidTr="00C46172">
        <w:tc>
          <w:tcPr>
            <w:tcW w:w="1696" w:type="dxa"/>
            <w:vMerge/>
          </w:tcPr>
          <w:p w14:paraId="3CB13E5D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6B24727" w14:textId="2358BD34" w:rsidR="00C46172" w:rsidRPr="00BC44F1" w:rsidRDefault="00F67D7B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ຜະລິດເພື່ອຄ້ຳປະກັນສະບຽງອາຫານ </w:t>
            </w:r>
          </w:p>
        </w:tc>
        <w:tc>
          <w:tcPr>
            <w:tcW w:w="850" w:type="dxa"/>
            <w:vAlign w:val="center"/>
          </w:tcPr>
          <w:p w14:paraId="3060AD69" w14:textId="5CAF616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7E973EF" w14:textId="2E7638A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21142AF" w14:textId="330A589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B380985" w14:textId="7280E68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FD1F3E7" w14:textId="70D8AD9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A1E65FD" w14:textId="5C99F570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486D4C9" w14:textId="6DA766C4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68FDB2B0" w14:textId="77777777" w:rsidTr="00C46172">
        <w:tc>
          <w:tcPr>
            <w:tcW w:w="1696" w:type="dxa"/>
            <w:vMerge/>
          </w:tcPr>
          <w:p w14:paraId="501408EB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BA70AE5" w14:textId="37004BB8" w:rsidR="00C46172" w:rsidRPr="00F67D7B" w:rsidRDefault="00F67D7B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ຜະລິດເພື່ອການຄ້າ</w:t>
            </w:r>
          </w:p>
        </w:tc>
        <w:tc>
          <w:tcPr>
            <w:tcW w:w="850" w:type="dxa"/>
            <w:vAlign w:val="center"/>
          </w:tcPr>
          <w:p w14:paraId="4259BFC5" w14:textId="7EB65D6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81EB479" w14:textId="25CF908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CFE3983" w14:textId="63D3DE3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FF108DD" w14:textId="143C7B1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CEE01EB" w14:textId="5119E31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1DB485C" w14:textId="07D25FC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1CC62F9" w14:textId="0B3B6D43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48139A10" w14:textId="77777777" w:rsidTr="006D0A02">
        <w:tc>
          <w:tcPr>
            <w:tcW w:w="1696" w:type="dxa"/>
            <w:vMerge w:val="restart"/>
          </w:tcPr>
          <w:p w14:paraId="67BCE7AC" w14:textId="39785224" w:rsidR="00C46172" w:rsidRPr="006D0A02" w:rsidRDefault="008709C6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າຍຮັບຈາກທາງອື່ນ ທີ່ບໍ່ແມ່ນກະສິກຳ </w:t>
            </w:r>
            <w:r w:rsidR="00C46172" w:rsidRPr="006D0A02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ິດຈະກຳສ້າງເສດ</w:t>
            </w:r>
            <w:r w:rsidR="008506B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ຖະກິດອື່ນ ທີ່ບໍ່ແມ່ນຈາກກະສິກຳ</w:t>
            </w:r>
            <w:r w:rsidR="00C46172" w:rsidRPr="006D0A02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2127" w:type="dxa"/>
          </w:tcPr>
          <w:p w14:paraId="5510943D" w14:textId="6300AD39" w:rsidR="00C46172" w:rsidRPr="006D0A02" w:rsidRDefault="006D0A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6D0A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ໜ້ອຍກ່ອນ </w:t>
            </w:r>
            <w:r w:rsidR="00C46172" w:rsidRPr="006D0A02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10%</w:t>
            </w:r>
          </w:p>
        </w:tc>
        <w:tc>
          <w:tcPr>
            <w:tcW w:w="850" w:type="dxa"/>
            <w:vAlign w:val="center"/>
          </w:tcPr>
          <w:p w14:paraId="7813D16E" w14:textId="53D7B275" w:rsidR="00C46172" w:rsidRPr="006D0A02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6D0A02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B567108" w14:textId="5899BBF5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E3B145A" w14:textId="6FB84BF4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B888F5F" w14:textId="10676843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0F0FEB6" w14:textId="226A20A1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71FD2F13" w14:textId="0E22FD9C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286865BC" w14:textId="54739A8E" w:rsidR="00C46172" w:rsidRPr="00CC383A" w:rsidRDefault="00C46172" w:rsidP="00C46172">
            <w:pPr>
              <w:rPr>
                <w:sz w:val="20"/>
                <w:szCs w:val="20"/>
                <w:lang w:val="en-GB"/>
              </w:rPr>
            </w:pPr>
          </w:p>
        </w:tc>
      </w:tr>
      <w:tr w:rsidR="00C46172" w:rsidRPr="00CC383A" w14:paraId="3F1AA04F" w14:textId="77777777" w:rsidTr="006D0A02">
        <w:tc>
          <w:tcPr>
            <w:tcW w:w="1696" w:type="dxa"/>
            <w:vMerge/>
          </w:tcPr>
          <w:p w14:paraId="330A3D91" w14:textId="77777777" w:rsidR="00C46172" w:rsidRPr="006D0A02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AE8B0C7" w14:textId="52ABED4D" w:rsidR="00C46172" w:rsidRPr="006D0A02" w:rsidRDefault="006D0A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6D0A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ປະມານ </w:t>
            </w:r>
            <w:r w:rsidR="00C46172" w:rsidRPr="006D0A02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10-50%</w:t>
            </w:r>
            <w:r w:rsidR="00C46172" w:rsidRPr="006D0A02"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BD2989C" w14:textId="2746F4C9" w:rsidR="00C46172" w:rsidRPr="006D0A02" w:rsidRDefault="00C46172" w:rsidP="00C46172">
            <w:pPr>
              <w:jc w:val="center"/>
              <w:rPr>
                <w:sz w:val="20"/>
                <w:szCs w:val="20"/>
              </w:rPr>
            </w:pPr>
            <w:r w:rsidRPr="006D0A02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9357C1B" w14:textId="1B8842B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3E6CCB6" w14:textId="7BD3D52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8481EBC" w14:textId="2132867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1CFEA1D" w14:textId="6EF0051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324608F" w14:textId="040E24F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60552FE0" w14:textId="1903D58E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494409D8" w14:textId="77777777" w:rsidTr="006D0A02">
        <w:tc>
          <w:tcPr>
            <w:tcW w:w="1696" w:type="dxa"/>
            <w:vMerge/>
          </w:tcPr>
          <w:p w14:paraId="7B84BACE" w14:textId="77777777" w:rsidR="00C46172" w:rsidRPr="006D0A02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DFF7550" w14:textId="56E9D487" w:rsidR="00C46172" w:rsidRPr="006D0A02" w:rsidRDefault="006D0A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6D0A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ຫຼາຍກ່ອນ </w:t>
            </w:r>
            <w:r w:rsidR="00C46172" w:rsidRPr="006D0A02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50%</w:t>
            </w:r>
            <w:r w:rsidR="00C46172" w:rsidRPr="006D0A02"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C4436EF" w14:textId="5A7E962E" w:rsidR="00C46172" w:rsidRPr="006D0A02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6D0A02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FFC437F" w14:textId="4BEE7B88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BB61C5B" w14:textId="5A17B7A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46A91E6" w14:textId="38085B1C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076BD8EF" w14:textId="03A037FA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3DC976E0" w14:textId="6E97091A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4F6DFB07" w14:textId="65991BB9" w:rsidR="00C46172" w:rsidRPr="00CC383A" w:rsidRDefault="00C46172" w:rsidP="00C46172">
            <w:pPr>
              <w:rPr>
                <w:sz w:val="20"/>
                <w:szCs w:val="20"/>
                <w:lang w:val="en-GB"/>
              </w:rPr>
            </w:pPr>
          </w:p>
        </w:tc>
      </w:tr>
      <w:tr w:rsidR="00C46172" w:rsidRPr="00CC383A" w14:paraId="158BF451" w14:textId="77777777" w:rsidTr="00C46172">
        <w:tc>
          <w:tcPr>
            <w:tcW w:w="1696" w:type="dxa"/>
            <w:vMerge w:val="restart"/>
          </w:tcPr>
          <w:p w14:paraId="523A7630" w14:textId="6FA14914" w:rsidR="00C46172" w:rsidRPr="00F6048E" w:rsidRDefault="00F6048E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ດັບຂອງການສຶກສາ</w:t>
            </w:r>
            <w:r w:rsidRPr="00F6048E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ການ</w:t>
            </w:r>
            <w:r w:rsidR="00EA55C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ຮູ້ໜັງສື</w:t>
            </w:r>
          </w:p>
        </w:tc>
        <w:tc>
          <w:tcPr>
            <w:tcW w:w="2127" w:type="dxa"/>
          </w:tcPr>
          <w:p w14:paraId="27D4FDA9" w14:textId="0A1BFA8B" w:rsidR="00C46172" w:rsidRPr="00BC44F1" w:rsidRDefault="009A1FA5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ືກໜັງສື</w:t>
            </w:r>
          </w:p>
        </w:tc>
        <w:tc>
          <w:tcPr>
            <w:tcW w:w="850" w:type="dxa"/>
            <w:vAlign w:val="center"/>
          </w:tcPr>
          <w:p w14:paraId="3113F74A" w14:textId="7FF95DE8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602A2E1" w14:textId="080D965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E2F7925" w14:textId="1FA60B8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E472707" w14:textId="132A442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1AB1264A" w14:textId="5411D70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29C061E7" w14:textId="7B8861D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916AA32" w14:textId="74E25413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0E4A35F0" w14:textId="77777777" w:rsidTr="00C46172">
        <w:tc>
          <w:tcPr>
            <w:tcW w:w="1696" w:type="dxa"/>
            <w:vMerge/>
          </w:tcPr>
          <w:p w14:paraId="35288B16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F6CA5A7" w14:textId="37F02C8A" w:rsidR="00C46172" w:rsidRPr="00BC44F1" w:rsidRDefault="009A1FA5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ຊັ້ນປະຖົມ</w:t>
            </w:r>
          </w:p>
        </w:tc>
        <w:tc>
          <w:tcPr>
            <w:tcW w:w="850" w:type="dxa"/>
            <w:vAlign w:val="center"/>
          </w:tcPr>
          <w:p w14:paraId="361BEFA1" w14:textId="2C67AF78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8C4C5FB" w14:textId="00A1BD7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FEC2DDC" w14:textId="14DCD94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2A83E8C" w14:textId="1FA9433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0B742A60" w14:textId="5D71FB73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325CEEF3" w14:textId="2D6A42F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028A4A1F" w14:textId="54789E47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254FB517" w14:textId="77777777" w:rsidTr="00C46172">
        <w:tc>
          <w:tcPr>
            <w:tcW w:w="1696" w:type="dxa"/>
            <w:vMerge/>
          </w:tcPr>
          <w:p w14:paraId="5003E2A0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401A0506" w14:textId="75A22B4A" w:rsidR="00C46172" w:rsidRPr="00BC44F1" w:rsidRDefault="009A1FA5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ຊັ້ນມັດທະນຍົມຕົ້ນ</w:t>
            </w:r>
          </w:p>
        </w:tc>
        <w:tc>
          <w:tcPr>
            <w:tcW w:w="850" w:type="dxa"/>
            <w:vAlign w:val="center"/>
          </w:tcPr>
          <w:p w14:paraId="413F8E9F" w14:textId="6C1C37D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E4F42A1" w14:textId="5E39830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1BBDE4D" w14:textId="26E9D24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F4BF236" w14:textId="77D3BD9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F97CAFA" w14:textId="0D974DC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0385690" w14:textId="2BC2AB2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D529CA2" w14:textId="32479BFF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57AE45CE" w14:textId="77777777" w:rsidTr="00C46172">
        <w:tc>
          <w:tcPr>
            <w:tcW w:w="1696" w:type="dxa"/>
            <w:vMerge/>
          </w:tcPr>
          <w:p w14:paraId="7DE2FCB5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0805A54B" w14:textId="53D4EAE8" w:rsidR="00C46172" w:rsidRPr="00BC44F1" w:rsidRDefault="009A1FA5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ຊັ້ນມັດທະຍົມປາຍ</w:t>
            </w:r>
            <w:r w:rsidR="00C46172" w:rsidRPr="00BC44F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5BA2D356" w14:textId="36216E8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09260B6" w14:textId="4BACF66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A94F11E" w14:textId="73670D7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EF30549" w14:textId="69A54A5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C1E7EE2" w14:textId="07B28D10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7BDF5CAC" w14:textId="7F2D886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68F69B3C" w14:textId="0C5D8C63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CC383A" w14:paraId="19FD9986" w14:textId="77777777" w:rsidTr="00C46172">
        <w:tc>
          <w:tcPr>
            <w:tcW w:w="1696" w:type="dxa"/>
            <w:vMerge/>
          </w:tcPr>
          <w:p w14:paraId="53B8D716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31EA922" w14:textId="47345E79" w:rsidR="00C46172" w:rsidRPr="00BC44F1" w:rsidRDefault="009A1FA5" w:rsidP="009A1FA5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C46172" w:rsidRPr="00BC44F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C46172" w:rsidRPr="00BC44F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………………</w:t>
            </w:r>
          </w:p>
        </w:tc>
        <w:tc>
          <w:tcPr>
            <w:tcW w:w="850" w:type="dxa"/>
            <w:vAlign w:val="center"/>
          </w:tcPr>
          <w:p w14:paraId="7A4B6845" w14:textId="07A18F1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9EC2710" w14:textId="2CAED1B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3A35E5D" w14:textId="055D7D1B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D67EF8D" w14:textId="6BE3C26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75DBEED" w14:textId="6CA3990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667C5A0" w14:textId="1244DD63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 w:rsidRPr="000220D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2272679C" w14:textId="42F32F3B" w:rsidR="00C46172" w:rsidRPr="00CC383A" w:rsidRDefault="00C46172" w:rsidP="00C46172">
            <w:pPr>
              <w:rPr>
                <w:sz w:val="20"/>
                <w:szCs w:val="20"/>
              </w:rPr>
            </w:pPr>
          </w:p>
        </w:tc>
      </w:tr>
      <w:tr w:rsidR="00C46172" w:rsidRPr="00B8271D" w14:paraId="4FBCC680" w14:textId="77777777" w:rsidTr="00C46172">
        <w:trPr>
          <w:trHeight w:val="1074"/>
        </w:trPr>
        <w:tc>
          <w:tcPr>
            <w:tcW w:w="1696" w:type="dxa"/>
            <w:vMerge w:val="restart"/>
          </w:tcPr>
          <w:p w14:paraId="1FCCD233" w14:textId="69C6A924" w:rsidR="00C46172" w:rsidRPr="002447E1" w:rsidRDefault="002447E1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ພູມປັນຍາທ້ອງຖິ່ນ</w:t>
            </w:r>
            <w:r w:rsidR="00C46172" w:rsidRPr="002447E1">
              <w:rPr>
                <w:rFonts w:ascii="Phetsarath OT" w:eastAsia="Phetsarath OT" w:hAnsi="Phetsarath OT" w:cs="Phetsarath OT"/>
                <w:sz w:val="20"/>
                <w:szCs w:val="20"/>
              </w:rPr>
              <w:t>*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ຄຸ້ມຄອງທີ່ດິນ </w:t>
            </w:r>
            <w:r w:rsidR="007F149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ປັນຕົ້ນ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ທັກສ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ເຕັກນິກການຄຸ້ມຄອງທີ່ດິນ ແລະ ການນຳໃຊ້ເຄື່ອງມືການຜະ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ລິດກະສິກຳ ແລະ 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ນໍາໃຊ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ນຈັກ</w:t>
            </w:r>
            <w:r w:rsidR="00FF1C2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າງໆ</w:t>
            </w:r>
          </w:p>
        </w:tc>
        <w:tc>
          <w:tcPr>
            <w:tcW w:w="2127" w:type="dxa"/>
          </w:tcPr>
          <w:p w14:paraId="750E2EBD" w14:textId="7B8EBEDA" w:rsidR="00C46172" w:rsidRPr="00F21502" w:rsidRDefault="00F215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lastRenderedPageBreak/>
              <w:t>ອ່ອນ</w:t>
            </w:r>
          </w:p>
          <w:p w14:paraId="095CBE11" w14:textId="1D3E4FB4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5F43F35" w14:textId="4C8E81B9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629B476" w14:textId="110B938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8FCF566" w14:textId="6E18056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B5F1E6D" w14:textId="0DAF13F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B1F034D" w14:textId="62A98BA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862C7DF" w14:textId="1811C01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2F28EA99" w14:textId="05AC10B4" w:rsidR="00C46172" w:rsidRPr="001B1EAC" w:rsidRDefault="00C46172" w:rsidP="001B1EAC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1B1EAC"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 w:rsid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/ </w:t>
            </w:r>
            <w:proofErr w:type="gramStart"/>
            <w:r w:rsid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</w:t>
            </w:r>
          </w:p>
        </w:tc>
      </w:tr>
      <w:tr w:rsidR="00C46172" w:rsidRPr="00B8271D" w14:paraId="03673158" w14:textId="77777777" w:rsidTr="00C46172">
        <w:trPr>
          <w:trHeight w:val="1072"/>
        </w:trPr>
        <w:tc>
          <w:tcPr>
            <w:tcW w:w="1696" w:type="dxa"/>
            <w:vMerge/>
          </w:tcPr>
          <w:p w14:paraId="083C0335" w14:textId="77777777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6C74278" w14:textId="034B6EC1" w:rsidR="00C46172" w:rsidRPr="00F21502" w:rsidRDefault="00F2150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F215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ປານກາງ</w:t>
            </w:r>
          </w:p>
          <w:p w14:paraId="20E6D20D" w14:textId="7A847D3C" w:rsidR="00C46172" w:rsidRPr="00BC44F1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5214F85D" w14:textId="1F747DBD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988F81B" w14:textId="0995F59C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6A2E1FF" w14:textId="598AA71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1C4EAB3" w14:textId="77FB1149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A6CA08E" w14:textId="3C1A3722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E12DA7D" w14:textId="11CB6102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0153B584" w14:textId="13568E3C" w:rsidR="00C46172" w:rsidRPr="001B1EAC" w:rsidRDefault="001B1EAC" w:rsidP="00C4617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  <w:r w:rsidR="00C46172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</w:t>
            </w:r>
            <w:proofErr w:type="gramEnd"/>
            <w:r w:rsidR="00C46172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</w:t>
            </w:r>
          </w:p>
        </w:tc>
      </w:tr>
      <w:tr w:rsidR="001B1EAC" w:rsidRPr="00B8271D" w14:paraId="1EAC09E2" w14:textId="77777777" w:rsidTr="006D0A02">
        <w:trPr>
          <w:trHeight w:val="771"/>
        </w:trPr>
        <w:tc>
          <w:tcPr>
            <w:tcW w:w="1696" w:type="dxa"/>
            <w:vMerge/>
          </w:tcPr>
          <w:p w14:paraId="28DCACC7" w14:textId="77777777" w:rsidR="001B1EAC" w:rsidRPr="00BC44F1" w:rsidRDefault="001B1EAC" w:rsidP="001B1EAC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8BA68CC" w14:textId="77E92091" w:rsidR="001B1EAC" w:rsidRPr="00F21502" w:rsidRDefault="00070081" w:rsidP="001B1EAC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ກັ່ງ</w:t>
            </w:r>
          </w:p>
          <w:p w14:paraId="10D5BE86" w14:textId="47C566A0" w:rsidR="001B1EAC" w:rsidRPr="00BC44F1" w:rsidRDefault="001B1EAC" w:rsidP="001B1EAC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72FAD62C" w14:textId="0A92736D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BF7385E" w14:textId="7B8209D5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763A34A7" w14:textId="54262C1E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202E7F3" w14:textId="1BB21D87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48923BA" w14:textId="3D283E68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34195DE" w14:textId="5CE5B0DE" w:rsidR="001B1EAC" w:rsidRPr="00CC383A" w:rsidRDefault="001B1EAC" w:rsidP="001B1EAC">
            <w:pPr>
              <w:jc w:val="center"/>
              <w:rPr>
                <w:sz w:val="20"/>
                <w:szCs w:val="20"/>
                <w:lang w:val="en-GB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4DD08EC" w14:textId="526FD893" w:rsidR="001B1EAC" w:rsidRPr="001B1EAC" w:rsidRDefault="001B1EAC" w:rsidP="001B1EAC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</w:t>
            </w:r>
          </w:p>
        </w:tc>
      </w:tr>
      <w:tr w:rsidR="001D6EB2" w:rsidRPr="00CC383A" w14:paraId="0433B531" w14:textId="77777777" w:rsidTr="00C46172">
        <w:tc>
          <w:tcPr>
            <w:tcW w:w="1696" w:type="dxa"/>
            <w:vMerge w:val="restart"/>
          </w:tcPr>
          <w:p w14:paraId="30F778F4" w14:textId="00F59E4D" w:rsidR="001D6EB2" w:rsidRPr="00994375" w:rsidRDefault="00FF1C27" w:rsidP="001D6EB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ໃນປະຈຸບັນ ກ່ຽວກັບການຄຸ້ມຄອງທີ່ດິນ ເປັນຕົ້ນແມ່ນປະສົບການດ້ານເຕັກ</w:t>
            </w:r>
            <w:r w:rsidR="009531C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ິກການຄຸ້ມຄອງທີ່ດິນ ແລະ ການນຳໃຊ້ເຄື່ອງມືການຜະລິດກະສິກຳ ແລະ ເຄື່ອງກົນຈັກຕ່າງໆ</w:t>
            </w:r>
            <w:r w:rsidR="001D6EB2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127" w:type="dxa"/>
          </w:tcPr>
          <w:p w14:paraId="6E580D9E" w14:textId="77777777" w:rsidR="001D6EB2" w:rsidRPr="00F21502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ອ່ອນ</w:t>
            </w:r>
          </w:p>
          <w:p w14:paraId="7B59889B" w14:textId="7AFEDD77" w:rsidR="001D6EB2" w:rsidRPr="00BC44F1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34DA9241" w14:textId="5B0D920E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02994DD" w14:textId="18214017" w:rsidR="001D6EB2" w:rsidRPr="00CC383A" w:rsidRDefault="001D6EB2" w:rsidP="001D6EB2">
            <w:pPr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640C68B" w14:textId="174A66DE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E0D7752" w14:textId="20D38E33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5A760CC" w14:textId="6325D7D9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6FC66CCF" w14:textId="2B362E0F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1397469" w14:textId="0B2DFC9D" w:rsidR="001D6EB2" w:rsidRPr="001B1EAC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………</w:t>
            </w:r>
          </w:p>
        </w:tc>
      </w:tr>
      <w:tr w:rsidR="001D6EB2" w:rsidRPr="00CC383A" w14:paraId="37F65478" w14:textId="77777777" w:rsidTr="00C46172">
        <w:tc>
          <w:tcPr>
            <w:tcW w:w="1696" w:type="dxa"/>
            <w:vMerge/>
          </w:tcPr>
          <w:p w14:paraId="4EBAD27F" w14:textId="77777777" w:rsidR="001D6EB2" w:rsidRPr="00BC44F1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30F4F39" w14:textId="77777777" w:rsidR="001D6EB2" w:rsidRPr="00F21502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F21502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ປານກາງ</w:t>
            </w:r>
          </w:p>
          <w:p w14:paraId="13ADB1D2" w14:textId="1E831A2A" w:rsidR="001D6EB2" w:rsidRPr="00BC44F1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098B794B" w14:textId="72FFAB20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6B8E7F8" w14:textId="314DDC14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EA7F800" w14:textId="1EBED82F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CE1E8D9" w14:textId="1113ADEC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11AEA64D" w14:textId="2336A905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551F9C04" w14:textId="6C799F2C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42E86CD" w14:textId="1D96E6BC" w:rsidR="001D6EB2" w:rsidRPr="001B1EAC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…………</w:t>
            </w:r>
          </w:p>
        </w:tc>
      </w:tr>
      <w:tr w:rsidR="001D6EB2" w:rsidRPr="00CC383A" w14:paraId="4D795E43" w14:textId="77777777" w:rsidTr="00C46172">
        <w:tc>
          <w:tcPr>
            <w:tcW w:w="1696" w:type="dxa"/>
            <w:vMerge/>
          </w:tcPr>
          <w:p w14:paraId="00134BF3" w14:textId="77777777" w:rsidR="001D6EB2" w:rsidRPr="00BC44F1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D5F1C0B" w14:textId="77777777" w:rsidR="001D6EB2" w:rsidRPr="00F21502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ກັ່ງ</w:t>
            </w:r>
          </w:p>
          <w:p w14:paraId="0D415BFC" w14:textId="44C77CB1" w:rsidR="001D6EB2" w:rsidRPr="00BC44F1" w:rsidRDefault="001D6EB2" w:rsidP="001D6EB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1F72953C" w14:textId="69D1641A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9D3EB9A" w14:textId="3743AC5A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2022D64" w14:textId="0AC5813F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89422E1" w14:textId="40BBB3B9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60AEB80" w14:textId="728EEB3E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17CCA38" w14:textId="709D5271" w:rsidR="001D6EB2" w:rsidRPr="00CC383A" w:rsidRDefault="001D6EB2" w:rsidP="001D6EB2">
            <w:pPr>
              <w:jc w:val="center"/>
              <w:rPr>
                <w:sz w:val="20"/>
                <w:szCs w:val="20"/>
              </w:rPr>
            </w:pPr>
            <w:r w:rsidRPr="0076237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BF97E92" w14:textId="2B44E445" w:rsidR="001D6EB2" w:rsidRPr="001B1EAC" w:rsidRDefault="001D6EB2" w:rsidP="001D6EB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Pr="001B1EA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ຸເຄື່ອງມື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proofErr w:type="gramStart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ກົົນຈັກ</w:t>
            </w:r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)…</w:t>
            </w:r>
            <w:proofErr w:type="gramEnd"/>
            <w:r w:rsidRPr="001B1EAC">
              <w:rPr>
                <w:rFonts w:ascii="Phetsarath OT" w:eastAsia="Phetsarath OT" w:hAnsi="Phetsarath OT" w:cs="Phetsarath OT"/>
                <w:sz w:val="20"/>
                <w:szCs w:val="20"/>
              </w:rPr>
              <w:t>…………</w:t>
            </w:r>
          </w:p>
        </w:tc>
      </w:tr>
      <w:tr w:rsidR="00C46172" w:rsidRPr="00B8271D" w14:paraId="262FD277" w14:textId="77777777" w:rsidTr="00C46172">
        <w:tc>
          <w:tcPr>
            <w:tcW w:w="1696" w:type="dxa"/>
            <w:vMerge w:val="restart"/>
          </w:tcPr>
          <w:p w14:paraId="34171E86" w14:textId="1B4957CA" w:rsidR="00C46172" w:rsidRPr="00BC44F1" w:rsidRDefault="002176A0" w:rsidP="00BC44F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2176A0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ພົວພັນກັບອົງການຈັດຕັ້ງທ້ອງຖິ່ນ</w:t>
            </w:r>
          </w:p>
        </w:tc>
        <w:tc>
          <w:tcPr>
            <w:tcW w:w="2127" w:type="dxa"/>
          </w:tcPr>
          <w:p w14:paraId="75FAC7C7" w14:textId="125FF514" w:rsidR="00C46172" w:rsidRPr="002176A0" w:rsidRDefault="002176A0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ານຮ່ວມມືດີ</w:t>
            </w:r>
            <w:r w:rsidR="00C46172" w:rsidRPr="002176A0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>/</w:t>
            </w:r>
            <w:r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ຈັດເປັນກຸ່ມຜູ້ຜະລິດ</w:t>
            </w:r>
            <w:r w:rsidR="00C46172" w:rsidRPr="002176A0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0CF19FA" w14:textId="1DD3C932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42448E4" w14:textId="30352ED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F0D07BA" w14:textId="7765ECD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1EE4D8D" w14:textId="3E165D0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E21F209" w14:textId="4AD0FB2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156A9E52" w14:textId="70120DE4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3646BCAD" w14:textId="4B055A82" w:rsidR="00C46172" w:rsidRPr="001B1EAC" w:rsidRDefault="008C59F6" w:rsidP="00C46172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44761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172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46172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6765A4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274F3EFA" w14:textId="078B45A6" w:rsidR="00C46172" w:rsidRPr="006765A4" w:rsidRDefault="008C59F6" w:rsidP="00C46172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750159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172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46172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6765A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ບໍ່</w:t>
            </w:r>
            <w:r w:rsidR="006765A4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B8271D" w14:paraId="3BDCC293" w14:textId="77777777" w:rsidTr="00C46172">
        <w:tc>
          <w:tcPr>
            <w:tcW w:w="1696" w:type="dxa"/>
            <w:vMerge/>
          </w:tcPr>
          <w:p w14:paraId="13A9EA50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88EB2AF" w14:textId="7E955CE4" w:rsidR="00C46172" w:rsidRPr="003F2BCC" w:rsidRDefault="002176A0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ສິນເຊື້ອຂະໜາດນ້ອຍ ແລະ ກຸ່ມ</w:t>
            </w:r>
            <w:r w:rsidR="00D255DC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ກັບອອມ</w:t>
            </w:r>
          </w:p>
        </w:tc>
        <w:tc>
          <w:tcPr>
            <w:tcW w:w="850" w:type="dxa"/>
            <w:vAlign w:val="center"/>
          </w:tcPr>
          <w:p w14:paraId="1569E98D" w14:textId="2EB497A8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B317102" w14:textId="41622523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2C928B3" w14:textId="071D98D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A2B461A" w14:textId="6E4903E3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92D1C93" w14:textId="30158F9D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10A679DE" w14:textId="7D5E1AFF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1FFEBEF" w14:textId="77777777" w:rsidR="00F160E9" w:rsidRPr="001B1EAC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8420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12AE1809" w14:textId="05CFFB97" w:rsidR="00C46172" w:rsidRPr="006765A4" w:rsidRDefault="008C59F6" w:rsidP="00941FC6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089383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B8271D" w14:paraId="69DD5E3E" w14:textId="77777777" w:rsidTr="00C46172">
        <w:tc>
          <w:tcPr>
            <w:tcW w:w="1696" w:type="dxa"/>
            <w:vMerge/>
          </w:tcPr>
          <w:p w14:paraId="1F2148D0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AF30B02" w14:textId="622A86C6" w:rsidR="00C46172" w:rsidRPr="00D255DC" w:rsidRDefault="00D255DC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bidi="lo-LA"/>
              </w:rPr>
            </w:pPr>
            <w:r w:rsidRPr="00D255DC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ຜູ້ຊົມໃຊ້ປ່າໄມ້</w:t>
            </w:r>
          </w:p>
        </w:tc>
        <w:tc>
          <w:tcPr>
            <w:tcW w:w="850" w:type="dxa"/>
            <w:vAlign w:val="center"/>
          </w:tcPr>
          <w:p w14:paraId="38FA3573" w14:textId="564992FF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1E161EE" w14:textId="0EFB731C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E76C98A" w14:textId="2602D4D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E1EAA7E" w14:textId="387EB01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97F8B40" w14:textId="174CD8A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0FAFCA04" w14:textId="63D79DC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578406FC" w14:textId="77777777" w:rsidR="00F160E9" w:rsidRPr="001B1EAC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295649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0D0DEA2C" w14:textId="7F0CDC77" w:rsidR="00C46172" w:rsidRPr="006765A4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88884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B8271D" w14:paraId="1B8B24D9" w14:textId="77777777" w:rsidTr="00C46172">
        <w:tc>
          <w:tcPr>
            <w:tcW w:w="1696" w:type="dxa"/>
            <w:vMerge/>
          </w:tcPr>
          <w:p w14:paraId="6C755C91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D6D2407" w14:textId="43C44843" w:rsidR="00C46172" w:rsidRPr="00BC44F1" w:rsidRDefault="00D255DC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D255DC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ຜູ້ຊົມໃຊ້</w:t>
            </w: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ນ້ຳ</w:t>
            </w:r>
          </w:p>
        </w:tc>
        <w:tc>
          <w:tcPr>
            <w:tcW w:w="850" w:type="dxa"/>
            <w:vAlign w:val="center"/>
          </w:tcPr>
          <w:p w14:paraId="0F0C1C67" w14:textId="1E4C5895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EAA58A2" w14:textId="7C96838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817280D" w14:textId="0C795594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B685576" w14:textId="6CC5465C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CA3686F" w14:textId="2FEC4D7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3635A07D" w14:textId="5D5D1709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72B8C0CA" w14:textId="77777777" w:rsidR="00F160E9" w:rsidRPr="001B1EAC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832260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13EA38A1" w14:textId="34C90AAE" w:rsidR="00C46172" w:rsidRPr="006765A4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92298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B8271D" w14:paraId="507C72FD" w14:textId="77777777" w:rsidTr="00C46172">
        <w:tc>
          <w:tcPr>
            <w:tcW w:w="1696" w:type="dxa"/>
            <w:vMerge/>
          </w:tcPr>
          <w:p w14:paraId="441160B0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9B72131" w14:textId="7905C15E" w:rsidR="00C46172" w:rsidRPr="00BC44F1" w:rsidRDefault="00924D9D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 w:rsidRPr="00924D9D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</w:t>
            </w:r>
            <w:r w:rsidR="00F160E9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ຊ່ວຍເຫຼືອຊື່ງ ກັນ ແລະ ກັນ</w:t>
            </w:r>
          </w:p>
        </w:tc>
        <w:tc>
          <w:tcPr>
            <w:tcW w:w="850" w:type="dxa"/>
            <w:vAlign w:val="center"/>
          </w:tcPr>
          <w:p w14:paraId="31814C2A" w14:textId="2F1C0A0E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853A84C" w14:textId="49D6E8F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C6C388F" w14:textId="2AB3F239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EC2B4B1" w14:textId="08BE7B91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E9AD5F9" w14:textId="5859FAE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2C66CFBE" w14:textId="3C5EF40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F8744AB" w14:textId="77777777" w:rsidR="00F160E9" w:rsidRPr="001B1EAC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422570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550F8C0B" w14:textId="2362299E" w:rsidR="00C46172" w:rsidRPr="006765A4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73997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B8271D" w14:paraId="2D460F72" w14:textId="77777777" w:rsidTr="00C46172">
        <w:tc>
          <w:tcPr>
            <w:tcW w:w="1696" w:type="dxa"/>
            <w:vMerge/>
          </w:tcPr>
          <w:p w14:paraId="06D8CB49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45FB586E" w14:textId="09F941C1" w:rsidR="00C46172" w:rsidRPr="006765A4" w:rsidRDefault="006765A4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cs/>
                <w:lang w:val="en-GB" w:bidi="lo-LA"/>
              </w:rPr>
            </w:pPr>
            <w:r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ຊົນເຜົ່າ</w:t>
            </w:r>
          </w:p>
        </w:tc>
        <w:tc>
          <w:tcPr>
            <w:tcW w:w="850" w:type="dxa"/>
            <w:vAlign w:val="center"/>
          </w:tcPr>
          <w:p w14:paraId="567C548B" w14:textId="220F1339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AC43780" w14:textId="259CE515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49235FD" w14:textId="06D5AB1B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82E1AEF" w14:textId="214F6840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BCBE524" w14:textId="22FBFD1D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4EE2ACBA" w14:textId="0720FB46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26ED77CD" w14:textId="77777777" w:rsidR="00F160E9" w:rsidRPr="001B1EAC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65021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08227744" w14:textId="7F19C597" w:rsidR="00C46172" w:rsidRPr="006765A4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320722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B8271D" w14:paraId="44C867BC" w14:textId="77777777" w:rsidTr="00C46172">
        <w:tc>
          <w:tcPr>
            <w:tcW w:w="1696" w:type="dxa"/>
            <w:vMerge/>
          </w:tcPr>
          <w:p w14:paraId="7422C253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485D23A" w14:textId="7E39FA9E" w:rsidR="00C46172" w:rsidRPr="00BC44F1" w:rsidRDefault="006765A4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ຸ່ມໄວໜຸ່ມ</w:t>
            </w:r>
          </w:p>
        </w:tc>
        <w:tc>
          <w:tcPr>
            <w:tcW w:w="850" w:type="dxa"/>
            <w:vAlign w:val="center"/>
          </w:tcPr>
          <w:p w14:paraId="4CDEE073" w14:textId="4B4CD38E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D556C7A" w14:textId="4D1FBCA5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712F4FD8" w14:textId="4E566AED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F171545" w14:textId="100D3072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397BF05" w14:textId="08B78647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1FF9DE56" w14:textId="1DD2D7B8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1A8C651E" w14:textId="77777777" w:rsidR="00F160E9" w:rsidRPr="001B1EAC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794981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1F88238C" w14:textId="170FF8F5" w:rsidR="00C46172" w:rsidRPr="006765A4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39285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  <w:tr w:rsidR="00C46172" w:rsidRPr="00B8271D" w14:paraId="75D9EBA4" w14:textId="77777777" w:rsidTr="00C46172">
        <w:tc>
          <w:tcPr>
            <w:tcW w:w="1696" w:type="dxa"/>
            <w:vMerge/>
          </w:tcPr>
          <w:p w14:paraId="3CDB8682" w14:textId="77777777" w:rsidR="00C46172" w:rsidRPr="006765A4" w:rsidRDefault="00C46172" w:rsidP="00BC44F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9707505" w14:textId="7156F105" w:rsidR="00C46172" w:rsidRPr="00BC44F1" w:rsidRDefault="006765A4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ອື່ນໆ</w:t>
            </w:r>
            <w:r w:rsidR="00C46172" w:rsidRPr="006765A4"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  <w:t xml:space="preserve"> </w:t>
            </w:r>
            <w:r w:rsidR="00C46172" w:rsidRPr="006765A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(</w:t>
            </w:r>
            <w:r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ລະບຸ</w:t>
            </w:r>
            <w:r w:rsidR="00C46172" w:rsidRPr="00BC44F1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):</w:t>
            </w:r>
          </w:p>
          <w:p w14:paraId="4CC40251" w14:textId="1B735B69" w:rsidR="00C46172" w:rsidRPr="00BC44F1" w:rsidRDefault="00C46172" w:rsidP="00BC44F1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BC44F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</w:t>
            </w:r>
          </w:p>
        </w:tc>
        <w:tc>
          <w:tcPr>
            <w:tcW w:w="850" w:type="dxa"/>
            <w:vAlign w:val="center"/>
          </w:tcPr>
          <w:p w14:paraId="1699B625" w14:textId="0B950107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1ED5F51" w14:textId="54C81DA6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A6E70E8" w14:textId="031E71C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9EE3CE2" w14:textId="163E16FA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3A2AAAD" w14:textId="28E076E0" w:rsidR="00C46172" w:rsidRPr="00CC383A" w:rsidRDefault="00C46172" w:rsidP="00C4617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34" w:type="dxa"/>
            <w:vAlign w:val="center"/>
          </w:tcPr>
          <w:p w14:paraId="7ADAB651" w14:textId="7194DF3D" w:rsidR="00C46172" w:rsidRPr="00CC383A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C74D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842" w:type="dxa"/>
          </w:tcPr>
          <w:p w14:paraId="567A0B57" w14:textId="77777777" w:rsidR="00F160E9" w:rsidRPr="001B1EAC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31005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  <w:p w14:paraId="427AA35D" w14:textId="2311E718" w:rsidR="00C46172" w:rsidRPr="006765A4" w:rsidRDefault="008C59F6" w:rsidP="00F160E9">
            <w:pPr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930266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0E9" w:rsidRPr="001B1EAC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160E9" w:rsidRPr="001B1EAC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ບບບໍ່</w:t>
            </w:r>
            <w:r w:rsidR="00F160E9" w:rsidRPr="006765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ເປັນທາງການ</w:t>
            </w:r>
          </w:p>
        </w:tc>
      </w:tr>
    </w:tbl>
    <w:p w14:paraId="3EE85489" w14:textId="0553BAA0" w:rsidR="003675AC" w:rsidRPr="00994375" w:rsidRDefault="003675AC" w:rsidP="003675AC">
      <w:pPr>
        <w:rPr>
          <w:i/>
          <w:iCs/>
          <w:lang w:val="en-GB"/>
        </w:rPr>
      </w:pPr>
      <w:r w:rsidRPr="00994375">
        <w:rPr>
          <w:i/>
          <w:iCs/>
          <w:lang w:val="en-GB"/>
        </w:rPr>
        <w:t>*</w:t>
      </w:r>
      <w:r w:rsidR="00546EE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ູມປັນຍາທ້ອງຖິ່ນ</w:t>
      </w:r>
      <w:r w:rsidRPr="00994375">
        <w:rPr>
          <w:i/>
          <w:iCs/>
          <w:lang w:val="en-GB"/>
        </w:rPr>
        <w:t>:</w:t>
      </w:r>
      <w:r w:rsidRPr="00994375">
        <w:rPr>
          <w:rFonts w:ascii="Phetsarath OT" w:eastAsia="Phetsarath OT" w:hAnsi="Phetsarath OT" w:cs="Phetsarath OT"/>
          <w:i/>
          <w:iCs/>
          <w:lang w:val="en-GB"/>
        </w:rPr>
        <w:t xml:space="preserve"> </w:t>
      </w:r>
      <w:r w:rsidR="00546EE4" w:rsidRPr="00546EE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າມຮູ້ທີ່ຖືກຖ່າຍທອດກັນມາຈາກລຸ້ນສູ່ລຸ້ນ</w:t>
      </w:r>
      <w:r w:rsidRPr="00994375">
        <w:rPr>
          <w:rFonts w:ascii="Phetsarath OT" w:eastAsia="Phetsarath OT" w:hAnsi="Phetsarath OT" w:cs="Phetsarath OT"/>
          <w:i/>
          <w:iCs/>
          <w:lang w:val="en-GB"/>
        </w:rPr>
        <w:t>.</w:t>
      </w:r>
    </w:p>
    <w:p w14:paraId="2E88FD6D" w14:textId="73B81BBE" w:rsidR="0073509C" w:rsidRPr="00994375" w:rsidRDefault="0009791C" w:rsidP="003675AC">
      <w:pPr>
        <w:spacing w:before="120"/>
        <w:rPr>
          <w:lang w:val="en-GB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ຂໍ້ມູນໃນຕາຕາລາງ</w:t>
      </w:r>
      <w:r w:rsidR="006B3BCD">
        <w:rPr>
          <w:rFonts w:ascii="Phetsarath OT" w:eastAsia="Phetsarath OT" w:hAnsi="Phetsarath OT" w:cs="Phetsarath OT" w:hint="cs"/>
          <w:cs/>
          <w:lang w:val="en-GB" w:bidi="lo-LA"/>
        </w:rPr>
        <w:t>ຂ້າງເທິງ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ນີ້ </w:t>
      </w:r>
      <w:r w:rsidR="006B3BCD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>
        <w:rPr>
          <w:rFonts w:ascii="Phetsarath OT" w:eastAsia="Phetsarath OT" w:hAnsi="Phetsarath OT" w:cs="Phetsarath OT" w:hint="cs"/>
          <w:cs/>
          <w:lang w:val="en-GB" w:bidi="lo-LA"/>
        </w:rPr>
        <w:t>ໄດ້ເກັບກຳ</w:t>
      </w:r>
      <w:r w:rsidR="006B3BCD">
        <w:rPr>
          <w:rFonts w:ascii="Phetsarath OT" w:eastAsia="Phetsarath OT" w:hAnsi="Phetsarath OT" w:cs="Phetsarath OT" w:hint="cs"/>
          <w:cs/>
          <w:lang w:val="en-GB" w:bidi="lo-LA"/>
        </w:rPr>
        <w:t>ມາຈາກ (ສາມາດເລືອກໄດ້ຫຼາຍຄຳຕອບ)</w:t>
      </w:r>
      <w:r w:rsidR="0046610C" w:rsidRPr="00994375">
        <w:rPr>
          <w:lang w:val="en-GB"/>
        </w:rPr>
        <w:t>:</w:t>
      </w:r>
    </w:p>
    <w:p w14:paraId="42BDD403" w14:textId="2C8AC17D" w:rsidR="0046610C" w:rsidRPr="00994375" w:rsidRDefault="008C59F6" w:rsidP="003675AC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sz w:val="20"/>
            <w:szCs w:val="20"/>
            <w:lang w:val="en-GB"/>
          </w:rPr>
          <w:id w:val="13422021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5AC" w:rsidRPr="00994375">
            <w:rPr>
              <w:rFonts w:ascii="Segoe UI Symbol" w:eastAsia="Phetsarath OT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3675AC" w:rsidRPr="00994375">
        <w:rPr>
          <w:rFonts w:ascii="Phetsarath OT" w:eastAsia="Phetsarath OT" w:hAnsi="Phetsarath OT" w:cs="Phetsarath OT"/>
          <w:lang w:val="en-GB"/>
        </w:rPr>
        <w:t xml:space="preserve"> </w:t>
      </w:r>
      <w:r w:rsidR="006B3BCD" w:rsidRPr="00937C7B">
        <w:rPr>
          <w:rFonts w:ascii="Phetsarath OT" w:eastAsia="Phetsarath OT" w:hAnsi="Phetsarath OT" w:cs="Phetsarath OT" w:hint="cs"/>
          <w:cs/>
          <w:lang w:val="en-GB" w:bidi="lo-LA"/>
        </w:rPr>
        <w:t>ເອກະສານທີ່ກ່ຽວຂ້ອງ</w:t>
      </w:r>
    </w:p>
    <w:p w14:paraId="5604608A" w14:textId="0B6C889D" w:rsidR="003675AC" w:rsidRPr="00994375" w:rsidRDefault="008C59F6" w:rsidP="003675AC">
      <w:pPr>
        <w:spacing w:after="0" w:line="240" w:lineRule="auto"/>
        <w:rPr>
          <w:rFonts w:ascii="Phetsarath OT" w:eastAsia="Phetsarath OT" w:hAnsi="Phetsarath OT" w:cs="Phetsarath OT"/>
          <w:lang w:val="en-GB" w:bidi="lo-LA"/>
        </w:rPr>
      </w:pPr>
      <w:sdt>
        <w:sdtPr>
          <w:rPr>
            <w:rFonts w:ascii="Phetsarath OT" w:eastAsia="Phetsarath OT" w:hAnsi="Phetsarath OT" w:cs="Phetsarath OT"/>
            <w:sz w:val="20"/>
            <w:szCs w:val="20"/>
            <w:lang w:val="en-GB"/>
          </w:rPr>
          <w:id w:val="-1039740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5AC" w:rsidRPr="00994375">
            <w:rPr>
              <w:rFonts w:ascii="Segoe UI Symbol" w:eastAsia="Phetsarath OT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3675AC" w:rsidRPr="00994375">
        <w:rPr>
          <w:rFonts w:ascii="Phetsarath OT" w:eastAsia="Phetsarath OT" w:hAnsi="Phetsarath OT" w:cs="Phetsarath OT"/>
          <w:lang w:val="en-GB"/>
        </w:rPr>
        <w:t xml:space="preserve"> </w:t>
      </w:r>
      <w:r w:rsidR="006B3BCD" w:rsidRPr="00937C7B">
        <w:rPr>
          <w:rFonts w:ascii="Phetsarath OT" w:eastAsia="Phetsarath OT" w:hAnsi="Phetsarath OT" w:cs="Phetsarath OT" w:hint="cs"/>
          <w:cs/>
          <w:lang w:val="en-GB" w:bidi="lo-LA"/>
        </w:rPr>
        <w:t>ຈາກຜູ້ໃຫ້ຂໍ້ມູນຫຼັກ</w:t>
      </w:r>
    </w:p>
    <w:p w14:paraId="4101E417" w14:textId="7E6A800B" w:rsidR="003675AC" w:rsidRPr="00994375" w:rsidRDefault="008C59F6" w:rsidP="003675AC">
      <w:pPr>
        <w:spacing w:after="0" w:line="240" w:lineRule="auto"/>
        <w:rPr>
          <w:rFonts w:ascii="Phetsarath OT" w:eastAsia="Phetsarath OT" w:hAnsi="Phetsarath OT" w:cs="Phetsarath OT"/>
          <w:lang w:val="en-GB"/>
        </w:rPr>
      </w:pPr>
      <w:sdt>
        <w:sdtPr>
          <w:rPr>
            <w:rFonts w:ascii="Phetsarath OT" w:eastAsia="Phetsarath OT" w:hAnsi="Phetsarath OT" w:cs="Phetsarath OT"/>
            <w:sz w:val="20"/>
            <w:szCs w:val="20"/>
            <w:lang w:val="en-GB"/>
          </w:rPr>
          <w:id w:val="-555774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5AC" w:rsidRPr="00994375">
            <w:rPr>
              <w:rFonts w:ascii="Segoe UI Symbol" w:eastAsia="Phetsarath OT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3675AC" w:rsidRPr="00994375">
        <w:rPr>
          <w:rFonts w:ascii="Phetsarath OT" w:eastAsia="Phetsarath OT" w:hAnsi="Phetsarath OT" w:cs="Phetsarath OT"/>
          <w:lang w:val="en-GB"/>
        </w:rPr>
        <w:t xml:space="preserve"> </w:t>
      </w:r>
      <w:r w:rsidR="006B3BCD" w:rsidRPr="00937C7B">
        <w:rPr>
          <w:rFonts w:ascii="Phetsarath OT" w:eastAsia="Phetsarath OT" w:hAnsi="Phetsarath OT" w:cs="Phetsarath OT" w:hint="cs"/>
          <w:cs/>
          <w:lang w:val="en-GB" w:bidi="lo-LA"/>
        </w:rPr>
        <w:t>ຈາກການສົນທະນາກຸ່ມ</w:t>
      </w:r>
    </w:p>
    <w:p w14:paraId="4F8A704C" w14:textId="77777777" w:rsidR="003675AC" w:rsidRPr="00994375" w:rsidRDefault="003675AC" w:rsidP="003675AC">
      <w:pPr>
        <w:spacing w:after="0" w:line="240" w:lineRule="auto"/>
        <w:rPr>
          <w:lang w:val="en-GB"/>
        </w:rPr>
      </w:pPr>
    </w:p>
    <w:p w14:paraId="115ECC07" w14:textId="2BDB9CC9" w:rsidR="0046610C" w:rsidRPr="00994375" w:rsidRDefault="006B3BCD" w:rsidP="00E5763E">
      <w:pPr>
        <w:rPr>
          <w:rFonts w:cstheme="minorHAnsi"/>
          <w:bCs/>
          <w:lang w:val="en-GB"/>
        </w:rPr>
      </w:pPr>
      <w:r>
        <w:rPr>
          <w:rFonts w:ascii="Phetsarath OT" w:eastAsia="Phetsarath OT" w:hAnsi="Phetsarath OT" w:cs="Phetsarath OT" w:hint="cs"/>
          <w:b/>
          <w:cs/>
          <w:lang w:val="en-GB" w:bidi="lo-LA"/>
        </w:rPr>
        <w:t>ຄຳເຫັນ</w:t>
      </w:r>
      <w:r w:rsidR="003675AC" w:rsidRPr="00994375">
        <w:rPr>
          <w:rFonts w:cstheme="minorHAnsi"/>
          <w:bCs/>
          <w:lang w:val="en-GB"/>
        </w:rPr>
        <w:t>: ………………………………………………………………………………………………………………………………………………………</w:t>
      </w:r>
      <w:r w:rsidR="00B834B5" w:rsidRPr="00994375">
        <w:rPr>
          <w:lang w:val="en-GB"/>
        </w:rPr>
        <w:br w:type="page"/>
      </w:r>
    </w:p>
    <w:p w14:paraId="586F1CA2" w14:textId="2B8D72E8" w:rsidR="006A29AD" w:rsidRPr="00994375" w:rsidRDefault="00774DAE" w:rsidP="00FF4BE5">
      <w:pPr>
        <w:pStyle w:val="Heading2"/>
      </w:pPr>
      <w:bookmarkStart w:id="66" w:name="_Toc80371695"/>
      <w:bookmarkStart w:id="67" w:name="_Toc213103731"/>
      <w:r>
        <w:rPr>
          <w:rFonts w:hint="cs"/>
          <w:cs/>
        </w:rPr>
        <w:lastRenderedPageBreak/>
        <w:t xml:space="preserve">ການຕັດສິນໃຈ </w:t>
      </w:r>
      <w:r w:rsidR="001819B6">
        <w:rPr>
          <w:rFonts w:hint="cs"/>
          <w:cs/>
        </w:rPr>
        <w:t>ໃນລະດັບຄົວເຮືອນ ຢູ່ໃນຊຸມຊົນທີ່ນຳໃຊ້ເທັກໂນໂລຢີ</w:t>
      </w:r>
      <w:bookmarkEnd w:id="66"/>
      <w:bookmarkEnd w:id="67"/>
    </w:p>
    <w:p w14:paraId="39AA4B1E" w14:textId="0F7542DF" w:rsidR="00B846B2" w:rsidRPr="00994375" w:rsidRDefault="00894021" w:rsidP="00A53D01">
      <w:pPr>
        <w:rPr>
          <w:rFonts w:cs="DokChampa"/>
          <w:lang w:val="en-GB" w:bidi="lo-LA"/>
        </w:rPr>
      </w:pPr>
      <w:r w:rsidRPr="00D14C31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ຂໍ້ມູນ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ຕໍ່ໄປນີ້ ແມ່ນຂໍ້ມູນແຍກຕາມເພດຍິງ-ຊາຍ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ຈະໄດ້ສັງລວມ ໂດຍການສໍາພາດເອົາຈາກ ຜູ້ໃຫ້ຂໍ້ມູນຫຼັກ ກ່ອນທີ່ຈະດໍາເນີນການສົນທະນາກຸ່ມ</w:t>
      </w:r>
      <w:r w:rsidR="00B846B2" w:rsidRPr="00B846B2">
        <w:rPr>
          <w:noProof/>
          <w:lang w:eastAsia="de-CH"/>
        </w:rPr>
        <w:drawing>
          <wp:anchor distT="0" distB="0" distL="114300" distR="114300" simplePos="0" relativeHeight="254909480" behindDoc="0" locked="0" layoutInCell="1" allowOverlap="1" wp14:anchorId="7A682C17" wp14:editId="70B70A7F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284480" cy="284480"/>
            <wp:effectExtent l="0" t="0" r="1270" b="127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y informant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DokChampa" w:hint="cs"/>
          <w:bCs/>
          <w:i/>
          <w:iCs/>
          <w:cs/>
          <w:lang w:val="en-GB" w:bidi="lo-LA"/>
        </w:rPr>
        <w:t>.</w:t>
      </w:r>
    </w:p>
    <w:p w14:paraId="551096B0" w14:textId="772714F0" w:rsidR="00A53D01" w:rsidRPr="00994375" w:rsidRDefault="00520EFA" w:rsidP="00A53D01">
      <w:pPr>
        <w:pStyle w:val="CommentText"/>
        <w:ind w:left="708"/>
        <w:rPr>
          <w:bCs/>
          <w:i/>
          <w:iCs/>
          <w:sz w:val="22"/>
          <w:szCs w:val="22"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 xml:space="preserve">ແຫຼ່ງຂໍ້ມູນຫຼັກ ແມ່ນໄດ້ມາຈາກການສົນທະນາກຸ່ມ.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Pr="00994375">
        <w:rPr>
          <w:rFonts w:ascii="Phetsarath OT" w:eastAsia="Phetsarath OT" w:hAnsi="Phetsarath OT" w:cs="Phetsarath OT"/>
          <w:bCs/>
          <w:i/>
          <w:iCs/>
          <w:sz w:val="22"/>
          <w:szCs w:val="22"/>
          <w:lang w:val="en-GB"/>
        </w:rPr>
        <w:t xml:space="preserve">,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ຄໍາຕອບຂອງການສົນທະນາ ໄວ້ໃນຮ່າງແບບສອບຖາມ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ສາມາດເພີ່ມຄໍາຄິດເຫັນທີ່ມີຄວາມແຕກຕ່າງ ແລະ ລະບຸໃສ່ຫ້ອງຄ</w:t>
      </w:r>
      <w:r w:rsidR="00F160E9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ອະທິບາຍໄວ້ ໂດຍສະເພາະແມ່ນຄ</w:t>
      </w:r>
      <w:r w:rsidR="00EF582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ຕອບທີ່ໄດ້ຈາກລາຍບຸກຄົນ ທີ່ຢູ່ໃນກຸ່ມ (ຫຼື ຄຳຕອບຂອງແມ່ຍິງ ແລະ ຜູ້ຊາຍ ໃນກໍລະນີທີ່ເປັນກຸ່ມປະສົມ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.</w:t>
      </w:r>
      <w:r w:rsidR="00B846B2" w:rsidRPr="001618E8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4992424" behindDoc="0" locked="0" layoutInCell="1" allowOverlap="1" wp14:anchorId="38E3DA8F" wp14:editId="042B9365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846B2" w:rsidRPr="001618E8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4911528" behindDoc="0" locked="0" layoutInCell="1" allowOverlap="1" wp14:anchorId="122158AD" wp14:editId="391A9E80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71C124" w14:textId="7A74B09B" w:rsidR="00B846B2" w:rsidRPr="00994375" w:rsidRDefault="0069417C" w:rsidP="00CC383A">
      <w:pPr>
        <w:spacing w:after="0"/>
        <w:rPr>
          <w:rFonts w:ascii="Phetsarath OT" w:eastAsia="Phetsarath OT" w:hAnsi="Phetsarath OT" w:cs="Phetsarath OT"/>
          <w:bCs/>
          <w:i/>
          <w:iCs/>
          <w:sz w:val="20"/>
          <w:szCs w:val="20"/>
          <w:lang w:val="en-GB" w:bidi="lo-LA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</w:t>
      </w:r>
      <w:r w:rsidR="00EF5824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ຂອ</w:t>
      </w:r>
      <w:r w:rsidR="00EF5824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bidi="lo-LA"/>
        </w:rPr>
        <w:t>ງ</w:t>
      </w:r>
      <w:r w:rsidR="00EF5824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ແຕ່ລະຂໍ້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674"/>
        <w:gridCol w:w="1631"/>
        <w:gridCol w:w="1967"/>
        <w:gridCol w:w="725"/>
        <w:gridCol w:w="1943"/>
        <w:gridCol w:w="1608"/>
        <w:gridCol w:w="1139"/>
        <w:gridCol w:w="1113"/>
      </w:tblGrid>
      <w:tr w:rsidR="00856022" w:rsidRPr="00F762AA" w14:paraId="6093ABA3" w14:textId="77777777" w:rsidTr="001618E8">
        <w:tc>
          <w:tcPr>
            <w:tcW w:w="2302" w:type="dxa"/>
          </w:tcPr>
          <w:p w14:paraId="3F0B6ECD" w14:textId="0F17491D" w:rsidR="00856022" w:rsidRPr="00994375" w:rsidRDefault="00856022" w:rsidP="00856022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856022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ຕັດສິນໃຈ ກ່ຽວກັບ</w:t>
            </w:r>
          </w:p>
        </w:tc>
        <w:tc>
          <w:tcPr>
            <w:tcW w:w="907" w:type="dxa"/>
          </w:tcPr>
          <w:p w14:paraId="34A67787" w14:textId="1619DEC9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916" w:type="dxa"/>
          </w:tcPr>
          <w:p w14:paraId="714453B3" w14:textId="6E67DFC2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</w:tc>
        <w:tc>
          <w:tcPr>
            <w:tcW w:w="745" w:type="dxa"/>
          </w:tcPr>
          <w:p w14:paraId="74F3EC7E" w14:textId="77777777" w:rsidR="00856022" w:rsidRPr="00DD43F1" w:rsidRDefault="00856022" w:rsidP="00856022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654BFC2D" w14:textId="21FFFF5A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49" w:type="dxa"/>
          </w:tcPr>
          <w:p w14:paraId="2F1637D2" w14:textId="2EF8A577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</w:p>
        </w:tc>
        <w:tc>
          <w:tcPr>
            <w:tcW w:w="857" w:type="dxa"/>
          </w:tcPr>
          <w:p w14:paraId="0268353B" w14:textId="1136C458" w:rsidR="00856022" w:rsidRPr="006B25F9" w:rsidRDefault="00856022" w:rsidP="00856022">
            <w:pPr>
              <w:rPr>
                <w:b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1153" w:type="dxa"/>
          </w:tcPr>
          <w:p w14:paraId="3798D0C3" w14:textId="7A781BBF" w:rsidR="00856022" w:rsidRPr="006B25F9" w:rsidRDefault="00856022" w:rsidP="00856022">
            <w:pPr>
              <w:rPr>
                <w:b/>
                <w:sz w:val="20"/>
                <w:szCs w:val="20"/>
                <w:highlight w:val="magenta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3039" w:type="dxa"/>
          </w:tcPr>
          <w:p w14:paraId="52381B47" w14:textId="77777777" w:rsidR="00791F2C" w:rsidRPr="00856022" w:rsidRDefault="00791F2C" w:rsidP="00791F2C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856022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ເ</w:t>
            </w:r>
            <w:r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ັນຫຍັງ</w:t>
            </w:r>
            <w:r w:rsidRPr="00856022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?</w:t>
            </w:r>
          </w:p>
          <w:p w14:paraId="018B85AB" w14:textId="4D7B47B0" w:rsidR="00856022" w:rsidRPr="00856022" w:rsidRDefault="00791F2C" w:rsidP="00791F2C">
            <w:pPr>
              <w:rPr>
                <w:rFonts w:cs="DokChampa"/>
                <w:b/>
                <w:sz w:val="20"/>
                <w:szCs w:val="20"/>
                <w:lang w:val="en-GB" w:bidi="lo-LA"/>
              </w:rPr>
            </w:pPr>
            <w:r w:rsidRPr="00791F2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ອະທິບາຍ</w:t>
            </w:r>
          </w:p>
        </w:tc>
      </w:tr>
      <w:tr w:rsidR="00C46172" w:rsidRPr="006B25F9" w14:paraId="62AB244B" w14:textId="77777777" w:rsidTr="001618E8">
        <w:tc>
          <w:tcPr>
            <w:tcW w:w="2302" w:type="dxa"/>
          </w:tcPr>
          <w:p w14:paraId="1C2C871A" w14:textId="0B2A92F5" w:rsidR="00C46172" w:rsidRPr="00856022" w:rsidRDefault="00073C3D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</w:t>
            </w:r>
            <w:r w:rsidR="00856022" w:rsidRPr="0085602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ຸຂະພາບ</w:t>
            </w:r>
          </w:p>
        </w:tc>
        <w:tc>
          <w:tcPr>
            <w:tcW w:w="907" w:type="dxa"/>
          </w:tcPr>
          <w:p w14:paraId="7347AB30" w14:textId="1AA4626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1F7F39DD" w14:textId="2F5EE37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6EDB9CA3" w14:textId="6648A62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A1512BF" w14:textId="0C1B8EF9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157D1B35" w14:textId="1848A7A6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5CCCCB3D" w14:textId="2DB59216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7B89706E" w14:textId="7C8D88FA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7199D3A7" w14:textId="77777777" w:rsidTr="001618E8">
        <w:tc>
          <w:tcPr>
            <w:tcW w:w="2302" w:type="dxa"/>
          </w:tcPr>
          <w:p w14:paraId="5A9C46A8" w14:textId="4F9C8EC2" w:rsidR="00C46172" w:rsidRPr="00073C3D" w:rsidRDefault="00073C3D" w:rsidP="00856022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ໂພຊະນາການ</w:t>
            </w:r>
          </w:p>
        </w:tc>
        <w:tc>
          <w:tcPr>
            <w:tcW w:w="907" w:type="dxa"/>
          </w:tcPr>
          <w:p w14:paraId="384F8D13" w14:textId="6297487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5EE3D6E9" w14:textId="69320C7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65B88DA5" w14:textId="04648B8C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41EED72" w14:textId="5A9FD80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61882DF1" w14:textId="7E4E408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3E36C352" w14:textId="337A54B5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40575662" w14:textId="379DDD12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26D8EBE5" w14:textId="77777777" w:rsidTr="001618E8">
        <w:tc>
          <w:tcPr>
            <w:tcW w:w="2302" w:type="dxa"/>
          </w:tcPr>
          <w:p w14:paraId="355996A5" w14:textId="205FD706" w:rsidR="00C46172" w:rsidRPr="00073C3D" w:rsidRDefault="00073C3D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ບີ່ງແຍງດູແລເດັກ</w:t>
            </w:r>
            <w:r w:rsidR="00C46172" w:rsidRPr="00073C3D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907" w:type="dxa"/>
            <w:vAlign w:val="center"/>
          </w:tcPr>
          <w:p w14:paraId="48F4FDD9" w14:textId="24877E9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79BB59BA" w14:textId="1BFAECC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236E23FE" w14:textId="05ED28C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53677EA5" w14:textId="648C116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447262B2" w14:textId="1878AAF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72800362" w14:textId="4DDA4B76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73412FEF" w14:textId="55EFFB14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51CD206C" w14:textId="77777777" w:rsidTr="001618E8">
        <w:tc>
          <w:tcPr>
            <w:tcW w:w="2302" w:type="dxa"/>
          </w:tcPr>
          <w:p w14:paraId="5C92A21A" w14:textId="57F4082B" w:rsidR="00C46172" w:rsidRPr="00073C3D" w:rsidRDefault="00073C3D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ຶກສາຂອງລູກ</w:t>
            </w:r>
          </w:p>
        </w:tc>
        <w:tc>
          <w:tcPr>
            <w:tcW w:w="907" w:type="dxa"/>
          </w:tcPr>
          <w:p w14:paraId="0061A880" w14:textId="6048F8B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3D89DCF0" w14:textId="51CEE59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6CEDC3FE" w14:textId="703EF2B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884E992" w14:textId="04DF2CD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1E018173" w14:textId="15DFEDA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3227CA0A" w14:textId="3BD74091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3ACFD28C" w14:textId="340EADA1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6E5E666E" w14:textId="77777777" w:rsidTr="001618E8">
        <w:tc>
          <w:tcPr>
            <w:tcW w:w="2302" w:type="dxa"/>
          </w:tcPr>
          <w:p w14:paraId="6ADE84A2" w14:textId="12E79004" w:rsidR="00C46172" w:rsidRPr="007B5C39" w:rsidRDefault="007B5C39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ງົບປະມານຂອງຄອບຄົວ ທີ່ໄດ້ຈາກ</w:t>
            </w:r>
            <w:r w:rsidR="0028656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ຜະລິ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ສິກຳ</w:t>
            </w:r>
          </w:p>
        </w:tc>
        <w:tc>
          <w:tcPr>
            <w:tcW w:w="907" w:type="dxa"/>
            <w:vAlign w:val="center"/>
          </w:tcPr>
          <w:p w14:paraId="75932FE3" w14:textId="648E865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2AA10D2E" w14:textId="5062D7CE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7F835EF8" w14:textId="76E7E2EE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6DDF5850" w14:textId="601489D9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2C4BD798" w14:textId="0B3E3C9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03AF3364" w14:textId="3B9C83A6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749AB6A9" w14:textId="3B7E9F39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6F9CA7C5" w14:textId="77777777" w:rsidTr="001618E8">
        <w:tc>
          <w:tcPr>
            <w:tcW w:w="2302" w:type="dxa"/>
          </w:tcPr>
          <w:p w14:paraId="368C7FAD" w14:textId="5B5EEB1A" w:rsidR="00C46172" w:rsidRPr="0028656D" w:rsidRDefault="0028656D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ງົບປະມານຂອງຄອບຄົວ ທີ່ໄດ້ຈາກທາງອື່ນ ທີ່ບໍ່ແມ່ນກະສິກຳ</w:t>
            </w:r>
          </w:p>
        </w:tc>
        <w:tc>
          <w:tcPr>
            <w:tcW w:w="907" w:type="dxa"/>
            <w:vAlign w:val="center"/>
          </w:tcPr>
          <w:p w14:paraId="470AD11C" w14:textId="40F2D11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05050108" w14:textId="6F657C7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2C054BED" w14:textId="5B82FED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623E8987" w14:textId="288D35E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142EF65C" w14:textId="09258BD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57765085" w14:textId="26846691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68ADD3A1" w14:textId="73532318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6B25F9" w14:paraId="5BB939F2" w14:textId="77777777" w:rsidTr="001618E8">
        <w:tc>
          <w:tcPr>
            <w:tcW w:w="2302" w:type="dxa"/>
          </w:tcPr>
          <w:p w14:paraId="606C2A27" w14:textId="3E8CA0B8" w:rsidR="00C46172" w:rsidRPr="00961A6C" w:rsidRDefault="00961A6C" w:rsidP="0085602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</w:t>
            </w:r>
            <w:r w:rsidR="00EF582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ຸ້ມຄອ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າຍຮັບຂອງຄອບຄົວທີ່ຫາມາໄດ້</w:t>
            </w:r>
          </w:p>
        </w:tc>
        <w:tc>
          <w:tcPr>
            <w:tcW w:w="907" w:type="dxa"/>
            <w:vAlign w:val="center"/>
          </w:tcPr>
          <w:p w14:paraId="3099FD86" w14:textId="55712FDD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1E9FD1FA" w14:textId="04259C4D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7447248E" w14:textId="75A232F7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68525963" w14:textId="4EB8621C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3A3C2A45" w14:textId="0630E6BD" w:rsidR="00C46172" w:rsidRPr="006B25F9" w:rsidRDefault="00C46172" w:rsidP="00C4617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0A04B82C" w14:textId="2DC28C75" w:rsidR="00C46172" w:rsidRPr="006B25F9" w:rsidRDefault="00C46172" w:rsidP="00C46172">
            <w:pPr>
              <w:jc w:val="center"/>
              <w:rPr>
                <w:sz w:val="20"/>
                <w:szCs w:val="20"/>
                <w:highlight w:val="yellow"/>
                <w:lang w:val="en-GB"/>
              </w:rPr>
            </w:pPr>
            <w:r w:rsidRPr="00E87483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312E63D9" w14:textId="70FBE172" w:rsidR="00C46172" w:rsidRPr="006B25F9" w:rsidRDefault="00C46172" w:rsidP="00C46172">
            <w:pPr>
              <w:rPr>
                <w:sz w:val="20"/>
                <w:szCs w:val="20"/>
                <w:highlight w:val="yellow"/>
                <w:lang w:val="en-GB"/>
              </w:rPr>
            </w:pPr>
          </w:p>
        </w:tc>
      </w:tr>
      <w:tr w:rsidR="00C46172" w:rsidRPr="006B25F9" w14:paraId="39144D04" w14:textId="77777777" w:rsidTr="001618E8">
        <w:tc>
          <w:tcPr>
            <w:tcW w:w="2302" w:type="dxa"/>
          </w:tcPr>
          <w:p w14:paraId="67DD1A10" w14:textId="44E12458" w:rsidR="00C46172" w:rsidRPr="009C45AF" w:rsidRDefault="009C45AF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ຮັດວຽກ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ຕິດພັນກັບແຫຼ່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ັບພະ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ຍາກອນທຳມະຊາດ </w:t>
            </w:r>
            <w:r w:rsidR="00C46172" w:rsidRPr="009C45AF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ປ່າໄມ້, </w:t>
            </w:r>
            <w:r w:rsidR="00EF582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ປ່າຂອງດົງ, ຫຍ້າລ້ຽງສັດ, ແຮ່ທາດ</w:t>
            </w:r>
            <w:r w:rsidR="00C46172" w:rsidRPr="009C45AF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907" w:type="dxa"/>
            <w:vAlign w:val="center"/>
          </w:tcPr>
          <w:p w14:paraId="283DCE6D" w14:textId="17FAFA6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6624F3AD" w14:textId="3439547E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32A52A03" w14:textId="2A3DC9AD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054979BA" w14:textId="762D4BC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6ECF96BB" w14:textId="6FEEEB8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6DEC4D43" w14:textId="7580F3A8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2CD66CAF" w14:textId="721A16DF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</w:p>
        </w:tc>
      </w:tr>
      <w:tr w:rsidR="00C46172" w:rsidRPr="006B25F9" w14:paraId="5D124C6D" w14:textId="77777777" w:rsidTr="001618E8">
        <w:tc>
          <w:tcPr>
            <w:tcW w:w="2302" w:type="dxa"/>
          </w:tcPr>
          <w:p w14:paraId="5ADB6B51" w14:textId="24B07260" w:rsidR="00C46172" w:rsidRPr="00DA3349" w:rsidRDefault="00DA3349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ໃຊ້ທີ່ດິນ ແລະ ທຳການຜະລິດ</w:t>
            </w:r>
            <w:r w:rsidR="00C46172" w:rsidRPr="00DA3349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907" w:type="dxa"/>
            <w:vAlign w:val="center"/>
          </w:tcPr>
          <w:p w14:paraId="2EB0EC9A" w14:textId="3C7A19AD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5471922E" w14:textId="02CB2B6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2401DE6E" w14:textId="68D9674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76BEF521" w14:textId="33FCEBE5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16CEE4A8" w14:textId="5CE2585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14973AA9" w14:textId="64453F2E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1A26C9A4" w14:textId="1D5D050B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</w:p>
        </w:tc>
      </w:tr>
      <w:tr w:rsidR="00C46172" w:rsidRPr="006B25F9" w14:paraId="71AD501B" w14:textId="77777777" w:rsidTr="001618E8">
        <w:tc>
          <w:tcPr>
            <w:tcW w:w="2302" w:type="dxa"/>
          </w:tcPr>
          <w:p w14:paraId="220AE61D" w14:textId="12A0DB3E" w:rsidR="00C46172" w:rsidRPr="00DA3349" w:rsidRDefault="00DA3349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EF582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ັດສິນໃ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ລືອກນຳໃຊ້</w:t>
            </w:r>
            <w:r w:rsidR="00EF582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ຕັກນິກ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ຄຸ້ມຄອງທີ່ດິນແບບຍືນຍົງ </w:t>
            </w:r>
          </w:p>
        </w:tc>
        <w:tc>
          <w:tcPr>
            <w:tcW w:w="907" w:type="dxa"/>
            <w:vAlign w:val="center"/>
          </w:tcPr>
          <w:p w14:paraId="172AAB52" w14:textId="2CB8AF7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5AFB38E3" w14:textId="36EE9D2D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72C23CF8" w14:textId="47216A5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20A9F480" w14:textId="5174016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33159676" w14:textId="6C7E1909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33909343" w14:textId="3F377849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5E39FD0A" w14:textId="08B219B3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val="en-US" w:eastAsia="de-CH"/>
              </w:rPr>
            </w:pPr>
          </w:p>
        </w:tc>
      </w:tr>
      <w:tr w:rsidR="00C46172" w:rsidRPr="006B25F9" w14:paraId="313409BB" w14:textId="77777777" w:rsidTr="001618E8">
        <w:tc>
          <w:tcPr>
            <w:tcW w:w="2302" w:type="dxa"/>
          </w:tcPr>
          <w:p w14:paraId="20E71618" w14:textId="0F6C73F3" w:rsidR="00C46172" w:rsidRPr="00A03660" w:rsidRDefault="00A03660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ຊື້</w:t>
            </w:r>
            <w:r w:rsidR="00654E91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ປັດໄຈນຳເຂົ້າ</w:t>
            </w:r>
            <w:r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 ໃນການຜະລິດກະສິກຳ </w:t>
            </w:r>
            <w:r w:rsidR="00C46172" w:rsidRPr="00A03660">
              <w:rPr>
                <w:rFonts w:ascii="Phetsarath OT" w:eastAsia="Phetsarath OT" w:hAnsi="Phetsarath OT" w:cs="Phetsarath OT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07" w:type="dxa"/>
            <w:vAlign w:val="center"/>
          </w:tcPr>
          <w:p w14:paraId="5C475AFA" w14:textId="2700AAB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  <w:vAlign w:val="center"/>
          </w:tcPr>
          <w:p w14:paraId="387A14DE" w14:textId="3EA2AA8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  <w:vAlign w:val="center"/>
          </w:tcPr>
          <w:p w14:paraId="3E7F5FA4" w14:textId="286AFBA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  <w:vAlign w:val="center"/>
          </w:tcPr>
          <w:p w14:paraId="3784EBFF" w14:textId="288438A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  <w:vAlign w:val="center"/>
          </w:tcPr>
          <w:p w14:paraId="015E722D" w14:textId="508AA3F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3D2A6230" w14:textId="17B5428C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1F4EE857" w14:textId="4C6E43C3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386E1A1C" w14:textId="77777777" w:rsidTr="001618E8">
        <w:tc>
          <w:tcPr>
            <w:tcW w:w="2302" w:type="dxa"/>
          </w:tcPr>
          <w:p w14:paraId="34660BC9" w14:textId="504884E4" w:rsidR="00C46172" w:rsidRPr="00A03660" w:rsidRDefault="00A03660" w:rsidP="008560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A03660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ຊື້ສັດມາລ້ຽງ</w:t>
            </w:r>
          </w:p>
        </w:tc>
        <w:tc>
          <w:tcPr>
            <w:tcW w:w="907" w:type="dxa"/>
          </w:tcPr>
          <w:p w14:paraId="49DEECBB" w14:textId="325DA9F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082CA7CD" w14:textId="096DF38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342E27CF" w14:textId="4931D3B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69B9FCD9" w14:textId="7EC4FEE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1F260A11" w14:textId="04DB63D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57779F6C" w14:textId="24207250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115D03F9" w14:textId="1E0596D1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0816ADEC" w14:textId="77777777" w:rsidTr="001618E8">
        <w:tc>
          <w:tcPr>
            <w:tcW w:w="2302" w:type="dxa"/>
          </w:tcPr>
          <w:p w14:paraId="72EC75EA" w14:textId="79B857D5" w:rsidR="00C46172" w:rsidRPr="00B641DC" w:rsidRDefault="0071099C" w:rsidP="00856022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ປຮູບຜົນຜະລິດ</w:t>
            </w:r>
          </w:p>
        </w:tc>
        <w:tc>
          <w:tcPr>
            <w:tcW w:w="907" w:type="dxa"/>
          </w:tcPr>
          <w:p w14:paraId="747498BA" w14:textId="5034D26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38140830" w14:textId="655EAC28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738AF393" w14:textId="1111C71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34AF3BF3" w14:textId="04A84CDA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419BA255" w14:textId="529BECBE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666576DA" w14:textId="7DE565E7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0AAF748B" w14:textId="232BE7B9" w:rsidR="00C46172" w:rsidRPr="006B25F9" w:rsidRDefault="00C46172" w:rsidP="00C46172">
            <w:pPr>
              <w:rPr>
                <w:bCs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6B25F9" w14:paraId="12B3AAF9" w14:textId="77777777" w:rsidTr="001618E8">
        <w:tc>
          <w:tcPr>
            <w:tcW w:w="2302" w:type="dxa"/>
          </w:tcPr>
          <w:p w14:paraId="691AFDC4" w14:textId="592EAF4B" w:rsidR="00C46172" w:rsidRPr="00B641DC" w:rsidRDefault="00B641DC" w:rsidP="00856022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ຮັດການຕະຫຼາດຂອງຜົນຜະລິດ</w:t>
            </w:r>
          </w:p>
        </w:tc>
        <w:tc>
          <w:tcPr>
            <w:tcW w:w="907" w:type="dxa"/>
          </w:tcPr>
          <w:p w14:paraId="4B862989" w14:textId="0521889F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74F444BC" w14:textId="22ADF984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59FDC393" w14:textId="3F790581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744D22A" w14:textId="287ED5C0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263F8773" w14:textId="7F81C03B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161FAACC" w14:textId="1D1A6307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lang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6E3C19B8" w14:textId="5D8D7072" w:rsidR="00C46172" w:rsidRPr="006B25F9" w:rsidRDefault="00C46172" w:rsidP="00C46172">
            <w:pPr>
              <w:rPr>
                <w:bCs/>
                <w:noProof/>
                <w:sz w:val="20"/>
                <w:szCs w:val="20"/>
                <w:lang w:eastAsia="de-CH"/>
              </w:rPr>
            </w:pPr>
          </w:p>
        </w:tc>
      </w:tr>
      <w:tr w:rsidR="00C46172" w:rsidRPr="006B25F9" w14:paraId="7349AFAC" w14:textId="77777777" w:rsidTr="001618E8">
        <w:tc>
          <w:tcPr>
            <w:tcW w:w="2302" w:type="dxa"/>
          </w:tcPr>
          <w:p w14:paraId="11B2C124" w14:textId="429CB3CD" w:rsidR="00C46172" w:rsidRPr="00DA1ACA" w:rsidRDefault="00EF5824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ານນໍາໃຊ້ກ່ຽວ</w:t>
            </w:r>
            <w:proofErr w:type="spellStart"/>
            <w:r w:rsidR="00E5514F" w:rsidRPr="006D0A02">
              <w:rPr>
                <w:rFonts w:ascii="Phetsarath OT" w:eastAsia="Phetsarath OT" w:hAnsi="Phetsarath OT" w:cs="Phetsarath OT"/>
                <w:sz w:val="20"/>
                <w:szCs w:val="20"/>
              </w:rPr>
              <w:t>ກັບ</w:t>
            </w:r>
            <w:proofErr w:type="spellEnd"/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C46172" w:rsidRPr="006D0A02">
              <w:rPr>
                <w:rFonts w:ascii="Phetsarath OT" w:eastAsia="Phetsarath OT" w:hAnsi="Phetsarath OT" w:cs="Phetsarath OT"/>
                <w:sz w:val="20"/>
                <w:szCs w:val="20"/>
              </w:rPr>
              <w:t>ICT</w:t>
            </w:r>
            <w:r w:rsidR="00C46172" w:rsidRPr="00DA1ACA">
              <w:rPr>
                <w:rFonts w:ascii="Phetsarath OT" w:eastAsia="Phetsarath OT" w:hAnsi="Phetsarath OT" w:cs="Phetsarath OT"/>
                <w:sz w:val="20"/>
                <w:szCs w:val="20"/>
              </w:rPr>
              <w:t>/</w:t>
            </w:r>
            <w:r w:rsidR="00DA1ACA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ທັກໂນໂລຢີ ດີຈີຕອຣ</w:t>
            </w:r>
          </w:p>
        </w:tc>
        <w:tc>
          <w:tcPr>
            <w:tcW w:w="907" w:type="dxa"/>
          </w:tcPr>
          <w:p w14:paraId="11A83BC7" w14:textId="52810A19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7E09EF85" w14:textId="69EFF097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5E36C44A" w14:textId="229C7C92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76153833" w14:textId="5516CB53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2719FD42" w14:textId="4F0AA6C5" w:rsidR="00C46172" w:rsidRPr="006B25F9" w:rsidRDefault="00C46172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7A164711" w14:textId="2D7A540C" w:rsidR="00C46172" w:rsidRPr="006B25F9" w:rsidRDefault="00C46172" w:rsidP="00C46172">
            <w:pPr>
              <w:jc w:val="center"/>
              <w:rPr>
                <w:bCs/>
                <w:noProof/>
                <w:sz w:val="20"/>
                <w:szCs w:val="20"/>
                <w:lang w:val="en-GB" w:eastAsia="de-CH"/>
              </w:rPr>
            </w:pPr>
            <w:r w:rsidRPr="0043783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3039" w:type="dxa"/>
          </w:tcPr>
          <w:p w14:paraId="2B1582DA" w14:textId="57E7FE5E" w:rsidR="00C46172" w:rsidRPr="006B25F9" w:rsidRDefault="00C46172" w:rsidP="00C46172">
            <w:pPr>
              <w:rPr>
                <w:bCs/>
                <w:noProof/>
                <w:sz w:val="20"/>
                <w:szCs w:val="20"/>
                <w:lang w:val="en-GB" w:eastAsia="de-CH"/>
              </w:rPr>
            </w:pPr>
          </w:p>
        </w:tc>
      </w:tr>
      <w:tr w:rsidR="00F471FA" w:rsidRPr="006B25F9" w14:paraId="4F70BEC1" w14:textId="77777777" w:rsidTr="001618E8">
        <w:tc>
          <w:tcPr>
            <w:tcW w:w="2302" w:type="dxa"/>
          </w:tcPr>
          <w:p w14:paraId="6CE54873" w14:textId="22691EE6" w:rsidR="00F471FA" w:rsidRPr="00DA1ACA" w:rsidRDefault="00DA1ACA" w:rsidP="008560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F471FA" w:rsidRPr="00DA1ACA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F471FA" w:rsidRPr="00DA1ACA">
              <w:rPr>
                <w:rFonts w:ascii="Phetsarath OT" w:eastAsia="Phetsarath OT" w:hAnsi="Phetsarath OT" w:cs="Phetsarath OT"/>
                <w:sz w:val="20"/>
                <w:szCs w:val="20"/>
              </w:rPr>
              <w:t>,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ຕົວຢ່າງ: ການແຕ່ງງານ, ການຈ້າງງານ</w:t>
            </w:r>
            <w:r w:rsidR="00F471FA" w:rsidRPr="00DA1ACA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): </w:t>
            </w:r>
          </w:p>
          <w:p w14:paraId="3319646E" w14:textId="77777777" w:rsidR="00F471FA" w:rsidRPr="00856022" w:rsidRDefault="00F471FA" w:rsidP="008560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856022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</w:t>
            </w:r>
          </w:p>
          <w:p w14:paraId="4882B72A" w14:textId="2BF5DFFF" w:rsidR="00F471FA" w:rsidRPr="00856022" w:rsidRDefault="00F471FA" w:rsidP="00856022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856022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907" w:type="dxa"/>
          </w:tcPr>
          <w:p w14:paraId="59B9929C" w14:textId="03AFA945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916" w:type="dxa"/>
          </w:tcPr>
          <w:p w14:paraId="3F3A4808" w14:textId="079EF0D7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45" w:type="dxa"/>
          </w:tcPr>
          <w:p w14:paraId="39EA412F" w14:textId="0648AC36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49" w:type="dxa"/>
          </w:tcPr>
          <w:p w14:paraId="6AD37F97" w14:textId="744958AD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7" w:type="dxa"/>
          </w:tcPr>
          <w:p w14:paraId="4ED2A3B0" w14:textId="5BBDEC28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1153" w:type="dxa"/>
            <w:vAlign w:val="center"/>
          </w:tcPr>
          <w:p w14:paraId="069A08BE" w14:textId="77777777" w:rsidR="00F471FA" w:rsidRPr="006B25F9" w:rsidRDefault="00F471FA" w:rsidP="00F471FA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</w:tcPr>
          <w:p w14:paraId="01DE7D12" w14:textId="43B15F19" w:rsidR="00F471FA" w:rsidRPr="006B25F9" w:rsidRDefault="00F471FA" w:rsidP="00F471FA">
            <w:pPr>
              <w:rPr>
                <w:bCs/>
                <w:sz w:val="20"/>
                <w:szCs w:val="20"/>
                <w:lang w:val="en-GB"/>
              </w:rPr>
            </w:pPr>
          </w:p>
        </w:tc>
      </w:tr>
    </w:tbl>
    <w:p w14:paraId="3352DA31" w14:textId="04D1EDA8" w:rsidR="00BB14F0" w:rsidRDefault="00BB14F0" w:rsidP="00406581">
      <w:pPr>
        <w:rPr>
          <w:lang w:val="en-GB"/>
        </w:rPr>
      </w:pPr>
    </w:p>
    <w:p w14:paraId="0496FB76" w14:textId="2F397E8A" w:rsidR="00E84E12" w:rsidRDefault="00E84E12" w:rsidP="00406581">
      <w:pPr>
        <w:rPr>
          <w:lang w:val="en-GB"/>
        </w:rPr>
      </w:pPr>
    </w:p>
    <w:p w14:paraId="4BB82F1A" w14:textId="77777777" w:rsidR="00E84E12" w:rsidRPr="007075F8" w:rsidRDefault="00E84E12" w:rsidP="00406581">
      <w:pPr>
        <w:rPr>
          <w:lang w:val="en-GB"/>
        </w:rPr>
      </w:pPr>
    </w:p>
    <w:p w14:paraId="0D2AE2FA" w14:textId="02C66659" w:rsidR="002D7B9A" w:rsidRPr="007C706B" w:rsidRDefault="00857056" w:rsidP="00FF4BE5">
      <w:pPr>
        <w:pStyle w:val="Heading2"/>
      </w:pPr>
      <w:bookmarkStart w:id="68" w:name="_Toc213103732"/>
      <w:bookmarkStart w:id="69" w:name="_Toc80371696"/>
      <w:r>
        <w:rPr>
          <w:rFonts w:hint="cs"/>
          <w:cs/>
        </w:rPr>
        <w:t>ບົດບາດຍິງ-ຊາຍ ໃນວຽກງານການຄຸ້ມຄອງທີ່ດິນ</w:t>
      </w:r>
      <w:r w:rsidR="008506BC">
        <w:t xml:space="preserve"> </w:t>
      </w:r>
      <w:r>
        <w:rPr>
          <w:rFonts w:hint="cs"/>
          <w:cs/>
        </w:rPr>
        <w:t>ໃນຊຸມຊົນທີ່ນຳໃຊ້ເທັກໂນໂລຢີ ແລະ ວິທີການທີ່ກ່ຽວຂ້ອງ (ຖ້າມີ)</w:t>
      </w:r>
      <w:bookmarkEnd w:id="68"/>
      <w:r>
        <w:rPr>
          <w:rFonts w:hint="cs"/>
          <w:cs/>
        </w:rPr>
        <w:t xml:space="preserve"> </w:t>
      </w:r>
      <w:bookmarkEnd w:id="69"/>
    </w:p>
    <w:p w14:paraId="41525A53" w14:textId="5228ACB0" w:rsidR="00A53D01" w:rsidRPr="007C706B" w:rsidRDefault="00D367D3" w:rsidP="00A53D01">
      <w:pPr>
        <w:rPr>
          <w:lang w:val="en-GB"/>
        </w:rPr>
      </w:pPr>
      <w:r w:rsidRPr="00D367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ໃນຕາຕະລາງຕໍ່ໄປນີ້ </w:t>
      </w:r>
      <w:r w:rsidRPr="00D367D3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ແມ່ນຂໍ້ມູນແຍກຕາມເພດຍິງ-ຊາຍ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ຈະໄດ້ສັງລວມ ໂດຍການສໍາພາດເອົາຈາກ ຜູ້ໃຫ້ຂໍ້ມູນຫຼັກ ກ່ອນທີ່ຈະດໍາເນີນການສົນທະນາກຸ່ມ</w:t>
      </w:r>
      <w:r w:rsidR="00A53D01" w:rsidRPr="007C706B">
        <w:rPr>
          <w:bCs/>
          <w:i/>
          <w:iCs/>
          <w:lang w:val="en-GB"/>
        </w:rPr>
        <w:t>.</w:t>
      </w:r>
      <w:r w:rsidR="00A53D01" w:rsidRPr="007C706B">
        <w:rPr>
          <w:noProof/>
          <w:lang w:eastAsia="de-CH"/>
        </w:rPr>
        <w:drawing>
          <wp:anchor distT="0" distB="0" distL="114300" distR="114300" simplePos="0" relativeHeight="255039528" behindDoc="0" locked="0" layoutInCell="1" allowOverlap="1" wp14:anchorId="364F5698" wp14:editId="72DFE391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284480" cy="284480"/>
            <wp:effectExtent l="0" t="0" r="1270" b="1270"/>
            <wp:wrapSquare wrapText="bothSides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y informant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600343" w14:textId="7A2A765B" w:rsidR="00A53D01" w:rsidRPr="00C61435" w:rsidRDefault="00C04F1E" w:rsidP="00A53D01">
      <w:pPr>
        <w:pStyle w:val="CommentText"/>
        <w:ind w:left="708"/>
        <w:rPr>
          <w:bCs/>
          <w:i/>
          <w:iCs/>
          <w:sz w:val="22"/>
          <w:szCs w:val="22"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 xml:space="preserve">ແຫຼ່ງຂໍ້ມູນຫຼັກ ແມ່ນໄດ້ມາຈາກການສົນທະນາກຸ່ມ.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lang w:val="en-GB"/>
        </w:rPr>
        <w:t xml:space="preserve">,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ຄໍາຕອບຂອງການສົນທະນາ ໄວ້ໃນຮ່າງແບບສອບຖາມ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ສາມາດເພີ່ມຄໍາຄິດເຫັນທີ່ມີຄວາມແຕກຕ່າງ ແລະ ລະບຸໃສ່ຫ້ອງຄ</w:t>
      </w:r>
      <w:r w:rsidR="006D0A02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ອະທິບາຍໄວ້ ໂດຍສະເພາະແມ່ນຄ</w:t>
      </w:r>
      <w:r w:rsidR="00F160E9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ຕອບທີ່ໄດ້ຈາກລາຍບຸກຄົນ ທີ່ຢູ່ໃນກຸ່ມ (ຫຼື ຄຳຕອບຂອງແມ່ຍິງ ແລະ ຜູ້ຊາຍ ໃນກໍລະນີທີ່ເປັນກຸ່ມປະສົມ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="00A53D01" w:rsidRPr="007C706B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5041576" behindDoc="0" locked="0" layoutInCell="1" allowOverlap="1" wp14:anchorId="1DACE24B" wp14:editId="775DFB58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3D01" w:rsidRPr="007C706B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5040552" behindDoc="0" locked="0" layoutInCell="1" allowOverlap="1" wp14:anchorId="10037682" wp14:editId="122A2F1C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3D01" w:rsidRPr="007C706B">
        <w:rPr>
          <w:bCs/>
          <w:i/>
          <w:iCs/>
          <w:sz w:val="22"/>
          <w:szCs w:val="22"/>
          <w:lang w:val="en-GB"/>
        </w:rPr>
        <w:t>.</w:t>
      </w:r>
    </w:p>
    <w:p w14:paraId="7169E466" w14:textId="75903FAF" w:rsidR="002D7B9A" w:rsidRPr="00F74DC7" w:rsidRDefault="004B00F4" w:rsidP="00774CFA">
      <w:pPr>
        <w:spacing w:after="0"/>
        <w:rPr>
          <w:bCs/>
          <w:i/>
          <w:iCs/>
          <w:sz w:val="20"/>
          <w:szCs w:val="20"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 ຕໍ່ແຖວ</w:t>
      </w:r>
      <w:r w:rsidR="00774CFA" w:rsidRPr="00F74DC7">
        <w:rPr>
          <w:i/>
          <w:iCs/>
          <w:sz w:val="20"/>
          <w:szCs w:val="20"/>
          <w:lang w:val="en-GB"/>
        </w:rPr>
        <w:tab/>
      </w:r>
    </w:p>
    <w:tbl>
      <w:tblPr>
        <w:tblStyle w:val="TableGrid"/>
        <w:tblW w:w="11199" w:type="dxa"/>
        <w:tblLook w:val="04A0" w:firstRow="1" w:lastRow="0" w:firstColumn="1" w:lastColumn="0" w:noHBand="0" w:noVBand="1"/>
      </w:tblPr>
      <w:tblGrid>
        <w:gridCol w:w="3111"/>
        <w:gridCol w:w="1631"/>
        <w:gridCol w:w="1967"/>
        <w:gridCol w:w="725"/>
        <w:gridCol w:w="1943"/>
        <w:gridCol w:w="1608"/>
        <w:gridCol w:w="1139"/>
        <w:gridCol w:w="4528"/>
      </w:tblGrid>
      <w:tr w:rsidR="00F762AA" w:rsidRPr="004B5954" w14:paraId="79645945" w14:textId="77777777" w:rsidTr="000A7FE9">
        <w:tc>
          <w:tcPr>
            <w:tcW w:w="2816" w:type="dxa"/>
          </w:tcPr>
          <w:p w14:paraId="066C0CB4" w14:textId="5D0E100A" w:rsidR="00F762AA" w:rsidRPr="00D34D0D" w:rsidRDefault="00D34D0D" w:rsidP="00F762AA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D34D0D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ະເພດ</w:t>
            </w:r>
          </w:p>
        </w:tc>
        <w:tc>
          <w:tcPr>
            <w:tcW w:w="654" w:type="dxa"/>
          </w:tcPr>
          <w:p w14:paraId="7A2FFB60" w14:textId="4CE26CB8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654" w:type="dxa"/>
          </w:tcPr>
          <w:p w14:paraId="1DCB959A" w14:textId="1419367B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</w:tc>
        <w:tc>
          <w:tcPr>
            <w:tcW w:w="523" w:type="dxa"/>
          </w:tcPr>
          <w:p w14:paraId="46F769F3" w14:textId="77777777" w:rsidR="00F762AA" w:rsidRPr="00DD43F1" w:rsidRDefault="00F762AA" w:rsidP="00F762A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2636F503" w14:textId="264BDA03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634" w:type="dxa"/>
          </w:tcPr>
          <w:p w14:paraId="2562332E" w14:textId="036B1A5C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lastRenderedPageBreak/>
              <w:t>ຜູ້ຊາຍເກືອບທັງໝົດ</w:t>
            </w:r>
          </w:p>
        </w:tc>
        <w:tc>
          <w:tcPr>
            <w:tcW w:w="523" w:type="dxa"/>
          </w:tcPr>
          <w:p w14:paraId="4352434D" w14:textId="094921B0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867" w:type="dxa"/>
          </w:tcPr>
          <w:p w14:paraId="7F3BBEA9" w14:textId="2C13A23E" w:rsidR="00F762AA" w:rsidRPr="00B42DD2" w:rsidRDefault="00F762AA" w:rsidP="00F762AA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4528" w:type="dxa"/>
          </w:tcPr>
          <w:p w14:paraId="0DDA55C0" w14:textId="349A66DF" w:rsidR="004B5954" w:rsidRPr="00856022" w:rsidRDefault="004B5954" w:rsidP="004B5954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</w:pPr>
            <w:r w:rsidRPr="00856022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ເ</w:t>
            </w:r>
            <w:r w:rsidR="00791F2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ັນ</w:t>
            </w:r>
            <w:r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ຫຍັງ</w:t>
            </w:r>
            <w:r w:rsidRPr="00856022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?</w:t>
            </w:r>
          </w:p>
          <w:p w14:paraId="27B8D8DD" w14:textId="27ADA569" w:rsidR="00F762AA" w:rsidRPr="00791F2C" w:rsidRDefault="00791F2C" w:rsidP="004B5954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791F2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ອະທິບາຍ</w:t>
            </w:r>
          </w:p>
        </w:tc>
      </w:tr>
      <w:tr w:rsidR="00F471FA" w:rsidRPr="00D34D0D" w14:paraId="65233264" w14:textId="77777777" w:rsidTr="000A7FE9">
        <w:tc>
          <w:tcPr>
            <w:tcW w:w="2816" w:type="dxa"/>
          </w:tcPr>
          <w:p w14:paraId="4543E3A1" w14:textId="3390D82C" w:rsidR="00F471FA" w:rsidRPr="003F2BCC" w:rsidRDefault="00D34D0D" w:rsidP="00D34D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8E40B3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ດການດ້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ດິນ</w:t>
            </w:r>
            <w:r w:rsidR="00F471FA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654" w:type="dxa"/>
          </w:tcPr>
          <w:p w14:paraId="58807D64" w14:textId="10321EDB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654" w:type="dxa"/>
          </w:tcPr>
          <w:p w14:paraId="5457405D" w14:textId="6104CCD0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523" w:type="dxa"/>
          </w:tcPr>
          <w:p w14:paraId="324D243A" w14:textId="182F1351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634" w:type="dxa"/>
          </w:tcPr>
          <w:p w14:paraId="547382E3" w14:textId="5A2D5552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523" w:type="dxa"/>
          </w:tcPr>
          <w:p w14:paraId="6E7112AF" w14:textId="7B6E8691" w:rsidR="00F471FA" w:rsidRPr="003F2BCC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867" w:type="dxa"/>
            <w:vAlign w:val="center"/>
          </w:tcPr>
          <w:p w14:paraId="6C92C8B0" w14:textId="200BB013" w:rsidR="00F471FA" w:rsidRPr="003F2BCC" w:rsidRDefault="00F471FA" w:rsidP="00F471FA">
            <w:pPr>
              <w:jc w:val="center"/>
              <w:rPr>
                <w:rFonts w:cstheme="minorHAnsi"/>
                <w:strike/>
                <w:noProof/>
                <w:sz w:val="20"/>
                <w:szCs w:val="20"/>
                <w:highlight w:val="magenta"/>
                <w:lang w:eastAsia="de-CH"/>
              </w:rPr>
            </w:pPr>
          </w:p>
        </w:tc>
        <w:tc>
          <w:tcPr>
            <w:tcW w:w="4528" w:type="dxa"/>
          </w:tcPr>
          <w:p w14:paraId="02E6A3B6" w14:textId="320E6057" w:rsidR="00F471FA" w:rsidRPr="003F2BCC" w:rsidRDefault="00F471FA" w:rsidP="00F471FA">
            <w:pPr>
              <w:rPr>
                <w:rFonts w:cstheme="minorHAnsi"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B42DD2" w14:paraId="79A9AC05" w14:textId="77777777" w:rsidTr="000A7FE9">
        <w:tc>
          <w:tcPr>
            <w:tcW w:w="2816" w:type="dxa"/>
          </w:tcPr>
          <w:p w14:paraId="548F3BF5" w14:textId="5AF8BF53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ກຽມດິນ</w:t>
            </w:r>
          </w:p>
        </w:tc>
        <w:tc>
          <w:tcPr>
            <w:tcW w:w="654" w:type="dxa"/>
          </w:tcPr>
          <w:p w14:paraId="15FC14D3" w14:textId="6677877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02B7AEEF" w14:textId="033F698C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5BBEB6DA" w14:textId="2CCE4105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3E79B399" w14:textId="62622EC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5DEBBC5D" w14:textId="37242E4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22AA1FBB" w14:textId="12E18B0C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7A61613" w14:textId="5629F508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6D205B1C" w14:textId="77777777" w:rsidTr="000A7FE9">
        <w:tc>
          <w:tcPr>
            <w:tcW w:w="2816" w:type="dxa"/>
          </w:tcPr>
          <w:p w14:paraId="1D1703DC" w14:textId="6986C6BC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</w:t>
            </w:r>
          </w:p>
        </w:tc>
        <w:tc>
          <w:tcPr>
            <w:tcW w:w="654" w:type="dxa"/>
          </w:tcPr>
          <w:p w14:paraId="16FBDD00" w14:textId="09D74B0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575A06D1" w14:textId="1A685AD4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33C45425" w14:textId="01EAC4C4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0DDCEF94" w14:textId="48E3EA3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FDFB5F6" w14:textId="2FF302E2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803A098" w14:textId="21621087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4549D38" w14:textId="73900B04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2C975433" w14:textId="77777777" w:rsidTr="000A7FE9">
        <w:tc>
          <w:tcPr>
            <w:tcW w:w="2816" w:type="dxa"/>
          </w:tcPr>
          <w:p w14:paraId="4482B9A0" w14:textId="54665917" w:rsidR="00C46172" w:rsidRPr="00F160E9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Pr="00F160E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ສ່ຝຸ່</w:t>
            </w:r>
            <w:r w:rsidR="00E5514F" w:rsidRPr="00F160E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, ໃສ່</w:t>
            </w:r>
            <w:r w:rsidRPr="00F160E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ປຸຍ</w:t>
            </w:r>
          </w:p>
        </w:tc>
        <w:tc>
          <w:tcPr>
            <w:tcW w:w="654" w:type="dxa"/>
          </w:tcPr>
          <w:p w14:paraId="661806F0" w14:textId="10C1615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42CF20E5" w14:textId="23EF2E3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1F2DC6C3" w14:textId="3C973D7F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3A2EEAF3" w14:textId="6FB2A1F4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34F84A63" w14:textId="0A166FF2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0EDE2924" w14:textId="6A640A7F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44A9733" w14:textId="3E34E912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2DDC4811" w14:textId="77777777" w:rsidTr="000A7FE9">
        <w:tc>
          <w:tcPr>
            <w:tcW w:w="2816" w:type="dxa"/>
          </w:tcPr>
          <w:p w14:paraId="573B6A64" w14:textId="35F2988B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ຮັດຝຸ່ນບົ່ມ</w:t>
            </w:r>
            <w:r w:rsidRPr="00D34D0D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ປຸຍໝັກ</w:t>
            </w:r>
          </w:p>
        </w:tc>
        <w:tc>
          <w:tcPr>
            <w:tcW w:w="654" w:type="dxa"/>
          </w:tcPr>
          <w:p w14:paraId="1D6D5CE4" w14:textId="6B3E1B59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07915326" w14:textId="09F3068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D2F94BF" w14:textId="0EBD0B1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556A4937" w14:textId="29B0E39E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987971F" w14:textId="13CFDC7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6DB6F0F" w14:textId="0E67F979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11BD7FCB" w14:textId="7BDCF622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231B782E" w14:textId="77777777" w:rsidTr="000A7FE9">
        <w:tc>
          <w:tcPr>
            <w:tcW w:w="2816" w:type="dxa"/>
          </w:tcPr>
          <w:p w14:paraId="759E2493" w14:textId="75C1F7C0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ສຍຫຍ້າ</w:t>
            </w:r>
          </w:p>
        </w:tc>
        <w:tc>
          <w:tcPr>
            <w:tcW w:w="654" w:type="dxa"/>
          </w:tcPr>
          <w:p w14:paraId="4EEE20D9" w14:textId="0DA5EFB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206F1201" w14:textId="0C9E0664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0127CCA" w14:textId="1FDE251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404A35B6" w14:textId="0FB1B1B5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79FB6945" w14:textId="71DE26E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451EFB2C" w14:textId="64BC3B18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D027A52" w14:textId="0B408445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0F45587F" w14:textId="77777777" w:rsidTr="000A7FE9">
        <w:tc>
          <w:tcPr>
            <w:tcW w:w="2816" w:type="dxa"/>
          </w:tcPr>
          <w:p w14:paraId="4485E5BE" w14:textId="24A794CE" w:rsidR="00C46172" w:rsidRPr="00D34D0D" w:rsidRDefault="00D34D0D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ດການກ່ຽວກັບນ້ຳຊົນລະປະ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ານ</w:t>
            </w:r>
          </w:p>
        </w:tc>
        <w:tc>
          <w:tcPr>
            <w:tcW w:w="654" w:type="dxa"/>
          </w:tcPr>
          <w:p w14:paraId="5FCB9339" w14:textId="6DFEF9A5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1FDBCC73" w14:textId="6F479FC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4E3F09FB" w14:textId="33C12EBF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636EB07B" w14:textId="338643D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287557C5" w14:textId="3A3A51A2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3B6B69EE" w14:textId="791591F1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8B4E86C" w14:textId="509691FD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20B2028F" w14:textId="77777777" w:rsidTr="000A7FE9">
        <w:tc>
          <w:tcPr>
            <w:tcW w:w="2816" w:type="dxa"/>
          </w:tcPr>
          <w:p w14:paraId="7760F90F" w14:textId="62A9E4A5" w:rsidR="00C46172" w:rsidRPr="00FF68CC" w:rsidRDefault="00FF68CC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ບີ່ງແຍງຮັກສາຜົນລະປູກ</w:t>
            </w:r>
          </w:p>
        </w:tc>
        <w:tc>
          <w:tcPr>
            <w:tcW w:w="654" w:type="dxa"/>
          </w:tcPr>
          <w:p w14:paraId="5E3FB15A" w14:textId="39BB3105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4C83C21B" w14:textId="09BC6F2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75BA5BAC" w14:textId="56D4890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095BDBD6" w14:textId="4E7B675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240D4815" w14:textId="37609BA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BA62F92" w14:textId="70A4BE61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C930EF8" w14:textId="22CBB331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182FF406" w14:textId="77777777" w:rsidTr="000A7FE9">
        <w:tc>
          <w:tcPr>
            <w:tcW w:w="2816" w:type="dxa"/>
          </w:tcPr>
          <w:p w14:paraId="68805159" w14:textId="2EBB08DB" w:rsidR="00C46172" w:rsidRPr="00D34D0D" w:rsidRDefault="00FF68CC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ກັບກ່ຽວ</w:t>
            </w:r>
          </w:p>
        </w:tc>
        <w:tc>
          <w:tcPr>
            <w:tcW w:w="654" w:type="dxa"/>
          </w:tcPr>
          <w:p w14:paraId="1DBDC52F" w14:textId="7A041CC3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14426D99" w14:textId="77FD85F3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53735209" w14:textId="6C83613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0A1EF9BE" w14:textId="2FE7E52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615F92A9" w14:textId="66CE8E3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A3C0CF1" w14:textId="5B53738E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136086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A8A56C8" w14:textId="317BECE6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F471FA" w:rsidRPr="00772FE9" w14:paraId="57816A9C" w14:textId="77777777" w:rsidTr="000A7FE9">
        <w:tc>
          <w:tcPr>
            <w:tcW w:w="2816" w:type="dxa"/>
          </w:tcPr>
          <w:p w14:paraId="6390CA89" w14:textId="46D04606" w:rsidR="00F471FA" w:rsidRPr="00772FE9" w:rsidRDefault="008E40B3" w:rsidP="00D34D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ັດການ</w:t>
            </w:r>
            <w:r w:rsidR="00772F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ຫຼັງການເກັບກ່ຽວ</w:t>
            </w:r>
          </w:p>
        </w:tc>
        <w:tc>
          <w:tcPr>
            <w:tcW w:w="654" w:type="dxa"/>
            <w:vAlign w:val="center"/>
          </w:tcPr>
          <w:p w14:paraId="44B6E69A" w14:textId="14E9C642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654" w:type="dxa"/>
            <w:vAlign w:val="center"/>
          </w:tcPr>
          <w:p w14:paraId="37B96CF3" w14:textId="58000C6E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523" w:type="dxa"/>
            <w:vAlign w:val="center"/>
          </w:tcPr>
          <w:p w14:paraId="5F95794C" w14:textId="2BB84A1D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634" w:type="dxa"/>
            <w:vAlign w:val="center"/>
          </w:tcPr>
          <w:p w14:paraId="045B3C58" w14:textId="3D02B3CB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523" w:type="dxa"/>
            <w:vAlign w:val="center"/>
          </w:tcPr>
          <w:p w14:paraId="3B26A661" w14:textId="5958C176" w:rsidR="00F471FA" w:rsidRPr="00772FE9" w:rsidRDefault="00F471FA" w:rsidP="00F471FA">
            <w:pPr>
              <w:jc w:val="center"/>
              <w:rPr>
                <w:rFonts w:cstheme="minorHAnsi"/>
                <w:bCs/>
                <w:strike/>
                <w:sz w:val="20"/>
                <w:szCs w:val="20"/>
                <w:highlight w:val="magenta"/>
              </w:rPr>
            </w:pPr>
          </w:p>
        </w:tc>
        <w:tc>
          <w:tcPr>
            <w:tcW w:w="867" w:type="dxa"/>
            <w:vAlign w:val="center"/>
          </w:tcPr>
          <w:p w14:paraId="069326D6" w14:textId="6DD6827C" w:rsidR="00F471FA" w:rsidRPr="00772FE9" w:rsidRDefault="00F471FA" w:rsidP="00C46172">
            <w:pPr>
              <w:jc w:val="center"/>
              <w:rPr>
                <w:rFonts w:cstheme="minorHAnsi"/>
                <w:strike/>
                <w:noProof/>
                <w:sz w:val="20"/>
                <w:szCs w:val="20"/>
                <w:highlight w:val="magenta"/>
                <w:lang w:eastAsia="de-CH"/>
              </w:rPr>
            </w:pPr>
          </w:p>
        </w:tc>
        <w:tc>
          <w:tcPr>
            <w:tcW w:w="4528" w:type="dxa"/>
          </w:tcPr>
          <w:p w14:paraId="54C9A9BC" w14:textId="6CC96E23" w:rsidR="00F471FA" w:rsidRPr="00772FE9" w:rsidRDefault="00F471FA" w:rsidP="00F471FA">
            <w:pPr>
              <w:rPr>
                <w:rFonts w:cstheme="minorHAnsi"/>
                <w:noProof/>
                <w:sz w:val="20"/>
                <w:szCs w:val="20"/>
                <w:highlight w:val="yellow"/>
                <w:lang w:eastAsia="de-CH"/>
              </w:rPr>
            </w:pPr>
          </w:p>
        </w:tc>
      </w:tr>
      <w:tr w:rsidR="00C46172" w:rsidRPr="00B42DD2" w14:paraId="28A0313A" w14:textId="77777777" w:rsidTr="000A7FE9">
        <w:tc>
          <w:tcPr>
            <w:tcW w:w="2816" w:type="dxa"/>
          </w:tcPr>
          <w:p w14:paraId="4D941688" w14:textId="3C5F6A84" w:rsidR="00C46172" w:rsidRPr="001A6ED6" w:rsidRDefault="001A6ED6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ກັບແກ່ນ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ມ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ັນ ແລະ ການເກັບຮັກສາ</w:t>
            </w:r>
          </w:p>
        </w:tc>
        <w:tc>
          <w:tcPr>
            <w:tcW w:w="654" w:type="dxa"/>
            <w:vAlign w:val="center"/>
          </w:tcPr>
          <w:p w14:paraId="453149A8" w14:textId="18DC598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0EE37B3D" w14:textId="4D312BF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47FB9865" w14:textId="7735D80C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1A122E3D" w14:textId="227AE63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4684A1F1" w14:textId="7D16093D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441CB4D0" w14:textId="6B497591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694574D6" w14:textId="5645856E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0A642363" w14:textId="77777777" w:rsidTr="000A7FE9">
        <w:tc>
          <w:tcPr>
            <w:tcW w:w="2816" w:type="dxa"/>
          </w:tcPr>
          <w:p w14:paraId="57452FFE" w14:textId="26E5CFBB" w:rsidR="00C46172" w:rsidRPr="004F1FF9" w:rsidRDefault="004F1FF9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ຈກຢາຍ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ແລະ ແລກປ່ຽນ</w:t>
            </w:r>
            <w:r w:rsidRP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ມັດພັ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</w:p>
        </w:tc>
        <w:tc>
          <w:tcPr>
            <w:tcW w:w="654" w:type="dxa"/>
            <w:vAlign w:val="center"/>
          </w:tcPr>
          <w:p w14:paraId="144F067B" w14:textId="489F898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36B8630B" w14:textId="3BCFEEB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ABC65FA" w14:textId="0035AF0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08A0FE84" w14:textId="4F572F8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2350C780" w14:textId="175AD169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8DB3662" w14:textId="5FFA898E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6D024028" w14:textId="1C515FF7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386BFD0A" w14:textId="77777777" w:rsidTr="000A7FE9">
        <w:tc>
          <w:tcPr>
            <w:tcW w:w="2816" w:type="dxa"/>
          </w:tcPr>
          <w:p w14:paraId="2B913CD4" w14:textId="50EB0142" w:rsidR="00C46172" w:rsidRPr="004F1FF9" w:rsidRDefault="004F1FF9" w:rsidP="00D34D0D">
            <w:pPr>
              <w:pStyle w:val="ListParagraph"/>
              <w:numPr>
                <w:ilvl w:val="0"/>
                <w:numId w:val="5"/>
              </w:numPr>
              <w:ind w:left="314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ປຮູບຜົນຜະລິດ</w:t>
            </w:r>
          </w:p>
        </w:tc>
        <w:tc>
          <w:tcPr>
            <w:tcW w:w="654" w:type="dxa"/>
          </w:tcPr>
          <w:p w14:paraId="7DD75E90" w14:textId="7DDB76A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</w:tcPr>
          <w:p w14:paraId="4A53BA71" w14:textId="7CF72BD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09244BE8" w14:textId="369870AD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</w:tcPr>
          <w:p w14:paraId="5080C85D" w14:textId="32EFA4E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</w:tcPr>
          <w:p w14:paraId="779383C1" w14:textId="257A0DDF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12724924" w14:textId="13491DFE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132797F" w14:textId="0CC23B86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08EDB8CB" w14:textId="77777777" w:rsidTr="000A7FE9">
        <w:tc>
          <w:tcPr>
            <w:tcW w:w="2816" w:type="dxa"/>
          </w:tcPr>
          <w:p w14:paraId="72A02C14" w14:textId="76EBF7DA" w:rsidR="00C46172" w:rsidRPr="004F1FF9" w:rsidRDefault="004F1FF9" w:rsidP="00D34D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ກັບກຳຂໍ້ມູນ ແລະ ການຕິດຕາມ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ເມີນຜົນ</w:t>
            </w:r>
          </w:p>
        </w:tc>
        <w:tc>
          <w:tcPr>
            <w:tcW w:w="654" w:type="dxa"/>
            <w:vAlign w:val="center"/>
          </w:tcPr>
          <w:p w14:paraId="05C7EA03" w14:textId="4BF9AB8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61693A8C" w14:textId="078C959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CF7F550" w14:textId="2D975467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6F8AB97A" w14:textId="54705808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37FA7F19" w14:textId="6C4F8D00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515A909" w14:textId="4B1D483A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1FEAACA3" w14:textId="456CAC2A" w:rsidR="00C46172" w:rsidRPr="00B42DD2" w:rsidRDefault="00C46172" w:rsidP="00C46172">
            <w:pPr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</w:p>
        </w:tc>
      </w:tr>
      <w:tr w:rsidR="00C46172" w:rsidRPr="00B42DD2" w14:paraId="699C8EA8" w14:textId="77777777" w:rsidTr="000A7FE9">
        <w:tc>
          <w:tcPr>
            <w:tcW w:w="2816" w:type="dxa"/>
          </w:tcPr>
          <w:p w14:paraId="125105CB" w14:textId="0D429768" w:rsidR="00C46172" w:rsidRPr="003D18B8" w:rsidRDefault="003D18B8" w:rsidP="00D34D0D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ປູກພືດເສດຖະກິດ </w:t>
            </w:r>
            <w:r w:rsidR="00C46172" w:rsidRPr="003D18B8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ູກເພື່ອຂາຍເ</w:t>
            </w:r>
            <w:r w:rsidR="0024042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ນສິນຄ້າ</w:t>
            </w:r>
            <w:r w:rsidR="00C46172" w:rsidRPr="003D18B8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4957F099" w14:textId="5053D4A9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4DB5EBBB" w14:textId="44FA50D4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7215014" w14:textId="41474405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340A05BA" w14:textId="10171F22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F8A9113" w14:textId="6D228668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138E56EB" w14:textId="75455F12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A58087B" w14:textId="18CA08F7" w:rsidR="00C46172" w:rsidRPr="00D34D0D" w:rsidRDefault="000A7FE9" w:rsidP="00D34D0D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ະນິດພືດ</w:t>
            </w:r>
            <w:r w:rsidR="00C46172"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.</w:t>
            </w:r>
          </w:p>
          <w:p w14:paraId="01EC844F" w14:textId="39F342A4" w:rsidR="00C46172" w:rsidRPr="00D34D0D" w:rsidRDefault="00C46172" w:rsidP="00D34D0D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0A7FE9" w:rsidRPr="00B42DD2" w14:paraId="3E4901AB" w14:textId="77777777" w:rsidTr="000A7FE9">
        <w:tc>
          <w:tcPr>
            <w:tcW w:w="2816" w:type="dxa"/>
          </w:tcPr>
          <w:p w14:paraId="3619B992" w14:textId="55905922" w:rsidR="000A7FE9" w:rsidRPr="00240422" w:rsidRDefault="000A7FE9" w:rsidP="000A7FE9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ປູກພືດເປັນອາຫານ </w:t>
            </w:r>
            <w:r w:rsidRPr="00240422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ູກເພື່ອບໍລິໂພກພາຍໃນຄອບຄົວ</w:t>
            </w:r>
            <w:r w:rsidRPr="00240422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13F0EE28" w14:textId="2D6EC771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1CED3F63" w14:textId="49BC1B5E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4A57E0C" w14:textId="5F5A6775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6BE17E54" w14:textId="6E5EE77F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44B852E7" w14:textId="497F5C67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31071039" w14:textId="6FBB4D94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BD059B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37BCCE8" w14:textId="77777777" w:rsidR="000A7FE9" w:rsidRPr="00D34D0D" w:rsidRDefault="000A7FE9" w:rsidP="000A7FE9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ະນິດພືດ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.</w:t>
            </w:r>
          </w:p>
          <w:p w14:paraId="6E514174" w14:textId="5F70AFA1" w:rsidR="000A7FE9" w:rsidRPr="00D34D0D" w:rsidRDefault="000A7FE9" w:rsidP="000A7FE9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0A7FE9" w:rsidRPr="00B42DD2" w14:paraId="285CC859" w14:textId="77777777" w:rsidTr="000A7FE9">
        <w:tc>
          <w:tcPr>
            <w:tcW w:w="2816" w:type="dxa"/>
          </w:tcPr>
          <w:p w14:paraId="11D1C0C9" w14:textId="453ECA0E" w:rsidR="000A7FE9" w:rsidRPr="003020CC" w:rsidRDefault="000A7FE9" w:rsidP="000A7FE9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ູກພືດຜັກ</w:t>
            </w:r>
            <w:r w:rsidRPr="003020CC">
              <w:rPr>
                <w:rFonts w:ascii="Phetsarath OT" w:eastAsia="Phetsarath OT" w:hAnsi="Phetsarath OT" w:cs="Phetsarath OT"/>
                <w:sz w:val="20"/>
                <w:szCs w:val="20"/>
              </w:rPr>
              <w:t>/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ວນຄົວ</w:t>
            </w:r>
          </w:p>
        </w:tc>
        <w:tc>
          <w:tcPr>
            <w:tcW w:w="654" w:type="dxa"/>
            <w:vAlign w:val="center"/>
          </w:tcPr>
          <w:p w14:paraId="36DD9352" w14:textId="4947F551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6D698262" w14:textId="1E60F9A2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03BBE264" w14:textId="31E10A0B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59E8C24F" w14:textId="5B55154A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1734271" w14:textId="36190638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4268A40F" w14:textId="49017EFB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279EA9F4" w14:textId="77777777" w:rsidR="000A7FE9" w:rsidRPr="00D34D0D" w:rsidRDefault="000A7FE9" w:rsidP="000A7FE9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ະນິດພືດ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.</w:t>
            </w:r>
          </w:p>
          <w:p w14:paraId="4DC8B88D" w14:textId="0CEAC598" w:rsidR="000A7FE9" w:rsidRPr="00D34D0D" w:rsidRDefault="000A7FE9" w:rsidP="000A7FE9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C46172" w:rsidRPr="00B42DD2" w14:paraId="57326423" w14:textId="77777777" w:rsidTr="000A7FE9">
        <w:tc>
          <w:tcPr>
            <w:tcW w:w="2816" w:type="dxa"/>
          </w:tcPr>
          <w:p w14:paraId="0A7ED0FB" w14:textId="6DA4ED9A" w:rsidR="00C46172" w:rsidRPr="0035358C" w:rsidRDefault="0035358C" w:rsidP="00D34D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ອກຜະລິດຕະພັນໄມ້</w:t>
            </w:r>
          </w:p>
        </w:tc>
        <w:tc>
          <w:tcPr>
            <w:tcW w:w="654" w:type="dxa"/>
            <w:vAlign w:val="center"/>
          </w:tcPr>
          <w:p w14:paraId="3E23EE12" w14:textId="4A143CDC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03710DEC" w14:textId="25CA961A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232FC0FF" w14:textId="0E5E645B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7A0BBB31" w14:textId="7318FC66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2F194EB9" w14:textId="7D0DC903" w:rsidR="00C46172" w:rsidRPr="00B42DD2" w:rsidRDefault="00C46172" w:rsidP="00C4617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FBD3396" w14:textId="69D14EBE" w:rsidR="00C46172" w:rsidRPr="00B42DD2" w:rsidRDefault="00C46172" w:rsidP="00C4617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533BAA5C" w14:textId="11ECE773" w:rsidR="00C46172" w:rsidRPr="00D34D0D" w:rsidRDefault="000A7FE9" w:rsidP="00D34D0D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="00C46172"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78EDD5DC" w14:textId="33036D5B" w:rsidR="00C46172" w:rsidRPr="00D34D0D" w:rsidRDefault="00C46172" w:rsidP="00D34D0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0A7FE9" w:rsidRPr="00FF7822" w14:paraId="2F7F1FAD" w14:textId="77777777" w:rsidTr="000A7FE9">
        <w:tc>
          <w:tcPr>
            <w:tcW w:w="2816" w:type="dxa"/>
          </w:tcPr>
          <w:p w14:paraId="43387F70" w14:textId="0C6A1B85" w:rsidR="000A7FE9" w:rsidRPr="00B55DEE" w:rsidRDefault="006D0A02" w:rsidP="000A7FE9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ຊອກ</w:t>
            </w:r>
            <w:r w:rsidR="000A7F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ປ່າຂອງດົງ</w:t>
            </w:r>
          </w:p>
        </w:tc>
        <w:tc>
          <w:tcPr>
            <w:tcW w:w="654" w:type="dxa"/>
            <w:vAlign w:val="center"/>
          </w:tcPr>
          <w:p w14:paraId="697DB4AA" w14:textId="1DCCED1A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1688DAD1" w14:textId="6C3BCA2B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B3F3D79" w14:textId="282D41F4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6426119D" w14:textId="3FE1AA14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237E98E4" w14:textId="633D6688" w:rsidR="000A7FE9" w:rsidRPr="00B42DD2" w:rsidRDefault="000A7FE9" w:rsidP="000A7FE9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2ED44405" w14:textId="6EBDF91A" w:rsidR="000A7FE9" w:rsidRPr="00B42DD2" w:rsidRDefault="000A7FE9" w:rsidP="000A7FE9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68A3F32" w14:textId="709A43B7" w:rsidR="000A7FE9" w:rsidRPr="00D34D0D" w:rsidRDefault="000A7FE9" w:rsidP="000A7FE9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ະນິດເຄື່ອງປ່າຂອງດົງ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.</w:t>
            </w:r>
          </w:p>
          <w:p w14:paraId="4ABC2909" w14:textId="30A75681" w:rsidR="000A7FE9" w:rsidRPr="00D34D0D" w:rsidRDefault="000A7FE9" w:rsidP="000A7FE9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1C0E29B7" w14:textId="77777777" w:rsidTr="000A7FE9">
        <w:tc>
          <w:tcPr>
            <w:tcW w:w="2816" w:type="dxa"/>
          </w:tcPr>
          <w:p w14:paraId="6DB75688" w14:textId="28C9A7A3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ດເປັນຢາ</w:t>
            </w:r>
          </w:p>
        </w:tc>
        <w:tc>
          <w:tcPr>
            <w:tcW w:w="654" w:type="dxa"/>
            <w:vAlign w:val="center"/>
          </w:tcPr>
          <w:p w14:paraId="2D7F8636" w14:textId="1F9ED843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104C8CBA" w14:textId="1344E942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63BF7D81" w14:textId="24084962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443EB812" w14:textId="697EDADC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35286E32" w14:textId="6BD8850F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2A175E4D" w14:textId="6C027289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18689C3C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6B183DF7" w14:textId="003E5B7B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87549B" w14:paraId="4935B63F" w14:textId="77777777" w:rsidTr="000A7FE9">
        <w:tc>
          <w:tcPr>
            <w:tcW w:w="2816" w:type="dxa"/>
          </w:tcPr>
          <w:p w14:paraId="3AEF0EC8" w14:textId="4E8A4D32" w:rsidR="00FF7822" w:rsidRPr="008548DD" w:rsidRDefault="00FF7822" w:rsidP="00FF78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ລ້ຽງສັດນ້ອຍ ເພື່ອສ້າງລາຍຮັບ 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ລ້ຽງແກະ, ແບ້, ສັດປີກ...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0016EDD2" w14:textId="2D2C9023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0AAE38A1" w14:textId="21A265DC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8BF39D3" w14:textId="6E2A65E9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3B1A4A22" w14:textId="6B94964D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A9AD2FD" w14:textId="3E56EF26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7D680589" w14:textId="15E8042D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E52048E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209D2F8B" w14:textId="2B85BFD6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164C12D9" w14:textId="77777777" w:rsidTr="000A7FE9">
        <w:tc>
          <w:tcPr>
            <w:tcW w:w="2816" w:type="dxa"/>
          </w:tcPr>
          <w:p w14:paraId="3A5B6CC6" w14:textId="4CA38320" w:rsidR="00FF7822" w:rsidRPr="00261A31" w:rsidDel="001448E9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ລ້ຽງສັດໃຫຍ່ ເພື່ອສ້າງລາຍຮັບ 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ງົວຄວາຍ, ລ້ຽງອູດ...)</w:t>
            </w:r>
          </w:p>
        </w:tc>
        <w:tc>
          <w:tcPr>
            <w:tcW w:w="654" w:type="dxa"/>
            <w:vAlign w:val="center"/>
          </w:tcPr>
          <w:p w14:paraId="6068C8A9" w14:textId="675A06F9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2EE6E857" w14:textId="0A026FBA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6B6C2F7D" w14:textId="76A57599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3066BF1B" w14:textId="6653EAE7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0BE297A" w14:textId="6C34D0ED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F95E54E" w14:textId="4FC82E50" w:rsidR="00FF7822" w:rsidRPr="00866AB9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65EA17E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4A4A0FC7" w14:textId="276655B0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573774" w14:paraId="5F2B1CE5" w14:textId="77777777" w:rsidTr="000A7FE9">
        <w:tc>
          <w:tcPr>
            <w:tcW w:w="2816" w:type="dxa"/>
          </w:tcPr>
          <w:p w14:paraId="2C9D650E" w14:textId="4101C12A" w:rsidR="00FF7822" w:rsidRPr="0020305C" w:rsidRDefault="00FF7822" w:rsidP="00FF7822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ຂະໜາດນ້ອຍ ເພື່ອບໍລິ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ພກ</w:t>
            </w:r>
            <w:r w:rsidRPr="0020305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ໃຊ້</w:t>
            </w:r>
            <w: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ພາຍໃນຄອບຄົວ 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ລ້ຽງແກະ, ແບ້, ສັດປີກ...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2D3A9F95" w14:textId="7FF7AE61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3D08D445" w14:textId="5BE9B3D3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6C43D4D" w14:textId="2FA497C5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01706B79" w14:textId="585F2C8B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0D7B2C9" w14:textId="563CB161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0095173F" w14:textId="643DA9FD" w:rsidR="00FF7822" w:rsidRPr="00866AB9" w:rsidRDefault="00FF7822" w:rsidP="00FF782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954BF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1A53986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7DF29AD7" w14:textId="2A9C9F79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77EFC74D" w14:textId="77777777" w:rsidTr="000A7FE9">
        <w:tc>
          <w:tcPr>
            <w:tcW w:w="2816" w:type="dxa"/>
          </w:tcPr>
          <w:p w14:paraId="4A50641E" w14:textId="1C9473F0" w:rsidR="00FF7822" w:rsidRPr="00E358D9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ໃຫຍ່ ເພື່ອບໍລິໂພກ</w:t>
            </w:r>
            <w:r w:rsidRPr="0020305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ໃຊ້</w:t>
            </w:r>
            <w: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ພາຍໃນຄອບຄົວ </w:t>
            </w:r>
            <w:r w:rsidRPr="008548DD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ງົວຄວາຍ, ລ້ຽງອູດ...)</w:t>
            </w:r>
          </w:p>
        </w:tc>
        <w:tc>
          <w:tcPr>
            <w:tcW w:w="654" w:type="dxa"/>
            <w:vAlign w:val="center"/>
          </w:tcPr>
          <w:p w14:paraId="091DB4C2" w14:textId="787ADECC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53AC327E" w14:textId="61EBA753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019F893" w14:textId="2CFBFE3E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4F61C8FD" w14:textId="19ECA2D0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568647A" w14:textId="6C15886E" w:rsidR="00FF7822" w:rsidRPr="00866AB9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866AB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43384323" w14:textId="14662EAA" w:rsidR="00FF7822" w:rsidRPr="00866AB9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 w:rsidRPr="00935FC9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6E892542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40E3A2F7" w14:textId="1E6734D0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780631AA" w14:textId="77777777" w:rsidTr="000A7FE9">
        <w:tc>
          <w:tcPr>
            <w:tcW w:w="2816" w:type="dxa"/>
          </w:tcPr>
          <w:p w14:paraId="14006186" w14:textId="7E6C4ACA" w:rsidR="00FF7822" w:rsidRPr="002D7410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ຫາປາ ແລະ ໜອງລ້ຽງປາ</w:t>
            </w:r>
          </w:p>
        </w:tc>
        <w:tc>
          <w:tcPr>
            <w:tcW w:w="654" w:type="dxa"/>
            <w:vAlign w:val="center"/>
          </w:tcPr>
          <w:p w14:paraId="6DAA0D78" w14:textId="205299F5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2FD3B2D9" w14:textId="597D6B3A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67810B37" w14:textId="57134901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5C983BC2" w14:textId="6DA63B45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57396834" w14:textId="3BF74033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EAEC355" w14:textId="6ADA8F0F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935FC9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7384D85F" w14:textId="77777777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505F6DDA" w14:textId="4A6D988A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FF7822" w:rsidRPr="00B42DD2" w14:paraId="66621FB5" w14:textId="77777777" w:rsidTr="000A7FE9">
        <w:tc>
          <w:tcPr>
            <w:tcW w:w="2816" w:type="dxa"/>
          </w:tcPr>
          <w:p w14:paraId="6F3F5FF9" w14:textId="7E217172" w:rsidR="00FF7822" w:rsidRPr="00893CC3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ະລິດຕະພັ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893CC3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ທີ່ໄດ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ປຮູບ ຫຼື 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ັງບໍ່ໄດ້ແປຮູບ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ຜະລິດຕະພັນນົມ, ຊີ້ນສັດ</w:t>
            </w:r>
            <w:r w:rsidRPr="00893CC3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654" w:type="dxa"/>
            <w:vAlign w:val="center"/>
          </w:tcPr>
          <w:p w14:paraId="6D51B6CF" w14:textId="63CF5C30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72DF1E01" w14:textId="0474A831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748F0179" w14:textId="634814F6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2D387B90" w14:textId="78053FBF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6AE91FD9" w14:textId="3F841A62" w:rsidR="00FF7822" w:rsidRPr="00B42DD2" w:rsidRDefault="00FF7822" w:rsidP="00FF7822">
            <w:pPr>
              <w:jc w:val="center"/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2D35F784" w14:textId="229940A0" w:rsidR="00FF7822" w:rsidRPr="00B42DD2" w:rsidRDefault="00FF7822" w:rsidP="00FF7822">
            <w:pPr>
              <w:jc w:val="center"/>
              <w:rPr>
                <w:rFonts w:cstheme="minorHAnsi"/>
                <w:noProof/>
                <w:sz w:val="20"/>
                <w:szCs w:val="20"/>
                <w:highlight w:val="yellow"/>
                <w:lang w:val="en-GB" w:eastAsia="de-CH"/>
              </w:rPr>
            </w:pPr>
            <w:r w:rsidRPr="00935FC9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34453110" w14:textId="5760A2B8" w:rsidR="00FF7822" w:rsidRPr="00D34D0D" w:rsidRDefault="00FF7822" w:rsidP="00FF7822">
            <w:pPr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</w:pPr>
            <w:r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ລະບຸຊື່ຜົນຜະລິດ</w:t>
            </w: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: …………………………………………..</w:t>
            </w:r>
          </w:p>
          <w:p w14:paraId="0C77AE30" w14:textId="5D780083" w:rsidR="00FF7822" w:rsidRPr="00D34D0D" w:rsidRDefault="00FF7822" w:rsidP="00FF7822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noProof/>
                <w:sz w:val="20"/>
                <w:szCs w:val="20"/>
                <w:lang w:val="en-GB" w:eastAsia="de-CH"/>
              </w:rPr>
              <w:t>………………………………………………………..</w:t>
            </w:r>
          </w:p>
        </w:tc>
      </w:tr>
      <w:tr w:rsidR="00C46172" w:rsidRPr="00B42DD2" w14:paraId="42105CCA" w14:textId="77777777" w:rsidTr="000A7FE9">
        <w:tc>
          <w:tcPr>
            <w:tcW w:w="2816" w:type="dxa"/>
          </w:tcPr>
          <w:p w14:paraId="20AC2F0F" w14:textId="3A710E0F" w:rsidR="00C46172" w:rsidRPr="00D34D0D" w:rsidRDefault="00893CC3" w:rsidP="00D34D0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C46172" w:rsidRPr="00D34D0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C46172" w:rsidRPr="00D34D0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0896264C" w14:textId="77777777" w:rsidR="00C46172" w:rsidRPr="00D34D0D" w:rsidRDefault="00C46172" w:rsidP="00D34D0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D34D0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</w:t>
            </w:r>
          </w:p>
          <w:p w14:paraId="0347EEE8" w14:textId="77777777" w:rsidR="00C46172" w:rsidRPr="00D34D0D" w:rsidRDefault="00C46172" w:rsidP="00D34D0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</w:p>
        </w:tc>
        <w:tc>
          <w:tcPr>
            <w:tcW w:w="654" w:type="dxa"/>
            <w:vAlign w:val="center"/>
          </w:tcPr>
          <w:p w14:paraId="79A4DDB8" w14:textId="6FB58F26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54" w:type="dxa"/>
            <w:vAlign w:val="center"/>
          </w:tcPr>
          <w:p w14:paraId="44DAD8D4" w14:textId="2561B222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1ABD06AC" w14:textId="62677830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634" w:type="dxa"/>
            <w:vAlign w:val="center"/>
          </w:tcPr>
          <w:p w14:paraId="60B5BD2A" w14:textId="1B3DFC4D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523" w:type="dxa"/>
            <w:vAlign w:val="center"/>
          </w:tcPr>
          <w:p w14:paraId="3726D571" w14:textId="39EA0D55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67" w:type="dxa"/>
            <w:vAlign w:val="center"/>
          </w:tcPr>
          <w:p w14:paraId="6BB45FCA" w14:textId="79E88565" w:rsidR="00C46172" w:rsidRPr="00B42DD2" w:rsidRDefault="00C46172" w:rsidP="00C46172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935FC9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4528" w:type="dxa"/>
          </w:tcPr>
          <w:p w14:paraId="67D71A14" w14:textId="0A654FD5" w:rsidR="00C46172" w:rsidRPr="00B42DD2" w:rsidRDefault="00C46172" w:rsidP="00C46172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08C47DF7" w14:textId="77777777" w:rsidR="006105FF" w:rsidRDefault="006105FF" w:rsidP="006105FF">
      <w:pPr>
        <w:rPr>
          <w:b/>
          <w:lang w:val="en-GB"/>
        </w:rPr>
      </w:pPr>
    </w:p>
    <w:p w14:paraId="7F7E36F8" w14:textId="6F7DCAA5" w:rsidR="00733843" w:rsidRPr="00E84E12" w:rsidRDefault="00BB1AA2" w:rsidP="00E84E12">
      <w:pPr>
        <w:pStyle w:val="Heading2"/>
      </w:pPr>
      <w:bookmarkStart w:id="70" w:name="_Toc80371697"/>
      <w:bookmarkStart w:id="71" w:name="_Toc213103733"/>
      <w:r>
        <w:rPr>
          <w:rFonts w:hint="cs"/>
          <w:cs/>
        </w:rPr>
        <w:lastRenderedPageBreak/>
        <w:t>ການເຂົ້າເຖິງ ສິ່ງອຳນວຍຄວາມສະດວກຕ່າງໆ ຢູ່ໃນຊຸມຊົນ</w:t>
      </w:r>
      <w:bookmarkEnd w:id="70"/>
      <w:bookmarkEnd w:id="71"/>
    </w:p>
    <w:p w14:paraId="280FCC0B" w14:textId="2DC5EBB0" w:rsidR="00733843" w:rsidRDefault="000E1F52" w:rsidP="00733843">
      <w:pPr>
        <w:rPr>
          <w:lang w:val="en-GB"/>
        </w:rPr>
      </w:pPr>
      <w:r w:rsidRPr="00D367D3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ູນ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ໃນຕາຕະລາງຕໍ່ໄປນີ້ </w:t>
      </w:r>
      <w:r w:rsidRPr="00D367D3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ແມ່ນຂໍ້ມູນແຍກຕາມເພດຍິງ-ຊາຍ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Pr="00D14C3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 xml:space="preserve"> </w:t>
      </w:r>
      <w:r w:rsidRPr="00D14C3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ອໍານວຍຄວາມສະດວກຈະໄດ້ສັງລວມ ໂດຍການສໍາພາດເອົາຈາກ ຜູ້ໃຫ້ຂໍ້ມູນຫຼັກ ກ່ອນທີ່ຈະດໍາເນີນການສົນທະນາກຸ່ມ</w:t>
      </w:r>
      <w:r w:rsidRPr="007C706B">
        <w:rPr>
          <w:bCs/>
          <w:i/>
          <w:iCs/>
          <w:lang w:val="en-GB"/>
        </w:rPr>
        <w:t>.</w:t>
      </w:r>
      <w:r w:rsidR="00733843">
        <w:rPr>
          <w:bCs/>
          <w:i/>
          <w:iCs/>
          <w:lang w:val="en-GB"/>
        </w:rPr>
        <w:t>.</w:t>
      </w:r>
      <w:r w:rsidR="00733843" w:rsidRPr="00B846B2">
        <w:rPr>
          <w:noProof/>
          <w:lang w:eastAsia="de-CH"/>
        </w:rPr>
        <w:drawing>
          <wp:anchor distT="0" distB="0" distL="114300" distR="114300" simplePos="0" relativeHeight="255047720" behindDoc="0" locked="0" layoutInCell="1" allowOverlap="1" wp14:anchorId="2DCDDA29" wp14:editId="6B804552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284480" cy="284480"/>
            <wp:effectExtent l="0" t="0" r="1270" b="1270"/>
            <wp:wrapSquare wrapText="bothSides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ey informant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07AF3" w14:textId="76D463BE" w:rsidR="00733843" w:rsidRPr="009D7CDD" w:rsidRDefault="009D7CDD" w:rsidP="00803C0C">
      <w:pPr>
        <w:pStyle w:val="CommentText"/>
        <w:ind w:left="708"/>
        <w:rPr>
          <w:rFonts w:cs="DokChampa"/>
          <w:bCs/>
          <w:i/>
          <w:iCs/>
          <w:sz w:val="22"/>
          <w:szCs w:val="22"/>
          <w:lang w:val="en-GB" w:bidi="lo-LA"/>
        </w:rPr>
      </w:pPr>
      <w:r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 xml:space="preserve">ແຫຼ່ງຂໍ້ມູນຫຼັກ ແມ່ນໄດ້ມາຈາກການສົນທະນາກຸ່ມ.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ໃນຕອນທ້າຍ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lang w:val="en-GB"/>
        </w:rPr>
        <w:t xml:space="preserve">, </w:t>
      </w:r>
      <w:r w:rsidRPr="00D14C31">
        <w:rPr>
          <w:rFonts w:ascii="Phetsarath OT" w:eastAsia="Phetsarath OT" w:hAnsi="Phetsarath OT" w:cs="Phetsarath OT" w:hint="cs"/>
          <w:bCs/>
          <w:i/>
          <w:iCs/>
          <w:sz w:val="22"/>
          <w:szCs w:val="22"/>
          <w:cs/>
          <w:lang w:val="en-GB" w:bidi="lo-LA"/>
        </w:rPr>
        <w:t>ຄວນບັນທຶກຄໍາຕອບຂອງການສົນທະນາ ໄວ້ໃນຮ່າງແບບສອບຖາມ</w:t>
      </w:r>
      <w:r w:rsidRPr="00D14C31">
        <w:rPr>
          <w:rFonts w:ascii="Phetsarath OT" w:eastAsia="Phetsarath OT" w:hAnsi="Phetsarath OT" w:cs="Phetsarath OT"/>
          <w:bCs/>
          <w:i/>
          <w:iCs/>
          <w:sz w:val="22"/>
          <w:szCs w:val="22"/>
          <w:cs/>
          <w:lang w:val="en-GB" w:bidi="lo-LA"/>
        </w:rPr>
        <w:t>.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 xml:space="preserve"> ສາມາດເພີ່ມຄໍາຄິດເຫັນທີ່ມີຄວາມແຕກຕ່າງ ແລະ ລະບຸໃສ່ຫ້ອງ</w:t>
      </w:r>
      <w:r w:rsidR="006D0A02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ຄ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ອະທິບາຍໄວ້ ໂດຍສະເພາະແມ່ນຄ</w:t>
      </w:r>
      <w:r w:rsidR="00EF5824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ໍາ</w:t>
      </w:r>
      <w:r w:rsidRPr="00D14C31"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ຕອບທີ່ໄດ້ຈາກລາຍບຸກຄົນ ທີ່ຢູ່ໃນກຸ່ມ (ຫຼື ຄຳຕອບຂອງແມ່ຍິງ ແລະ ຜູ້ຊາຍ ໃນກໍລະນີທີ່ເປັນກຸ່ມປະສົມ</w:t>
      </w:r>
      <w:r w:rsidRPr="00D14C31">
        <w:rPr>
          <w:rFonts w:ascii="Phetsarath OT" w:eastAsia="Phetsarath OT" w:hAnsi="Phetsarath OT" w:cs="Phetsarath OT"/>
          <w:b/>
          <w:i/>
          <w:iCs/>
          <w:sz w:val="22"/>
          <w:szCs w:val="22"/>
          <w:cs/>
          <w:lang w:val="en-GB" w:bidi="lo-LA"/>
        </w:rPr>
        <w:t>)</w:t>
      </w:r>
      <w:r w:rsidR="00733843" w:rsidRPr="001618E8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5049768" behindDoc="0" locked="0" layoutInCell="1" allowOverlap="1" wp14:anchorId="59836BE6" wp14:editId="44D7CDF5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3843" w:rsidRPr="001618E8">
        <w:rPr>
          <w:b/>
          <w:i/>
          <w:iCs/>
          <w:noProof/>
          <w:sz w:val="22"/>
          <w:szCs w:val="22"/>
          <w:lang w:eastAsia="de-CH"/>
        </w:rPr>
        <w:drawing>
          <wp:anchor distT="0" distB="0" distL="114300" distR="114300" simplePos="0" relativeHeight="255048744" behindDoc="0" locked="0" layoutInCell="1" allowOverlap="1" wp14:anchorId="260D1285" wp14:editId="32F0396D">
            <wp:simplePos x="0" y="0"/>
            <wp:positionH relativeFrom="margin">
              <wp:align>left</wp:align>
            </wp:positionH>
            <wp:positionV relativeFrom="paragraph">
              <wp:posOffset>106985</wp:posOffset>
            </wp:positionV>
            <wp:extent cx="273050" cy="273050"/>
            <wp:effectExtent l="0" t="0" r="0" b="0"/>
            <wp:wrapSquare wrapText="bothSides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Phetsarath OT" w:eastAsia="Phetsarath OT" w:hAnsi="Phetsarath OT" w:cs="Phetsarath OT" w:hint="cs"/>
          <w:b/>
          <w:i/>
          <w:iCs/>
          <w:sz w:val="22"/>
          <w:szCs w:val="22"/>
          <w:cs/>
          <w:lang w:val="en-GB" w:bidi="lo-LA"/>
        </w:rPr>
        <w:t>.</w:t>
      </w:r>
    </w:p>
    <w:p w14:paraId="39CCAF1C" w14:textId="4E140BFA" w:rsidR="00CC383A" w:rsidRPr="00F74DC7" w:rsidRDefault="00C202D1" w:rsidP="00CC383A">
      <w:pPr>
        <w:spacing w:after="0"/>
        <w:rPr>
          <w:bCs/>
          <w:i/>
          <w:iCs/>
          <w:sz w:val="20"/>
          <w:szCs w:val="20"/>
          <w:lang w:val="en-GB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 ຕໍ່ແຖວ</w:t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1696"/>
        <w:gridCol w:w="2127"/>
        <w:gridCol w:w="850"/>
        <w:gridCol w:w="851"/>
        <w:gridCol w:w="708"/>
        <w:gridCol w:w="851"/>
        <w:gridCol w:w="709"/>
        <w:gridCol w:w="850"/>
        <w:gridCol w:w="1559"/>
      </w:tblGrid>
      <w:tr w:rsidR="00F2364E" w:rsidRPr="00B8271D" w14:paraId="62F10939" w14:textId="77777777" w:rsidTr="00F471FA">
        <w:tc>
          <w:tcPr>
            <w:tcW w:w="1696" w:type="dxa"/>
          </w:tcPr>
          <w:p w14:paraId="4D03D4DC" w14:textId="0FC8559E" w:rsidR="00F2364E" w:rsidRPr="001C0C51" w:rsidRDefault="001C0C51" w:rsidP="00F2364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1C0C5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ປະເພດຂອງການບໍລິການ</w:t>
            </w:r>
          </w:p>
        </w:tc>
        <w:tc>
          <w:tcPr>
            <w:tcW w:w="2127" w:type="dxa"/>
          </w:tcPr>
          <w:p w14:paraId="2709E845" w14:textId="77777777" w:rsidR="00F2364E" w:rsidRPr="006B25F9" w:rsidRDefault="00F2364E" w:rsidP="00F2364E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</w:tcPr>
          <w:p w14:paraId="42206B92" w14:textId="48FB3B26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851" w:type="dxa"/>
          </w:tcPr>
          <w:p w14:paraId="70CB84F8" w14:textId="7C0FB7BC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</w:tc>
        <w:tc>
          <w:tcPr>
            <w:tcW w:w="708" w:type="dxa"/>
          </w:tcPr>
          <w:p w14:paraId="02089B84" w14:textId="77777777" w:rsidR="00F2364E" w:rsidRPr="00DD43F1" w:rsidRDefault="00F2364E" w:rsidP="00F2364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4AB9227E" w14:textId="5DFF39A1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3B6D141D" w14:textId="5ECA41BD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</w:p>
        </w:tc>
        <w:tc>
          <w:tcPr>
            <w:tcW w:w="709" w:type="dxa"/>
          </w:tcPr>
          <w:p w14:paraId="1B122855" w14:textId="5701BBA8" w:rsidR="00F2364E" w:rsidRPr="006B25F9" w:rsidRDefault="00F2364E" w:rsidP="00F2364E">
            <w:pPr>
              <w:rPr>
                <w:b/>
                <w:bCs/>
                <w:sz w:val="20"/>
                <w:szCs w:val="20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850" w:type="dxa"/>
          </w:tcPr>
          <w:p w14:paraId="56E65A2E" w14:textId="40A0DA1F" w:rsidR="00F2364E" w:rsidRPr="006B25F9" w:rsidRDefault="00F2364E" w:rsidP="00F2364E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</w:t>
            </w:r>
            <w:r w:rsidR="000223E2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້ອງ</w:t>
            </w:r>
          </w:p>
        </w:tc>
        <w:tc>
          <w:tcPr>
            <w:tcW w:w="1559" w:type="dxa"/>
          </w:tcPr>
          <w:p w14:paraId="3DA44B7F" w14:textId="7DBE0960" w:rsidR="00F2364E" w:rsidRPr="006B25F9" w:rsidRDefault="001C0C51" w:rsidP="00F2364E">
            <w:pPr>
              <w:rPr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 ກ່ຽວກັບປັດໃຈ ທີ່ເຮັດໃຫ້ເກີດມີຄວາມແຕກຕ່າງ ໃນການເຂົ້າເຖິງສິ່ງອຳນວຍຄວາມສະດວກ (ອາຍຸ ແລະ ສະ</w:t>
            </w:r>
            <w:r w:rsidR="00EF5824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ຖານະພາບ ການແຕ່ງງານ</w:t>
            </w:r>
            <w:r w:rsidR="00F2364E" w:rsidRPr="006B25F9">
              <w:rPr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131BF5" w:rsidRPr="006B25F9" w14:paraId="6188C651" w14:textId="77777777" w:rsidTr="00131BF5">
        <w:tc>
          <w:tcPr>
            <w:tcW w:w="1696" w:type="dxa"/>
            <w:vMerge w:val="restart"/>
          </w:tcPr>
          <w:p w14:paraId="53FBB17D" w14:textId="47F8B7BC" w:rsidR="00131BF5" w:rsidRPr="00994375" w:rsidRDefault="0079623F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ດີນທາງໄປມາ</w:t>
            </w:r>
            <w:r w:rsidR="00131BF5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ວິທີການຂົນສົ່ງ</w:t>
            </w:r>
          </w:p>
        </w:tc>
        <w:tc>
          <w:tcPr>
            <w:tcW w:w="2127" w:type="dxa"/>
          </w:tcPr>
          <w:p w14:paraId="79D4E3D2" w14:textId="7ABCA69A" w:rsidR="00131BF5" w:rsidRPr="00994375" w:rsidRDefault="00877C8F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ນຳໃຊ້ການໃຫ້ບໍລິການຂອງສາທາລະນະ</w:t>
            </w:r>
          </w:p>
        </w:tc>
        <w:tc>
          <w:tcPr>
            <w:tcW w:w="850" w:type="dxa"/>
            <w:vAlign w:val="center"/>
          </w:tcPr>
          <w:p w14:paraId="7734E034" w14:textId="14BD13F2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28A20E7" w14:textId="4D43F16A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81D1B0E" w14:textId="59CBF79B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FA3B976" w14:textId="363A81B6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70EA162" w14:textId="7276D588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10D002E" w14:textId="1497B91F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7520B50" w14:textId="5E1E721F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7786CB95" w14:textId="77777777" w:rsidTr="00131BF5">
        <w:tc>
          <w:tcPr>
            <w:tcW w:w="1696" w:type="dxa"/>
            <w:vMerge/>
          </w:tcPr>
          <w:p w14:paraId="572CEB7D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15300FC" w14:textId="631D9210" w:rsidR="00131BF5" w:rsidRPr="00C36964" w:rsidRDefault="00877C8F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ນຳໃຊ້ຂອງສ່ວນຕົວ</w:t>
            </w:r>
          </w:p>
        </w:tc>
        <w:tc>
          <w:tcPr>
            <w:tcW w:w="850" w:type="dxa"/>
            <w:vAlign w:val="center"/>
          </w:tcPr>
          <w:p w14:paraId="1859B6F0" w14:textId="71298AEE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4CBE489" w14:textId="2BE091ED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D0B4352" w14:textId="1382B24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4227BAE" w14:textId="33146472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09EF825A" w14:textId="29279EB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A2D2A9D" w14:textId="3A778F1B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4687CC1" w14:textId="7ACCB448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5C5F941F" w14:textId="77777777" w:rsidTr="00131BF5">
        <w:tc>
          <w:tcPr>
            <w:tcW w:w="1696" w:type="dxa"/>
            <w:vMerge/>
          </w:tcPr>
          <w:p w14:paraId="093CFA4F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35B60D3" w14:textId="40DEA055" w:rsidR="00131BF5" w:rsidRPr="00C36964" w:rsidRDefault="00877C8F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ອື່ນໆ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ລະບຸ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………………………</w:t>
            </w:r>
          </w:p>
          <w:p w14:paraId="473DCA6D" w14:textId="7DCC1530" w:rsidR="00131BF5" w:rsidRPr="00D66890" w:rsidRDefault="00131BF5" w:rsidP="00D66890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288B9D0D" w14:textId="246C9D2D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F14D351" w14:textId="4271A87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CFB8ADE" w14:textId="66DFE204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90B2237" w14:textId="1C05840A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B2C8154" w14:textId="1DFAFC2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76E1073" w14:textId="50B61E98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56A5C32" w14:textId="51C897A2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F471FA" w:rsidRPr="00B8271D" w14:paraId="25F61129" w14:textId="77777777" w:rsidTr="00131BF5">
        <w:tc>
          <w:tcPr>
            <w:tcW w:w="1696" w:type="dxa"/>
            <w:vMerge w:val="restart"/>
          </w:tcPr>
          <w:p w14:paraId="59C25EAC" w14:textId="39EC7210" w:rsidR="00F471FA" w:rsidRPr="00C36964" w:rsidRDefault="004554AE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</w:t>
            </w:r>
            <w:r w:rsidR="00F471FA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127" w:type="dxa"/>
          </w:tcPr>
          <w:p w14:paraId="10B6DE87" w14:textId="20C32547" w:rsidR="00F471FA" w:rsidRPr="007A4E7F" w:rsidRDefault="007A4E7F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ທີ່ເປັນທາງການ</w:t>
            </w:r>
          </w:p>
        </w:tc>
        <w:tc>
          <w:tcPr>
            <w:tcW w:w="850" w:type="dxa"/>
            <w:vAlign w:val="center"/>
          </w:tcPr>
          <w:p w14:paraId="5283A60D" w14:textId="677CFD93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1F8625BA" w14:textId="5FF9E4F5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14:paraId="786224B6" w14:textId="70036284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682759A5" w14:textId="17206413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48A6EEC6" w14:textId="7A1DE9F5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7E406B8F" w14:textId="77777777" w:rsidR="00F471FA" w:rsidRPr="007A4E7F" w:rsidRDefault="00F471FA" w:rsidP="00131BF5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</w:tcPr>
          <w:p w14:paraId="472307FB" w14:textId="7479C325" w:rsidR="00F471FA" w:rsidRPr="007A4E7F" w:rsidRDefault="00F471FA" w:rsidP="00E8090A">
            <w:pPr>
              <w:rPr>
                <w:sz w:val="20"/>
                <w:szCs w:val="20"/>
                <w:lang w:val="en-GB"/>
              </w:rPr>
            </w:pPr>
          </w:p>
        </w:tc>
      </w:tr>
      <w:tr w:rsidR="00131BF5" w:rsidRPr="006B25F9" w14:paraId="7FB6F9CA" w14:textId="77777777" w:rsidTr="00131BF5">
        <w:tc>
          <w:tcPr>
            <w:tcW w:w="1696" w:type="dxa"/>
            <w:vMerge/>
          </w:tcPr>
          <w:p w14:paraId="6BFD17BA" w14:textId="77777777" w:rsidR="00131BF5" w:rsidRPr="007A4E7F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7841F7F" w14:textId="1F776053" w:rsidR="00131BF5" w:rsidRPr="00756857" w:rsidRDefault="00756857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ທີ່ການຜະລິ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ສິກຳ (ຕົນເອງ)</w:t>
            </w:r>
          </w:p>
        </w:tc>
        <w:tc>
          <w:tcPr>
            <w:tcW w:w="850" w:type="dxa"/>
            <w:vAlign w:val="center"/>
          </w:tcPr>
          <w:p w14:paraId="52B93EC0" w14:textId="47E0900B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7A93002" w14:textId="3D7692BD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0A3718E" w14:textId="4CB3DE60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9480A3C" w14:textId="2390499D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1BBD7BBD" w14:textId="43E555CD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411CA3C" w14:textId="791DB8AF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F40B044" w14:textId="086B3661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67E1F588" w14:textId="77777777" w:rsidTr="00131BF5">
        <w:tc>
          <w:tcPr>
            <w:tcW w:w="1696" w:type="dxa"/>
            <w:vMerge/>
          </w:tcPr>
          <w:p w14:paraId="2999B976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96CC01C" w14:textId="0F476D08" w:rsidR="00131BF5" w:rsidRPr="00756857" w:rsidRDefault="006D0A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ພື້ນທີ່ການຜະລິດກະສິກຳ</w:t>
            </w:r>
            <w:r w:rsidR="0075685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(ຜູ້ອື່ນ)</w:t>
            </w:r>
          </w:p>
        </w:tc>
        <w:tc>
          <w:tcPr>
            <w:tcW w:w="850" w:type="dxa"/>
            <w:vAlign w:val="center"/>
          </w:tcPr>
          <w:p w14:paraId="2C12964A" w14:textId="255AB1B2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01C5D7D" w14:textId="29178907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B3B5EA0" w14:textId="567C07D9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FA9EE46" w14:textId="67534677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526DE93" w14:textId="5C6C5D1A" w:rsidR="00131BF5" w:rsidRPr="006B25F9" w:rsidRDefault="00131BF5" w:rsidP="00131BF5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358619D" w14:textId="197E6E87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F35A404" w14:textId="09880C9C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7435FD95" w14:textId="77777777" w:rsidTr="00131BF5">
        <w:tc>
          <w:tcPr>
            <w:tcW w:w="1696" w:type="dxa"/>
            <w:vMerge/>
          </w:tcPr>
          <w:p w14:paraId="62955891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6739DAD" w14:textId="29D0431F" w:rsidR="00131BF5" w:rsidRPr="00756857" w:rsidRDefault="00756857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 ທີ່ບໍ່ແມ່ນການຜະລິດກະສິກຳ</w:t>
            </w:r>
          </w:p>
        </w:tc>
        <w:tc>
          <w:tcPr>
            <w:tcW w:w="850" w:type="dxa"/>
            <w:vAlign w:val="center"/>
          </w:tcPr>
          <w:p w14:paraId="6C74B802" w14:textId="0829BDA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4C40D7A" w14:textId="7A33D37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045D8C4" w14:textId="269DF72A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29989B5" w14:textId="02805549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744A891" w14:textId="140C2CF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A0E69EB" w14:textId="4AB40825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0039348" w14:textId="30A58C91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4D4D704C" w14:textId="77777777" w:rsidTr="00131BF5">
        <w:tc>
          <w:tcPr>
            <w:tcW w:w="1696" w:type="dxa"/>
            <w:vMerge/>
          </w:tcPr>
          <w:p w14:paraId="681582B7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B5271BD" w14:textId="776A0BA2" w:rsidR="00131BF5" w:rsidRPr="00C36964" w:rsidRDefault="00756857" w:rsidP="00756857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……</w:t>
            </w:r>
          </w:p>
          <w:p w14:paraId="1C44A051" w14:textId="15808070" w:rsidR="00131BF5" w:rsidRPr="00C36964" w:rsidRDefault="00131BF5" w:rsidP="00D66890">
            <w:pPr>
              <w:tabs>
                <w:tab w:val="right" w:leader="dot" w:pos="9072"/>
              </w:tabs>
              <w:ind w:left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</w:t>
            </w:r>
          </w:p>
        </w:tc>
        <w:tc>
          <w:tcPr>
            <w:tcW w:w="850" w:type="dxa"/>
            <w:vAlign w:val="center"/>
          </w:tcPr>
          <w:p w14:paraId="0FC7043E" w14:textId="28F0894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0FA7691" w14:textId="75E4F90D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3A393C9" w14:textId="09D6700E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5694A35" w14:textId="3B657728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35091F9" w14:textId="132CB94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283F223" w14:textId="3850CEF0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4FCB234" w14:textId="76025501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F471FA" w:rsidRPr="006B25F9" w14:paraId="1DA4E8A5" w14:textId="77777777" w:rsidTr="00131BF5">
        <w:tc>
          <w:tcPr>
            <w:tcW w:w="1696" w:type="dxa"/>
            <w:vMerge/>
          </w:tcPr>
          <w:p w14:paraId="0CD39194" w14:textId="77777777" w:rsidR="00F471FA" w:rsidRPr="00C36964" w:rsidRDefault="00F471FA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B847F7B" w14:textId="3AF57AB2" w:rsidR="00F471FA" w:rsidRPr="004668D6" w:rsidRDefault="0047785C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cs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 ທີ່ບໍ່ເປັນທາງການ</w:t>
            </w:r>
          </w:p>
        </w:tc>
        <w:tc>
          <w:tcPr>
            <w:tcW w:w="850" w:type="dxa"/>
            <w:vAlign w:val="center"/>
          </w:tcPr>
          <w:p w14:paraId="151B6BAD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7FE8517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5A44BADD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9C1A5A0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4FBAFD6" w14:textId="77777777" w:rsidR="00F471FA" w:rsidRPr="0047785C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09C1DDC" w14:textId="77777777" w:rsidR="00F471FA" w:rsidRPr="006B25F9" w:rsidRDefault="00F471FA" w:rsidP="00131B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36956DE0" w14:textId="2AECFC69" w:rsidR="00F471FA" w:rsidRPr="006B25F9" w:rsidRDefault="00F471FA" w:rsidP="00FE5946">
            <w:pPr>
              <w:rPr>
                <w:sz w:val="20"/>
                <w:szCs w:val="20"/>
              </w:rPr>
            </w:pPr>
          </w:p>
        </w:tc>
      </w:tr>
      <w:tr w:rsidR="005739DB" w:rsidRPr="006B25F9" w14:paraId="127D74D0" w14:textId="77777777" w:rsidTr="00131BF5">
        <w:tc>
          <w:tcPr>
            <w:tcW w:w="1696" w:type="dxa"/>
            <w:vMerge/>
          </w:tcPr>
          <w:p w14:paraId="3B0F6F94" w14:textId="77777777" w:rsidR="005739DB" w:rsidRPr="00C36964" w:rsidRDefault="005739DB" w:rsidP="005739D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A38550F" w14:textId="3E9FEA01" w:rsidR="005739DB" w:rsidRPr="005739DB" w:rsidRDefault="006D0A02" w:rsidP="005739DB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ພື້ນທີ່ການຜະລິດ</w:t>
            </w:r>
            <w:r w:rsidR="005739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ສິກຳ (ຕົນເອງ)</w:t>
            </w:r>
          </w:p>
        </w:tc>
        <w:tc>
          <w:tcPr>
            <w:tcW w:w="850" w:type="dxa"/>
            <w:vAlign w:val="center"/>
          </w:tcPr>
          <w:p w14:paraId="3E24078D" w14:textId="4A12F3A3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74283AB" w14:textId="73FE1A29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DC1E9A0" w14:textId="5765EC37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32C62F0" w14:textId="053CF412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8DC536D" w14:textId="5F50A993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B6587C0" w14:textId="498EA94A" w:rsidR="005739DB" w:rsidRPr="006B25F9" w:rsidRDefault="005739DB" w:rsidP="005739DB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77945F4" w14:textId="60327954" w:rsidR="005739DB" w:rsidRPr="006B25F9" w:rsidRDefault="005739DB" w:rsidP="005739DB">
            <w:pPr>
              <w:rPr>
                <w:sz w:val="20"/>
                <w:szCs w:val="20"/>
              </w:rPr>
            </w:pPr>
          </w:p>
        </w:tc>
      </w:tr>
      <w:tr w:rsidR="005739DB" w:rsidRPr="006B25F9" w14:paraId="4040C253" w14:textId="77777777" w:rsidTr="00131BF5">
        <w:tc>
          <w:tcPr>
            <w:tcW w:w="1696" w:type="dxa"/>
            <w:vMerge/>
          </w:tcPr>
          <w:p w14:paraId="49DDB076" w14:textId="77777777" w:rsidR="005739DB" w:rsidRPr="00C36964" w:rsidRDefault="005739DB" w:rsidP="005739D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8C7690C" w14:textId="7DB1E5A5" w:rsidR="005739DB" w:rsidRPr="005739DB" w:rsidRDefault="006D0A02" w:rsidP="005739DB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ພື້ນທີ່ການຜະລິດ</w:t>
            </w:r>
            <w:r w:rsidR="005739D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ະສິກຳ (ຜູ້ອື່ນ)</w:t>
            </w:r>
          </w:p>
        </w:tc>
        <w:tc>
          <w:tcPr>
            <w:tcW w:w="850" w:type="dxa"/>
            <w:vAlign w:val="center"/>
          </w:tcPr>
          <w:p w14:paraId="7515C474" w14:textId="62A3692F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F1E80D6" w14:textId="53B52070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04184C2" w14:textId="2C9EC887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C8ED959" w14:textId="56929D66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F35011F" w14:textId="7B01074B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26A2C23" w14:textId="29204474" w:rsidR="005739DB" w:rsidRPr="006B25F9" w:rsidRDefault="005739DB" w:rsidP="005739DB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F7901A3" w14:textId="51158A5F" w:rsidR="005739DB" w:rsidRPr="006B25F9" w:rsidRDefault="005739DB" w:rsidP="005739DB">
            <w:pPr>
              <w:rPr>
                <w:sz w:val="20"/>
                <w:szCs w:val="20"/>
              </w:rPr>
            </w:pPr>
          </w:p>
        </w:tc>
      </w:tr>
      <w:tr w:rsidR="005739DB" w:rsidRPr="006B25F9" w14:paraId="0E26004D" w14:textId="77777777" w:rsidTr="00131BF5">
        <w:tc>
          <w:tcPr>
            <w:tcW w:w="1696" w:type="dxa"/>
            <w:vMerge/>
          </w:tcPr>
          <w:p w14:paraId="4BFA5308" w14:textId="77777777" w:rsidR="005739DB" w:rsidRPr="00C36964" w:rsidRDefault="005739DB" w:rsidP="005739D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D502DD3" w14:textId="2A5E0A8A" w:rsidR="005739DB" w:rsidRPr="00565A76" w:rsidRDefault="005739DB" w:rsidP="005739DB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ງານ ທີ່ບໍ່ແມ່ນການຜະລິດກະສິກຳ</w:t>
            </w:r>
          </w:p>
        </w:tc>
        <w:tc>
          <w:tcPr>
            <w:tcW w:w="850" w:type="dxa"/>
            <w:vAlign w:val="center"/>
          </w:tcPr>
          <w:p w14:paraId="67FAE246" w14:textId="07293F2C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EC7837B" w14:textId="60A707DE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70BB64F" w14:textId="41D758BC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75DF07B" w14:textId="6587B1C9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9DF7B38" w14:textId="5126BFB1" w:rsidR="005739DB" w:rsidRPr="006B25F9" w:rsidRDefault="005739DB" w:rsidP="005739D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7D25D15B" w14:textId="4703F530" w:rsidR="005739DB" w:rsidRPr="006B25F9" w:rsidRDefault="005739DB" w:rsidP="005739DB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D86F9B3" w14:textId="7E2C1B72" w:rsidR="005739DB" w:rsidRPr="006B25F9" w:rsidRDefault="005739DB" w:rsidP="005739DB">
            <w:pPr>
              <w:rPr>
                <w:sz w:val="20"/>
                <w:szCs w:val="20"/>
              </w:rPr>
            </w:pPr>
          </w:p>
        </w:tc>
      </w:tr>
      <w:tr w:rsidR="00131BF5" w:rsidRPr="006B25F9" w14:paraId="24A7A141" w14:textId="77777777" w:rsidTr="00131BF5">
        <w:tc>
          <w:tcPr>
            <w:tcW w:w="1696" w:type="dxa"/>
            <w:vMerge/>
          </w:tcPr>
          <w:p w14:paraId="654F8EE2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82953C9" w14:textId="1C474089" w:rsidR="00131BF5" w:rsidRPr="00C36964" w:rsidRDefault="00634FFC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ຳມະກອນລາຍວັນ</w:t>
            </w:r>
          </w:p>
        </w:tc>
        <w:tc>
          <w:tcPr>
            <w:tcW w:w="850" w:type="dxa"/>
            <w:vAlign w:val="center"/>
          </w:tcPr>
          <w:p w14:paraId="24801E23" w14:textId="15BF7B19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210EF91" w14:textId="160BE9B0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EC37920" w14:textId="3593D6C9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C0A863B" w14:textId="397FF50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ACC7BD1" w14:textId="7F8F18CE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59524D9" w14:textId="669B9354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1B700D4" w14:textId="2EDD9475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1C9FFB38" w14:textId="77777777" w:rsidTr="00131BF5">
        <w:tc>
          <w:tcPr>
            <w:tcW w:w="1696" w:type="dxa"/>
            <w:vMerge/>
          </w:tcPr>
          <w:p w14:paraId="0EBF92D3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67074A1" w14:textId="68C796F7" w:rsidR="00131BF5" w:rsidRPr="006D0A02" w:rsidRDefault="00634FFC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້າງ</w:t>
            </w:r>
            <w:r w:rsidR="006D0A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ຮ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ງານເດັກ</w:t>
            </w:r>
          </w:p>
        </w:tc>
        <w:tc>
          <w:tcPr>
            <w:tcW w:w="850" w:type="dxa"/>
            <w:vAlign w:val="center"/>
          </w:tcPr>
          <w:p w14:paraId="03372560" w14:textId="6BA266D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5A18207" w14:textId="5D260CDF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006428D" w14:textId="0917229E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B33FD4E" w14:textId="73F44904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4896A42" w14:textId="4F7C04F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B665A28" w14:textId="582BD01A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6BE466A" w14:textId="45B3523A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61A897E4" w14:textId="77777777" w:rsidTr="00131BF5">
        <w:tc>
          <w:tcPr>
            <w:tcW w:w="1696" w:type="dxa"/>
            <w:vMerge/>
          </w:tcPr>
          <w:p w14:paraId="564E2175" w14:textId="77777777" w:rsidR="00131BF5" w:rsidRPr="00C36964" w:rsidRDefault="00131BF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E6667BD" w14:textId="2E2F2E2D" w:rsidR="00131BF5" w:rsidRPr="00C36964" w:rsidRDefault="00634FFC" w:rsidP="006D0A02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131BF5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</w:t>
            </w:r>
          </w:p>
          <w:p w14:paraId="520FB4B9" w14:textId="14AB9504" w:rsidR="00131BF5" w:rsidRPr="00C36964" w:rsidRDefault="00131BF5" w:rsidP="00D66890">
            <w:pPr>
              <w:tabs>
                <w:tab w:val="right" w:leader="dot" w:pos="9072"/>
              </w:tabs>
              <w:ind w:left="182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lastRenderedPageBreak/>
              <w:t>……………………</w:t>
            </w:r>
          </w:p>
        </w:tc>
        <w:tc>
          <w:tcPr>
            <w:tcW w:w="850" w:type="dxa"/>
            <w:vAlign w:val="center"/>
          </w:tcPr>
          <w:p w14:paraId="3F94EF07" w14:textId="6244A338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</w:p>
        </w:tc>
        <w:tc>
          <w:tcPr>
            <w:tcW w:w="851" w:type="dxa"/>
            <w:vAlign w:val="center"/>
          </w:tcPr>
          <w:p w14:paraId="4FA2C6DE" w14:textId="0E78ECDD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2B41EFF" w14:textId="0135AA2B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315E923" w14:textId="2FC5C027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A9DCF03" w14:textId="77EFC55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63F53129" w14:textId="304C6BE2" w:rsidR="00131BF5" w:rsidRPr="006B25F9" w:rsidRDefault="0029416D" w:rsidP="00131BF5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31B8420" w14:textId="709D7743" w:rsidR="00131BF5" w:rsidRPr="006B25F9" w:rsidRDefault="00131BF5" w:rsidP="00131BF5">
            <w:pPr>
              <w:rPr>
                <w:sz w:val="20"/>
                <w:szCs w:val="20"/>
              </w:rPr>
            </w:pPr>
          </w:p>
        </w:tc>
      </w:tr>
      <w:tr w:rsidR="00131BF5" w:rsidRPr="006B25F9" w14:paraId="3C52A464" w14:textId="77777777" w:rsidTr="006A75D9">
        <w:tc>
          <w:tcPr>
            <w:tcW w:w="1696" w:type="dxa"/>
            <w:vMerge w:val="restart"/>
          </w:tcPr>
          <w:p w14:paraId="72EB14BE" w14:textId="16453A80" w:rsidR="00131BF5" w:rsidRPr="00A57372" w:rsidRDefault="00A5737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ບໍລິການດ້ານສຸຂະພາບ</w:t>
            </w:r>
          </w:p>
        </w:tc>
        <w:tc>
          <w:tcPr>
            <w:tcW w:w="2127" w:type="dxa"/>
          </w:tcPr>
          <w:p w14:paraId="3F87B462" w14:textId="3EC12585" w:rsidR="00131BF5" w:rsidRPr="00C36964" w:rsidRDefault="00DA3CAB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ຢາພື້ນເມືອງ</w:t>
            </w:r>
          </w:p>
        </w:tc>
        <w:tc>
          <w:tcPr>
            <w:tcW w:w="850" w:type="dxa"/>
          </w:tcPr>
          <w:p w14:paraId="541FFB14" w14:textId="726621EA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9F0022F" w14:textId="731A1C55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790AFB3" w14:textId="4B39EF46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4B12BB6" w14:textId="13AFE51C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5BE6BC1C" w14:textId="1CE321F5" w:rsidR="00131BF5" w:rsidRPr="006B25F9" w:rsidRDefault="00131BF5" w:rsidP="00131BF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4A7239F" w14:textId="12085EA1" w:rsidR="00131BF5" w:rsidRPr="006B25F9" w:rsidRDefault="0029416D" w:rsidP="00131BF5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DCB5397" w14:textId="506BDA6B" w:rsidR="00131BF5" w:rsidRPr="006B25F9" w:rsidRDefault="00131BF5" w:rsidP="00131BF5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B8271D" w14:paraId="56DE84E6" w14:textId="77777777" w:rsidTr="007A5602">
        <w:tc>
          <w:tcPr>
            <w:tcW w:w="1696" w:type="dxa"/>
            <w:vMerge/>
          </w:tcPr>
          <w:p w14:paraId="497976AE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BAA7830" w14:textId="701FAD99" w:rsidR="007A5602" w:rsidRPr="00C36964" w:rsidRDefault="001879B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ຢາຫຼວງ</w:t>
            </w:r>
            <w:r w:rsidR="00AA6B29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 ຫຼື ຢາທາງການແພດ</w:t>
            </w:r>
            <w:r w:rsidR="007A5602"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5D1B03D" w14:textId="04C9E8F5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4862F617" w14:textId="50FAC06A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708" w:type="dxa"/>
            <w:vAlign w:val="center"/>
          </w:tcPr>
          <w:p w14:paraId="1787B9B5" w14:textId="3EB4924D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4CEC1711" w14:textId="305D6E1D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183DB780" w14:textId="0B5615B8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61D47E03" w14:textId="008BFCC1" w:rsidR="007A5602" w:rsidRPr="00B76546" w:rsidRDefault="007A5602" w:rsidP="007A5602">
            <w:pPr>
              <w:jc w:val="center"/>
              <w:rPr>
                <w:sz w:val="20"/>
                <w:szCs w:val="20"/>
                <w:highlight w:val="magenta"/>
                <w:lang w:val="en-GB"/>
              </w:rPr>
            </w:pPr>
          </w:p>
        </w:tc>
        <w:tc>
          <w:tcPr>
            <w:tcW w:w="1559" w:type="dxa"/>
          </w:tcPr>
          <w:p w14:paraId="12B5788D" w14:textId="2B0E620E" w:rsidR="007A5602" w:rsidRPr="00B76546" w:rsidRDefault="007A5602" w:rsidP="007A5602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6B25F9" w14:paraId="7704FB47" w14:textId="77777777" w:rsidTr="006A75D9">
        <w:tc>
          <w:tcPr>
            <w:tcW w:w="1696" w:type="dxa"/>
            <w:vMerge/>
          </w:tcPr>
          <w:p w14:paraId="77CB734F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313A41F" w14:textId="11AD9C9C" w:rsidR="007A5602" w:rsidRPr="00C36964" w:rsidRDefault="00B76546" w:rsidP="00B76546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ື້ນຖານຂອງການປະກັນໄພ</w:t>
            </w:r>
          </w:p>
        </w:tc>
        <w:tc>
          <w:tcPr>
            <w:tcW w:w="850" w:type="dxa"/>
          </w:tcPr>
          <w:p w14:paraId="338C0E02" w14:textId="6BDC7923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F0226EA" w14:textId="5DCE85A8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09B9DB9" w14:textId="7AEB8D2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CFE9D52" w14:textId="3B473DD1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2EE627D6" w14:textId="2D61E275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ED8DBB7" w14:textId="66FEC8D9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E92F670" w14:textId="2FF32B82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4A6C931F" w14:textId="77777777" w:rsidTr="006A75D9">
        <w:tc>
          <w:tcPr>
            <w:tcW w:w="1696" w:type="dxa"/>
            <w:vMerge/>
          </w:tcPr>
          <w:p w14:paraId="32145411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0E9EC90" w14:textId="517A94E0" w:rsidR="007A5602" w:rsidRPr="00C36964" w:rsidRDefault="00770CA4" w:rsidP="00770CA4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່າຍຄ່າບໍລິການເອງ</w:t>
            </w:r>
          </w:p>
        </w:tc>
        <w:tc>
          <w:tcPr>
            <w:tcW w:w="850" w:type="dxa"/>
          </w:tcPr>
          <w:p w14:paraId="392528BB" w14:textId="792BD934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1984E4C" w14:textId="727F1DBC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2B009493" w14:textId="7532F41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0509282" w14:textId="73042DA1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3E116D87" w14:textId="6D0499BD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8A74CC2" w14:textId="6A4DD7DB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DA3A7E3" w14:textId="0071CBE2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3DBB4B4C" w14:textId="77777777" w:rsidTr="006A75D9">
        <w:tc>
          <w:tcPr>
            <w:tcW w:w="1696" w:type="dxa"/>
            <w:vMerge/>
          </w:tcPr>
          <w:p w14:paraId="66CDDCCA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029C278C" w14:textId="5E64D72F" w:rsidR="007A5602" w:rsidRPr="00C36964" w:rsidRDefault="004D3588" w:rsidP="00C36964">
            <w:pPr>
              <w:ind w:left="3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າມາດຊື້ເອງໄດ້</w:t>
            </w:r>
          </w:p>
        </w:tc>
        <w:tc>
          <w:tcPr>
            <w:tcW w:w="850" w:type="dxa"/>
          </w:tcPr>
          <w:p w14:paraId="3BA5EA7F" w14:textId="4DF15246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721CC4C" w14:textId="72657269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16A77F5D" w14:textId="7A7A1626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2CDE103" w14:textId="6C463B17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F3DFBD8" w14:textId="416AABE7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2150827" w14:textId="1CFBE58D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7F35973" w14:textId="35387609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4655551A" w14:textId="77777777" w:rsidTr="006A75D9">
        <w:tc>
          <w:tcPr>
            <w:tcW w:w="1696" w:type="dxa"/>
            <w:vMerge/>
          </w:tcPr>
          <w:p w14:paraId="55447721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3E9B02A2" w14:textId="2344227A" w:rsidR="007A5602" w:rsidRPr="00C36964" w:rsidRDefault="004D3588" w:rsidP="00C36964">
            <w:pPr>
              <w:tabs>
                <w:tab w:val="right" w:leader="dot" w:pos="9072"/>
              </w:tabs>
              <w:ind w:left="3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າຄາສູງ</w:t>
            </w:r>
          </w:p>
        </w:tc>
        <w:tc>
          <w:tcPr>
            <w:tcW w:w="850" w:type="dxa"/>
          </w:tcPr>
          <w:p w14:paraId="5BC0CBEE" w14:textId="210C5B99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0E5C4374" w14:textId="39CE69D8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04947264" w14:textId="4C71882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DF5111D" w14:textId="6875A274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4D9E5482" w14:textId="316F5B9C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C0639F7" w14:textId="152E02BF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E1CEA4C" w14:textId="0BE6B04D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438EC7E9" w14:textId="77777777" w:rsidTr="00131BF5">
        <w:tc>
          <w:tcPr>
            <w:tcW w:w="1696" w:type="dxa"/>
            <w:vMerge/>
          </w:tcPr>
          <w:p w14:paraId="319D56EE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C1CA719" w14:textId="5E680D77" w:rsidR="007A5602" w:rsidRPr="00A41FBA" w:rsidRDefault="00A41FB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ຖານທີ່ໃຫ້ບໍລິການສຸຂະພາບ ທີ່ທັນສະໄໝ</w:t>
            </w:r>
          </w:p>
        </w:tc>
        <w:tc>
          <w:tcPr>
            <w:tcW w:w="850" w:type="dxa"/>
            <w:vAlign w:val="center"/>
          </w:tcPr>
          <w:p w14:paraId="72436496" w14:textId="0349EFB5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E76CE19" w14:textId="5C0046E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ECD5572" w14:textId="1834D251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3653D161" w14:textId="50A4794A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8943D58" w14:textId="0634D8E9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DF836E9" w14:textId="35C79FFD" w:rsidR="007A5602" w:rsidRPr="006B25F9" w:rsidRDefault="0029416D" w:rsidP="007A560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A024144" w14:textId="05EA70DB" w:rsidR="007A5602" w:rsidRPr="006B25F9" w:rsidRDefault="007A5602" w:rsidP="007A5602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6B25F9" w14:paraId="3DE615EC" w14:textId="77777777" w:rsidTr="006A75D9">
        <w:tc>
          <w:tcPr>
            <w:tcW w:w="1696" w:type="dxa"/>
            <w:vMerge/>
          </w:tcPr>
          <w:p w14:paraId="5798195F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11248A7" w14:textId="406E1CB0" w:rsidR="007A5602" w:rsidRPr="00A41FBA" w:rsidRDefault="00A41FBA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ວາງແຜນຄອບຄົວ</w:t>
            </w:r>
          </w:p>
        </w:tc>
        <w:tc>
          <w:tcPr>
            <w:tcW w:w="850" w:type="dxa"/>
          </w:tcPr>
          <w:p w14:paraId="3579DACD" w14:textId="678AAE96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ECBC3CA" w14:textId="3899CFB4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0A22EF1B" w14:textId="4FC0EAC3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93BA6A9" w14:textId="5B2C93AC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0075A905" w14:textId="6189F440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0752D36" w14:textId="3D97A8DC" w:rsidR="007A5602" w:rsidRPr="006B25F9" w:rsidRDefault="0029416D" w:rsidP="007A560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CE1CF9A" w14:textId="065F48B6" w:rsidR="007A5602" w:rsidRPr="006B25F9" w:rsidRDefault="007A5602" w:rsidP="007A5602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6B25F9" w14:paraId="63FFF5FB" w14:textId="77777777" w:rsidTr="00131BF5">
        <w:tc>
          <w:tcPr>
            <w:tcW w:w="1696" w:type="dxa"/>
            <w:vMerge/>
          </w:tcPr>
          <w:p w14:paraId="3EE3CEE8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48581C2" w14:textId="685B02A5" w:rsidR="007A5602" w:rsidRPr="00C36964" w:rsidRDefault="00A0744E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4D87E450" w14:textId="06816C94" w:rsidR="007A5602" w:rsidRPr="00C36964" w:rsidRDefault="007A5602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714EBD1B" w14:textId="4D276E98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4B9B229" w14:textId="00EA04F5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12F4CAC1" w14:textId="484C7FB4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4130B54" w14:textId="62AA8072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9A67EB6" w14:textId="401C5349" w:rsidR="007A5602" w:rsidRPr="006B25F9" w:rsidRDefault="007A5602" w:rsidP="007A5602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8A34246" w14:textId="6F9D05CA" w:rsidR="007A5602" w:rsidRPr="006B25F9" w:rsidRDefault="0029416D" w:rsidP="007A560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3580D39" w14:textId="7A5421D8" w:rsidR="007A5602" w:rsidRPr="006B25F9" w:rsidRDefault="007A5602" w:rsidP="007A5602">
            <w:pPr>
              <w:rPr>
                <w:sz w:val="20"/>
                <w:szCs w:val="20"/>
                <w:lang w:val="en-GB"/>
              </w:rPr>
            </w:pPr>
          </w:p>
        </w:tc>
      </w:tr>
      <w:tr w:rsidR="007A5602" w:rsidRPr="006B25F9" w14:paraId="337AE72D" w14:textId="77777777" w:rsidTr="006A75D9">
        <w:tc>
          <w:tcPr>
            <w:tcW w:w="1696" w:type="dxa"/>
            <w:vMerge w:val="restart"/>
          </w:tcPr>
          <w:p w14:paraId="6D8C99D0" w14:textId="1EEE2AE3" w:rsidR="007A5602" w:rsidRPr="00C36964" w:rsidRDefault="003F74E7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ຶກສາ</w:t>
            </w:r>
          </w:p>
        </w:tc>
        <w:tc>
          <w:tcPr>
            <w:tcW w:w="2127" w:type="dxa"/>
          </w:tcPr>
          <w:p w14:paraId="45F5B587" w14:textId="79527CDE" w:rsidR="007A5602" w:rsidRPr="00C36964" w:rsidRDefault="00493AB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ິ່ງອຳນວຍຄວາມສະດວກໃນການເບີ່ງແຍງດູແລເດັກ</w:t>
            </w:r>
            <w:r w:rsidR="00F160E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ອຍ</w:t>
            </w:r>
          </w:p>
        </w:tc>
        <w:tc>
          <w:tcPr>
            <w:tcW w:w="850" w:type="dxa"/>
          </w:tcPr>
          <w:p w14:paraId="7E41C458" w14:textId="17FFF204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C166F09" w14:textId="4710F5EC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3AE8AE7" w14:textId="3F7DF70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A13A992" w14:textId="1B66C52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7F5CFDDB" w14:textId="09114367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72DB49FC" w14:textId="2EDCD835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D83C720" w14:textId="7A3232FF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1ED25BE8" w14:textId="77777777" w:rsidTr="006A75D9">
        <w:tc>
          <w:tcPr>
            <w:tcW w:w="1696" w:type="dxa"/>
            <w:vMerge/>
          </w:tcPr>
          <w:p w14:paraId="0D0366F1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690EADD" w14:textId="29871F45" w:rsidR="007A5602" w:rsidRPr="00C36964" w:rsidRDefault="004131A0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</w:t>
            </w:r>
            <w:r w:rsidR="00FF51F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ຮງຮຽນປະຖົມ</w:t>
            </w:r>
          </w:p>
        </w:tc>
        <w:tc>
          <w:tcPr>
            <w:tcW w:w="850" w:type="dxa"/>
          </w:tcPr>
          <w:p w14:paraId="108F0CC9" w14:textId="00625E17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AEA2F18" w14:textId="65A56AFB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651D8EC6" w14:textId="7F3D60B1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9FB20B7" w14:textId="2CCF3BDB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7222DDB3" w14:textId="6FADC28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C1CE7DA" w14:textId="05505065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EA01855" w14:textId="61B2315F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24909832" w14:textId="77777777" w:rsidTr="006A75D9">
        <w:tc>
          <w:tcPr>
            <w:tcW w:w="1696" w:type="dxa"/>
            <w:vMerge/>
          </w:tcPr>
          <w:p w14:paraId="071CA3C2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0C30019" w14:textId="53F66FCD" w:rsidR="007A5602" w:rsidRPr="00C36964" w:rsidRDefault="00A37FF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ໂຮງຮຽນມັດທະຍົມຕົ້ນ</w:t>
            </w:r>
          </w:p>
        </w:tc>
        <w:tc>
          <w:tcPr>
            <w:tcW w:w="850" w:type="dxa"/>
          </w:tcPr>
          <w:p w14:paraId="03E7A8E3" w14:textId="484926EE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946ABDC" w14:textId="4E6527C5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573BF4E2" w14:textId="18D15DF2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22E5366" w14:textId="341011AE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36424CF7" w14:textId="2874B9F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670351FA" w14:textId="3FA7F38C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88F8290" w14:textId="4BF73D9B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1CA37675" w14:textId="77777777" w:rsidTr="006A75D9">
        <w:tc>
          <w:tcPr>
            <w:tcW w:w="1696" w:type="dxa"/>
            <w:vMerge/>
          </w:tcPr>
          <w:p w14:paraId="5A2B6D63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4F1043C8" w14:textId="0534BB75" w:rsidR="007A5602" w:rsidRPr="00C36964" w:rsidRDefault="00A37FF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ົບ ການສຶກສາຂັ້ນສູງ</w:t>
            </w:r>
          </w:p>
        </w:tc>
        <w:tc>
          <w:tcPr>
            <w:tcW w:w="850" w:type="dxa"/>
          </w:tcPr>
          <w:p w14:paraId="3E05412C" w14:textId="491F9110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AA215F0" w14:textId="19E55415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67309A09" w14:textId="1E8DF345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E924327" w14:textId="776C356C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5C2720FC" w14:textId="77A67A06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39559B51" w14:textId="43CC6114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4293A03" w14:textId="056CC887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386B99CF" w14:textId="77777777" w:rsidTr="00131BF5">
        <w:tc>
          <w:tcPr>
            <w:tcW w:w="1696" w:type="dxa"/>
            <w:vMerge/>
          </w:tcPr>
          <w:p w14:paraId="46043986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B1FAD69" w14:textId="6CF0C800" w:rsidR="007A5602" w:rsidRPr="00C36964" w:rsidRDefault="005913A3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</w:t>
            </w:r>
          </w:p>
          <w:p w14:paraId="02EEBADF" w14:textId="187D2971" w:rsidR="007A5602" w:rsidRPr="00D66890" w:rsidRDefault="007A5602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1B83B00A" w14:textId="2B914ACE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6053DDD" w14:textId="23225225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322303AE" w14:textId="45CDB400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450ED20" w14:textId="511D9FA3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FA59FF8" w14:textId="3052868D" w:rsidR="007A5602" w:rsidRPr="006B25F9" w:rsidRDefault="007A5602" w:rsidP="007A5602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01FD654E" w14:textId="455ABB4B" w:rsidR="007A5602" w:rsidRPr="006B25F9" w:rsidRDefault="0029416D" w:rsidP="007A5602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FF6C189" w14:textId="243435B7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11B81BC2" w14:textId="77777777" w:rsidTr="00866AB9">
        <w:tc>
          <w:tcPr>
            <w:tcW w:w="1696" w:type="dxa"/>
            <w:vMerge w:val="restart"/>
          </w:tcPr>
          <w:p w14:paraId="12F8698D" w14:textId="67AE2A78" w:rsidR="007A5602" w:rsidRPr="003F2BCC" w:rsidRDefault="00E34237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ຫຼ່ງພະລັງງານຫຼັກ</w:t>
            </w:r>
          </w:p>
          <w:p w14:paraId="5EF60769" w14:textId="77777777" w:rsidR="007A5602" w:rsidRPr="003F2BCC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4B323EB" w14:textId="1802F987" w:rsidR="007D21C8" w:rsidRPr="003F2BCC" w:rsidRDefault="003212A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ເລືອກແຫຼ່ງພະລັງງານຫຼັກ ຢູ່ລາຍການຢູ່ຂ້າງລຸ່ມນີ້: </w:t>
            </w:r>
          </w:p>
          <w:p w14:paraId="66265C9D" w14:textId="642FFBCC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ມັນເຊື້ອໄຟຊີວະພາບ</w:t>
            </w:r>
          </w:p>
          <w:p w14:paraId="63072157" w14:textId="474614D1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ມ້ຟືນ</w:t>
            </w:r>
          </w:p>
          <w:p w14:paraId="26587C8F" w14:textId="75BCA710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ກັດ</w:t>
            </w:r>
          </w:p>
          <w:p w14:paraId="4F67B908" w14:textId="310FEFBB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ມັນກາຊວນ</w:t>
            </w:r>
          </w:p>
          <w:p w14:paraId="0AD96C35" w14:textId="09BBB1E1" w:rsidR="007D21C8" w:rsidRPr="00C36964" w:rsidRDefault="001F0902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້ຳມັນແອັດຊັງ</w:t>
            </w:r>
          </w:p>
          <w:p w14:paraId="2DEC2E66" w14:textId="103EC887" w:rsidR="007D21C8" w:rsidRPr="00C36964" w:rsidRDefault="009610A5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າຂ່າຍໄຟຟ້າ</w:t>
            </w:r>
          </w:p>
          <w:p w14:paraId="1CB5C0F9" w14:textId="1A2A4378" w:rsidR="007D21C8" w:rsidRPr="00C36964" w:rsidRDefault="009610A5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ະລັງງານທົດແທນ</w:t>
            </w:r>
            <w:r w:rsidR="0026027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ຟຟ້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ທີ່ຜະລິດເອງໄດ້</w:t>
            </w:r>
          </w:p>
          <w:p w14:paraId="6903A210" w14:textId="5E758326" w:rsidR="009610A5" w:rsidRPr="00C36964" w:rsidRDefault="009610A5" w:rsidP="009610A5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ພະລັງງານທົດແທນ </w:t>
            </w:r>
            <w:r w:rsidR="0026027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ຟ້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ຜະລິດເອງ ບໍ່ໄດ້</w:t>
            </w:r>
          </w:p>
          <w:p w14:paraId="1F872209" w14:textId="0354C882" w:rsidR="007A5602" w:rsidRPr="00C36964" w:rsidRDefault="00D24AB6" w:rsidP="00C36964">
            <w:pPr>
              <w:pStyle w:val="ListParagraph"/>
              <w:numPr>
                <w:ilvl w:val="0"/>
                <w:numId w:val="27"/>
              </w:numPr>
              <w:ind w:left="171" w:hanging="17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</w:p>
          <w:p w14:paraId="1E317369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8CD82AC" w14:textId="364AAFA4" w:rsidR="007D21C8" w:rsidRPr="00C36964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ຳລັບແຕ່ງກິນ (ລະບຸ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38E08305" w14:textId="44054036" w:rsidR="007A5602" w:rsidRPr="00C36964" w:rsidRDefault="007A5602" w:rsidP="00D66890">
            <w:pPr>
              <w:ind w:left="-11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- …………………</w:t>
            </w:r>
          </w:p>
        </w:tc>
        <w:tc>
          <w:tcPr>
            <w:tcW w:w="850" w:type="dxa"/>
            <w:vAlign w:val="center"/>
          </w:tcPr>
          <w:p w14:paraId="180F1B01" w14:textId="0452DFE5" w:rsidR="007A5602" w:rsidRPr="00866AB9" w:rsidRDefault="007A5602" w:rsidP="00866AB9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68BB415" w14:textId="7A6413BA" w:rsidR="007A5602" w:rsidRPr="00866AB9" w:rsidRDefault="007A5602" w:rsidP="00866AB9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8883E62" w14:textId="6C55C7F8" w:rsidR="007A5602" w:rsidRPr="00866AB9" w:rsidRDefault="007A5602" w:rsidP="00872A53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DCDE448" w14:textId="49114A88" w:rsidR="007A5602" w:rsidRPr="00866AB9" w:rsidRDefault="007A5602" w:rsidP="00872A53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9435E0F" w14:textId="77777777" w:rsidR="007A5602" w:rsidRDefault="007A5602" w:rsidP="00866AB9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4A00FBF9" w14:textId="37651A79" w:rsidR="007A5602" w:rsidRDefault="007A5602" w:rsidP="00866AB9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EBB7E38" w14:textId="099ECA12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2198BE7" w14:textId="7DE7B03E" w:rsidR="007A5602" w:rsidRPr="00131BF5" w:rsidRDefault="0029416D" w:rsidP="00C4617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49E5D8B9" w14:textId="7124212C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70C2EE72" w14:textId="77777777" w:rsidTr="00131BF5">
        <w:tc>
          <w:tcPr>
            <w:tcW w:w="1696" w:type="dxa"/>
            <w:vMerge/>
          </w:tcPr>
          <w:p w14:paraId="5F0DA031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BAB1E07" w14:textId="75581D83" w:rsidR="007D21C8" w:rsidRPr="00C36964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ສຳລັບຄວາມຮ້ອນ 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  <w:p w14:paraId="718BE389" w14:textId="32ECDDC9" w:rsidR="007A5602" w:rsidRPr="00D66890" w:rsidRDefault="007A5602" w:rsidP="00D66890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- …………………</w:t>
            </w:r>
          </w:p>
        </w:tc>
        <w:tc>
          <w:tcPr>
            <w:tcW w:w="850" w:type="dxa"/>
            <w:vAlign w:val="center"/>
          </w:tcPr>
          <w:p w14:paraId="01064C34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CE0586D" w14:textId="340D65C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1EA50079" w14:textId="4F61FAD3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338D252F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12F8B047" w14:textId="1B7D5E08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3B0FE59E" w14:textId="45B6DAE7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76A7C707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5AD4FD7" w14:textId="0B9BE4DE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6BE8B90F" w14:textId="1A0CBCA2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BC02276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55E44117" w14:textId="69116798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5A106C68" w14:textId="708C6AA5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A06D888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10FCD14D" w14:textId="1DFDBB4A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431BCAA4" w14:textId="3E3BA384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469D842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47364D6A" w14:textId="3C6142F8" w:rsidR="007A5602" w:rsidRPr="006B25F9" w:rsidRDefault="0029416D" w:rsidP="00866AB9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C39CEE5" w14:textId="7918CB25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13BCEDF2" w14:textId="77777777" w:rsidTr="00131BF5">
        <w:tc>
          <w:tcPr>
            <w:tcW w:w="1696" w:type="dxa"/>
            <w:vMerge/>
          </w:tcPr>
          <w:p w14:paraId="014281A8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EE6A79F" w14:textId="3BE2E649" w:rsidR="007D21C8" w:rsidRPr="00643F3A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ຳລັບໄຟແສງສະຫວ່າງ</w:t>
            </w:r>
            <w:r w:rsidR="007A5602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A5602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68CBBAE9" w14:textId="7A94A0E1" w:rsidR="007A5602" w:rsidRPr="00D66890" w:rsidRDefault="007A5602" w:rsidP="00D66890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- ……………………</w:t>
            </w:r>
          </w:p>
        </w:tc>
        <w:tc>
          <w:tcPr>
            <w:tcW w:w="850" w:type="dxa"/>
            <w:vAlign w:val="center"/>
          </w:tcPr>
          <w:p w14:paraId="24DA1511" w14:textId="77777777" w:rsidR="007A5602" w:rsidRPr="00643F3A" w:rsidRDefault="007A5602" w:rsidP="007A5602">
            <w:pPr>
              <w:jc w:val="center"/>
              <w:rPr>
                <w:bCs/>
                <w:sz w:val="20"/>
                <w:szCs w:val="20"/>
              </w:rPr>
            </w:pPr>
          </w:p>
          <w:p w14:paraId="5D66F3E8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6ACE6F82" w14:textId="5B995837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D8D1DDE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29BFBE91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C98B987" w14:textId="55F39AF9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351EC49A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8692647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5A1227B7" w14:textId="2FE31163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AA2F0AA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7F770A3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58A6FC0" w14:textId="5D337882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04ADF25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35F5698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2AEDCB2E" w14:textId="6D84F228" w:rsidR="007A5602" w:rsidRPr="006B25F9" w:rsidRDefault="007A5602" w:rsidP="00866A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98654E5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2ED94761" w14:textId="7A52F517" w:rsidR="007A5602" w:rsidRPr="006B25F9" w:rsidRDefault="0029416D" w:rsidP="00866AB9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F98608D" w14:textId="0944C8D5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7A5602" w:rsidRPr="006B25F9" w14:paraId="5EE46FC1" w14:textId="77777777" w:rsidTr="00131BF5">
        <w:tc>
          <w:tcPr>
            <w:tcW w:w="1696" w:type="dxa"/>
            <w:vMerge/>
          </w:tcPr>
          <w:p w14:paraId="520125F8" w14:textId="77777777" w:rsidR="007A5602" w:rsidRPr="00C36964" w:rsidRDefault="007A5602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11A78C2" w14:textId="0C90B07E" w:rsidR="007A5602" w:rsidRPr="00C36964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ຳລັບຜະລິດກະສິກຳ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A5602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368B0E7F" w14:textId="5513FB18" w:rsidR="00866AB9" w:rsidRPr="00C36964" w:rsidRDefault="007A5602" w:rsidP="00D66890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- …………………</w:t>
            </w:r>
          </w:p>
        </w:tc>
        <w:tc>
          <w:tcPr>
            <w:tcW w:w="850" w:type="dxa"/>
            <w:vAlign w:val="center"/>
          </w:tcPr>
          <w:p w14:paraId="71144D4E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32E6A232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FB7EB77" w14:textId="2B15741D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5CD51C67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76AF7C4C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1DD0F918" w14:textId="68F01150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14:paraId="060FAC45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22508C50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74F0BE6B" w14:textId="2EA188F3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2774DAAB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48F5975B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52C6119F" w14:textId="516193ED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740E520F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646EF079" w14:textId="77777777" w:rsidR="007A5602" w:rsidRPr="00131BF5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139ED941" w14:textId="6A199FA4" w:rsidR="007A5602" w:rsidRPr="006B25F9" w:rsidRDefault="007A5602" w:rsidP="00866AB9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6EA5099F" w14:textId="77777777" w:rsidR="007A5602" w:rsidRDefault="007A5602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300EC30F" w14:textId="5B915AC1" w:rsidR="007A5602" w:rsidRPr="006B25F9" w:rsidRDefault="0029416D" w:rsidP="00866AB9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00159F2" w14:textId="60943053" w:rsidR="007A5602" w:rsidRPr="006B25F9" w:rsidRDefault="007A5602" w:rsidP="007A5602">
            <w:pPr>
              <w:rPr>
                <w:sz w:val="20"/>
                <w:szCs w:val="20"/>
              </w:rPr>
            </w:pPr>
          </w:p>
        </w:tc>
      </w:tr>
      <w:tr w:rsidR="00CB01ED" w:rsidRPr="006B25F9" w14:paraId="1E5ABC1D" w14:textId="77777777" w:rsidTr="007D21C8">
        <w:trPr>
          <w:trHeight w:val="1215"/>
        </w:trPr>
        <w:tc>
          <w:tcPr>
            <w:tcW w:w="1696" w:type="dxa"/>
            <w:vMerge/>
          </w:tcPr>
          <w:p w14:paraId="7CA02CF4" w14:textId="77777777" w:rsidR="00CB01ED" w:rsidRPr="00C36964" w:rsidRDefault="00CB01E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7E997C9" w14:textId="2CB61B07" w:rsidR="00CB01ED" w:rsidRPr="00643F3A" w:rsidRDefault="00643F3A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ສຳລັບແປຮູບ ແລະ ເກັບຮັກສາ ຜະລິດຕະພັນ </w:t>
            </w:r>
            <w:r w:rsidRPr="00643F3A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‘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ຫຼັງການເກັບກ່ຽວ</w:t>
            </w:r>
            <w:r w:rsidR="00CB01ED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CB01ED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ລະບຸ</w:t>
            </w:r>
            <w:r w:rsidR="00CB01ED" w:rsidRPr="00643F3A">
              <w:rPr>
                <w:rFonts w:ascii="Phetsarath OT" w:eastAsia="Phetsarath OT" w:hAnsi="Phetsarath OT" w:cs="Phetsarath OT"/>
                <w:sz w:val="20"/>
                <w:szCs w:val="20"/>
              </w:rPr>
              <w:t>):</w:t>
            </w:r>
          </w:p>
          <w:p w14:paraId="3FB2571E" w14:textId="3A0B0D8F" w:rsidR="00CB01ED" w:rsidRPr="00C36964" w:rsidRDefault="00CB01ED" w:rsidP="00C36964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- ……………………</w:t>
            </w:r>
          </w:p>
        </w:tc>
        <w:tc>
          <w:tcPr>
            <w:tcW w:w="850" w:type="dxa"/>
            <w:vAlign w:val="center"/>
          </w:tcPr>
          <w:p w14:paraId="58D8E39A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7AA1F0E3" w14:textId="0BDDD8F5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37C4F8AF" w14:textId="0713C7CA" w:rsidR="00CB01ED" w:rsidRPr="006B25F9" w:rsidRDefault="00CB01ED" w:rsidP="007D21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64D150A6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75A22578" w14:textId="2433730C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1A8522CD" w14:textId="545618AF" w:rsidR="00CB01ED" w:rsidRPr="006B25F9" w:rsidRDefault="00CB01ED" w:rsidP="007D21C8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8" w:type="dxa"/>
            <w:vAlign w:val="center"/>
          </w:tcPr>
          <w:p w14:paraId="5CBD72D2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16D7E640" w14:textId="6809D857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0094C20E" w14:textId="723B1338" w:rsidR="00CB01ED" w:rsidRPr="006B25F9" w:rsidRDefault="00CB01ED" w:rsidP="007D21C8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14:paraId="72002FC3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450735E5" w14:textId="5148D42A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65E553AC" w14:textId="0A435243" w:rsidR="00CB01ED" w:rsidRPr="006B25F9" w:rsidRDefault="00CB01ED" w:rsidP="007D21C8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vAlign w:val="center"/>
          </w:tcPr>
          <w:p w14:paraId="06D034FE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67297928" w14:textId="616F5301" w:rsidR="00CB01ED" w:rsidRPr="00131BF5" w:rsidRDefault="00CB01ED" w:rsidP="007A560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  <w:p w14:paraId="29C7DD5B" w14:textId="3D6FF6CE" w:rsidR="00CB01ED" w:rsidRPr="006B25F9" w:rsidRDefault="00CB01ED" w:rsidP="007D21C8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1427E7EB" w14:textId="77777777" w:rsidR="00CB01ED" w:rsidRDefault="00CB01ED" w:rsidP="007D21C8">
            <w:pPr>
              <w:rPr>
                <w:bCs/>
                <w:sz w:val="20"/>
                <w:szCs w:val="20"/>
                <w:lang w:val="en-GB"/>
              </w:rPr>
            </w:pPr>
          </w:p>
          <w:p w14:paraId="4A7F2813" w14:textId="7253916D" w:rsidR="00CB01ED" w:rsidRPr="006B25F9" w:rsidRDefault="0029416D" w:rsidP="007D21C8">
            <w:pPr>
              <w:jc w:val="center"/>
              <w:rPr>
                <w:sz w:val="20"/>
                <w:szCs w:val="20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383B243" w14:textId="415DE74C" w:rsidR="00CB01ED" w:rsidRPr="006B25F9" w:rsidRDefault="00CB01ED" w:rsidP="007A5602">
            <w:pPr>
              <w:rPr>
                <w:sz w:val="20"/>
                <w:szCs w:val="20"/>
              </w:rPr>
            </w:pPr>
          </w:p>
        </w:tc>
      </w:tr>
      <w:tr w:rsidR="0029416D" w:rsidRPr="006B25F9" w14:paraId="6250B376" w14:textId="77777777" w:rsidTr="006A75D9">
        <w:tc>
          <w:tcPr>
            <w:tcW w:w="1696" w:type="dxa"/>
            <w:vMerge w:val="restart"/>
          </w:tcPr>
          <w:p w14:paraId="25F855EF" w14:textId="2328A2B0" w:rsidR="0029416D" w:rsidRPr="002C54A4" w:rsidRDefault="002C54A4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 ແລະ ເທັກໂນໂລຢີ</w:t>
            </w:r>
          </w:p>
        </w:tc>
        <w:tc>
          <w:tcPr>
            <w:tcW w:w="2127" w:type="dxa"/>
          </w:tcPr>
          <w:p w14:paraId="43056B4B" w14:textId="632EC8B2" w:rsidR="0029416D" w:rsidRPr="00C36964" w:rsidRDefault="002C54A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ຕ່ຳ</w:t>
            </w:r>
          </w:p>
        </w:tc>
        <w:tc>
          <w:tcPr>
            <w:tcW w:w="850" w:type="dxa"/>
          </w:tcPr>
          <w:p w14:paraId="41F2024C" w14:textId="32685FDA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C4F0695" w14:textId="3E515F9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7EBC6E52" w14:textId="42A2B7E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DE14B15" w14:textId="068C648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670A31E1" w14:textId="25056AA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0A2664D1" w14:textId="622E56D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672B0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D2868FF" w14:textId="4C8E4CD5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50B9E565" w14:textId="77777777" w:rsidTr="006A75D9">
        <w:tc>
          <w:tcPr>
            <w:tcW w:w="1696" w:type="dxa"/>
            <w:vMerge/>
          </w:tcPr>
          <w:p w14:paraId="4D0191E1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04640AD" w14:textId="256547C0" w:rsidR="0029416D" w:rsidRPr="002C54A4" w:rsidRDefault="002C54A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2C54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ປານກາງ</w:t>
            </w:r>
          </w:p>
        </w:tc>
        <w:tc>
          <w:tcPr>
            <w:tcW w:w="850" w:type="dxa"/>
          </w:tcPr>
          <w:p w14:paraId="322C01D1" w14:textId="0DB7215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D4E8804" w14:textId="67FA866C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28C4DA2C" w14:textId="582B533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2F27FDC" w14:textId="2F4423C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4C1FE566" w14:textId="42E1824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1B91497" w14:textId="51D395C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672B0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EB06905" w14:textId="7DF66CCE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40AFD226" w14:textId="77777777" w:rsidTr="006A75D9">
        <w:tc>
          <w:tcPr>
            <w:tcW w:w="1696" w:type="dxa"/>
            <w:vMerge/>
          </w:tcPr>
          <w:p w14:paraId="06A221D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4F92042" w14:textId="2989610C" w:rsidR="0029416D" w:rsidRPr="002C54A4" w:rsidRDefault="002C54A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 w:rsidRPr="002C54A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ສູງ</w:t>
            </w:r>
          </w:p>
        </w:tc>
        <w:tc>
          <w:tcPr>
            <w:tcW w:w="850" w:type="dxa"/>
          </w:tcPr>
          <w:p w14:paraId="34572DB6" w14:textId="0DBDD5C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0F817FA1" w14:textId="2F97A74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7609F52A" w14:textId="58E9CAF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70F3681" w14:textId="6188D44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DAAE295" w14:textId="15F3D1AC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1BF27714" w14:textId="544B4DC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672B00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FC34160" w14:textId="6457EB80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13832F2" w14:textId="77777777" w:rsidTr="006A75D9">
        <w:tc>
          <w:tcPr>
            <w:tcW w:w="1696" w:type="dxa"/>
            <w:vMerge w:val="restart"/>
          </w:tcPr>
          <w:p w14:paraId="08268077" w14:textId="5518E623" w:rsidR="0029416D" w:rsidRPr="00537E4D" w:rsidRDefault="00537E4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ຊ່ວຍເຫຼືອດ້ານວິ</w:t>
            </w:r>
            <w:r w:rsidR="006D73A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າການ ແລະ ການສະໜັບສະໜູນ</w:t>
            </w:r>
          </w:p>
        </w:tc>
        <w:tc>
          <w:tcPr>
            <w:tcW w:w="2127" w:type="dxa"/>
          </w:tcPr>
          <w:p w14:paraId="481B0137" w14:textId="767B5D00" w:rsidR="0029416D" w:rsidRPr="00C36964" w:rsidRDefault="00F834D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ຝຶກອົບຮົມ</w:t>
            </w:r>
          </w:p>
        </w:tc>
        <w:tc>
          <w:tcPr>
            <w:tcW w:w="850" w:type="dxa"/>
          </w:tcPr>
          <w:p w14:paraId="4F0A665C" w14:textId="3AE3939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D05A6EB" w14:textId="5688278C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CE17ADC" w14:textId="0C27F5DB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1331C92" w14:textId="13874E1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0DBCDEE" w14:textId="35ACF28D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271F5938" w14:textId="3B80120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5C689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B77E279" w14:textId="37F402E2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08D9003" w14:textId="77777777" w:rsidTr="006A75D9">
        <w:tc>
          <w:tcPr>
            <w:tcW w:w="1696" w:type="dxa"/>
            <w:vMerge/>
          </w:tcPr>
          <w:p w14:paraId="0407327A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1CF88D1" w14:textId="28932189" w:rsidR="0029416D" w:rsidRPr="00034FA7" w:rsidRDefault="00034FA7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ບໍລິການໃຫ້ຄຳປຶກສາ</w:t>
            </w:r>
          </w:p>
        </w:tc>
        <w:tc>
          <w:tcPr>
            <w:tcW w:w="850" w:type="dxa"/>
            <w:vAlign w:val="center"/>
          </w:tcPr>
          <w:p w14:paraId="41C0A201" w14:textId="51197EFA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613D64F" w14:textId="225C7D9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1211554A" w14:textId="4FA87C0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3E01C163" w14:textId="6A4386FD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464D412" w14:textId="046BE64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57D65759" w14:textId="59CCDB5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0B289FF7" w14:textId="78AE7549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A2B7F00" w14:textId="77777777" w:rsidTr="006A75D9">
        <w:tc>
          <w:tcPr>
            <w:tcW w:w="1696" w:type="dxa"/>
            <w:vMerge/>
          </w:tcPr>
          <w:p w14:paraId="5A1090D1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89080DC" w14:textId="568B791F" w:rsidR="0029416D" w:rsidRPr="00F45383" w:rsidRDefault="00F45383" w:rsidP="00C36964">
            <w:pPr>
              <w:ind w:left="173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ະໜັບສະນູນ ຈາກພາກລັດ</w:t>
            </w:r>
          </w:p>
        </w:tc>
        <w:tc>
          <w:tcPr>
            <w:tcW w:w="850" w:type="dxa"/>
          </w:tcPr>
          <w:p w14:paraId="6AAC5714" w14:textId="5975D4D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0958E54" w14:textId="775EAAA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4821438" w14:textId="77F57669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D4E6ACD" w14:textId="2744DCF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44643F19" w14:textId="1179549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461B27B" w14:textId="36FB41A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5C689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4D5690A" w14:textId="54E1C57A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49FDE87" w14:textId="77777777" w:rsidTr="006A75D9">
        <w:tc>
          <w:tcPr>
            <w:tcW w:w="1696" w:type="dxa"/>
            <w:vMerge/>
          </w:tcPr>
          <w:p w14:paraId="3842C441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46FBC64" w14:textId="6DF37536" w:rsidR="0029416D" w:rsidRPr="00C36964" w:rsidRDefault="006D73A1" w:rsidP="00C36964">
            <w:pPr>
              <w:ind w:left="17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າກອົງການຈັດຕັ້ງສາກົນ</w:t>
            </w:r>
          </w:p>
        </w:tc>
        <w:tc>
          <w:tcPr>
            <w:tcW w:w="850" w:type="dxa"/>
          </w:tcPr>
          <w:p w14:paraId="7D9B2CCE" w14:textId="76A9C19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512CB01" w14:textId="2992EA2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7D02BC0D" w14:textId="3F2CFCE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CF544FE" w14:textId="509FD7B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864B14C" w14:textId="059C2B2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6FECC41F" w14:textId="1EAABA6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5C689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9F26F2C" w14:textId="63091EBA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B2A7400" w14:textId="77777777" w:rsidTr="006A75D9">
        <w:tc>
          <w:tcPr>
            <w:tcW w:w="1696" w:type="dxa"/>
            <w:vMerge/>
          </w:tcPr>
          <w:p w14:paraId="2983EFAE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58EA261" w14:textId="05BB7EF4" w:rsidR="0029416D" w:rsidRPr="00C36964" w:rsidRDefault="00BF0CFE" w:rsidP="00C36964">
            <w:pPr>
              <w:ind w:left="173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າກສ່ວນເອກະຊົນ</w:t>
            </w:r>
          </w:p>
        </w:tc>
        <w:tc>
          <w:tcPr>
            <w:tcW w:w="850" w:type="dxa"/>
          </w:tcPr>
          <w:p w14:paraId="0BF8379C" w14:textId="259AC0A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C7A2361" w14:textId="728D3A46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04AC1390" w14:textId="68CDB8B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8772E30" w14:textId="0362C91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6F33CE16" w14:textId="464E2F2B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76BE9BD" w14:textId="7F401E0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5C689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1761C5A" w14:textId="692CD172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0C6B4206" w14:textId="77777777" w:rsidTr="00C46172">
        <w:tc>
          <w:tcPr>
            <w:tcW w:w="1696" w:type="dxa"/>
            <w:vMerge/>
          </w:tcPr>
          <w:p w14:paraId="41DA8F4B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8B7FFAB" w14:textId="40C4183E" w:rsidR="0029416D" w:rsidRPr="00C36964" w:rsidRDefault="004E0C03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11F5376C" w14:textId="09A958E6" w:rsidR="0029416D" w:rsidRPr="00D66890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075BF1B8" w14:textId="3577C08B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D54DE42" w14:textId="15D0BA6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BDF6F94" w14:textId="018798D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5C8664A" w14:textId="061D57F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240929E2" w14:textId="3A0EA9E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B459FF8" w14:textId="0B60C280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E988677" w14:textId="569C751C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DB2D8F0" w14:textId="77777777" w:rsidTr="006A75D9">
        <w:tc>
          <w:tcPr>
            <w:tcW w:w="1696" w:type="dxa"/>
            <w:vMerge w:val="restart"/>
          </w:tcPr>
          <w:p w14:paraId="09D09BE7" w14:textId="51392FF3" w:rsidR="0029416D" w:rsidRPr="00D66875" w:rsidRDefault="00D66875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ົນໄກ</w:t>
            </w:r>
            <w:r w:rsidR="00476BA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ສື່ສານ ແລະ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ບ່ງປັນຄວາມຮູ້</w:t>
            </w:r>
          </w:p>
        </w:tc>
        <w:tc>
          <w:tcPr>
            <w:tcW w:w="2127" w:type="dxa"/>
          </w:tcPr>
          <w:p w14:paraId="22F9977B" w14:textId="2B4083D8" w:rsidR="0029416D" w:rsidRPr="00C36964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າງວ</w:t>
            </w:r>
            <w:r w:rsidR="001F7C1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ິ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ະຍຸ</w:t>
            </w:r>
          </w:p>
        </w:tc>
        <w:tc>
          <w:tcPr>
            <w:tcW w:w="850" w:type="dxa"/>
          </w:tcPr>
          <w:p w14:paraId="5C3503C0" w14:textId="5110F61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8DDD42F" w14:textId="10795A6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7121FD71" w14:textId="2661F13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004C752" w14:textId="358DFD7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25F6497" w14:textId="2BF9FC9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085F2192" w14:textId="200A41F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0A2B97D" w14:textId="4916BD0B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53E968C6" w14:textId="77777777" w:rsidTr="006A75D9">
        <w:tc>
          <w:tcPr>
            <w:tcW w:w="1696" w:type="dxa"/>
            <w:vMerge/>
          </w:tcPr>
          <w:p w14:paraId="413931A6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A328B90" w14:textId="596400AC" w:rsidR="0029416D" w:rsidRPr="00C36964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ທລະທັດ</w:t>
            </w:r>
          </w:p>
        </w:tc>
        <w:tc>
          <w:tcPr>
            <w:tcW w:w="850" w:type="dxa"/>
          </w:tcPr>
          <w:p w14:paraId="1021007C" w14:textId="5FB6A27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D1C6179" w14:textId="393FE70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24D4434A" w14:textId="1FC62FD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E2629AC" w14:textId="005B5E7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1919A9BE" w14:textId="5FE1F5C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06AD7B82" w14:textId="70813AC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891940D" w14:textId="449797F5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ACA78DF" w14:textId="77777777" w:rsidTr="006A75D9">
        <w:tc>
          <w:tcPr>
            <w:tcW w:w="1696" w:type="dxa"/>
            <w:vMerge/>
          </w:tcPr>
          <w:p w14:paraId="3C655AA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753B9FF" w14:textId="678FBC5F" w:rsidR="0029416D" w:rsidRPr="00222979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ເຄື່ອງສື່ສານ ດີຈີຕອຣ </w:t>
            </w:r>
          </w:p>
        </w:tc>
        <w:tc>
          <w:tcPr>
            <w:tcW w:w="850" w:type="dxa"/>
          </w:tcPr>
          <w:p w14:paraId="021332BF" w14:textId="3165FEE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58E8B53" w14:textId="17B37D7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883C300" w14:textId="5DE7F27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1DCAB4C" w14:textId="1361CCB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79A44358" w14:textId="0638231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5241249E" w14:textId="2FE47D6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DB884C6" w14:textId="4867D41C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FD30388" w14:textId="77777777" w:rsidTr="006A75D9">
        <w:tc>
          <w:tcPr>
            <w:tcW w:w="1696" w:type="dxa"/>
            <w:vMerge/>
          </w:tcPr>
          <w:p w14:paraId="648BCDCA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262A2DC" w14:textId="5733914E" w:rsidR="0029416D" w:rsidRPr="00222979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ງານສຳມະນາ</w:t>
            </w:r>
            <w:r w:rsidR="0029416D" w:rsidRPr="00222979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ອງປະຊຸມ</w:t>
            </w:r>
          </w:p>
        </w:tc>
        <w:tc>
          <w:tcPr>
            <w:tcW w:w="850" w:type="dxa"/>
          </w:tcPr>
          <w:p w14:paraId="7D0EC203" w14:textId="1FF7B9F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A35E31A" w14:textId="54E70EB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0563995" w14:textId="432C9EE7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6EBDA80" w14:textId="14DA8E8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612A4461" w14:textId="78A64C1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6A9D1629" w14:textId="1EDD7D4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D8E1BF3" w14:textId="28269133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665D2ECE" w14:textId="77777777" w:rsidTr="006A75D9">
        <w:tc>
          <w:tcPr>
            <w:tcW w:w="1696" w:type="dxa"/>
            <w:vMerge/>
          </w:tcPr>
          <w:p w14:paraId="1D3B5279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7D7AC2D" w14:textId="6046B578" w:rsidR="0029416D" w:rsidRPr="00222979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bidi="lo-LA"/>
              </w:rPr>
            </w:pPr>
            <w:r w:rsidRPr="00222979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ານແລກປ່ຽນ ຂອງຊາວກະສິກຳ</w:t>
            </w:r>
          </w:p>
        </w:tc>
        <w:tc>
          <w:tcPr>
            <w:tcW w:w="850" w:type="dxa"/>
          </w:tcPr>
          <w:p w14:paraId="77F4E102" w14:textId="177A9A4B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0868FF71" w14:textId="5AF0D38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3F1C5350" w14:textId="1F302C6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CB505EB" w14:textId="6DABBBB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07B0EAC1" w14:textId="7DEF6159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5D8AF09F" w14:textId="54A1C922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92AB48C" w14:textId="27680B6C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4F5E7CD" w14:textId="77777777" w:rsidTr="006A75D9">
        <w:tc>
          <w:tcPr>
            <w:tcW w:w="1696" w:type="dxa"/>
            <w:vMerge/>
          </w:tcPr>
          <w:p w14:paraId="1FD98DC6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8209ED9" w14:textId="6957F77C" w:rsidR="0029416D" w:rsidRPr="00C36964" w:rsidRDefault="00222979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……</w:t>
            </w:r>
          </w:p>
          <w:p w14:paraId="01309122" w14:textId="5A7B2B00" w:rsidR="0029416D" w:rsidRPr="00C36964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3F3C6712" w14:textId="7D96426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B4AED58" w14:textId="5DE150C8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47FF2B4" w14:textId="12F1926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B8EC3E6" w14:textId="358D525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3EFE2699" w14:textId="304DC88D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15C3FB14" w14:textId="77777777" w:rsidR="00C46172" w:rsidRDefault="00C46172" w:rsidP="00C46172">
            <w:pPr>
              <w:tabs>
                <w:tab w:val="center" w:pos="317"/>
              </w:tabs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7E097303" w14:textId="1A83FDD8" w:rsidR="0029416D" w:rsidRPr="006B25F9" w:rsidRDefault="00C46172" w:rsidP="00C46172">
            <w:pPr>
              <w:jc w:val="center"/>
              <w:rPr>
                <w:sz w:val="20"/>
                <w:szCs w:val="20"/>
              </w:rPr>
            </w:pPr>
            <w:r w:rsidRPr="00C46172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71B7F78" w14:textId="363DDB0E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429F914" w14:textId="77777777" w:rsidTr="006A75D9">
        <w:tc>
          <w:tcPr>
            <w:tcW w:w="1696" w:type="dxa"/>
            <w:vMerge w:val="restart"/>
          </w:tcPr>
          <w:p w14:paraId="58CA68B5" w14:textId="4CD54A0B" w:rsidR="0029416D" w:rsidRPr="004668D6" w:rsidRDefault="00F70EAE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ນຳໃຊ້ເທັກໂນໂລ</w:t>
            </w:r>
            <w:r w:rsidR="001F7C1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ຢີ ດີຈີຕອຣ (ການເຂົ້າເຖິງຂໍ້ມູນ,</w:t>
            </w:r>
            <w:r w:rsidR="00204EF6"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ການເຮັດທຸລະກຳທາງການເງິນ, ການຕິດຕາມຂໍ້ມູນຂ່າວສານ</w:t>
            </w:r>
            <w:r w:rsidR="0029416D" w:rsidRPr="004668D6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2127" w:type="dxa"/>
          </w:tcPr>
          <w:p w14:paraId="681FBB4C" w14:textId="79E7C393" w:rsidR="0029416D" w:rsidRPr="004668D6" w:rsidRDefault="00147231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ທາງໂທລະສັບ</w:t>
            </w:r>
          </w:p>
        </w:tc>
        <w:tc>
          <w:tcPr>
            <w:tcW w:w="850" w:type="dxa"/>
          </w:tcPr>
          <w:p w14:paraId="246140C2" w14:textId="1B29B27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1FE0667" w14:textId="14019BD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9487289" w14:textId="0CB2034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B5ED8CB" w14:textId="12FFBC7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00AFDA96" w14:textId="6AC6650C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284E38CA" w14:textId="2B5ACF9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5616343" w14:textId="4B8E2C81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0431F8B" w14:textId="77777777" w:rsidTr="006A75D9">
        <w:tc>
          <w:tcPr>
            <w:tcW w:w="1696" w:type="dxa"/>
            <w:vMerge/>
          </w:tcPr>
          <w:p w14:paraId="49453D52" w14:textId="77777777" w:rsidR="0029416D" w:rsidRPr="004668D6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004E5074" w14:textId="73E193D8" w:rsidR="0029416D" w:rsidRPr="004668D6" w:rsidRDefault="00147231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ສະມາດໂຟນ </w:t>
            </w:r>
            <w:r w:rsidR="00E5514F" w:rsidRPr="004668D6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ໂທລະສັບຈໍສຳຜັດ)</w:t>
            </w:r>
          </w:p>
        </w:tc>
        <w:tc>
          <w:tcPr>
            <w:tcW w:w="850" w:type="dxa"/>
          </w:tcPr>
          <w:p w14:paraId="57712790" w14:textId="3CBD540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B07ACB6" w14:textId="49F0626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60798B78" w14:textId="2F464F5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1E87421" w14:textId="204891FD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3DBBE14B" w14:textId="1EA7BD8A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0CBCBBA6" w14:textId="49C6557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BBEC2C6" w14:textId="5BE574BF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  <w:tr w:rsidR="0029416D" w:rsidRPr="006B25F9" w14:paraId="2EB8E621" w14:textId="77777777" w:rsidTr="006A75D9">
        <w:tc>
          <w:tcPr>
            <w:tcW w:w="1696" w:type="dxa"/>
            <w:vMerge/>
          </w:tcPr>
          <w:p w14:paraId="6F1AF1C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7BA8807" w14:textId="2F9E9D06" w:rsidR="0029416D" w:rsidRPr="00C36964" w:rsidRDefault="001311B0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ອມພິວເຕີ</w:t>
            </w:r>
          </w:p>
        </w:tc>
        <w:tc>
          <w:tcPr>
            <w:tcW w:w="850" w:type="dxa"/>
          </w:tcPr>
          <w:p w14:paraId="4A0176D8" w14:textId="0FA5D3A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5391183" w14:textId="1114F07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6961AEA5" w14:textId="637BAC3B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375EAE6" w14:textId="68B0A3F6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3DC1562B" w14:textId="187FD47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69F1C105" w14:textId="1D84D99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 w:rsidRPr="00F6492D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D137694" w14:textId="3F77973C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  <w:tr w:rsidR="0029416D" w:rsidRPr="006B25F9" w14:paraId="14BBEE4B" w14:textId="77777777" w:rsidTr="00C46172">
        <w:tc>
          <w:tcPr>
            <w:tcW w:w="1696" w:type="dxa"/>
            <w:vMerge/>
          </w:tcPr>
          <w:p w14:paraId="7A1DC37A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2E1110F" w14:textId="572F49D8" w:rsidR="0029416D" w:rsidRPr="00C36964" w:rsidRDefault="00140B7C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ີນເຕີເນັດ</w:t>
            </w:r>
          </w:p>
        </w:tc>
        <w:tc>
          <w:tcPr>
            <w:tcW w:w="850" w:type="dxa"/>
          </w:tcPr>
          <w:p w14:paraId="6F586275" w14:textId="5D08D03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CC625EE" w14:textId="319DBB5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8A9E604" w14:textId="1F2270D7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8E9F707" w14:textId="141354AD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02B69DA4" w14:textId="6762FDB6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0E890DD" w14:textId="18027AD6" w:rsidR="0029416D" w:rsidRPr="006B25F9" w:rsidRDefault="0029416D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2CA44BE" w14:textId="7A86D00E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  <w:tr w:rsidR="0029416D" w:rsidRPr="006B25F9" w14:paraId="0D17F51E" w14:textId="77777777" w:rsidTr="00C46172">
        <w:tc>
          <w:tcPr>
            <w:tcW w:w="1696" w:type="dxa"/>
            <w:vMerge/>
          </w:tcPr>
          <w:p w14:paraId="08B15F62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7A4E58E" w14:textId="5039E872" w:rsidR="0029416D" w:rsidRPr="00C36964" w:rsidRDefault="00650C51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2D291158" w14:textId="53721E71" w:rsidR="0029416D" w:rsidRPr="00D66890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1B8B2893" w14:textId="38F004F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4A04D71" w14:textId="39BC523D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54C7D12D" w14:textId="3F69CD9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0B07F1F" w14:textId="11DFE46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E097E95" w14:textId="6DBFDD6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40B217D" w14:textId="52869D6E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2D4A0E6B" w14:textId="150A37CB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152BCA6" w14:textId="77777777" w:rsidTr="00C46172">
        <w:tc>
          <w:tcPr>
            <w:tcW w:w="1696" w:type="dxa"/>
            <w:vMerge w:val="restart"/>
          </w:tcPr>
          <w:p w14:paraId="67ECCD2B" w14:textId="651A2712" w:rsidR="0029416D" w:rsidRPr="00C36964" w:rsidRDefault="00E15EA6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ບໍລິການດ້ານ ດີຈິຕອຣ</w:t>
            </w:r>
          </w:p>
        </w:tc>
        <w:tc>
          <w:tcPr>
            <w:tcW w:w="2127" w:type="dxa"/>
          </w:tcPr>
          <w:p w14:paraId="0287D540" w14:textId="4D26F489" w:rsidR="0029416D" w:rsidRPr="00E31316" w:rsidRDefault="00592A1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</w:pPr>
            <w:r w:rsidRPr="00E31316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ພະຍາກອນອາກາດ</w:t>
            </w:r>
            <w:r w:rsidR="0029416D" w:rsidRPr="00E31316"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300C9792" w14:textId="056426B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E1F9308" w14:textId="4FF4F5F3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4C588654" w14:textId="360DEF8A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B26180F" w14:textId="79722F49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7F75E597" w14:textId="3639BFF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68F5D2A8" w14:textId="21C65C3B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99F5A29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52A109BC" w14:textId="77777777" w:rsidTr="00C46172">
        <w:tc>
          <w:tcPr>
            <w:tcW w:w="1696" w:type="dxa"/>
            <w:vMerge/>
          </w:tcPr>
          <w:p w14:paraId="4E1BF96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23BE11A" w14:textId="3A0932D2" w:rsidR="0029416D" w:rsidRPr="00E31316" w:rsidRDefault="00592A1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 w:rsidRPr="00E31316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ລະບົບເຕືອນໄພ</w:t>
            </w:r>
          </w:p>
        </w:tc>
        <w:tc>
          <w:tcPr>
            <w:tcW w:w="850" w:type="dxa"/>
          </w:tcPr>
          <w:p w14:paraId="6E375F82" w14:textId="2EE96923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D57FFDA" w14:textId="1CFC5A0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13FF3154" w14:textId="5CB4BA10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01422E8" w14:textId="334422A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5F8BEB62" w14:textId="2C1EC23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5D1E4EC" w14:textId="41B87CD5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047EECD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3E33EC5" w14:textId="77777777" w:rsidTr="00C46172">
        <w:tc>
          <w:tcPr>
            <w:tcW w:w="1696" w:type="dxa"/>
            <w:vMerge/>
          </w:tcPr>
          <w:p w14:paraId="06FF544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C50FF9D" w14:textId="57671DCD" w:rsidR="0029416D" w:rsidRPr="00592A14" w:rsidRDefault="00592A1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ໍ້ມູນກ່ຽວກັບ ການຕະຫຼາດ ແລະ ລາຄາຂອງ</w:t>
            </w:r>
            <w:r w:rsidR="00623DF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ດໄຈການຜະລິດ</w:t>
            </w:r>
          </w:p>
        </w:tc>
        <w:tc>
          <w:tcPr>
            <w:tcW w:w="850" w:type="dxa"/>
            <w:vAlign w:val="center"/>
          </w:tcPr>
          <w:p w14:paraId="1A6AD905" w14:textId="41DF454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0144406" w14:textId="26917BA5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74825E49" w14:textId="7B0BA51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8681AFE" w14:textId="581ED3EB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CE06181" w14:textId="00A0B80A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7098CE6" w14:textId="6E168461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46F10C6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17C47AE9" w14:textId="77777777" w:rsidTr="00C46172">
        <w:tc>
          <w:tcPr>
            <w:tcW w:w="1696" w:type="dxa"/>
            <w:vMerge/>
          </w:tcPr>
          <w:p w14:paraId="5FEBBFF1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22F591D" w14:textId="3C8C722E" w:rsidR="0029416D" w:rsidRPr="00592A14" w:rsidRDefault="00592A14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ໍ້ມູນກ່ຽວກັບ ການຕະຫຼາດ ແລະ ລາຄາຂາຍຂອງຜົນຜະ</w:t>
            </w:r>
            <w:r w:rsidR="001F7C1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ິດ</w:t>
            </w:r>
          </w:p>
        </w:tc>
        <w:tc>
          <w:tcPr>
            <w:tcW w:w="850" w:type="dxa"/>
            <w:vAlign w:val="center"/>
          </w:tcPr>
          <w:p w14:paraId="1D7AA233" w14:textId="6F38546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4AD5154" w14:textId="6D603B1E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815ABFB" w14:textId="7A888B6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27372F5" w14:textId="116C44E6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20DF260" w14:textId="52A5B4A4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C1830C1" w14:textId="13E13D75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7133AD2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3E074F64" w14:textId="77777777" w:rsidTr="00C46172">
        <w:tc>
          <w:tcPr>
            <w:tcW w:w="1696" w:type="dxa"/>
            <w:vMerge/>
          </w:tcPr>
          <w:p w14:paraId="67ABF05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A30468C" w14:textId="730518E3" w:rsidR="0029416D" w:rsidRPr="00092AB3" w:rsidRDefault="00092AB3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ໃຫ້ບໍລິການດ້ານການເງິນເຄື່ອນທີ່ </w:t>
            </w:r>
            <w:r w:rsidR="0029416D" w:rsidRPr="00092AB3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 w:rsidR="00E5234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ສິນເຊື້ອໝູນ</w:t>
            </w:r>
            <w:r w:rsidR="001F7C1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E5234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ວຽນ</w:t>
            </w:r>
            <w:r w:rsidR="00E52342" w:rsidRPr="00E52342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 w:rsidR="00E5234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ກຸ່ມທ້ອນເງິນ</w:t>
            </w:r>
            <w:r w:rsidR="0029416D" w:rsidRPr="00092AB3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850" w:type="dxa"/>
            <w:vAlign w:val="center"/>
          </w:tcPr>
          <w:p w14:paraId="390F35E3" w14:textId="6A898608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79314D1" w14:textId="2FB1638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0092571E" w14:textId="00C28ACF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0924CE6D" w14:textId="2751E101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640FEBBC" w14:textId="0ABC0D87" w:rsidR="0029416D" w:rsidRPr="006B25F9" w:rsidRDefault="0029416D" w:rsidP="0029416D">
            <w:pPr>
              <w:jc w:val="center"/>
              <w:rPr>
                <w:sz w:val="20"/>
                <w:szCs w:val="20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1D38338" w14:textId="5DB1A1BF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3A5DDD80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41B0E309" w14:textId="77777777" w:rsidTr="00C46172">
        <w:tc>
          <w:tcPr>
            <w:tcW w:w="1696" w:type="dxa"/>
            <w:vMerge/>
          </w:tcPr>
          <w:p w14:paraId="397D8BA4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062E407" w14:textId="59B0631F" w:rsidR="0029416D" w:rsidRPr="00C36964" w:rsidRDefault="003750EB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0811D823" w14:textId="1E7D9963" w:rsidR="0029416D" w:rsidRPr="00C36964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2F9D5AFB" w14:textId="4DA796F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2B825BA" w14:textId="1A3C8C5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D8C228B" w14:textId="2ECF7A78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7415FD65" w14:textId="7D381B5F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0AA6EFCD" w14:textId="60D47E8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14A325C" w14:textId="773F8068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67AD7AD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3130211" w14:textId="77777777" w:rsidTr="00C46172">
        <w:tc>
          <w:tcPr>
            <w:tcW w:w="1696" w:type="dxa"/>
            <w:vMerge w:val="restart"/>
          </w:tcPr>
          <w:p w14:paraId="3A02AC48" w14:textId="6BEA1F58" w:rsidR="0029416D" w:rsidRPr="00C36964" w:rsidRDefault="004904A4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ບໍລິການດ້ານການເງິນ</w:t>
            </w:r>
          </w:p>
        </w:tc>
        <w:tc>
          <w:tcPr>
            <w:tcW w:w="2127" w:type="dxa"/>
          </w:tcPr>
          <w:p w14:paraId="13982219" w14:textId="16D891FF" w:rsidR="0029416D" w:rsidRPr="00E31316" w:rsidRDefault="00E31316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cs/>
                <w:lang w:val="en-GB" w:bidi="lo-LA"/>
              </w:rPr>
            </w:pPr>
            <w:r w:rsidRPr="00E31316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ທຶນຊ່ວຍເຫຼືອລ້າ</w:t>
            </w:r>
          </w:p>
        </w:tc>
        <w:tc>
          <w:tcPr>
            <w:tcW w:w="850" w:type="dxa"/>
          </w:tcPr>
          <w:p w14:paraId="4E60C7B0" w14:textId="0634E2C8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1D98406" w14:textId="54BF577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40AAD942" w14:textId="232D88F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55D9536" w14:textId="3F1AD837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22322976" w14:textId="1A9FC7E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796D5C9F" w14:textId="35D1C46E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738727E9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BF43EB2" w14:textId="77777777" w:rsidTr="00C46172">
        <w:tc>
          <w:tcPr>
            <w:tcW w:w="1696" w:type="dxa"/>
            <w:vMerge/>
          </w:tcPr>
          <w:p w14:paraId="2B4319B9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83E95FD" w14:textId="171351F2" w:rsidR="0029416D" w:rsidRPr="002C34CA" w:rsidRDefault="00785D3E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val="en-GB" w:bidi="lo-LA"/>
              </w:rPr>
            </w:pPr>
            <w:r w:rsidRPr="002C34CA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ສິນເຊື</w:t>
            </w:r>
            <w:r w:rsidR="001F7C1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່</w:t>
            </w:r>
            <w:r w:rsidRPr="002C34CA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ອ</w:t>
            </w:r>
          </w:p>
        </w:tc>
        <w:tc>
          <w:tcPr>
            <w:tcW w:w="850" w:type="dxa"/>
          </w:tcPr>
          <w:p w14:paraId="240CE533" w14:textId="0654484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DC1AAA6" w14:textId="3B0C6D75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29BC62F8" w14:textId="53071ADB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3B2D9491" w14:textId="1995244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5EA95BA9" w14:textId="1EBD9FDE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222E4C32" w14:textId="27AAD3BF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52DDFEC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7ACDB99E" w14:textId="77777777" w:rsidTr="00C46172">
        <w:tc>
          <w:tcPr>
            <w:tcW w:w="1696" w:type="dxa"/>
            <w:vMerge/>
          </w:tcPr>
          <w:p w14:paraId="541603F6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BA2D147" w14:textId="12B4C8EA" w:rsidR="0029416D" w:rsidRPr="002C34CA" w:rsidRDefault="002C34CA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/>
                <w:sz w:val="20"/>
                <w:szCs w:val="20"/>
                <w:lang w:bidi="lo-LA"/>
              </w:rPr>
            </w:pPr>
            <w:r w:rsidRPr="002C34CA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ໂຄງການສິນເຊື</w:t>
            </w:r>
            <w:r w:rsidR="001F7C14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່</w:t>
            </w:r>
            <w:r w:rsidRPr="002C34CA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ອຊຸມຊົນ</w:t>
            </w:r>
          </w:p>
        </w:tc>
        <w:tc>
          <w:tcPr>
            <w:tcW w:w="850" w:type="dxa"/>
          </w:tcPr>
          <w:p w14:paraId="6043739F" w14:textId="1E2CC72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6B78B15" w14:textId="47527FD3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</w:tcPr>
          <w:p w14:paraId="1A5F62D2" w14:textId="3EED47EF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85EE2FC" w14:textId="4396EEA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</w:tcPr>
          <w:p w14:paraId="4B36CF70" w14:textId="04CA047A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10C0D920" w14:textId="4D7F6B38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51566782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502AA8B2" w14:textId="77777777" w:rsidTr="00C46172">
        <w:tc>
          <w:tcPr>
            <w:tcW w:w="1696" w:type="dxa"/>
            <w:vMerge/>
          </w:tcPr>
          <w:p w14:paraId="4156E8F8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E3454A0" w14:textId="4767F75E" w:rsidR="0029416D" w:rsidRPr="00C36964" w:rsidRDefault="00815817" w:rsidP="00C36964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815817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ສິ່ງຈູງໃນອື່ນໆ</w:t>
            </w:r>
            <w:r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val="en-GB" w:bidi="lo-LA"/>
              </w:rPr>
              <w:t xml:space="preserve"> </w:t>
            </w:r>
            <w:r w:rsidR="0029416D"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(</w:t>
            </w:r>
            <w:r w:rsidRPr="00815817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ລະບຸ</w:t>
            </w:r>
            <w:r w:rsidR="0029416D"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789F527E" w14:textId="7A89BD91" w:rsidR="0029416D" w:rsidRPr="00C36964" w:rsidRDefault="0029416D" w:rsidP="00C36964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  <w:p w14:paraId="3116C6DD" w14:textId="0348E4C9" w:rsidR="0029416D" w:rsidRPr="00C36964" w:rsidRDefault="0029416D" w:rsidP="00D66890">
            <w:pPr>
              <w:ind w:left="-13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51D7EC7E" w14:textId="644C8C4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6398804D" w14:textId="0891288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C7F04B4" w14:textId="7A54FBBD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5FE45B75" w14:textId="29F4B20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6959143" w14:textId="3E9D350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2F2978C" w14:textId="5C8D1D44" w:rsidR="0029416D" w:rsidRPr="006B25F9" w:rsidRDefault="0029416D" w:rsidP="00C46172">
            <w:pPr>
              <w:jc w:val="center"/>
              <w:rPr>
                <w:sz w:val="20"/>
                <w:szCs w:val="20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6FACB863" w14:textId="77777777" w:rsidR="0029416D" w:rsidRPr="006B25F9" w:rsidRDefault="0029416D" w:rsidP="0029416D">
            <w:pPr>
              <w:rPr>
                <w:sz w:val="20"/>
                <w:szCs w:val="20"/>
              </w:rPr>
            </w:pPr>
          </w:p>
        </w:tc>
      </w:tr>
      <w:tr w:rsidR="0029416D" w:rsidRPr="006B25F9" w14:paraId="24CEC26B" w14:textId="77777777" w:rsidTr="00C46172">
        <w:tc>
          <w:tcPr>
            <w:tcW w:w="1696" w:type="dxa"/>
            <w:vMerge/>
          </w:tcPr>
          <w:p w14:paraId="0F96A2E3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0F3995C" w14:textId="23144D07" w:rsidR="0029416D" w:rsidRPr="002E4B05" w:rsidRDefault="002E4B05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ການຝາກປະຫຍັດ ແລະ ປະ</w:t>
            </w:r>
            <w:r w:rsidR="006D73A1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 xml:space="preserve">ກັນໄພ </w:t>
            </w:r>
            <w:r w:rsidR="0029416D" w:rsidRPr="002E4B05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>(</w:t>
            </w:r>
            <w:r w:rsidRPr="002E4B05">
              <w:rPr>
                <w:rFonts w:ascii="Phetsarath OT" w:eastAsia="Phetsarath OT" w:hAnsi="Phetsarath OT" w:cs="Phetsarath OT" w:hint="cs"/>
                <w:i/>
                <w:sz w:val="20"/>
                <w:szCs w:val="20"/>
                <w:cs/>
                <w:lang w:val="en-GB" w:bidi="lo-LA"/>
              </w:rPr>
              <w:t>ດ້ານກະສິກຳ, ໄພທຳມະຊາດ</w:t>
            </w:r>
            <w:r>
              <w:rPr>
                <w:rFonts w:ascii="Phetsarath OT" w:eastAsia="Phetsarath OT" w:hAnsi="Phetsarath OT" w:cs="Phetsarath OT" w:hint="cs"/>
                <w:iCs/>
                <w:sz w:val="20"/>
                <w:szCs w:val="20"/>
                <w:cs/>
                <w:lang w:bidi="lo-LA"/>
              </w:rPr>
              <w:t>...</w:t>
            </w:r>
            <w:r w:rsidR="0029416D" w:rsidRPr="002E4B05">
              <w:rPr>
                <w:rFonts w:ascii="Phetsarath OT" w:eastAsia="Phetsarath OT" w:hAnsi="Phetsarath OT" w:cs="Phetsarath OT"/>
                <w:iCs/>
                <w:sz w:val="20"/>
                <w:szCs w:val="20"/>
              </w:rPr>
              <w:t>)</w:t>
            </w:r>
          </w:p>
          <w:p w14:paraId="3C4F2F6B" w14:textId="77777777" w:rsidR="0029416D" w:rsidRPr="002E4B05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4DB0346" w14:textId="1E194A96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1196162" w14:textId="349A1DF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65B9B4FB" w14:textId="095B05CF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2060ECDC" w14:textId="3BC5D77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416B6812" w14:textId="3F4FD4C1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50846490" w14:textId="5C4A94FC" w:rsidR="0029416D" w:rsidRPr="006B25F9" w:rsidRDefault="0029416D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0212C2FB" w14:textId="77777777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  <w:tr w:rsidR="0029416D" w:rsidRPr="006B25F9" w14:paraId="5AC7E621" w14:textId="77777777" w:rsidTr="00C46172">
        <w:tc>
          <w:tcPr>
            <w:tcW w:w="1696" w:type="dxa"/>
            <w:vMerge/>
          </w:tcPr>
          <w:p w14:paraId="2B05554C" w14:textId="77777777" w:rsidR="0029416D" w:rsidRPr="00C36964" w:rsidRDefault="0029416D" w:rsidP="00C36964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06A60799" w14:textId="2E735D55" w:rsidR="0029416D" w:rsidRPr="00C36964" w:rsidRDefault="00A22653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C36964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): </w:t>
            </w:r>
            <w:r w:rsidR="0029416D"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………………………</w:t>
            </w:r>
          </w:p>
          <w:p w14:paraId="47A63384" w14:textId="46E96808" w:rsidR="0029416D" w:rsidRPr="00C36964" w:rsidRDefault="0029416D" w:rsidP="00C36964">
            <w:pPr>
              <w:tabs>
                <w:tab w:val="right" w:leader="dot" w:pos="9072"/>
              </w:tabs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</w:pPr>
            <w:r w:rsidRPr="00C36964">
              <w:rPr>
                <w:rFonts w:ascii="Phetsarath OT" w:eastAsia="Phetsarath OT" w:hAnsi="Phetsarath OT" w:cs="Phetsarath OT"/>
                <w:iCs/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850" w:type="dxa"/>
            <w:vAlign w:val="center"/>
          </w:tcPr>
          <w:p w14:paraId="4E131E00" w14:textId="2A1CD83A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4E72D80A" w14:textId="27210764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8" w:type="dxa"/>
            <w:vAlign w:val="center"/>
          </w:tcPr>
          <w:p w14:paraId="26D6E302" w14:textId="6544F762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  <w:vAlign w:val="center"/>
          </w:tcPr>
          <w:p w14:paraId="1CCF825E" w14:textId="45454310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709" w:type="dxa"/>
            <w:vAlign w:val="center"/>
          </w:tcPr>
          <w:p w14:paraId="5FC9244B" w14:textId="346127AC" w:rsidR="0029416D" w:rsidRPr="006B25F9" w:rsidRDefault="0029416D" w:rsidP="0029416D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  <w:vAlign w:val="center"/>
          </w:tcPr>
          <w:p w14:paraId="42822A69" w14:textId="710C4B3B" w:rsidR="0029416D" w:rsidRPr="006B25F9" w:rsidRDefault="0029416D" w:rsidP="00C46172">
            <w:pPr>
              <w:jc w:val="center"/>
              <w:rPr>
                <w:sz w:val="20"/>
                <w:szCs w:val="20"/>
                <w:lang w:val="en-GB"/>
              </w:rPr>
            </w:pPr>
            <w:r w:rsidRPr="00D46AB4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59" w:type="dxa"/>
          </w:tcPr>
          <w:p w14:paraId="16A1DDD5" w14:textId="77777777" w:rsidR="0029416D" w:rsidRPr="006B25F9" w:rsidRDefault="0029416D" w:rsidP="0029416D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176D9B6" w14:textId="77777777" w:rsidR="00C048A8" w:rsidRDefault="00C048A8" w:rsidP="00346812">
      <w:pPr>
        <w:spacing w:after="0"/>
        <w:rPr>
          <w:bCs/>
          <w:lang w:val="en-GB"/>
        </w:rPr>
      </w:pPr>
    </w:p>
    <w:p w14:paraId="66C4E51E" w14:textId="3615A0AC" w:rsidR="005D1188" w:rsidRPr="00B24093" w:rsidRDefault="001F4321" w:rsidP="00FF4BE5">
      <w:pPr>
        <w:pStyle w:val="Heading2"/>
      </w:pPr>
      <w:bookmarkStart w:id="72" w:name="_Toc213103734"/>
      <w:r>
        <w:rPr>
          <w:rFonts w:hint="cs"/>
          <w:cs/>
        </w:rPr>
        <w:t>ການຄອບຄອງທີ່ດິນ ຢູ່ໃນຊຸມຊົນ ທີ່ນຳໃຊ້ເທັກໂນໂລຢີ</w:t>
      </w:r>
      <w:bookmarkEnd w:id="72"/>
    </w:p>
    <w:p w14:paraId="2A9694E7" w14:textId="136216B7" w:rsidR="005D1188" w:rsidRPr="00A0389E" w:rsidRDefault="00CA5241" w:rsidP="002415E7">
      <w:pPr>
        <w:pStyle w:val="Heading3"/>
      </w:pPr>
      <w:bookmarkStart w:id="73" w:name="_Toc213103735"/>
      <w:r w:rsidRPr="00D630C5">
        <w:rPr>
          <w:rFonts w:hint="cs"/>
          <w:cs/>
        </w:rPr>
        <w:t>ຄຳ</w:t>
      </w:r>
      <w:r w:rsidR="00F64EE5" w:rsidRPr="00D630C5">
        <w:rPr>
          <w:cs/>
        </w:rPr>
        <w:t>ອະ​ທິ​ບາຍ​ສະ​ຖາ​ນະ​ການ​ຂອງ​​ກໍາ​ມະ​ສິດ​ທີ່​ດິນ​</w:t>
      </w:r>
      <w:r w:rsidR="00474004" w:rsidRPr="00D630C5">
        <w:rPr>
          <w:rFonts w:hint="cs"/>
          <w:cs/>
        </w:rPr>
        <w:t xml:space="preserve"> </w:t>
      </w:r>
      <w:r w:rsidR="00F64EE5" w:rsidRPr="00D630C5">
        <w:rPr>
          <w:cs/>
        </w:rPr>
        <w:t>ແລະ</w:t>
      </w:r>
      <w:r w:rsidR="00474004" w:rsidRPr="00D630C5">
        <w:rPr>
          <w:rFonts w:hint="cs"/>
          <w:cs/>
        </w:rPr>
        <w:t xml:space="preserve"> </w:t>
      </w:r>
      <w:r w:rsidR="00F64EE5" w:rsidRPr="00D630C5">
        <w:rPr>
          <w:cs/>
        </w:rPr>
        <w:t xml:space="preserve">​ສິດ​ນໍາ​ໃຊ້​ທີ່​ດິນ/ </w:t>
      </w:r>
      <w:r w:rsidR="00343671" w:rsidRPr="00D630C5">
        <w:rPr>
          <w:rFonts w:hint="cs"/>
          <w:cs/>
        </w:rPr>
        <w:t>ສິດ</w:t>
      </w:r>
      <w:r w:rsidR="006731E2" w:rsidRPr="00D630C5">
        <w:rPr>
          <w:rFonts w:hint="cs"/>
          <w:cs/>
        </w:rPr>
        <w:t>ນຳໃຊ້</w:t>
      </w:r>
      <w:r w:rsidR="00F64EE5" w:rsidRPr="00D630C5">
        <w:rPr>
          <w:cs/>
        </w:rPr>
        <w:t>ນ​</w:t>
      </w:r>
      <w:r w:rsidR="006D73A1">
        <w:rPr>
          <w:rFonts w:hint="cs"/>
          <w:cs/>
        </w:rPr>
        <w:t>ໍ້າ</w:t>
      </w:r>
      <w:r w:rsidR="006731E2" w:rsidRPr="00D630C5">
        <w:rPr>
          <w:rFonts w:hint="cs"/>
          <w:cs/>
        </w:rPr>
        <w:t xml:space="preserve"> ຢູ່</w:t>
      </w:r>
      <w:r w:rsidR="00F64EE5" w:rsidRPr="00D630C5">
        <w:rPr>
          <w:cs/>
        </w:rPr>
        <w:t>​ໃນ​ຊຸມ​ຊົນ​</w:t>
      </w:r>
      <w:r w:rsidR="00D630C5" w:rsidRPr="00D630C5">
        <w:rPr>
          <w:rFonts w:hint="cs"/>
          <w:cs/>
        </w:rPr>
        <w:t>.</w:t>
      </w:r>
      <w:bookmarkEnd w:id="73"/>
      <w:r w:rsidR="00D630C5">
        <w:rPr>
          <w:rFonts w:hint="cs"/>
          <w:cs/>
        </w:rPr>
        <w:t xml:space="preserve"> </w:t>
      </w:r>
    </w:p>
    <w:p w14:paraId="6DDB360F" w14:textId="754F7E67" w:rsidR="005D1188" w:rsidRPr="00583EB2" w:rsidRDefault="00B24093" w:rsidP="00331CA9">
      <w:pPr>
        <w:rPr>
          <w:bCs/>
          <w:iCs/>
          <w:lang w:val="en-GB"/>
        </w:rPr>
      </w:pPr>
      <w:r w:rsidRPr="00A0389E">
        <w:rPr>
          <w:bCs/>
          <w:i/>
          <w:noProof/>
          <w:lang w:eastAsia="de-CH"/>
        </w:rPr>
        <w:drawing>
          <wp:anchor distT="0" distB="0" distL="114300" distR="114300" simplePos="0" relativeHeight="255000616" behindDoc="0" locked="0" layoutInCell="1" allowOverlap="1" wp14:anchorId="436A518E" wp14:editId="16C230BB">
            <wp:simplePos x="0" y="0"/>
            <wp:positionH relativeFrom="margin">
              <wp:posOffset>37880</wp:posOffset>
            </wp:positionH>
            <wp:positionV relativeFrom="paragraph">
              <wp:posOffset>14826</wp:posOffset>
            </wp:positionV>
            <wp:extent cx="273050" cy="273050"/>
            <wp:effectExtent l="0" t="0" r="0" b="0"/>
            <wp:wrapSquare wrapText="bothSides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B5DCFB" w14:textId="72FD7BF1" w:rsidR="005D1188" w:rsidRPr="00583EB2" w:rsidRDefault="005D1188" w:rsidP="00331CA9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14EB42A8" w14:textId="15414C56" w:rsidR="005D1188" w:rsidRPr="00583EB2" w:rsidRDefault="005D1188" w:rsidP="005D1188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2068E6B9" w14:textId="688E37C0" w:rsidR="005D1188" w:rsidRPr="00583EB2" w:rsidRDefault="005D1188" w:rsidP="005D1188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736809D1" w14:textId="7CCF6C9D" w:rsidR="005D1188" w:rsidRPr="00583EB2" w:rsidRDefault="005D1188" w:rsidP="005D1188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5F07928F" w14:textId="54A4855B" w:rsidR="008506BC" w:rsidRPr="00975CCE" w:rsidRDefault="005D1188" w:rsidP="008506BC">
      <w:pPr>
        <w:rPr>
          <w:bCs/>
          <w:iCs/>
          <w:lang w:val="en-GB"/>
        </w:rPr>
      </w:pPr>
      <w:r w:rsidRPr="00583EB2">
        <w:rPr>
          <w:bCs/>
          <w:iCs/>
          <w:lang w:val="en-GB"/>
        </w:rPr>
        <w:t>…………………………………………………………………………………………………………………………………………………………………………</w:t>
      </w:r>
      <w:r w:rsidR="001E0C7E" w:rsidRPr="00583EB2">
        <w:rPr>
          <w:bCs/>
          <w:iCs/>
          <w:lang w:val="en-GB"/>
        </w:rPr>
        <w:t>……</w:t>
      </w:r>
      <w:r w:rsidR="00583EB2">
        <w:rPr>
          <w:bCs/>
          <w:iCs/>
          <w:lang w:val="en-GB"/>
        </w:rPr>
        <w:t>…..</w:t>
      </w:r>
    </w:p>
    <w:p w14:paraId="71A0C201" w14:textId="39E69C51" w:rsidR="0047740E" w:rsidRPr="008506BC" w:rsidRDefault="003F1D93" w:rsidP="008506BC">
      <w:pPr>
        <w:pStyle w:val="Heading3"/>
        <w:rPr>
          <w:i/>
        </w:rPr>
      </w:pPr>
      <w:bookmarkStart w:id="74" w:name="_Toc213103736"/>
      <w:r w:rsidRPr="00EE72E1">
        <w:rPr>
          <w:rFonts w:hint="cs"/>
          <w:cs/>
        </w:rPr>
        <w:t>ຂໍ້ມູນການ</w:t>
      </w:r>
      <w:r w:rsidR="00304787" w:rsidRPr="00EE72E1">
        <w:rPr>
          <w:rFonts w:hint="cs"/>
          <w:cs/>
        </w:rPr>
        <w:t>ຄອບຄອງທີ່ດິນ ໂດຍແຍກຕາມເພດ.</w:t>
      </w:r>
      <w:bookmarkEnd w:id="74"/>
    </w:p>
    <w:p w14:paraId="2AB77434" w14:textId="4E5C6C9D" w:rsidR="00E532E6" w:rsidRDefault="00E532E6" w:rsidP="00E532E6">
      <w:pPr>
        <w:rPr>
          <w:bCs/>
          <w:i/>
          <w:lang w:val="en-GB"/>
        </w:rPr>
      </w:pPr>
      <w:r w:rsidRPr="00EE72E1">
        <w:rPr>
          <w:bCs/>
          <w:i/>
          <w:noProof/>
          <w:lang w:eastAsia="de-CH"/>
        </w:rPr>
        <w:drawing>
          <wp:anchor distT="0" distB="0" distL="114300" distR="114300" simplePos="0" relativeHeight="255072296" behindDoc="0" locked="0" layoutInCell="1" allowOverlap="1" wp14:anchorId="5EAE1622" wp14:editId="5D111399">
            <wp:simplePos x="0" y="0"/>
            <wp:positionH relativeFrom="margin">
              <wp:posOffset>31750</wp:posOffset>
            </wp:positionH>
            <wp:positionV relativeFrom="paragraph">
              <wp:posOffset>107122</wp:posOffset>
            </wp:positionV>
            <wp:extent cx="273050" cy="273050"/>
            <wp:effectExtent l="0" t="0" r="0" b="0"/>
            <wp:wrapSquare wrapText="bothSides"/>
            <wp:docPr id="51" name="Picture 5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Shape&#10;&#10;Description automatically generated with low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ຜູ້ອໍານວຍຄວາມສະດວກສາມາດຕື່ມຂໍ້ມູນໃສ່ໃນຕາຕະລາງຂ້າງລຸ່ມນີ້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ໂດຍ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>ກ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ານສະຫຼຸບຂໍ້ມູນທີ່ເກັບກໍາຢູ່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>ໃນ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 xml:space="preserve">ຄໍາຖາມເປີດ </w:t>
      </w:r>
      <w:r w:rsidR="006F2786" w:rsidRPr="006F2786">
        <w:rPr>
          <w:rFonts w:ascii="Phetsarath OT" w:eastAsia="Phetsarath OT" w:hAnsi="Phetsarath OT" w:cs="Phetsarath OT"/>
          <w:b/>
          <w:iCs/>
          <w:lang w:val="en-GB" w:bidi="lo-LA"/>
        </w:rPr>
        <w:t xml:space="preserve">4.6.1.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ຫຼືໂດຍການຄໍາຖາມ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>ເອົາຂໍ້ມູນ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ໂດຍກົງ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>ໃນເວລາສົນທະນາ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ກຸ່ມ.</w:t>
      </w:r>
      <w:r w:rsidR="006F2786" w:rsidRPr="006F2786">
        <w:rPr>
          <w:rFonts w:ascii="Phetsarath OT" w:eastAsia="Phetsarath OT" w:hAnsi="Phetsarath OT" w:cs="Phetsarath OT"/>
          <w:b/>
          <w:iCs/>
          <w:lang w:val="en-GB" w:bidi="lo-LA"/>
        </w:rPr>
        <w:t xml:space="preserve">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ຖ້າມີຄໍາຕອບທີ່ແຕກຕ່າງກັນ</w:t>
      </w:r>
      <w:r w:rsidR="006F2786" w:rsidRPr="006F2786">
        <w:rPr>
          <w:rFonts w:ascii="Phetsarath OT" w:eastAsia="Phetsarath OT" w:hAnsi="Phetsarath OT" w:cs="Phetsarath OT"/>
          <w:b/>
          <w:iCs/>
          <w:lang w:val="en-GB" w:bidi="lo-LA"/>
        </w:rPr>
        <w:t xml:space="preserve">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ໃຫ້ຫມາຍ</w:t>
      </w:r>
      <w:r w:rsidR="00044363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ຕິກເອົາທັງໝົດ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ແລະ</w:t>
      </w:r>
      <w:r w:rsidR="00044363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 ລະບຸຄຳ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ອະທິ</w:t>
      </w:r>
      <w:r w:rsidR="006D73A1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 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ບາຍ</w:t>
      </w:r>
      <w:r w:rsidR="00044363">
        <w:rPr>
          <w:rFonts w:ascii="Phetsarath OT" w:eastAsia="Phetsarath OT" w:hAnsi="Phetsarath OT" w:cs="Phetsarath OT" w:hint="cs"/>
          <w:b/>
          <w:iCs/>
          <w:cs/>
          <w:lang w:bidi="lo-LA"/>
        </w:rPr>
        <w:t>ໃສ່ຫ້ອງ</w:t>
      </w:r>
      <w:r w:rsidR="006F2786" w:rsidRPr="006F2786">
        <w:rPr>
          <w:rFonts w:ascii="Phetsarath OT" w:eastAsia="Phetsarath OT" w:hAnsi="Phetsarath OT" w:cs="Phetsarath OT"/>
          <w:b/>
          <w:iCs/>
          <w:cs/>
          <w:lang w:bidi="lo-LA"/>
        </w:rPr>
        <w:t>ຄໍາເຫັນ</w:t>
      </w:r>
      <w:r w:rsidR="00044363">
        <w:rPr>
          <w:rFonts w:ascii="Phetsarath OT" w:eastAsia="Phetsarath OT" w:hAnsi="Phetsarath OT" w:cs="Phetsarath OT" w:hint="cs"/>
          <w:b/>
          <w:iCs/>
          <w:cs/>
          <w:lang w:bidi="lo-LA"/>
        </w:rPr>
        <w:t>.</w:t>
      </w:r>
      <w:r w:rsidR="006F2786">
        <w:rPr>
          <w:rFonts w:ascii="Phetsarath OT" w:eastAsia="Phetsarath OT" w:hAnsi="Phetsarath OT" w:cs="Phetsarath OT" w:hint="cs"/>
          <w:b/>
          <w:iCs/>
          <w:cs/>
          <w:lang w:bidi="lo-LA"/>
        </w:rPr>
        <w:t xml:space="preserve"> </w:t>
      </w:r>
    </w:p>
    <w:p w14:paraId="6DE69237" w14:textId="3C919BCF" w:rsidR="00E532E6" w:rsidRPr="008A2677" w:rsidRDefault="002E1CA9" w:rsidP="00F74DC7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  <w:r w:rsidR="00F74DC7" w:rsidRPr="008A2677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-1510364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4DC7" w:rsidRPr="008A2677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="00F74DC7" w:rsidRPr="008A2677">
        <w:rPr>
          <w:rFonts w:cstheme="minorHAnsi"/>
          <w:i/>
          <w:iCs/>
          <w:sz w:val="20"/>
          <w:szCs w:val="20"/>
          <w:lang w:val="en-GB"/>
        </w:rPr>
        <w:t xml:space="preserve"> </w:t>
      </w:r>
      <w:r>
        <w:rPr>
          <w:rFonts w:cs="DokChampa" w:hint="cs"/>
          <w:i/>
          <w:iCs/>
          <w:sz w:val="20"/>
          <w:szCs w:val="20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9"/>
        <w:gridCol w:w="3005"/>
        <w:gridCol w:w="3005"/>
        <w:gridCol w:w="1507"/>
      </w:tblGrid>
      <w:tr w:rsidR="00A0389E" w:rsidRPr="00B8271D" w14:paraId="19A6495A" w14:textId="77777777" w:rsidTr="00973AFC">
        <w:tc>
          <w:tcPr>
            <w:tcW w:w="1696" w:type="dxa"/>
          </w:tcPr>
          <w:p w14:paraId="3F3FA2D0" w14:textId="77777777" w:rsidR="00A0389E" w:rsidRPr="00E64C4A" w:rsidRDefault="00A0389E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149" w:type="dxa"/>
          </w:tcPr>
          <w:p w14:paraId="0755E88C" w14:textId="2E2A3CFC" w:rsidR="00A0389E" w:rsidRPr="00E64C4A" w:rsidRDefault="00E64C4A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</w:t>
            </w:r>
          </w:p>
        </w:tc>
        <w:tc>
          <w:tcPr>
            <w:tcW w:w="3795" w:type="dxa"/>
          </w:tcPr>
          <w:p w14:paraId="05C6F451" w14:textId="38F21042" w:rsidR="00A0389E" w:rsidRPr="00E64C4A" w:rsidRDefault="00E64C4A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1816" w:type="dxa"/>
          </w:tcPr>
          <w:p w14:paraId="3C977668" w14:textId="2553B3BD" w:rsidR="00A0389E" w:rsidRPr="00E64C4A" w:rsidRDefault="007B343F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</w:t>
            </w:r>
          </w:p>
        </w:tc>
      </w:tr>
      <w:tr w:rsidR="00D96D1D" w:rsidRPr="00CC383A" w14:paraId="3BB4D203" w14:textId="77777777" w:rsidTr="00973AFC">
        <w:tc>
          <w:tcPr>
            <w:tcW w:w="1696" w:type="dxa"/>
          </w:tcPr>
          <w:p w14:paraId="1B58C5CF" w14:textId="2C7D6306" w:rsidR="00D96D1D" w:rsidRPr="00994375" w:rsidRDefault="00D96D1D" w:rsidP="00D96D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C769E0">
              <w:rPr>
                <w:rStyle w:val="cf01"/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ານເຂົ້າເຖິງທີ່ດິນ</w:t>
            </w:r>
          </w:p>
        </w:tc>
        <w:tc>
          <w:tcPr>
            <w:tcW w:w="3149" w:type="dxa"/>
          </w:tcPr>
          <w:p w14:paraId="162678F8" w14:textId="64944C4F" w:rsidR="00D96D1D" w:rsidRPr="00994375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ຈາກການ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ືບທອ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ູນມໍລະດົກ</w:t>
            </w:r>
            <w:r w:rsidR="00B50BEE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ປັນຫຼັກ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9CE0630" w14:textId="2E579745" w:rsidR="00D96D1D" w:rsidRPr="00994375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ຈາ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ື້</w:t>
            </w:r>
            <w:r w:rsidR="00A369A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ອົາ</w:t>
            </w:r>
          </w:p>
          <w:p w14:paraId="6334DED3" w14:textId="023C753D" w:rsidR="00D96D1D" w:rsidRPr="00994375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ໄດ້ຈາກການບຸກເບີກ 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ຫຼື </w:t>
            </w:r>
            <w:r w:rsidR="00233A3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ປ</w:t>
            </w:r>
            <w:r w:rsidR="004668D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າກ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າງອານະໄມ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3883287C" w14:textId="7517DC97" w:rsidR="00D96D1D" w:rsidRPr="00994375" w:rsidRDefault="00D96D1D" w:rsidP="00D96D1D">
            <w:pPr>
              <w:ind w:left="203" w:hanging="203"/>
              <w:rPr>
                <w:rStyle w:val="cf01"/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994375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ດ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າກການອະນຸຍາດຈາ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ຸມຊົນ</w:t>
            </w:r>
          </w:p>
          <w:p w14:paraId="6C23C3C8" w14:textId="157B21BA" w:rsidR="00D96D1D" w:rsidRPr="00E64C4A" w:rsidRDefault="008C59F6" w:rsidP="00D96D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54405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1D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96D1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D96D1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331ACF7C" w14:textId="4FE7CA9B" w:rsidR="00D96D1D" w:rsidRPr="00E64C4A" w:rsidRDefault="00D96D1D" w:rsidP="00D96D1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…</w:t>
            </w:r>
          </w:p>
        </w:tc>
        <w:tc>
          <w:tcPr>
            <w:tcW w:w="3795" w:type="dxa"/>
          </w:tcPr>
          <w:p w14:paraId="3B1EC629" w14:textId="11A31C1E" w:rsidR="00D96D1D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6D7EDD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ຈາກການ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ືບທອ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ູນມໍລະດົກ</w:t>
            </w:r>
            <w:r w:rsidR="00B50BEE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ປັນຫຼັ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26A4E46B" w14:textId="77777777" w:rsidR="00D96D1D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6D7EDD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ຈາ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ື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ອົາ</w:t>
            </w:r>
          </w:p>
          <w:p w14:paraId="1EDBA854" w14:textId="392DF263" w:rsidR="00D96D1D" w:rsidRDefault="00D96D1D" w:rsidP="00D96D1D">
            <w:pPr>
              <w:ind w:left="203" w:hanging="203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6D7EDD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ໄດ້ຈາກການບຸກເບີກ 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ຫຼື </w:t>
            </w:r>
            <w:r w:rsidR="00233A3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ປ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ຖາງອານະໄມ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BD54E9E" w14:textId="77777777" w:rsidR="00D96D1D" w:rsidRPr="00E64C4A" w:rsidRDefault="00D96D1D" w:rsidP="00D96D1D">
            <w:pPr>
              <w:ind w:left="203" w:hanging="203"/>
              <w:rPr>
                <w:rStyle w:val="cf01"/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6D7EDD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ດ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າກການອະນຸຍາດຈາກ</w:t>
            </w:r>
            <w:r w:rsidRPr="006D7ED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ຊຸມຊົນ</w:t>
            </w:r>
          </w:p>
          <w:p w14:paraId="7135F4C3" w14:textId="77777777" w:rsidR="00D96D1D" w:rsidRPr="00E64C4A" w:rsidRDefault="008C59F6" w:rsidP="00D96D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48374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1D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D96D1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D96D1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D96D1D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574B43A9" w14:textId="3DFBD64D" w:rsidR="00D96D1D" w:rsidRPr="00E64C4A" w:rsidRDefault="00D96D1D" w:rsidP="00D96D1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…</w:t>
            </w:r>
          </w:p>
        </w:tc>
        <w:tc>
          <w:tcPr>
            <w:tcW w:w="1816" w:type="dxa"/>
          </w:tcPr>
          <w:p w14:paraId="7D6F8E58" w14:textId="77777777" w:rsidR="00D96D1D" w:rsidRPr="00E64C4A" w:rsidRDefault="00D96D1D" w:rsidP="00D96D1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</w:tr>
      <w:tr w:rsidR="00A60088" w:rsidRPr="00CC383A" w14:paraId="7B10F913" w14:textId="77777777" w:rsidTr="00973AFC">
        <w:tc>
          <w:tcPr>
            <w:tcW w:w="1696" w:type="dxa"/>
          </w:tcPr>
          <w:p w14:paraId="22E9834D" w14:textId="39D96BB0" w:rsidR="00A60088" w:rsidRPr="00E64C4A" w:rsidRDefault="00A60088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ຸນນະພາບຂອງດິນ</w:t>
            </w:r>
          </w:p>
          <w:p w14:paraId="735EDC03" w14:textId="77777777" w:rsidR="00A60088" w:rsidRPr="00E64C4A" w:rsidRDefault="00A60088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bookmarkStart w:id="75" w:name="_Hlk169512833"/>
        <w:tc>
          <w:tcPr>
            <w:tcW w:w="3149" w:type="dxa"/>
          </w:tcPr>
          <w:p w14:paraId="192B6464" w14:textId="74EC7C2E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734584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ເຊື່ອມໂຊມ</w:t>
            </w:r>
          </w:p>
          <w:p w14:paraId="30B70933" w14:textId="3A81A65D" w:rsidR="00A60088" w:rsidRPr="00E64C4A" w:rsidRDefault="008C59F6" w:rsidP="00A60088">
            <w:pPr>
              <w:ind w:left="231" w:hanging="23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6393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ດິນແຄມທາງ 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າກຕໍ່ການປູກພືດ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  <w:p w14:paraId="78E8BE31" w14:textId="35F6DB94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052613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ອຸດົມສົມບູນ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  <w:p w14:paraId="13D567BF" w14:textId="58FB0EE5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30742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ປູກພືດ ທີ່ມີຕົ້ນໄມ້</w:t>
            </w:r>
          </w:p>
          <w:p w14:paraId="7CF9CD4B" w14:textId="7D6F08AE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3478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າໃສນ້ຳຝົນ</w:t>
            </w:r>
          </w:p>
          <w:p w14:paraId="1645BE52" w14:textId="40019898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80731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ແຫຼ່ງນ້ຳ ສຳລັບຊົນລະປະທານ</w:t>
            </w:r>
          </w:p>
          <w:p w14:paraId="0CA2FDE0" w14:textId="266944CD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17942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63F222AF" w14:textId="0C3F8593" w:rsidR="00A60088" w:rsidRPr="00E64C4A" w:rsidRDefault="00A60088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lastRenderedPageBreak/>
              <w:t>……….…………………………………</w:t>
            </w:r>
            <w:bookmarkEnd w:id="75"/>
          </w:p>
        </w:tc>
        <w:tc>
          <w:tcPr>
            <w:tcW w:w="3795" w:type="dxa"/>
          </w:tcPr>
          <w:p w14:paraId="086AF7F1" w14:textId="77777777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418481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ເຊື່ອມໂຊມ</w:t>
            </w:r>
          </w:p>
          <w:p w14:paraId="0AB687D6" w14:textId="77777777" w:rsidR="00A60088" w:rsidRPr="00E64C4A" w:rsidRDefault="008C59F6" w:rsidP="00A60088">
            <w:pPr>
              <w:ind w:left="231" w:hanging="231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874929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ດິນແຄມທາງ 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(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ຍາກຕໍ່ການປູກພືດ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  <w:p w14:paraId="1785C176" w14:textId="77777777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75130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ອຸດົມສົມບູນ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  <w:p w14:paraId="015B7F7F" w14:textId="77777777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2450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ປູກພືດ ທີ່ມີຕົ້ນໄມ້</w:t>
            </w:r>
          </w:p>
          <w:p w14:paraId="2E36E462" w14:textId="77777777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23235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າໃສນ້ຳຝົນ</w:t>
            </w:r>
          </w:p>
          <w:p w14:paraId="0AE454C1" w14:textId="77777777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21971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ແຫຼ່ງນ້ຳ ສຳລັບຊົນລະປະທານ</w:t>
            </w:r>
          </w:p>
          <w:p w14:paraId="74942439" w14:textId="77777777" w:rsidR="00A60088" w:rsidRPr="00E64C4A" w:rsidRDefault="008C59F6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11201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088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A6008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A60088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48C1CAA6" w14:textId="723E986D" w:rsidR="00A60088" w:rsidRPr="00E64C4A" w:rsidRDefault="00A60088" w:rsidP="00A60088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lastRenderedPageBreak/>
              <w:t>……….…………………………………</w:t>
            </w:r>
          </w:p>
        </w:tc>
        <w:tc>
          <w:tcPr>
            <w:tcW w:w="1816" w:type="dxa"/>
          </w:tcPr>
          <w:p w14:paraId="4D88256F" w14:textId="77777777" w:rsidR="00A60088" w:rsidRPr="00E64C4A" w:rsidRDefault="00A60088" w:rsidP="00A60088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</w:tr>
      <w:tr w:rsidR="00D45C25" w:rsidRPr="00CC383A" w14:paraId="74A52B1D" w14:textId="77777777" w:rsidTr="00973AFC">
        <w:tc>
          <w:tcPr>
            <w:tcW w:w="1696" w:type="dxa"/>
          </w:tcPr>
          <w:p w14:paraId="5530415E" w14:textId="2991533D" w:rsidR="00D45C25" w:rsidRPr="00464C39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464C39">
              <w:rPr>
                <w:rStyle w:val="cf01"/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ປະເພດຂອງສິດ ການຄອບຄົງທີ່ດິນ</w:t>
            </w:r>
          </w:p>
        </w:tc>
        <w:tc>
          <w:tcPr>
            <w:tcW w:w="3149" w:type="dxa"/>
          </w:tcPr>
          <w:p w14:paraId="3120D6EF" w14:textId="0182023A" w:rsidR="00464C39" w:rsidRPr="0011399B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11399B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11399B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97703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ິດ</w:t>
            </w:r>
            <w:r w:rsidR="00C830A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ນຳໃຊ້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​</w:t>
            </w:r>
            <w:r w:rsidR="0072110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ສາທາລະນະ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)</w:t>
            </w:r>
            <w:r w:rsidRPr="0011399B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3337A3E4" w14:textId="5A2EDA72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97703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ິດ</w:t>
            </w:r>
            <w:r w:rsidR="0097703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ໃຊ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(</w:t>
            </w:r>
            <w:r w:rsidR="00E53C0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ລວມໝູ່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59E202EF" w14:textId="09CBB419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6B6B7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ຸກຄົນ (</w:t>
            </w:r>
            <w:r w:rsidR="00FD096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36C551E8" w14:textId="26BE6236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FD096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ຸກຄົນ (ບໍ່ມີ</w:t>
            </w:r>
            <w:r w:rsidR="00FD096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ບຕາ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294F18A7" w14:textId="5427D973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243EB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ເຊົ່າ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4E9C16F2" w14:textId="3920A696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="00243EB2" w:rsidRPr="00763358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 w:rsidR="00763358" w:rsidRPr="0076335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ໍາມະສິດຮ່ວມກັນ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</w:p>
          <w:p w14:paraId="2D621910" w14:textId="7791C13A" w:rsidR="00464C39" w:rsidRPr="003F2BCC" w:rsidRDefault="00464C39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Segoe UI Symbol" w:eastAsia="Phetsarath OT" w:hAnsi="Segoe UI Symbol" w:cs="Segoe UI Symbol"/>
                <w:sz w:val="20"/>
                <w:szCs w:val="20"/>
                <w:lang w:bidi="lo-LA"/>
              </w:rPr>
              <w:t>☐</w:t>
            </w:r>
            <w:r w:rsidRPr="003F2BC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ຫ້ຢືມ</w:t>
            </w:r>
            <w:r w:rsidR="00243EB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ນຳໃຊ້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ຟຣີ</w:t>
            </w:r>
          </w:p>
          <w:p w14:paraId="53B59611" w14:textId="071A8B51" w:rsidR="00D45C25" w:rsidRPr="00C41578" w:rsidRDefault="008C59F6" w:rsidP="00E64C4A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994022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C25" w:rsidRPr="00C41578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5C25" w:rsidRPr="00C41578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817BA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817BA9" w:rsidRPr="00C41578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 w:rsidR="00817BA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817BA9" w:rsidRPr="00C41578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): </w:t>
            </w:r>
            <w:r w:rsidR="00D45C25" w:rsidRPr="00C41578">
              <w:rPr>
                <w:rFonts w:ascii="Phetsarath OT" w:eastAsia="Phetsarath OT" w:hAnsi="Phetsarath OT" w:cs="Phetsarath OT"/>
                <w:sz w:val="20"/>
                <w:szCs w:val="20"/>
              </w:rPr>
              <w:t>…………………</w:t>
            </w:r>
          </w:p>
          <w:p w14:paraId="784ADFBE" w14:textId="164ADC2E" w:rsidR="00D45C25" w:rsidRPr="00E64C4A" w:rsidRDefault="00D45C25" w:rsidP="00E64C4A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</w:t>
            </w:r>
          </w:p>
        </w:tc>
        <w:tc>
          <w:tcPr>
            <w:tcW w:w="3795" w:type="dxa"/>
          </w:tcPr>
          <w:p w14:paraId="3DF7D574" w14:textId="77777777" w:rsidR="0011399B" w:rsidRP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1399B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1399B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ນຳໃຊ້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​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ສາທາລະນະ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)</w:t>
            </w:r>
            <w:r w:rsidRPr="0011399B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7C4A166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ໄດ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ຳໃຊ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ລວມໝູ່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D70B339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ຸກຄົນ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798847F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ຸກຄົນ (ບໍ່ມີ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ບຕາ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11FE077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ເຊົ່າ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1EF31764" w14:textId="77777777" w:rsidR="0011399B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ນ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ບ່ງປັ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ຫ້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ED508DA" w14:textId="77777777" w:rsidR="0011399B" w:rsidRPr="00E64C4A" w:rsidRDefault="0011399B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464C39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ຫ້ຢືມ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ນຳໃຊ້ </w:t>
            </w:r>
            <w:r w:rsidRPr="00464C3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ຟຣີ</w:t>
            </w:r>
          </w:p>
          <w:p w14:paraId="7DC195DE" w14:textId="77777777" w:rsidR="0011399B" w:rsidRPr="00E64C4A" w:rsidRDefault="008C59F6" w:rsidP="0011399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46424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399B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1399B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11399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11399B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11399B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11399B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5F71F09B" w14:textId="069F5D76" w:rsidR="00D45C25" w:rsidRPr="00E64C4A" w:rsidRDefault="0011399B" w:rsidP="0011399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</w:t>
            </w:r>
          </w:p>
        </w:tc>
        <w:tc>
          <w:tcPr>
            <w:tcW w:w="1816" w:type="dxa"/>
          </w:tcPr>
          <w:p w14:paraId="31285DD9" w14:textId="77777777" w:rsidR="00D45C25" w:rsidRPr="00E64C4A" w:rsidRDefault="00D45C25" w:rsidP="00E64C4A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</w:tr>
      <w:tr w:rsidR="00964901" w:rsidRPr="00CC383A" w14:paraId="0DC27B54" w14:textId="77777777" w:rsidTr="00973AFC">
        <w:tc>
          <w:tcPr>
            <w:tcW w:w="1696" w:type="dxa"/>
          </w:tcPr>
          <w:p w14:paraId="7F73FD34" w14:textId="5D09E7BF" w:rsidR="00964901" w:rsidRPr="00E64C4A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Style w:val="cf01"/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ເພດທີ່ດິນ</w:t>
            </w:r>
            <w:r w:rsidRPr="00E64C4A">
              <w:rPr>
                <w:rStyle w:val="cf01"/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149" w:type="dxa"/>
          </w:tcPr>
          <w:p w14:paraId="4BFFA27A" w14:textId="4E46F851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ລ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5790B025" w14:textId="07E7FCEB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ວມໝູ່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0FD84B1D" w14:textId="27E67D1D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ດິນລັດ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0EC811CA" w14:textId="25EFEBDA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ວມໝູ່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599276B6" w14:textId="1F08088A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່ວນບຸກຄົນ ທີ່ຂຶ້ນທະ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ຽ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ລ້ວ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5AF71D2" w14:textId="375F0D58" w:rsidR="00964901" w:rsidRPr="00E64C4A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ສ່ວ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ບຸກຄົນ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ັ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ດ້ຂຶ້ນທະບຽນ</w:t>
            </w:r>
          </w:p>
          <w:p w14:paraId="0D983F18" w14:textId="06AB56DC" w:rsidR="00964901" w:rsidRPr="00E64C4A" w:rsidRDefault="008C59F6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220568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90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96490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96490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24B94021" w14:textId="30885DFB" w:rsidR="00964901" w:rsidRPr="00E64C4A" w:rsidRDefault="00964901" w:rsidP="0096490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</w:t>
            </w:r>
          </w:p>
        </w:tc>
        <w:tc>
          <w:tcPr>
            <w:tcW w:w="3795" w:type="dxa"/>
          </w:tcPr>
          <w:p w14:paraId="3F60A118" w14:textId="7777777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ລ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7910F94C" w14:textId="7777777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ວມໝູ່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1B38C1D0" w14:textId="7777777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ດິນລັດ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6B6FFCEF" w14:textId="7777777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ວມໝູ່ ທີ່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ມີໃບຕາດິ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2475BC1" w14:textId="74DEDF07" w:rsidR="00964901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່ວນບຸກຄົນ ທີ່ຂຶ້ນທະ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ຽ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ລ້ວ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</w:p>
          <w:p w14:paraId="4697C990" w14:textId="77777777" w:rsidR="00964901" w:rsidRPr="00E64C4A" w:rsidRDefault="00964901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193057">
              <w:rPr>
                <w:rFonts w:ascii="Segoe UI Symbol" w:eastAsia="Phetsarath OT" w:hAnsi="Segoe UI Symbol" w:cs="Segoe UI Symbol"/>
                <w:sz w:val="20"/>
                <w:szCs w:val="20"/>
                <w:lang w:val="en-GB" w:bidi="lo-LA"/>
              </w:rPr>
              <w:t>☐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ດິນສ່ວ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ບຸກຄົນ 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ໍ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ັນ</w:t>
            </w:r>
            <w:r w:rsidRPr="00193057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ໄດ້ຂຶ້ນທະບຽນ</w:t>
            </w:r>
          </w:p>
          <w:p w14:paraId="481C79F8" w14:textId="77777777" w:rsidR="00964901" w:rsidRPr="00E64C4A" w:rsidRDefault="008C59F6" w:rsidP="0096490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06816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90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96490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96490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96490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</w:t>
            </w:r>
          </w:p>
          <w:p w14:paraId="2F1FA121" w14:textId="07800513" w:rsidR="00964901" w:rsidRPr="00E64C4A" w:rsidRDefault="00964901" w:rsidP="00964901">
            <w:pPr>
              <w:ind w:left="-291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</w:t>
            </w:r>
          </w:p>
        </w:tc>
        <w:tc>
          <w:tcPr>
            <w:tcW w:w="1816" w:type="dxa"/>
          </w:tcPr>
          <w:p w14:paraId="6B754AC6" w14:textId="77777777" w:rsidR="00964901" w:rsidRPr="00E64C4A" w:rsidRDefault="00964901" w:rsidP="0096490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</w:tr>
      <w:tr w:rsidR="00F65BA1" w:rsidRPr="00CC383A" w14:paraId="7F1FF068" w14:textId="77777777" w:rsidTr="00973AFC">
        <w:tc>
          <w:tcPr>
            <w:tcW w:w="1696" w:type="dxa"/>
          </w:tcPr>
          <w:p w14:paraId="7902007B" w14:textId="3A7000B1" w:rsidR="00F65BA1" w:rsidRPr="00DA10E1" w:rsidRDefault="00F65BA1" w:rsidP="00F65BA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ໝັ້ນຄົງໃນການຮັບຮູ້ສິດດ້ານທີ່ດິນ</w:t>
            </w:r>
          </w:p>
        </w:tc>
        <w:tc>
          <w:tcPr>
            <w:tcW w:w="3149" w:type="dxa"/>
          </w:tcPr>
          <w:p w14:paraId="5CD96D03" w14:textId="2D9A62B7" w:rsidR="00F65BA1" w:rsidRPr="00B03F96" w:rsidRDefault="00F65BA1" w:rsidP="00F65BA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ຳ</w:t>
            </w:r>
          </w:p>
          <w:p w14:paraId="1C37EF86" w14:textId="7515B6B8" w:rsidR="00F65BA1" w:rsidRPr="008A2677" w:rsidRDefault="00F65BA1" w:rsidP="00F65BA1">
            <w:pPr>
              <w:jc w:val="both"/>
              <w:rPr>
                <w:sz w:val="20"/>
                <w:szCs w:val="20"/>
                <w:lang w:val="en-GB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ານກາງ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</w:p>
          <w:p w14:paraId="28EC9C95" w14:textId="1B28907C" w:rsidR="00F65BA1" w:rsidRPr="008A2677" w:rsidRDefault="00F65BA1" w:rsidP="00F65BA1">
            <w:pPr>
              <w:rPr>
                <w:sz w:val="20"/>
                <w:szCs w:val="20"/>
                <w:lang w:val="en-GB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ງ</w:t>
            </w:r>
          </w:p>
        </w:tc>
        <w:tc>
          <w:tcPr>
            <w:tcW w:w="3795" w:type="dxa"/>
          </w:tcPr>
          <w:p w14:paraId="3A20F886" w14:textId="77777777" w:rsidR="00F65BA1" w:rsidRPr="00B03F96" w:rsidRDefault="00F65BA1" w:rsidP="00F65BA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່ຳ</w:t>
            </w:r>
          </w:p>
          <w:p w14:paraId="1DEAEDF2" w14:textId="77777777" w:rsidR="00F65BA1" w:rsidRPr="008A2677" w:rsidRDefault="00F65BA1" w:rsidP="00F65BA1">
            <w:pPr>
              <w:jc w:val="both"/>
              <w:rPr>
                <w:sz w:val="20"/>
                <w:szCs w:val="20"/>
                <w:lang w:val="en-GB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ານກາງ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</w:p>
          <w:p w14:paraId="7CA5773B" w14:textId="58B71868" w:rsidR="00F65BA1" w:rsidRPr="008A2677" w:rsidRDefault="00F65BA1" w:rsidP="00F65BA1">
            <w:pPr>
              <w:rPr>
                <w:sz w:val="20"/>
                <w:szCs w:val="20"/>
                <w:lang w:val="en-GB"/>
              </w:rPr>
            </w:pPr>
            <w:r w:rsidRPr="008A2677">
              <w:rPr>
                <w:rFonts w:ascii="Wingdings" w:eastAsia="Wingdings" w:hAnsi="Wingdings" w:cs="Wingdings"/>
                <w:sz w:val="20"/>
                <w:szCs w:val="20"/>
                <w:lang w:val="en-GB"/>
              </w:rPr>
              <w:t></w:t>
            </w:r>
            <w:r w:rsidRPr="008A2677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ູງ</w:t>
            </w:r>
          </w:p>
        </w:tc>
        <w:tc>
          <w:tcPr>
            <w:tcW w:w="1816" w:type="dxa"/>
          </w:tcPr>
          <w:p w14:paraId="72DC0E5D" w14:textId="77777777" w:rsidR="00F65BA1" w:rsidRPr="00CC383A" w:rsidRDefault="00F65BA1" w:rsidP="00F65BA1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</w:tr>
      <w:tr w:rsidR="00365261" w:rsidRPr="00CC383A" w14:paraId="6584DE2B" w14:textId="77777777" w:rsidTr="00973AFC">
        <w:tc>
          <w:tcPr>
            <w:tcW w:w="1696" w:type="dxa"/>
          </w:tcPr>
          <w:p w14:paraId="0756B1E8" w14:textId="6535DFFF" w:rsidR="00365261" w:rsidRPr="00603D97" w:rsidRDefault="00365261" w:rsidP="00365261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ເປັນເຈົ້າຂອງ ການລ້ຽງສັດ</w:t>
            </w:r>
          </w:p>
          <w:p w14:paraId="23F3C8F4" w14:textId="77777777" w:rsidR="00365261" w:rsidRPr="00603D97" w:rsidRDefault="00365261" w:rsidP="00365261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149" w:type="dxa"/>
          </w:tcPr>
          <w:p w14:paraId="5A7110E8" w14:textId="20DE7C7F" w:rsidR="00365261" w:rsidRPr="003F2BCC" w:rsidRDefault="008C59F6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439964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3F2BCC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5261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ນ້ອຍ ເຊັ່ນ:</w:t>
            </w:r>
          </w:p>
          <w:p w14:paraId="3EA26D12" w14:textId="086F2721" w:rsidR="00365261" w:rsidRPr="003F2BCC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>……………………………………</w:t>
            </w:r>
          </w:p>
          <w:p w14:paraId="783F2EBE" w14:textId="2696A25F" w:rsidR="00365261" w:rsidRPr="003F2BCC" w:rsidRDefault="008C59F6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148897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3F2BCC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5261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ໃຫຍ່ ເຊັ່ນ:</w:t>
            </w:r>
          </w:p>
          <w:p w14:paraId="2AF11BBF" w14:textId="0625740D" w:rsidR="00365261" w:rsidRPr="003F2BCC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>…………………………………………….</w:t>
            </w:r>
          </w:p>
          <w:p w14:paraId="7EC23770" w14:textId="48EFDB48" w:rsidR="00365261" w:rsidRPr="003F2BCC" w:rsidRDefault="008C59F6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-103425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3F2BCC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5261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ເພື່ອຂາຍເອົາກຳໄລ</w:t>
            </w:r>
          </w:p>
          <w:p w14:paraId="7BD5C7B5" w14:textId="0D1099C0" w:rsidR="00365261" w:rsidRPr="003F2BCC" w:rsidRDefault="008C59F6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</w:rPr>
                <w:id w:val="2023810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3F2BCC">
                  <w:rPr>
                    <w:rFonts w:ascii="Segoe UI Symbol" w:eastAsia="Phetsarath OT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65261" w:rsidRPr="003F2BCC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ເພື່ອຄ້ຳປະກັນສະບຽງອາຫານ</w:t>
            </w:r>
          </w:p>
          <w:p w14:paraId="535B6D0E" w14:textId="0CE02E52" w:rsidR="00365261" w:rsidRPr="00E64C4A" w:rsidRDefault="008C59F6" w:rsidP="0036526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1631545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 …………………</w:t>
            </w:r>
          </w:p>
          <w:p w14:paraId="75738720" w14:textId="22B7D0F6" w:rsidR="00365261" w:rsidRPr="00E64C4A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………</w:t>
            </w:r>
          </w:p>
        </w:tc>
        <w:tc>
          <w:tcPr>
            <w:tcW w:w="3795" w:type="dxa"/>
          </w:tcPr>
          <w:p w14:paraId="15FD287A" w14:textId="77777777" w:rsidR="00365261" w:rsidRPr="00E64C4A" w:rsidRDefault="008C59F6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180161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ນ້ອຍ ເຊັ່ນ:</w:t>
            </w:r>
          </w:p>
          <w:p w14:paraId="2C0686CB" w14:textId="77777777" w:rsidR="00365261" w:rsidRPr="00E64C4A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</w:t>
            </w:r>
          </w:p>
          <w:p w14:paraId="116DF59D" w14:textId="77777777" w:rsidR="00365261" w:rsidRPr="00E64C4A" w:rsidRDefault="008C59F6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1683159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ລ້ຽງສັດໃຫຍ່ ເຊັ່ນ:</w:t>
            </w:r>
          </w:p>
          <w:p w14:paraId="42742FAC" w14:textId="77777777" w:rsidR="00365261" w:rsidRPr="00E64C4A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.</w:t>
            </w:r>
          </w:p>
          <w:p w14:paraId="7E55B6B1" w14:textId="77777777" w:rsidR="00365261" w:rsidRPr="00E64C4A" w:rsidRDefault="008C59F6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2137326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ເພື່ອຂາຍເອົາກຳໄລ</w:t>
            </w:r>
          </w:p>
          <w:p w14:paraId="394EA301" w14:textId="77777777" w:rsidR="00365261" w:rsidRPr="00E64C4A" w:rsidRDefault="008C59F6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829092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້ຽງເພື່ອຄ້ຳປະກັນສະບຽງອາຫານ</w:t>
            </w:r>
          </w:p>
          <w:p w14:paraId="18D03D33" w14:textId="77777777" w:rsidR="00365261" w:rsidRPr="00E64C4A" w:rsidRDefault="008C59F6" w:rsidP="0036526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sdt>
              <w:sdtPr>
                <w:rPr>
                  <w:rFonts w:ascii="Phetsarath OT" w:eastAsia="Phetsarath OT" w:hAnsi="Phetsarath OT" w:cs="Phetsarath OT"/>
                  <w:sz w:val="20"/>
                  <w:szCs w:val="20"/>
                  <w:lang w:val="en-GB"/>
                </w:rPr>
                <w:id w:val="-999039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5261" w:rsidRPr="00E64C4A">
                  <w:rPr>
                    <w:rFonts w:ascii="Segoe UI Symbol" w:eastAsia="Phetsarath OT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36526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 …………………</w:t>
            </w:r>
          </w:p>
          <w:p w14:paraId="49810CA1" w14:textId="07C88D38" w:rsidR="00365261" w:rsidRPr="00E64C4A" w:rsidRDefault="00365261" w:rsidP="00365261">
            <w:pPr>
              <w:jc w:val="both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.……………………………………</w:t>
            </w:r>
          </w:p>
        </w:tc>
        <w:tc>
          <w:tcPr>
            <w:tcW w:w="1816" w:type="dxa"/>
          </w:tcPr>
          <w:p w14:paraId="35A06975" w14:textId="1A827622" w:rsidR="00365261" w:rsidRPr="00E64C4A" w:rsidRDefault="00FD1F16" w:rsidP="00365261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 ຈຳນວນສັດລ້ຽງ</w:t>
            </w:r>
            <w:r w:rsidR="00365261"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: …………………</w:t>
            </w:r>
          </w:p>
          <w:p w14:paraId="76CE5AF8" w14:textId="49D92B45" w:rsidR="00365261" w:rsidRPr="00E64C4A" w:rsidRDefault="00365261" w:rsidP="0036526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 w:rsidRPr="00E64C4A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</w:t>
            </w:r>
          </w:p>
        </w:tc>
      </w:tr>
    </w:tbl>
    <w:p w14:paraId="57587CA1" w14:textId="6D77D984" w:rsidR="001618E8" w:rsidRDefault="001618E8">
      <w:pPr>
        <w:rPr>
          <w:bCs/>
          <w:lang w:val="en-GB"/>
        </w:rPr>
      </w:pPr>
    </w:p>
    <w:p w14:paraId="3F5DF7D0" w14:textId="0C91E901" w:rsidR="00055D6F" w:rsidRPr="00975CCE" w:rsidRDefault="003F2BCC" w:rsidP="00975CCE">
      <w:pPr>
        <w:pStyle w:val="Heading3"/>
      </w:pPr>
      <w:bookmarkStart w:id="76" w:name="_Toc213103737"/>
      <w:r w:rsidRPr="003F2BCC">
        <w:rPr>
          <w:rFonts w:hint="cs"/>
          <w:cs/>
        </w:rPr>
        <w:t>ແມ່ຍິງ ແລະ ຜູ້ຊາຍ</w:t>
      </w:r>
      <w:r>
        <w:rPr>
          <w:rFonts w:hint="cs"/>
          <w:cs/>
        </w:rPr>
        <w:t>ໄດ້ຮັບມໍລະດົກທີ່ດິນເທົ່າທຽມກັນ ຫຼື ບໍ?</w:t>
      </w:r>
      <w:bookmarkEnd w:id="76"/>
      <w:r w:rsidR="00806429" w:rsidRPr="000C1B43">
        <w:t xml:space="preserve"> </w:t>
      </w:r>
      <w:r w:rsidR="00055D6F" w:rsidRPr="000C1B43">
        <w:t xml:space="preserve"> </w:t>
      </w:r>
    </w:p>
    <w:p w14:paraId="12F8BE28" w14:textId="701BCFE7" w:rsidR="00806429" w:rsidRPr="000C1B43" w:rsidRDefault="00D23E86" w:rsidP="00B834B5">
      <w:pPr>
        <w:spacing w:after="0" w:line="276" w:lineRule="auto"/>
        <w:rPr>
          <w:rFonts w:cstheme="minorHAnsi"/>
          <w:lang w:val="en-GB"/>
        </w:rPr>
      </w:pPr>
      <w:r w:rsidRPr="000C1B43">
        <w:rPr>
          <w:rFonts w:ascii="Wingdings" w:eastAsia="Wingdings" w:hAnsi="Wingdings" w:cs="Wingdings"/>
          <w:lang w:val="en-GB"/>
        </w:rPr>
        <w:t></w:t>
      </w:r>
      <w:r w:rsidRPr="000C1B43">
        <w:rPr>
          <w:lang w:val="en-GB"/>
        </w:rPr>
        <w:t xml:space="preserve"> </w:t>
      </w:r>
      <w:r w:rsidR="00166DB3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="00806429" w:rsidRPr="000C1B43">
        <w:rPr>
          <w:lang w:val="en-GB"/>
        </w:rPr>
        <w:tab/>
      </w:r>
      <w:r w:rsidR="00806429" w:rsidRPr="000C1B43">
        <w:rPr>
          <w:lang w:val="en-GB"/>
        </w:rPr>
        <w:tab/>
      </w:r>
      <w:r w:rsidRPr="000C1B43">
        <w:rPr>
          <w:rFonts w:ascii="Wingdings" w:eastAsia="Wingdings" w:hAnsi="Wingdings" w:cs="Wingdings"/>
          <w:lang w:val="en-GB"/>
        </w:rPr>
        <w:t></w:t>
      </w:r>
      <w:r w:rsidRPr="000C1B43">
        <w:rPr>
          <w:lang w:val="en-GB"/>
        </w:rPr>
        <w:t xml:space="preserve"> </w:t>
      </w:r>
      <w:r w:rsidR="00166DB3">
        <w:rPr>
          <w:rFonts w:ascii="Phetsarath OT" w:eastAsia="Phetsarath OT" w:hAnsi="Phetsarath OT" w:cs="Phetsarath OT" w:hint="cs"/>
          <w:cs/>
          <w:lang w:val="en-GB" w:bidi="lo-LA"/>
        </w:rPr>
        <w:t>ບໍ່ແມ່ນ</w:t>
      </w:r>
      <w:r w:rsidR="00806429" w:rsidRPr="000C1B43">
        <w:rPr>
          <w:lang w:val="en-GB"/>
        </w:rPr>
        <w:tab/>
      </w:r>
      <w:r w:rsidR="00806429" w:rsidRPr="000C1B43">
        <w:rPr>
          <w:lang w:val="en-GB"/>
        </w:rPr>
        <w:tab/>
      </w:r>
    </w:p>
    <w:p w14:paraId="114D0F9B" w14:textId="28C6B614" w:rsidR="00806429" w:rsidRPr="00EA4CFE" w:rsidRDefault="004E2357" w:rsidP="00B834B5">
      <w:pPr>
        <w:spacing w:after="0" w:line="276" w:lineRule="auto"/>
        <w:rPr>
          <w:rFonts w:cs="DokChampa"/>
          <w:bCs/>
          <w:iCs/>
          <w:lang w:val="en-GB" w:bidi="lo-LA"/>
        </w:rPr>
      </w:pPr>
      <w:r>
        <w:rPr>
          <w:rFonts w:ascii="Phetsarath OT" w:eastAsia="Phetsarath OT" w:hAnsi="Phetsarath OT" w:cs="Phetsarath OT" w:hint="cs"/>
          <w:cs/>
          <w:lang w:val="en-GB" w:bidi="lo-LA"/>
        </w:rPr>
        <w:t>ຫຼັກການ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​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ການ​ສືບ​ທອດ</w:t>
      </w:r>
      <w:r w:rsidRPr="004E2357">
        <w:rPr>
          <w:rFonts w:ascii="Phetsarath OT" w:eastAsia="Phetsarath OT" w:hAnsi="Phetsarath OT" w:cs="Phetsarath OT"/>
          <w:cs/>
          <w:lang w:val="en-GB" w:bidi="lo-LA"/>
        </w:rPr>
        <w:t xml:space="preserve"> / 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ສິດ​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>ໃນ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​ການ​ສືບ​ທອດ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 xml:space="preserve">ມໍລະດົກ 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​ແມ່ນ​ຫຍັງ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>ແດ່</w:t>
      </w:r>
      <w:r w:rsidRPr="004E2357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ລະ​ບຸ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​ແລະ​</w:t>
      </w:r>
      <w:r w:rsidR="004C5276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4E2357">
        <w:rPr>
          <w:rFonts w:ascii="Phetsarath OT" w:eastAsia="Phetsarath OT" w:hAnsi="Phetsarath OT" w:cs="Phetsarath OT" w:hint="cs"/>
          <w:cs/>
          <w:lang w:val="en-GB" w:bidi="lo-LA"/>
        </w:rPr>
        <w:t>ອະ​ທິ​ບາຍ​</w:t>
      </w:r>
      <w:r w:rsidRPr="004E2357">
        <w:rPr>
          <w:rFonts w:ascii="Phetsarath OT" w:eastAsia="Phetsarath OT" w:hAnsi="Phetsarath OT" w:cs="Phetsarath OT"/>
          <w:cs/>
          <w:lang w:val="en-GB" w:bidi="lo-LA"/>
        </w:rPr>
        <w:t>)</w:t>
      </w:r>
      <w:r w:rsidR="00D45C25" w:rsidRPr="000C1B43">
        <w:rPr>
          <w:lang w:val="en-GB"/>
        </w:rPr>
        <w:t>?</w:t>
      </w:r>
      <w:r w:rsidR="00583EB2" w:rsidRPr="000C1B43">
        <w:rPr>
          <w:lang w:val="en-GB"/>
        </w:rPr>
        <w:t xml:space="preserve"> </w:t>
      </w:r>
      <w:r w:rsidR="00806429" w:rsidRPr="000C1B43">
        <w:rPr>
          <w:lang w:val="en-GB"/>
        </w:rPr>
        <w:t>…………………………………………………………</w:t>
      </w:r>
      <w:r w:rsidR="00583EB2" w:rsidRPr="000C1B43">
        <w:rPr>
          <w:lang w:val="en-GB"/>
        </w:rPr>
        <w:t>..</w:t>
      </w:r>
      <w:r w:rsidR="00806429" w:rsidRPr="000C1B43">
        <w:rPr>
          <w:bCs/>
          <w:iCs/>
          <w:lang w:val="en-GB"/>
        </w:rPr>
        <w:t>…………</w:t>
      </w:r>
      <w:r w:rsidR="00EA4CFE">
        <w:rPr>
          <w:bCs/>
          <w:iCs/>
          <w:lang w:val="en-US"/>
        </w:rPr>
        <w:t>………..</w:t>
      </w:r>
      <w:r w:rsidR="00806429" w:rsidRPr="000C1B43">
        <w:rPr>
          <w:bCs/>
          <w:iCs/>
          <w:lang w:val="en-GB"/>
        </w:rPr>
        <w:t>………………………………………………………………………………</w:t>
      </w:r>
    </w:p>
    <w:p w14:paraId="545C7696" w14:textId="354BC10B" w:rsidR="00346812" w:rsidRPr="000C1B43" w:rsidRDefault="00075528" w:rsidP="002415E7">
      <w:pPr>
        <w:pStyle w:val="Heading3"/>
      </w:pPr>
      <w:bookmarkStart w:id="77" w:name="_Toc213103738"/>
      <w:r w:rsidRPr="00075528">
        <w:rPr>
          <w:rFonts w:hint="cs"/>
          <w:cs/>
        </w:rPr>
        <w:t>ສິດການນຳໃຊ້ທີ່ດິນ</w:t>
      </w:r>
      <w:r w:rsidR="0055144F">
        <w:rPr>
          <w:rFonts w:hint="cs"/>
          <w:cs/>
        </w:rPr>
        <w:t xml:space="preserve"> ແມ່ນອີງຕາມກົດໝາຍ ຫຼື ອີງ</w:t>
      </w:r>
      <w:r w:rsidR="00942F46">
        <w:rPr>
          <w:rFonts w:hint="cs"/>
          <w:cs/>
        </w:rPr>
        <w:t>ຕາມ</w:t>
      </w:r>
      <w:r w:rsidR="006F3F07">
        <w:rPr>
          <w:rFonts w:hint="cs"/>
          <w:cs/>
        </w:rPr>
        <w:t>ການປະຕິບັດ</w:t>
      </w:r>
      <w:r w:rsidR="0025444F">
        <w:rPr>
          <w:rFonts w:hint="cs"/>
          <w:cs/>
        </w:rPr>
        <w:t>ທາງ</w:t>
      </w:r>
      <w:r w:rsidR="0055144F">
        <w:rPr>
          <w:rFonts w:hint="cs"/>
          <w:cs/>
        </w:rPr>
        <w:t>ປະເພນີ</w:t>
      </w:r>
      <w:r w:rsidR="00EA5AEB" w:rsidRPr="000C1B43">
        <w:t>:</w:t>
      </w:r>
      <w:bookmarkEnd w:id="77"/>
    </w:p>
    <w:p w14:paraId="6175EBD0" w14:textId="289B0315" w:rsidR="00CE5729" w:rsidRPr="00ED741D" w:rsidRDefault="00CA1380" w:rsidP="00B834B5">
      <w:pPr>
        <w:spacing w:after="0" w:line="276" w:lineRule="auto"/>
        <w:rPr>
          <w:rFonts w:ascii="MS Gothic" w:eastAsia="MS Gothic" w:hAnsi="MS Gothic" w:cs="DokChampa"/>
          <w:lang w:val="en-GB" w:bidi="lo-LA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ED741D">
        <w:rPr>
          <w:rFonts w:ascii="Phetsarath OT" w:eastAsia="Phetsarath OT" w:hAnsi="Phetsarath OT" w:cs="Phetsarath OT" w:hint="cs"/>
          <w:cs/>
          <w:lang w:val="en-GB" w:bidi="lo-LA"/>
        </w:rPr>
        <w:t>ອີງຕ</w:t>
      </w:r>
      <w:r w:rsidR="0059400C">
        <w:rPr>
          <w:rFonts w:ascii="Phetsarath OT" w:eastAsia="Phetsarath OT" w:hAnsi="Phetsarath OT" w:cs="Phetsarath OT" w:hint="cs"/>
          <w:cs/>
          <w:lang w:val="en-GB" w:bidi="lo-LA"/>
        </w:rPr>
        <w:t xml:space="preserve">າມກົດໝາຍ </w:t>
      </w:r>
      <w:r w:rsidR="00CE5729">
        <w:rPr>
          <w:lang w:val="en-GB"/>
        </w:rPr>
        <w:t>(</w:t>
      </w:r>
      <w:r w:rsidR="0095071F">
        <w:rPr>
          <w:rFonts w:ascii="Phetsarath OT" w:eastAsia="Phetsarath OT" w:hAnsi="Phetsarath OT" w:cs="Phetsarath OT" w:hint="cs"/>
          <w:cs/>
          <w:lang w:val="en-GB" w:bidi="lo-LA"/>
        </w:rPr>
        <w:t>ໄປຖາມ</w:t>
      </w:r>
      <w:r w:rsidR="00E77CAE">
        <w:rPr>
          <w:rFonts w:ascii="Phetsarath OT" w:eastAsia="Phetsarath OT" w:hAnsi="Phetsarath OT" w:cs="Phetsarath OT" w:hint="cs"/>
          <w:cs/>
          <w:lang w:val="en-GB" w:bidi="lo-LA"/>
        </w:rPr>
        <w:t xml:space="preserve"> ຄຳຖ</w:t>
      </w:r>
      <w:r w:rsidR="00A66D75" w:rsidRPr="00A66D75">
        <w:rPr>
          <w:rFonts w:ascii="Phetsarath OT" w:eastAsia="Phetsarath OT" w:hAnsi="Phetsarath OT" w:cs="Phetsarath OT" w:hint="cs"/>
          <w:cs/>
          <w:lang w:val="en-GB" w:bidi="lo-LA"/>
        </w:rPr>
        <w:t xml:space="preserve">າມ </w:t>
      </w:r>
      <w:r w:rsidR="00094EFD">
        <w:rPr>
          <w:lang w:val="en-GB"/>
        </w:rPr>
        <w:t>4</w:t>
      </w:r>
      <w:r w:rsidR="00CE5729">
        <w:rPr>
          <w:lang w:val="en-GB"/>
        </w:rPr>
        <w:t>.6.5.)</w:t>
      </w:r>
    </w:p>
    <w:p w14:paraId="4AA2261C" w14:textId="57D06891" w:rsidR="00CE5729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ED741D">
        <w:rPr>
          <w:rFonts w:ascii="Phetsarath OT" w:eastAsia="Phetsarath OT" w:hAnsi="Phetsarath OT" w:cs="Phetsarath OT" w:hint="cs"/>
          <w:cs/>
          <w:lang w:val="en-GB" w:bidi="lo-LA"/>
        </w:rPr>
        <w:t>ອີງຕ</w:t>
      </w:r>
      <w:r w:rsidR="00AA2B7B">
        <w:rPr>
          <w:rFonts w:ascii="Phetsarath OT" w:eastAsia="Phetsarath OT" w:hAnsi="Phetsarath OT" w:cs="Phetsarath OT" w:hint="cs"/>
          <w:cs/>
          <w:lang w:val="en-GB" w:bidi="lo-LA"/>
        </w:rPr>
        <w:t>າມປະເພນີ</w:t>
      </w:r>
      <w:r w:rsidR="00CE5729">
        <w:rPr>
          <w:lang w:val="en-GB"/>
        </w:rPr>
        <w:t xml:space="preserve"> (</w:t>
      </w:r>
      <w:r w:rsidR="0095071F">
        <w:rPr>
          <w:rFonts w:ascii="Phetsarath OT" w:eastAsia="Phetsarath OT" w:hAnsi="Phetsarath OT" w:cs="Phetsarath OT" w:hint="cs"/>
          <w:cs/>
          <w:lang w:val="en-GB" w:bidi="lo-LA"/>
        </w:rPr>
        <w:t>ໄປຖາມ</w:t>
      </w:r>
      <w:r w:rsidR="00804E8D">
        <w:rPr>
          <w:rFonts w:ascii="Phetsarath OT" w:eastAsia="Phetsarath OT" w:hAnsi="Phetsarath OT" w:cs="Phetsarath OT" w:hint="cs"/>
          <w:cs/>
          <w:lang w:val="en-GB" w:bidi="lo-LA"/>
        </w:rPr>
        <w:t xml:space="preserve"> ຄຳຖ</w:t>
      </w:r>
      <w:r w:rsidR="00804E8D" w:rsidRPr="00A66D75">
        <w:rPr>
          <w:rFonts w:ascii="Phetsarath OT" w:eastAsia="Phetsarath OT" w:hAnsi="Phetsarath OT" w:cs="Phetsarath OT" w:hint="cs"/>
          <w:cs/>
          <w:lang w:val="en-GB" w:bidi="lo-LA"/>
        </w:rPr>
        <w:t>າມ</w:t>
      </w:r>
      <w:r w:rsidR="00CE5729">
        <w:rPr>
          <w:lang w:val="en-GB"/>
        </w:rPr>
        <w:t xml:space="preserve"> </w:t>
      </w:r>
      <w:r w:rsidR="00094EFD">
        <w:rPr>
          <w:lang w:val="en-GB"/>
        </w:rPr>
        <w:t>4</w:t>
      </w:r>
      <w:r w:rsidR="00CE5729">
        <w:rPr>
          <w:lang w:val="en-GB"/>
        </w:rPr>
        <w:t>.6.6.)</w:t>
      </w:r>
      <w:r w:rsidR="00121B89">
        <w:rPr>
          <w:lang w:val="en-GB"/>
        </w:rPr>
        <w:tab/>
      </w:r>
    </w:p>
    <w:p w14:paraId="7A3E4B0E" w14:textId="6A43D456" w:rsidR="00346812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FE5302" w:rsidRPr="00FE5302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="008B4487" w:rsidRPr="00FE5302">
        <w:rPr>
          <w:rFonts w:ascii="Phetsarath OT" w:eastAsia="Phetsarath OT" w:hAnsi="Phetsarath OT" w:cs="Phetsarath OT"/>
          <w:lang w:val="en-GB"/>
        </w:rPr>
        <w:t xml:space="preserve"> </w:t>
      </w:r>
      <w:r w:rsidR="00CF7C33" w:rsidRPr="00FE5302">
        <w:rPr>
          <w:rFonts w:ascii="Phetsarath OT" w:eastAsia="Phetsarath OT" w:hAnsi="Phetsarath OT" w:cs="Phetsarath OT"/>
          <w:lang w:val="en-GB"/>
        </w:rPr>
        <w:t>(</w:t>
      </w:r>
      <w:r w:rsidR="00FE5302" w:rsidRPr="00FE5302">
        <w:rPr>
          <w:rFonts w:ascii="Phetsarath OT" w:eastAsia="Phetsarath OT" w:hAnsi="Phetsarath OT" w:cs="Phetsarath OT" w:hint="cs"/>
          <w:cs/>
          <w:lang w:val="en-GB" w:bidi="lo-LA"/>
        </w:rPr>
        <w:t>ສືບຕໍ່ຖາມ ຄຳຖາມ</w:t>
      </w:r>
      <w:r w:rsidR="00CF7C33" w:rsidRPr="00FE5302">
        <w:rPr>
          <w:rFonts w:ascii="Phetsarath OT" w:eastAsia="Phetsarath OT" w:hAnsi="Phetsarath OT" w:cs="Phetsarath OT"/>
          <w:lang w:val="en-GB"/>
        </w:rPr>
        <w:t xml:space="preserve"> 4.6.5) </w:t>
      </w:r>
      <w:r w:rsidR="008B4487" w:rsidRPr="00FE5302">
        <w:rPr>
          <w:rFonts w:ascii="Phetsarath OT" w:eastAsia="Phetsarath OT" w:hAnsi="Phetsarath OT" w:cs="Phetsarath OT"/>
          <w:lang w:val="en-GB"/>
        </w:rPr>
        <w:t>(</w:t>
      </w:r>
      <w:r w:rsidR="00FE5302" w:rsidRPr="00FE5302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8B4487">
        <w:rPr>
          <w:lang w:val="en-GB"/>
        </w:rPr>
        <w:t>)</w:t>
      </w:r>
      <w:r w:rsidR="00973AFC">
        <w:rPr>
          <w:rFonts w:hint="cs"/>
          <w:cs/>
          <w:lang w:val="en-GB" w:bidi="lo-LA"/>
        </w:rPr>
        <w:t xml:space="preserve"> </w:t>
      </w:r>
      <w:r w:rsidR="00346812">
        <w:rPr>
          <w:lang w:val="en-GB"/>
        </w:rPr>
        <w:t>……………………………</w:t>
      </w:r>
      <w:r w:rsidR="002C6006">
        <w:rPr>
          <w:lang w:val="en-GB"/>
        </w:rPr>
        <w:t>…………</w:t>
      </w:r>
      <w:r w:rsidR="000E21C4">
        <w:rPr>
          <w:lang w:val="en-GB"/>
        </w:rPr>
        <w:t>……………………………………</w:t>
      </w:r>
      <w:r w:rsidR="00583EB2">
        <w:rPr>
          <w:lang w:val="en-GB"/>
        </w:rPr>
        <w:t>….</w:t>
      </w:r>
    </w:p>
    <w:p w14:paraId="1D38BB08" w14:textId="77777777" w:rsidR="00031CDE" w:rsidRDefault="00031CDE" w:rsidP="00031CDE">
      <w:pPr>
        <w:rPr>
          <w:bCs/>
          <w:lang w:val="en-GB"/>
        </w:rPr>
      </w:pPr>
    </w:p>
    <w:p w14:paraId="18EA3B4F" w14:textId="2D0CC748" w:rsidR="00031CDE" w:rsidRDefault="00866190" w:rsidP="002415E7">
      <w:pPr>
        <w:pStyle w:val="Heading3"/>
      </w:pPr>
      <w:bookmarkStart w:id="78" w:name="_Toc213103739"/>
      <w:r w:rsidRPr="00866190">
        <w:rPr>
          <w:cs/>
        </w:rPr>
        <w:lastRenderedPageBreak/>
        <w:t>ສິດ</w:t>
      </w:r>
      <w:r w:rsidR="001D0C90">
        <w:rPr>
          <w:rFonts w:hint="cs"/>
          <w:cs/>
        </w:rPr>
        <w:t>ການ</w:t>
      </w:r>
      <w:r w:rsidRPr="00866190">
        <w:rPr>
          <w:cs/>
        </w:rPr>
        <w:t>ນຳໃຊ້ທີ່ດິນ</w:t>
      </w:r>
      <w:r w:rsidR="009527FA">
        <w:rPr>
          <w:rFonts w:hint="cs"/>
          <w:cs/>
        </w:rPr>
        <w:t xml:space="preserve"> ແມ່ນ</w:t>
      </w:r>
      <w:r w:rsidR="004E10CB">
        <w:rPr>
          <w:rFonts w:hint="cs"/>
          <w:cs/>
        </w:rPr>
        <w:t>ອີງ</w:t>
      </w:r>
      <w:r w:rsidRPr="00866190">
        <w:rPr>
          <w:cs/>
        </w:rPr>
        <w:t>ຕາມກົດໝາຍ</w:t>
      </w:r>
      <w:r w:rsidR="0094754B">
        <w:rPr>
          <w:rFonts w:hint="cs"/>
          <w:cs/>
        </w:rPr>
        <w:t>ບໍ?</w:t>
      </w:r>
      <w:r w:rsidRPr="00866190">
        <w:rPr>
          <w:cs/>
        </w:rPr>
        <w:t xml:space="preserve"> (ສິດ</w:t>
      </w:r>
      <w:r w:rsidR="00DB13EE">
        <w:rPr>
          <w:rFonts w:hint="cs"/>
          <w:cs/>
        </w:rPr>
        <w:t>ທີ່</w:t>
      </w:r>
      <w:r w:rsidR="00F47880">
        <w:rPr>
          <w:rFonts w:hint="cs"/>
          <w:cs/>
        </w:rPr>
        <w:t>ເປັນ</w:t>
      </w:r>
      <w:r w:rsidRPr="00866190">
        <w:rPr>
          <w:cs/>
        </w:rPr>
        <w:t>ທາງການ</w:t>
      </w:r>
      <w:r w:rsidRPr="00866190">
        <w:t xml:space="preserve">, </w:t>
      </w:r>
      <w:r w:rsidR="003F2368">
        <w:rPr>
          <w:rFonts w:hint="cs"/>
          <w:cs/>
        </w:rPr>
        <w:t xml:space="preserve">ມີບ່ອນອີງເປັນລາຍລັກອັກສອນ </w:t>
      </w:r>
      <w:r w:rsidRPr="00866190">
        <w:rPr>
          <w:cs/>
        </w:rPr>
        <w:t xml:space="preserve">ຫຼື </w:t>
      </w:r>
      <w:r w:rsidR="008506BC">
        <w:rPr>
          <w:rFonts w:hint="cs"/>
          <w:cs/>
        </w:rPr>
        <w:t>ທີ່ຖືກຕ້ອງຕາມກົດໝາຍ</w:t>
      </w:r>
      <w:r w:rsidRPr="00866190">
        <w:rPr>
          <w:cs/>
        </w:rPr>
        <w:t>)</w:t>
      </w:r>
      <w:r w:rsidR="00F20D47">
        <w:rPr>
          <w:rFonts w:hint="cs"/>
          <w:cs/>
        </w:rPr>
        <w:t>:</w:t>
      </w:r>
      <w:bookmarkEnd w:id="78"/>
    </w:p>
    <w:p w14:paraId="6CF2029D" w14:textId="7086D508" w:rsidR="00031CDE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D51B5A">
        <w:rPr>
          <w:rFonts w:ascii="Phetsarath OT" w:eastAsia="Phetsarath OT" w:hAnsi="Phetsarath OT" w:cs="Phetsarath OT" w:hint="cs"/>
          <w:cs/>
          <w:lang w:val="en-GB" w:bidi="lo-LA"/>
        </w:rPr>
        <w:t>ເຈາະຈົງດ້ານເພດ</w:t>
      </w:r>
      <w:r w:rsidR="00B97D69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31CDE" w:rsidRPr="008A2677">
        <w:rPr>
          <w:lang w:val="en-GB"/>
        </w:rPr>
        <w:t>(</w:t>
      </w:r>
      <w:r w:rsidR="00142026">
        <w:rPr>
          <w:rFonts w:ascii="Phetsarath OT" w:eastAsia="Phetsarath OT" w:hAnsi="Phetsarath OT" w:cs="Phetsarath OT" w:hint="cs"/>
          <w:cs/>
          <w:lang w:val="en-GB" w:bidi="lo-LA"/>
        </w:rPr>
        <w:t>ເນັ້ນໜັກເພດຊາຍ ຫຼື ຍິງ</w:t>
      </w:r>
      <w:r w:rsidR="00031CDE" w:rsidRPr="008A2677">
        <w:rPr>
          <w:lang w:val="en-GB"/>
        </w:rPr>
        <w:t>),</w:t>
      </w:r>
      <w:r w:rsidR="00142026">
        <w:rPr>
          <w:rFonts w:cs="DokChampa" w:hint="cs"/>
          <w:cs/>
          <w:lang w:val="en-GB" w:bidi="lo-LA"/>
        </w:rPr>
        <w:t xml:space="preserve"> </w:t>
      </w:r>
      <w:r w:rsidR="00142026" w:rsidRPr="00142026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031CDE" w:rsidRPr="008A2677">
        <w:rPr>
          <w:lang w:val="en-GB"/>
        </w:rPr>
        <w:t xml:space="preserve"> ………………………………………………………………………………………</w:t>
      </w:r>
      <w:proofErr w:type="gramStart"/>
      <w:r w:rsidR="00031CDE" w:rsidRPr="008A2677">
        <w:rPr>
          <w:lang w:val="en-GB"/>
        </w:rPr>
        <w:t>…..</w:t>
      </w:r>
      <w:proofErr w:type="gramEnd"/>
    </w:p>
    <w:p w14:paraId="1B5B34BA" w14:textId="6FC0D98B" w:rsidR="00031CDE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783AD1" w:rsidRPr="00783AD1">
        <w:rPr>
          <w:rFonts w:ascii="Phetsarath OT" w:eastAsia="Phetsarath OT" w:hAnsi="Phetsarath OT" w:cs="Phetsarath OT" w:hint="cs"/>
          <w:cs/>
          <w:lang w:val="en-GB" w:bidi="lo-LA"/>
        </w:rPr>
        <w:t xml:space="preserve">ບໍ່ໄດ້ </w:t>
      </w:r>
      <w:r w:rsidR="00783AD1">
        <w:rPr>
          <w:rFonts w:ascii="Phetsarath OT" w:eastAsia="Phetsarath OT" w:hAnsi="Phetsarath OT" w:cs="Phetsarath OT" w:hint="cs"/>
          <w:cs/>
          <w:lang w:val="en-GB" w:bidi="lo-LA"/>
        </w:rPr>
        <w:t>ເຈາະຈົງດ້ານເພດ</w:t>
      </w:r>
      <w:r w:rsidR="001255B0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31CDE" w:rsidRPr="008A2677">
        <w:rPr>
          <w:lang w:val="en-GB"/>
        </w:rPr>
        <w:t>(</w:t>
      </w:r>
      <w:r w:rsidR="001255B0">
        <w:rPr>
          <w:rFonts w:ascii="Phetsarath OT" w:eastAsia="Phetsarath OT" w:hAnsi="Phetsarath OT" w:cs="Phetsarath OT" w:hint="cs"/>
          <w:cs/>
          <w:lang w:val="en-GB" w:bidi="lo-LA"/>
        </w:rPr>
        <w:t>ປະຕິບັດຕໍ່ເພດຊາຍ ຫຼື ຍິງ ຄືກັນ</w:t>
      </w:r>
      <w:r w:rsidR="00031CDE" w:rsidRPr="008A2677">
        <w:rPr>
          <w:lang w:val="en-GB"/>
        </w:rPr>
        <w:t>),</w:t>
      </w:r>
      <w:r w:rsidR="001255B0">
        <w:rPr>
          <w:rFonts w:cs="DokChampa" w:hint="cs"/>
          <w:cs/>
          <w:lang w:val="en-GB" w:bidi="lo-LA"/>
        </w:rPr>
        <w:t xml:space="preserve"> </w:t>
      </w:r>
      <w:r w:rsidR="001255B0" w:rsidRPr="001255B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031CDE" w:rsidRPr="008A2677">
        <w:rPr>
          <w:lang w:val="en-GB"/>
        </w:rPr>
        <w:t xml:space="preserve"> …………………………………………………………………………</w:t>
      </w:r>
    </w:p>
    <w:p w14:paraId="59204770" w14:textId="15795394" w:rsidR="00E57658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112121" w:rsidRPr="00112121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Pr="008A2677">
        <w:rPr>
          <w:lang w:val="en-GB"/>
        </w:rPr>
        <w:t xml:space="preserve"> (</w:t>
      </w:r>
      <w:r w:rsidR="00112121">
        <w:rPr>
          <w:rFonts w:ascii="Phetsarath OT" w:eastAsia="Phetsarath OT" w:hAnsi="Phetsarath OT" w:cs="Phetsarath OT" w:hint="cs"/>
          <w:cs/>
          <w:lang w:val="en-GB" w:bidi="lo-LA"/>
        </w:rPr>
        <w:t>ບາງກໍລະນີ ເຈາະຈົ່ງດ້ານເພດ, ແຕ່ບາງກໍລະນີ ກໍ່ບໍ່ໄດ້ເຈາະຈົງດ້ານເພດ</w:t>
      </w:r>
      <w:r w:rsidRPr="008A2677">
        <w:rPr>
          <w:lang w:val="en-GB"/>
        </w:rPr>
        <w:t xml:space="preserve">) </w:t>
      </w:r>
      <w:r w:rsidR="00112121" w:rsidRPr="00112121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</w:t>
      </w:r>
    </w:p>
    <w:p w14:paraId="05423F4D" w14:textId="3AB82889" w:rsidR="00E40D92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112121">
        <w:rPr>
          <w:rFonts w:ascii="Phetsarath OT" w:eastAsia="Phetsarath OT" w:hAnsi="Phetsarath OT" w:cs="Phetsarath OT" w:hint="cs"/>
          <w:cs/>
          <w:lang w:val="en-GB" w:bidi="lo-LA"/>
        </w:rPr>
        <w:t>ບໍ່ຮູ້ຂໍ້ມູນ</w:t>
      </w:r>
    </w:p>
    <w:p w14:paraId="3744C24F" w14:textId="77777777" w:rsidR="00031CDE" w:rsidRDefault="00031CDE" w:rsidP="00031CDE">
      <w:pPr>
        <w:rPr>
          <w:bCs/>
          <w:lang w:val="en-GB"/>
        </w:rPr>
      </w:pPr>
    </w:p>
    <w:p w14:paraId="2C9CD469" w14:textId="030E0C7F" w:rsidR="00031CDE" w:rsidRDefault="00AD18B6" w:rsidP="002415E7">
      <w:pPr>
        <w:pStyle w:val="Heading3"/>
      </w:pPr>
      <w:bookmarkStart w:id="79" w:name="_Toc213103740"/>
      <w:r w:rsidRPr="00866190">
        <w:rPr>
          <w:cs/>
        </w:rPr>
        <w:t>ສິດ</w:t>
      </w:r>
      <w:r>
        <w:rPr>
          <w:rFonts w:hint="cs"/>
          <w:cs/>
        </w:rPr>
        <w:t>ການ</w:t>
      </w:r>
      <w:r w:rsidRPr="00866190">
        <w:rPr>
          <w:cs/>
        </w:rPr>
        <w:t>ນຳໃຊ້ທີ່ດິນ</w:t>
      </w:r>
      <w:r>
        <w:rPr>
          <w:rFonts w:hint="cs"/>
          <w:cs/>
        </w:rPr>
        <w:t xml:space="preserve"> ແມ່ນອີງ</w:t>
      </w:r>
      <w:r w:rsidRPr="00866190">
        <w:rPr>
          <w:cs/>
        </w:rPr>
        <w:t>ຕາມ</w:t>
      </w:r>
      <w:r>
        <w:rPr>
          <w:rFonts w:hint="cs"/>
          <w:cs/>
        </w:rPr>
        <w:t xml:space="preserve">ປະເພນີບໍ? </w:t>
      </w:r>
      <w:r w:rsidR="00031CDE" w:rsidRPr="007B1132">
        <w:t>(</w:t>
      </w:r>
      <w:r w:rsidR="00DB13EE">
        <w:rPr>
          <w:rFonts w:hint="cs"/>
          <w:cs/>
        </w:rPr>
        <w:t>ສິດທີ່ບໍ່ເປັນທາງການ</w:t>
      </w:r>
      <w:r w:rsidR="00031CDE" w:rsidRPr="007B1132">
        <w:t>,</w:t>
      </w:r>
      <w:r w:rsidR="00532A95">
        <w:rPr>
          <w:rFonts w:hint="cs"/>
          <w:cs/>
        </w:rPr>
        <w:t xml:space="preserve"> </w:t>
      </w:r>
      <w:r w:rsidR="00532A95" w:rsidRPr="00532A95">
        <w:rPr>
          <w:rFonts w:hint="cs"/>
          <w:cs/>
        </w:rPr>
        <w:t>ສິດຕາມປະເພນີຊົນເຜົ່າ ຫຼື ສິດແບບດັ່ງເດີມ</w:t>
      </w:r>
      <w:r w:rsidR="00031CDE" w:rsidRPr="007B1132">
        <w:t>)</w:t>
      </w:r>
      <w:r w:rsidR="00EA5AEB">
        <w:t>:</w:t>
      </w:r>
      <w:bookmarkEnd w:id="79"/>
    </w:p>
    <w:p w14:paraId="3B1387FB" w14:textId="14722322" w:rsidR="00CE5729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BA278A" w:rsidRPr="00A30E4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ໄດ້ຮັບ</w:t>
      </w:r>
      <w:r w:rsidR="00BA278A">
        <w:rPr>
          <w:rFonts w:ascii="Phetsarath OT" w:eastAsia="Phetsarath OT" w:hAnsi="Phetsarath OT" w:cs="Phetsarath OT" w:hint="cs"/>
          <w:cs/>
          <w:lang w:val="en-GB" w:bidi="lo-LA"/>
        </w:rPr>
        <w:t>ການຍອມຮັບທາງກົດໝາຍ</w:t>
      </w:r>
    </w:p>
    <w:p w14:paraId="0C373FA3" w14:textId="7F2C1543" w:rsidR="00E57658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A30E42" w:rsidRPr="00A30E4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ບໍ່ໄດ້ຮັບ</w:t>
      </w:r>
      <w:r w:rsidR="00A30E42">
        <w:rPr>
          <w:rFonts w:ascii="Phetsarath OT" w:eastAsia="Phetsarath OT" w:hAnsi="Phetsarath OT" w:cs="Phetsarath OT" w:hint="cs"/>
          <w:cs/>
          <w:lang w:val="en-GB" w:bidi="lo-LA"/>
        </w:rPr>
        <w:t>ການຍອມຮັບທາງກົດໝາຍ</w:t>
      </w:r>
    </w:p>
    <w:p w14:paraId="0FBB9F00" w14:textId="1CE17DF8" w:rsidR="00CE5729" w:rsidRPr="00CE1195" w:rsidRDefault="00A30E42" w:rsidP="00B834B5">
      <w:pPr>
        <w:spacing w:after="0" w:line="276" w:lineRule="auto"/>
        <w:rPr>
          <w:lang w:val="en-GB"/>
        </w:rPr>
      </w:pPr>
      <w:r w:rsidRPr="00A30E42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C60BBC" w:rsidRPr="00CE1195">
        <w:rPr>
          <w:lang w:val="en-GB"/>
        </w:rPr>
        <w:t>: ………………………………………………………………………………………………………………………………………………</w:t>
      </w:r>
      <w:r w:rsidR="005A22D4" w:rsidRPr="00CE1195">
        <w:rPr>
          <w:lang w:val="en-GB"/>
        </w:rPr>
        <w:t>………………………..</w:t>
      </w:r>
    </w:p>
    <w:p w14:paraId="003098EB" w14:textId="77777777" w:rsidR="00E57658" w:rsidRDefault="00E57658" w:rsidP="00E57658">
      <w:pPr>
        <w:rPr>
          <w:lang w:val="en-GB"/>
        </w:rPr>
      </w:pPr>
    </w:p>
    <w:p w14:paraId="78B48DEE" w14:textId="5A9A0669" w:rsidR="00E57658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FF24CE">
        <w:rPr>
          <w:rFonts w:ascii="Phetsarath OT" w:eastAsia="Phetsarath OT" w:hAnsi="Phetsarath OT" w:cs="Phetsarath OT" w:hint="cs"/>
          <w:cs/>
          <w:lang w:val="en-GB" w:bidi="lo-LA"/>
        </w:rPr>
        <w:t>ເຈາະຈົງດ້ານ</w:t>
      </w:r>
      <w:r w:rsidR="00FF24CE" w:rsidRPr="00FF24CE">
        <w:rPr>
          <w:rFonts w:ascii="Phetsarath OT" w:eastAsia="Phetsarath OT" w:hAnsi="Phetsarath OT" w:cs="Phetsarath OT" w:hint="cs"/>
          <w:cs/>
          <w:lang w:val="en-GB" w:bidi="lo-LA"/>
        </w:rPr>
        <w:t>ເພດ</w:t>
      </w:r>
      <w:r w:rsidR="00FF24CE" w:rsidRPr="00FF24CE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 w:rsidR="00817C60">
        <w:rPr>
          <w:rFonts w:ascii="Phetsarath OT" w:eastAsia="Phetsarath OT" w:hAnsi="Phetsarath OT" w:cs="Phetsarath OT" w:hint="cs"/>
          <w:cs/>
          <w:lang w:val="en-GB" w:bidi="lo-LA"/>
        </w:rPr>
        <w:t>ເນັ້ນໜັກເພດຊາຍ ຫຼື ຍິງ</w:t>
      </w:r>
      <w:r w:rsidR="00FF24CE" w:rsidRPr="00FF24CE">
        <w:rPr>
          <w:rFonts w:ascii="Phetsarath OT" w:eastAsia="Phetsarath OT" w:hAnsi="Phetsarath OT" w:cs="Phetsarath OT"/>
          <w:cs/>
          <w:lang w:val="en-GB" w:bidi="lo-LA"/>
        </w:rPr>
        <w:t>)</w:t>
      </w:r>
      <w:r w:rsidR="00FF24CE" w:rsidRPr="00FF24CE">
        <w:rPr>
          <w:rFonts w:ascii="Phetsarath OT" w:eastAsia="Phetsarath OT" w:hAnsi="Phetsarath OT" w:cs="Phetsarath OT"/>
          <w:lang w:val="en-GB"/>
        </w:rPr>
        <w:t xml:space="preserve">, </w:t>
      </w:r>
      <w:r w:rsidR="00FF24CE" w:rsidRPr="00FF24CE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…………………………………</w:t>
      </w:r>
      <w:proofErr w:type="gramStart"/>
      <w:r w:rsidRPr="008A2677">
        <w:rPr>
          <w:lang w:val="en-GB"/>
        </w:rPr>
        <w:t>…..</w:t>
      </w:r>
      <w:proofErr w:type="gramEnd"/>
    </w:p>
    <w:p w14:paraId="41B5D786" w14:textId="76E6138E" w:rsidR="00E57658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C12EF9">
        <w:rPr>
          <w:rFonts w:ascii="Phetsarath OT" w:eastAsia="Phetsarath OT" w:hAnsi="Phetsarath OT" w:cs="Phetsarath OT" w:hint="cs"/>
          <w:cs/>
          <w:lang w:val="en-GB" w:bidi="lo-LA"/>
        </w:rPr>
        <w:t>ບໍ່ໄດ້ ເຈາະຈົງດ້ານ</w:t>
      </w:r>
      <w:r w:rsidR="00C12EF9" w:rsidRPr="00FF24CE">
        <w:rPr>
          <w:rFonts w:ascii="Phetsarath OT" w:eastAsia="Phetsarath OT" w:hAnsi="Phetsarath OT" w:cs="Phetsarath OT" w:hint="cs"/>
          <w:cs/>
          <w:lang w:val="en-GB" w:bidi="lo-LA"/>
        </w:rPr>
        <w:t>ເພດ</w:t>
      </w:r>
      <w:r w:rsidR="0047736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7736A" w:rsidRPr="008A2677">
        <w:rPr>
          <w:lang w:val="en-GB"/>
        </w:rPr>
        <w:t>(</w:t>
      </w:r>
      <w:r w:rsidR="0047736A">
        <w:rPr>
          <w:rFonts w:ascii="Phetsarath OT" w:eastAsia="Phetsarath OT" w:hAnsi="Phetsarath OT" w:cs="Phetsarath OT" w:hint="cs"/>
          <w:cs/>
          <w:lang w:val="en-GB" w:bidi="lo-LA"/>
        </w:rPr>
        <w:t>ປະຕິບັດຕໍ່ເພດຊາຍ ຫຼື ຍິງ ຄືກັນ</w:t>
      </w:r>
      <w:r w:rsidR="0047736A" w:rsidRPr="008A2677">
        <w:rPr>
          <w:lang w:val="en-GB"/>
        </w:rPr>
        <w:t>),</w:t>
      </w:r>
      <w:r w:rsidR="0047736A">
        <w:rPr>
          <w:rFonts w:cs="DokChampa" w:hint="cs"/>
          <w:cs/>
          <w:lang w:val="en-GB" w:bidi="lo-LA"/>
        </w:rPr>
        <w:t xml:space="preserve"> </w:t>
      </w:r>
      <w:r w:rsidR="0047736A" w:rsidRPr="001255B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47736A" w:rsidRPr="008A2677">
        <w:rPr>
          <w:lang w:val="en-GB"/>
        </w:rPr>
        <w:t xml:space="preserve"> </w:t>
      </w:r>
      <w:r w:rsidRPr="008A2677">
        <w:rPr>
          <w:lang w:val="en-GB"/>
        </w:rPr>
        <w:t>…………………………………………………………………………</w:t>
      </w:r>
    </w:p>
    <w:p w14:paraId="781A1774" w14:textId="18A044F2" w:rsidR="00E57658" w:rsidRPr="008A2677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C165C3" w:rsidRPr="00112121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="00C165C3" w:rsidRPr="008A2677">
        <w:rPr>
          <w:lang w:val="en-GB"/>
        </w:rPr>
        <w:t xml:space="preserve"> (</w:t>
      </w:r>
      <w:r w:rsidR="00C165C3">
        <w:rPr>
          <w:rFonts w:ascii="Phetsarath OT" w:eastAsia="Phetsarath OT" w:hAnsi="Phetsarath OT" w:cs="Phetsarath OT" w:hint="cs"/>
          <w:cs/>
          <w:lang w:val="en-GB" w:bidi="lo-LA"/>
        </w:rPr>
        <w:t>ບາງກໍລະນີ ເຈາະຈົ່ງດ້ານເພດ, ແຕ່ບາງກໍລະນີ ກໍ່ບໍ່ໄດ້ເຈາະຈົງດ້ານເພດ</w:t>
      </w:r>
      <w:r w:rsidR="00C165C3" w:rsidRPr="008A2677">
        <w:rPr>
          <w:lang w:val="en-GB"/>
        </w:rPr>
        <w:t xml:space="preserve">) </w:t>
      </w:r>
      <w:r w:rsidR="00C165C3" w:rsidRPr="00112121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</w:t>
      </w:r>
    </w:p>
    <w:p w14:paraId="460283E9" w14:textId="4426983D" w:rsidR="00E57658" w:rsidRDefault="00E57658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0A2814">
        <w:rPr>
          <w:rFonts w:ascii="Phetsarath OT" w:eastAsia="Phetsarath OT" w:hAnsi="Phetsarath OT" w:cs="Phetsarath OT" w:hint="cs"/>
          <w:cs/>
          <w:lang w:val="en-GB" w:bidi="lo-LA"/>
        </w:rPr>
        <w:t>ບໍ່ຮູ້ຂໍ້ມູນ</w:t>
      </w:r>
    </w:p>
    <w:p w14:paraId="2A81198D" w14:textId="77777777" w:rsidR="00B834B5" w:rsidRPr="00C953F5" w:rsidRDefault="00B834B5" w:rsidP="00B834B5">
      <w:pPr>
        <w:spacing w:after="0" w:line="276" w:lineRule="auto"/>
        <w:rPr>
          <w:lang w:val="en-GB"/>
        </w:rPr>
      </w:pPr>
    </w:p>
    <w:p w14:paraId="19025289" w14:textId="4FA1A28E" w:rsidR="00346812" w:rsidRDefault="006F3F07" w:rsidP="002415E7">
      <w:pPr>
        <w:pStyle w:val="Heading3"/>
      </w:pPr>
      <w:bookmarkStart w:id="80" w:name="_Toc213103741"/>
      <w:r w:rsidRPr="006F3F07">
        <w:rPr>
          <w:rFonts w:hint="cs"/>
          <w:cs/>
        </w:rPr>
        <w:t>ສິດການຊົມໃຊ້ນ້ຳ ສຳລັບການປູກຝັງ ແລະ ລ້ຽງສັດ ແມ່ນອີງຕາມກົດໝາຍ ຫຼື ອີງ</w:t>
      </w:r>
      <w:r w:rsidR="00263A76">
        <w:rPr>
          <w:rFonts w:hint="cs"/>
          <w:cs/>
        </w:rPr>
        <w:t>ຕາມ</w:t>
      </w:r>
      <w:r w:rsidRPr="006F3F07">
        <w:rPr>
          <w:rFonts w:hint="cs"/>
          <w:cs/>
        </w:rPr>
        <w:t>ການປະຕິບັດ</w:t>
      </w:r>
      <w:r w:rsidR="00263A76">
        <w:rPr>
          <w:rFonts w:hint="cs"/>
          <w:cs/>
        </w:rPr>
        <w:t>ທາງ</w:t>
      </w:r>
      <w:r w:rsidRPr="006F3F07">
        <w:rPr>
          <w:rFonts w:hint="cs"/>
          <w:cs/>
        </w:rPr>
        <w:t>ປະເພນີ</w:t>
      </w:r>
      <w:r w:rsidR="00EA5AEB">
        <w:t>:</w:t>
      </w:r>
      <w:bookmarkEnd w:id="80"/>
    </w:p>
    <w:p w14:paraId="37EE8412" w14:textId="1521EFFE" w:rsidR="00E40D92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0A5410">
        <w:rPr>
          <w:rFonts w:ascii="Phetsarath OT" w:eastAsia="Phetsarath OT" w:hAnsi="Phetsarath OT" w:cs="Phetsarath OT" w:hint="cs"/>
          <w:cs/>
          <w:lang w:val="en-GB" w:bidi="lo-LA"/>
        </w:rPr>
        <w:t xml:space="preserve">ອີງຕາມກົດໝາຍ </w:t>
      </w:r>
      <w:r w:rsidR="000A5410">
        <w:rPr>
          <w:lang w:val="en-GB"/>
        </w:rPr>
        <w:t>(</w:t>
      </w:r>
      <w:r w:rsidR="000A5410">
        <w:rPr>
          <w:rFonts w:ascii="Phetsarath OT" w:eastAsia="Phetsarath OT" w:hAnsi="Phetsarath OT" w:cs="Phetsarath OT" w:hint="cs"/>
          <w:cs/>
          <w:lang w:val="en-GB" w:bidi="lo-LA"/>
        </w:rPr>
        <w:t>ໄປ</w:t>
      </w:r>
      <w:r w:rsidR="008D5BA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A5410">
        <w:rPr>
          <w:rFonts w:ascii="Phetsarath OT" w:eastAsia="Phetsarath OT" w:hAnsi="Phetsarath OT" w:cs="Phetsarath OT" w:hint="cs"/>
          <w:cs/>
          <w:lang w:val="en-GB" w:bidi="lo-LA"/>
        </w:rPr>
        <w:t>ຄຳຖ</w:t>
      </w:r>
      <w:r w:rsidR="000A5410" w:rsidRPr="00A66D75">
        <w:rPr>
          <w:rFonts w:ascii="Phetsarath OT" w:eastAsia="Phetsarath OT" w:hAnsi="Phetsarath OT" w:cs="Phetsarath OT" w:hint="cs"/>
          <w:cs/>
          <w:lang w:val="en-GB" w:bidi="lo-LA"/>
        </w:rPr>
        <w:t xml:space="preserve">າມ </w:t>
      </w:r>
      <w:r w:rsidR="00094EFD">
        <w:rPr>
          <w:lang w:val="en-GB"/>
        </w:rPr>
        <w:t>4</w:t>
      </w:r>
      <w:r w:rsidR="00E40D92">
        <w:rPr>
          <w:lang w:val="en-GB"/>
        </w:rPr>
        <w:t>.6.8.)</w:t>
      </w:r>
    </w:p>
    <w:p w14:paraId="544D65C7" w14:textId="5C69B134" w:rsidR="00E40D92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6C606A">
        <w:rPr>
          <w:rFonts w:ascii="Phetsarath OT" w:eastAsia="Phetsarath OT" w:hAnsi="Phetsarath OT" w:cs="Phetsarath OT" w:hint="cs"/>
          <w:cs/>
          <w:lang w:val="en-GB" w:bidi="lo-LA"/>
        </w:rPr>
        <w:t>ອີງຕາມປະເພນີ</w:t>
      </w:r>
      <w:r w:rsidR="006C606A">
        <w:rPr>
          <w:lang w:val="en-GB"/>
        </w:rPr>
        <w:t xml:space="preserve"> (</w:t>
      </w:r>
      <w:r w:rsidR="006C606A">
        <w:rPr>
          <w:rFonts w:ascii="Phetsarath OT" w:eastAsia="Phetsarath OT" w:hAnsi="Phetsarath OT" w:cs="Phetsarath OT" w:hint="cs"/>
          <w:cs/>
          <w:lang w:val="en-GB" w:bidi="lo-LA"/>
        </w:rPr>
        <w:t>ໄປຖາມ ຄຳຖ</w:t>
      </w:r>
      <w:r w:rsidR="006C606A" w:rsidRPr="00A66D75">
        <w:rPr>
          <w:rFonts w:ascii="Phetsarath OT" w:eastAsia="Phetsarath OT" w:hAnsi="Phetsarath OT" w:cs="Phetsarath OT" w:hint="cs"/>
          <w:cs/>
          <w:lang w:val="en-GB" w:bidi="lo-LA"/>
        </w:rPr>
        <w:t>າມ</w:t>
      </w:r>
      <w:r w:rsidR="00E40D92">
        <w:rPr>
          <w:lang w:val="en-GB"/>
        </w:rPr>
        <w:t xml:space="preserve"> </w:t>
      </w:r>
      <w:r w:rsidR="00094EFD">
        <w:rPr>
          <w:lang w:val="en-GB"/>
        </w:rPr>
        <w:t>4</w:t>
      </w:r>
      <w:r w:rsidR="00E40D92">
        <w:rPr>
          <w:lang w:val="en-GB"/>
        </w:rPr>
        <w:t>.6.9.)</w:t>
      </w:r>
      <w:r w:rsidR="00E40D92">
        <w:rPr>
          <w:lang w:val="en-GB"/>
        </w:rPr>
        <w:tab/>
      </w:r>
    </w:p>
    <w:p w14:paraId="7BED5D29" w14:textId="45E4F928" w:rsidR="00346812" w:rsidRDefault="00CA1380" w:rsidP="00B834B5">
      <w:pPr>
        <w:spacing w:after="0" w:line="276" w:lineRule="auto"/>
        <w:rPr>
          <w:lang w:val="en-GB"/>
        </w:rPr>
      </w:pPr>
      <w:r>
        <w:rPr>
          <w:rFonts w:ascii="Wingdings" w:eastAsia="Wingdings" w:hAnsi="Wingdings" w:cs="Wingdings"/>
          <w:lang w:val="en-GB"/>
        </w:rPr>
        <w:t></w:t>
      </w:r>
      <w:r>
        <w:rPr>
          <w:rFonts w:ascii="MS Gothic" w:eastAsia="MS Gothic" w:hAnsi="MS Gothic"/>
          <w:lang w:val="en-GB"/>
        </w:rPr>
        <w:t xml:space="preserve"> </w:t>
      </w:r>
      <w:r w:rsidR="00BF11DD" w:rsidRPr="00FE5302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="00BF11DD" w:rsidRPr="00FE5302">
        <w:rPr>
          <w:rFonts w:ascii="Phetsarath OT" w:eastAsia="Phetsarath OT" w:hAnsi="Phetsarath OT" w:cs="Phetsarath OT"/>
          <w:lang w:val="en-GB"/>
        </w:rPr>
        <w:t xml:space="preserve"> (</w:t>
      </w:r>
      <w:r w:rsidR="00BF11DD" w:rsidRPr="00FE5302">
        <w:rPr>
          <w:rFonts w:ascii="Phetsarath OT" w:eastAsia="Phetsarath OT" w:hAnsi="Phetsarath OT" w:cs="Phetsarath OT" w:hint="cs"/>
          <w:cs/>
          <w:lang w:val="en-GB" w:bidi="lo-LA"/>
        </w:rPr>
        <w:t>ສືບຕໍ່ຖາມ ຄຳຖາມ</w:t>
      </w:r>
      <w:r w:rsidR="00E57658" w:rsidRPr="008A2677">
        <w:rPr>
          <w:lang w:val="en-GB"/>
        </w:rPr>
        <w:t xml:space="preserve"> 4.6.8)</w:t>
      </w:r>
      <w:r w:rsidR="00E40D92">
        <w:rPr>
          <w:lang w:val="en-GB"/>
        </w:rPr>
        <w:t xml:space="preserve"> (</w:t>
      </w:r>
      <w:r w:rsidR="00BF11DD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E40D92">
        <w:rPr>
          <w:lang w:val="en-GB"/>
        </w:rPr>
        <w:t>)……………………………………………………………………………….</w:t>
      </w:r>
    </w:p>
    <w:p w14:paraId="777C5565" w14:textId="67F0A4FF" w:rsidR="00E57658" w:rsidRPr="00B24093" w:rsidRDefault="00E57658" w:rsidP="00346812">
      <w:pPr>
        <w:rPr>
          <w:lang w:val="en-GB"/>
        </w:rPr>
      </w:pPr>
    </w:p>
    <w:p w14:paraId="5C1BF510" w14:textId="54228D3E" w:rsidR="00346812" w:rsidRDefault="008E2248" w:rsidP="002415E7">
      <w:pPr>
        <w:pStyle w:val="Heading3"/>
      </w:pPr>
      <w:bookmarkStart w:id="81" w:name="_Toc213103742"/>
      <w:r w:rsidRPr="00866190">
        <w:rPr>
          <w:cs/>
        </w:rPr>
        <w:t>ສິດ</w:t>
      </w:r>
      <w:r>
        <w:rPr>
          <w:rFonts w:hint="cs"/>
          <w:cs/>
        </w:rPr>
        <w:t>ການຊົມ</w:t>
      </w:r>
      <w:r w:rsidRPr="00866190">
        <w:rPr>
          <w:cs/>
        </w:rPr>
        <w:t>ໃຊ້</w:t>
      </w:r>
      <w:r>
        <w:rPr>
          <w:rFonts w:hint="cs"/>
          <w:cs/>
        </w:rPr>
        <w:t>ນ້ຳ</w:t>
      </w:r>
      <w:r w:rsidR="009F677D">
        <w:rPr>
          <w:rFonts w:hint="cs"/>
          <w:cs/>
        </w:rPr>
        <w:t xml:space="preserve"> ສຳລັບການປູກຝັງ ແລະ ລ້ຽງສັດ </w:t>
      </w:r>
      <w:r>
        <w:rPr>
          <w:rFonts w:hint="cs"/>
          <w:cs/>
        </w:rPr>
        <w:t>ແມ່ນອີງ</w:t>
      </w:r>
      <w:r w:rsidRPr="00866190">
        <w:rPr>
          <w:cs/>
        </w:rPr>
        <w:t>ຕາມກົດໝາຍ</w:t>
      </w:r>
      <w:r>
        <w:rPr>
          <w:rFonts w:hint="cs"/>
          <w:cs/>
        </w:rPr>
        <w:t>ບໍ?</w:t>
      </w:r>
      <w:r w:rsidRPr="00866190">
        <w:rPr>
          <w:cs/>
        </w:rPr>
        <w:t xml:space="preserve"> (ສິດ</w:t>
      </w:r>
      <w:r>
        <w:rPr>
          <w:rFonts w:hint="cs"/>
          <w:cs/>
        </w:rPr>
        <w:t>ທີ່</w:t>
      </w:r>
      <w:r w:rsidR="00FB2478">
        <w:rPr>
          <w:rFonts w:hint="cs"/>
          <w:cs/>
        </w:rPr>
        <w:t>ເປັນ</w:t>
      </w:r>
      <w:r w:rsidRPr="00866190">
        <w:rPr>
          <w:cs/>
        </w:rPr>
        <w:t>ທາງການ</w:t>
      </w:r>
      <w:r w:rsidRPr="00866190">
        <w:t xml:space="preserve">, </w:t>
      </w:r>
      <w:r>
        <w:rPr>
          <w:rFonts w:hint="cs"/>
          <w:cs/>
        </w:rPr>
        <w:t xml:space="preserve">ມີບ່ອນອີງເປັນລາຍລັກອັກສອນ </w:t>
      </w:r>
      <w:r w:rsidRPr="00866190">
        <w:rPr>
          <w:cs/>
        </w:rPr>
        <w:t xml:space="preserve">ຫຼື </w:t>
      </w:r>
      <w:r>
        <w:rPr>
          <w:rFonts w:hint="cs"/>
          <w:cs/>
        </w:rPr>
        <w:t>ສິດທີ່</w:t>
      </w:r>
      <w:r w:rsidRPr="00866190">
        <w:rPr>
          <w:cs/>
        </w:rPr>
        <w:t>ເປັນທາງການ)</w:t>
      </w:r>
      <w:r w:rsidR="00EA5AEB" w:rsidRPr="00B24093">
        <w:t>:</w:t>
      </w:r>
      <w:bookmarkEnd w:id="81"/>
    </w:p>
    <w:p w14:paraId="02CAFE1A" w14:textId="77777777" w:rsidR="00443E1B" w:rsidRPr="008A2677" w:rsidRDefault="00443E1B" w:rsidP="00443E1B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ເຈາະຈົງດ້ານເພດ </w:t>
      </w:r>
      <w:r w:rsidRPr="008A2677">
        <w:rPr>
          <w:lang w:val="en-GB"/>
        </w:rPr>
        <w:t>(</w:t>
      </w:r>
      <w:r>
        <w:rPr>
          <w:rFonts w:ascii="Phetsarath OT" w:eastAsia="Phetsarath OT" w:hAnsi="Phetsarath OT" w:cs="Phetsarath OT" w:hint="cs"/>
          <w:cs/>
          <w:lang w:val="en-GB" w:bidi="lo-LA"/>
        </w:rPr>
        <w:t>ເນັ້ນໜັກເພດຊາຍ ຫຼື ຍິງ</w:t>
      </w:r>
      <w:r w:rsidRPr="008A2677">
        <w:rPr>
          <w:lang w:val="en-GB"/>
        </w:rPr>
        <w:t>),</w:t>
      </w:r>
      <w:r>
        <w:rPr>
          <w:rFonts w:cs="DokChampa" w:hint="cs"/>
          <w:cs/>
          <w:lang w:val="en-GB" w:bidi="lo-LA"/>
        </w:rPr>
        <w:t xml:space="preserve"> </w:t>
      </w:r>
      <w:r w:rsidRPr="00142026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 xml:space="preserve"> ………………………………………………………………………………………</w:t>
      </w:r>
      <w:proofErr w:type="gramStart"/>
      <w:r w:rsidRPr="008A2677">
        <w:rPr>
          <w:lang w:val="en-GB"/>
        </w:rPr>
        <w:t>…..</w:t>
      </w:r>
      <w:proofErr w:type="gramEnd"/>
    </w:p>
    <w:p w14:paraId="4082D13E" w14:textId="77777777" w:rsidR="00443E1B" w:rsidRPr="008A2677" w:rsidRDefault="00443E1B" w:rsidP="00443E1B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783AD1">
        <w:rPr>
          <w:rFonts w:ascii="Phetsarath OT" w:eastAsia="Phetsarath OT" w:hAnsi="Phetsarath OT" w:cs="Phetsarath OT" w:hint="cs"/>
          <w:cs/>
          <w:lang w:val="en-GB" w:bidi="lo-LA"/>
        </w:rPr>
        <w:t xml:space="preserve">ບໍ່ໄດ້ 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ເຈາະຈົງດ້ານເພດ </w:t>
      </w:r>
      <w:r w:rsidRPr="008A2677">
        <w:rPr>
          <w:lang w:val="en-GB"/>
        </w:rPr>
        <w:t>(</w:t>
      </w:r>
      <w:r>
        <w:rPr>
          <w:rFonts w:ascii="Phetsarath OT" w:eastAsia="Phetsarath OT" w:hAnsi="Phetsarath OT" w:cs="Phetsarath OT" w:hint="cs"/>
          <w:cs/>
          <w:lang w:val="en-GB" w:bidi="lo-LA"/>
        </w:rPr>
        <w:t>ປະຕິບັດຕໍ່ເພດຊາຍ ຫຼື ຍິງ ຄືກັນ</w:t>
      </w:r>
      <w:r w:rsidRPr="008A2677">
        <w:rPr>
          <w:lang w:val="en-GB"/>
        </w:rPr>
        <w:t>),</w:t>
      </w:r>
      <w:r>
        <w:rPr>
          <w:rFonts w:cs="DokChampa" w:hint="cs"/>
          <w:cs/>
          <w:lang w:val="en-GB" w:bidi="lo-LA"/>
        </w:rPr>
        <w:t xml:space="preserve"> </w:t>
      </w:r>
      <w:r w:rsidRPr="001255B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 xml:space="preserve"> …………………………………………………………………………</w:t>
      </w:r>
    </w:p>
    <w:p w14:paraId="75A20F04" w14:textId="77777777" w:rsidR="00443E1B" w:rsidRPr="008A2677" w:rsidRDefault="00443E1B" w:rsidP="00443E1B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112121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Pr="008A2677">
        <w:rPr>
          <w:lang w:val="en-GB"/>
        </w:rPr>
        <w:t xml:space="preserve"> (</w:t>
      </w:r>
      <w:r>
        <w:rPr>
          <w:rFonts w:ascii="Phetsarath OT" w:eastAsia="Phetsarath OT" w:hAnsi="Phetsarath OT" w:cs="Phetsarath OT" w:hint="cs"/>
          <w:cs/>
          <w:lang w:val="en-GB" w:bidi="lo-LA"/>
        </w:rPr>
        <w:t>ບາງກໍລະນີ ເຈາະຈົ່ງດ້ານເພດ, ແຕ່ບາງກໍລະນີ ກໍ່ບໍ່ໄດ້ເຈາະຈົງດ້ານເພດ</w:t>
      </w:r>
      <w:r w:rsidRPr="008A2677">
        <w:rPr>
          <w:lang w:val="en-GB"/>
        </w:rPr>
        <w:t xml:space="preserve">) </w:t>
      </w:r>
      <w:r w:rsidRPr="00112121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</w:t>
      </w:r>
    </w:p>
    <w:p w14:paraId="65270383" w14:textId="77777777" w:rsidR="00443E1B" w:rsidRDefault="00443E1B" w:rsidP="00443E1B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ບໍ່ຮູ້ຂໍ້ມູນ</w:t>
      </w:r>
    </w:p>
    <w:p w14:paraId="045BF7F7" w14:textId="41A1EDFD" w:rsidR="00E57658" w:rsidRPr="00B24093" w:rsidRDefault="00E57658" w:rsidP="00B834B5">
      <w:pPr>
        <w:spacing w:after="0" w:line="276" w:lineRule="auto"/>
        <w:rPr>
          <w:lang w:val="en-GB"/>
        </w:rPr>
      </w:pPr>
    </w:p>
    <w:p w14:paraId="2E3DFF78" w14:textId="175F92B0" w:rsidR="00346812" w:rsidRDefault="009E1129" w:rsidP="002415E7">
      <w:pPr>
        <w:pStyle w:val="Heading3"/>
      </w:pPr>
      <w:bookmarkStart w:id="82" w:name="_Toc213103743"/>
      <w:r w:rsidRPr="00866190">
        <w:rPr>
          <w:cs/>
        </w:rPr>
        <w:t>ສິດ</w:t>
      </w:r>
      <w:r>
        <w:rPr>
          <w:rFonts w:hint="cs"/>
          <w:cs/>
        </w:rPr>
        <w:t>ການຊົມ</w:t>
      </w:r>
      <w:r w:rsidRPr="00866190">
        <w:rPr>
          <w:cs/>
        </w:rPr>
        <w:t>ໃຊ້ທີ່</w:t>
      </w:r>
      <w:r>
        <w:rPr>
          <w:rFonts w:hint="cs"/>
          <w:cs/>
        </w:rPr>
        <w:t>ນ້ຳ ສຳລັບການປູກຝັງ ແລະ ລ້ຽງສັດ ແມ່ນອີງ</w:t>
      </w:r>
      <w:r w:rsidRPr="00866190">
        <w:rPr>
          <w:cs/>
        </w:rPr>
        <w:t>ຕາມ</w:t>
      </w:r>
      <w:r>
        <w:rPr>
          <w:rFonts w:hint="cs"/>
          <w:cs/>
        </w:rPr>
        <w:t xml:space="preserve">ປະເພນີບໍ? </w:t>
      </w:r>
      <w:r w:rsidRPr="007B1132">
        <w:t>(</w:t>
      </w:r>
      <w:r w:rsidRPr="00336393">
        <w:rPr>
          <w:rFonts w:hint="cs"/>
          <w:cs/>
        </w:rPr>
        <w:t xml:space="preserve">ບໍ່ມີບ່ອນອີງເປັນລາຍລັກອັກສອນ, </w:t>
      </w:r>
      <w:r w:rsidRPr="00532A95">
        <w:rPr>
          <w:rFonts w:hint="cs"/>
          <w:cs/>
        </w:rPr>
        <w:t>ສິດ</w:t>
      </w:r>
      <w:r>
        <w:rPr>
          <w:rFonts w:hint="cs"/>
          <w:cs/>
        </w:rPr>
        <w:t>ບໍ່ເປັນທາງການ, ສິດ</w:t>
      </w:r>
      <w:r w:rsidRPr="00532A95">
        <w:rPr>
          <w:rFonts w:hint="cs"/>
          <w:cs/>
        </w:rPr>
        <w:t>ຕາມປະເພນີຊົນເຜົ່າ ຫຼື ສິດແບບດັ່ງເດີມ</w:t>
      </w:r>
      <w:r w:rsidRPr="007B1132">
        <w:t>)</w:t>
      </w:r>
      <w:r w:rsidR="00EA5AEB">
        <w:t>:</w:t>
      </w:r>
      <w:bookmarkEnd w:id="82"/>
    </w:p>
    <w:p w14:paraId="7292C43C" w14:textId="77777777" w:rsidR="00D12E2F" w:rsidRPr="008A2677" w:rsidRDefault="00D12E2F" w:rsidP="00D12E2F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A30E4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ໄດ້ຮັບ</w:t>
      </w:r>
      <w:r>
        <w:rPr>
          <w:rFonts w:ascii="Phetsarath OT" w:eastAsia="Phetsarath OT" w:hAnsi="Phetsarath OT" w:cs="Phetsarath OT" w:hint="cs"/>
          <w:cs/>
          <w:lang w:val="en-GB" w:bidi="lo-LA"/>
        </w:rPr>
        <w:t>ການຍອມຮັບທາງກົດໝາຍ</w:t>
      </w:r>
    </w:p>
    <w:p w14:paraId="037F23EB" w14:textId="77777777" w:rsidR="00D12E2F" w:rsidRDefault="00D12E2F" w:rsidP="00D12E2F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A30E42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ບໍ່ໄດ້ຮັບ</w:t>
      </w:r>
      <w:r>
        <w:rPr>
          <w:rFonts w:ascii="Phetsarath OT" w:eastAsia="Phetsarath OT" w:hAnsi="Phetsarath OT" w:cs="Phetsarath OT" w:hint="cs"/>
          <w:cs/>
          <w:lang w:val="en-GB" w:bidi="lo-LA"/>
        </w:rPr>
        <w:t>ການຍອມຮັບທາງກົດໝາຍ</w:t>
      </w:r>
    </w:p>
    <w:p w14:paraId="2929D20E" w14:textId="3F91940F" w:rsidR="00E57658" w:rsidRPr="008A2677" w:rsidRDefault="00D12E2F" w:rsidP="00D12E2F">
      <w:pPr>
        <w:spacing w:after="0" w:line="276" w:lineRule="auto"/>
        <w:rPr>
          <w:lang w:val="en-GB"/>
        </w:rPr>
      </w:pPr>
      <w:r w:rsidRPr="00A30E42">
        <w:rPr>
          <w:rFonts w:ascii="Phetsarath OT" w:eastAsia="Phetsarath OT" w:hAnsi="Phetsarath OT" w:cs="Phetsarath OT" w:hint="cs"/>
          <w:cs/>
          <w:lang w:val="en-GB" w:bidi="lo-LA"/>
        </w:rPr>
        <w:lastRenderedPageBreak/>
        <w:t>ລະບຸ</w:t>
      </w:r>
      <w:r w:rsidRPr="00CE1195">
        <w:rPr>
          <w:lang w:val="en-GB"/>
        </w:rPr>
        <w:t>: ………………………………………………………………………………………………………………………………………………………………………..</w:t>
      </w:r>
    </w:p>
    <w:p w14:paraId="446C3967" w14:textId="77777777" w:rsidR="00E57658" w:rsidRPr="008A2677" w:rsidRDefault="00E57658" w:rsidP="00E57658">
      <w:pPr>
        <w:rPr>
          <w:lang w:val="en-GB"/>
        </w:rPr>
      </w:pPr>
    </w:p>
    <w:p w14:paraId="65C34729" w14:textId="77777777" w:rsidR="00B24ABA" w:rsidRPr="008A2677" w:rsidRDefault="00B24ABA" w:rsidP="00B24ABA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ເຈາະຈົງດ້ານ</w:t>
      </w:r>
      <w:r w:rsidRPr="00FF24CE">
        <w:rPr>
          <w:rFonts w:ascii="Phetsarath OT" w:eastAsia="Phetsarath OT" w:hAnsi="Phetsarath OT" w:cs="Phetsarath OT" w:hint="cs"/>
          <w:cs/>
          <w:lang w:val="en-GB" w:bidi="lo-LA"/>
        </w:rPr>
        <w:t>ເພດ</w:t>
      </w:r>
      <w:r w:rsidRPr="00FF24CE">
        <w:rPr>
          <w:rFonts w:ascii="Phetsarath OT" w:eastAsia="Phetsarath OT" w:hAnsi="Phetsarath OT" w:cs="Phetsarath OT"/>
          <w:cs/>
          <w:lang w:val="en-GB" w:bidi="lo-LA"/>
        </w:rPr>
        <w:t xml:space="preserve"> (</w:t>
      </w:r>
      <w:r>
        <w:rPr>
          <w:rFonts w:ascii="Phetsarath OT" w:eastAsia="Phetsarath OT" w:hAnsi="Phetsarath OT" w:cs="Phetsarath OT" w:hint="cs"/>
          <w:cs/>
          <w:lang w:val="en-GB" w:bidi="lo-LA"/>
        </w:rPr>
        <w:t>ເນັ້ນໜັກເພດຊາຍ ຫຼື ຍິງ</w:t>
      </w:r>
      <w:r w:rsidRPr="00FF24CE">
        <w:rPr>
          <w:rFonts w:ascii="Phetsarath OT" w:eastAsia="Phetsarath OT" w:hAnsi="Phetsarath OT" w:cs="Phetsarath OT"/>
          <w:cs/>
          <w:lang w:val="en-GB" w:bidi="lo-LA"/>
        </w:rPr>
        <w:t>)</w:t>
      </w:r>
      <w:r w:rsidRPr="00FF24CE">
        <w:rPr>
          <w:rFonts w:ascii="Phetsarath OT" w:eastAsia="Phetsarath OT" w:hAnsi="Phetsarath OT" w:cs="Phetsarath OT"/>
          <w:lang w:val="en-GB"/>
        </w:rPr>
        <w:t xml:space="preserve">, </w:t>
      </w:r>
      <w:r w:rsidRPr="00FF24CE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…………………………………</w:t>
      </w:r>
      <w:proofErr w:type="gramStart"/>
      <w:r w:rsidRPr="008A2677">
        <w:rPr>
          <w:lang w:val="en-GB"/>
        </w:rPr>
        <w:t>…..</w:t>
      </w:r>
      <w:proofErr w:type="gramEnd"/>
    </w:p>
    <w:p w14:paraId="0F8DEF2A" w14:textId="77777777" w:rsidR="00B24ABA" w:rsidRPr="008A2677" w:rsidRDefault="00B24ABA" w:rsidP="00B24ABA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ບໍ່ໄດ້ ເຈາະຈົງດ້ານ</w:t>
      </w:r>
      <w:r w:rsidRPr="00FF24CE">
        <w:rPr>
          <w:rFonts w:ascii="Phetsarath OT" w:eastAsia="Phetsarath OT" w:hAnsi="Phetsarath OT" w:cs="Phetsarath OT" w:hint="cs"/>
          <w:cs/>
          <w:lang w:val="en-GB" w:bidi="lo-LA"/>
        </w:rPr>
        <w:t>ເພດ</w:t>
      </w:r>
      <w:r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8A2677">
        <w:rPr>
          <w:lang w:val="en-GB"/>
        </w:rPr>
        <w:t>(</w:t>
      </w:r>
      <w:r>
        <w:rPr>
          <w:rFonts w:ascii="Phetsarath OT" w:eastAsia="Phetsarath OT" w:hAnsi="Phetsarath OT" w:cs="Phetsarath OT" w:hint="cs"/>
          <w:cs/>
          <w:lang w:val="en-GB" w:bidi="lo-LA"/>
        </w:rPr>
        <w:t>ປະຕິບັດຕໍ່ເພດຊາຍ ຫຼື ຍິງ ຄືກັນ</w:t>
      </w:r>
      <w:r w:rsidRPr="008A2677">
        <w:rPr>
          <w:lang w:val="en-GB"/>
        </w:rPr>
        <w:t>),</w:t>
      </w:r>
      <w:r>
        <w:rPr>
          <w:rFonts w:cs="DokChampa" w:hint="cs"/>
          <w:cs/>
          <w:lang w:val="en-GB" w:bidi="lo-LA"/>
        </w:rPr>
        <w:t xml:space="preserve"> </w:t>
      </w:r>
      <w:r w:rsidRPr="001255B0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 xml:space="preserve"> …………………………………………………………………………</w:t>
      </w:r>
    </w:p>
    <w:p w14:paraId="531CD268" w14:textId="77777777" w:rsidR="00B24ABA" w:rsidRPr="008A2677" w:rsidRDefault="00B24ABA" w:rsidP="00B24ABA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Pr="00112121">
        <w:rPr>
          <w:rFonts w:ascii="Phetsarath OT" w:eastAsia="Phetsarath OT" w:hAnsi="Phetsarath OT" w:cs="Phetsarath OT" w:hint="cs"/>
          <w:cs/>
          <w:lang w:val="en-GB" w:bidi="lo-LA"/>
        </w:rPr>
        <w:t>ທັງສອງ</w:t>
      </w:r>
      <w:r w:rsidRPr="008A2677">
        <w:rPr>
          <w:lang w:val="en-GB"/>
        </w:rPr>
        <w:t xml:space="preserve"> (</w:t>
      </w:r>
      <w:r>
        <w:rPr>
          <w:rFonts w:ascii="Phetsarath OT" w:eastAsia="Phetsarath OT" w:hAnsi="Phetsarath OT" w:cs="Phetsarath OT" w:hint="cs"/>
          <w:cs/>
          <w:lang w:val="en-GB" w:bidi="lo-LA"/>
        </w:rPr>
        <w:t>ບາງກໍລະນີ ເຈາະຈົ່ງດ້ານເພດ, ແຕ່ບາງກໍລະນີ ກໍ່ບໍ່ໄດ້ເຈາະຈົງດ້ານເພດ</w:t>
      </w:r>
      <w:r w:rsidRPr="008A2677">
        <w:rPr>
          <w:lang w:val="en-GB"/>
        </w:rPr>
        <w:t xml:space="preserve">) </w:t>
      </w:r>
      <w:r w:rsidRPr="00112121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Pr="008A2677">
        <w:rPr>
          <w:lang w:val="en-GB"/>
        </w:rPr>
        <w:t>……………………………………………………</w:t>
      </w:r>
    </w:p>
    <w:p w14:paraId="13C0C9CF" w14:textId="77777777" w:rsidR="00B24ABA" w:rsidRDefault="00B24ABA" w:rsidP="00B24ABA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>
        <w:rPr>
          <w:rFonts w:ascii="Phetsarath OT" w:eastAsia="Phetsarath OT" w:hAnsi="Phetsarath OT" w:cs="Phetsarath OT" w:hint="cs"/>
          <w:cs/>
          <w:lang w:val="en-GB" w:bidi="lo-LA"/>
        </w:rPr>
        <w:t>ບໍ່ຮູ້ຂໍ້ມູນ</w:t>
      </w:r>
    </w:p>
    <w:p w14:paraId="0A638698" w14:textId="631A5C08" w:rsidR="00FC40EA" w:rsidRPr="00B24093" w:rsidRDefault="00FC40EA" w:rsidP="00C427FC">
      <w:pPr>
        <w:rPr>
          <w:lang w:val="en-GB"/>
        </w:rPr>
      </w:pPr>
    </w:p>
    <w:p w14:paraId="272F2ADF" w14:textId="69D65148" w:rsidR="00346812" w:rsidRPr="00545760" w:rsidRDefault="004A5923" w:rsidP="002415E7">
      <w:pPr>
        <w:pStyle w:val="Heading3"/>
      </w:pPr>
      <w:bookmarkStart w:id="83" w:name="_Toc213103744"/>
      <w:r w:rsidRPr="004A5923">
        <w:rPr>
          <w:cs/>
        </w:rPr>
        <w:t>ສິດ</w:t>
      </w:r>
      <w:r>
        <w:rPr>
          <w:rFonts w:hint="cs"/>
          <w:cs/>
        </w:rPr>
        <w:t>ຕາມ</w:t>
      </w:r>
      <w:r w:rsidRPr="004A5923">
        <w:rPr>
          <w:cs/>
        </w:rPr>
        <w:t>ປະເພນີຂອງທ້ອງຖິ່ນ</w:t>
      </w:r>
      <w:r>
        <w:rPr>
          <w:rFonts w:hint="cs"/>
          <w:cs/>
        </w:rPr>
        <w:t xml:space="preserve"> </w:t>
      </w:r>
      <w:r w:rsidRPr="004A5923">
        <w:rPr>
          <w:cs/>
        </w:rPr>
        <w:t>ມີຜົນບັງຄັບໃຊ້</w:t>
      </w:r>
      <w:r>
        <w:rPr>
          <w:rFonts w:hint="cs"/>
          <w:cs/>
        </w:rPr>
        <w:t>ເໜືອ</w:t>
      </w:r>
      <w:r w:rsidRPr="004A5923">
        <w:rPr>
          <w:cs/>
        </w:rPr>
        <w:t>ກົດໝາຍແຫ່ງຊາດ</w:t>
      </w:r>
      <w:r w:rsidR="007737D5">
        <w:rPr>
          <w:rFonts w:hint="cs"/>
          <w:cs/>
        </w:rPr>
        <w:t xml:space="preserve"> </w:t>
      </w:r>
      <w:r w:rsidR="00247CE2">
        <w:rPr>
          <w:rFonts w:hint="cs"/>
          <w:cs/>
        </w:rPr>
        <w:t>ໃນການໃຫ້ສິດການເ</w:t>
      </w:r>
      <w:r w:rsidRPr="004A5923">
        <w:rPr>
          <w:cs/>
        </w:rPr>
        <w:t>ຂົ້າເຖິງ ແລະ</w:t>
      </w:r>
      <w:r w:rsidR="006637F0">
        <w:rPr>
          <w:rFonts w:hint="cs"/>
          <w:cs/>
        </w:rPr>
        <w:t xml:space="preserve"> ການ</w:t>
      </w:r>
      <w:r w:rsidRPr="004A5923">
        <w:rPr>
          <w:cs/>
        </w:rPr>
        <w:t>ນໍາໃຊ້ທີ່ດິນ</w:t>
      </w:r>
      <w:r w:rsidR="00FD72FC">
        <w:rPr>
          <w:rFonts w:hint="cs"/>
          <w:cs/>
        </w:rPr>
        <w:t>ຂອງແ</w:t>
      </w:r>
      <w:r w:rsidRPr="004A5923">
        <w:rPr>
          <w:cs/>
        </w:rPr>
        <w:t>ມ່ຍິງ</w:t>
      </w:r>
      <w:r w:rsidR="00FD72FC">
        <w:rPr>
          <w:rFonts w:hint="cs"/>
          <w:cs/>
        </w:rPr>
        <w:t xml:space="preserve"> </w:t>
      </w:r>
      <w:r w:rsidR="00BB6E6D">
        <w:rPr>
          <w:rFonts w:hint="cs"/>
          <w:cs/>
        </w:rPr>
        <w:t xml:space="preserve">ຫຼື </w:t>
      </w:r>
      <w:r w:rsidR="00FD72FC">
        <w:rPr>
          <w:rFonts w:hint="cs"/>
          <w:cs/>
        </w:rPr>
        <w:t>ບໍ?</w:t>
      </w:r>
      <w:bookmarkEnd w:id="83"/>
      <w:r w:rsidR="00FD72FC">
        <w:rPr>
          <w:rFonts w:hint="cs"/>
          <w:cs/>
        </w:rPr>
        <w:t xml:space="preserve"> </w:t>
      </w:r>
    </w:p>
    <w:p w14:paraId="578C6296" w14:textId="7411D6B7" w:rsidR="00346812" w:rsidRPr="008A2677" w:rsidRDefault="00D23E86" w:rsidP="00B834B5">
      <w:pPr>
        <w:spacing w:after="0" w:line="276" w:lineRule="auto"/>
        <w:rPr>
          <w:lang w:val="en-GB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CD5F8E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="00346812" w:rsidRPr="008A2677">
        <w:rPr>
          <w:lang w:val="en-GB"/>
        </w:rPr>
        <w:tab/>
      </w:r>
      <w:r w:rsidR="00346812" w:rsidRPr="008A2677">
        <w:rPr>
          <w:lang w:val="en-GB"/>
        </w:rPr>
        <w:tab/>
      </w:r>
      <w:r w:rsidR="0024489D" w:rsidRPr="002D7C6F">
        <w:rPr>
          <w:rFonts w:ascii="Phetsarath OT" w:eastAsia="Phetsarath OT" w:hAnsi="Phetsarath OT" w:cs="Phetsarath OT" w:hint="cs"/>
          <w:cs/>
          <w:lang w:val="en-US" w:bidi="lo-LA"/>
        </w:rPr>
        <w:t>ລະບຸ</w:t>
      </w:r>
      <w:r w:rsidR="00EB6C2B" w:rsidRPr="008A2677">
        <w:rPr>
          <w:lang w:val="en-GB"/>
        </w:rPr>
        <w:t xml:space="preserve"> (</w:t>
      </w:r>
      <w:r w:rsidR="0024489D">
        <w:rPr>
          <w:rFonts w:ascii="Phetsarath OT" w:eastAsia="Phetsarath OT" w:hAnsi="Phetsarath OT" w:cs="Phetsarath OT" w:hint="cs"/>
          <w:cs/>
          <w:lang w:val="en-GB" w:bidi="lo-LA"/>
        </w:rPr>
        <w:t>ເມືອ</w:t>
      </w:r>
      <w:r w:rsidR="0024489D" w:rsidRPr="0024489D">
        <w:rPr>
          <w:rFonts w:ascii="Phetsarath OT" w:eastAsia="Phetsarath OT" w:hAnsi="Phetsarath OT" w:cs="Phetsarath OT" w:hint="cs"/>
          <w:cs/>
          <w:lang w:val="en-GB" w:bidi="lo-LA"/>
        </w:rPr>
        <w:t xml:space="preserve">ໃດ ແລະ </w:t>
      </w:r>
      <w:r w:rsidR="0024489D">
        <w:rPr>
          <w:rFonts w:ascii="Phetsarath OT" w:eastAsia="Phetsarath OT" w:hAnsi="Phetsarath OT" w:cs="Phetsarath OT" w:hint="cs"/>
          <w:cs/>
          <w:lang w:val="en-GB" w:bidi="lo-LA"/>
        </w:rPr>
        <w:t>ເຮັດ</w:t>
      </w:r>
      <w:r w:rsidR="0024489D" w:rsidRPr="0024489D">
        <w:rPr>
          <w:rFonts w:ascii="Phetsarath OT" w:eastAsia="Phetsarath OT" w:hAnsi="Phetsarath OT" w:cs="Phetsarath OT" w:hint="cs"/>
          <w:cs/>
          <w:lang w:val="en-GB" w:bidi="lo-LA"/>
        </w:rPr>
        <w:t>ແນວໃດ</w:t>
      </w:r>
      <w:r w:rsidR="00EB6C2B" w:rsidRPr="008A2677">
        <w:rPr>
          <w:lang w:val="en-GB"/>
        </w:rPr>
        <w:t>)</w:t>
      </w:r>
      <w:r w:rsidR="00346812" w:rsidRPr="008A2677">
        <w:rPr>
          <w:lang w:val="en-GB"/>
        </w:rPr>
        <w:t>: ………………………………………………………………………………</w:t>
      </w:r>
      <w:r w:rsidR="00657E27" w:rsidRPr="008A2677">
        <w:rPr>
          <w:lang w:val="en-GB"/>
        </w:rPr>
        <w:t>……………</w:t>
      </w:r>
      <w:proofErr w:type="gramStart"/>
      <w:r w:rsidR="00657E27" w:rsidRPr="008A2677">
        <w:rPr>
          <w:lang w:val="en-GB"/>
        </w:rPr>
        <w:t>…</w:t>
      </w:r>
      <w:r w:rsidR="00583EB2" w:rsidRPr="008A2677">
        <w:rPr>
          <w:lang w:val="en-GB"/>
        </w:rPr>
        <w:t>..</w:t>
      </w:r>
      <w:proofErr w:type="gramEnd"/>
    </w:p>
    <w:p w14:paraId="3FAEE976" w14:textId="653A298D" w:rsidR="00346812" w:rsidRPr="008A2677" w:rsidRDefault="00346812" w:rsidP="00B834B5">
      <w:pPr>
        <w:spacing w:after="0" w:line="276" w:lineRule="auto"/>
        <w:rPr>
          <w:lang w:val="en-GB"/>
        </w:rPr>
      </w:pPr>
      <w:r w:rsidRPr="008A2677">
        <w:rPr>
          <w:lang w:val="en-GB"/>
        </w:rPr>
        <w:tab/>
      </w:r>
      <w:r w:rsidRPr="008A2677">
        <w:rPr>
          <w:lang w:val="en-GB"/>
        </w:rPr>
        <w:tab/>
      </w:r>
      <w:r w:rsidR="004408FA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EB6C2B" w:rsidRPr="008A2677">
        <w:rPr>
          <w:lang w:val="en-GB"/>
        </w:rPr>
        <w:t xml:space="preserve"> (</w:t>
      </w:r>
      <w:r w:rsidR="004408FA">
        <w:rPr>
          <w:rFonts w:ascii="Phetsarath OT" w:eastAsia="Phetsarath OT" w:hAnsi="Phetsarath OT" w:cs="Phetsarath OT" w:hint="cs"/>
          <w:cs/>
          <w:lang w:val="en-GB" w:bidi="lo-LA"/>
        </w:rPr>
        <w:t>ແມ່ນໃຜ ໄດ້ຮັບຜົນກະທົບຫຼາຍທີ່ສຸດ</w:t>
      </w:r>
      <w:r w:rsidR="00EB6C2B" w:rsidRPr="008A2677">
        <w:rPr>
          <w:lang w:val="en-GB"/>
        </w:rPr>
        <w:t>)</w:t>
      </w:r>
      <w:r w:rsidR="00331CA9" w:rsidRPr="008A2677">
        <w:rPr>
          <w:lang w:val="en-GB"/>
        </w:rPr>
        <w:t>: ………………………………………………………………………………….....</w:t>
      </w:r>
    </w:p>
    <w:p w14:paraId="343F2CF5" w14:textId="75CF5899" w:rsidR="00346812" w:rsidRPr="00BD0165" w:rsidRDefault="00D23E86" w:rsidP="00B834B5">
      <w:pPr>
        <w:spacing w:after="0" w:line="276" w:lineRule="auto"/>
        <w:rPr>
          <w:rFonts w:cs="DokChampa"/>
          <w:lang w:val="en-GB" w:bidi="lo-LA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8A2677">
        <w:rPr>
          <w:lang w:val="en-GB"/>
        </w:rPr>
        <w:t xml:space="preserve"> </w:t>
      </w:r>
      <w:r w:rsidR="00152810" w:rsidRPr="00152810">
        <w:rPr>
          <w:rFonts w:ascii="Phetsarath OT" w:eastAsia="Phetsarath OT" w:hAnsi="Phetsarath OT" w:cs="Phetsarath OT" w:hint="cs"/>
          <w:cs/>
          <w:lang w:val="en-GB" w:bidi="lo-LA"/>
        </w:rPr>
        <w:t>ບໍ່ແມ່ນ</w:t>
      </w:r>
      <w:r w:rsidR="00346812" w:rsidRPr="008A2677">
        <w:rPr>
          <w:lang w:val="en-GB"/>
        </w:rPr>
        <w:tab/>
      </w:r>
      <w:r w:rsidR="002D7C6F" w:rsidRPr="002D7C6F">
        <w:rPr>
          <w:rFonts w:ascii="Phetsarath OT" w:eastAsia="Phetsarath OT" w:hAnsi="Phetsarath OT" w:cs="Phetsarath OT" w:hint="cs"/>
          <w:cs/>
          <w:lang w:val="en-US" w:bidi="lo-LA"/>
        </w:rPr>
        <w:t>ລະບຸ</w:t>
      </w:r>
      <w:r w:rsidR="00346812" w:rsidRPr="008A2677">
        <w:rPr>
          <w:lang w:val="en-GB"/>
        </w:rPr>
        <w:t>: ………………………………………………………………………………………………………………</w:t>
      </w:r>
      <w:r w:rsidR="00035654" w:rsidRPr="008A2677">
        <w:rPr>
          <w:lang w:val="en-GB"/>
        </w:rPr>
        <w:t>…………………</w:t>
      </w:r>
      <w:r w:rsidR="00331CA9" w:rsidRPr="008A2677">
        <w:rPr>
          <w:lang w:val="en-GB"/>
        </w:rPr>
        <w:t>………</w:t>
      </w:r>
    </w:p>
    <w:p w14:paraId="76AC8BB7" w14:textId="5EFEF379" w:rsidR="00EA22E9" w:rsidRPr="00BD0165" w:rsidRDefault="00D23E86" w:rsidP="00B834B5">
      <w:pPr>
        <w:spacing w:after="0" w:line="276" w:lineRule="auto"/>
        <w:rPr>
          <w:rFonts w:cs="DokChampa"/>
          <w:lang w:val="en-US" w:bidi="lo-LA"/>
        </w:rPr>
      </w:pPr>
      <w:r w:rsidRPr="008A2677">
        <w:rPr>
          <w:rFonts w:ascii="Wingdings" w:eastAsia="Wingdings" w:hAnsi="Wingdings" w:cs="Wingdings"/>
          <w:lang w:val="en-GB"/>
        </w:rPr>
        <w:t></w:t>
      </w:r>
      <w:r w:rsidRPr="00152810">
        <w:rPr>
          <w:lang w:val="en-US"/>
        </w:rPr>
        <w:t xml:space="preserve"> </w:t>
      </w:r>
      <w:r w:rsidR="002D7C6F">
        <w:rPr>
          <w:rFonts w:ascii="Phetsarath OT" w:eastAsia="Phetsarath OT" w:hAnsi="Phetsarath OT" w:cs="Phetsarath OT" w:hint="cs"/>
          <w:cs/>
          <w:lang w:val="en-US" w:bidi="lo-LA"/>
        </w:rPr>
        <w:t>ບໍ່ຮູ້ຂໍ້ມູນ</w:t>
      </w:r>
      <w:r w:rsidR="00C705CA" w:rsidRPr="00152810">
        <w:rPr>
          <w:lang w:val="en-US"/>
        </w:rPr>
        <w:tab/>
      </w:r>
      <w:r w:rsidR="002D7C6F" w:rsidRPr="002D7C6F">
        <w:rPr>
          <w:rFonts w:ascii="Phetsarath OT" w:eastAsia="Phetsarath OT" w:hAnsi="Phetsarath OT" w:cs="Phetsarath OT" w:hint="cs"/>
          <w:cs/>
          <w:lang w:val="en-US" w:bidi="lo-LA"/>
        </w:rPr>
        <w:t>ລະບຸ</w:t>
      </w:r>
      <w:r w:rsidR="00EE2ACE" w:rsidRPr="00152810">
        <w:rPr>
          <w:lang w:val="en-US"/>
        </w:rPr>
        <w:t>:</w:t>
      </w:r>
      <w:r w:rsidR="00EA22E9" w:rsidRPr="00152810">
        <w:rPr>
          <w:lang w:val="en-US"/>
        </w:rPr>
        <w:t xml:space="preserve"> ……………………………</w:t>
      </w:r>
      <w:r w:rsidR="00035654" w:rsidRPr="00152810">
        <w:rPr>
          <w:lang w:val="en-US"/>
        </w:rPr>
        <w:t>…………………………………………………………………………………………………………</w:t>
      </w:r>
      <w:r w:rsidR="00331CA9" w:rsidRPr="00152810">
        <w:rPr>
          <w:lang w:val="en-US"/>
        </w:rPr>
        <w:t>…</w:t>
      </w:r>
    </w:p>
    <w:p w14:paraId="44767DA8" w14:textId="0CFBB94E" w:rsidR="00672008" w:rsidRDefault="00672008" w:rsidP="00B834B5">
      <w:pPr>
        <w:spacing w:after="0" w:line="276" w:lineRule="auto"/>
        <w:rPr>
          <w:lang w:val="en-GB"/>
        </w:rPr>
      </w:pPr>
    </w:p>
    <w:p w14:paraId="7A26E8A5" w14:textId="1F951A7C" w:rsidR="00D73F2D" w:rsidRPr="00877C87" w:rsidRDefault="007604A8" w:rsidP="00DD6AB0">
      <w:pPr>
        <w:pStyle w:val="Heading1"/>
      </w:pPr>
      <w:bookmarkStart w:id="84" w:name="_Toc80371699"/>
      <w:bookmarkStart w:id="85" w:name="_Toc213103745"/>
      <w:r w:rsidRPr="007604A8">
        <w:rPr>
          <w:cs/>
        </w:rPr>
        <w:t>ກິດຈະກໍາ</w:t>
      </w:r>
      <w:r w:rsidR="009A6C72">
        <w:rPr>
          <w:rFonts w:hint="cs"/>
          <w:cs/>
        </w:rPr>
        <w:t xml:space="preserve"> </w:t>
      </w:r>
      <w:r w:rsidRPr="007604A8">
        <w:rPr>
          <w:cs/>
        </w:rPr>
        <w:t>ແລະ</w:t>
      </w:r>
      <w:r w:rsidR="009A6C72">
        <w:rPr>
          <w:rFonts w:hint="cs"/>
          <w:cs/>
        </w:rPr>
        <w:t xml:space="preserve"> </w:t>
      </w:r>
      <w:r w:rsidRPr="007604A8">
        <w:rPr>
          <w:cs/>
        </w:rPr>
        <w:t>ຜົນກະທົບຂອງ</w:t>
      </w:r>
      <w:r w:rsidR="009A6C72">
        <w:rPr>
          <w:rFonts w:hint="cs"/>
          <w:cs/>
        </w:rPr>
        <w:t>ເທັກໂນໂລຢີ ການຄຸ້ມຄອງທີ່ດິນແບບຍືນຍົງ</w:t>
      </w:r>
      <w:r w:rsidRPr="007604A8">
        <w:rPr>
          <w:cs/>
        </w:rPr>
        <w:t xml:space="preserve"> </w:t>
      </w:r>
      <w:r w:rsidR="009A6C72">
        <w:rPr>
          <w:rFonts w:hint="cs"/>
          <w:cs/>
        </w:rPr>
        <w:t>(</w:t>
      </w:r>
      <w:r w:rsidRPr="009A6C72">
        <w:rPr>
          <w:lang w:val="en-US"/>
        </w:rPr>
        <w:t>SLM</w:t>
      </w:r>
      <w:r w:rsidR="009A6C72">
        <w:rPr>
          <w:rFonts w:hint="cs"/>
          <w:cs/>
          <w:lang w:val="en-US"/>
        </w:rPr>
        <w:t xml:space="preserve">) </w:t>
      </w:r>
      <w:r w:rsidRPr="007604A8">
        <w:rPr>
          <w:cs/>
        </w:rPr>
        <w:t>ແລະ</w:t>
      </w:r>
      <w:r w:rsidR="009A6C72">
        <w:rPr>
          <w:rFonts w:hint="cs"/>
          <w:cs/>
        </w:rPr>
        <w:t xml:space="preserve"> </w:t>
      </w:r>
      <w:r w:rsidRPr="007604A8">
        <w:rPr>
          <w:cs/>
        </w:rPr>
        <w:t>ວິທີການທີ່ກ່ຽວຂ້ອງ</w:t>
      </w:r>
      <w:r w:rsidR="0077683E">
        <w:rPr>
          <w:rFonts w:hint="cs"/>
          <w:cs/>
        </w:rPr>
        <w:t xml:space="preserve"> (ຖ້າມີ)</w:t>
      </w:r>
      <w:bookmarkEnd w:id="84"/>
      <w:bookmarkEnd w:id="85"/>
    </w:p>
    <w:p w14:paraId="363F068F" w14:textId="43F172D1" w:rsidR="00BA061F" w:rsidRDefault="00F9415F" w:rsidP="00FF4BE5">
      <w:pPr>
        <w:pStyle w:val="Heading2"/>
      </w:pPr>
      <w:bookmarkStart w:id="86" w:name="_Toc80371701"/>
      <w:bookmarkStart w:id="87" w:name="_Toc213103746"/>
      <w:r>
        <w:rPr>
          <w:rFonts w:hint="cs"/>
          <w:cs/>
        </w:rPr>
        <w:t>ຄວ</w:t>
      </w:r>
      <w:r w:rsidR="00BA061F">
        <w:rPr>
          <w:rFonts w:hint="cs"/>
          <w:cs/>
        </w:rPr>
        <w:t>າມເໝາະສົມສໍາລັບ</w:t>
      </w:r>
      <w:r>
        <w:rPr>
          <w:rFonts w:hint="cs"/>
          <w:cs/>
        </w:rPr>
        <w:t>ແມ່ຍິງ ກ່ຽວກັບການ</w:t>
      </w:r>
      <w:r w:rsidR="00401155">
        <w:rPr>
          <w:rFonts w:hint="cs"/>
          <w:cs/>
        </w:rPr>
        <w:t>ນຳໃຊ້</w:t>
      </w:r>
      <w:r w:rsidR="00057D7B">
        <w:rPr>
          <w:rFonts w:hint="cs"/>
          <w:cs/>
        </w:rPr>
        <w:t>ເທັກໂນໂລຢີ ແລະ ວິທີການທີ່ກ່ຽວຂ້ອງ (ຖ້າມີ)</w:t>
      </w:r>
      <w:bookmarkEnd w:id="86"/>
      <w:bookmarkEnd w:id="87"/>
    </w:p>
    <w:p w14:paraId="03F8E4BE" w14:textId="75AD8091" w:rsidR="00C75442" w:rsidRPr="00D73F2D" w:rsidRDefault="00C75442" w:rsidP="00D73F2D">
      <w:pPr>
        <w:rPr>
          <w:i/>
          <w:lang w:val="en-GB"/>
        </w:rPr>
      </w:pPr>
      <w:r w:rsidRPr="00972508">
        <w:rPr>
          <w:rFonts w:ascii="Phetsarath OT" w:eastAsia="Phetsarath OT" w:hAnsi="Phetsarath OT" w:cs="Phetsarath OT"/>
          <w:bCs/>
          <w:i/>
          <w:iCs/>
          <w:noProof/>
          <w:highlight w:val="yellow"/>
          <w:lang w:eastAsia="de-CH"/>
        </w:rPr>
        <w:drawing>
          <wp:anchor distT="0" distB="0" distL="114300" distR="114300" simplePos="0" relativeHeight="255006760" behindDoc="0" locked="0" layoutInCell="1" allowOverlap="1" wp14:anchorId="2D40E7E3" wp14:editId="13EBA8CA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273050" cy="273050"/>
            <wp:effectExtent l="0" t="0" r="0" b="0"/>
            <wp:wrapSquare wrapText="bothSides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72508">
        <w:rPr>
          <w:rFonts w:ascii="Phetsarath OT" w:eastAsia="Phetsarath OT" w:hAnsi="Phetsarath OT" w:cs="Phetsarath OT"/>
          <w:bCs/>
          <w:i/>
          <w:iCs/>
          <w:noProof/>
          <w:highlight w:val="yellow"/>
          <w:lang w:eastAsia="de-CH"/>
        </w:rPr>
        <w:drawing>
          <wp:anchor distT="0" distB="0" distL="114300" distR="114300" simplePos="0" relativeHeight="254930984" behindDoc="0" locked="0" layoutInCell="1" allowOverlap="1" wp14:anchorId="395780BF" wp14:editId="27A87128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273050" cy="273050"/>
            <wp:effectExtent l="0" t="0" r="0" b="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72508">
        <w:rPr>
          <w:rFonts w:ascii="Phetsarath OT" w:eastAsia="Phetsarath OT" w:hAnsi="Phetsarath OT" w:cs="Phetsarath OT"/>
          <w:lang w:val="en-GB"/>
        </w:rPr>
        <w:t xml:space="preserve"> </w:t>
      </w:r>
      <w:r w:rsidR="00A5149A">
        <w:rPr>
          <w:rFonts w:ascii="Phetsarath OT" w:eastAsia="Phetsarath OT" w:hAnsi="Phetsarath OT" w:cs="Phetsarath OT" w:hint="cs"/>
          <w:cs/>
          <w:lang w:val="en-GB" w:bidi="lo-LA"/>
        </w:rPr>
        <w:t>ການນຳໃຊ້</w:t>
      </w:r>
      <w:r w:rsidR="00C07E74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ເທັກໂນໂລ</w:t>
      </w:r>
      <w:r w:rsidR="00A5149A">
        <w:rPr>
          <w:rFonts w:ascii="Phetsarath OT" w:eastAsia="Phetsarath OT" w:hAnsi="Phetsarath OT" w:cs="Phetsarath OT" w:hint="cs"/>
          <w:cs/>
          <w:lang w:val="en-GB" w:bidi="lo-LA"/>
        </w:rPr>
        <w:t>ຢີ</w:t>
      </w:r>
      <w:r w:rsidR="00972508" w:rsidRPr="00972508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972508" w:rsidRPr="00972508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ວິທີການທີ່ກ່ຽວຂ້ອງ</w:t>
      </w:r>
      <w:r w:rsidR="00A5149A">
        <w:rPr>
          <w:rFonts w:ascii="Phetsarath OT" w:eastAsia="Phetsarath OT" w:hAnsi="Phetsarath OT" w:cs="Phetsarath OT" w:hint="cs"/>
          <w:cs/>
          <w:lang w:val="en-GB" w:bidi="lo-LA"/>
        </w:rPr>
        <w:t xml:space="preserve"> (ຖ້າມີ)</w:t>
      </w:r>
      <w:r w:rsidR="00972508" w:rsidRPr="00972508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A5149A">
        <w:rPr>
          <w:rFonts w:ascii="Phetsarath OT" w:eastAsia="Phetsarath OT" w:hAnsi="Phetsarath OT" w:cs="Phetsarath OT" w:hint="cs"/>
          <w:cs/>
          <w:lang w:val="en-GB" w:bidi="lo-LA"/>
        </w:rPr>
        <w:t>ແມ່ນ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ງ່າຍ</w:t>
      </w:r>
      <w:r w:rsidR="00BA061F">
        <w:rPr>
          <w:rFonts w:ascii="Phetsarath OT" w:eastAsia="Phetsarath OT" w:hAnsi="Phetsarath OT" w:cs="Phetsarath OT" w:hint="cs"/>
          <w:cs/>
          <w:lang w:val="en-GB" w:bidi="lo-LA"/>
        </w:rPr>
        <w:t xml:space="preserve"> ຫຼື ສະດວກໃນ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8D0E15">
        <w:rPr>
          <w:rFonts w:ascii="Phetsarath OT" w:eastAsia="Phetsarath OT" w:hAnsi="Phetsarath OT" w:cs="Phetsarath OT" w:hint="cs"/>
          <w:cs/>
          <w:lang w:val="en-GB" w:bidi="lo-LA"/>
        </w:rPr>
        <w:t>ຈັດຕັ້ງ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ປະຕິບັດສໍາລັບແມ່ຍິງ</w:t>
      </w:r>
      <w:r w:rsidR="00972508" w:rsidRPr="00972508">
        <w:rPr>
          <w:rFonts w:ascii="Phetsarath OT" w:eastAsia="Phetsarath OT" w:hAnsi="Phetsarath OT" w:cs="Phetsarath OT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ແລະ</w:t>
      </w:r>
      <w:r w:rsidR="00963E55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ຜູ້ຊາຍ</w:t>
      </w:r>
      <w:r w:rsidR="00B71A2B">
        <w:rPr>
          <w:rFonts w:ascii="Phetsarath OT" w:eastAsia="Phetsarath OT" w:hAnsi="Phetsarath OT" w:cs="Phetsarath OT" w:hint="cs"/>
          <w:cs/>
          <w:lang w:val="en-GB" w:bidi="lo-LA"/>
        </w:rPr>
        <w:t xml:space="preserve"> ຫຼື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ບໍ</w:t>
      </w:r>
      <w:r w:rsidR="00972508" w:rsidRPr="00972508">
        <w:rPr>
          <w:rFonts w:ascii="Phetsarath OT" w:eastAsia="Phetsarath OT" w:hAnsi="Phetsarath OT" w:cs="Phetsarath OT"/>
          <w:lang w:val="en-GB"/>
        </w:rPr>
        <w:t xml:space="preserve">? </w:t>
      </w:r>
      <w:r w:rsidR="00956CF6">
        <w:rPr>
          <w:rFonts w:ascii="Phetsarath OT" w:eastAsia="Phetsarath OT" w:hAnsi="Phetsarath OT" w:cs="Phetsarath OT" w:hint="cs"/>
          <w:cs/>
          <w:lang w:val="en-GB" w:bidi="lo-LA"/>
        </w:rPr>
        <w:t xml:space="preserve">ກະລຸນາ </w:t>
      </w:r>
      <w:r w:rsidR="00972508" w:rsidRPr="00972508">
        <w:rPr>
          <w:rFonts w:ascii="Phetsarath OT" w:eastAsia="Phetsarath OT" w:hAnsi="Phetsarath OT" w:cs="Phetsarath OT" w:hint="cs"/>
          <w:cs/>
          <w:lang w:val="en-GB" w:bidi="lo-LA"/>
        </w:rPr>
        <w:t>ລະບຸ</w:t>
      </w:r>
      <w:r w:rsidR="00BA061F">
        <w:rPr>
          <w:rFonts w:ascii="Phetsarath OT" w:eastAsia="Phetsarath OT" w:hAnsi="Phetsarath OT" w:cs="Phetsarath OT" w:hint="cs"/>
          <w:cs/>
          <w:lang w:val="en-GB" w:bidi="lo-LA"/>
        </w:rPr>
        <w:t>ອະທິບາຍເຫດຜົນ</w:t>
      </w:r>
      <w:r w:rsidR="009F34C7">
        <w:rPr>
          <w:rFonts w:ascii="Phetsarath OT" w:eastAsia="Phetsarath OT" w:hAnsi="Phetsarath OT" w:cs="Phetsarath OT" w:hint="cs"/>
          <w:cs/>
          <w:lang w:val="en-GB" w:bidi="lo-LA"/>
        </w:rPr>
        <w:t xml:space="preserve"> ຍ້ອນ</w:t>
      </w:r>
      <w:r w:rsidR="00BA061F">
        <w:rPr>
          <w:rFonts w:ascii="Phetsarath OT" w:eastAsia="Phetsarath OT" w:hAnsi="Phetsarath OT" w:cs="Phetsarath OT" w:hint="cs"/>
          <w:cs/>
          <w:lang w:val="en-GB" w:bidi="lo-LA"/>
        </w:rPr>
        <w:t>ສາເຫດ</w:t>
      </w:r>
      <w:r w:rsidR="009F34C7">
        <w:rPr>
          <w:rFonts w:ascii="Phetsarath OT" w:eastAsia="Phetsarath OT" w:hAnsi="Phetsarath OT" w:cs="Phetsarath OT" w:hint="cs"/>
          <w:cs/>
          <w:lang w:val="en-GB" w:bidi="lo-LA"/>
        </w:rPr>
        <w:t>ຫຍັງ?</w:t>
      </w:r>
      <w:r w:rsidR="00B3208D" w:rsidRPr="00F00E56">
        <w:rPr>
          <w:lang w:val="en-GB"/>
        </w:rPr>
        <w:t>.</w:t>
      </w:r>
    </w:p>
    <w:p w14:paraId="7E6BECA4" w14:textId="77777777" w:rsidR="00D73F2D" w:rsidRDefault="00D73F2D" w:rsidP="00D73F2D">
      <w:pPr>
        <w:rPr>
          <w:bCs/>
          <w:lang w:val="en-GB"/>
        </w:rPr>
      </w:pPr>
      <w:r>
        <w:rPr>
          <w:bCs/>
          <w:lang w:val="en-GB"/>
        </w:rPr>
        <w:t>……………………………………………………………………………………..………</w:t>
      </w:r>
      <w:r w:rsidR="00DF70CA">
        <w:rPr>
          <w:bCs/>
          <w:lang w:val="en-GB"/>
        </w:rPr>
        <w:t>…………………………………………….…………………………………….</w:t>
      </w:r>
    </w:p>
    <w:p w14:paraId="0D624272" w14:textId="77777777" w:rsidR="00D73F2D" w:rsidRDefault="00D73F2D" w:rsidP="00D73F2D">
      <w:pPr>
        <w:rPr>
          <w:bCs/>
          <w:lang w:val="en-GB"/>
        </w:rPr>
      </w:pPr>
      <w:r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</w:t>
      </w:r>
      <w:r w:rsidR="00DF70CA">
        <w:rPr>
          <w:bCs/>
          <w:lang w:val="en-GB"/>
        </w:rPr>
        <w:t>.</w:t>
      </w:r>
    </w:p>
    <w:p w14:paraId="0D9BD46D" w14:textId="77777777" w:rsidR="00D73F2D" w:rsidRDefault="00D73F2D" w:rsidP="00DF70CA">
      <w:pPr>
        <w:rPr>
          <w:bCs/>
          <w:lang w:val="en-GB"/>
        </w:rPr>
      </w:pPr>
      <w:r>
        <w:rPr>
          <w:bCs/>
          <w:lang w:val="en-GB"/>
        </w:rPr>
        <w:t>…………………………………………………………………………………………………………………………………………………………………………………</w:t>
      </w:r>
      <w:r w:rsidR="00DF70CA">
        <w:rPr>
          <w:bCs/>
          <w:lang w:val="en-GB"/>
        </w:rPr>
        <w:t>.</w:t>
      </w:r>
    </w:p>
    <w:p w14:paraId="1FE24D08" w14:textId="6D046FBE" w:rsidR="00510D18" w:rsidRDefault="00D73F2D" w:rsidP="00D96E74">
      <w:pPr>
        <w:rPr>
          <w:bCs/>
          <w:lang w:val="en-GB"/>
        </w:rPr>
      </w:pPr>
      <w:r>
        <w:rPr>
          <w:bCs/>
          <w:lang w:val="en-GB"/>
        </w:rPr>
        <w:t>……………………………………………………………………………………..…………………………………………………….……………………………………</w:t>
      </w:r>
      <w:r w:rsidR="00DF70CA">
        <w:rPr>
          <w:bCs/>
          <w:lang w:val="en-GB"/>
        </w:rPr>
        <w:t>.</w:t>
      </w:r>
      <w:r w:rsidR="00B834B5">
        <w:rPr>
          <w:bCs/>
          <w:lang w:val="en-GB"/>
        </w:rPr>
        <w:br w:type="page"/>
      </w:r>
    </w:p>
    <w:p w14:paraId="7FCDF4A7" w14:textId="38C2953D" w:rsidR="00C75442" w:rsidRPr="009E7BA4" w:rsidRDefault="00407824" w:rsidP="00FF4BE5">
      <w:pPr>
        <w:pStyle w:val="Heading2"/>
      </w:pPr>
      <w:bookmarkStart w:id="88" w:name="_Toc80371702"/>
      <w:bookmarkStart w:id="89" w:name="_Toc213103747"/>
      <w:r w:rsidRPr="009E7BA4">
        <w:rPr>
          <w:cs/>
        </w:rPr>
        <w:lastRenderedPageBreak/>
        <w:t>ກິດຈະກໍາ</w:t>
      </w:r>
      <w:r w:rsidR="00BA061F">
        <w:rPr>
          <w:rFonts w:hint="cs"/>
          <w:cs/>
        </w:rPr>
        <w:t>ຫຼັກ ໃນ</w:t>
      </w:r>
      <w:r w:rsidRPr="009E7BA4">
        <w:rPr>
          <w:cs/>
        </w:rPr>
        <w:t>ການ</w:t>
      </w:r>
      <w:r w:rsidR="00BA061F">
        <w:rPr>
          <w:rFonts w:hint="cs"/>
          <w:cs/>
        </w:rPr>
        <w:t>ຈັດຕັ້ງປະຕິບັດ</w:t>
      </w:r>
      <w:r w:rsidRPr="009E7BA4">
        <w:rPr>
          <w:cs/>
        </w:rPr>
        <w:t xml:space="preserve"> ແລະ</w:t>
      </w:r>
      <w:r w:rsidRPr="009E7BA4">
        <w:rPr>
          <w:rFonts w:hint="cs"/>
          <w:cs/>
        </w:rPr>
        <w:t xml:space="preserve"> </w:t>
      </w:r>
      <w:r w:rsidRPr="009E7BA4">
        <w:rPr>
          <w:cs/>
        </w:rPr>
        <w:t>ບໍາລຸງຮັກສາ</w:t>
      </w:r>
      <w:r w:rsidR="00BA061F">
        <w:rPr>
          <w:rFonts w:hint="cs"/>
          <w:cs/>
        </w:rPr>
        <w:t xml:space="preserve"> ໃນການຈັດຕັ້ງປະຕິບັດ</w:t>
      </w:r>
      <w:r w:rsidRPr="009E7BA4">
        <w:rPr>
          <w:cs/>
        </w:rPr>
        <w:t>ເ</w:t>
      </w:r>
      <w:r w:rsidR="00F43228" w:rsidRPr="009E7BA4">
        <w:rPr>
          <w:rFonts w:hint="cs"/>
          <w:cs/>
        </w:rPr>
        <w:t>ທັກ</w:t>
      </w:r>
      <w:r w:rsidRPr="009E7BA4">
        <w:rPr>
          <w:cs/>
        </w:rPr>
        <w:t>ໂນໂລ</w:t>
      </w:r>
      <w:r w:rsidR="00F43228" w:rsidRPr="009E7BA4">
        <w:rPr>
          <w:rFonts w:hint="cs"/>
          <w:cs/>
        </w:rPr>
        <w:t>ຢີ</w:t>
      </w:r>
      <w:bookmarkEnd w:id="88"/>
      <w:bookmarkEnd w:id="89"/>
      <w:r w:rsidR="00DE6A5E" w:rsidRPr="009E7BA4">
        <w:t xml:space="preserve"> </w:t>
      </w:r>
    </w:p>
    <w:p w14:paraId="0B9EC2A9" w14:textId="51F32458" w:rsidR="00B05472" w:rsidRPr="009E7BA4" w:rsidRDefault="00D61751" w:rsidP="00D61751">
      <w:pPr>
        <w:spacing w:line="240" w:lineRule="auto"/>
        <w:rPr>
          <w:bCs/>
          <w:i/>
          <w:iCs/>
          <w:lang w:val="en-GB"/>
        </w:rPr>
      </w:pPr>
      <w:r w:rsidRPr="00D61751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ຖ້າ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892C7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ຖືກ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ໄວ້</w:t>
      </w:r>
      <w:r w:rsidR="00FE437B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="005953B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ິດຈະກໍາ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ານ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ັດຕັ້ງປະຕິບັດ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າລຸງຮັກສາ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ທີ່ໄດ້ຮັບການເ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ນ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</w:t>
      </w:r>
      <w:r w:rsidR="006D73A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ຶກ</w:t>
      </w:r>
      <w:r w:rsidR="001F70E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</w:t>
      </w:r>
      <w:r w:rsidR="007A671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ແລ້ວຢູ່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="007A671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ມ່ນສາມາດນຳໃຊ້</w:t>
      </w:r>
      <w:r w:rsidR="006E567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ປັນ</w:t>
      </w:r>
      <w:r w:rsidR="007A6714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ພື້ນຖານ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ເ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ໄດ້ຖືກບັນທຶກ</w:t>
      </w:r>
      <w:r w:rsidR="00A214FD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ຕ້ອງໄດ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ຶກສາຫາລື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່ຽວກັບກິດຈະກໍາກາ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ຈັດຕັ້ງປະຕິບັດ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າລຸງຮັກສາ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ຮ່ວມ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ັບກຸ່ມ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ສົນທະນາ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ໃຫ້ລະບຸລາຍລະອຽດ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042E5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ົງໃສ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ຂ້າງລຸ່ມນີ້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່ານສາມາດ</w:t>
      </w:r>
      <w:r w:rsidR="000C178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ບີ່ງ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ົວຢ່າງຂອງກິດຈະກໍາ</w:t>
      </w:r>
      <w:r w:rsidR="000C178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ຄໍາອະທິບາຍ</w:t>
      </w:r>
      <w:r w:rsidR="000C178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 ກ້ອງ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າຕະລາງ</w:t>
      </w:r>
      <w:r w:rsidR="00510D18" w:rsidRPr="00D61751">
        <w:rPr>
          <w:rFonts w:ascii="Phetsarath OT" w:eastAsia="Phetsarath OT" w:hAnsi="Phetsarath OT" w:cs="Phetsarath OT"/>
          <w:b/>
          <w:i/>
          <w:iCs/>
          <w:noProof/>
          <w:lang w:eastAsia="de-CH"/>
        </w:rPr>
        <w:drawing>
          <wp:anchor distT="0" distB="0" distL="114300" distR="114300" simplePos="0" relativeHeight="254934056" behindDoc="0" locked="0" layoutInCell="1" allowOverlap="1" wp14:anchorId="6238A74F" wp14:editId="05C917B4">
            <wp:simplePos x="0" y="0"/>
            <wp:positionH relativeFrom="margin">
              <wp:posOffset>19050</wp:posOffset>
            </wp:positionH>
            <wp:positionV relativeFrom="paragraph">
              <wp:posOffset>477078</wp:posOffset>
            </wp:positionV>
            <wp:extent cx="273050" cy="273050"/>
            <wp:effectExtent l="0" t="0" r="0" b="0"/>
            <wp:wrapSquare wrapText="bothSides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0D18" w:rsidRPr="00D61751">
        <w:rPr>
          <w:rFonts w:ascii="Phetsarath OT" w:eastAsia="Phetsarath OT" w:hAnsi="Phetsarath OT" w:cs="Phetsarath OT"/>
          <w:b/>
          <w:i/>
          <w:iCs/>
          <w:noProof/>
          <w:lang w:eastAsia="de-CH"/>
        </w:rPr>
        <w:drawing>
          <wp:anchor distT="0" distB="0" distL="114300" distR="114300" simplePos="0" relativeHeight="254933032" behindDoc="0" locked="0" layoutInCell="1" allowOverlap="1" wp14:anchorId="3CA9C1C6" wp14:editId="0409C4A1">
            <wp:simplePos x="0" y="0"/>
            <wp:positionH relativeFrom="margin">
              <wp:posOffset>19050</wp:posOffset>
            </wp:positionH>
            <wp:positionV relativeFrom="paragraph">
              <wp:posOffset>80645</wp:posOffset>
            </wp:positionV>
            <wp:extent cx="284480" cy="284480"/>
            <wp:effectExtent l="0" t="0" r="1270" b="1270"/>
            <wp:wrapSquare wrapText="bothSides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178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້າງລຸ່ມນີ້.</w:t>
      </w:r>
      <w:r w:rsidR="00243A27" w:rsidRPr="009E7BA4">
        <w:rPr>
          <w:bCs/>
          <w:i/>
          <w:iCs/>
          <w:lang w:val="en-GB"/>
        </w:rPr>
        <w:t xml:space="preserve"> </w:t>
      </w:r>
    </w:p>
    <w:p w14:paraId="649E84FD" w14:textId="0FF2D2AB" w:rsidR="008E690B" w:rsidRPr="00686194" w:rsidRDefault="00B330A5" w:rsidP="00506E1B">
      <w:pPr>
        <w:rPr>
          <w:i/>
          <w:iCs/>
          <w:lang w:val="en-GB"/>
        </w:rPr>
      </w:pPr>
      <w:r w:rsidRPr="00B330A5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ກິດ​ຈະ​ກໍາ​ການ​</w:t>
      </w:r>
      <w:r w:rsidR="00BA061F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ຈັດຕັ້ງປະຕິບັດ</w:t>
      </w:r>
      <w:r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ແມ່ນ​ກິດ​ຈະ​ກໍາ​ເບື້ອງ​ຕົ້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ເປັນ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ການ​ລົງ​ທຶນ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ທີ່​ຈໍາ​ເປັນ​ເພື່ອ​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ັດຕັ້ງ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ະ​ຕິ​ບັດ​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ິດຈະກໍາ</w:t>
      </w:r>
      <w:r w:rsidRPr="00B330A5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</w:t>
      </w:r>
      <w:r w:rsidR="00741AE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ຮັບຮອງເອົາການ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ໍາ​ໃຊ້​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ທັກ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ໂນ​ໂລ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ີ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ຊີ​</w:t>
      </w:r>
      <w:r w:rsidR="00BA061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ທີ່ໄດ້ຈັດຕັ້ງປະຕິບັດ</w:t>
      </w:r>
      <w:r w:rsidR="00741AE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B330A5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ພາກ​ສະ​ຫນາມ</w:t>
      </w:r>
      <w:r w:rsidR="00741AE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.</w:t>
      </w:r>
    </w:p>
    <w:p w14:paraId="3060D592" w14:textId="2777CBCA" w:rsidR="00506E1B" w:rsidRDefault="006E1519" w:rsidP="00B36016">
      <w:pPr>
        <w:rPr>
          <w:i/>
          <w:iCs/>
          <w:lang w:val="en-GB"/>
        </w:rPr>
      </w:pPr>
      <w:r w:rsidRPr="006E1519">
        <w:rPr>
          <w:rFonts w:ascii="Phetsarath OT" w:eastAsia="Phetsarath OT" w:hAnsi="Phetsarath OT" w:cs="Phetsarath OT" w:hint="cs"/>
          <w:bCs/>
          <w:i/>
          <w:iCs/>
          <w:cs/>
          <w:lang w:val="en-GB" w:bidi="lo-LA"/>
        </w:rPr>
        <w:t>ກິດ​ຈະ​ກໍາ​ການ​ບໍາ​ລຸງ​ຮັກ​ສາ​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​</w:t>
      </w:r>
      <w:r w:rsidR="004B6AC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ຄວນ</w:t>
      </w:r>
      <w:r w:rsidR="00540A9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ຈັດຂຶ້</w:t>
      </w:r>
      <w:r w:rsidR="004B6AC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ທຸກໆປີ</w:t>
      </w:r>
      <w:r w:rsidR="00540A9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ຫຼື</w:t>
      </w:r>
      <w:r w:rsidR="00540A9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</w:t>
      </w:r>
      <w:r w:rsidR="00B50306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ິດຈະກຳເພື່ອປັບປຸງການ</w:t>
      </w:r>
      <w:r w:rsidR="000D439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ຳລຸງຮັກສາ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</w:t>
      </w:r>
      <w:r w:rsidRPr="006E1519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ທົດສອບແບບຈຳລອງ ຫຼື 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ຮັກ​ສາ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ຫ້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ເ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​ໂນ​ໂລ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ີ ຖືກນຳໃຊ້ຢູ່</w:t>
      </w:r>
      <w:r w:rsidRPr="006E151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​ໃນ​ພາກ​ສະ​ຫນາມ</w:t>
      </w:r>
      <w:r w:rsidR="00CE60A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ໍ່ໄປ.</w:t>
      </w:r>
    </w:p>
    <w:p w14:paraId="0AAD54C9" w14:textId="58DAF9BD" w:rsidR="00340638" w:rsidRPr="00EE792D" w:rsidRDefault="006D08D8" w:rsidP="006D08D8">
      <w:pPr>
        <w:spacing w:line="240" w:lineRule="auto"/>
        <w:rPr>
          <w:i/>
          <w:iCs/>
          <w:lang w:val="en-GB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ິ່ງທີ່ສຳຄັນ</w:t>
      </w:r>
      <w:r w:rsidR="00C73C9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ຳລັບ</w:t>
      </w:r>
      <w:r w:rsidR="00D165D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ັງລວມ</w:t>
      </w:r>
      <w:r w:rsidR="001845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ຂໍ້ມູນ </w:t>
      </w:r>
      <w:r w:rsidR="001845E7">
        <w:rPr>
          <w:rFonts w:ascii="Phetsarath OT" w:eastAsia="Phetsarath OT" w:hAnsi="Phetsarath OT" w:cs="Phetsarath OT"/>
          <w:i/>
          <w:iCs/>
          <w:lang w:val="en-US" w:bidi="lo-LA"/>
        </w:rPr>
        <w:t xml:space="preserve">/ </w:t>
      </w:r>
      <w:r w:rsidR="001845E7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 xml:space="preserve">ຜູ້ອຳນວຍຄວາມສະດວກ </w:t>
      </w:r>
      <w:r w:rsidR="00C73C9C"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ະຕ້ອງບັນທຶກ</w:t>
      </w:r>
      <w:r w:rsidR="001845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: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ທີ່ມີການສົນທະນາກຸ່ມຫຼາຍກວ່າຫນຶ່ງຄັ້ງ</w:t>
      </w:r>
      <w:r w:rsidR="001B6F8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ໍາລັ</w:t>
      </w:r>
      <w:r w:rsidR="00FC5F7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ການນຳໃຊ້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 w:rsidR="00FC5F7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ຢີ</w:t>
      </w:r>
      <w:r w:rsidRPr="006D08D8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 w:rsidR="00E66F8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ໃຫ້ລະບຸຢູ່ທຸກແບບສອບຖາມ ເປັນ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ິດຈະກໍາການ</w:t>
      </w:r>
      <w:r w:rsidR="00BD6C8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້າງຕັ້ງ</w:t>
      </w:r>
      <w:r w:rsidR="00FC5F7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ັນ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ດຽວ</w:t>
      </w:r>
      <w:r w:rsidR="00E66F8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ັນ.</w:t>
      </w:r>
      <w:r w:rsidR="00340638" w:rsidRPr="00EE792D">
        <w:rPr>
          <w:i/>
          <w:iCs/>
          <w:lang w:val="en-GB"/>
        </w:rPr>
        <w:t xml:space="preserve"> </w:t>
      </w:r>
    </w:p>
    <w:p w14:paraId="0DEE1EF4" w14:textId="7666196A" w:rsidR="00506E1B" w:rsidRPr="00EE792D" w:rsidRDefault="00770D51" w:rsidP="002415E7">
      <w:pPr>
        <w:pStyle w:val="Heading3"/>
      </w:pPr>
      <w:bookmarkStart w:id="90" w:name="_Toc213103748"/>
      <w:r w:rsidRPr="00AD4F26">
        <w:rPr>
          <w:rFonts w:hint="cs"/>
          <w:cs/>
        </w:rPr>
        <w:t>ກິດຈະກຳ</w:t>
      </w:r>
      <w:r w:rsidR="00C61172" w:rsidRPr="00AD4F26">
        <w:rPr>
          <w:rFonts w:hint="cs"/>
          <w:cs/>
        </w:rPr>
        <w:t>ໃນ</w:t>
      </w:r>
      <w:r w:rsidRPr="00AD4F26">
        <w:rPr>
          <w:rFonts w:hint="cs"/>
          <w:cs/>
        </w:rPr>
        <w:t>ການ</w:t>
      </w:r>
      <w:r w:rsidR="00891C43">
        <w:rPr>
          <w:rFonts w:hint="cs"/>
          <w:cs/>
        </w:rPr>
        <w:t>ຈັດຕັ້ງປະຕິບັດ</w:t>
      </w:r>
      <w:r w:rsidRPr="00AD4F26">
        <w:rPr>
          <w:rFonts w:hint="cs"/>
          <w:cs/>
        </w:rPr>
        <w:t xml:space="preserve"> </w:t>
      </w:r>
      <w:r w:rsidR="00506E1B" w:rsidRPr="00AD4F26">
        <w:t>(</w:t>
      </w:r>
      <w:r w:rsidR="00AD4F26" w:rsidRPr="00AD4F26">
        <w:rPr>
          <w:rFonts w:hint="cs"/>
          <w:cs/>
        </w:rPr>
        <w:t>ສາມາດເບີ່ງໄດ້ຢູ່ໃນ</w:t>
      </w:r>
      <w:r w:rsidR="00AD4F26">
        <w:rPr>
          <w:rFonts w:hint="cs"/>
          <w:cs/>
        </w:rPr>
        <w:t xml:space="preserve"> </w:t>
      </w:r>
      <w:r w:rsidR="00506E1B" w:rsidRPr="00EE792D">
        <w:t xml:space="preserve">QT </w:t>
      </w:r>
      <w:r w:rsidR="00891C43">
        <w:rPr>
          <w:rFonts w:hint="cs"/>
          <w:cs/>
        </w:rPr>
        <w:t xml:space="preserve">ໃນຂໍ້ </w:t>
      </w:r>
      <w:r w:rsidR="002D24CB" w:rsidRPr="00EE792D">
        <w:t>4.3</w:t>
      </w:r>
      <w:r w:rsidR="00243A27" w:rsidRPr="00EE792D">
        <w:t>)</w:t>
      </w:r>
      <w:r w:rsidR="00506E1B" w:rsidRPr="00EE792D">
        <w:t>*</w:t>
      </w:r>
      <w:bookmarkEnd w:id="90"/>
    </w:p>
    <w:p w14:paraId="22CC5C90" w14:textId="77777777" w:rsidR="00813027" w:rsidRPr="008A2677" w:rsidRDefault="00813027" w:rsidP="00813027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  <w:r w:rsidRPr="008A2677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1424915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2677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Pr="008A2677">
        <w:rPr>
          <w:rFonts w:cstheme="minorHAnsi"/>
          <w:i/>
          <w:iCs/>
          <w:sz w:val="20"/>
          <w:szCs w:val="20"/>
          <w:lang w:val="en-GB"/>
        </w:rPr>
        <w:t xml:space="preserve"> </w:t>
      </w:r>
      <w:r>
        <w:rPr>
          <w:rFonts w:cs="DokChampa" w:hint="cs"/>
          <w:i/>
          <w:iCs/>
          <w:sz w:val="20"/>
          <w:szCs w:val="20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tbl>
      <w:tblPr>
        <w:tblStyle w:val="TableGrid"/>
        <w:tblW w:w="10460" w:type="dxa"/>
        <w:tblLayout w:type="fixed"/>
        <w:tblLook w:val="04A0" w:firstRow="1" w:lastRow="0" w:firstColumn="1" w:lastColumn="0" w:noHBand="0" w:noVBand="1"/>
      </w:tblPr>
      <w:tblGrid>
        <w:gridCol w:w="985"/>
        <w:gridCol w:w="1845"/>
        <w:gridCol w:w="2127"/>
        <w:gridCol w:w="1701"/>
        <w:gridCol w:w="1275"/>
        <w:gridCol w:w="993"/>
        <w:gridCol w:w="1534"/>
      </w:tblGrid>
      <w:tr w:rsidR="000764D6" w:rsidRPr="00B8271D" w14:paraId="624C38EB" w14:textId="77777777" w:rsidTr="000B51BB">
        <w:tc>
          <w:tcPr>
            <w:tcW w:w="985" w:type="dxa"/>
          </w:tcPr>
          <w:p w14:paraId="0326331D" w14:textId="5A651E70" w:rsidR="008E690B" w:rsidRPr="00B9647D" w:rsidRDefault="00B9647D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ິດຈະກຳ</w:t>
            </w:r>
          </w:p>
        </w:tc>
        <w:tc>
          <w:tcPr>
            <w:tcW w:w="1845" w:type="dxa"/>
          </w:tcPr>
          <w:p w14:paraId="6B83830D" w14:textId="40FE6F6A" w:rsidR="008E690B" w:rsidRPr="00B9647D" w:rsidRDefault="009448A8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ຳນວນແຮງງານພາຍໃນຄອບຄົວ</w:t>
            </w:r>
          </w:p>
        </w:tc>
        <w:tc>
          <w:tcPr>
            <w:tcW w:w="2127" w:type="dxa"/>
          </w:tcPr>
          <w:p w14:paraId="2F476750" w14:textId="10D0F555" w:rsidR="008E690B" w:rsidRPr="00B9647D" w:rsidRDefault="009448A8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ຫດຜົນ</w:t>
            </w:r>
          </w:p>
        </w:tc>
        <w:tc>
          <w:tcPr>
            <w:tcW w:w="1701" w:type="dxa"/>
          </w:tcPr>
          <w:p w14:paraId="61532D85" w14:textId="22CEE7C2" w:rsidR="008E690B" w:rsidRPr="00B9647D" w:rsidRDefault="00EE1DE8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ຈ້າງແຮງງານ</w:t>
            </w:r>
          </w:p>
        </w:tc>
        <w:tc>
          <w:tcPr>
            <w:tcW w:w="1275" w:type="dxa"/>
          </w:tcPr>
          <w:p w14:paraId="4F062FC4" w14:textId="3B5792FA" w:rsidR="008E690B" w:rsidRPr="00B9647D" w:rsidRDefault="00306F6E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ແລກ</w:t>
            </w:r>
            <w:r w:rsidR="00891C4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ປ່ຽນແຮງງານ ຂອງສະມາຊິກພາຍໃນຊຸມຊົນ</w:t>
            </w:r>
          </w:p>
        </w:tc>
        <w:tc>
          <w:tcPr>
            <w:tcW w:w="993" w:type="dxa"/>
          </w:tcPr>
          <w:p w14:paraId="3B6353FC" w14:textId="29AE6274" w:rsidR="008E690B" w:rsidRPr="00B9647D" w:rsidRDefault="00E34B22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ວາມຕ້ອງການອຸປະ</w:t>
            </w:r>
            <w:r w:rsidR="00891C4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ອນ ແລະ ເຄື່ອງມື</w:t>
            </w:r>
          </w:p>
        </w:tc>
        <w:tc>
          <w:tcPr>
            <w:tcW w:w="1534" w:type="dxa"/>
          </w:tcPr>
          <w:p w14:paraId="6C99C5F5" w14:textId="287CCBB8" w:rsidR="008E690B" w:rsidRPr="00B9647D" w:rsidRDefault="005E4FD1" w:rsidP="00B9647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ະລຸນາລະບຸ, ຖ້າຫາກມີບາງອຸປະກອນ ແລະ ເຄື່ອງມື ທີ່ມີພຽງແຕ່ຜູ້ຊາຍ ຫຼື ແມ່ຍິງ ນຳໃຊ້ ແລະ ດ້ວຍເຫດຜົນຫຍັງ?</w:t>
            </w:r>
          </w:p>
        </w:tc>
      </w:tr>
      <w:tr w:rsidR="00A30F35" w:rsidRPr="00635C29" w14:paraId="004D8BC0" w14:textId="77777777" w:rsidTr="000B51BB">
        <w:tc>
          <w:tcPr>
            <w:tcW w:w="985" w:type="dxa"/>
          </w:tcPr>
          <w:p w14:paraId="21308563" w14:textId="12C8D2AE" w:rsidR="00557299" w:rsidRPr="00635C29" w:rsidRDefault="008C59F6" w:rsidP="00557299">
            <w:pPr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3779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/>
            </w:sdt>
          </w:p>
        </w:tc>
        <w:tc>
          <w:tcPr>
            <w:tcW w:w="1845" w:type="dxa"/>
          </w:tcPr>
          <w:p w14:paraId="5D79DDA9" w14:textId="19E0427D" w:rsidR="00A30F35" w:rsidRPr="00933A3A" w:rsidRDefault="00C84357" w:rsidP="003265A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7398D2A" w14:textId="27DD607E" w:rsidR="00A30F35" w:rsidRPr="00933A3A" w:rsidRDefault="00933A3A" w:rsidP="003265A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65E945E5" w14:textId="06F59508" w:rsidR="00A30F35" w:rsidRPr="00933A3A" w:rsidRDefault="00933A3A" w:rsidP="003265A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12B4087" w14:textId="706F88A6" w:rsidR="00A30F35" w:rsidRPr="00933A3A" w:rsidRDefault="00933A3A" w:rsidP="003265A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</w:t>
            </w:r>
            <w:r w:rsidR="00182459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ເກືອບທັງໝົດ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35748D2" w14:textId="2DFFB645" w:rsidR="00A30F35" w:rsidRPr="00635C29" w:rsidRDefault="00933A3A" w:rsidP="003265A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C84357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19248E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36916899" w14:textId="5C96DAD8" w:rsidR="00A30F35" w:rsidRPr="00635C29" w:rsidRDefault="00C84357" w:rsidP="003265A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933A3A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A30F35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(</w:t>
            </w:r>
            <w:r w:rsidR="00933A3A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A30F35"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)</w:t>
            </w:r>
          </w:p>
          <w:p w14:paraId="036673ED" w14:textId="77777777" w:rsidR="00A30F35" w:rsidRPr="00635C29" w:rsidRDefault="00A30F35" w:rsidP="00FB7C4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</w:t>
            </w:r>
          </w:p>
          <w:p w14:paraId="0C7A035F" w14:textId="77777777" w:rsidR="00A30F35" w:rsidRPr="00635C29" w:rsidRDefault="00A30F35" w:rsidP="003265A5">
            <w:pPr>
              <w:ind w:left="266"/>
              <w:rPr>
                <w:sz w:val="20"/>
                <w:szCs w:val="20"/>
                <w:lang w:val="en-GB"/>
              </w:rPr>
            </w:pPr>
          </w:p>
        </w:tc>
        <w:bookmarkStart w:id="91" w:name="_Hlk169512793"/>
        <w:tc>
          <w:tcPr>
            <w:tcW w:w="2127" w:type="dxa"/>
          </w:tcPr>
          <w:p w14:paraId="3FE016CC" w14:textId="6E345812" w:rsidR="00A30F35" w:rsidRPr="00635C29" w:rsidRDefault="008C59F6" w:rsidP="003265A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796131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95238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ວຽກໜັກ</w:t>
            </w:r>
          </w:p>
          <w:p w14:paraId="12D76E4C" w14:textId="6696B36A" w:rsidR="00A30F35" w:rsidRPr="00635C29" w:rsidRDefault="008C59F6" w:rsidP="00331CA9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560097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95238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ຊ່ວງແມ່ຍິງຄາວຽກ</w:t>
            </w:r>
          </w:p>
          <w:p w14:paraId="6DAF1972" w14:textId="519636D5" w:rsidR="00A30F35" w:rsidRPr="00635C29" w:rsidRDefault="008C59F6" w:rsidP="003265A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04991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ິດ</w:t>
            </w:r>
            <w:r w:rsidR="00BC5E5C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</w:t>
            </w:r>
            <w:r w:rsid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ການນຳໃຊ້ທີ່ດິນ</w:t>
            </w:r>
          </w:p>
          <w:p w14:paraId="71702153" w14:textId="0FD2658E" w:rsidR="00A30F35" w:rsidRPr="00635C29" w:rsidRDefault="008C59F6" w:rsidP="003265A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00659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95238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ີດຄອງປະເພນີ ແລະ ຂໍ້ຫ້າມ</w:t>
            </w:r>
          </w:p>
          <w:p w14:paraId="75BB512E" w14:textId="777B0382" w:rsidR="00A30F35" w:rsidRPr="00635C29" w:rsidRDefault="008C59F6" w:rsidP="00B3601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39015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6293A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ຜູ້ຊາຍທີ່ຍົກຍ້າຍມາ</w:t>
            </w:r>
            <w:r w:rsid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2E263E6F" w14:textId="396E455A" w:rsidR="00A30F35" w:rsidRPr="00635C29" w:rsidRDefault="008C59F6" w:rsidP="00B36016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84451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ມ່ຍິງ</w:t>
            </w:r>
            <w:r w:rsidR="0046293A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ີ່ຍົກຍ້າຍມາ</w:t>
            </w:r>
            <w:r w:rsid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0C35F162" w14:textId="5893B863" w:rsidR="00A30F35" w:rsidRPr="008E655D" w:rsidRDefault="008C59F6" w:rsidP="00B36016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val="en-GB" w:bidi="lo-LA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57161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8E655D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ານຕັດສິນໃຈໃນການຄຸ້ມຄອງ</w:t>
            </w:r>
            <w:r w:rsidR="00BC5E5C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ພື້ນທີ່ການຜະລິດ</w:t>
            </w:r>
            <w:r w:rsidR="008E655D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ະສິກຳ</w:t>
            </w:r>
          </w:p>
          <w:p w14:paraId="0C79F3E7" w14:textId="42D36E1A" w:rsidR="00A30F35" w:rsidRPr="00635C29" w:rsidRDefault="008C59F6" w:rsidP="00331CA9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03072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F35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A30F35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C3047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C3047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C3047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C3047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bookmarkEnd w:id="91"/>
          <w:p w14:paraId="22C3E901" w14:textId="4DAC0203" w:rsidR="00A30F35" w:rsidRPr="007D5C4E" w:rsidRDefault="00A30F35" w:rsidP="00331CA9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1701" w:type="dxa"/>
          </w:tcPr>
          <w:p w14:paraId="62C37339" w14:textId="77777777" w:rsidR="00316E44" w:rsidRPr="00933A3A" w:rsidRDefault="00316E44" w:rsidP="00316E44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F2837AE" w14:textId="77777777" w:rsidR="00316E44" w:rsidRPr="00933A3A" w:rsidRDefault="00316E44" w:rsidP="00316E44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44ED1695" w14:textId="77777777" w:rsidR="00316E44" w:rsidRPr="00933A3A" w:rsidRDefault="00316E44" w:rsidP="00316E44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6881C15" w14:textId="77777777" w:rsidR="00316E44" w:rsidRPr="00933A3A" w:rsidRDefault="00316E44" w:rsidP="00316E44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EAA362F" w14:textId="77777777" w:rsidR="00316E44" w:rsidRPr="00635C29" w:rsidRDefault="00316E44" w:rsidP="00316E44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0671B8DF" w14:textId="6A885290" w:rsidR="00C84357" w:rsidRPr="00316E44" w:rsidRDefault="00C84357" w:rsidP="00C84357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="00316E44" w:rsidRPr="00316E44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  <w:p w14:paraId="073B7842" w14:textId="0D4E93C0" w:rsidR="00C84357" w:rsidRPr="00635C29" w:rsidRDefault="00C84357" w:rsidP="00C84357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C3047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C3047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C3047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C3047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0F813719" w14:textId="3542E305" w:rsidR="00C84357" w:rsidRPr="00635C29" w:rsidRDefault="00C84357" w:rsidP="00C84357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  <w:p w14:paraId="24DA2AB0" w14:textId="77777777" w:rsidR="00A30F35" w:rsidRPr="00635C29" w:rsidRDefault="00A30F35" w:rsidP="003265A5">
            <w:pPr>
              <w:ind w:left="266"/>
              <w:rPr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</w:tcPr>
          <w:p w14:paraId="63095E0B" w14:textId="77EFEEFC" w:rsidR="00A30F35" w:rsidRPr="009A4F36" w:rsidRDefault="006B25F9" w:rsidP="007F762B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A4F36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 xml:space="preserve"> </w:t>
            </w:r>
            <w:r w:rsidR="009A4F36" w:rsidRPr="009A4F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687E4CB5" w14:textId="1B702768" w:rsidR="00A30F35" w:rsidRPr="009A4F36" w:rsidRDefault="006B25F9" w:rsidP="007F762B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="009A4F36">
              <w:rPr>
                <w:rFonts w:cs="DokChampa" w:hint="cs"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="009A4F36" w:rsidRPr="009A4F36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67729E82" w14:textId="0D354901" w:rsidR="00A30F35" w:rsidRPr="00635C29" w:rsidRDefault="00A30F35" w:rsidP="007F762B">
            <w:pPr>
              <w:rPr>
                <w:sz w:val="20"/>
                <w:szCs w:val="20"/>
                <w:lang w:val="en-GB"/>
              </w:rPr>
            </w:pPr>
          </w:p>
          <w:p w14:paraId="0DA5FEBA" w14:textId="229E1214" w:rsidR="00A30F35" w:rsidRPr="00635C29" w:rsidRDefault="009A4F36" w:rsidP="007F762B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A30F35" w:rsidRPr="00635C29">
              <w:rPr>
                <w:sz w:val="20"/>
                <w:szCs w:val="20"/>
                <w:lang w:val="en-GB"/>
              </w:rPr>
              <w:t xml:space="preserve"> ……………</w:t>
            </w:r>
            <w:r w:rsidR="00635C29" w:rsidRPr="00635C29">
              <w:rPr>
                <w:sz w:val="20"/>
                <w:szCs w:val="20"/>
                <w:lang w:val="en-GB"/>
              </w:rPr>
              <w:t>……</w:t>
            </w:r>
          </w:p>
          <w:p w14:paraId="76B0B7E0" w14:textId="044A5547" w:rsidR="00A30F35" w:rsidRPr="00635C29" w:rsidRDefault="00A30F35" w:rsidP="007F762B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</w:t>
            </w:r>
            <w:r w:rsidR="00635C29" w:rsidRPr="00635C29">
              <w:rPr>
                <w:sz w:val="20"/>
                <w:szCs w:val="20"/>
                <w:lang w:val="en-GB"/>
              </w:rPr>
              <w:t>……………</w:t>
            </w:r>
          </w:p>
          <w:p w14:paraId="54722AA2" w14:textId="32B624F0" w:rsidR="00A30F35" w:rsidRPr="00635C29" w:rsidRDefault="00A30F35" w:rsidP="007F762B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</w:t>
            </w:r>
          </w:p>
        </w:tc>
        <w:tc>
          <w:tcPr>
            <w:tcW w:w="993" w:type="dxa"/>
          </w:tcPr>
          <w:p w14:paraId="3ADA7127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34" w:type="dxa"/>
          </w:tcPr>
          <w:p w14:paraId="6933B903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</w:tr>
      <w:tr w:rsidR="008E655D" w:rsidRPr="00635C29" w14:paraId="72D107C5" w14:textId="77777777" w:rsidTr="000B51BB">
        <w:tc>
          <w:tcPr>
            <w:tcW w:w="985" w:type="dxa"/>
          </w:tcPr>
          <w:p w14:paraId="39F6E831" w14:textId="6189E14B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845" w:type="dxa"/>
          </w:tcPr>
          <w:p w14:paraId="4B3AFA1B" w14:textId="77777777" w:rsidR="008E655D" w:rsidRPr="00933A3A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099BF36" w14:textId="77777777" w:rsidR="008E655D" w:rsidRPr="00933A3A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154951E9" w14:textId="77777777" w:rsidR="008E655D" w:rsidRPr="00933A3A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8D82293" w14:textId="77777777" w:rsidR="008E655D" w:rsidRPr="00933A3A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6B32D74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32E3A2FE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)</w:t>
            </w:r>
          </w:p>
          <w:p w14:paraId="61F0BAAB" w14:textId="77777777" w:rsidR="008E655D" w:rsidRPr="00635C29" w:rsidRDefault="008E655D" w:rsidP="008E655D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</w:t>
            </w:r>
          </w:p>
          <w:p w14:paraId="37BB93DD" w14:textId="77777777" w:rsidR="008E655D" w:rsidRPr="00635C29" w:rsidRDefault="008E655D" w:rsidP="008E655D">
            <w:pPr>
              <w:ind w:left="266"/>
              <w:rPr>
                <w:noProof/>
                <w:sz w:val="20"/>
                <w:szCs w:val="20"/>
                <w:lang w:eastAsia="de-CH"/>
              </w:rPr>
            </w:pPr>
          </w:p>
        </w:tc>
        <w:tc>
          <w:tcPr>
            <w:tcW w:w="2127" w:type="dxa"/>
          </w:tcPr>
          <w:p w14:paraId="3BC0882C" w14:textId="77777777" w:rsidR="008E655D" w:rsidRPr="008E655D" w:rsidRDefault="008C59F6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2977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8E655D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8E655D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ວຽກໜັກ</w:t>
            </w:r>
          </w:p>
          <w:p w14:paraId="6434CD02" w14:textId="77777777" w:rsidR="008E655D" w:rsidRPr="008E655D" w:rsidRDefault="008C59F6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52293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8E655D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8E655D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ຊ່ວງແມ່ຍິງຄາວຽກ</w:t>
            </w:r>
          </w:p>
          <w:p w14:paraId="58A9BB70" w14:textId="5E11D0C4" w:rsidR="008E655D" w:rsidRPr="007D5C4E" w:rsidRDefault="008C59F6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85992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ິດ</w:t>
            </w:r>
            <w:r w:rsidR="00BC5E5C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ການນຳໃຊ້ທີ່ດິນ</w:t>
            </w:r>
          </w:p>
          <w:p w14:paraId="02889F3E" w14:textId="77777777" w:rsidR="008E655D" w:rsidRPr="007D5C4E" w:rsidRDefault="008C59F6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04387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ີດຄອງປະເພນີ ແລະ ຂໍ້ຫ້າມ</w:t>
            </w:r>
          </w:p>
          <w:p w14:paraId="4E51C20C" w14:textId="77777777" w:rsidR="008E655D" w:rsidRPr="007D5C4E" w:rsidRDefault="008C59F6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87704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ຜູ້ຊາຍທີ່ຍົກຍ້າຍມາ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318E2CDD" w14:textId="77777777" w:rsidR="008E655D" w:rsidRPr="007D5C4E" w:rsidRDefault="008C59F6" w:rsidP="008E655D">
            <w:pPr>
              <w:tabs>
                <w:tab w:val="right" w:leader="dot" w:pos="9072"/>
              </w:tabs>
              <w:rPr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34397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 w:rsidDel="007423FB">
              <w:rPr>
                <w:noProof/>
                <w:sz w:val="20"/>
                <w:szCs w:val="20"/>
                <w:lang w:eastAsia="de-CH"/>
              </w:rPr>
              <w:t xml:space="preserve"> 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ມ່ຍິງ</w:t>
            </w:r>
            <w:r w:rsidR="008E655D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ີ່ຍົກຍ້າຍມາ</w:t>
            </w:r>
            <w:r w:rsidR="008E655D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365BF759" w14:textId="684BC6DC" w:rsidR="008E655D" w:rsidRPr="007D5C4E" w:rsidRDefault="008C59F6" w:rsidP="008E655D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bidi="lo-LA"/>
              </w:rPr>
            </w:pPr>
            <w:sdt>
              <w:sdtPr>
                <w:rPr>
                  <w:bCs/>
                  <w:sz w:val="20"/>
                  <w:szCs w:val="20"/>
                </w:rPr>
                <w:id w:val="206798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7D5C4E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8E655D" w:rsidRPr="007D5C4E">
              <w:rPr>
                <w:bCs/>
                <w:sz w:val="20"/>
                <w:szCs w:val="20"/>
              </w:rPr>
              <w:t xml:space="preserve"> </w:t>
            </w:r>
            <w:r w:rsidR="008E655D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ານຕັດສິນໃຈໃນການຄຸ້ມຄອ</w:t>
            </w:r>
            <w:r w:rsidR="00BC5E5C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ງພື້ນທີ່ການຜະລິດ</w:t>
            </w:r>
            <w:r w:rsidR="008E655D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ະສິກຳ</w:t>
            </w:r>
          </w:p>
          <w:p w14:paraId="012CDBBD" w14:textId="77777777" w:rsidR="008E655D" w:rsidRPr="00635C29" w:rsidRDefault="008C59F6" w:rsidP="008E655D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202158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55D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E655D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8E655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8E655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8E655D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8E655D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17FF483D" w14:textId="67C6B8CA" w:rsidR="008E655D" w:rsidRPr="007D5C4E" w:rsidRDefault="008E655D" w:rsidP="008E655D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1701" w:type="dxa"/>
          </w:tcPr>
          <w:p w14:paraId="0B65E93A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BF00F6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FB10DAA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26662A6C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87627C8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7E1067D" w14:textId="77777777" w:rsidR="008E655D" w:rsidRPr="00BF00F6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7EC2B349" w14:textId="77777777" w:rsidR="008E655D" w:rsidRPr="00BF00F6" w:rsidRDefault="008E655D" w:rsidP="008E655D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BF00F6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316E44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  <w:p w14:paraId="0E64FB79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530FFF7D" w14:textId="77777777" w:rsidR="008E655D" w:rsidRPr="00635C29" w:rsidRDefault="008E655D" w:rsidP="008E655D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  <w:p w14:paraId="4A618404" w14:textId="77777777" w:rsidR="008E655D" w:rsidRPr="00635C29" w:rsidRDefault="008E655D" w:rsidP="008E655D">
            <w:pPr>
              <w:ind w:left="266"/>
              <w:rPr>
                <w:noProof/>
                <w:sz w:val="20"/>
                <w:szCs w:val="20"/>
                <w:lang w:val="en-GB" w:eastAsia="de-CH"/>
              </w:rPr>
            </w:pPr>
          </w:p>
        </w:tc>
        <w:tc>
          <w:tcPr>
            <w:tcW w:w="1275" w:type="dxa"/>
          </w:tcPr>
          <w:p w14:paraId="5EC65494" w14:textId="77777777" w:rsidR="008E655D" w:rsidRPr="009A4F36" w:rsidRDefault="008E655D" w:rsidP="008E655D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A4F36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79A78D53" w14:textId="77777777" w:rsidR="008E655D" w:rsidRPr="009A4F36" w:rsidRDefault="008E655D" w:rsidP="008E655D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>
              <w:rPr>
                <w:rFonts w:cs="DokChampa" w:hint="cs"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2BE5A802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</w:p>
          <w:p w14:paraId="246B1C23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635C29">
              <w:rPr>
                <w:sz w:val="20"/>
                <w:szCs w:val="20"/>
                <w:lang w:val="en-GB"/>
              </w:rPr>
              <w:t xml:space="preserve"> …………………</w:t>
            </w:r>
          </w:p>
          <w:p w14:paraId="3C23222A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lastRenderedPageBreak/>
              <w:t>……………………………………</w:t>
            </w:r>
          </w:p>
          <w:p w14:paraId="7CF03951" w14:textId="2AE2689F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</w:t>
            </w:r>
          </w:p>
        </w:tc>
        <w:tc>
          <w:tcPr>
            <w:tcW w:w="993" w:type="dxa"/>
          </w:tcPr>
          <w:p w14:paraId="26D3C872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34" w:type="dxa"/>
          </w:tcPr>
          <w:p w14:paraId="25BD862C" w14:textId="77777777" w:rsidR="008E655D" w:rsidRPr="00635C29" w:rsidRDefault="008E655D" w:rsidP="008E655D">
            <w:pPr>
              <w:rPr>
                <w:sz w:val="20"/>
                <w:szCs w:val="20"/>
                <w:lang w:val="en-GB"/>
              </w:rPr>
            </w:pPr>
          </w:p>
        </w:tc>
      </w:tr>
      <w:tr w:rsidR="00A30F35" w:rsidRPr="00635C29" w14:paraId="69472F1C" w14:textId="77777777" w:rsidTr="000B51BB">
        <w:tc>
          <w:tcPr>
            <w:tcW w:w="985" w:type="dxa"/>
          </w:tcPr>
          <w:p w14:paraId="5823FCD6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  <w:p w14:paraId="77A789B6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845" w:type="dxa"/>
          </w:tcPr>
          <w:p w14:paraId="715B0180" w14:textId="31849C8A" w:rsidR="00A30F35" w:rsidRPr="00635C29" w:rsidRDefault="00525A93" w:rsidP="003265A5">
            <w:pPr>
              <w:ind w:left="266"/>
              <w:rPr>
                <w:noProof/>
                <w:sz w:val="20"/>
                <w:szCs w:val="20"/>
                <w:lang w:eastAsia="de-CH"/>
              </w:rPr>
            </w:pPr>
            <w:r w:rsidRPr="00635C29">
              <w:rPr>
                <w:noProof/>
                <w:sz w:val="20"/>
                <w:szCs w:val="20"/>
                <w:lang w:eastAsia="de-CH"/>
              </w:rPr>
              <w:t>**</w:t>
            </w:r>
          </w:p>
        </w:tc>
        <w:tc>
          <w:tcPr>
            <w:tcW w:w="2127" w:type="dxa"/>
          </w:tcPr>
          <w:p w14:paraId="4B558B67" w14:textId="775FF4CF" w:rsidR="00A30F35" w:rsidRPr="00635C29" w:rsidRDefault="00525A93" w:rsidP="003265A5">
            <w:pPr>
              <w:tabs>
                <w:tab w:val="right" w:leader="dot" w:pos="9072"/>
              </w:tabs>
              <w:ind w:firstLine="366"/>
              <w:rPr>
                <w:noProof/>
                <w:sz w:val="20"/>
                <w:szCs w:val="20"/>
                <w:lang w:eastAsia="de-CH"/>
              </w:rPr>
            </w:pPr>
            <w:r w:rsidRPr="00635C29">
              <w:rPr>
                <w:noProof/>
                <w:sz w:val="20"/>
                <w:szCs w:val="20"/>
                <w:lang w:eastAsia="de-CH"/>
              </w:rPr>
              <w:t>**</w:t>
            </w:r>
          </w:p>
        </w:tc>
        <w:tc>
          <w:tcPr>
            <w:tcW w:w="1701" w:type="dxa"/>
          </w:tcPr>
          <w:p w14:paraId="2BD1CAA8" w14:textId="7571CAAD" w:rsidR="00A30F35" w:rsidRPr="00635C29" w:rsidRDefault="00525A93" w:rsidP="003265A5">
            <w:pPr>
              <w:ind w:left="266"/>
              <w:rPr>
                <w:noProof/>
                <w:sz w:val="20"/>
                <w:szCs w:val="20"/>
                <w:lang w:eastAsia="de-CH"/>
              </w:rPr>
            </w:pPr>
            <w:r w:rsidRPr="00635C29">
              <w:rPr>
                <w:noProof/>
                <w:sz w:val="20"/>
                <w:szCs w:val="20"/>
                <w:lang w:eastAsia="de-CH"/>
              </w:rPr>
              <w:t>**</w:t>
            </w:r>
          </w:p>
        </w:tc>
        <w:tc>
          <w:tcPr>
            <w:tcW w:w="1275" w:type="dxa"/>
          </w:tcPr>
          <w:p w14:paraId="1A6EBF33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</w:tcPr>
          <w:p w14:paraId="25A9BB61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34" w:type="dxa"/>
          </w:tcPr>
          <w:p w14:paraId="7B864663" w14:textId="77777777" w:rsidR="00A30F35" w:rsidRPr="00635C29" w:rsidRDefault="00A30F35" w:rsidP="003265A5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5DA5B3B2" w14:textId="3BE1F794" w:rsidR="004B26B0" w:rsidRPr="00BD6C84" w:rsidRDefault="008E690B" w:rsidP="0002142D">
      <w:pPr>
        <w:spacing w:after="0" w:line="240" w:lineRule="auto"/>
        <w:rPr>
          <w:i/>
          <w:sz w:val="20"/>
        </w:rPr>
      </w:pPr>
      <w:r w:rsidRPr="0002142D">
        <w:rPr>
          <w:i/>
          <w:sz w:val="20"/>
        </w:rPr>
        <w:t>*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ລາຍຊື່ກິດຈະກໍາການ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ຈັດຕັ້ງປະຕິບັດກີດຈະກໍາ</w:t>
      </w:r>
      <w:r w:rsid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ສໍາລັບ</w:t>
      </w:r>
      <w:r w:rsid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ນຳໃຊ້ເທັກ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ໂນໂລຢີ</w:t>
      </w:r>
      <w:r w:rsidR="0002142D"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 xml:space="preserve"> (</w:t>
      </w:r>
      <w:r w:rsidR="00485366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ຈັດ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ຕາມລໍາດັບ</w:t>
      </w:r>
      <w:r w:rsidR="0002142D"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).</w:t>
      </w:r>
      <w:r w:rsidR="0002142D" w:rsidRPr="0002142D">
        <w:rPr>
          <w:rFonts w:ascii="Phetsarath OT" w:eastAsia="Phetsarath OT" w:hAnsi="Phetsarath OT" w:cs="Phetsarath OT"/>
          <w:iCs/>
          <w:sz w:val="20"/>
        </w:rPr>
        <w:t xml:space="preserve"> 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ປະກອບດ້ວຍກີດຈະກໍາ</w:t>
      </w:r>
      <w:r w:rsidR="0002142D"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​ກະ​ກຽມ​ທີ່​ດິນ​</w:t>
      </w:r>
      <w:r w:rsidR="0002142D" w:rsidRPr="0002142D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ປ່ຽນຮູບແບບພື້ນທີ່ດິນ ໂດຍການເຮັດເປັນພັກຂັ້ນໃດ</w:t>
      </w:r>
      <w:r w:rsidR="002B2486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ໃນ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ພື້ນທີ່</w:t>
      </w:r>
      <w:r w:rsidR="002B2486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ເຂດຄ້ອຍຊັນ</w:t>
      </w:r>
      <w:r w:rsidR="0002142D" w:rsidRPr="0002142D">
        <w:rPr>
          <w:rFonts w:ascii="Phetsarath OT" w:eastAsia="Phetsarath OT" w:hAnsi="Phetsarath OT" w:cs="Phetsarath OT"/>
          <w:iCs/>
          <w:sz w:val="20"/>
        </w:rPr>
        <w:t xml:space="preserve">​,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​ຂຸດ​ຫນອງ​</w:t>
      </w:r>
      <w:r w:rsidR="0002142D" w:rsidRPr="0002142D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</w:t>
      </w:r>
      <w:r w:rsidR="0002142D"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​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ຕິດ​ຕັ້ງ​ລະ​ບົບ​ຊົນ​ລະ​ປະ​ທານ</w:t>
      </w:r>
      <w:r w:rsidR="005619CB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ຫຼື</w:t>
      </w:r>
      <w:r w:rsidR="005619CB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ການ</w:t>
      </w:r>
      <w:r w:rsidR="00397EB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ນຳໃຊ້ນ້ຳຝົນ ຈາກ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ຫລັງ​ຄາ​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ແລະ</w:t>
      </w:r>
      <w:r w:rsidR="00397EB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02142D"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ອື່ນໆ</w:t>
      </w:r>
      <w:r w:rsidR="00397EB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.</w:t>
      </w:r>
    </w:p>
    <w:p w14:paraId="639DEE6A" w14:textId="77777777" w:rsidR="00DF324B" w:rsidRPr="00DF324B" w:rsidRDefault="00525A93" w:rsidP="00B36016">
      <w:pPr>
        <w:rPr>
          <w:rFonts w:ascii="Phetsarath OT" w:eastAsia="Phetsarath OT" w:hAnsi="Phetsarath OT" w:cs="Phetsarath OT"/>
          <w:iCs/>
          <w:sz w:val="20"/>
          <w:lang w:bidi="lo-LA"/>
        </w:rPr>
      </w:pPr>
      <w:r w:rsidRPr="00C86019">
        <w:rPr>
          <w:i/>
          <w:sz w:val="20"/>
        </w:rPr>
        <w:t>**</w:t>
      </w:r>
      <w:r w:rsidR="00DF324B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ຊື່ແຕ່ລະປະເພດ ແມ່ນອີງຕາມທາງເລືອກຢູ່ຂ້າງເທິງ</w:t>
      </w:r>
    </w:p>
    <w:p w14:paraId="38EB9898" w14:textId="0D2F1DFB" w:rsidR="00320E19" w:rsidRDefault="00D721D1" w:rsidP="00B36016">
      <w:pPr>
        <w:rPr>
          <w:lang w:val="en-GB"/>
        </w:rPr>
      </w:pPr>
      <w:r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ຄຳເຫັນເພີ່ມເຕີມ</w:t>
      </w:r>
      <w:r w:rsidR="000764D6" w:rsidRPr="004B26B0">
        <w:rPr>
          <w:b/>
          <w:bCs/>
          <w:lang w:val="en-GB"/>
        </w:rPr>
        <w:t>:</w:t>
      </w:r>
      <w:r w:rsidR="000764D6">
        <w:rPr>
          <w:lang w:val="en-GB"/>
        </w:rPr>
        <w:t xml:space="preserve"> </w:t>
      </w:r>
      <w:r w:rsidR="00B36016">
        <w:rPr>
          <w:lang w:val="en-GB"/>
        </w:rPr>
        <w:t>..</w:t>
      </w:r>
      <w:r w:rsidR="000764D6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4149CC65" w14:textId="77777777" w:rsidR="00B36016" w:rsidRDefault="00B36016" w:rsidP="00B36016">
      <w:pPr>
        <w:rPr>
          <w:lang w:val="en-GB"/>
        </w:rPr>
      </w:pPr>
      <w:r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3C2E3EA0" w14:textId="122A9C83" w:rsidR="008E690B" w:rsidRDefault="00B36016" w:rsidP="00320E19">
      <w:pPr>
        <w:rPr>
          <w:lang w:val="en-GB"/>
        </w:rPr>
      </w:pPr>
      <w:r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</w:p>
    <w:p w14:paraId="55255F95" w14:textId="58236745" w:rsidR="008E690B" w:rsidRDefault="000E5CDB" w:rsidP="002415E7">
      <w:pPr>
        <w:pStyle w:val="Heading3"/>
      </w:pPr>
      <w:bookmarkStart w:id="92" w:name="_Toc213103749"/>
      <w:r>
        <w:rPr>
          <w:rFonts w:hint="cs"/>
          <w:cs/>
        </w:rPr>
        <w:t>ກິດຈະກຳການບຳລຸງຮັກສາ</w:t>
      </w:r>
      <w:r w:rsidR="008E690B" w:rsidRPr="00AC5344">
        <w:t xml:space="preserve"> (</w:t>
      </w:r>
      <w:r w:rsidR="00855080">
        <w:rPr>
          <w:rFonts w:hint="cs"/>
          <w:cs/>
        </w:rPr>
        <w:t>ສາມາດ</w:t>
      </w:r>
      <w:r w:rsidR="00F11932">
        <w:rPr>
          <w:rFonts w:hint="cs"/>
          <w:cs/>
        </w:rPr>
        <w:t xml:space="preserve">ເບີ່ງໄດ້ຢູ່ໃນ </w:t>
      </w:r>
      <w:r w:rsidR="008E690B" w:rsidRPr="00AC5344">
        <w:t xml:space="preserve">QT </w:t>
      </w:r>
      <w:r w:rsidR="00BC5E5C">
        <w:rPr>
          <w:rFonts w:hint="cs"/>
          <w:cs/>
        </w:rPr>
        <w:t xml:space="preserve">ໃນຂໍ້ </w:t>
      </w:r>
      <w:r w:rsidR="002D24CB">
        <w:t>4.5</w:t>
      </w:r>
      <w:r w:rsidR="008E690B" w:rsidRPr="00B107AD">
        <w:t>)</w:t>
      </w:r>
      <w:r w:rsidR="00AC5344" w:rsidRPr="00B107AD">
        <w:t>*</w:t>
      </w:r>
      <w:bookmarkEnd w:id="92"/>
    </w:p>
    <w:p w14:paraId="5C85356A" w14:textId="5B608A93" w:rsidR="00D50902" w:rsidRPr="00EE792D" w:rsidRDefault="00D31394" w:rsidP="00D50902">
      <w:pPr>
        <w:rPr>
          <w:i/>
          <w:iCs/>
          <w:lang w:val="en-GB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ິ່ງທີ່ສຳຄັນສຳລັບ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ັງລວມຂໍ້ມູນ </w:t>
      </w:r>
      <w:r>
        <w:rPr>
          <w:rFonts w:ascii="Phetsarath OT" w:eastAsia="Phetsarath OT" w:hAnsi="Phetsarath OT" w:cs="Phetsarath OT"/>
          <w:i/>
          <w:iCs/>
          <w:lang w:val="en-US" w:bidi="lo-LA"/>
        </w:rPr>
        <w:t xml:space="preserve">/ </w:t>
      </w:r>
      <w:r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ຜູ້ອຳນວຍຄວາມສະດວກ 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ຈະຕ້ອງບັນທຶກ: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ທ</w:t>
      </w:r>
      <w:r w:rsidR="00BC5E5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ີ່ມີຫຼາຍກຸ່ມ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ົນທະນາ</w:t>
      </w:r>
      <w:r w:rsidR="00BC5E5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ໄດ້ຈັດຕັ້ງປະຕິບັດ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ນຳໃຊ້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ຢີ</w:t>
      </w:r>
      <w:r w:rsidRPr="006D08D8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ໃຫ້ລະບຸ</w:t>
      </w:r>
      <w:r w:rsidR="00BC5E5C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ຸກກິດຈະກໍາການບໍາລຸງຮັກສາຄືກັນໃສ່ໃນຕາຕະລາງ.</w:t>
      </w:r>
      <w:r w:rsidR="00D50902" w:rsidRPr="00EE792D">
        <w:rPr>
          <w:i/>
          <w:iCs/>
          <w:lang w:val="en-GB"/>
        </w:rPr>
        <w:t xml:space="preserve"> </w:t>
      </w:r>
    </w:p>
    <w:p w14:paraId="2D2CE865" w14:textId="4A174620" w:rsidR="00F74DC7" w:rsidRPr="00EE792D" w:rsidRDefault="006D73A1" w:rsidP="00F74DC7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3322B6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t></w:t>
      </w:r>
      <w:r w:rsidRPr="003322B6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</w:t>
      </w: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ໄດ້ຄຳຕອບ</w:t>
      </w:r>
      <w:r w:rsidRPr="00435DFF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ດຽວ</w:t>
      </w:r>
      <w:r w:rsidRPr="008A2677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  <w:sdt>
        <w:sdtPr>
          <w:rPr>
            <w:rFonts w:cstheme="minorHAnsi"/>
            <w:i/>
            <w:iCs/>
            <w:sz w:val="20"/>
            <w:szCs w:val="20"/>
            <w:lang w:val="en-GB"/>
          </w:rPr>
          <w:id w:val="110053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2677">
            <w:rPr>
              <w:rFonts w:ascii="MS Gothic" w:eastAsia="MS Gothic" w:hAnsi="MS Gothic" w:cstheme="minorHAnsi" w:hint="eastAsia"/>
              <w:i/>
              <w:iCs/>
              <w:sz w:val="20"/>
              <w:szCs w:val="20"/>
              <w:lang w:val="en-GB"/>
            </w:rPr>
            <w:t>☐</w:t>
          </w:r>
        </w:sdtContent>
      </w:sdt>
      <w:r w:rsidRPr="008A2677">
        <w:rPr>
          <w:rFonts w:cstheme="minorHAnsi"/>
          <w:i/>
          <w:iCs/>
          <w:sz w:val="20"/>
          <w:szCs w:val="20"/>
          <w:lang w:val="en-GB"/>
        </w:rPr>
        <w:t xml:space="preserve"> </w:t>
      </w:r>
      <w:r>
        <w:rPr>
          <w:rFonts w:cs="DokChampa" w:hint="cs"/>
          <w:i/>
          <w:iCs/>
          <w:sz w:val="20"/>
          <w:szCs w:val="20"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ເລືອກໄດ້ຫຼາຍຄຳຕອບ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2127"/>
        <w:gridCol w:w="1701"/>
        <w:gridCol w:w="1288"/>
        <w:gridCol w:w="1121"/>
        <w:gridCol w:w="1560"/>
      </w:tblGrid>
      <w:tr w:rsidR="00297231" w:rsidRPr="00B8271D" w14:paraId="3FCD7D7E" w14:textId="77777777" w:rsidTr="00BA1BB7">
        <w:tc>
          <w:tcPr>
            <w:tcW w:w="988" w:type="dxa"/>
          </w:tcPr>
          <w:p w14:paraId="15D0C0B5" w14:textId="324D10A3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ິດຈະກຳ</w:t>
            </w:r>
          </w:p>
        </w:tc>
        <w:tc>
          <w:tcPr>
            <w:tcW w:w="1842" w:type="dxa"/>
          </w:tcPr>
          <w:p w14:paraId="047D909C" w14:textId="25E036F0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ຈຳນວນແຮງງານພາຍໃນຄອບຄົວ </w:t>
            </w:r>
            <w:r w:rsidRPr="009F60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(ສາມາດເລືອກໄດ້ຄ</w:t>
            </w:r>
            <w:r w:rsidR="00BC5E5C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ໍາ</w:t>
            </w:r>
            <w:r w:rsidRPr="009F60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ອບດຽວ)</w:t>
            </w:r>
          </w:p>
        </w:tc>
        <w:tc>
          <w:tcPr>
            <w:tcW w:w="2127" w:type="dxa"/>
          </w:tcPr>
          <w:p w14:paraId="602174A1" w14:textId="567688EB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ຫດຜົນ </w:t>
            </w:r>
            <w:r w:rsidRPr="009F60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(ສາມາດເລືອກໄດ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ຼາຍ</w:t>
            </w:r>
            <w:r w:rsidRPr="009F607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ຳຕອບ)</w:t>
            </w:r>
          </w:p>
        </w:tc>
        <w:tc>
          <w:tcPr>
            <w:tcW w:w="1701" w:type="dxa"/>
          </w:tcPr>
          <w:p w14:paraId="7E843B05" w14:textId="7D476A3D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ຈ້າງແຮງງານ</w:t>
            </w:r>
          </w:p>
        </w:tc>
        <w:tc>
          <w:tcPr>
            <w:tcW w:w="1288" w:type="dxa"/>
          </w:tcPr>
          <w:p w14:paraId="31D93CA8" w14:textId="3976DAAA" w:rsidR="00297231" w:rsidRPr="00DF70CA" w:rsidRDefault="00297231" w:rsidP="00297231">
            <w:pPr>
              <w:rPr>
                <w:b/>
                <w:bCs/>
                <w:sz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ແລກ</w:t>
            </w:r>
            <w:r w:rsidR="00BC5E5C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ປ່ຽນແຮງງານ ຂອງສະມາຊິກພາຍໃນຊຸມຊົນ</w:t>
            </w:r>
          </w:p>
        </w:tc>
        <w:tc>
          <w:tcPr>
            <w:tcW w:w="1121" w:type="dxa"/>
          </w:tcPr>
          <w:p w14:paraId="75F8CD06" w14:textId="7C31567E" w:rsidR="00297231" w:rsidRPr="00D97557" w:rsidRDefault="00297231" w:rsidP="00297231">
            <w:pPr>
              <w:rPr>
                <w:b/>
                <w:bCs/>
                <w:sz w:val="19"/>
                <w:szCs w:val="19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ວາມຕ້ອງການອຸປະກອນ ແລະ ເຄື່ອງມື</w:t>
            </w:r>
          </w:p>
        </w:tc>
        <w:tc>
          <w:tcPr>
            <w:tcW w:w="1560" w:type="dxa"/>
          </w:tcPr>
          <w:p w14:paraId="64DE50C5" w14:textId="7E81186C" w:rsidR="00297231" w:rsidRPr="00D97557" w:rsidRDefault="00297231" w:rsidP="00297231">
            <w:pPr>
              <w:rPr>
                <w:b/>
                <w:bCs/>
                <w:sz w:val="19"/>
                <w:szCs w:val="19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ະລຸນາລະບຸ, ຖ້າຫາກມີບາງອຸປະກອນ ແລະ ເຄື່ອງມື ທີ່ມີພຽງແຕ່ຜູ້ຊາຍ ຫຼື ແມ່</w:t>
            </w:r>
            <w:r w:rsidR="006D73A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ຍິງ ນຳໃຊ້ ແລະ ດ້ວຍເຫດຜົນຫຍັງ?</w:t>
            </w:r>
          </w:p>
        </w:tc>
      </w:tr>
      <w:tr w:rsidR="009F300F" w14:paraId="550F8EC5" w14:textId="77777777" w:rsidTr="00BA1BB7">
        <w:tc>
          <w:tcPr>
            <w:tcW w:w="988" w:type="dxa"/>
          </w:tcPr>
          <w:p w14:paraId="49542224" w14:textId="5DAC99A7" w:rsidR="009F300F" w:rsidRDefault="008C59F6" w:rsidP="009F300F">
            <w:pPr>
              <w:rPr>
                <w:sz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3092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/>
            </w:sdt>
          </w:p>
        </w:tc>
        <w:tc>
          <w:tcPr>
            <w:tcW w:w="1842" w:type="dxa"/>
          </w:tcPr>
          <w:p w14:paraId="418F85EB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A115194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45736000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636B38B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B92C9A4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394E7304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)</w:t>
            </w:r>
          </w:p>
          <w:p w14:paraId="119F4383" w14:textId="77777777" w:rsidR="009F300F" w:rsidRPr="00635C29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lastRenderedPageBreak/>
              <w:t>……………………………</w:t>
            </w:r>
          </w:p>
          <w:p w14:paraId="2475A3E9" w14:textId="77777777" w:rsidR="009F300F" w:rsidRPr="00B01494" w:rsidRDefault="009F300F" w:rsidP="009F300F">
            <w:pPr>
              <w:ind w:left="266"/>
              <w:rPr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25EDB103" w14:textId="77777777" w:rsidR="009F300F" w:rsidRPr="00635C29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917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ວຽກໜັກ</w:t>
            </w:r>
          </w:p>
          <w:p w14:paraId="2AAC9150" w14:textId="77777777" w:rsidR="009F300F" w:rsidRPr="00635C29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77051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ຊ່ວງແມ່ຍິງຄາວຽກ</w:t>
            </w:r>
          </w:p>
          <w:p w14:paraId="394F8002" w14:textId="77777777" w:rsidR="009F300F" w:rsidRPr="00635C29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205074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ິດການນຳໃຊ້ທີ່ດິນ</w:t>
            </w:r>
          </w:p>
          <w:p w14:paraId="39EE8D51" w14:textId="77777777" w:rsidR="009F300F" w:rsidRPr="00635C29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398024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ີດຄອງປະເພນີ ແລະ ຂໍ້ຫ້າມ</w:t>
            </w:r>
          </w:p>
          <w:p w14:paraId="0FB025EF" w14:textId="77777777" w:rsidR="009F300F" w:rsidRPr="00635C29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68513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ຜູ້ຊາຍທີ່ຍົກຍ້າຍມາ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73ABFC91" w14:textId="77777777" w:rsidR="009F300F" w:rsidRPr="00635C29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332150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ມ່ຍິງ</w:t>
            </w:r>
            <w:r w:rsidR="009F300F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ີ່ຍົກຍ້າຍມາ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2805301A" w14:textId="517384A2" w:rsidR="009F300F" w:rsidRPr="008E655D" w:rsidRDefault="008C59F6" w:rsidP="009F300F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val="en-GB" w:bidi="lo-LA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918205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ານຕັດສິນໃຈໃນການຄຸ້ມຄອ</w:t>
            </w:r>
            <w:r w:rsidR="00BC5E5C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ງພື້ນທີ່ການຜະລິດ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ະສິກຳ</w:t>
            </w:r>
          </w:p>
          <w:p w14:paraId="6A131ECC" w14:textId="77777777" w:rsidR="009F300F" w:rsidRPr="00635C29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38916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9F300F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9F300F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9F300F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0382D533" w14:textId="6CCD1AB7" w:rsidR="009F300F" w:rsidRPr="00CF6498" w:rsidRDefault="009F300F" w:rsidP="009F300F">
            <w:pPr>
              <w:tabs>
                <w:tab w:val="right" w:leader="dot" w:pos="9072"/>
              </w:tabs>
              <w:ind w:firstLine="366"/>
              <w:rPr>
                <w:rFonts w:cs="DokChampa"/>
                <w:sz w:val="20"/>
                <w:lang w:val="en-GB" w:bidi="lo-LA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</w:tc>
        <w:tc>
          <w:tcPr>
            <w:tcW w:w="1701" w:type="dxa"/>
          </w:tcPr>
          <w:p w14:paraId="7514437D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56E12FD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0ADB4210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8822499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3C2D1AE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73F2E0B7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316E44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  <w:p w14:paraId="47A3CAE2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71AB2A6C" w14:textId="77777777" w:rsidR="009F300F" w:rsidRPr="00635C29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  <w:p w14:paraId="2F8CF21B" w14:textId="38C1923F" w:rsidR="009F300F" w:rsidRPr="00B01494" w:rsidRDefault="009F300F" w:rsidP="009F300F">
            <w:pPr>
              <w:rPr>
                <w:sz w:val="20"/>
                <w:lang w:val="en-US"/>
              </w:rPr>
            </w:pPr>
          </w:p>
        </w:tc>
        <w:tc>
          <w:tcPr>
            <w:tcW w:w="1288" w:type="dxa"/>
          </w:tcPr>
          <w:p w14:paraId="3BA4D831" w14:textId="77777777" w:rsidR="009F300F" w:rsidRPr="009A4F36" w:rsidRDefault="009F300F" w:rsidP="009F300F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A4F36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3E06B1A8" w14:textId="77777777" w:rsidR="009F300F" w:rsidRPr="009A4F36" w:rsidRDefault="009F300F" w:rsidP="009F300F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>
              <w:rPr>
                <w:rFonts w:cs="DokChampa" w:hint="cs"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21DA5C6A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</w:p>
          <w:p w14:paraId="511814F1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635C29">
              <w:rPr>
                <w:sz w:val="20"/>
                <w:szCs w:val="20"/>
                <w:lang w:val="en-GB"/>
              </w:rPr>
              <w:t xml:space="preserve"> …………………</w:t>
            </w:r>
          </w:p>
          <w:p w14:paraId="23E83180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………</w:t>
            </w:r>
          </w:p>
          <w:p w14:paraId="640B2B71" w14:textId="1DBFCE13" w:rsidR="009F300F" w:rsidRPr="00525A93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</w:t>
            </w:r>
          </w:p>
        </w:tc>
        <w:tc>
          <w:tcPr>
            <w:tcW w:w="1121" w:type="dxa"/>
          </w:tcPr>
          <w:p w14:paraId="1B8E75AE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  <w:tc>
          <w:tcPr>
            <w:tcW w:w="1560" w:type="dxa"/>
          </w:tcPr>
          <w:p w14:paraId="43454FB4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</w:tr>
      <w:tr w:rsidR="009F300F" w14:paraId="390E6372" w14:textId="77777777" w:rsidTr="00BA1BB7">
        <w:trPr>
          <w:trHeight w:val="54"/>
        </w:trPr>
        <w:tc>
          <w:tcPr>
            <w:tcW w:w="988" w:type="dxa"/>
          </w:tcPr>
          <w:p w14:paraId="50E5085D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  <w:tc>
          <w:tcPr>
            <w:tcW w:w="1842" w:type="dxa"/>
          </w:tcPr>
          <w:p w14:paraId="625168D2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82F29C9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7462FAA1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435E0F0" w14:textId="77777777" w:rsidR="009F300F" w:rsidRPr="00933A3A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20300C5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78417E7F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>)</w:t>
            </w:r>
          </w:p>
          <w:p w14:paraId="039ED4F0" w14:textId="77777777" w:rsidR="009F300F" w:rsidRPr="00635C29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</w:t>
            </w:r>
          </w:p>
          <w:p w14:paraId="1679605C" w14:textId="77777777" w:rsidR="009F300F" w:rsidRDefault="009F300F" w:rsidP="009F300F">
            <w:pPr>
              <w:rPr>
                <w:lang w:val="en-GB"/>
              </w:rPr>
            </w:pPr>
          </w:p>
        </w:tc>
        <w:tc>
          <w:tcPr>
            <w:tcW w:w="2127" w:type="dxa"/>
          </w:tcPr>
          <w:p w14:paraId="7F5BA5F8" w14:textId="77777777" w:rsidR="009F300F" w:rsidRPr="009F300F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74008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ວຽກໜັກ</w:t>
            </w:r>
          </w:p>
          <w:p w14:paraId="79FB106E" w14:textId="77777777" w:rsidR="009F300F" w:rsidRPr="009F300F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43263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ໃນຊ່ວງແມ່ຍິງຄາວຽກ</w:t>
            </w:r>
          </w:p>
          <w:p w14:paraId="2FB2372F" w14:textId="77777777" w:rsidR="009F300F" w:rsidRPr="009F300F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60977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ສິດການນຳໃຊ້ທີ່ດິນ</w:t>
            </w:r>
          </w:p>
          <w:p w14:paraId="62FBDD37" w14:textId="77777777" w:rsidR="009F300F" w:rsidRPr="009F300F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188382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95238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ຮີດຄອງປະເພນີ ແລະ ຂໍ້ຫ້າມ</w:t>
            </w:r>
          </w:p>
          <w:p w14:paraId="73626A55" w14:textId="77777777" w:rsidR="009F300F" w:rsidRPr="009F300F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49506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ຜູ້ຊາຍທີ່ຍົກຍ້າຍມາ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2196398A" w14:textId="77777777" w:rsidR="009F300F" w:rsidRPr="009F300F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090161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ມ່ຍິງ</w:t>
            </w:r>
            <w:r w:rsidR="009F300F" w:rsidRPr="0046293A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ທີ່ຍົກຍ້າຍມາ</w:t>
            </w:r>
            <w:r w:rsidR="009F300F">
              <w:rPr>
                <w:rFonts w:ascii="Phetsarath OT" w:eastAsia="Phetsarath OT" w:hAnsi="Phetsarath OT" w:cs="Phetsarath OT" w:hint="cs"/>
                <w:noProof/>
                <w:sz w:val="20"/>
                <w:szCs w:val="20"/>
                <w:cs/>
                <w:lang w:val="en-GB" w:eastAsia="de-CH" w:bidi="lo-LA"/>
              </w:rPr>
              <w:t>ແຕ່ບ່ອນອື່ນ</w:t>
            </w:r>
          </w:p>
          <w:p w14:paraId="1B2A23F3" w14:textId="5774BF4C" w:rsidR="009F300F" w:rsidRPr="009F300F" w:rsidRDefault="008C59F6" w:rsidP="009F300F">
            <w:pPr>
              <w:tabs>
                <w:tab w:val="right" w:leader="dot" w:pos="9072"/>
              </w:tabs>
              <w:rPr>
                <w:rFonts w:cs="DokChampa"/>
                <w:sz w:val="20"/>
                <w:szCs w:val="20"/>
                <w:lang w:val="en-GB" w:bidi="lo-LA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-19616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9F300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9F300F">
              <w:rPr>
                <w:bCs/>
                <w:sz w:val="20"/>
                <w:szCs w:val="20"/>
                <w:lang w:val="en-GB"/>
              </w:rPr>
              <w:t xml:space="preserve"> 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ານຕັດສິນໃຈໃນການ</w:t>
            </w:r>
            <w:r w:rsidR="00E92A3F">
              <w:rPr>
                <w:rFonts w:ascii="Phetsarath OT" w:eastAsia="Phetsarath OT" w:hAnsi="Phetsarath OT" w:cs="Phetsarath OT"/>
                <w:b/>
                <w:sz w:val="20"/>
                <w:szCs w:val="20"/>
                <w:cs/>
                <w:lang w:val="en-GB" w:bidi="lo-LA"/>
              </w:rPr>
              <w:t xml:space="preserve"> 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ຄຸ້ມຄອງ</w:t>
            </w:r>
            <w:r w:rsidR="00BC5E5C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ພື້ນທີ່ການຜະລິດ</w:t>
            </w:r>
            <w:r w:rsidR="009F300F" w:rsidRPr="008E655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ກະສິກຳ</w:t>
            </w:r>
          </w:p>
          <w:p w14:paraId="3AB1D953" w14:textId="77777777" w:rsidR="009F300F" w:rsidRPr="00635C29" w:rsidRDefault="008C59F6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sdt>
              <w:sdtPr>
                <w:rPr>
                  <w:bCs/>
                  <w:sz w:val="20"/>
                  <w:szCs w:val="20"/>
                  <w:lang w:val="en-GB"/>
                </w:rPr>
                <w:id w:val="64847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00F" w:rsidRPr="00635C2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300F" w:rsidRPr="00635C29" w:rsidDel="007423FB">
              <w:rPr>
                <w:noProof/>
                <w:sz w:val="20"/>
                <w:szCs w:val="20"/>
                <w:lang w:val="en-GB" w:eastAsia="de-CH"/>
              </w:rPr>
              <w:t xml:space="preserve"> </w:t>
            </w:r>
            <w:r w:rsidR="009F300F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="009F300F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="009F300F"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="009F300F"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6A2DAE36" w14:textId="09BCE9CF" w:rsidR="009F300F" w:rsidRPr="00CF6498" w:rsidRDefault="009F300F" w:rsidP="009F300F">
            <w:pPr>
              <w:tabs>
                <w:tab w:val="right" w:leader="dot" w:pos="9072"/>
              </w:tabs>
              <w:ind w:firstLine="366"/>
              <w:rPr>
                <w:rFonts w:cs="DokChampa"/>
                <w:noProof/>
                <w:sz w:val="16"/>
                <w:lang w:eastAsia="de-CH" w:bidi="lo-LA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</w:t>
            </w:r>
          </w:p>
        </w:tc>
        <w:tc>
          <w:tcPr>
            <w:tcW w:w="1701" w:type="dxa"/>
          </w:tcPr>
          <w:p w14:paraId="1A1F47BE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bCs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</w:p>
          <w:p w14:paraId="3D0FF8D9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28CA78D9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</w:p>
          <w:p w14:paraId="7A8AD267" w14:textId="77777777" w:rsidR="009F300F" w:rsidRPr="00316E44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316E44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</w:p>
          <w:p w14:paraId="3AB6B4C0" w14:textId="77777777" w:rsidR="009F300F" w:rsidRPr="002A5B07" w:rsidRDefault="009F300F" w:rsidP="009F300F">
            <w:pPr>
              <w:rPr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2A5B07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  <w:p w14:paraId="0E4102FE" w14:textId="77777777" w:rsidR="009F300F" w:rsidRPr="002A5B07" w:rsidRDefault="009F300F" w:rsidP="009F300F">
            <w:pPr>
              <w:rPr>
                <w:rFonts w:ascii="Phetsarath OT" w:eastAsia="Phetsarath OT" w:hAnsi="Phetsarath OT" w:cs="Phetsarath OT"/>
                <w:b/>
                <w:sz w:val="20"/>
                <w:szCs w:val="20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2A5B07">
              <w:rPr>
                <w:rFonts w:ascii="Phetsarath OT" w:eastAsia="Phetsarath OT" w:hAnsi="Phetsarath OT" w:cs="Phetsarath OT"/>
                <w:b/>
                <w:sz w:val="20"/>
                <w:szCs w:val="20"/>
              </w:rPr>
              <w:t xml:space="preserve"> </w:t>
            </w:r>
            <w:r w:rsidRPr="00316E44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  <w:p w14:paraId="6F1C8A8F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ອື່ນໆ 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(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ລະບຸ</w:t>
            </w:r>
            <w:r w:rsidRPr="0039541B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>)</w:t>
            </w:r>
          </w:p>
          <w:p w14:paraId="34FC8A4F" w14:textId="77777777" w:rsidR="009F300F" w:rsidRPr="00635C29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</w:t>
            </w:r>
          </w:p>
          <w:p w14:paraId="588BAEBB" w14:textId="7D4D50BC" w:rsidR="009F300F" w:rsidRPr="00B01494" w:rsidRDefault="009F300F" w:rsidP="009F300F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</w:p>
        </w:tc>
        <w:tc>
          <w:tcPr>
            <w:tcW w:w="1288" w:type="dxa"/>
          </w:tcPr>
          <w:p w14:paraId="1D3622E5" w14:textId="77777777" w:rsidR="009F300F" w:rsidRPr="009A4F36" w:rsidRDefault="009F300F" w:rsidP="009F300F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A4F36"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ມ່ນ</w:t>
            </w:r>
          </w:p>
          <w:p w14:paraId="40E57E70" w14:textId="77777777" w:rsidR="009F300F" w:rsidRPr="009A4F36" w:rsidRDefault="009F300F" w:rsidP="009F300F">
            <w:pPr>
              <w:rPr>
                <w:rFonts w:cs="DokChampa"/>
                <w:sz w:val="20"/>
                <w:szCs w:val="20"/>
                <w:lang w:val="en-GB" w:bidi="lo-LA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>
              <w:rPr>
                <w:rFonts w:cs="DokChampa" w:hint="cs"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9A4F36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ບໍ່ແມ່ນ</w:t>
            </w:r>
          </w:p>
          <w:p w14:paraId="3F3060F6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</w:p>
          <w:p w14:paraId="3E0481C7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635C29">
              <w:rPr>
                <w:sz w:val="20"/>
                <w:szCs w:val="20"/>
                <w:lang w:val="en-GB"/>
              </w:rPr>
              <w:t xml:space="preserve"> …………………</w:t>
            </w:r>
          </w:p>
          <w:p w14:paraId="4DF382EA" w14:textId="77777777" w:rsidR="009F300F" w:rsidRPr="00635C29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…………………</w:t>
            </w:r>
          </w:p>
          <w:p w14:paraId="0236537C" w14:textId="11F219C3" w:rsidR="009F300F" w:rsidRPr="00AC5344" w:rsidRDefault="009F300F" w:rsidP="009F300F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sz w:val="20"/>
                <w:szCs w:val="20"/>
                <w:lang w:val="en-GB"/>
              </w:rPr>
              <w:t>…………………</w:t>
            </w:r>
          </w:p>
        </w:tc>
        <w:tc>
          <w:tcPr>
            <w:tcW w:w="1121" w:type="dxa"/>
          </w:tcPr>
          <w:p w14:paraId="792D65EE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  <w:tc>
          <w:tcPr>
            <w:tcW w:w="1560" w:type="dxa"/>
          </w:tcPr>
          <w:p w14:paraId="5DAC60E7" w14:textId="77777777" w:rsidR="009F300F" w:rsidRDefault="009F300F" w:rsidP="009F300F">
            <w:pPr>
              <w:rPr>
                <w:sz w:val="20"/>
                <w:lang w:val="en-GB"/>
              </w:rPr>
            </w:pPr>
          </w:p>
        </w:tc>
      </w:tr>
      <w:tr w:rsidR="00525A93" w14:paraId="2C15B8B9" w14:textId="77777777" w:rsidTr="00BA1BB7">
        <w:tc>
          <w:tcPr>
            <w:tcW w:w="988" w:type="dxa"/>
          </w:tcPr>
          <w:p w14:paraId="7809EAF8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842" w:type="dxa"/>
          </w:tcPr>
          <w:p w14:paraId="2F883524" w14:textId="1607A663" w:rsidR="00525A93" w:rsidRDefault="00525A93" w:rsidP="00525A93">
            <w:pPr>
              <w:rPr>
                <w:lang w:val="en-GB"/>
              </w:rPr>
            </w:pPr>
            <w:r>
              <w:rPr>
                <w:noProof/>
                <w:sz w:val="16"/>
                <w:lang w:eastAsia="de-CH"/>
              </w:rPr>
              <w:t>**</w:t>
            </w:r>
          </w:p>
        </w:tc>
        <w:tc>
          <w:tcPr>
            <w:tcW w:w="2127" w:type="dxa"/>
          </w:tcPr>
          <w:p w14:paraId="176B6219" w14:textId="3E86EF31" w:rsidR="00525A93" w:rsidRPr="00DB350D" w:rsidRDefault="00525A93" w:rsidP="00525A93">
            <w:pPr>
              <w:tabs>
                <w:tab w:val="right" w:leader="dot" w:pos="9072"/>
              </w:tabs>
              <w:ind w:firstLine="366"/>
              <w:rPr>
                <w:noProof/>
                <w:sz w:val="16"/>
                <w:lang w:eastAsia="de-CH"/>
              </w:rPr>
            </w:pPr>
            <w:r>
              <w:rPr>
                <w:noProof/>
                <w:sz w:val="18"/>
                <w:szCs w:val="18"/>
                <w:lang w:eastAsia="de-CH"/>
              </w:rPr>
              <w:t>**</w:t>
            </w:r>
          </w:p>
        </w:tc>
        <w:tc>
          <w:tcPr>
            <w:tcW w:w="1701" w:type="dxa"/>
          </w:tcPr>
          <w:p w14:paraId="0D9F1F85" w14:textId="599312BA" w:rsidR="00525A93" w:rsidRDefault="00525A93" w:rsidP="00525A93">
            <w:pPr>
              <w:rPr>
                <w:lang w:val="en-GB"/>
              </w:rPr>
            </w:pPr>
            <w:r>
              <w:rPr>
                <w:noProof/>
                <w:sz w:val="16"/>
                <w:lang w:eastAsia="de-CH"/>
              </w:rPr>
              <w:t>**</w:t>
            </w:r>
          </w:p>
        </w:tc>
        <w:tc>
          <w:tcPr>
            <w:tcW w:w="1288" w:type="dxa"/>
          </w:tcPr>
          <w:p w14:paraId="1942A27E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121" w:type="dxa"/>
          </w:tcPr>
          <w:p w14:paraId="2C6075B2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560" w:type="dxa"/>
          </w:tcPr>
          <w:p w14:paraId="0B8FF0CE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</w:tr>
      <w:tr w:rsidR="00525A93" w14:paraId="065D9988" w14:textId="77777777" w:rsidTr="00BA1BB7">
        <w:tc>
          <w:tcPr>
            <w:tcW w:w="988" w:type="dxa"/>
          </w:tcPr>
          <w:p w14:paraId="585C5949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842" w:type="dxa"/>
          </w:tcPr>
          <w:p w14:paraId="69DA3BAE" w14:textId="7A4240EF" w:rsidR="00525A93" w:rsidRDefault="00525A93" w:rsidP="00525A93">
            <w:pPr>
              <w:rPr>
                <w:lang w:val="en-GB"/>
              </w:rPr>
            </w:pPr>
            <w:r>
              <w:rPr>
                <w:noProof/>
                <w:sz w:val="16"/>
                <w:lang w:eastAsia="de-CH"/>
              </w:rPr>
              <w:t>**</w:t>
            </w:r>
          </w:p>
        </w:tc>
        <w:tc>
          <w:tcPr>
            <w:tcW w:w="2127" w:type="dxa"/>
          </w:tcPr>
          <w:p w14:paraId="74306D35" w14:textId="5AC20915" w:rsidR="00525A93" w:rsidRPr="00DB350D" w:rsidRDefault="00525A93" w:rsidP="00525A93">
            <w:pPr>
              <w:tabs>
                <w:tab w:val="right" w:leader="dot" w:pos="9072"/>
              </w:tabs>
              <w:ind w:firstLine="366"/>
              <w:rPr>
                <w:noProof/>
                <w:sz w:val="16"/>
                <w:lang w:eastAsia="de-CH"/>
              </w:rPr>
            </w:pPr>
            <w:r>
              <w:rPr>
                <w:noProof/>
                <w:sz w:val="18"/>
                <w:szCs w:val="18"/>
                <w:lang w:eastAsia="de-CH"/>
              </w:rPr>
              <w:t>**</w:t>
            </w:r>
          </w:p>
        </w:tc>
        <w:tc>
          <w:tcPr>
            <w:tcW w:w="1701" w:type="dxa"/>
          </w:tcPr>
          <w:p w14:paraId="00DA72C8" w14:textId="60E358FF" w:rsidR="00525A93" w:rsidRDefault="00525A93" w:rsidP="00525A93">
            <w:pPr>
              <w:rPr>
                <w:lang w:val="en-GB"/>
              </w:rPr>
            </w:pPr>
            <w:r>
              <w:rPr>
                <w:noProof/>
                <w:sz w:val="16"/>
                <w:lang w:eastAsia="de-CH"/>
              </w:rPr>
              <w:t>**</w:t>
            </w:r>
          </w:p>
        </w:tc>
        <w:tc>
          <w:tcPr>
            <w:tcW w:w="1288" w:type="dxa"/>
          </w:tcPr>
          <w:p w14:paraId="5106CE29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121" w:type="dxa"/>
          </w:tcPr>
          <w:p w14:paraId="0D1FCD2B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  <w:tc>
          <w:tcPr>
            <w:tcW w:w="1560" w:type="dxa"/>
          </w:tcPr>
          <w:p w14:paraId="180EAF09" w14:textId="77777777" w:rsidR="00525A93" w:rsidRDefault="00525A93" w:rsidP="00525A93">
            <w:pPr>
              <w:rPr>
                <w:sz w:val="20"/>
                <w:lang w:val="en-GB"/>
              </w:rPr>
            </w:pPr>
          </w:p>
        </w:tc>
      </w:tr>
    </w:tbl>
    <w:p w14:paraId="5504A11A" w14:textId="703CEBCA" w:rsidR="00F753BC" w:rsidRPr="007D7341" w:rsidRDefault="00776E99" w:rsidP="00776E99">
      <w:pPr>
        <w:spacing w:after="0" w:line="240" w:lineRule="auto"/>
        <w:rPr>
          <w:rFonts w:ascii="Phetsarath OT" w:eastAsia="Phetsarath OT" w:hAnsi="Phetsarath OT" w:cs="Phetsarath OT"/>
          <w:iCs/>
          <w:sz w:val="20"/>
          <w:lang w:bidi="lo-LA"/>
        </w:rPr>
      </w:pPr>
      <w:r w:rsidRPr="007D7341">
        <w:rPr>
          <w:i/>
          <w:sz w:val="20"/>
        </w:rPr>
        <w:t>*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ລາຍຊື່ກິດຈະກໍາການ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ບຳລຸງຮັກສາ</w:t>
      </w:r>
      <w:r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BC5E5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ໃນ</w:t>
      </w:r>
      <w:r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ນຳໃຊ້ເທັກ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ໂນໂລຢີ</w:t>
      </w:r>
      <w:r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 xml:space="preserve"> (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ຈັດ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ຕາມລໍາດັບ</w:t>
      </w:r>
      <w:r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).</w:t>
      </w:r>
      <w:r w:rsidRPr="007D7341">
        <w:rPr>
          <w:rFonts w:ascii="Phetsarath OT" w:eastAsia="Phetsarath OT" w:hAnsi="Phetsarath OT" w:cs="Phetsarath OT"/>
          <w:iCs/>
          <w:sz w:val="20"/>
        </w:rPr>
        <w:t xml:space="preserve"> 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ິດ​ຈະ​ກໍາ​ການ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ບຳລຸງຮັກສາ</w:t>
      </w:r>
      <w:r w:rsidRPr="0002142D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​ປະ​ກອບ​ມີ​</w:t>
      </w:r>
      <w:r w:rsidRPr="0002142D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: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ເຄື່ອນຍ້າຍສະ</w:t>
      </w:r>
      <w:r w:rsidR="006D73A1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ຖານທີ່ເກັບມ້ຽນ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ຝຸ່ນ</w:t>
      </w:r>
      <w:r w:rsidR="00ED2958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ຄອກ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 &amp; </w:t>
      </w:r>
      <w:r w:rsidR="00ED2958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ໃສ່ຝຸ່ນຄອກ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09368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ຫວ່ານ</w:t>
      </w:r>
      <w:r w:rsidR="00A33C66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ແກ່ນ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,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ໃສ່ຝຸ່ນ</w:t>
      </w:r>
      <w:r w:rsidR="00FC189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ແລະ</w:t>
      </w:r>
      <w:r w:rsidR="00FB2A93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ປ້ອງກັນພືດ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04800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ເສຍຫຍ້າດ້ວຍ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ມື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04800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ເຮັດ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ຮົ້ວ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ຈັດການ/ການເກັບຮັກສາຫຼັງການເກັບກ່ຽວ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</w:t>
      </w:r>
      <w:r w:rsidR="007B300A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ແປຮູບ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877A54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ການຈັດການ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ລ້ຽງສັດ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,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ຕະຫຼາດ</w:t>
      </w:r>
      <w:r w:rsidR="00F753BC" w:rsidRPr="007D7341">
        <w:rPr>
          <w:rFonts w:ascii="Phetsarath OT" w:eastAsia="Phetsarath OT" w:hAnsi="Phetsarath OT" w:cs="Phetsarath OT"/>
          <w:iCs/>
          <w:sz w:val="20"/>
          <w:lang w:bidi="lo-LA"/>
        </w:rPr>
        <w:t xml:space="preserve">;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ການ</w:t>
      </w:r>
      <w:r w:rsidR="0000048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ປັບປຸງສ້ອ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ມ​ແປງ</w:t>
      </w:r>
      <w:r w:rsidR="0000048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​ແລະ</w:t>
      </w:r>
      <w:r w:rsidR="0000048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 xml:space="preserve"> </w:t>
      </w:r>
      <w:r w:rsidR="00F753BC" w:rsidRPr="00F753BC">
        <w:rPr>
          <w:rFonts w:ascii="Phetsarath OT" w:eastAsia="Phetsarath OT" w:hAnsi="Phetsarath OT" w:cs="Phetsarath OT"/>
          <w:iCs/>
          <w:sz w:val="20"/>
          <w:cs/>
          <w:lang w:val="en-US" w:bidi="lo-LA"/>
        </w:rPr>
        <w:t>​ອື່ນໆ</w:t>
      </w:r>
      <w:r w:rsidR="00000482">
        <w:rPr>
          <w:rFonts w:ascii="Phetsarath OT" w:eastAsia="Phetsarath OT" w:hAnsi="Phetsarath OT" w:cs="Phetsarath OT" w:hint="cs"/>
          <w:iCs/>
          <w:sz w:val="20"/>
          <w:cs/>
          <w:lang w:val="en-US" w:bidi="lo-LA"/>
        </w:rPr>
        <w:t>.</w:t>
      </w:r>
    </w:p>
    <w:p w14:paraId="550EB6E9" w14:textId="48F17B18" w:rsidR="00776E99" w:rsidRPr="00DF324B" w:rsidRDefault="00776E99" w:rsidP="00776E99">
      <w:pPr>
        <w:rPr>
          <w:i/>
          <w:sz w:val="20"/>
        </w:rPr>
      </w:pPr>
      <w:r w:rsidRPr="00DF324B">
        <w:rPr>
          <w:i/>
          <w:sz w:val="20"/>
        </w:rPr>
        <w:t>**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ຊື່</w:t>
      </w:r>
      <w:r w:rsidR="00DF324B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ຕ່ລະ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ປະເພດ </w:t>
      </w:r>
      <w:r w:rsidR="00C202C3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ມ່ນ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ີງຕາມທາງເລືອກ</w:t>
      </w:r>
      <w:r w:rsidR="004A3BA4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ຢູ່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ຂ້າງເທິງ</w:t>
      </w:r>
    </w:p>
    <w:p w14:paraId="78B8C642" w14:textId="308BF66A" w:rsidR="00262161" w:rsidRPr="00525A93" w:rsidRDefault="00776E99" w:rsidP="00776E99">
      <w:pPr>
        <w:rPr>
          <w:i/>
          <w:sz w:val="20"/>
          <w:lang w:val="en-GB"/>
        </w:rPr>
      </w:pPr>
      <w:r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ຄຳເຫັນເພີ່ມເຕີມ</w:t>
      </w:r>
      <w:r w:rsidRPr="004B26B0">
        <w:rPr>
          <w:b/>
          <w:bCs/>
          <w:lang w:val="en-GB"/>
        </w:rPr>
        <w:t>:</w:t>
      </w:r>
    </w:p>
    <w:p w14:paraId="14B4C414" w14:textId="04791E52" w:rsidR="00686194" w:rsidRDefault="00686194" w:rsidP="00686194">
      <w:pPr>
        <w:rPr>
          <w:lang w:val="en-GB"/>
        </w:rPr>
      </w:pPr>
      <w:r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  <w:r w:rsidR="00583EB2">
        <w:rPr>
          <w:lang w:val="en-GB"/>
        </w:rPr>
        <w:t>.</w:t>
      </w:r>
    </w:p>
    <w:p w14:paraId="75D2F580" w14:textId="1A1D4715" w:rsidR="00686194" w:rsidRDefault="00686194" w:rsidP="00686194">
      <w:pPr>
        <w:rPr>
          <w:lang w:val="en-GB"/>
        </w:rPr>
      </w:pPr>
      <w:r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17E1173D" w14:textId="4FBAF256" w:rsidR="00262161" w:rsidRDefault="00E42670" w:rsidP="00686194">
      <w:pPr>
        <w:rPr>
          <w:lang w:val="en-GB"/>
        </w:rPr>
      </w:pPr>
      <w:r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46B77A97" w14:textId="615BFC6B" w:rsidR="00822854" w:rsidRDefault="006C7EA1" w:rsidP="00FF4BE5">
      <w:pPr>
        <w:pStyle w:val="Heading2"/>
      </w:pPr>
      <w:bookmarkStart w:id="93" w:name="_Toc80371703"/>
      <w:bookmarkStart w:id="94" w:name="_Toc213103750"/>
      <w:r>
        <w:rPr>
          <w:rFonts w:hint="cs"/>
          <w:cs/>
        </w:rPr>
        <w:t>ການເຂົ້າເຖິງ ແລະ ການຕັດສິນໃຈ ກ່ຽວກັບ</w:t>
      </w:r>
      <w:r w:rsidR="005912FA">
        <w:rPr>
          <w:rFonts w:hint="cs"/>
          <w:cs/>
        </w:rPr>
        <w:t>ຄວາມຕ້ອງການ</w:t>
      </w:r>
      <w:r w:rsidR="00623DFF">
        <w:rPr>
          <w:rFonts w:hint="cs"/>
          <w:cs/>
        </w:rPr>
        <w:t>ປັດໄຈການຜະລິດ</w:t>
      </w:r>
      <w:r>
        <w:rPr>
          <w:rFonts w:hint="cs"/>
          <w:cs/>
        </w:rPr>
        <w:t xml:space="preserve"> </w:t>
      </w:r>
      <w:r w:rsidR="005912FA">
        <w:rPr>
          <w:rFonts w:hint="cs"/>
          <w:cs/>
        </w:rPr>
        <w:t>ໃນ</w:t>
      </w:r>
      <w:r>
        <w:rPr>
          <w:rFonts w:hint="cs"/>
          <w:cs/>
        </w:rPr>
        <w:t>ການ</w:t>
      </w:r>
      <w:r w:rsidR="005912FA">
        <w:rPr>
          <w:rFonts w:hint="cs"/>
          <w:cs/>
        </w:rPr>
        <w:t>ຈັດຕັ້ງປະຕິບັດ</w:t>
      </w:r>
      <w:r>
        <w:rPr>
          <w:rFonts w:hint="cs"/>
          <w:cs/>
        </w:rPr>
        <w:t xml:space="preserve"> ແລະ ການບຳລຸງຮັກສາ </w:t>
      </w:r>
      <w:r w:rsidR="005912FA">
        <w:rPr>
          <w:rFonts w:hint="cs"/>
          <w:cs/>
        </w:rPr>
        <w:t>ການຈັດຕັ້ງປະຕິບັດ</w:t>
      </w:r>
      <w:r>
        <w:rPr>
          <w:rFonts w:hint="cs"/>
          <w:cs/>
        </w:rPr>
        <w:t xml:space="preserve">ເທັກໂນໂລຢີ </w:t>
      </w:r>
      <w:r>
        <w:rPr>
          <w:lang w:val="en-US"/>
        </w:rPr>
        <w:t>SLM</w:t>
      </w:r>
      <w:bookmarkEnd w:id="93"/>
      <w:bookmarkEnd w:id="94"/>
      <w:r w:rsidR="00DE6A5E" w:rsidRPr="00C57352">
        <w:t xml:space="preserve"> </w:t>
      </w:r>
    </w:p>
    <w:p w14:paraId="6DF3165B" w14:textId="5169E098" w:rsidR="00774CFA" w:rsidRPr="00654E91" w:rsidRDefault="00714887" w:rsidP="00686194">
      <w:pPr>
        <w:rPr>
          <w:bCs/>
          <w:i/>
          <w:iCs/>
          <w:lang w:val="en-GB"/>
        </w:rPr>
      </w:pPr>
      <w:r w:rsidRPr="00714887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892C7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ີ່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ືກ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</w:t>
      </w:r>
      <w:r w:rsidR="00E93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ລາຍການ</w:t>
      </w:r>
      <w:r w:rsidR="00623DF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ັດໄຈການຜະລິດ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ທີ່ໄດ້ຮັບການເ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ໄວ້ແລ້ວຢູ່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ມ່ນສາມາດນຳໃຊ້ເປັນຂໍ້ມູນເລີ່ມຕົ້ນ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5912FA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ໄດ້ຖືກບັນທຶກ</w:t>
      </w:r>
      <w:r w:rsidR="00E93D2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ນີ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ຕ້ອງໄດ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ຶກສາຫາລືກ່ຽວກັບ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623DFF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ັດໄຈການຜະລິດ</w:t>
      </w:r>
      <w:r w:rsidR="00543787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ຮ່ວມ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ັບກຸ່ມ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ໃຫ້ລະບຸລາຍລະອຽດລົງໃສ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ຂ້າງລຸ່ມນີ້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່ານສາມາດ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ບີ່ງ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ົວຢ່າງຂອງກິດຈະກໍາ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ຄໍາອະທິບາຍ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 ກ້ອງ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ຕາຕະລາງ</w:t>
      </w:r>
      <w:r w:rsidR="001F01E8" w:rsidRPr="00D61751">
        <w:rPr>
          <w:rFonts w:ascii="Phetsarath OT" w:eastAsia="Phetsarath OT" w:hAnsi="Phetsarath OT" w:cs="Phetsarath OT"/>
          <w:b/>
          <w:i/>
          <w:iCs/>
          <w:noProof/>
          <w:lang w:eastAsia="de-CH"/>
        </w:rPr>
        <w:drawing>
          <wp:anchor distT="0" distB="0" distL="114300" distR="114300" simplePos="0" relativeHeight="255151144" behindDoc="0" locked="0" layoutInCell="1" allowOverlap="1" wp14:anchorId="4CEAF933" wp14:editId="6D66E700">
            <wp:simplePos x="0" y="0"/>
            <wp:positionH relativeFrom="margin">
              <wp:posOffset>19050</wp:posOffset>
            </wp:positionH>
            <wp:positionV relativeFrom="paragraph">
              <wp:posOffset>477078</wp:posOffset>
            </wp:positionV>
            <wp:extent cx="273050" cy="273050"/>
            <wp:effectExtent l="0" t="0" r="0" b="0"/>
            <wp:wrapSquare wrapText="bothSides"/>
            <wp:docPr id="937912707" name="Picture 937912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01E8" w:rsidRPr="00D61751">
        <w:rPr>
          <w:rFonts w:ascii="Phetsarath OT" w:eastAsia="Phetsarath OT" w:hAnsi="Phetsarath OT" w:cs="Phetsarath OT"/>
          <w:b/>
          <w:i/>
          <w:iCs/>
          <w:noProof/>
          <w:lang w:eastAsia="de-CH"/>
        </w:rPr>
        <w:drawing>
          <wp:anchor distT="0" distB="0" distL="114300" distR="114300" simplePos="0" relativeHeight="255150120" behindDoc="0" locked="0" layoutInCell="1" allowOverlap="1" wp14:anchorId="1FB8E429" wp14:editId="1315C7CC">
            <wp:simplePos x="0" y="0"/>
            <wp:positionH relativeFrom="margin">
              <wp:posOffset>19050</wp:posOffset>
            </wp:positionH>
            <wp:positionV relativeFrom="paragraph">
              <wp:posOffset>80645</wp:posOffset>
            </wp:positionV>
            <wp:extent cx="284480" cy="284480"/>
            <wp:effectExtent l="0" t="0" r="1270" b="1270"/>
            <wp:wrapSquare wrapText="bothSides"/>
            <wp:docPr id="1443947737" name="Picture 1443947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01E8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້າງລຸ່ມນີ້.</w:t>
      </w:r>
      <w:r w:rsidR="00774CFA" w:rsidRPr="00635C29">
        <w:rPr>
          <w:b/>
          <w:i/>
          <w:iCs/>
          <w:noProof/>
          <w:highlight w:val="yellow"/>
          <w:lang w:eastAsia="de-CH"/>
        </w:rPr>
        <w:drawing>
          <wp:anchor distT="0" distB="0" distL="114300" distR="114300" simplePos="0" relativeHeight="255010856" behindDoc="0" locked="0" layoutInCell="1" allowOverlap="1" wp14:anchorId="74BF8C68" wp14:editId="52B703C8">
            <wp:simplePos x="0" y="0"/>
            <wp:positionH relativeFrom="margin">
              <wp:posOffset>-4473</wp:posOffset>
            </wp:positionH>
            <wp:positionV relativeFrom="paragraph">
              <wp:posOffset>430420</wp:posOffset>
            </wp:positionV>
            <wp:extent cx="273050" cy="273050"/>
            <wp:effectExtent l="0" t="0" r="0" b="0"/>
            <wp:wrapSquare wrapText="bothSides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4CFA" w:rsidRPr="00635C29">
        <w:rPr>
          <w:bCs/>
          <w:i/>
          <w:iCs/>
          <w:noProof/>
          <w:lang w:eastAsia="de-CH"/>
        </w:rPr>
        <w:drawing>
          <wp:anchor distT="0" distB="0" distL="114300" distR="114300" simplePos="0" relativeHeight="254938152" behindDoc="0" locked="0" layoutInCell="1" allowOverlap="1" wp14:anchorId="29474010" wp14:editId="0E9F053F">
            <wp:simplePos x="0" y="0"/>
            <wp:positionH relativeFrom="margin">
              <wp:posOffset>-11430</wp:posOffset>
            </wp:positionH>
            <wp:positionV relativeFrom="paragraph">
              <wp:posOffset>63224</wp:posOffset>
            </wp:positionV>
            <wp:extent cx="284480" cy="284480"/>
            <wp:effectExtent l="0" t="0" r="1270" b="1270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1852C6" w14:textId="3A63A9DB" w:rsidR="00D97EA9" w:rsidRDefault="00D97EA9" w:rsidP="00686194">
      <w:pPr>
        <w:rPr>
          <w:rFonts w:cs="DokChampa"/>
          <w:i/>
          <w:iCs/>
          <w:lang w:val="en-GB"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ິ່ງທີ່ສຳຄັນສຳລັບ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ັງລວມຂໍ້ມູນ </w:t>
      </w:r>
      <w:r>
        <w:rPr>
          <w:rFonts w:ascii="Phetsarath OT" w:eastAsia="Phetsarath OT" w:hAnsi="Phetsarath OT" w:cs="Phetsarath OT"/>
          <w:i/>
          <w:iCs/>
          <w:lang w:val="en-US" w:bidi="lo-LA"/>
        </w:rPr>
        <w:t xml:space="preserve">/ </w:t>
      </w:r>
      <w:r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ຜູ້ອຳນວຍຄວາມສະດວກ 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ຈະຕ້ອງບັນທຶກ: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ທີ່ມີການສົນທະນາກຸ່ມຫຼາຍກວ່າຫນຶ່ງຄັ້ງ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ໍາລັ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ການນຳໃຊ້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ຢີ</w:t>
      </w:r>
      <w:r w:rsidRPr="006D08D8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 w:rsidR="005912FA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ໃຫ້ລະບຸທຸກກິດຈະກໍາການບໍາລຸງຮັກສາຄືກັນໃສ່ໃນຕາຕະລາງ.</w:t>
      </w:r>
    </w:p>
    <w:p w14:paraId="1B3720F4" w14:textId="67165492" w:rsidR="00F74DC7" w:rsidRPr="00EE792D" w:rsidRDefault="00F74DC7" w:rsidP="00F74DC7">
      <w:pPr>
        <w:spacing w:after="0"/>
        <w:rPr>
          <w:rFonts w:eastAsia="Wingdings" w:cstheme="minorHAnsi"/>
          <w:bCs/>
          <w:i/>
          <w:iCs/>
          <w:sz w:val="20"/>
          <w:szCs w:val="20"/>
          <w:lang w:val="en-GB"/>
        </w:rPr>
      </w:pPr>
      <w:r w:rsidRPr="00EE792D">
        <w:rPr>
          <w:rFonts w:ascii="Wingdings" w:eastAsia="Wingdings" w:hAnsi="Wingdings" w:cs="Wingdings"/>
          <w:bCs/>
          <w:i/>
          <w:iCs/>
          <w:sz w:val="20"/>
          <w:szCs w:val="20"/>
          <w:lang w:val="en-GB"/>
        </w:rPr>
        <w:lastRenderedPageBreak/>
        <w:t></w:t>
      </w:r>
      <w:r w:rsidRPr="00EE792D">
        <w:rPr>
          <w:rFonts w:eastAsia="Wingdings" w:cstheme="minorHAnsi"/>
          <w:bCs/>
          <w:i/>
          <w:iCs/>
          <w:sz w:val="20"/>
          <w:szCs w:val="20"/>
          <w:lang w:val="en-GB"/>
        </w:rPr>
        <w:t xml:space="preserve"> </w:t>
      </w:r>
      <w:r w:rsidR="00010313"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ເລືອກໄດ້ຄຳຕອບດຽວ</w:t>
      </w:r>
      <w:r w:rsidRPr="00EE792D">
        <w:rPr>
          <w:rFonts w:eastAsia="Wingdings" w:cstheme="minorHAnsi"/>
          <w:bCs/>
          <w:i/>
          <w:iCs/>
          <w:sz w:val="20"/>
          <w:szCs w:val="20"/>
          <w:lang w:val="en-GB"/>
        </w:rPr>
        <w:tab/>
        <w:t xml:space="preserve"> </w:t>
      </w:r>
    </w:p>
    <w:p w14:paraId="7E1B411F" w14:textId="77777777" w:rsidR="0022243F" w:rsidRDefault="0022243F" w:rsidP="00F74DC7">
      <w:pPr>
        <w:spacing w:after="0"/>
        <w:rPr>
          <w:rFonts w:eastAsia="Wingdings" w:cstheme="minorHAnsi"/>
          <w:bCs/>
          <w:sz w:val="20"/>
          <w:szCs w:val="20"/>
          <w:highlight w:val="green"/>
          <w:lang w:val="en-GB"/>
        </w:rPr>
      </w:pPr>
    </w:p>
    <w:p w14:paraId="6DBADC84" w14:textId="017F1DEF" w:rsidR="0022243F" w:rsidRPr="002415E7" w:rsidRDefault="00623DFF" w:rsidP="002415E7">
      <w:pPr>
        <w:pStyle w:val="Heading3"/>
      </w:pPr>
      <w:bookmarkStart w:id="95" w:name="_Toc213103751"/>
      <w:r>
        <w:rPr>
          <w:rFonts w:hint="cs"/>
          <w:cs/>
        </w:rPr>
        <w:t>ປັດໄຈການຜະລິດ</w:t>
      </w:r>
      <w:r w:rsidR="002415E7" w:rsidRPr="002415E7">
        <w:rPr>
          <w:rFonts w:hint="cs"/>
          <w:cs/>
        </w:rPr>
        <w:t xml:space="preserve"> ສຳລັບການສ້າງຕັ້ງ</w:t>
      </w:r>
      <w:bookmarkEnd w:id="95"/>
      <w:r w:rsidR="0022243F" w:rsidRPr="002415E7">
        <w:t xml:space="preserve"> 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3828"/>
        <w:gridCol w:w="1984"/>
        <w:gridCol w:w="1985"/>
        <w:gridCol w:w="2693"/>
      </w:tblGrid>
      <w:tr w:rsidR="00DF70CA" w:rsidRPr="00B8271D" w14:paraId="18F7D61B" w14:textId="77777777" w:rsidTr="0022243F">
        <w:tc>
          <w:tcPr>
            <w:tcW w:w="3828" w:type="dxa"/>
          </w:tcPr>
          <w:p w14:paraId="2030E7AD" w14:textId="18C78617" w:rsidR="00DF70CA" w:rsidRPr="00294879" w:rsidRDefault="00623DFF" w:rsidP="00185489">
            <w:pPr>
              <w:rPr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ັດໄຈການຜະລິດ</w:t>
            </w:r>
            <w:r w:rsidR="00DF70CA" w:rsidRPr="00294879">
              <w:rPr>
                <w:bCs/>
                <w:sz w:val="20"/>
                <w:szCs w:val="20"/>
                <w:lang w:val="en-GB"/>
              </w:rPr>
              <w:t>* (</w:t>
            </w:r>
            <w:r w:rsidR="002415E7"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 xml:space="preserve">ສາມາດເບີ່ງຢູ່ໃນ </w:t>
            </w:r>
            <w:r w:rsidR="00DF70CA" w:rsidRPr="005912FA">
              <w:rPr>
                <w:b/>
                <w:sz w:val="20"/>
                <w:szCs w:val="20"/>
                <w:lang w:val="en-GB"/>
              </w:rPr>
              <w:t>QT</w:t>
            </w:r>
            <w:r w:rsidR="005912FA">
              <w:rPr>
                <w:rFonts w:hint="cs"/>
                <w:b/>
                <w:i/>
                <w:iCs/>
                <w:sz w:val="20"/>
                <w:szCs w:val="20"/>
                <w:cs/>
                <w:lang w:val="en-GB" w:bidi="lo-LA"/>
              </w:rPr>
              <w:t xml:space="preserve"> </w:t>
            </w:r>
            <w:r w:rsidR="005912FA" w:rsidRPr="005912FA">
              <w:rPr>
                <w:rFonts w:ascii="Phetsarath OT" w:hAnsi="Phetsarath OT" w:cs="Phetsarath OT"/>
                <w:bCs/>
                <w:sz w:val="20"/>
                <w:szCs w:val="20"/>
                <w:cs/>
                <w:lang w:val="en-GB" w:bidi="lo-LA"/>
              </w:rPr>
              <w:t>ໃນຂໍ້</w:t>
            </w:r>
            <w:r w:rsidR="00DF70CA" w:rsidRPr="002D22F4">
              <w:rPr>
                <w:b/>
                <w:i/>
                <w:iCs/>
                <w:sz w:val="20"/>
                <w:szCs w:val="20"/>
                <w:lang w:val="en-GB"/>
              </w:rPr>
              <w:t xml:space="preserve"> </w:t>
            </w:r>
            <w:r w:rsidR="00654526" w:rsidRPr="005912FA">
              <w:rPr>
                <w:b/>
                <w:sz w:val="20"/>
                <w:szCs w:val="20"/>
                <w:lang w:val="en-GB"/>
              </w:rPr>
              <w:t>4.4</w:t>
            </w:r>
            <w:r w:rsidR="00DF70CA" w:rsidRPr="005912FA">
              <w:rPr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984" w:type="dxa"/>
          </w:tcPr>
          <w:p w14:paraId="0F34A69A" w14:textId="6E76EC13" w:rsidR="00DF70CA" w:rsidRPr="00294879" w:rsidRDefault="002415E7" w:rsidP="00AC5344">
            <w:pPr>
              <w:ind w:left="885" w:hanging="885"/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ເຂົ້າເຖິງ</w:t>
            </w:r>
          </w:p>
        </w:tc>
        <w:tc>
          <w:tcPr>
            <w:tcW w:w="1985" w:type="dxa"/>
          </w:tcPr>
          <w:p w14:paraId="71E811BF" w14:textId="0C581F07" w:rsidR="00DF70CA" w:rsidRPr="00294879" w:rsidRDefault="002415E7" w:rsidP="00185489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ຕັດສິນໃຈ</w:t>
            </w:r>
          </w:p>
        </w:tc>
        <w:tc>
          <w:tcPr>
            <w:tcW w:w="2693" w:type="dxa"/>
          </w:tcPr>
          <w:p w14:paraId="6EFDC83E" w14:textId="2F0E7BDC" w:rsidR="00DF70CA" w:rsidRPr="002415E7" w:rsidRDefault="002415E7" w:rsidP="00185489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</w:t>
            </w:r>
          </w:p>
        </w:tc>
      </w:tr>
      <w:tr w:rsidR="00885F75" w:rsidRPr="00B8271D" w14:paraId="1CB65E7A" w14:textId="77777777" w:rsidTr="0022243F">
        <w:tc>
          <w:tcPr>
            <w:tcW w:w="3828" w:type="dxa"/>
          </w:tcPr>
          <w:p w14:paraId="76DD8CB7" w14:textId="15128B80" w:rsidR="00885F75" w:rsidRPr="0000757F" w:rsidRDefault="00885F75" w:rsidP="00885F75">
            <w:pPr>
              <w:rPr>
                <w:i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AAD2429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F512D55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4844FA35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93FA56A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12E28AF" w14:textId="1D318695" w:rsidR="00885F75" w:rsidRPr="002B3BD4" w:rsidRDefault="00885F75" w:rsidP="00885F7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48775498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4F53266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6D9B2B19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4D15930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E533A25" w14:textId="1E577110" w:rsidR="00885F75" w:rsidRPr="0000757F" w:rsidRDefault="00885F75" w:rsidP="00885F7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29EA4DC6" w14:textId="77777777" w:rsidR="00885F75" w:rsidRPr="0000757F" w:rsidRDefault="00885F75" w:rsidP="00885F75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885F75" w:rsidRPr="00B8271D" w14:paraId="7091DAEF" w14:textId="77777777" w:rsidTr="0022243F">
        <w:tc>
          <w:tcPr>
            <w:tcW w:w="3828" w:type="dxa"/>
          </w:tcPr>
          <w:p w14:paraId="1B5334FB" w14:textId="0D912A5B" w:rsidR="00885F75" w:rsidRPr="0000757F" w:rsidRDefault="00885F75" w:rsidP="00885F7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C7C2390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16D3AF5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767B9534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E17E1AD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2A8F1F8" w14:textId="7539985D" w:rsidR="00885F75" w:rsidRPr="0000757F" w:rsidRDefault="00885F75" w:rsidP="00885F7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3A5927A0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951E5DE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25EC26BA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F96866F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90216C0" w14:textId="7CB03A7F" w:rsidR="00885F75" w:rsidRPr="0000757F" w:rsidRDefault="00885F75" w:rsidP="00885F75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702FB078" w14:textId="77777777" w:rsidR="00885F75" w:rsidRPr="0000757F" w:rsidRDefault="00885F75" w:rsidP="00885F75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885F75" w:rsidRPr="00B8271D" w14:paraId="6C569F74" w14:textId="77777777" w:rsidTr="0022243F">
        <w:tc>
          <w:tcPr>
            <w:tcW w:w="3828" w:type="dxa"/>
          </w:tcPr>
          <w:p w14:paraId="26890008" w14:textId="209EF7B2" w:rsidR="00885F75" w:rsidRPr="0000757F" w:rsidRDefault="00885F75" w:rsidP="00885F7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5F128D9E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5CFD18B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70A6B7F4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6EC1283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88ADEBA" w14:textId="698F03A1" w:rsidR="00885F75" w:rsidRPr="0000757F" w:rsidRDefault="00885F75" w:rsidP="00885F7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0BFFB171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B470148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1E092111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F465108" w14:textId="77777777" w:rsidR="00885F75" w:rsidRPr="00933A3A" w:rsidRDefault="00885F75" w:rsidP="00885F75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330E4F0" w14:textId="279F812A" w:rsidR="00885F75" w:rsidRPr="0000757F" w:rsidRDefault="00885F75" w:rsidP="00885F75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05CB8915" w14:textId="77777777" w:rsidR="00885F75" w:rsidRPr="0000757F" w:rsidRDefault="00885F75" w:rsidP="00885F75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DF70CA" w:rsidRPr="0000757F" w14:paraId="5250B9CE" w14:textId="77777777" w:rsidTr="0022243F">
        <w:tc>
          <w:tcPr>
            <w:tcW w:w="3828" w:type="dxa"/>
          </w:tcPr>
          <w:p w14:paraId="52301825" w14:textId="3E5366E3" w:rsidR="00DF70CA" w:rsidRPr="0000757F" w:rsidRDefault="00DF70CA" w:rsidP="00EE023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1A1B2D78" w14:textId="05355365" w:rsidR="00DF70CA" w:rsidRPr="0000757F" w:rsidRDefault="00525A93" w:rsidP="00822854">
            <w:pPr>
              <w:ind w:left="311" w:hanging="311"/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1FAC08E5" w14:textId="443B6C0C" w:rsidR="00DF70CA" w:rsidRPr="0000757F" w:rsidRDefault="00525A93" w:rsidP="00EE0239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25DE0ACA" w14:textId="1C2368FA" w:rsidR="00DF70CA" w:rsidRPr="0000757F" w:rsidRDefault="00DF70CA" w:rsidP="00EE0239">
            <w:pPr>
              <w:rPr>
                <w:sz w:val="20"/>
                <w:szCs w:val="20"/>
                <w:lang w:val="en-GB"/>
              </w:rPr>
            </w:pPr>
          </w:p>
        </w:tc>
      </w:tr>
      <w:tr w:rsidR="00525A93" w:rsidRPr="0000757F" w14:paraId="0AC3A6D2" w14:textId="77777777" w:rsidTr="0022243F">
        <w:tc>
          <w:tcPr>
            <w:tcW w:w="3828" w:type="dxa"/>
          </w:tcPr>
          <w:p w14:paraId="7DF4E62E" w14:textId="7777777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72F6474" w14:textId="59238FB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302D85CA" w14:textId="444D4888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5D727371" w14:textId="7777777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</w:p>
        </w:tc>
      </w:tr>
      <w:tr w:rsidR="00525A93" w:rsidRPr="0000757F" w14:paraId="2D479475" w14:textId="77777777" w:rsidTr="0022243F">
        <w:tc>
          <w:tcPr>
            <w:tcW w:w="3828" w:type="dxa"/>
          </w:tcPr>
          <w:p w14:paraId="0EE387EE" w14:textId="7777777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9E26D6F" w14:textId="63E45635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0E8D091A" w14:textId="49CC1010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  <w:r w:rsidRPr="0000757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53A2F2C0" w14:textId="77777777" w:rsidR="00525A93" w:rsidRPr="0000757F" w:rsidRDefault="00525A93" w:rsidP="00525A93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257F5FD7" w14:textId="552869B0" w:rsidR="003C35FA" w:rsidRPr="00287C2D" w:rsidRDefault="0045764A" w:rsidP="00E42670">
      <w:pPr>
        <w:spacing w:after="0"/>
        <w:ind w:left="142"/>
        <w:rPr>
          <w:i/>
          <w:sz w:val="20"/>
        </w:rPr>
      </w:pPr>
      <w:r w:rsidRPr="00287C2D">
        <w:rPr>
          <w:i/>
          <w:sz w:val="20"/>
        </w:rPr>
        <w:t>*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ປະເພດຂອງ</w:t>
      </w:r>
      <w:r w:rsidR="00623DFF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ປັດໄຈການຜະລິດ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 ທີ່ຈະເລືອກ</w:t>
      </w:r>
      <w:r w:rsidR="003C35FA" w:rsidRPr="00287C2D">
        <w:rPr>
          <w:i/>
          <w:sz w:val="20"/>
        </w:rPr>
        <w:t>:</w:t>
      </w:r>
    </w:p>
    <w:p w14:paraId="3A5247F9" w14:textId="1BEAC22C" w:rsidR="003C35FA" w:rsidRPr="00BF00F6" w:rsidRDefault="003C35FA" w:rsidP="00287C2D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BF00F6">
        <w:rPr>
          <w:rFonts w:ascii="Phetsarath OT" w:eastAsia="Phetsarath OT" w:hAnsi="Phetsarath OT" w:cs="Phetsarath OT"/>
          <w:i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ຮງງານ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</w:p>
    <w:p w14:paraId="019FECAF" w14:textId="55BE03B9" w:rsidR="003C35FA" w:rsidRPr="00BF00F6" w:rsidRDefault="003C35FA" w:rsidP="00287C2D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BF00F6">
        <w:rPr>
          <w:rFonts w:ascii="Phetsarath OT" w:eastAsia="Phetsarath OT" w:hAnsi="Phetsarath OT" w:cs="Phetsarath OT"/>
          <w:iCs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ຸປະກອນ ແລະ ເຄື່ອງມື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ຄື່ອງກົນຈັກ, ສັດ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ທີ່ໃຊ້ໃນການ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ລາກແກ່ ແລະ ອື່ນໆ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. </w:t>
      </w:r>
    </w:p>
    <w:p w14:paraId="6F47A527" w14:textId="6015C257" w:rsidR="003C35FA" w:rsidRPr="00BF00F6" w:rsidRDefault="003C35FA" w:rsidP="00287C2D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BF00F6">
        <w:rPr>
          <w:rFonts w:ascii="Phetsarath OT" w:eastAsia="Phetsarath OT" w:hAnsi="Phetsarath OT" w:cs="Phetsarath OT"/>
          <w:iCs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ຸປະກອນການປູກພືດ ລວມມີ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ມັດ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ພັນ, 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ແນວພັນ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ບ້ຍພັນ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ລະ ອື່ນໆ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. </w:t>
      </w:r>
    </w:p>
    <w:p w14:paraId="2A97B01F" w14:textId="599C1E12" w:rsidR="003C35FA" w:rsidRPr="00BF00F6" w:rsidRDefault="003C35FA" w:rsidP="00287C2D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BF00F6">
        <w:rPr>
          <w:rFonts w:ascii="Phetsarath OT" w:eastAsia="Phetsarath OT" w:hAnsi="Phetsarath OT" w:cs="Phetsarath OT"/>
          <w:iCs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 ແລະ ປຸຍຊີວິພາບ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: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ບົ່ມ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bidi="lo-LA"/>
        </w:rPr>
        <w:t xml:space="preserve">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ຄອກ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ອົງຄະທາດ</w:t>
      </w:r>
      <w:r w:rsidRPr="00BF00F6">
        <w:rPr>
          <w:rFonts w:ascii="Phetsarath OT" w:eastAsia="Phetsarath OT" w:hAnsi="Phetsarath OT" w:cs="Phetsarath OT"/>
          <w:iCs/>
          <w:sz w:val="20"/>
        </w:rPr>
        <w:t xml:space="preserve">,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ຢາຂ້າຫຍ້າ, ຢາຂ້າແມງໄມ້ ແລະ ອື່ນໆ</w:t>
      </w:r>
      <w:r w:rsidRPr="00BF00F6">
        <w:rPr>
          <w:rFonts w:ascii="Phetsarath OT" w:eastAsia="Phetsarath OT" w:hAnsi="Phetsarath OT" w:cs="Phetsarath OT"/>
          <w:iCs/>
          <w:sz w:val="20"/>
        </w:rPr>
        <w:t>.</w:t>
      </w:r>
    </w:p>
    <w:p w14:paraId="3DCDFE63" w14:textId="24E83750" w:rsidR="00A344DC" w:rsidRPr="00BF00F6" w:rsidRDefault="003C35FA" w:rsidP="00287C2D">
      <w:pPr>
        <w:spacing w:after="0" w:line="240" w:lineRule="auto"/>
        <w:ind w:left="142"/>
        <w:rPr>
          <w:iCs/>
          <w:sz w:val="20"/>
        </w:rPr>
      </w:pPr>
      <w:r w:rsidRPr="00BF00F6">
        <w:rPr>
          <w:rFonts w:ascii="Phetsarath OT" w:eastAsia="Phetsarath OT" w:hAnsi="Phetsarath OT" w:cs="Phetsarath OT"/>
          <w:iCs/>
          <w:sz w:val="20"/>
        </w:rPr>
        <w:t>-</w:t>
      </w:r>
      <w:r w:rsidR="004B76F5" w:rsidRPr="00BF00F6">
        <w:rPr>
          <w:rFonts w:ascii="Phetsarath OT" w:eastAsia="Phetsarath OT" w:hAnsi="Phetsarath OT" w:cs="Phetsarath OT"/>
          <w:iCs/>
          <w:sz w:val="20"/>
        </w:rPr>
        <w:t xml:space="preserve"> </w:t>
      </w:r>
      <w:r w:rsidR="00287C2D"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ວັດສະດຸການກໍ່ສ້າງ ປະກອບມີ: ໄມ້, ຫີນ, ດິນ, ຊີມັງ, ທໍ່, ຖັງນ້ຳ ແລະ ອື່ນໆ.</w:t>
      </w:r>
    </w:p>
    <w:p w14:paraId="4AE1B8C7" w14:textId="6EA1C978" w:rsidR="00262161" w:rsidRPr="00BA1BB7" w:rsidRDefault="006B59A7" w:rsidP="00BA1BB7">
      <w:pPr>
        <w:rPr>
          <w:rFonts w:ascii="Phetsarath OT" w:eastAsia="Phetsarath OT" w:hAnsi="Phetsarath OT" w:cs="Phetsarath OT"/>
          <w:iCs/>
          <w:sz w:val="20"/>
          <w:lang w:bidi="lo-LA"/>
        </w:rPr>
      </w:pPr>
      <w:r w:rsidRPr="00BF00F6">
        <w:rPr>
          <w:i/>
          <w:sz w:val="20"/>
        </w:rPr>
        <w:t>**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ຊື່ແຕ່ລະປະເພດ ແມ່ນອີງຕາມທາງເລືອກຢູ່ຂ້າງເທິງ</w:t>
      </w:r>
      <w:r w:rsidR="00525A93" w:rsidRPr="00BF00F6">
        <w:rPr>
          <w:i/>
          <w:iCs/>
          <w:sz w:val="20"/>
          <w:szCs w:val="20"/>
        </w:rPr>
        <w:t>.</w:t>
      </w:r>
    </w:p>
    <w:p w14:paraId="2864A8B5" w14:textId="56A0CD20" w:rsidR="00634432" w:rsidRPr="00BF00F6" w:rsidRDefault="00623DFF" w:rsidP="002415E7">
      <w:pPr>
        <w:pStyle w:val="Heading3"/>
        <w:rPr>
          <w:lang w:val="de-CH"/>
        </w:rPr>
      </w:pPr>
      <w:bookmarkStart w:id="96" w:name="_Toc213103752"/>
      <w:r>
        <w:rPr>
          <w:rFonts w:hint="cs"/>
          <w:cs/>
        </w:rPr>
        <w:t>ປັດໄຈການຜະລິດ</w:t>
      </w:r>
      <w:r w:rsidR="00CA5F5E">
        <w:rPr>
          <w:rFonts w:hint="cs"/>
          <w:cs/>
        </w:rPr>
        <w:t xml:space="preserve"> ສຳລັບການບຳລຸງຮັກສາ</w:t>
      </w:r>
      <w:bookmarkEnd w:id="96"/>
      <w:r w:rsidR="00634432" w:rsidRPr="00BF00F6">
        <w:rPr>
          <w:lang w:val="de-CH"/>
        </w:rPr>
        <w:t xml:space="preserve"> 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3828"/>
        <w:gridCol w:w="1984"/>
        <w:gridCol w:w="1985"/>
        <w:gridCol w:w="2693"/>
      </w:tblGrid>
      <w:tr w:rsidR="00B64070" w:rsidRPr="00B8271D" w14:paraId="29EDEDA3" w14:textId="77777777" w:rsidTr="006A75D9">
        <w:tc>
          <w:tcPr>
            <w:tcW w:w="3828" w:type="dxa"/>
          </w:tcPr>
          <w:p w14:paraId="7AB42FBB" w14:textId="77777777" w:rsidR="006D73A1" w:rsidRDefault="00623DFF" w:rsidP="00B64070">
            <w:pPr>
              <w:rPr>
                <w:b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ປັດໄຈການຜະລິດ</w:t>
            </w:r>
            <w:r w:rsidR="00B64070" w:rsidRPr="00BF00F6">
              <w:rPr>
                <w:bCs/>
                <w:sz w:val="20"/>
                <w:szCs w:val="20"/>
              </w:rPr>
              <w:t xml:space="preserve">* </w:t>
            </w:r>
          </w:p>
          <w:p w14:paraId="5200DA47" w14:textId="11B8D446" w:rsidR="00B64070" w:rsidRPr="00BF00F6" w:rsidRDefault="00B64070" w:rsidP="00B64070">
            <w:pPr>
              <w:rPr>
                <w:sz w:val="20"/>
                <w:szCs w:val="20"/>
              </w:rPr>
            </w:pPr>
            <w:r w:rsidRPr="00BF00F6">
              <w:rPr>
                <w:bCs/>
                <w:sz w:val="20"/>
                <w:szCs w:val="20"/>
              </w:rPr>
              <w:t>(</w:t>
            </w: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 xml:space="preserve">ສາມາດເບີ່ງຢູ່ໃນ </w:t>
            </w:r>
            <w:r w:rsidRPr="00BF00F6">
              <w:rPr>
                <w:b/>
                <w:i/>
                <w:iCs/>
                <w:sz w:val="20"/>
                <w:szCs w:val="20"/>
              </w:rPr>
              <w:t>QT</w:t>
            </w:r>
            <w:r w:rsidR="006D73A1">
              <w:rPr>
                <w:rFonts w:hint="cs"/>
                <w:b/>
                <w:i/>
                <w:iCs/>
                <w:sz w:val="20"/>
                <w:szCs w:val="20"/>
                <w:cs/>
                <w:lang w:bidi="lo-LA"/>
              </w:rPr>
              <w:t xml:space="preserve"> </w:t>
            </w:r>
            <w:r w:rsidR="006D73A1" w:rsidRPr="006D73A1">
              <w:rPr>
                <w:rFonts w:ascii="Phetsarath OT" w:hAnsi="Phetsarath OT" w:cs="Phetsarath OT"/>
                <w:b/>
                <w:i/>
                <w:iCs/>
                <w:sz w:val="20"/>
                <w:szCs w:val="20"/>
                <w:cs/>
                <w:lang w:bidi="lo-LA"/>
              </w:rPr>
              <w:t>ໃນຂໍ້</w:t>
            </w:r>
            <w:r w:rsidRPr="00BF00F6">
              <w:rPr>
                <w:b/>
                <w:i/>
                <w:iCs/>
                <w:sz w:val="20"/>
                <w:szCs w:val="20"/>
              </w:rPr>
              <w:t xml:space="preserve"> 4</w:t>
            </w:r>
            <w:r>
              <w:rPr>
                <w:rFonts w:cs="DokChampa" w:hint="cs"/>
                <w:b/>
                <w:i/>
                <w:iCs/>
                <w:sz w:val="20"/>
                <w:szCs w:val="20"/>
                <w:cs/>
                <w:lang w:val="en-GB" w:bidi="lo-LA"/>
              </w:rPr>
              <w:t>.</w:t>
            </w:r>
            <w:r w:rsidRPr="00BF00F6">
              <w:rPr>
                <w:rFonts w:cs="DokChampa"/>
                <w:b/>
                <w:i/>
                <w:iCs/>
                <w:sz w:val="20"/>
                <w:szCs w:val="20"/>
                <w:lang w:bidi="lo-LA"/>
              </w:rPr>
              <w:t>6</w:t>
            </w:r>
            <w:r w:rsidRPr="00BF00F6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984" w:type="dxa"/>
          </w:tcPr>
          <w:p w14:paraId="05C2B6FB" w14:textId="4EEE30F7" w:rsidR="00B64070" w:rsidRPr="002A3536" w:rsidRDefault="00B64070" w:rsidP="00B64070">
            <w:pPr>
              <w:ind w:left="885" w:hanging="885"/>
              <w:rPr>
                <w:b/>
                <w:sz w:val="20"/>
                <w:szCs w:val="20"/>
                <w:lang w:val="en-GB"/>
              </w:rPr>
            </w:pP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ເຂົ້າເຖິງ</w:t>
            </w:r>
          </w:p>
        </w:tc>
        <w:tc>
          <w:tcPr>
            <w:tcW w:w="1985" w:type="dxa"/>
          </w:tcPr>
          <w:p w14:paraId="19F25EDA" w14:textId="0908431B" w:rsidR="00B64070" w:rsidRPr="002A3536" w:rsidRDefault="00B64070" w:rsidP="00B64070">
            <w:pPr>
              <w:rPr>
                <w:b/>
                <w:sz w:val="20"/>
                <w:szCs w:val="20"/>
                <w:lang w:val="en-GB"/>
              </w:rPr>
            </w:pPr>
            <w:r w:rsidRPr="00294879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ການຕັດສິນໃຈ</w:t>
            </w:r>
          </w:p>
        </w:tc>
        <w:tc>
          <w:tcPr>
            <w:tcW w:w="2693" w:type="dxa"/>
          </w:tcPr>
          <w:p w14:paraId="022D965C" w14:textId="1BF62F1F" w:rsidR="00B64070" w:rsidRPr="002A3536" w:rsidRDefault="00B64070" w:rsidP="00B64070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</w:t>
            </w:r>
          </w:p>
        </w:tc>
      </w:tr>
      <w:tr w:rsidR="00FA5E9B" w:rsidRPr="00B8271D" w14:paraId="20D92420" w14:textId="77777777" w:rsidTr="006A75D9">
        <w:tc>
          <w:tcPr>
            <w:tcW w:w="3828" w:type="dxa"/>
          </w:tcPr>
          <w:p w14:paraId="27C2521F" w14:textId="77777777" w:rsidR="00FA5E9B" w:rsidRPr="002A3536" w:rsidRDefault="00FA5E9B" w:rsidP="00FA5E9B">
            <w:pPr>
              <w:rPr>
                <w:i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91548F8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09D1F80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26CE16F7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B53D4AD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70AE6929" w14:textId="6A12D91C" w:rsidR="00FA5E9B" w:rsidRPr="002A3536" w:rsidRDefault="00FA5E9B" w:rsidP="00FA5E9B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701FEAAD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37AD115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69B3CB33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18742B0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4B9B0CF5" w14:textId="2D1627A4" w:rsidR="00FA5E9B" w:rsidRPr="002A3536" w:rsidRDefault="00FA5E9B" w:rsidP="00FA5E9B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164CF17E" w14:textId="77777777" w:rsidR="00FA5E9B" w:rsidRPr="002A3536" w:rsidRDefault="00FA5E9B" w:rsidP="00FA5E9B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FA5E9B" w:rsidRPr="00B8271D" w14:paraId="4F2B5598" w14:textId="77777777" w:rsidTr="006A75D9">
        <w:tc>
          <w:tcPr>
            <w:tcW w:w="3828" w:type="dxa"/>
          </w:tcPr>
          <w:p w14:paraId="454B9FB0" w14:textId="77777777" w:rsidR="00FA5E9B" w:rsidRPr="002A3536" w:rsidRDefault="00FA5E9B" w:rsidP="00FA5E9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5FB7FEA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C671CD5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7AC9F5A3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0E15B63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61138DE2" w14:textId="507BB177" w:rsidR="00FA5E9B" w:rsidRPr="002A3536" w:rsidRDefault="00FA5E9B" w:rsidP="00FA5E9B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34540D87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797D215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36632188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40A3733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22934DB8" w14:textId="66F45C5E" w:rsidR="00FA5E9B" w:rsidRPr="002A3536" w:rsidRDefault="00FA5E9B" w:rsidP="00FA5E9B">
            <w:pPr>
              <w:tabs>
                <w:tab w:val="right" w:leader="dot" w:pos="9072"/>
              </w:tabs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lastRenderedPageBreak/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08195700" w14:textId="77777777" w:rsidR="00FA5E9B" w:rsidRPr="002A3536" w:rsidRDefault="00FA5E9B" w:rsidP="00FA5E9B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FA5E9B" w:rsidRPr="00B8271D" w14:paraId="675909D3" w14:textId="77777777" w:rsidTr="006A75D9">
        <w:tc>
          <w:tcPr>
            <w:tcW w:w="3828" w:type="dxa"/>
          </w:tcPr>
          <w:p w14:paraId="4C7F83B5" w14:textId="77777777" w:rsidR="00FA5E9B" w:rsidRPr="002A3536" w:rsidRDefault="00FA5E9B" w:rsidP="00FA5E9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47886EDF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81229FE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4BE1CBF7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305AA2A4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57866F1B" w14:textId="201E343D" w:rsidR="00FA5E9B" w:rsidRPr="002A3536" w:rsidRDefault="00FA5E9B" w:rsidP="00FA5E9B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1985" w:type="dxa"/>
          </w:tcPr>
          <w:p w14:paraId="41C6C6A7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635C29">
              <w:rPr>
                <w:bCs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ແມ່ຍິງ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01BFBAE1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  <w:p w14:paraId="337104C8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ທັງຍິງ ແລະ ຊາຍ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1D14B99" w14:textId="77777777" w:rsidR="00FA5E9B" w:rsidRPr="00933A3A" w:rsidRDefault="00FA5E9B" w:rsidP="00FA5E9B">
            <w:pPr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</w:p>
          <w:p w14:paraId="16FB7F1B" w14:textId="254DD605" w:rsidR="00FA5E9B" w:rsidRPr="002A3536" w:rsidRDefault="00FA5E9B" w:rsidP="00FA5E9B">
            <w:pPr>
              <w:rPr>
                <w:sz w:val="20"/>
                <w:szCs w:val="20"/>
                <w:lang w:val="en-GB"/>
              </w:rPr>
            </w:pPr>
            <w:r w:rsidRPr="00635C29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  <w:r w:rsidRPr="00933A3A">
              <w:rPr>
                <w:rFonts w:ascii="Phetsarath OT" w:eastAsia="Phetsarath OT" w:hAnsi="Phetsarath OT" w:cs="Phetsarath OT"/>
                <w:b/>
                <w:sz w:val="20"/>
                <w:szCs w:val="20"/>
                <w:lang w:val="en-GB"/>
              </w:rPr>
              <w:t xml:space="preserve"> </w:t>
            </w:r>
            <w:r w:rsidRPr="00933A3A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>ມີພຽງແຕ່ຜູ້ຊາຍ</w:t>
            </w:r>
          </w:p>
        </w:tc>
        <w:tc>
          <w:tcPr>
            <w:tcW w:w="2693" w:type="dxa"/>
          </w:tcPr>
          <w:p w14:paraId="4947ECED" w14:textId="77777777" w:rsidR="00FA5E9B" w:rsidRPr="002A3536" w:rsidRDefault="00FA5E9B" w:rsidP="00FA5E9B">
            <w:pPr>
              <w:rPr>
                <w:bCs/>
                <w:sz w:val="20"/>
                <w:szCs w:val="20"/>
                <w:lang w:val="en-GB"/>
              </w:rPr>
            </w:pPr>
          </w:p>
        </w:tc>
      </w:tr>
      <w:tr w:rsidR="00634432" w:rsidRPr="002A3536" w14:paraId="3D23074F" w14:textId="77777777" w:rsidTr="006A75D9">
        <w:tc>
          <w:tcPr>
            <w:tcW w:w="3828" w:type="dxa"/>
          </w:tcPr>
          <w:p w14:paraId="5DDAD9AA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2FDD2BD2" w14:textId="77777777" w:rsidR="00634432" w:rsidRPr="002A3536" w:rsidRDefault="00634432" w:rsidP="006A75D9">
            <w:pPr>
              <w:ind w:left="311" w:hanging="311"/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52E6E1B1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7E6D2B4C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</w:tr>
      <w:tr w:rsidR="00634432" w:rsidRPr="002A3536" w14:paraId="64CED552" w14:textId="77777777" w:rsidTr="006A75D9">
        <w:tc>
          <w:tcPr>
            <w:tcW w:w="3828" w:type="dxa"/>
          </w:tcPr>
          <w:p w14:paraId="03DC2F8E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3119037F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27A7FFB9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730A14DA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</w:tr>
      <w:tr w:rsidR="00634432" w:rsidRPr="002A3536" w14:paraId="3E401604" w14:textId="77777777" w:rsidTr="006A75D9">
        <w:tc>
          <w:tcPr>
            <w:tcW w:w="3828" w:type="dxa"/>
          </w:tcPr>
          <w:p w14:paraId="6DDA9ACE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</w:tcPr>
          <w:p w14:paraId="7671BFE0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1985" w:type="dxa"/>
          </w:tcPr>
          <w:p w14:paraId="04DAFC13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  <w:r w:rsidRPr="002A3536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693" w:type="dxa"/>
          </w:tcPr>
          <w:p w14:paraId="60051694" w14:textId="77777777" w:rsidR="00634432" w:rsidRPr="002A3536" w:rsidRDefault="00634432" w:rsidP="006A75D9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71CEE51" w14:textId="5FB5FF3E" w:rsidR="003A6905" w:rsidRPr="00287C2D" w:rsidRDefault="003A6905" w:rsidP="003A6905">
      <w:pPr>
        <w:spacing w:after="0"/>
        <w:ind w:left="142"/>
        <w:rPr>
          <w:i/>
          <w:sz w:val="20"/>
        </w:rPr>
      </w:pPr>
      <w:r w:rsidRPr="00287C2D">
        <w:rPr>
          <w:i/>
          <w:sz w:val="20"/>
        </w:rPr>
        <w:t>*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ປະເພດຂອງ</w:t>
      </w:r>
      <w:r w:rsidR="00623DFF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ປັດໄຈການຜະລິດ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 ທີ່ຈະເລືອກ</w:t>
      </w:r>
      <w:r w:rsidRPr="00287C2D">
        <w:rPr>
          <w:i/>
          <w:sz w:val="20"/>
        </w:rPr>
        <w:t>:</w:t>
      </w:r>
    </w:p>
    <w:p w14:paraId="6BEF5E6F" w14:textId="77777777" w:rsidR="003A6905" w:rsidRPr="003A6905" w:rsidRDefault="003A6905" w:rsidP="003A6905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3A6905">
        <w:rPr>
          <w:rFonts w:ascii="Phetsarath OT" w:eastAsia="Phetsarath OT" w:hAnsi="Phetsarath OT" w:cs="Phetsarath OT"/>
          <w:i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ຮງງານ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 </w:t>
      </w:r>
    </w:p>
    <w:p w14:paraId="5906AD54" w14:textId="6C60E798" w:rsidR="003A6905" w:rsidRPr="003A6905" w:rsidRDefault="003A6905" w:rsidP="003A6905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3A6905">
        <w:rPr>
          <w:rFonts w:ascii="Phetsarath OT" w:eastAsia="Phetsarath OT" w:hAnsi="Phetsarath OT" w:cs="Phetsarath OT"/>
          <w:iCs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ຸປະກອນ ແລະ ເຄື່ອງມື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,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ຄື່ອງກົນຈັກ, ສັດ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ທີ່ໃຊ້ໃນການ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ລາກແກ່ ແລະ ອື່ນໆ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. </w:t>
      </w:r>
    </w:p>
    <w:p w14:paraId="703443A8" w14:textId="262ED207" w:rsidR="003A6905" w:rsidRPr="003A6905" w:rsidRDefault="003A6905" w:rsidP="003A6905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3A6905">
        <w:rPr>
          <w:rFonts w:ascii="Phetsarath OT" w:eastAsia="Phetsarath OT" w:hAnsi="Phetsarath OT" w:cs="Phetsarath OT"/>
          <w:iCs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ອຸປະກອນການປູກພືດ ລວມມີ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ມັດ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ພັນ, 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ແນວພັນ,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ເບ້ຍພັນ</w:t>
      </w:r>
      <w:r w:rsidR="005912FA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 xml:space="preserve">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ແລະ ອື່ນໆ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. </w:t>
      </w:r>
    </w:p>
    <w:p w14:paraId="20148390" w14:textId="77777777" w:rsidR="003A6905" w:rsidRPr="003A6905" w:rsidRDefault="003A6905" w:rsidP="003A6905">
      <w:pPr>
        <w:spacing w:after="0" w:line="240" w:lineRule="auto"/>
        <w:ind w:left="142"/>
        <w:rPr>
          <w:rFonts w:ascii="Phetsarath OT" w:eastAsia="Phetsarath OT" w:hAnsi="Phetsarath OT" w:cs="Phetsarath OT"/>
          <w:iCs/>
          <w:sz w:val="20"/>
        </w:rPr>
      </w:pPr>
      <w:r w:rsidRPr="003A6905">
        <w:rPr>
          <w:rFonts w:ascii="Phetsarath OT" w:eastAsia="Phetsarath OT" w:hAnsi="Phetsarath OT" w:cs="Phetsarath OT"/>
          <w:iCs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 ແລະ ປຸຍຊີວິພາບ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: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ບົ່ມ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/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ຄອກ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,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ຝຸ່ນອົງຄະທາດ</w:t>
      </w:r>
      <w:r w:rsidRPr="003A6905">
        <w:rPr>
          <w:rFonts w:ascii="Phetsarath OT" w:eastAsia="Phetsarath OT" w:hAnsi="Phetsarath OT" w:cs="Phetsarath OT"/>
          <w:iCs/>
          <w:sz w:val="20"/>
        </w:rPr>
        <w:t xml:space="preserve">,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ຢາຂ້າຫຍ້າ, ຢາຂ້າແມງໄມ້ ແລະ ອື່ນໆ</w:t>
      </w:r>
      <w:r w:rsidRPr="003A6905">
        <w:rPr>
          <w:rFonts w:ascii="Phetsarath OT" w:eastAsia="Phetsarath OT" w:hAnsi="Phetsarath OT" w:cs="Phetsarath OT"/>
          <w:iCs/>
          <w:sz w:val="20"/>
        </w:rPr>
        <w:t>.</w:t>
      </w:r>
    </w:p>
    <w:p w14:paraId="4E07E4C8" w14:textId="77777777" w:rsidR="003A6905" w:rsidRPr="003A6905" w:rsidRDefault="003A6905" w:rsidP="003A6905">
      <w:pPr>
        <w:spacing w:after="0" w:line="240" w:lineRule="auto"/>
        <w:ind w:left="142"/>
        <w:rPr>
          <w:iCs/>
          <w:sz w:val="20"/>
        </w:rPr>
      </w:pPr>
      <w:r w:rsidRPr="003A6905">
        <w:rPr>
          <w:rFonts w:ascii="Phetsarath OT" w:eastAsia="Phetsarath OT" w:hAnsi="Phetsarath OT" w:cs="Phetsarath OT"/>
          <w:iCs/>
          <w:sz w:val="20"/>
        </w:rPr>
        <w:t xml:space="preserve">- </w:t>
      </w:r>
      <w:r w:rsidRPr="00287C2D"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ວັດສະດຸການກໍ່ສ້າງ ປະກອບມີ: ໄມ້, ຫີນ, ດິນ, ຊີມັງ, ທໍ່, ຖັງນ້ຳ ແລະ ອື່ນໆ.</w:t>
      </w:r>
    </w:p>
    <w:p w14:paraId="312A165F" w14:textId="6D3C0F30" w:rsidR="00E42670" w:rsidRPr="005912FA" w:rsidRDefault="003A6905" w:rsidP="005912FA">
      <w:pPr>
        <w:rPr>
          <w:rFonts w:ascii="Phetsarath OT" w:eastAsia="Phetsarath OT" w:hAnsi="Phetsarath OT" w:cs="Phetsarath OT"/>
          <w:iCs/>
          <w:sz w:val="20"/>
          <w:lang w:bidi="lo-LA"/>
        </w:rPr>
      </w:pPr>
      <w:r w:rsidRPr="003A6905">
        <w:rPr>
          <w:i/>
          <w:sz w:val="20"/>
        </w:rPr>
        <w:t>**</w:t>
      </w:r>
      <w:r>
        <w:rPr>
          <w:rFonts w:ascii="Phetsarath OT" w:eastAsia="Phetsarath OT" w:hAnsi="Phetsarath OT" w:cs="Phetsarath OT" w:hint="cs"/>
          <w:iCs/>
          <w:sz w:val="20"/>
          <w:cs/>
          <w:lang w:val="en-GB" w:bidi="lo-LA"/>
        </w:rPr>
        <w:t>ຊື່ແຕ່ລະປະເພດ ແມ່ນອີງຕາມທາງເລືອກຢູ່ຂ້າງເທິງ</w:t>
      </w:r>
      <w:r w:rsidRPr="003A6905">
        <w:rPr>
          <w:i/>
          <w:iCs/>
          <w:sz w:val="20"/>
          <w:szCs w:val="20"/>
        </w:rPr>
        <w:t>.</w:t>
      </w:r>
    </w:p>
    <w:p w14:paraId="2F3CDD13" w14:textId="1B161DC7" w:rsidR="00185489" w:rsidRPr="00EB6B76" w:rsidRDefault="00EB6B76" w:rsidP="00FF4BE5">
      <w:pPr>
        <w:pStyle w:val="Heading2"/>
        <w:rPr>
          <w:lang w:val="de-CH"/>
        </w:rPr>
      </w:pPr>
      <w:bookmarkStart w:id="97" w:name="_Toc80371704"/>
      <w:bookmarkStart w:id="98" w:name="_Toc213103753"/>
      <w:r>
        <w:rPr>
          <w:rFonts w:hint="cs"/>
          <w:cs/>
        </w:rPr>
        <w:t>ການເຂົ້າຮ່ວມ ແລະ ການມີສ່ວນຮ່ວມ ຂອງຜູ້ຊົມໃຊ້ທີ່ດິນ ແລະ ຊຸມຊົນ</w:t>
      </w:r>
      <w:bookmarkEnd w:id="97"/>
      <w:bookmarkEnd w:id="98"/>
    </w:p>
    <w:p w14:paraId="4CF9FC57" w14:textId="18BE0CD7" w:rsidR="00686194" w:rsidRPr="00BF00F6" w:rsidRDefault="00A72CE7" w:rsidP="00A72CE7">
      <w:pPr>
        <w:spacing w:line="240" w:lineRule="auto"/>
        <w:jc w:val="both"/>
        <w:rPr>
          <w:i/>
          <w:iCs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ລະບຸວ່າ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ຊົມ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ຊ້ທີ່ດິນ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ຊຸມຊົນທ້ອງຖິ່ນມີສ່ວນຮ່ວມແນວໃດ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ສ່ວນຮ່ວມໃນຂັ້ນຕອນຕ່າງໆ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ພາຍໃຕ້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ິທີກາ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ກ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ໂນໂລ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="006C61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ໄດ້ນຳໃຊ້</w:t>
      </w:r>
      <w:r w:rsidR="000A300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ມ່ນໄດ້ລະບຸ</w:t>
      </w:r>
      <w:r w:rsidR="005C586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ລາຍການຂ້າງລຸ່ມນີ້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A72CE7">
        <w:rPr>
          <w:rFonts w:ascii="Phetsarath OT" w:eastAsia="Phetsarath OT" w:hAnsi="Phetsarath OT" w:cs="Phetsarath OT"/>
          <w:i/>
          <w:iCs/>
        </w:rPr>
        <w:t xml:space="preserve"> </w:t>
      </w:r>
      <w:r w:rsidR="005C586F">
        <w:rPr>
          <w:rFonts w:ascii="Phetsarath OT" w:eastAsia="Phetsarath OT" w:hAnsi="Phetsarath OT" w:cs="Phetsarath OT" w:hint="cs"/>
          <w:i/>
          <w:iCs/>
          <w:cs/>
          <w:lang w:bidi="lo-LA"/>
        </w:rPr>
        <w:t>ເຊິ່ງຊີ້ໃຫ້ເຫັນ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ຄວາມຄິດເຫັນ</w:t>
      </w:r>
      <w:r w:rsidR="005C586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5C586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ຄຳ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ະທິບາຍ</w:t>
      </w:r>
      <w:r w:rsidR="005C586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ູ່ໃນຫ້ອງ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ທີ່ມີສ່ວນຮ່ວມ</w:t>
      </w:r>
      <w:r w:rsidRPr="00A72CE7">
        <w:rPr>
          <w:rFonts w:ascii="Phetsarath OT" w:eastAsia="Phetsarath OT" w:hAnsi="Phetsarath OT" w:cs="Phetsarath OT"/>
          <w:i/>
          <w:iCs/>
        </w:rPr>
        <w:t xml:space="preserve">,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ຂົາເຈົ້າມີສ່ວນຮ່ວມ</w:t>
      </w:r>
      <w:r w:rsidR="00C7339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ໄດ້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ນວໃດ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(</w:t>
      </w:r>
      <w:r w:rsidR="00850C2B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ສ່ວນຮ່ວມໂດຍທາງອ້ອມ</w:t>
      </w:r>
      <w:r w:rsidRPr="00A72CE7">
        <w:rPr>
          <w:rFonts w:ascii="Phetsarath OT" w:eastAsia="Phetsarath OT" w:hAnsi="Phetsarath OT" w:cs="Phetsarath OT"/>
          <w:i/>
          <w:iCs/>
        </w:rPr>
        <w:t xml:space="preserve">, </w:t>
      </w:r>
      <w:r w:rsidR="00850C2B">
        <w:rPr>
          <w:rFonts w:ascii="Phetsarath OT" w:eastAsia="Phetsarath OT" w:hAnsi="Phetsarath OT" w:cs="Phetsarath OT" w:hint="cs"/>
          <w:i/>
          <w:iCs/>
          <w:cs/>
          <w:lang w:bidi="lo-LA"/>
        </w:rPr>
        <w:t>ການເຄື່ອນໄຫວ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ດ້ວຍຕົນເອງ</w:t>
      </w:r>
      <w:r w:rsidRPr="00A72CE7">
        <w:rPr>
          <w:rFonts w:ascii="Phetsarath OT" w:eastAsia="Phetsarath OT" w:hAnsi="Phetsarath OT" w:cs="Phetsarath OT"/>
          <w:i/>
          <w:iCs/>
        </w:rPr>
        <w:t xml:space="preserve">, </w:t>
      </w:r>
      <w:r w:rsidR="009512E3">
        <w:rPr>
          <w:rFonts w:ascii="Phetsarath OT" w:eastAsia="Phetsarath OT" w:hAnsi="Phetsarath OT" w:cs="Phetsarath OT" w:hint="cs"/>
          <w:i/>
          <w:iCs/>
          <w:cs/>
          <w:lang w:bidi="lo-LA"/>
        </w:rPr>
        <w:t>ໄດ້ຮັບການ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ະຫນັບສະຫນູນ</w:t>
      </w:r>
      <w:r w:rsidR="00E476E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າກ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ຍນອກ</w:t>
      </w:r>
      <w:r w:rsidRPr="00A72CE7">
        <w:rPr>
          <w:rFonts w:ascii="Phetsarath OT" w:eastAsia="Phetsarath OT" w:hAnsi="Phetsarath OT" w:cs="Phetsarath OT"/>
          <w:i/>
          <w:iCs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4A5E1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ື່ນໆ</w:t>
      </w:r>
      <w:r w:rsidRPr="00A72CE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)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440AE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A72CE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ະທິບາຍກິດຈະກໍາ</w:t>
      </w:r>
      <w:r w:rsidR="00440AE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ເຄື່ອນໄຫວນຳ.</w:t>
      </w:r>
    </w:p>
    <w:p w14:paraId="72D3A1E1" w14:textId="5613892B" w:rsidR="00473C2C" w:rsidRPr="00BF00F6" w:rsidRDefault="00757F92" w:rsidP="00473C2C">
      <w:pPr>
        <w:rPr>
          <w:b/>
          <w:bCs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ື່ມຂໍ້ມູນໃສ່</w:t>
      </w:r>
      <w:r w:rsid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ບບສອບ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າມເຫຼົ່ານີ້</w:t>
      </w:r>
      <w:r w:rsidR="006667DD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ຖິງແມ່ນວ່າ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ະບໍ່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ວິທີການທີ່ກ່ຽວຂ້ອງ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ກັບ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ທີ່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່ານ</w:t>
      </w:r>
      <w:r w:rsidR="00CD5D0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ຳໃຊ້ ກໍ່ຕາມ</w:t>
      </w:r>
      <w:r w:rsidR="008F23B1" w:rsidRPr="008F23B1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="008F23B1" w:rsidRPr="00BF00F6">
        <w:rPr>
          <w:rFonts w:ascii="Phetsarath OT" w:eastAsia="Phetsarath OT" w:hAnsi="Phetsarath OT" w:cs="Phetsarath OT"/>
          <w:i/>
          <w:iCs/>
        </w:rPr>
        <w:t xml:space="preserve"> 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ນີ້</w:t>
      </w:r>
      <w:r w:rsidR="004431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ໃຫ້ເຮັດຕາມຂັ້ນຕອນທັງໝົດ 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4431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ື່ມຂໍ້ມູນໃສ່ໃນຜົນໄດ້ຮັບ</w:t>
      </w:r>
      <w:r w:rsidR="004431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ຢູ່ໃນ</w:t>
      </w:r>
      <w:r w:rsidR="008F23B1" w:rsidRPr="008F23B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ສົນທະນາກຸ່ມ</w:t>
      </w:r>
      <w:r w:rsidR="004431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  <w:r w:rsidR="00A038D8" w:rsidRPr="00BF00F6">
        <w:rPr>
          <w:i/>
          <w:iCs/>
        </w:rPr>
        <w:t xml:space="preserve"> </w:t>
      </w:r>
    </w:p>
    <w:p w14:paraId="23B817EF" w14:textId="54F26F0F" w:rsidR="00035C4E" w:rsidRPr="00BF00F6" w:rsidRDefault="0036034E" w:rsidP="00F44A21">
      <w:pPr>
        <w:spacing w:line="240" w:lineRule="auto"/>
        <w:rPr>
          <w:i/>
          <w:iCs/>
        </w:rPr>
      </w:pPr>
      <w:r w:rsidRPr="00714887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ມີວິທີການນີ້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ມ່ນໃຫ້ເຮັດຕາມຂັ້ນຕອນຕ່າງໆ ທີ່ໄດ້ຮັບການເ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ຢູ່ໃນແບບສອບຖາມຂອງວິທີການນີ້ ເປັນຈຸດລິເລີ່ມ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BF00F6">
        <w:rPr>
          <w:rFonts w:ascii="Phetsarath OT" w:eastAsia="Phetsarath OT" w:hAnsi="Phetsarath OT" w:cs="Phetsarath OT"/>
          <w:b/>
          <w:i/>
          <w:iCs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</w:t>
      </w:r>
      <w:r w:rsidR="00CE42F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ວິທີການນີ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ໍ່ໄດ້ຖືກບັນທຶ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ນີ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Pr="00BF00F6">
        <w:rPr>
          <w:rFonts w:ascii="Phetsarath OT" w:eastAsia="Phetsarath OT" w:hAnsi="Phetsarath OT" w:cs="Phetsarath OT"/>
          <w:b/>
          <w:i/>
          <w:iCs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ຕ້ອງໄດ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ຶກສາຫາລືກ່ຽວກັບ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CE42FE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ັ້ນຕອນຕ່າງໆ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ຮ່ວມ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ັບກຸ່ມ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ໃຫ້ລະບຸລາຍລະອຽດລົງໃສ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ຕາຕະລາງຂ້າງລຸ່ມນີ້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="00686194" w:rsidRPr="00686194">
        <w:rPr>
          <w:bCs/>
          <w:i/>
          <w:iCs/>
          <w:noProof/>
          <w:lang w:eastAsia="de-CH"/>
        </w:rPr>
        <w:drawing>
          <wp:anchor distT="0" distB="0" distL="114300" distR="114300" simplePos="0" relativeHeight="254941224" behindDoc="0" locked="0" layoutInCell="1" allowOverlap="1" wp14:anchorId="02FC2CD5" wp14:editId="5A822601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284480" cy="284480"/>
            <wp:effectExtent l="0" t="0" r="1270" b="1270"/>
            <wp:wrapSquare wrapText="bothSides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6194" w:rsidRPr="00686194">
        <w:rPr>
          <w:b/>
          <w:i/>
          <w:iCs/>
          <w:noProof/>
          <w:highlight w:val="yellow"/>
          <w:lang w:eastAsia="de-CH"/>
        </w:rPr>
        <w:drawing>
          <wp:anchor distT="0" distB="0" distL="114300" distR="114300" simplePos="0" relativeHeight="254940200" behindDoc="0" locked="0" layoutInCell="1" allowOverlap="1" wp14:anchorId="174D1971" wp14:editId="059905DA">
            <wp:simplePos x="0" y="0"/>
            <wp:positionH relativeFrom="margin">
              <wp:align>left</wp:align>
            </wp:positionH>
            <wp:positionV relativeFrom="paragraph">
              <wp:posOffset>285115</wp:posOffset>
            </wp:positionV>
            <wp:extent cx="273050" cy="273050"/>
            <wp:effectExtent l="0" t="0" r="0" b="0"/>
            <wp:wrapSquare wrapText="bothSides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6EE4" w:rsidRPr="00BF00F6">
        <w:rPr>
          <w:i/>
          <w:iCs/>
        </w:rPr>
        <w:t xml:space="preserve"> </w:t>
      </w:r>
    </w:p>
    <w:p w14:paraId="1534D0B1" w14:textId="7063E919" w:rsidR="00F44A21" w:rsidRPr="00BF00F6" w:rsidRDefault="00F44A21" w:rsidP="00A95B93">
      <w:pPr>
        <w:rPr>
          <w:rFonts w:cs="DokChampa"/>
          <w:i/>
          <w:iCs/>
          <w:lang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ິ່ງທີ່ສຳຄັນສຳລັບ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ສັງລວມຂໍ້ມູນ </w:t>
      </w:r>
      <w:r w:rsidRPr="00BF00F6">
        <w:rPr>
          <w:rFonts w:ascii="Phetsarath OT" w:eastAsia="Phetsarath OT" w:hAnsi="Phetsarath OT" w:cs="Phetsarath OT"/>
          <w:i/>
          <w:iCs/>
          <w:lang w:bidi="lo-LA"/>
        </w:rPr>
        <w:t xml:space="preserve">/ </w:t>
      </w:r>
      <w:r>
        <w:rPr>
          <w:rFonts w:ascii="Phetsarath OT" w:eastAsia="Phetsarath OT" w:hAnsi="Phetsarath OT" w:cs="Phetsarath OT" w:hint="cs"/>
          <w:i/>
          <w:iCs/>
          <w:cs/>
          <w:lang w:val="en-US" w:bidi="lo-LA"/>
        </w:rPr>
        <w:t>ຜູ້ອຳນວຍຄວາມສະດວກ 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ຈະຕ້ອງບັນທຶກ: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ທີ່ມີການສົນທະນາກຸ່ມຫຼາຍກວ່າຫນຶ່ງຄັ້ງ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ໍາລັ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ການນຳໃຊ້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ຢີ</w:t>
      </w:r>
      <w:r w:rsidRPr="00BF00F6">
        <w:rPr>
          <w:rFonts w:ascii="Phetsarath OT" w:eastAsia="Phetsarath OT" w:hAnsi="Phetsarath OT" w:cs="Phetsarath OT"/>
          <w:i/>
          <w:iCs/>
        </w:rPr>
        <w:t xml:space="preserve">,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ມ່ນໃຫ້ລະບຸ</w:t>
      </w:r>
      <w:r w:rsidR="00884DE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ການມີສ່ວນຮ່ວມ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ູ່ທຸກແບບສອບຖາມເປັນຂໍ້ມູນອັນ</w:t>
      </w:r>
      <w:r w:rsidRPr="006D0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ດຽວ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ັນ</w:t>
      </w:r>
    </w:p>
    <w:p w14:paraId="687B01C4" w14:textId="43A04F4C" w:rsidR="00A644D7" w:rsidRPr="00BF00F6" w:rsidRDefault="009D6CBA" w:rsidP="00F74DC7">
      <w:pPr>
        <w:spacing w:after="0"/>
        <w:rPr>
          <w:rFonts w:cstheme="minorHAnsi"/>
          <w:i/>
          <w:iCs/>
          <w:sz w:val="20"/>
          <w:szCs w:val="20"/>
        </w:rPr>
      </w:pPr>
      <w:r>
        <w:rPr>
          <w:rFonts w:ascii="Phetsarath OT" w:eastAsia="Phetsarath OT" w:hAnsi="Phetsarath OT" w:cs="Phetsarath OT" w:hint="cs"/>
          <w:bCs/>
          <w:i/>
          <w:iCs/>
          <w:sz w:val="20"/>
          <w:szCs w:val="20"/>
          <w:cs/>
          <w:lang w:val="en-GB" w:bidi="lo-LA"/>
        </w:rPr>
        <w:t>ສາມາດເລືອກໄດ້ພຽງຄຳຕອບດຽວ ຕໍ່ແຖວ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405"/>
        <w:gridCol w:w="850"/>
        <w:gridCol w:w="851"/>
        <w:gridCol w:w="850"/>
        <w:gridCol w:w="851"/>
        <w:gridCol w:w="850"/>
        <w:gridCol w:w="851"/>
        <w:gridCol w:w="2835"/>
      </w:tblGrid>
      <w:tr w:rsidR="00913F7C" w:rsidRPr="00B8271D" w14:paraId="3E2F7454" w14:textId="77777777" w:rsidTr="00E13649">
        <w:tc>
          <w:tcPr>
            <w:tcW w:w="2405" w:type="dxa"/>
          </w:tcPr>
          <w:p w14:paraId="5722FF09" w14:textId="60473AED" w:rsidR="00913F7C" w:rsidRPr="00BF00F6" w:rsidRDefault="00913F7C" w:rsidP="00913F7C">
            <w:pPr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</w:rPr>
            </w:pPr>
            <w:r w:rsidRPr="00913F7C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 xml:space="preserve">ການເຂົ້າຮ່ວມ ແລະ ການມີສ່ວນຮ່ວມ (ຖ້າມີ, ສາມາດເບີ່ງຢູ່ໃນ </w:t>
            </w:r>
            <w:r w:rsidRPr="00BF00F6"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</w:rPr>
              <w:t>QA</w:t>
            </w:r>
            <w:r w:rsidR="006D5E10">
              <w:rPr>
                <w:rFonts w:ascii="Phetsarath OT" w:eastAsia="Phetsarath OT" w:hAnsi="Phetsarath OT" w:cs="Phetsarath OT" w:hint="cs"/>
                <w:bCs/>
                <w:i/>
                <w:iCs/>
                <w:sz w:val="20"/>
                <w:szCs w:val="20"/>
                <w:cs/>
                <w:lang w:bidi="lo-LA"/>
              </w:rPr>
              <w:t xml:space="preserve"> ໃນຂໍ້</w:t>
            </w:r>
            <w:r w:rsidRPr="00BF00F6">
              <w:rPr>
                <w:rFonts w:ascii="Phetsarath OT" w:eastAsia="Phetsarath OT" w:hAnsi="Phetsarath OT" w:cs="Phetsarath OT"/>
                <w:bCs/>
                <w:i/>
                <w:iCs/>
                <w:sz w:val="20"/>
                <w:szCs w:val="20"/>
              </w:rPr>
              <w:t xml:space="preserve"> 3.2)</w:t>
            </w:r>
          </w:p>
        </w:tc>
        <w:tc>
          <w:tcPr>
            <w:tcW w:w="850" w:type="dxa"/>
          </w:tcPr>
          <w:p w14:paraId="21B71C3C" w14:textId="0C77CE24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ແມ່ຍິງ</w:t>
            </w:r>
          </w:p>
        </w:tc>
        <w:tc>
          <w:tcPr>
            <w:tcW w:w="851" w:type="dxa"/>
          </w:tcPr>
          <w:p w14:paraId="103EDDF7" w14:textId="0FADAC49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ເກືອບທັງໝົດ</w:t>
            </w:r>
          </w:p>
        </w:tc>
        <w:tc>
          <w:tcPr>
            <w:tcW w:w="850" w:type="dxa"/>
          </w:tcPr>
          <w:p w14:paraId="534FE8E8" w14:textId="77777777" w:rsidR="00913F7C" w:rsidRPr="00DD43F1" w:rsidRDefault="00913F7C" w:rsidP="00913F7C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ັງຍິງ ແລະ ຊາຍ</w:t>
            </w:r>
          </w:p>
          <w:p w14:paraId="22DAFF94" w14:textId="14B733EE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58B2491F" w14:textId="0F386985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ເກືອບທັງໝົດ</w:t>
            </w:r>
          </w:p>
        </w:tc>
        <w:tc>
          <w:tcPr>
            <w:tcW w:w="850" w:type="dxa"/>
          </w:tcPr>
          <w:p w14:paraId="749EDD60" w14:textId="3EF75D31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ມີ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ພຽງ</w:t>
            </w:r>
            <w:r w:rsidRPr="00DD43F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ຕ່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851" w:type="dxa"/>
          </w:tcPr>
          <w:p w14:paraId="719C3FD4" w14:textId="649F42DF" w:rsidR="00913F7C" w:rsidRPr="0000757F" w:rsidRDefault="00913F7C" w:rsidP="00913F7C">
            <w:pPr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 ຂ້ອງ</w:t>
            </w:r>
          </w:p>
        </w:tc>
        <w:tc>
          <w:tcPr>
            <w:tcW w:w="2835" w:type="dxa"/>
          </w:tcPr>
          <w:p w14:paraId="0D9F954D" w14:textId="7E1B5EE8" w:rsidR="00913F7C" w:rsidRPr="0000757F" w:rsidRDefault="00913F7C" w:rsidP="00913F7C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ຄຳເຫັນ ແລະ ຄຳອະທິບາຍ (ແມ່ນໃຜທີ່ເຂົ້າຮ່ວມ ແລະ ເຂົ້າຮ່ວມແນວໃດ, ອະທິບາຍກິດຈະ</w:t>
            </w:r>
            <w:r w:rsidR="006D73A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ຳຕ່າງໆ</w:t>
            </w:r>
            <w:r w:rsidRPr="006B25F9">
              <w:rPr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4E0022" w:rsidRPr="0000757F" w14:paraId="751E939C" w14:textId="77777777" w:rsidTr="00E13649">
        <w:tc>
          <w:tcPr>
            <w:tcW w:w="2405" w:type="dxa"/>
          </w:tcPr>
          <w:p w14:paraId="3D8E8DB0" w14:textId="340A4E0B" w:rsidR="004E0022" w:rsidRPr="00994375" w:rsidRDefault="007A4FBD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ານລິເລີ່ມ</w:t>
            </w:r>
            <w:r w:rsidR="004E0022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ແຮງຈູງໃຈ</w:t>
            </w:r>
          </w:p>
        </w:tc>
        <w:tc>
          <w:tcPr>
            <w:tcW w:w="850" w:type="dxa"/>
          </w:tcPr>
          <w:p w14:paraId="387E6348" w14:textId="24E9C6FE" w:rsidR="004E0022" w:rsidRPr="0000757F" w:rsidRDefault="004E0022" w:rsidP="004E0022">
            <w:pPr>
              <w:tabs>
                <w:tab w:val="left" w:pos="291"/>
              </w:tabs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E8D17FD" w14:textId="5CF17989" w:rsidR="004E0022" w:rsidRPr="0000757F" w:rsidRDefault="004E0022" w:rsidP="004E0022">
            <w:pPr>
              <w:tabs>
                <w:tab w:val="left" w:pos="291"/>
              </w:tabs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567E1A3" w14:textId="28BFD179" w:rsidR="004E0022" w:rsidRPr="0000757F" w:rsidRDefault="004E0022" w:rsidP="004E0022">
            <w:pPr>
              <w:tabs>
                <w:tab w:val="left" w:pos="291"/>
              </w:tabs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4354548F" w14:textId="003E5291" w:rsidR="004E0022" w:rsidRPr="0000757F" w:rsidRDefault="004E0022" w:rsidP="004E0022">
            <w:pPr>
              <w:tabs>
                <w:tab w:val="left" w:pos="291"/>
              </w:tabs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1239F5A7" w14:textId="7A3838F3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B7A241D" w14:textId="04BF41E4" w:rsidR="004E0022" w:rsidRPr="0000757F" w:rsidRDefault="004E0022" w:rsidP="004E002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835" w:type="dxa"/>
          </w:tcPr>
          <w:p w14:paraId="7007088D" w14:textId="12499231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08F8EE67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39502B5F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765CFF80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5491B6CC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  <w:tr w:rsidR="004E0022" w:rsidRPr="0000757F" w14:paraId="74FAA2DF" w14:textId="77777777" w:rsidTr="00E13649">
        <w:tc>
          <w:tcPr>
            <w:tcW w:w="2405" w:type="dxa"/>
          </w:tcPr>
          <w:p w14:paraId="3111D044" w14:textId="15CFA7AF" w:rsidR="004E0022" w:rsidRPr="007A4FBD" w:rsidRDefault="00702414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ການວາງແຜນ</w:t>
            </w:r>
          </w:p>
        </w:tc>
        <w:tc>
          <w:tcPr>
            <w:tcW w:w="850" w:type="dxa"/>
          </w:tcPr>
          <w:p w14:paraId="7A8AAE9C" w14:textId="11F77A00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72BA808" w14:textId="28474424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40A209E2" w14:textId="1B1F41BB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768C14E" w14:textId="664E78FD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5B72AE94" w14:textId="54301356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7D392F9" w14:textId="5ECF5343" w:rsidR="004E0022" w:rsidRPr="0000757F" w:rsidRDefault="004E0022" w:rsidP="004E002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835" w:type="dxa"/>
          </w:tcPr>
          <w:p w14:paraId="48B3B125" w14:textId="07C83CDD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4C62138B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7706CFF7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024974B3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59A04818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  <w:tr w:rsidR="004E0022" w:rsidRPr="0000757F" w14:paraId="3935149B" w14:textId="77777777" w:rsidTr="00E13649">
        <w:tc>
          <w:tcPr>
            <w:tcW w:w="2405" w:type="dxa"/>
          </w:tcPr>
          <w:p w14:paraId="4E474344" w14:textId="247A4795" w:rsidR="004E0022" w:rsidRPr="007A4FBD" w:rsidRDefault="00702414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ຈັດຕັ້ງປະຕິບັດ</w:t>
            </w:r>
            <w:r w:rsidR="004E0022" w:rsidRPr="007A4FB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50" w:type="dxa"/>
          </w:tcPr>
          <w:p w14:paraId="48264ABF" w14:textId="6CB98C6A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58C40E6" w14:textId="0B516879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7FDB6A9C" w14:textId="1D81DE6C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021C4E8" w14:textId="6D099489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3930B558" w14:textId="092558CD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255D1B9" w14:textId="47E9A2C2" w:rsidR="004E0022" w:rsidRPr="0000757F" w:rsidRDefault="004E0022" w:rsidP="004E002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835" w:type="dxa"/>
          </w:tcPr>
          <w:p w14:paraId="65849DDA" w14:textId="7ABA2622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391564F4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0763C210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1CC050B4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1CA9CD48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  <w:tr w:rsidR="004E0022" w:rsidRPr="0000757F" w14:paraId="7423D78F" w14:textId="77777777" w:rsidTr="00E13649">
        <w:tc>
          <w:tcPr>
            <w:tcW w:w="2405" w:type="dxa"/>
          </w:tcPr>
          <w:p w14:paraId="446442CB" w14:textId="4ADFEC27" w:rsidR="004E0022" w:rsidRPr="00D672E5" w:rsidRDefault="000A1B36" w:rsidP="007A4FB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ຕິດຕາມ</w:t>
            </w:r>
            <w:r w:rsidR="004E0022" w:rsidRPr="00D672E5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ະເມີນຜົນ</w:t>
            </w:r>
            <w:r w:rsidR="004E0022" w:rsidRPr="00D672E5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</w:tcPr>
          <w:p w14:paraId="4210AEC5" w14:textId="165F32F5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7A03A697" w14:textId="779F850E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52DD2C54" w14:textId="18A0B74E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5ED83A27" w14:textId="1C06D511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3B507004" w14:textId="2E53EE0D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6FFB4AA1" w14:textId="066280B3" w:rsidR="004E0022" w:rsidRPr="0000757F" w:rsidRDefault="004E0022" w:rsidP="004E0022">
            <w:pPr>
              <w:jc w:val="center"/>
              <w:rPr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835" w:type="dxa"/>
          </w:tcPr>
          <w:p w14:paraId="4B8324FD" w14:textId="415B8B49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58C1CC54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046D4C12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2A3886C5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17E62B9D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  <w:tr w:rsidR="004E0022" w:rsidRPr="0000757F" w14:paraId="2F64AAD1" w14:textId="77777777" w:rsidTr="00E13649">
        <w:tc>
          <w:tcPr>
            <w:tcW w:w="2405" w:type="dxa"/>
          </w:tcPr>
          <w:p w14:paraId="1E118BA0" w14:textId="7FA4B1A5" w:rsidR="004E0022" w:rsidRPr="007A4FBD" w:rsidRDefault="00D672E5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</w:t>
            </w:r>
            <w:r w:rsidR="004E0022" w:rsidRPr="007A4FB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4E0022" w:rsidRPr="007A4FB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22264A93" w14:textId="00DA5A0F" w:rsidR="004E0022" w:rsidRPr="007A4FBD" w:rsidRDefault="004E0022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7A4FB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…</w:t>
            </w:r>
          </w:p>
          <w:p w14:paraId="6BA6B80D" w14:textId="5DDB543D" w:rsidR="004E0022" w:rsidRPr="007A4FBD" w:rsidRDefault="004E0022" w:rsidP="007A4FB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</w:tcPr>
          <w:p w14:paraId="42639609" w14:textId="0D76BAE0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7E4E016" w14:textId="59563297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66A5D608" w14:textId="5164CAD6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177F568A" w14:textId="2B36AED7" w:rsidR="004E0022" w:rsidRPr="0000757F" w:rsidRDefault="004E0022" w:rsidP="004E0022">
            <w:pPr>
              <w:jc w:val="center"/>
              <w:rPr>
                <w:bCs/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0" w:type="dxa"/>
          </w:tcPr>
          <w:p w14:paraId="34B3195D" w14:textId="45814E5E" w:rsidR="004E0022" w:rsidRPr="0000757F" w:rsidRDefault="004E0022" w:rsidP="004E0022">
            <w:pPr>
              <w:tabs>
                <w:tab w:val="right" w:leader="dot" w:pos="9072"/>
              </w:tabs>
              <w:jc w:val="center"/>
              <w:rPr>
                <w:sz w:val="20"/>
                <w:szCs w:val="20"/>
                <w:lang w:val="en-GB"/>
              </w:rPr>
            </w:pPr>
            <w:r w:rsidRPr="0000757F">
              <w:rPr>
                <w:rFonts w:ascii="Wingdings" w:eastAsia="Wingdings" w:hAnsi="Wingdings" w:cs="Wingdings"/>
                <w:bCs/>
                <w:sz w:val="20"/>
                <w:szCs w:val="20"/>
                <w:lang w:val="en-GB"/>
              </w:rPr>
              <w:t></w:t>
            </w:r>
          </w:p>
        </w:tc>
        <w:tc>
          <w:tcPr>
            <w:tcW w:w="851" w:type="dxa"/>
          </w:tcPr>
          <w:p w14:paraId="219B1A54" w14:textId="78F7BB6D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</w:tcPr>
          <w:p w14:paraId="2CDFCC7C" w14:textId="166AFDE6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63F7DCCA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7E31BE13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2F77C5F0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  <w:p w14:paraId="55E0E2AB" w14:textId="77777777" w:rsidR="004E0022" w:rsidRPr="0000757F" w:rsidRDefault="004E0022" w:rsidP="004E0022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43F9CE98" w14:textId="77777777" w:rsidR="00A701C4" w:rsidRDefault="00A701C4" w:rsidP="0096294C">
      <w:pPr>
        <w:rPr>
          <w:lang w:val="en-GB"/>
        </w:rPr>
      </w:pPr>
    </w:p>
    <w:p w14:paraId="61777FAC" w14:textId="77777777" w:rsidR="00A701C4" w:rsidRDefault="00A701C4">
      <w:pPr>
        <w:rPr>
          <w:lang w:val="en-GB"/>
        </w:rPr>
      </w:pPr>
      <w:r>
        <w:rPr>
          <w:lang w:val="en-GB"/>
        </w:rPr>
        <w:br w:type="page"/>
      </w:r>
    </w:p>
    <w:p w14:paraId="4069DD40" w14:textId="30C24349" w:rsidR="007F6410" w:rsidRDefault="003C688F" w:rsidP="00FF4BE5">
      <w:pPr>
        <w:pStyle w:val="Heading2"/>
      </w:pPr>
      <w:r w:rsidRPr="00C57352">
        <w:lastRenderedPageBreak/>
        <w:t xml:space="preserve"> </w:t>
      </w:r>
      <w:bookmarkStart w:id="99" w:name="_Toc80371705"/>
      <w:bookmarkStart w:id="100" w:name="_Toc213103754"/>
      <w:r w:rsidR="00B43E92">
        <w:rPr>
          <w:rFonts w:hint="cs"/>
          <w:cs/>
        </w:rPr>
        <w:t>ຜົນກະທົບທີ່ກ່ຽວ</w:t>
      </w:r>
      <w:r w:rsidR="00F90B22">
        <w:rPr>
          <w:rFonts w:hint="cs"/>
          <w:cs/>
        </w:rPr>
        <w:t>ຂ້ອງ</w:t>
      </w:r>
      <w:r w:rsidR="00B43E92">
        <w:rPr>
          <w:rFonts w:hint="cs"/>
          <w:cs/>
        </w:rPr>
        <w:t xml:space="preserve"> </w:t>
      </w:r>
      <w:r w:rsidR="00F90B22">
        <w:rPr>
          <w:rFonts w:hint="cs"/>
          <w:cs/>
        </w:rPr>
        <w:t>ກັບ</w:t>
      </w:r>
      <w:r w:rsidR="00B43E92">
        <w:rPr>
          <w:rFonts w:hint="cs"/>
          <w:cs/>
        </w:rPr>
        <w:t>ບົດບາດຍິງ-ຊາຍ</w:t>
      </w:r>
      <w:r w:rsidR="00940425">
        <w:rPr>
          <w:rFonts w:hint="cs"/>
          <w:cs/>
        </w:rPr>
        <w:t xml:space="preserve"> ຕໍ່ການນຳໃຊ້ເທັກໂນໂລຢີ </w:t>
      </w:r>
      <w:r w:rsidR="00940425">
        <w:rPr>
          <w:lang w:val="en-US"/>
        </w:rPr>
        <w:t xml:space="preserve">SLM </w:t>
      </w:r>
      <w:r w:rsidR="00940425">
        <w:rPr>
          <w:rFonts w:hint="cs"/>
          <w:cs/>
          <w:lang w:val="en-US"/>
        </w:rPr>
        <w:t>ແລະ ວິທີການທີ່ກ່ຽວຂ້ອງ (ຖ້າມີ)</w:t>
      </w:r>
      <w:bookmarkEnd w:id="99"/>
      <w:bookmarkEnd w:id="100"/>
      <w:r w:rsidR="00D64A54" w:rsidRPr="00C57352">
        <w:t xml:space="preserve"> </w:t>
      </w:r>
    </w:p>
    <w:p w14:paraId="3859AC14" w14:textId="68755BA0" w:rsidR="00A644D7" w:rsidRPr="00A644D7" w:rsidRDefault="00555931" w:rsidP="00FA3900">
      <w:pPr>
        <w:rPr>
          <w:bCs/>
          <w:i/>
          <w:iCs/>
          <w:lang w:val="en-GB"/>
        </w:rPr>
      </w:pPr>
      <w:r w:rsidRPr="00714887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້າ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ແລະ ວິທີການທີ່ກ່ຽວຂ້ອງ ຖືກ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ໄວ້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ນີ້ແລ້ວ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ໃຫ້ນຳໃຊ້ຜົນກະທົບທີ່ມີຢູ່ ທີ່ໄດ້ຮັບການເ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ມີ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ບັນທຶກ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ໄວ້ຢູ່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ໃນຖານຂໍ້ມູນ</w:t>
      </w:r>
      <w:r w:rsidR="00B77FE9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ເພື່ອເປັນ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ຂໍ້ມູນເລີ່ມຕົ້ນ</w:t>
      </w:r>
      <w:r w:rsidRPr="00D61751">
        <w:rPr>
          <w:rFonts w:ascii="Phetsarath OT" w:eastAsia="Phetsarath OT" w:hAnsi="Phetsarath OT" w:cs="Phetsarath OT"/>
          <w:b/>
          <w:i/>
          <w:iCs/>
          <w:cs/>
          <w:lang w:val="en-GB" w:bidi="lo-LA"/>
        </w:rPr>
        <w:t>.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 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ເຊິ່ງໄລຍະເວລາທີ່ນຳໃຊ້ແມ່ນຈະຂຶ້ນກັບວ່າ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ເ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ທັ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ໂນໂລຢີ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="00997EF2">
        <w:rPr>
          <w:rFonts w:ascii="Phetsarath OT" w:eastAsia="Phetsarath OT" w:hAnsi="Phetsarath OT" w:cs="Phetsarath OT"/>
          <w:b/>
          <w:i/>
          <w:iCs/>
          <w:lang w:val="en-US" w:bidi="lo-LA"/>
        </w:rPr>
        <w:t xml:space="preserve">SLM 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US" w:bidi="lo-LA"/>
        </w:rPr>
        <w:t>ໄດ້ຮັບການບັນທຶກຄັ້ງທຳອິດເມື່ອໃດ. ຖ້າຫາກເທັກໂນໂລຢີ ແລະ ວິທີການທີ່ກ່ຽວຂ້ອງ ບໍ່ໄດ້ຖືກບັນທຶກໄວ້ຢູ່ໃນ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ຖານຂໍ້ມູນ</w:t>
      </w:r>
      <w:r w:rsidRPr="00D61751">
        <w:rPr>
          <w:rFonts w:ascii="Phetsarath OT" w:eastAsia="Phetsarath OT" w:hAnsi="Phetsarath OT" w:cs="Phetsarath OT"/>
          <w:b/>
          <w:i/>
          <w:iCs/>
          <w:lang w:val="en-GB"/>
        </w:rPr>
        <w:t xml:space="preserve">, 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ແມ່ນຕ້ອງໄດ້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ປຶກສາຫາລືກ່ຽວກັບ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ົນກະທົບຕ່າງໆ</w:t>
      </w:r>
      <w:r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 xml:space="preserve"> </w:t>
      </w:r>
      <w:r w:rsidRPr="00D61751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ກັບ</w:t>
      </w:r>
      <w:r w:rsidR="00997EF2">
        <w:rPr>
          <w:rFonts w:ascii="Phetsarath OT" w:eastAsia="Phetsarath OT" w:hAnsi="Phetsarath OT" w:cs="Phetsarath OT" w:hint="cs"/>
          <w:b/>
          <w:i/>
          <w:iCs/>
          <w:cs/>
          <w:lang w:val="en-GB" w:bidi="lo-LA"/>
        </w:rPr>
        <w:t>ຜູ້ເຂົ້າຮ່ວມ ໃນຂະນະທີ່ທ່ານດຳເນີນການສອບຖາມ ຕາມຕາຕາລາງລຸ່ມນີ້.</w:t>
      </w:r>
      <w:r w:rsidR="00970C96">
        <w:rPr>
          <w:bCs/>
          <w:i/>
          <w:iCs/>
          <w:lang w:val="en-GB"/>
        </w:rPr>
        <w:t xml:space="preserve"> </w:t>
      </w:r>
    </w:p>
    <w:p w14:paraId="632B4E36" w14:textId="25EEA0EA" w:rsidR="00A644D7" w:rsidRPr="00F757C9" w:rsidRDefault="00D27005" w:rsidP="00F74DC7">
      <w:pPr>
        <w:spacing w:after="0"/>
        <w:rPr>
          <w:b/>
          <w:bCs/>
          <w:i/>
          <w:iCs/>
          <w:sz w:val="20"/>
          <w:szCs w:val="20"/>
          <w:lang w:val="en-GB"/>
        </w:rPr>
      </w:pPr>
      <w:r w:rsidRPr="00F757C9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ສາມາດເລືອກໄດ້ພຽງແຕ່ຄຳຕອບດຽວ ຕໍ່ແຖວ ຕໍ່ປະເພດ</w:t>
      </w:r>
      <w:r w:rsidR="00F74DC7" w:rsidRPr="00F757C9">
        <w:rPr>
          <w:rFonts w:ascii="Phetsarath OT" w:eastAsia="Phetsarath OT" w:hAnsi="Phetsarath OT" w:cs="Phetsarath OT"/>
          <w:b/>
          <w:bCs/>
          <w:i/>
          <w:iCs/>
          <w:sz w:val="20"/>
          <w:szCs w:val="20"/>
          <w:lang w:val="en-GB"/>
        </w:rPr>
        <w:t xml:space="preserve"> </w:t>
      </w:r>
      <w:r w:rsidRPr="00F757C9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(ແມ່ຍິງ ແລະ ຜູ້ຊາຍ)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1555"/>
        <w:gridCol w:w="3827"/>
        <w:gridCol w:w="3827"/>
        <w:gridCol w:w="425"/>
        <w:gridCol w:w="993"/>
      </w:tblGrid>
      <w:tr w:rsidR="001E1936" w:rsidRPr="0076183D" w14:paraId="713A6F1E" w14:textId="77777777" w:rsidTr="00094EFD">
        <w:trPr>
          <w:cantSplit/>
          <w:trHeight w:val="2541"/>
        </w:trPr>
        <w:tc>
          <w:tcPr>
            <w:tcW w:w="1555" w:type="dxa"/>
          </w:tcPr>
          <w:p w14:paraId="15864023" w14:textId="2EE5CB3D" w:rsidR="001E1936" w:rsidRPr="0076183D" w:rsidRDefault="001E1936" w:rsidP="001E1936">
            <w:pPr>
              <w:rPr>
                <w:i/>
                <w:iCs/>
                <w:sz w:val="20"/>
                <w:szCs w:val="20"/>
                <w:lang w:val="en-GB"/>
              </w:rPr>
            </w:pPr>
            <w:r w:rsidRPr="00A9798D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ຜົນກະທົບ</w:t>
            </w:r>
            <w:r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 </w:t>
            </w:r>
            <w:r w:rsidRPr="00A9798D">
              <w:rPr>
                <w:rFonts w:ascii="Phetsarath OT" w:eastAsia="Phetsarath OT" w:hAnsi="Phetsarath OT" w:cs="Phetsarath OT" w:hint="cs"/>
                <w:b/>
                <w:sz w:val="20"/>
                <w:szCs w:val="20"/>
                <w:cs/>
                <w:lang w:val="en-GB" w:bidi="lo-LA"/>
              </w:rPr>
              <w:t xml:space="preserve">(ສາມາດເບີ່ງຢູ່ໃນ </w:t>
            </w:r>
            <w:r w:rsidRPr="00A9798D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  <w:t xml:space="preserve">QT </w:t>
            </w:r>
            <w:r w:rsidR="006D5E10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ໃນຂໍ້ </w:t>
            </w:r>
            <w:r w:rsidRPr="00A9798D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  <w:t>6.1</w:t>
            </w:r>
            <w:r w:rsidRPr="00A9798D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 ແລະ ຖ້າມີຢູ່ໃນ </w:t>
            </w:r>
            <w:r w:rsidRPr="00A9798D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  <w:t xml:space="preserve">QA </w:t>
            </w:r>
            <w:r w:rsidR="006D5E10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ໃນຂໍ້ </w:t>
            </w:r>
            <w:r w:rsidRPr="00A9798D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  <w:lang w:val="en-GB"/>
              </w:rPr>
              <w:t>6.1)</w:t>
            </w:r>
            <w:r w:rsidRPr="0076183D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</w:p>
          <w:p w14:paraId="5A572A79" w14:textId="77777777" w:rsidR="001E1936" w:rsidRPr="0076183D" w:rsidRDefault="001E1936" w:rsidP="001E1936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3827" w:type="dxa"/>
          </w:tcPr>
          <w:p w14:paraId="3CCF6E3C" w14:textId="77777777" w:rsidR="001E1936" w:rsidRPr="00383BD5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383BD5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ຕໍ່ ແມ່ຍິງ</w:t>
            </w:r>
          </w:p>
          <w:p w14:paraId="08002B4E" w14:textId="77777777" w:rsidR="001E1936" w:rsidRPr="00383BD5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</w:p>
          <w:p w14:paraId="5D0540CB" w14:textId="619218D4" w:rsidR="001E1936" w:rsidRPr="00383BD5" w:rsidRDefault="001E1936" w:rsidP="001E1936">
            <w:pPr>
              <w:rPr>
                <w:noProof/>
                <w:sz w:val="20"/>
                <w:szCs w:val="20"/>
                <w:lang w:val="en-US"/>
              </w:rPr>
            </w:pPr>
            <w:r w:rsidRPr="00383BD5">
              <w:rPr>
                <w:noProof/>
                <w:sz w:val="20"/>
                <w:szCs w:val="20"/>
                <w:lang w:val="en-US"/>
              </w:rPr>
              <w:t xml:space="preserve"> </w:t>
            </w:r>
          </w:p>
          <w:p w14:paraId="2D93879C" w14:textId="1B699B4C" w:rsidR="001E1936" w:rsidRPr="00383BD5" w:rsidRDefault="001E1936" w:rsidP="001E1936">
            <w:pPr>
              <w:rPr>
                <w:b/>
                <w:sz w:val="20"/>
                <w:szCs w:val="20"/>
                <w:lang w:val="en-GB"/>
              </w:rPr>
            </w:pP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45720" distB="45720" distL="114300" distR="114300" simplePos="0" relativeHeight="255158312" behindDoc="0" locked="0" layoutInCell="1" allowOverlap="1" wp14:anchorId="720F3407" wp14:editId="3F824121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447040</wp:posOffset>
                      </wp:positionV>
                      <wp:extent cx="1666875" cy="273050"/>
                      <wp:effectExtent l="0" t="0" r="1587" b="0"/>
                      <wp:wrapSquare wrapText="bothSides"/>
                      <wp:docPr id="226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666875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3CE91B" w14:textId="138EC37F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noProof/>
                                      <w:sz w:val="16"/>
                                      <w:szCs w:val="16"/>
                                      <w:cs/>
                                      <w:lang w:val="en-US" w:bidi="lo-LA"/>
                                    </w:rPr>
                                    <w:t>ມີຜົນກະທົບເຊີງບວກຫຼາຍ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(50</w:t>
                                  </w:r>
                                  <w:r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100%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0F3407" id="Textfeld 2" o:spid="_x0000_s1027" type="#_x0000_t202" style="position:absolute;margin-left:57.6pt;margin-top:35.2pt;width:131.25pt;height:21.5pt;rotation:-90;z-index:255158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" filled="f" stroked="f">
                      <v:textbox>
                        <w:txbxContent>
                          <w:p w14:paraId="273CE91B" w14:textId="138EC37F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noProof/>
                                <w:sz w:val="16"/>
                                <w:szCs w:val="16"/>
                                <w:cs/>
                                <w:lang w:val="en-US" w:bidi="lo-LA"/>
                              </w:rPr>
                              <w:t>ມີຜົນກະທົບເຊີງບວກຫຼາຍ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(50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100%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6264" behindDoc="0" locked="0" layoutInCell="1" allowOverlap="1" wp14:anchorId="4002C25F" wp14:editId="4856FF33">
                      <wp:simplePos x="0" y="0"/>
                      <wp:positionH relativeFrom="column">
                        <wp:posOffset>350290</wp:posOffset>
                      </wp:positionH>
                      <wp:positionV relativeFrom="paragraph">
                        <wp:posOffset>453467</wp:posOffset>
                      </wp:positionV>
                      <wp:extent cx="1717580" cy="241300"/>
                      <wp:effectExtent l="0" t="5080" r="0" b="0"/>
                      <wp:wrapNone/>
                      <wp:docPr id="224" name="Textfeld 2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17580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4F206C" w14:textId="56E82E29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ບວກເລັກນ້ອຍ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2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02C25F" id="Textfeld 224" o:spid="_x0000_s1028" type="#_x0000_t202" style="position:absolute;margin-left:27.6pt;margin-top:35.7pt;width:135.25pt;height:19pt;rotation:-90;z-index:255156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" fillcolor="white [3201]" stroked="f" strokeweight=".5pt">
                      <v:textbox>
                        <w:txbxContent>
                          <w:p w14:paraId="6A4F206C" w14:textId="56E82E29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ບວກເລັກນ້ອຍ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5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2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7288" behindDoc="0" locked="0" layoutInCell="1" allowOverlap="1" wp14:anchorId="7FAB601E" wp14:editId="7CD1E2C1">
                      <wp:simplePos x="0" y="0"/>
                      <wp:positionH relativeFrom="column">
                        <wp:posOffset>501707</wp:posOffset>
                      </wp:positionH>
                      <wp:positionV relativeFrom="paragraph">
                        <wp:posOffset>419690</wp:posOffset>
                      </wp:positionV>
                      <wp:extent cx="1783583" cy="241300"/>
                      <wp:effectExtent l="8890" t="0" r="0" b="0"/>
                      <wp:wrapNone/>
                      <wp:docPr id="225" name="Textfeld 2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83583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958710F" w14:textId="6389838C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ບວກ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5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AB601E" id="Textfeld 225" o:spid="_x0000_s1029" type="#_x0000_t202" style="position:absolute;margin-left:39.5pt;margin-top:33.05pt;width:140.45pt;height:19pt;rotation:-90;z-index:255157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" fillcolor="white [3201]" stroked="f" strokeweight=".5pt">
                      <v:textbox>
                        <w:txbxContent>
                          <w:p w14:paraId="0958710F" w14:textId="6389838C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ບວກ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20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5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5240" behindDoc="0" locked="0" layoutInCell="1" allowOverlap="1" wp14:anchorId="13DB11DF" wp14:editId="57108D86">
                      <wp:simplePos x="0" y="0"/>
                      <wp:positionH relativeFrom="column">
                        <wp:posOffset>-4298</wp:posOffset>
                      </wp:positionH>
                      <wp:positionV relativeFrom="paragraph">
                        <wp:posOffset>417183</wp:posOffset>
                      </wp:positionV>
                      <wp:extent cx="1755424" cy="241300"/>
                      <wp:effectExtent l="0" t="5080" r="0" b="0"/>
                      <wp:wrapNone/>
                      <wp:docPr id="227" name="Textfeld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55424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DDE7AC" w14:textId="37BF5B15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ກະທົບ</w:t>
                                  </w: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ເຊີງລົບ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ເລັກນ້ອຍ</w:t>
                                  </w:r>
                                  <w:r>
                                    <w:rPr>
                                      <w:rFonts w:cs="DokChampa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-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-5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DB11DF" id="Textfeld 227" o:spid="_x0000_s1030" type="#_x0000_t202" style="position:absolute;margin-left:-.35pt;margin-top:32.85pt;width:138.2pt;height:19pt;rotation:-90;z-index:255155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" fillcolor="white [3201]" stroked="f" strokeweight=".5pt">
                      <v:textbox>
                        <w:txbxContent>
                          <w:p w14:paraId="22DDE7AC" w14:textId="37BF5B15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ກະທົ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ເຊີງລົບ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ເລັກນ້ອຍ</w:t>
                            </w:r>
                            <w:r>
                              <w:rPr>
                                <w:rFonts w:cs="DokChampa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 xml:space="preserve">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-20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-5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45720" distB="45720" distL="114300" distR="114300" simplePos="0" relativeHeight="255159336" behindDoc="0" locked="0" layoutInCell="1" allowOverlap="1" wp14:anchorId="15EFDD46" wp14:editId="66BEEA15">
                      <wp:simplePos x="0" y="0"/>
                      <wp:positionH relativeFrom="column">
                        <wp:posOffset>-267335</wp:posOffset>
                      </wp:positionH>
                      <wp:positionV relativeFrom="paragraph">
                        <wp:posOffset>473710</wp:posOffset>
                      </wp:positionV>
                      <wp:extent cx="1649730" cy="238125"/>
                      <wp:effectExtent l="952" t="0" r="0" b="0"/>
                      <wp:wrapSquare wrapText="bothSides"/>
                      <wp:docPr id="228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649730" cy="2381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B4CFC9" w14:textId="11B99154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noProof/>
                                      <w:sz w:val="16"/>
                                      <w:szCs w:val="16"/>
                                      <w:cs/>
                                      <w:lang w:val="en-US" w:bidi="lo-LA"/>
                                    </w:rPr>
                                    <w:t>ມີຜົນກະທົບເຊີງລົບຫຼາຍ</w:t>
                                  </w:r>
                                  <w:r w:rsidRPr="0076183D">
                                    <w:rPr>
                                      <w:noProof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76183D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(-100 to -50%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EFDD46" id="_x0000_s1031" type="#_x0000_t202" style="position:absolute;margin-left:-21.05pt;margin-top:37.3pt;width:129.9pt;height:18.75pt;rotation:-90;z-index:255159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" filled="f" stroked="f">
                      <v:textbox>
                        <w:txbxContent>
                          <w:p w14:paraId="0DB4CFC9" w14:textId="11B99154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noProof/>
                                <w:sz w:val="16"/>
                                <w:szCs w:val="16"/>
                                <w:cs/>
                                <w:lang w:val="en-US" w:bidi="lo-LA"/>
                              </w:rPr>
                              <w:t>ມີຜົນກະທົບເຊີງລົບຫຼາຍ</w:t>
                            </w:r>
                            <w:r w:rsidRPr="0076183D">
                              <w:rPr>
                                <w:noProof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76183D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(-100 to -50%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4216" behindDoc="0" locked="0" layoutInCell="1" allowOverlap="1" wp14:anchorId="1A07FF1D" wp14:editId="09643F71">
                      <wp:simplePos x="0" y="0"/>
                      <wp:positionH relativeFrom="column">
                        <wp:posOffset>-32063</wp:posOffset>
                      </wp:positionH>
                      <wp:positionV relativeFrom="paragraph">
                        <wp:posOffset>551464</wp:posOffset>
                      </wp:positionV>
                      <wp:extent cx="1496885" cy="241300"/>
                      <wp:effectExtent l="0" t="952" r="7302" b="7303"/>
                      <wp:wrapNone/>
                      <wp:docPr id="221" name="Textfeld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496885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1F4540" w14:textId="6E56745E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ລົບ</w:t>
                                  </w:r>
                                  <w:r>
                                    <w:rPr>
                                      <w:rFonts w:cs="DokChampa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>(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-50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-2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07FF1D" id="Textfeld 221" o:spid="_x0000_s1032" type="#_x0000_t202" style="position:absolute;margin-left:-2.5pt;margin-top:43.4pt;width:117.85pt;height:19pt;rotation:-90;z-index:255154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" fillcolor="white [3201]" stroked="f" strokeweight=".5pt">
                      <v:textbox>
                        <w:txbxContent>
                          <w:p w14:paraId="061F4540" w14:textId="6E56745E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ລົບ</w:t>
                            </w:r>
                            <w:r>
                              <w:rPr>
                                <w:rFonts w:cs="DokChampa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 xml:space="preserve">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>(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-50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-2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53192" behindDoc="0" locked="0" layoutInCell="1" allowOverlap="1" wp14:anchorId="57D5CA11" wp14:editId="7E64EEDC">
                      <wp:simplePos x="0" y="0"/>
                      <wp:positionH relativeFrom="column">
                        <wp:posOffset>522986</wp:posOffset>
                      </wp:positionH>
                      <wp:positionV relativeFrom="paragraph">
                        <wp:posOffset>676505</wp:posOffset>
                      </wp:positionV>
                      <wp:extent cx="1167130" cy="337819"/>
                      <wp:effectExtent l="0" t="4128" r="0" b="0"/>
                      <wp:wrapNone/>
                      <wp:docPr id="223" name="Textfeld 2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167130" cy="33781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39DCC2" w14:textId="768AF584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ກະທົບ</w:t>
                                  </w: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ປານກາ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D5CA11" id="Textfeld 223" o:spid="_x0000_s1033" type="#_x0000_t202" style="position:absolute;margin-left:41.2pt;margin-top:53.25pt;width:91.9pt;height:26.6pt;rotation:-90;z-index:255153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" fillcolor="white [3201]" stroked="f" strokeweight=".5pt">
                      <v:textbox>
                        <w:txbxContent>
                          <w:p w14:paraId="3E39DCC2" w14:textId="768AF584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ກະທົ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ປານກາ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827" w:type="dxa"/>
          </w:tcPr>
          <w:p w14:paraId="6DB448CA" w14:textId="00DFADB3" w:rsidR="001E1936" w:rsidRPr="00383BD5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cs/>
                <w:lang w:val="en-GB" w:bidi="lo-LA"/>
              </w:rPr>
            </w:pPr>
            <w:r w:rsidRPr="00383BD5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ຕໍ່ ຜູ</w:t>
            </w:r>
            <w:r w:rsidR="00383BD5" w:rsidRPr="00383BD5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້ຊາຍ</w:t>
            </w:r>
          </w:p>
          <w:p w14:paraId="38595FE0" w14:textId="77777777" w:rsidR="001E1936" w:rsidRPr="00383BD5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</w:p>
          <w:p w14:paraId="57BFDCD4" w14:textId="77777777" w:rsidR="001E1936" w:rsidRPr="00383BD5" w:rsidRDefault="001E1936" w:rsidP="001E1936">
            <w:pPr>
              <w:rPr>
                <w:noProof/>
                <w:sz w:val="20"/>
                <w:szCs w:val="20"/>
                <w:lang w:val="en-US"/>
              </w:rPr>
            </w:pPr>
            <w:r w:rsidRPr="00383BD5">
              <w:rPr>
                <w:noProof/>
                <w:sz w:val="20"/>
                <w:szCs w:val="20"/>
                <w:lang w:val="en-US"/>
              </w:rPr>
              <w:t xml:space="preserve"> </w:t>
            </w:r>
          </w:p>
          <w:p w14:paraId="429F58B2" w14:textId="7687A3A7" w:rsidR="001E1936" w:rsidRPr="00383BD5" w:rsidRDefault="001E1936" w:rsidP="001E1936">
            <w:pPr>
              <w:rPr>
                <w:b/>
                <w:sz w:val="20"/>
                <w:szCs w:val="20"/>
                <w:lang w:val="en-GB"/>
              </w:rPr>
            </w:pP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45720" distB="45720" distL="114300" distR="114300" simplePos="0" relativeHeight="255165480" behindDoc="0" locked="0" layoutInCell="1" allowOverlap="1" wp14:anchorId="4C9E3A6C" wp14:editId="6D342BB4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447040</wp:posOffset>
                      </wp:positionV>
                      <wp:extent cx="1666875" cy="273050"/>
                      <wp:effectExtent l="0" t="0" r="1587" b="0"/>
                      <wp:wrapSquare wrapText="bothSides"/>
                      <wp:docPr id="215494182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666875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9038D1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noProof/>
                                      <w:sz w:val="16"/>
                                      <w:szCs w:val="16"/>
                                      <w:cs/>
                                      <w:lang w:val="en-US" w:bidi="lo-LA"/>
                                    </w:rPr>
                                    <w:t>ມີຜົນກະທົບເຊີງບວກຫຼາຍ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(50</w:t>
                                  </w:r>
                                  <w:r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100%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9E3A6C" id="_x0000_s1034" type="#_x0000_t202" style="position:absolute;margin-left:57.6pt;margin-top:35.2pt;width:131.25pt;height:21.5pt;rotation:-90;z-index:255165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" filled="f" stroked="f">
                      <v:textbox>
                        <w:txbxContent>
                          <w:p w14:paraId="719038D1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noProof/>
                                <w:sz w:val="16"/>
                                <w:szCs w:val="16"/>
                                <w:cs/>
                                <w:lang w:val="en-US" w:bidi="lo-LA"/>
                              </w:rPr>
                              <w:t>ມີຜົນກະທົບເຊີງບວກຫຼາຍ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(50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100%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3432" behindDoc="0" locked="0" layoutInCell="1" allowOverlap="1" wp14:anchorId="057D9CDE" wp14:editId="3EF7A985">
                      <wp:simplePos x="0" y="0"/>
                      <wp:positionH relativeFrom="column">
                        <wp:posOffset>350290</wp:posOffset>
                      </wp:positionH>
                      <wp:positionV relativeFrom="paragraph">
                        <wp:posOffset>453467</wp:posOffset>
                      </wp:positionV>
                      <wp:extent cx="1717580" cy="241300"/>
                      <wp:effectExtent l="0" t="5080" r="0" b="0"/>
                      <wp:wrapNone/>
                      <wp:docPr id="1876890854" name="Textfeld 2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17580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4E0A256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ບວກເລັກນ້ອຍ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2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7D9CDE" id="_x0000_s1035" type="#_x0000_t202" style="position:absolute;margin-left:27.6pt;margin-top:35.7pt;width:135.25pt;height:19pt;rotation:-90;z-index:255163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" fillcolor="white [3201]" stroked="f" strokeweight=".5pt">
                      <v:textbox>
                        <w:txbxContent>
                          <w:p w14:paraId="44E0A256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ບວກເລັກນ້ອຍ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5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2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4456" behindDoc="0" locked="0" layoutInCell="1" allowOverlap="1" wp14:anchorId="3E2F27FC" wp14:editId="321DD221">
                      <wp:simplePos x="0" y="0"/>
                      <wp:positionH relativeFrom="column">
                        <wp:posOffset>501707</wp:posOffset>
                      </wp:positionH>
                      <wp:positionV relativeFrom="paragraph">
                        <wp:posOffset>419690</wp:posOffset>
                      </wp:positionV>
                      <wp:extent cx="1783583" cy="241300"/>
                      <wp:effectExtent l="8890" t="0" r="0" b="0"/>
                      <wp:wrapNone/>
                      <wp:docPr id="2069584847" name="Textfeld 2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83583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C0932F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ບວກ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5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2F27FC" id="_x0000_s1036" type="#_x0000_t202" style="position:absolute;margin-left:39.5pt;margin-top:33.05pt;width:140.45pt;height:19pt;rotation:-90;z-index:255164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" fillcolor="white [3201]" stroked="f" strokeweight=".5pt">
                      <v:textbox>
                        <w:txbxContent>
                          <w:p w14:paraId="78C0932F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ບວກ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20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5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2408" behindDoc="0" locked="0" layoutInCell="1" allowOverlap="1" wp14:anchorId="3D12FED3" wp14:editId="1CC6BF65">
                      <wp:simplePos x="0" y="0"/>
                      <wp:positionH relativeFrom="column">
                        <wp:posOffset>-4298</wp:posOffset>
                      </wp:positionH>
                      <wp:positionV relativeFrom="paragraph">
                        <wp:posOffset>417183</wp:posOffset>
                      </wp:positionV>
                      <wp:extent cx="1755424" cy="241300"/>
                      <wp:effectExtent l="0" t="5080" r="0" b="0"/>
                      <wp:wrapNone/>
                      <wp:docPr id="1510172226" name="Textfeld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755424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DB5907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ກະທົບ</w:t>
                                  </w: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ເຊີງລົບ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ເລັກນ້ອຍ</w:t>
                                  </w:r>
                                  <w:r>
                                    <w:rPr>
                                      <w:rFonts w:cs="DokChampa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(-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to -5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12FED3" id="_x0000_s1037" type="#_x0000_t202" style="position:absolute;margin-left:-.35pt;margin-top:32.85pt;width:138.2pt;height:19pt;rotation:-90;z-index:255162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" fillcolor="white [3201]" stroked="f" strokeweight=".5pt">
                      <v:textbox>
                        <w:txbxContent>
                          <w:p w14:paraId="0EDB5907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ກະທົ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ເຊີງລົບ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ເລັກນ້ອຍ</w:t>
                            </w:r>
                            <w:r>
                              <w:rPr>
                                <w:rFonts w:cs="DokChampa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 xml:space="preserve">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(-20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 to -5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45720" distB="45720" distL="114300" distR="114300" simplePos="0" relativeHeight="255166504" behindDoc="0" locked="0" layoutInCell="1" allowOverlap="1" wp14:anchorId="0FA937E6" wp14:editId="69D21A7D">
                      <wp:simplePos x="0" y="0"/>
                      <wp:positionH relativeFrom="column">
                        <wp:posOffset>-267335</wp:posOffset>
                      </wp:positionH>
                      <wp:positionV relativeFrom="paragraph">
                        <wp:posOffset>473710</wp:posOffset>
                      </wp:positionV>
                      <wp:extent cx="1649730" cy="238125"/>
                      <wp:effectExtent l="952" t="0" r="0" b="0"/>
                      <wp:wrapSquare wrapText="bothSides"/>
                      <wp:docPr id="813038001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649730" cy="2381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F32B33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noProof/>
                                      <w:sz w:val="16"/>
                                      <w:szCs w:val="16"/>
                                      <w:cs/>
                                      <w:lang w:val="en-US" w:bidi="lo-LA"/>
                                    </w:rPr>
                                    <w:t>ມີຜົນກະທົບເຊີງລົບຫຼາຍ</w:t>
                                  </w:r>
                                  <w:r w:rsidRPr="0076183D">
                                    <w:rPr>
                                      <w:noProof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76183D">
                                    <w:rPr>
                                      <w:noProof/>
                                      <w:sz w:val="16"/>
                                      <w:szCs w:val="16"/>
                                      <w:lang w:val="en-GB"/>
                                    </w:rPr>
                                    <w:t>(-100 to -50%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A937E6" id="_x0000_s1038" type="#_x0000_t202" style="position:absolute;margin-left:-21.05pt;margin-top:37.3pt;width:129.9pt;height:18.75pt;rotation:-90;z-index:255166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" filled="f" stroked="f">
                      <v:textbox>
                        <w:txbxContent>
                          <w:p w14:paraId="0FF32B33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noProof/>
                                <w:sz w:val="16"/>
                                <w:szCs w:val="16"/>
                                <w:cs/>
                                <w:lang w:val="en-US" w:bidi="lo-LA"/>
                              </w:rPr>
                              <w:t>ມີຜົນກະທົບເຊີງລົບຫຼາຍ</w:t>
                            </w:r>
                            <w:r w:rsidRPr="0076183D">
                              <w:rPr>
                                <w:noProof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76183D">
                              <w:rPr>
                                <w:noProof/>
                                <w:sz w:val="16"/>
                                <w:szCs w:val="16"/>
                                <w:lang w:val="en-GB"/>
                              </w:rPr>
                              <w:t>(-100 to -50%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1384" behindDoc="0" locked="0" layoutInCell="1" allowOverlap="1" wp14:anchorId="3C4F267F" wp14:editId="43849DFE">
                      <wp:simplePos x="0" y="0"/>
                      <wp:positionH relativeFrom="column">
                        <wp:posOffset>-32063</wp:posOffset>
                      </wp:positionH>
                      <wp:positionV relativeFrom="paragraph">
                        <wp:posOffset>551464</wp:posOffset>
                      </wp:positionV>
                      <wp:extent cx="1496885" cy="241300"/>
                      <wp:effectExtent l="0" t="952" r="7302" b="7303"/>
                      <wp:wrapNone/>
                      <wp:docPr id="660631337" name="Textfeld 2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496885" cy="241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CD0C34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ກະທົບເຊີງລົບ</w:t>
                                  </w:r>
                                  <w:r>
                                    <w:rPr>
                                      <w:rFonts w:cs="DokChampa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 xml:space="preserve">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>(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-50 to </w:t>
                                  </w:r>
                                  <w:r w:rsidRPr="003D7E7E"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-20%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4F267F" id="_x0000_s1039" type="#_x0000_t202" style="position:absolute;margin-left:-2.5pt;margin-top:43.4pt;width:117.85pt;height:19pt;rotation:-90;z-index:255161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" fillcolor="white [3201]" stroked="f" strokeweight=".5pt">
                      <v:textbox>
                        <w:txbxContent>
                          <w:p w14:paraId="7ECD0C34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ກະທົບເຊີງລົບ</w:t>
                            </w:r>
                            <w:r>
                              <w:rPr>
                                <w:rFonts w:cs="DokChampa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 xml:space="preserve">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>(</w:t>
                            </w: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-50 to </w:t>
                            </w:r>
                            <w:r w:rsidRPr="003D7E7E"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-20%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83BD5">
              <w:rPr>
                <w:b/>
                <w:noProof/>
                <w:sz w:val="20"/>
                <w:szCs w:val="20"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5160360" behindDoc="0" locked="0" layoutInCell="1" allowOverlap="1" wp14:anchorId="51ADFA88" wp14:editId="1A710468">
                      <wp:simplePos x="0" y="0"/>
                      <wp:positionH relativeFrom="column">
                        <wp:posOffset>522986</wp:posOffset>
                      </wp:positionH>
                      <wp:positionV relativeFrom="paragraph">
                        <wp:posOffset>676505</wp:posOffset>
                      </wp:positionV>
                      <wp:extent cx="1167130" cy="337819"/>
                      <wp:effectExtent l="0" t="4128" r="0" b="0"/>
                      <wp:wrapNone/>
                      <wp:docPr id="91037551" name="Textfeld 2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1167130" cy="33781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5A2E70" w14:textId="77777777" w:rsidR="00EF5824" w:rsidRPr="003D7E7E" w:rsidRDefault="00EF5824" w:rsidP="00E32100">
                                  <w:pPr>
                                    <w:rPr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ມີຜົນ</w:t>
                                  </w:r>
                                  <w:r w:rsidRPr="00A40FEA"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ກະທົບ</w:t>
                                  </w:r>
                                  <w:r>
                                    <w:rPr>
                                      <w:rFonts w:ascii="Phetsarath OT" w:eastAsia="Phetsarath OT" w:hAnsi="Phetsarath OT" w:cs="Phetsarath OT" w:hint="cs"/>
                                      <w:sz w:val="16"/>
                                      <w:szCs w:val="16"/>
                                      <w:cs/>
                                      <w:lang w:val="en-GB" w:bidi="lo-LA"/>
                                    </w:rPr>
                                    <w:t>ປານກາ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ADFA88" id="_x0000_s1040" type="#_x0000_t202" style="position:absolute;margin-left:41.2pt;margin-top:53.25pt;width:91.9pt;height:26.6pt;rotation:-90;z-index:255160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" fillcolor="white [3201]" stroked="f" strokeweight=".5pt">
                      <v:textbox>
                        <w:txbxContent>
                          <w:p w14:paraId="1B5A2E70" w14:textId="77777777" w:rsidR="00EF5824" w:rsidRPr="003D7E7E" w:rsidRDefault="00EF5824" w:rsidP="00E32100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ມີຜົນ</w:t>
                            </w:r>
                            <w:r w:rsidRPr="00A40FEA"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ກະທົບ</w:t>
                            </w:r>
                            <w:r>
                              <w:rPr>
                                <w:rFonts w:ascii="Phetsarath OT" w:eastAsia="Phetsarath OT" w:hAnsi="Phetsarath OT" w:cs="Phetsarath OT" w:hint="cs"/>
                                <w:sz w:val="16"/>
                                <w:szCs w:val="16"/>
                                <w:cs/>
                                <w:lang w:val="en-GB" w:bidi="lo-LA"/>
                              </w:rPr>
                              <w:t>ປານກາ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25" w:type="dxa"/>
            <w:textDirection w:val="btLr"/>
          </w:tcPr>
          <w:p w14:paraId="5A528677" w14:textId="648D4BC4" w:rsidR="001E1936" w:rsidRPr="0000311B" w:rsidRDefault="0000311B" w:rsidP="001E1936">
            <w:pPr>
              <w:ind w:left="113" w:right="113"/>
              <w:rPr>
                <w:bCs/>
                <w:sz w:val="20"/>
                <w:szCs w:val="20"/>
                <w:highlight w:val="green"/>
                <w:lang w:val="en-GB"/>
              </w:rPr>
            </w:pPr>
            <w:r w:rsidRPr="0000311B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993" w:type="dxa"/>
          </w:tcPr>
          <w:p w14:paraId="761A7D00" w14:textId="44DF32AC" w:rsidR="001E1936" w:rsidRPr="00A9798D" w:rsidRDefault="001E1936" w:rsidP="001E1936">
            <w:pPr>
              <w:rPr>
                <w:rFonts w:ascii="Phetsarath OT" w:eastAsia="Phetsarath OT" w:hAnsi="Phetsarath OT" w:cs="Phetsarath OT"/>
                <w:bCs/>
                <w:sz w:val="20"/>
                <w:szCs w:val="20"/>
                <w:lang w:val="en-GB" w:bidi="lo-LA"/>
              </w:rPr>
            </w:pPr>
            <w:r w:rsidRPr="00A9798D">
              <w:rPr>
                <w:rFonts w:ascii="Phetsarath OT" w:eastAsia="Phetsarath OT" w:hAnsi="Phetsarath OT" w:cs="Phetsarath OT" w:hint="cs"/>
                <w:bCs/>
                <w:sz w:val="20"/>
                <w:szCs w:val="20"/>
                <w:cs/>
                <w:lang w:val="en-GB" w:bidi="lo-LA"/>
              </w:rPr>
              <w:t>ລະບຸ</w:t>
            </w:r>
          </w:p>
        </w:tc>
      </w:tr>
      <w:tr w:rsidR="004F2906" w:rsidRPr="0076183D" w14:paraId="33262EB2" w14:textId="77777777" w:rsidTr="00094EFD">
        <w:tc>
          <w:tcPr>
            <w:tcW w:w="1555" w:type="dxa"/>
          </w:tcPr>
          <w:p w14:paraId="69C5D77E" w14:textId="6D23F382" w:rsidR="004F2906" w:rsidRPr="00B71C00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່ຽນແປງຮູບແບບແຮງງານ</w:t>
            </w:r>
          </w:p>
        </w:tc>
        <w:tc>
          <w:tcPr>
            <w:tcW w:w="3827" w:type="dxa"/>
          </w:tcPr>
          <w:p w14:paraId="65E8F7E1" w14:textId="1A6627C1" w:rsidR="004F2906" w:rsidRPr="006E1A81" w:rsidRDefault="004F2906" w:rsidP="004F2906">
            <w:pPr>
              <w:rPr>
                <w:rFonts w:ascii="Phetsarath OT" w:eastAsia="Phetsarath OT" w:hAnsi="Phetsarath OT" w:cs="Phetsarath OT"/>
                <w:sz w:val="18"/>
                <w:szCs w:val="18"/>
                <w:lang w:bidi="lo-LA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E1A81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357A5D4A" w14:textId="3655B1D5" w:rsidR="004F2906" w:rsidRPr="004F2906" w:rsidRDefault="004F2906" w:rsidP="004F2906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E1A81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56F9356A" w14:textId="3F225D44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2599E99" w14:textId="2AFD6ADC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4F2906" w:rsidRPr="0076183D" w14:paraId="5B41CEDC" w14:textId="77777777" w:rsidTr="00094EFD">
        <w:tc>
          <w:tcPr>
            <w:tcW w:w="1555" w:type="dxa"/>
          </w:tcPr>
          <w:p w14:paraId="5ADA37B5" w14:textId="5217EFD2" w:rsidR="004F2906" w:rsidRPr="0019550D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່ຽນແປງຮູບແບບຂອງລາຍຮັບ</w:t>
            </w:r>
          </w:p>
        </w:tc>
        <w:tc>
          <w:tcPr>
            <w:tcW w:w="3827" w:type="dxa"/>
          </w:tcPr>
          <w:p w14:paraId="0097FAD1" w14:textId="3A0D8550" w:rsidR="004F2906" w:rsidRPr="00C47ECC" w:rsidRDefault="004F2906" w:rsidP="004F2906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E1A81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617DD228" w14:textId="1C46979D" w:rsidR="004F2906" w:rsidRPr="004F2906" w:rsidRDefault="004F2906" w:rsidP="004F2906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E1A81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E1A81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0A85C244" w14:textId="336C387A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2F42525" w14:textId="318305E4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4F2906" w:rsidRPr="0076183D" w14:paraId="201055ED" w14:textId="77777777" w:rsidTr="00094EFD">
        <w:tc>
          <w:tcPr>
            <w:tcW w:w="1555" w:type="dxa"/>
          </w:tcPr>
          <w:p w14:paraId="06A9C6A3" w14:textId="75BCF5D9" w:rsidR="004F2906" w:rsidRPr="00D42175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  <w:highlight w:val="yellow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ເຮ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ຜະ</w:t>
            </w:r>
            <w:r w:rsidR="008506BC" w:rsidRPr="008506B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ິດກະສິກຳ</w:t>
            </w:r>
            <w:r w:rsidRPr="00D42175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3827" w:type="dxa"/>
          </w:tcPr>
          <w:p w14:paraId="3A36003B" w14:textId="67BB55E5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44B3A6EF" w14:textId="51D5B3DF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18006D75" w14:textId="209915C3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B17EDF3" w14:textId="487A544A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4F2906" w:rsidRPr="0076183D" w14:paraId="52EF1AC2" w14:textId="77777777" w:rsidTr="00094EFD">
        <w:tc>
          <w:tcPr>
            <w:tcW w:w="1555" w:type="dxa"/>
          </w:tcPr>
          <w:p w14:paraId="2DBD25FD" w14:textId="1695B9CB" w:rsidR="004F2906" w:rsidRPr="00D42175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  <w:highlight w:val="yellow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ຸນນະພາບຂອງຜົນຜະລິດ</w:t>
            </w:r>
          </w:p>
        </w:tc>
        <w:tc>
          <w:tcPr>
            <w:tcW w:w="3827" w:type="dxa"/>
          </w:tcPr>
          <w:p w14:paraId="4C6719ED" w14:textId="21735F90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2A5A69B9" w14:textId="6FD8EFC4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6EB5A7BB" w14:textId="79BDB1B7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6996A2C4" w14:textId="6373DB6C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4F2906" w:rsidRPr="0076183D" w14:paraId="144B958E" w14:textId="77777777" w:rsidTr="00094EFD">
        <w:tc>
          <w:tcPr>
            <w:tcW w:w="1555" w:type="dxa"/>
          </w:tcPr>
          <w:p w14:paraId="39E27159" w14:textId="4E686F19" w:rsidR="004F2906" w:rsidRPr="00C42E81" w:rsidRDefault="004F2906" w:rsidP="004F2906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ກັບຮັກສາ ແລະ ການສູນເສຍ ຫຼັງການເກັບກ່ຽວ</w:t>
            </w:r>
          </w:p>
        </w:tc>
        <w:tc>
          <w:tcPr>
            <w:tcW w:w="3827" w:type="dxa"/>
          </w:tcPr>
          <w:p w14:paraId="3F233A40" w14:textId="4FAF065B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457E77B3" w14:textId="0AAFDC28" w:rsidR="004F2906" w:rsidRPr="00E31BEA" w:rsidRDefault="004F2906" w:rsidP="004F290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30586E04" w14:textId="29758095" w:rsidR="004F2906" w:rsidRPr="00094EFD" w:rsidRDefault="004F2906" w:rsidP="004F290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1FC2EEB0" w14:textId="49F0A78B" w:rsidR="004F2906" w:rsidRPr="0076183D" w:rsidRDefault="004F2906" w:rsidP="004F2906">
            <w:pPr>
              <w:rPr>
                <w:sz w:val="20"/>
                <w:szCs w:val="20"/>
                <w:lang w:val="en-GB"/>
              </w:rPr>
            </w:pPr>
          </w:p>
        </w:tc>
      </w:tr>
      <w:tr w:rsidR="00DA08A2" w:rsidRPr="0076183D" w14:paraId="40F65AFB" w14:textId="77777777" w:rsidTr="00094EFD">
        <w:tc>
          <w:tcPr>
            <w:tcW w:w="1555" w:type="dxa"/>
          </w:tcPr>
          <w:p w14:paraId="32B5243B" w14:textId="12052D23" w:rsidR="00DA08A2" w:rsidRPr="007A4F54" w:rsidRDefault="00DA08A2" w:rsidP="00DA08A2">
            <w:pPr>
              <w:rPr>
                <w:rFonts w:ascii="Phetsarath OT" w:eastAsia="Phetsarath OT" w:hAnsi="Phetsarath OT" w:cs="Phetsarath OT"/>
                <w:sz w:val="20"/>
                <w:szCs w:val="20"/>
                <w:highlight w:val="yellow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ແປຮູບ ແລະ ການຄຸ້ມຄອງຕ່ອງໂສ້ງມູນຄ່າ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ພີ່ມ</w:t>
            </w:r>
          </w:p>
        </w:tc>
        <w:tc>
          <w:tcPr>
            <w:tcW w:w="3827" w:type="dxa"/>
          </w:tcPr>
          <w:p w14:paraId="6A3BB563" w14:textId="6134BE71" w:rsidR="00DA08A2" w:rsidRPr="00E31BEA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3827" w:type="dxa"/>
          </w:tcPr>
          <w:p w14:paraId="0FAA7B86" w14:textId="1FE0F867" w:rsidR="00DA08A2" w:rsidRPr="00E31BEA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425" w:type="dxa"/>
          </w:tcPr>
          <w:p w14:paraId="3E3B5939" w14:textId="78E23D5F" w:rsidR="00DA08A2" w:rsidRPr="00094EFD" w:rsidRDefault="00DA08A2" w:rsidP="00DA08A2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1A516E04" w14:textId="4B816638" w:rsidR="00DA08A2" w:rsidRPr="0076183D" w:rsidRDefault="00DA08A2" w:rsidP="00DA08A2">
            <w:pPr>
              <w:rPr>
                <w:sz w:val="20"/>
                <w:szCs w:val="20"/>
                <w:lang w:val="en-GB"/>
              </w:rPr>
            </w:pPr>
          </w:p>
        </w:tc>
      </w:tr>
      <w:tr w:rsidR="00DA08A2" w:rsidRPr="0076183D" w14:paraId="0E7CAF64" w14:textId="77777777" w:rsidTr="00094EFD">
        <w:tc>
          <w:tcPr>
            <w:tcW w:w="1555" w:type="dxa"/>
          </w:tcPr>
          <w:p w14:paraId="460D2C9E" w14:textId="75CD0478" w:rsidR="00DA08A2" w:rsidRPr="009D165C" w:rsidRDefault="00DA08A2" w:rsidP="00DA08A2">
            <w:pPr>
              <w:rPr>
                <w:rFonts w:ascii="Phetsarath OT" w:eastAsia="Phetsarath OT" w:hAnsi="Phetsarath OT" w:cs="Phetsarath OT"/>
                <w:sz w:val="20"/>
                <w:szCs w:val="20"/>
                <w:highlight w:val="yellow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ມີຢູ່ ແລະ ການເຂົ້າເຖິງແຫຼ່ງອາ</w:t>
            </w:r>
            <w:r w:rsidR="008506BC" w:rsidRPr="008506B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ານໃນແຕ່ລະຊ່ວງເວລາຂອງປີ</w:t>
            </w:r>
          </w:p>
        </w:tc>
        <w:tc>
          <w:tcPr>
            <w:tcW w:w="3827" w:type="dxa"/>
          </w:tcPr>
          <w:p w14:paraId="027596A6" w14:textId="36BB4885" w:rsidR="00DA08A2" w:rsidRPr="0076183D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74210B55" w14:textId="4CBA607C" w:rsidR="00DA08A2" w:rsidRPr="0076183D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2F8F09C1" w14:textId="710201D9" w:rsidR="00DA08A2" w:rsidRPr="00094EFD" w:rsidRDefault="00DA08A2" w:rsidP="00DA08A2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2BCC274" w14:textId="05DAA23F" w:rsidR="00DA08A2" w:rsidRPr="0076183D" w:rsidRDefault="00DA08A2" w:rsidP="00DA08A2">
            <w:pPr>
              <w:rPr>
                <w:sz w:val="20"/>
                <w:szCs w:val="20"/>
                <w:lang w:val="en-GB"/>
              </w:rPr>
            </w:pPr>
          </w:p>
        </w:tc>
      </w:tr>
      <w:tr w:rsidR="00DA08A2" w:rsidRPr="0076183D" w14:paraId="64E7C29B" w14:textId="77777777" w:rsidTr="00094EFD">
        <w:tc>
          <w:tcPr>
            <w:tcW w:w="1555" w:type="dxa"/>
          </w:tcPr>
          <w:p w14:paraId="60613B3C" w14:textId="26FA4907" w:rsidR="00DA08A2" w:rsidRPr="00ED6501" w:rsidRDefault="00DA08A2" w:rsidP="00DA08A2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ມີຢູ່ ແລະ ການເຂົ້າເຖິງແຫຼ່ງນ້ຳ ສຳ</w:t>
            </w:r>
            <w:r w:rsidR="008506BC" w:rsidRPr="008506BC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ັບຜະລິດກະສິກຳ ແລະ ນ້ຳໃຊ້ໃນຄົວເຮືອນ</w:t>
            </w:r>
          </w:p>
        </w:tc>
        <w:tc>
          <w:tcPr>
            <w:tcW w:w="3827" w:type="dxa"/>
          </w:tcPr>
          <w:p w14:paraId="0D2A5793" w14:textId="7402C898" w:rsidR="00DA08A2" w:rsidRPr="0076183D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2C6E4FA9" w14:textId="19E92C32" w:rsidR="00DA08A2" w:rsidRPr="0076183D" w:rsidRDefault="00DA08A2" w:rsidP="00DA08A2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5116CC46" w14:textId="2E917D05" w:rsidR="00DA08A2" w:rsidRPr="00094EFD" w:rsidRDefault="00DA08A2" w:rsidP="00DA08A2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1EF2D526" w14:textId="1D75F3CD" w:rsidR="00DA08A2" w:rsidRPr="0076183D" w:rsidRDefault="00DA08A2" w:rsidP="00DA08A2">
            <w:pPr>
              <w:rPr>
                <w:sz w:val="20"/>
                <w:szCs w:val="20"/>
                <w:lang w:val="en-GB"/>
              </w:rPr>
            </w:pPr>
          </w:p>
        </w:tc>
      </w:tr>
      <w:tr w:rsidR="00D84287" w:rsidRPr="0076183D" w14:paraId="2EE8973F" w14:textId="77777777" w:rsidTr="00094EFD">
        <w:tc>
          <w:tcPr>
            <w:tcW w:w="1555" w:type="dxa"/>
          </w:tcPr>
          <w:p w14:paraId="2A21B02B" w14:textId="2E7F5856" w:rsidR="00D84287" w:rsidRPr="008F5E7B" w:rsidRDefault="00D84287" w:rsidP="00D84287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ຄວາມປອດໄພຂອງອາຫານ</w:t>
            </w:r>
          </w:p>
        </w:tc>
        <w:tc>
          <w:tcPr>
            <w:tcW w:w="3827" w:type="dxa"/>
          </w:tcPr>
          <w:p w14:paraId="69701EC3" w14:textId="4C741D0E" w:rsidR="00D84287" w:rsidRPr="0076183D" w:rsidRDefault="00D84287" w:rsidP="00D84287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0D590113" w14:textId="2F253484" w:rsidR="00D84287" w:rsidRPr="0076183D" w:rsidRDefault="00D84287" w:rsidP="00D84287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1E0943B7" w14:textId="2BDE6BEB" w:rsidR="00D84287" w:rsidRPr="00094EFD" w:rsidRDefault="00D84287" w:rsidP="00D84287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2A8AEE66" w14:textId="72A77A3C" w:rsidR="00D84287" w:rsidRPr="0076183D" w:rsidRDefault="00D84287" w:rsidP="00D84287">
            <w:pPr>
              <w:rPr>
                <w:sz w:val="20"/>
                <w:szCs w:val="20"/>
                <w:lang w:val="en-GB"/>
              </w:rPr>
            </w:pPr>
          </w:p>
        </w:tc>
      </w:tr>
      <w:tr w:rsidR="00A24056" w:rsidRPr="0076183D" w14:paraId="72DBACE1" w14:textId="77777777" w:rsidTr="00094EFD">
        <w:tc>
          <w:tcPr>
            <w:tcW w:w="1555" w:type="dxa"/>
          </w:tcPr>
          <w:p w14:paraId="2BFF1DB6" w14:textId="0B6FB945" w:rsidR="00A24056" w:rsidRPr="00F8674F" w:rsidRDefault="00A24056" w:rsidP="00A24056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ຸຂະພາບ</w:t>
            </w:r>
          </w:p>
        </w:tc>
        <w:tc>
          <w:tcPr>
            <w:tcW w:w="3827" w:type="dxa"/>
          </w:tcPr>
          <w:p w14:paraId="75239014" w14:textId="1CB6F9CE" w:rsidR="00A24056" w:rsidRPr="00E31BEA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705B3B9C" w14:textId="5254564D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561B66AD" w14:textId="16FA7897" w:rsidR="00A24056" w:rsidRPr="00094EFD" w:rsidRDefault="00A24056" w:rsidP="00A2405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70AC2AF" w14:textId="647776F4" w:rsidR="00A24056" w:rsidRPr="0076183D" w:rsidRDefault="00A24056" w:rsidP="00A24056">
            <w:pPr>
              <w:rPr>
                <w:sz w:val="20"/>
                <w:szCs w:val="20"/>
                <w:lang w:val="en-GB"/>
              </w:rPr>
            </w:pPr>
          </w:p>
        </w:tc>
      </w:tr>
      <w:tr w:rsidR="00A24056" w:rsidRPr="0076183D" w14:paraId="367D0E75" w14:textId="77777777" w:rsidTr="00094EFD">
        <w:tc>
          <w:tcPr>
            <w:tcW w:w="1555" w:type="dxa"/>
          </w:tcPr>
          <w:p w14:paraId="708436EF" w14:textId="2264A7C6" w:rsidR="00A24056" w:rsidRPr="00F8674F" w:rsidRDefault="00A24056" w:rsidP="00A24056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ພຊະນາການ</w:t>
            </w:r>
          </w:p>
        </w:tc>
        <w:tc>
          <w:tcPr>
            <w:tcW w:w="3827" w:type="dxa"/>
          </w:tcPr>
          <w:p w14:paraId="1B3C7121" w14:textId="2BF5491F" w:rsidR="00A24056" w:rsidRPr="00E31BEA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78CCADAA" w14:textId="271E4FD1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2960F663" w14:textId="32904B96" w:rsidR="00A24056" w:rsidRPr="00094EFD" w:rsidRDefault="00A24056" w:rsidP="00A2405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5F2F592D" w14:textId="743ED43C" w:rsidR="00A24056" w:rsidRPr="0076183D" w:rsidRDefault="00A24056" w:rsidP="00A24056">
            <w:pPr>
              <w:rPr>
                <w:sz w:val="20"/>
                <w:szCs w:val="20"/>
                <w:lang w:val="en-GB"/>
              </w:rPr>
            </w:pPr>
          </w:p>
        </w:tc>
      </w:tr>
      <w:tr w:rsidR="0003660D" w:rsidRPr="0076183D" w14:paraId="737555DE" w14:textId="77777777" w:rsidTr="00094EFD">
        <w:tc>
          <w:tcPr>
            <w:tcW w:w="1555" w:type="dxa"/>
          </w:tcPr>
          <w:p w14:paraId="76A062B0" w14:textId="44A52DB9" w:rsidR="0003660D" w:rsidRPr="008F5E7B" w:rsidRDefault="0003660D" w:rsidP="0003660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ຳນວ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ການໃຊ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ວລາ ໃຫ້ສຳເລັດແຕ່ລະກິດຈະກຳ</w:t>
            </w:r>
          </w:p>
        </w:tc>
        <w:tc>
          <w:tcPr>
            <w:tcW w:w="3827" w:type="dxa"/>
          </w:tcPr>
          <w:p w14:paraId="01F6DF05" w14:textId="27335BA9" w:rsidR="0003660D" w:rsidRPr="00E31BEA" w:rsidRDefault="0003660D" w:rsidP="0003660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76D677A3" w14:textId="109EA6D4" w:rsidR="0003660D" w:rsidRPr="0076183D" w:rsidRDefault="0003660D" w:rsidP="0003660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2AD701D3" w14:textId="6430BFA3" w:rsidR="0003660D" w:rsidRPr="00094EFD" w:rsidRDefault="0003660D" w:rsidP="0003660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1CB8AA98" w14:textId="07D8FFB9" w:rsidR="0003660D" w:rsidRPr="0076183D" w:rsidRDefault="0003660D" w:rsidP="0003660D">
            <w:pPr>
              <w:rPr>
                <w:sz w:val="20"/>
                <w:szCs w:val="20"/>
                <w:lang w:val="en-GB"/>
              </w:rPr>
            </w:pPr>
          </w:p>
        </w:tc>
      </w:tr>
      <w:tr w:rsidR="00A24056" w:rsidRPr="0076183D" w14:paraId="478AB8A7" w14:textId="77777777" w:rsidTr="00094EFD">
        <w:tc>
          <w:tcPr>
            <w:tcW w:w="1555" w:type="dxa"/>
          </w:tcPr>
          <w:p w14:paraId="776C1EE1" w14:textId="6AD0683C" w:rsidR="00A24056" w:rsidRPr="00B57F74" w:rsidRDefault="00A24056" w:rsidP="00A24056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ລິມານຂອງໜ້າວຽກທີ່ຈະເຮັດໃຫ້ສຳເລັດແຕ່ລະກິດ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ະກຳ</w:t>
            </w:r>
          </w:p>
        </w:tc>
        <w:tc>
          <w:tcPr>
            <w:tcW w:w="3827" w:type="dxa"/>
          </w:tcPr>
          <w:p w14:paraId="09E99A0C" w14:textId="25925AA6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61C77F05" w14:textId="1C1F1FEF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2CF28A81" w14:textId="2A891472" w:rsidR="00A24056" w:rsidRPr="00094EFD" w:rsidRDefault="00A24056" w:rsidP="00A2405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D60D9A7" w14:textId="156DB62D" w:rsidR="00A24056" w:rsidRPr="0076183D" w:rsidRDefault="00A24056" w:rsidP="00A24056">
            <w:pPr>
              <w:rPr>
                <w:sz w:val="20"/>
                <w:szCs w:val="20"/>
                <w:lang w:val="en-GB"/>
              </w:rPr>
            </w:pPr>
          </w:p>
        </w:tc>
      </w:tr>
      <w:tr w:rsidR="00A24056" w:rsidRPr="0076183D" w14:paraId="373A302B" w14:textId="77777777" w:rsidTr="00094EFD">
        <w:tc>
          <w:tcPr>
            <w:tcW w:w="1555" w:type="dxa"/>
          </w:tcPr>
          <w:p w14:paraId="2FDAC878" w14:textId="57E10E82" w:rsidR="00A24056" w:rsidRPr="00BB3677" w:rsidRDefault="00A24056" w:rsidP="00A24056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ຫຍຸ້ງຍາກຂອງກິດຈະກຳ</w:t>
            </w:r>
          </w:p>
        </w:tc>
        <w:tc>
          <w:tcPr>
            <w:tcW w:w="3827" w:type="dxa"/>
          </w:tcPr>
          <w:p w14:paraId="77496959" w14:textId="7A707F1B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565B7FA8" w14:textId="64E076EC" w:rsidR="00A24056" w:rsidRPr="0076183D" w:rsidRDefault="00A24056" w:rsidP="00A24056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0C5BE24F" w14:textId="6AA463FE" w:rsidR="00A24056" w:rsidRPr="00094EFD" w:rsidRDefault="00A24056" w:rsidP="00A24056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0F3D217B" w14:textId="6FB84C81" w:rsidR="00A24056" w:rsidRPr="0076183D" w:rsidRDefault="00A24056" w:rsidP="00A24056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769B1D97" w14:textId="77777777" w:rsidTr="00094EFD">
        <w:tc>
          <w:tcPr>
            <w:tcW w:w="1555" w:type="dxa"/>
          </w:tcPr>
          <w:p w14:paraId="4E56BC35" w14:textId="3FB7CB14" w:rsidR="0068521D" w:rsidRPr="00E25C6B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ຕົ້ນທຶນຂອງການຜະລິດ </w:t>
            </w:r>
          </w:p>
        </w:tc>
        <w:tc>
          <w:tcPr>
            <w:tcW w:w="3827" w:type="dxa"/>
          </w:tcPr>
          <w:p w14:paraId="707F2E3E" w14:textId="5F2EE123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5A1DFD6D" w14:textId="6C7A685E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3F83A381" w14:textId="029CCE61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4B903702" w14:textId="3C05A47A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3F4EFA68" w14:textId="77777777" w:rsidTr="00094EFD">
        <w:tc>
          <w:tcPr>
            <w:tcW w:w="1555" w:type="dxa"/>
          </w:tcPr>
          <w:p w14:paraId="37CB3034" w14:textId="15E0ED6E" w:rsidR="0068521D" w:rsidRPr="00E25C6B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ຕົ້ນທຶນຂອງການແປຮູບ</w:t>
            </w:r>
          </w:p>
        </w:tc>
        <w:tc>
          <w:tcPr>
            <w:tcW w:w="3827" w:type="dxa"/>
          </w:tcPr>
          <w:p w14:paraId="09050898" w14:textId="298BB9DC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3827" w:type="dxa"/>
          </w:tcPr>
          <w:p w14:paraId="2127708F" w14:textId="1BC2B853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</w:p>
        </w:tc>
        <w:tc>
          <w:tcPr>
            <w:tcW w:w="425" w:type="dxa"/>
          </w:tcPr>
          <w:p w14:paraId="64D4D94A" w14:textId="043F701B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0115E06A" w14:textId="382454C5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4B9019CE" w14:textId="77777777" w:rsidTr="00094EFD">
        <w:tc>
          <w:tcPr>
            <w:tcW w:w="1555" w:type="dxa"/>
          </w:tcPr>
          <w:p w14:paraId="53E92E97" w14:textId="67CD30A6" w:rsidR="0068521D" w:rsidRPr="00F8674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ຕະຫຼາດ</w:t>
            </w:r>
          </w:p>
        </w:tc>
        <w:tc>
          <w:tcPr>
            <w:tcW w:w="3827" w:type="dxa"/>
          </w:tcPr>
          <w:p w14:paraId="33AD2EBF" w14:textId="0ADE3457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15E731B4" w14:textId="05122C24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A2405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A24056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38550A4B" w14:textId="25C44F30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616A7179" w14:textId="54A0CFE9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117F3DA1" w14:textId="77777777" w:rsidTr="00094EFD">
        <w:tc>
          <w:tcPr>
            <w:tcW w:w="1555" w:type="dxa"/>
          </w:tcPr>
          <w:p w14:paraId="723ACE6C" w14:textId="667B0E85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ທີ່ດິນ</w:t>
            </w:r>
          </w:p>
        </w:tc>
        <w:tc>
          <w:tcPr>
            <w:tcW w:w="3827" w:type="dxa"/>
          </w:tcPr>
          <w:p w14:paraId="550DF63A" w14:textId="07E988E7" w:rsidR="0068521D" w:rsidRPr="0068521D" w:rsidRDefault="0068521D" w:rsidP="0068521D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8521D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13ABE59E" w14:textId="5C35E40A" w:rsidR="0068521D" w:rsidRPr="0068521D" w:rsidRDefault="0068521D" w:rsidP="0068521D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8521D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7BCF3BC9" w14:textId="6F0C7744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44948A02" w14:textId="3178A142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62B876E7" w14:textId="77777777" w:rsidTr="00094EFD">
        <w:tc>
          <w:tcPr>
            <w:tcW w:w="1555" w:type="dxa"/>
          </w:tcPr>
          <w:p w14:paraId="596C073A" w14:textId="1A3C8CE8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ແຫຼ່ງທຶນ</w:t>
            </w:r>
          </w:p>
        </w:tc>
        <w:tc>
          <w:tcPr>
            <w:tcW w:w="3827" w:type="dxa"/>
          </w:tcPr>
          <w:p w14:paraId="205E2FB0" w14:textId="1B636EDB" w:rsidR="0068521D" w:rsidRPr="0068521D" w:rsidRDefault="0068521D" w:rsidP="0068521D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8521D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585830D4" w14:textId="5C6BA9E9" w:rsidR="0068521D" w:rsidRPr="0068521D" w:rsidRDefault="0068521D" w:rsidP="0068521D">
            <w:pPr>
              <w:rPr>
                <w:rFonts w:cstheme="minorHAnsi"/>
                <w:sz w:val="18"/>
                <w:szCs w:val="18"/>
              </w:rPr>
            </w:pPr>
            <w:r w:rsidRPr="006E1A81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ຮ້າຍແຮງຂຶ້ນ</w:t>
            </w:r>
            <w:r w:rsidRPr="0068521D">
              <w:rPr>
                <w:rFonts w:cstheme="minorHAnsi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1A7868A1" w14:textId="11DEEF57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4A561034" w14:textId="583593EA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3D88EE6A" w14:textId="77777777" w:rsidTr="00094EFD">
        <w:tc>
          <w:tcPr>
            <w:tcW w:w="1555" w:type="dxa"/>
          </w:tcPr>
          <w:p w14:paraId="59B657DB" w14:textId="69A00F3E" w:rsidR="0068521D" w:rsidRPr="00F8674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າຍຮັບ</w:t>
            </w:r>
          </w:p>
        </w:tc>
        <w:tc>
          <w:tcPr>
            <w:tcW w:w="3827" w:type="dxa"/>
          </w:tcPr>
          <w:p w14:paraId="43554187" w14:textId="164E7355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38BFB122" w14:textId="5B119F22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343EC404" w14:textId="3780C9F2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2CFB3E11" w14:textId="18529C31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5DF1C1B6" w14:textId="77777777" w:rsidTr="00094EFD">
        <w:tc>
          <w:tcPr>
            <w:tcW w:w="1555" w:type="dxa"/>
          </w:tcPr>
          <w:p w14:paraId="492F22FC" w14:textId="11EB3916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ຄວບຄຸມລາຍຮັບ</w:t>
            </w:r>
          </w:p>
        </w:tc>
        <w:tc>
          <w:tcPr>
            <w:tcW w:w="3827" w:type="dxa"/>
          </w:tcPr>
          <w:p w14:paraId="305E0C84" w14:textId="79B5FED8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3827" w:type="dxa"/>
          </w:tcPr>
          <w:p w14:paraId="2312FE2B" w14:textId="419249E2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ພີ່ມຂຶ້ນ</w:t>
            </w:r>
          </w:p>
        </w:tc>
        <w:tc>
          <w:tcPr>
            <w:tcW w:w="425" w:type="dxa"/>
          </w:tcPr>
          <w:p w14:paraId="041D3009" w14:textId="638A9209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2AAD85C6" w14:textId="66F29A7A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769F04AC" w14:textId="77777777" w:rsidTr="00094EFD">
        <w:tc>
          <w:tcPr>
            <w:tcW w:w="1555" w:type="dxa"/>
          </w:tcPr>
          <w:p w14:paraId="1EA15995" w14:textId="39D86AC8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້າງຄວາມເຂັ້ມ</w:t>
            </w:r>
            <w:r w:rsid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ຂງດ້ານເສດຖະ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ິດ</w:t>
            </w:r>
          </w:p>
        </w:tc>
        <w:tc>
          <w:tcPr>
            <w:tcW w:w="3827" w:type="dxa"/>
          </w:tcPr>
          <w:p w14:paraId="2EF66346" w14:textId="153AA79A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3827" w:type="dxa"/>
          </w:tcPr>
          <w:p w14:paraId="3D4B4C79" w14:textId="5B1D86F4" w:rsidR="0068521D" w:rsidRPr="0076183D" w:rsidRDefault="0068521D" w:rsidP="0068521D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425" w:type="dxa"/>
          </w:tcPr>
          <w:p w14:paraId="1E748565" w14:textId="72F41835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0CC181D8" w14:textId="6EC88A74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444CADE9" w14:textId="77777777" w:rsidTr="00094EFD">
        <w:tc>
          <w:tcPr>
            <w:tcW w:w="1555" w:type="dxa"/>
          </w:tcPr>
          <w:p w14:paraId="4D832615" w14:textId="02BE4500" w:rsidR="0068521D" w:rsidRPr="00243B62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ອກາດໃນການເປັນຜູ້ປະກອບການ</w:t>
            </w:r>
          </w:p>
        </w:tc>
        <w:tc>
          <w:tcPr>
            <w:tcW w:w="3827" w:type="dxa"/>
          </w:tcPr>
          <w:p w14:paraId="3B58C72D" w14:textId="32FD368C" w:rsidR="0068521D" w:rsidRPr="0068521D" w:rsidRDefault="0068521D" w:rsidP="0068521D">
            <w:pPr>
              <w:rPr>
                <w:rFonts w:ascii="Phetsarath OT" w:eastAsia="Phetsarath OT" w:hAnsi="Phetsarath OT" w:cs="Phetsarath OT"/>
                <w:sz w:val="18"/>
                <w:szCs w:val="18"/>
                <w:lang w:bidi="lo-LA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57DDD121" w14:textId="6CE06DE0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428A184F" w14:textId="68A8CFAC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3ACB946" w14:textId="772E33E7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267DD5E1" w14:textId="77777777" w:rsidTr="00094EFD">
        <w:tc>
          <w:tcPr>
            <w:tcW w:w="1555" w:type="dxa"/>
          </w:tcPr>
          <w:p w14:paraId="4CB8AAAC" w14:textId="4A7816B8" w:rsidR="0068521D" w:rsidRPr="006447BD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 ແລະ ປະ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ົບການ</w:t>
            </w:r>
          </w:p>
        </w:tc>
        <w:tc>
          <w:tcPr>
            <w:tcW w:w="3827" w:type="dxa"/>
          </w:tcPr>
          <w:p w14:paraId="637858F5" w14:textId="425BD394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3827" w:type="dxa"/>
          </w:tcPr>
          <w:p w14:paraId="1AF98BFE" w14:textId="7CEF54A8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425" w:type="dxa"/>
          </w:tcPr>
          <w:p w14:paraId="35CBD9E9" w14:textId="73CE76D8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27C52B5" w14:textId="46D35E0C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6CD64543" w14:textId="77777777" w:rsidTr="00094EFD">
        <w:tc>
          <w:tcPr>
            <w:tcW w:w="1555" w:type="dxa"/>
          </w:tcPr>
          <w:p w14:paraId="4482D069" w14:textId="0350D76A" w:rsidR="0068521D" w:rsidRPr="00FB0A59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ຮ່ວມມືກັບພາກສ່ວນທີ່ມີສ່ວນກ່ຽວຂ້ອງຕ່າງໆ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3827" w:type="dxa"/>
          </w:tcPr>
          <w:p w14:paraId="69822468" w14:textId="2D522F0E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40BBA8EF" w14:textId="1C1E6D68" w:rsidR="0068521D" w:rsidRPr="00BF00F6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BF00F6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35FC39E9" w14:textId="1B21C069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A4CBC07" w14:textId="68739A88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4A24DF7D" w14:textId="77777777" w:rsidTr="00094EFD">
        <w:tc>
          <w:tcPr>
            <w:tcW w:w="1555" w:type="dxa"/>
          </w:tcPr>
          <w:p w14:paraId="732C0AC1" w14:textId="69BBF562" w:rsidR="0068521D" w:rsidRPr="00FB0A59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ໂອກາດທາງວັດທະ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ນະທໍາ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ເຊື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ສາດສະຫນ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າ 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ລະ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FB0A59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ອື່ນໆ)</w:t>
            </w:r>
          </w:p>
        </w:tc>
        <w:tc>
          <w:tcPr>
            <w:tcW w:w="3827" w:type="dxa"/>
          </w:tcPr>
          <w:p w14:paraId="7BA59235" w14:textId="792BF921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19E70473" w14:textId="38EB40A9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2FB87DDD" w14:textId="2477E0D7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4EA279BB" w14:textId="284665B4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636C97CD" w14:textId="77777777" w:rsidTr="00094EFD">
        <w:tc>
          <w:tcPr>
            <w:tcW w:w="1555" w:type="dxa"/>
          </w:tcPr>
          <w:p w14:paraId="039E8F1D" w14:textId="668D1235" w:rsidR="0068521D" w:rsidRPr="008E56EE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້າງຄວາມ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ຂັ້ມ ແຂ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ຫ້ແມ່ຍິງ</w:t>
            </w:r>
            <w:r w:rsidRPr="008E56EE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ເດັກ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ນ້ອຍຍິງ; ຄວາມສະ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ເໝີພາບດ້ານບົດ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US" w:bidi="lo-LA"/>
              </w:rPr>
              <w:t>ບາດຍິງ-ຊາຍ</w:t>
            </w:r>
          </w:p>
        </w:tc>
        <w:tc>
          <w:tcPr>
            <w:tcW w:w="3827" w:type="dxa"/>
          </w:tcPr>
          <w:p w14:paraId="74E4F0B2" w14:textId="65312BEB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0DF2E077" w14:textId="4035D860" w:rsidR="0068521D" w:rsidRPr="00BF00F6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BF00F6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BF00F6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38F7C57E" w14:textId="6D6CE465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999FC30" w14:textId="53C14819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7C09FA14" w14:textId="77777777" w:rsidTr="00094EFD">
        <w:tc>
          <w:tcPr>
            <w:tcW w:w="1555" w:type="dxa"/>
          </w:tcPr>
          <w:p w14:paraId="58086F8F" w14:textId="61629220" w:rsidR="0068521D" w:rsidRPr="00F734E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lastRenderedPageBreak/>
              <w:t>ການ​ມີ​ສ່ວນ​ຮ່ວມ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ແລະ​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ການຕັດສິນໃຈ</w:t>
            </w:r>
          </w:p>
        </w:tc>
        <w:tc>
          <w:tcPr>
            <w:tcW w:w="3827" w:type="dxa"/>
          </w:tcPr>
          <w:p w14:paraId="56ACA3DA" w14:textId="07B24BC4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3816D968" w14:textId="2E0D9450" w:rsidR="0068521D" w:rsidRPr="0068521D" w:rsidRDefault="0068521D" w:rsidP="0068521D">
            <w:pPr>
              <w:rPr>
                <w:rFonts w:ascii="Calibri" w:hAnsi="Calibri" w:cs="Calibri"/>
                <w:sz w:val="18"/>
                <w:szCs w:val="18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4CA47D80" w14:textId="095B2291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5F9F443E" w14:textId="14604785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5D552B13" w14:textId="77777777" w:rsidTr="00094EFD">
        <w:tc>
          <w:tcPr>
            <w:tcW w:w="1555" w:type="dxa"/>
          </w:tcPr>
          <w:p w14:paraId="25CBBF43" w14:textId="4E5A1FED" w:rsidR="0068521D" w:rsidRPr="0068521D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ຍອມຮັບ ແລະ </w:t>
            </w: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ບົດບາ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ຢູ່</w:t>
            </w:r>
            <w:r w:rsidRPr="00F734EF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ໃນຊຸມຊົນ</w:t>
            </w:r>
          </w:p>
        </w:tc>
        <w:tc>
          <w:tcPr>
            <w:tcW w:w="3827" w:type="dxa"/>
          </w:tcPr>
          <w:p w14:paraId="147539B2" w14:textId="29672EE0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3827" w:type="dxa"/>
          </w:tcPr>
          <w:p w14:paraId="703318A9" w14:textId="5EE15741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ອ່ອນລົງ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E31BEA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 w:rsidRPr="00E31BEA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660AD8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ເຂັ້ມແຂງຂຶ້ນ</w:t>
            </w:r>
          </w:p>
        </w:tc>
        <w:tc>
          <w:tcPr>
            <w:tcW w:w="425" w:type="dxa"/>
          </w:tcPr>
          <w:p w14:paraId="190B14E2" w14:textId="1222EB3F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7345F1AB" w14:textId="5D6F7C94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  <w:tr w:rsidR="0068521D" w:rsidRPr="0076183D" w14:paraId="0A146372" w14:textId="77777777" w:rsidTr="00094EFD">
        <w:tc>
          <w:tcPr>
            <w:tcW w:w="1555" w:type="dxa"/>
          </w:tcPr>
          <w:p w14:paraId="27625EC8" w14:textId="48999251" w:rsidR="0068521D" w:rsidRPr="00F8674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F8674F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ູ</w:t>
            </w:r>
            <w:r w:rsidRPr="00F8674F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</w:t>
            </w:r>
          </w:p>
          <w:p w14:paraId="03DAE132" w14:textId="7420F0EB" w:rsidR="0068521D" w:rsidRPr="00F8674F" w:rsidRDefault="0068521D" w:rsidP="0068521D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F8674F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</w:t>
            </w:r>
          </w:p>
        </w:tc>
        <w:tc>
          <w:tcPr>
            <w:tcW w:w="3827" w:type="dxa"/>
          </w:tcPr>
          <w:p w14:paraId="7EFDFA06" w14:textId="3F454E42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3827" w:type="dxa"/>
          </w:tcPr>
          <w:p w14:paraId="706DC797" w14:textId="5CED258D" w:rsidR="0068521D" w:rsidRPr="0076183D" w:rsidRDefault="0068521D" w:rsidP="0068521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68521D"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ລຸດລົງ</w:t>
            </w:r>
            <w:r w:rsidRPr="0068521D">
              <w:rPr>
                <w:rFonts w:ascii="Phetsarath OT" w:eastAsia="Phetsarath OT" w:hAnsi="Phetsarath OT" w:cs="Phetsarath OT"/>
                <w:sz w:val="18"/>
                <w:szCs w:val="18"/>
                <w:lang w:val="en-GB"/>
              </w:rPr>
              <w:t xml:space="preserve">   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pacing w:val="20"/>
                <w:sz w:val="18"/>
                <w:szCs w:val="18"/>
                <w:lang w:val="en-GB"/>
              </w:rPr>
              <w:t xml:space="preserve"> </w:t>
            </w:r>
            <w:r w:rsidRPr="0076183D">
              <w:rPr>
                <w:rFonts w:ascii="Wingdings" w:eastAsia="Wingdings" w:hAnsi="Wingdings" w:cstheme="minorHAnsi"/>
                <w:bCs/>
                <w:spacing w:val="20"/>
                <w:sz w:val="18"/>
                <w:szCs w:val="18"/>
                <w:lang w:val="en-GB"/>
              </w:rPr>
              <w:t></w:t>
            </w:r>
            <w:r w:rsidRPr="0068521D">
              <w:rPr>
                <w:rFonts w:cs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18"/>
                <w:szCs w:val="18"/>
                <w:cs/>
                <w:lang w:val="en-GB" w:bidi="lo-LA"/>
              </w:rPr>
              <w:t>ໄດ້ຮັບການປັບປຸງ</w:t>
            </w:r>
          </w:p>
        </w:tc>
        <w:tc>
          <w:tcPr>
            <w:tcW w:w="425" w:type="dxa"/>
          </w:tcPr>
          <w:p w14:paraId="275268B7" w14:textId="185596B5" w:rsidR="0068521D" w:rsidRPr="00094EFD" w:rsidRDefault="0068521D" w:rsidP="0068521D">
            <w:pPr>
              <w:rPr>
                <w:sz w:val="20"/>
                <w:szCs w:val="20"/>
                <w:highlight w:val="green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993" w:type="dxa"/>
          </w:tcPr>
          <w:p w14:paraId="3E8EDF2C" w14:textId="592CD0C8" w:rsidR="0068521D" w:rsidRPr="0076183D" w:rsidRDefault="0068521D" w:rsidP="0068521D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498ACAE" w14:textId="2A0721A0" w:rsidR="00245237" w:rsidRPr="00BA1BB7" w:rsidRDefault="00BF00F6" w:rsidP="00BA1BB7">
      <w:pPr>
        <w:pStyle w:val="Heading2"/>
        <w:rPr>
          <w:lang w:val="de-CH"/>
        </w:rPr>
      </w:pPr>
      <w:bookmarkStart w:id="101" w:name="_Toc213103755"/>
      <w:bookmarkStart w:id="102" w:name="_Toc80371706"/>
      <w:r w:rsidRPr="00BF00F6">
        <w:rPr>
          <w:rFonts w:hint="cs"/>
          <w:cs/>
        </w:rPr>
        <w:t>ເງື່ອນໄຂການ</w:t>
      </w:r>
      <w:r w:rsidR="00304204">
        <w:rPr>
          <w:rFonts w:hint="cs"/>
          <w:cs/>
        </w:rPr>
        <w:t>ສະໜັບສະໜູນ</w:t>
      </w:r>
      <w:r w:rsidRPr="00BF00F6">
        <w:rPr>
          <w:cs/>
        </w:rPr>
        <w:t xml:space="preserve"> </w:t>
      </w:r>
      <w:r w:rsidRPr="00BF00F6">
        <w:rPr>
          <w:rFonts w:hint="cs"/>
          <w:cs/>
        </w:rPr>
        <w:t>ຫຼື</w:t>
      </w:r>
      <w:r w:rsidRPr="00BF00F6">
        <w:rPr>
          <w:cs/>
        </w:rPr>
        <w:t xml:space="preserve"> </w:t>
      </w:r>
      <w:r w:rsidR="001D39EF">
        <w:rPr>
          <w:rFonts w:hint="cs"/>
          <w:cs/>
        </w:rPr>
        <w:t>ສິ່ງ</w:t>
      </w:r>
      <w:r w:rsidR="00D82BB4">
        <w:rPr>
          <w:rFonts w:hint="cs"/>
          <w:cs/>
        </w:rPr>
        <w:t>ກີດ</w:t>
      </w:r>
      <w:r w:rsidRPr="00BF00F6">
        <w:rPr>
          <w:rFonts w:hint="cs"/>
          <w:cs/>
        </w:rPr>
        <w:t>ຂວາງ</w:t>
      </w:r>
      <w:r w:rsidR="004120D0">
        <w:rPr>
          <w:rFonts w:hint="cs"/>
          <w:cs/>
        </w:rPr>
        <w:t xml:space="preserve"> </w:t>
      </w:r>
      <w:r w:rsidR="006D5E10">
        <w:rPr>
          <w:rFonts w:hint="cs"/>
          <w:cs/>
        </w:rPr>
        <w:t>ໃນ</w:t>
      </w:r>
      <w:r w:rsidRPr="00BF00F6">
        <w:rPr>
          <w:rFonts w:hint="cs"/>
          <w:cs/>
        </w:rPr>
        <w:t>ການຈັດຕັ້ງປະຕິບັດ</w:t>
      </w:r>
      <w:r w:rsidRPr="00BF00F6">
        <w:rPr>
          <w:cs/>
        </w:rPr>
        <w:t xml:space="preserve"> </w:t>
      </w:r>
      <w:r w:rsidRPr="00BF00F6">
        <w:rPr>
          <w:rFonts w:hint="cs"/>
          <w:cs/>
        </w:rPr>
        <w:t>ແລະ</w:t>
      </w:r>
      <w:r w:rsidRPr="00BF00F6">
        <w:rPr>
          <w:cs/>
        </w:rPr>
        <w:t xml:space="preserve"> </w:t>
      </w:r>
      <w:r w:rsidRPr="00BF00F6">
        <w:rPr>
          <w:rFonts w:hint="cs"/>
          <w:cs/>
        </w:rPr>
        <w:t>ການຮັບຮອງເອົາເ</w:t>
      </w:r>
      <w:r w:rsidR="00C04684">
        <w:rPr>
          <w:rFonts w:hint="cs"/>
          <w:cs/>
        </w:rPr>
        <w:t>ທັ</w:t>
      </w:r>
      <w:r w:rsidRPr="00BF00F6">
        <w:rPr>
          <w:rFonts w:hint="cs"/>
          <w:cs/>
        </w:rPr>
        <w:t>ກໂນໂລ</w:t>
      </w:r>
      <w:r w:rsidR="00C04684">
        <w:rPr>
          <w:rFonts w:hint="cs"/>
          <w:cs/>
        </w:rPr>
        <w:t xml:space="preserve">ຢີ </w:t>
      </w:r>
      <w:r w:rsidRPr="00BF00F6">
        <w:rPr>
          <w:rFonts w:hint="cs"/>
          <w:cs/>
        </w:rPr>
        <w:t>ແລະ</w:t>
      </w:r>
      <w:r w:rsidRPr="00BF00F6">
        <w:rPr>
          <w:cs/>
        </w:rPr>
        <w:t xml:space="preserve"> </w:t>
      </w:r>
      <w:r w:rsidRPr="00BF00F6">
        <w:rPr>
          <w:rFonts w:hint="cs"/>
          <w:cs/>
        </w:rPr>
        <w:t>ວິທີການທີ່ກ່ຽວຂ້ອງ</w:t>
      </w:r>
      <w:r w:rsidR="00C04684">
        <w:rPr>
          <w:rFonts w:hint="cs"/>
          <w:cs/>
        </w:rPr>
        <w:t xml:space="preserve"> (ຖ້າມີ).</w:t>
      </w:r>
      <w:bookmarkEnd w:id="101"/>
      <w:r w:rsidR="00C04684">
        <w:rPr>
          <w:rFonts w:hint="cs"/>
          <w:cs/>
        </w:rPr>
        <w:t xml:space="preserve"> </w:t>
      </w:r>
      <w:bookmarkEnd w:id="102"/>
    </w:p>
    <w:p w14:paraId="75BE2B2E" w14:textId="69ADA5B1" w:rsidR="00F74DC7" w:rsidRPr="00C80B65" w:rsidRDefault="00D82BB4" w:rsidP="00D82BB4">
      <w:pPr>
        <w:spacing w:after="0" w:line="240" w:lineRule="auto"/>
        <w:ind w:left="567"/>
        <w:rPr>
          <w:i/>
          <w:iCs/>
        </w:rPr>
      </w:pP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້າ</w:t>
      </w:r>
      <w:r w:rsidR="00E5631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ງື່ອນໄຂການເປີດ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ຳ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ຊ້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ຼື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ິ່ງກີດ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ວາງ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ໄດ້ປະເມີນ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າກ່ອນ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2B5BF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ືກ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ັນທຶກໄວ້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ູ່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ແບບສອບຖາມ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່ຽວກັບ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ິທີການ</w:t>
      </w:r>
      <w:r w:rsidR="00ED395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ມ່ນສາມາດນຳໃຊ້ເປັນຂໍ້ມູນ</w:t>
      </w:r>
      <w:r w:rsidR="006D5E1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ື້ນຖານ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C80B65">
        <w:rPr>
          <w:rFonts w:ascii="Phetsarath OT" w:eastAsia="Phetsarath OT" w:hAnsi="Phetsarath OT" w:cs="Phetsarath OT"/>
          <w:i/>
          <w:iCs/>
        </w:rPr>
        <w:t xml:space="preserve"> 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້າຫາກ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ໍ່ມີວິທີການທີ່ກ່ຽວຂ້ອງ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ບັນທຶກໄວ້ຢູ່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ກ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ໂນໂລ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ທີ່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່ານ</w:t>
      </w:r>
      <w:r w:rsidR="00C858CF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ນຳໃຊ້ຢູ່</w:t>
      </w:r>
      <w:r w:rsidR="00B476A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ແມ່ນໃຫ້</w:t>
      </w:r>
      <w:r w:rsidR="00B476A4"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ື່ມຂໍ້ມູນ</w:t>
      </w:r>
      <w:r w:rsidR="00B476A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ລົງແບບສອບ</w:t>
      </w:r>
      <w:r w:rsidR="00B476A4"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ຖາມເຫຼົ່ານີ້</w:t>
      </w:r>
      <w:r w:rsidRPr="00D82BB4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C80B65">
        <w:rPr>
          <w:rFonts w:ascii="Phetsarath OT" w:eastAsia="Phetsarath OT" w:hAnsi="Phetsarath OT" w:cs="Phetsarath OT"/>
          <w:i/>
          <w:iCs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ໍລະນີນີ້</w:t>
      </w:r>
      <w:r w:rsidR="006D5E10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500491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</w:t>
      </w:r>
      <w:r w:rsidR="0022221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ດຳເນີນຕາມ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ງື່ອນໄຂທັງຫມົດ</w:t>
      </w:r>
      <w:r w:rsidR="0022221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="0022221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ຕື່ມຂໍ້ມູນຜົນໄດ້ຮັບ</w:t>
      </w:r>
      <w:r w:rsidR="0022221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ໃນຊ່ວງດຳເນີນ</w:t>
      </w:r>
      <w:r w:rsidRPr="00D82BB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ສົນທະນາກຸ່ມ</w:t>
      </w:r>
      <w:r w:rsidR="00E60A8A" w:rsidRPr="00D82BB4">
        <w:rPr>
          <w:rFonts w:ascii="Phetsarath OT" w:eastAsia="Phetsarath OT" w:hAnsi="Phetsarath OT" w:cs="Phetsarath OT"/>
          <w:i/>
          <w:iCs/>
          <w:noProof/>
          <w:lang w:eastAsia="de-CH"/>
        </w:rPr>
        <w:drawing>
          <wp:anchor distT="0" distB="0" distL="114300" distR="114300" simplePos="0" relativeHeight="255017000" behindDoc="0" locked="0" layoutInCell="1" allowOverlap="1" wp14:anchorId="108C5D4A" wp14:editId="2004C759">
            <wp:simplePos x="0" y="0"/>
            <wp:positionH relativeFrom="margin">
              <wp:posOffset>11430</wp:posOffset>
            </wp:positionH>
            <wp:positionV relativeFrom="paragraph">
              <wp:posOffset>399857</wp:posOffset>
            </wp:positionV>
            <wp:extent cx="273050" cy="273050"/>
            <wp:effectExtent l="0" t="0" r="0" b="0"/>
            <wp:wrapSquare wrapText="bothSides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60A8A" w:rsidRPr="00D82BB4">
        <w:rPr>
          <w:rFonts w:ascii="Phetsarath OT" w:eastAsia="Phetsarath OT" w:hAnsi="Phetsarath OT" w:cs="Phetsarath OT"/>
          <w:noProof/>
          <w:lang w:eastAsia="de-CH"/>
        </w:rPr>
        <w:drawing>
          <wp:anchor distT="0" distB="0" distL="114300" distR="114300" simplePos="0" relativeHeight="254947368" behindDoc="0" locked="0" layoutInCell="1" allowOverlap="1" wp14:anchorId="5D008CAB" wp14:editId="01461FCF">
            <wp:simplePos x="0" y="0"/>
            <wp:positionH relativeFrom="margin">
              <wp:posOffset>0</wp:posOffset>
            </wp:positionH>
            <wp:positionV relativeFrom="paragraph">
              <wp:posOffset>39343</wp:posOffset>
            </wp:positionV>
            <wp:extent cx="284480" cy="284480"/>
            <wp:effectExtent l="0" t="0" r="1270" b="1270"/>
            <wp:wrapSquare wrapText="bothSides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ional data (2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8448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3506" w:rsidRPr="00C80B65">
        <w:rPr>
          <w:i/>
          <w:iCs/>
        </w:rPr>
        <w:t xml:space="preserve">. </w:t>
      </w:r>
    </w:p>
    <w:p w14:paraId="306F0E10" w14:textId="77777777" w:rsidR="00F74DC7" w:rsidRPr="00C80B65" w:rsidRDefault="00F74DC7" w:rsidP="00F74DC7">
      <w:pPr>
        <w:ind w:left="567"/>
        <w:rPr>
          <w:i/>
          <w:iCs/>
        </w:rPr>
      </w:pPr>
    </w:p>
    <w:p w14:paraId="291EBE84" w14:textId="4433C801" w:rsidR="00F74DC7" w:rsidRPr="00C80B65" w:rsidRDefault="00F757C9" w:rsidP="00F74DC7">
      <w:pPr>
        <w:spacing w:after="0"/>
        <w:rPr>
          <w:b/>
          <w:bCs/>
          <w:i/>
          <w:iCs/>
          <w:sz w:val="20"/>
          <w:szCs w:val="20"/>
        </w:rPr>
      </w:pPr>
      <w:r w:rsidRPr="00C74F2D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ສາມາດເລືອກໄດ້ພຽງແຕ່ຄຳຕອບດຽວ ຕໍ່ແຖວ ຕໍ່ປະເພດ</w:t>
      </w:r>
      <w:r w:rsidRPr="00C80B65">
        <w:rPr>
          <w:rFonts w:ascii="Phetsarath OT" w:eastAsia="Phetsarath OT" w:hAnsi="Phetsarath OT" w:cs="Phetsarath OT"/>
          <w:b/>
          <w:bCs/>
          <w:i/>
          <w:iCs/>
          <w:sz w:val="20"/>
          <w:szCs w:val="20"/>
        </w:rPr>
        <w:t xml:space="preserve"> </w:t>
      </w:r>
      <w:r w:rsidRPr="00C74F2D">
        <w:rPr>
          <w:rFonts w:ascii="Phetsarath OT" w:eastAsia="Phetsarath OT" w:hAnsi="Phetsarath OT" w:cs="Phetsarath OT" w:hint="cs"/>
          <w:b/>
          <w:bCs/>
          <w:i/>
          <w:iCs/>
          <w:sz w:val="20"/>
          <w:szCs w:val="20"/>
          <w:cs/>
          <w:lang w:val="en-GB" w:bidi="lo-LA"/>
        </w:rPr>
        <w:t>(ແມ່ຍິງ ແລະ ຜູ້ຊາຍ)</w:t>
      </w:r>
    </w:p>
    <w:tbl>
      <w:tblPr>
        <w:tblStyle w:val="TableGrid"/>
        <w:tblW w:w="1048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16"/>
        <w:gridCol w:w="526"/>
        <w:gridCol w:w="526"/>
        <w:gridCol w:w="525"/>
        <w:gridCol w:w="525"/>
        <w:gridCol w:w="527"/>
        <w:gridCol w:w="527"/>
        <w:gridCol w:w="527"/>
        <w:gridCol w:w="527"/>
        <w:gridCol w:w="520"/>
        <w:gridCol w:w="2039"/>
      </w:tblGrid>
      <w:tr w:rsidR="007C11EF" w:rsidRPr="00AD3001" w14:paraId="15AAD4F5" w14:textId="77777777" w:rsidTr="00F67CCD">
        <w:trPr>
          <w:cantSplit/>
          <w:trHeight w:val="364"/>
        </w:trPr>
        <w:tc>
          <w:tcPr>
            <w:tcW w:w="3113" w:type="dxa"/>
            <w:vMerge w:val="restart"/>
          </w:tcPr>
          <w:p w14:paraId="2BF6298E" w14:textId="015FE95B" w:rsidR="007C11EF" w:rsidRPr="00C80B65" w:rsidRDefault="000A1307" w:rsidP="000A1307">
            <w:pPr>
              <w:tabs>
                <w:tab w:val="left" w:pos="1380"/>
              </w:tabs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ະພາບປະຈຸບັນ</w:t>
            </w:r>
            <w:r w:rsidR="007C11EF" w:rsidRPr="00C80B65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ເງື່ອນໄຂທີ່ມີ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US" w:bidi="lo-LA"/>
              </w:rPr>
              <w:t xml:space="preserve">ຫຼື ຂາດການເຂົ້າເຖິງ </w:t>
            </w:r>
            <w:r w:rsidR="007C11EF" w:rsidRPr="00C80B6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ຖ້າມີ ເບີ່ງຢູ່ໃນ </w:t>
            </w:r>
            <w:r w:rsidR="007C11EF" w:rsidRPr="00C80B6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</w:rPr>
              <w:t xml:space="preserve">QA </w:t>
            </w:r>
            <w:r w:rsidR="006D5E10">
              <w:rPr>
                <w:rFonts w:ascii="Phetsarath OT" w:eastAsia="Phetsarath OT" w:hAnsi="Phetsarath OT" w:cs="Phetsarath OT" w:hint="cs"/>
                <w:i/>
                <w:iCs/>
                <w:sz w:val="20"/>
                <w:szCs w:val="20"/>
                <w:cs/>
                <w:lang w:val="en-GB" w:bidi="lo-LA"/>
              </w:rPr>
              <w:t xml:space="preserve">ໃນຂໍ້ </w:t>
            </w:r>
            <w:r w:rsidR="007C11EF" w:rsidRPr="00C80B65">
              <w:rPr>
                <w:rFonts w:ascii="Phetsarath OT" w:eastAsia="Phetsarath OT" w:hAnsi="Phetsarath OT" w:cs="Phetsarath OT"/>
                <w:i/>
                <w:iCs/>
                <w:sz w:val="20"/>
                <w:szCs w:val="20"/>
              </w:rPr>
              <w:t>2.9)</w:t>
            </w:r>
          </w:p>
        </w:tc>
        <w:tc>
          <w:tcPr>
            <w:tcW w:w="2238" w:type="dxa"/>
            <w:gridSpan w:val="4"/>
            <w:tcBorders>
              <w:right w:val="single" w:sz="24" w:space="0" w:color="auto"/>
            </w:tcBorders>
          </w:tcPr>
          <w:p w14:paraId="4A0E02D6" w14:textId="1E0A3FF0" w:rsidR="007C11EF" w:rsidRPr="00C74F2D" w:rsidRDefault="00795D2E" w:rsidP="00C74F2D">
            <w:pPr>
              <w:jc w:val="center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ມ່ຍິງ</w:t>
            </w:r>
          </w:p>
        </w:tc>
        <w:tc>
          <w:tcPr>
            <w:tcW w:w="2248" w:type="dxa"/>
            <w:gridSpan w:val="4"/>
            <w:tcBorders>
              <w:left w:val="single" w:sz="24" w:space="0" w:color="auto"/>
            </w:tcBorders>
          </w:tcPr>
          <w:p w14:paraId="4B918D85" w14:textId="31539BEB" w:rsidR="007C11EF" w:rsidRPr="00C74F2D" w:rsidRDefault="00795D2E" w:rsidP="00C74F2D">
            <w:pPr>
              <w:jc w:val="center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ຜູ້ຊາຍ</w:t>
            </w:r>
          </w:p>
        </w:tc>
        <w:tc>
          <w:tcPr>
            <w:tcW w:w="553" w:type="dxa"/>
            <w:vMerge w:val="restart"/>
            <w:textDirection w:val="btLr"/>
            <w:vAlign w:val="center"/>
          </w:tcPr>
          <w:p w14:paraId="52EC1D7A" w14:textId="794E5CD5" w:rsidR="007C11EF" w:rsidRPr="00C74F2D" w:rsidRDefault="00A3177D" w:rsidP="00C74F2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ຂ້ອງ</w:t>
            </w:r>
          </w:p>
        </w:tc>
        <w:tc>
          <w:tcPr>
            <w:tcW w:w="2333" w:type="dxa"/>
            <w:vMerge w:val="restart"/>
          </w:tcPr>
          <w:p w14:paraId="5E985968" w14:textId="326A95DE" w:rsidR="007C11EF" w:rsidRPr="00C74F2D" w:rsidRDefault="000A1307" w:rsidP="00C74F2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ບຸ</w:t>
            </w:r>
          </w:p>
        </w:tc>
      </w:tr>
      <w:tr w:rsidR="00F67CCD" w:rsidRPr="00B8271D" w14:paraId="66AACE88" w14:textId="77777777" w:rsidTr="00F67CCD">
        <w:trPr>
          <w:cantSplit/>
          <w:trHeight w:val="1907"/>
        </w:trPr>
        <w:tc>
          <w:tcPr>
            <w:tcW w:w="3113" w:type="dxa"/>
            <w:vMerge/>
          </w:tcPr>
          <w:p w14:paraId="4DA47FEB" w14:textId="77777777" w:rsidR="00F67CCD" w:rsidRPr="00AD3001" w:rsidRDefault="00F67CCD" w:rsidP="00F67CCD">
            <w:pPr>
              <w:tabs>
                <w:tab w:val="left" w:pos="1380"/>
              </w:tabs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60" w:type="dxa"/>
            <w:textDirection w:val="btLr"/>
            <w:vAlign w:val="center"/>
          </w:tcPr>
          <w:p w14:paraId="0D84F55E" w14:textId="76588CCF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ົ່ງເສີມແມ່ຍິງ</w:t>
            </w:r>
          </w:p>
        </w:tc>
        <w:tc>
          <w:tcPr>
            <w:tcW w:w="560" w:type="dxa"/>
            <w:textDirection w:val="btLr"/>
            <w:vAlign w:val="center"/>
          </w:tcPr>
          <w:p w14:paraId="40C5C022" w14:textId="11769DED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ັດຂວາງແມ່ຍິງ</w:t>
            </w:r>
          </w:p>
        </w:tc>
        <w:tc>
          <w:tcPr>
            <w:tcW w:w="559" w:type="dxa"/>
            <w:textDirection w:val="btLr"/>
            <w:vAlign w:val="center"/>
          </w:tcPr>
          <w:p w14:paraId="7D68BFE6" w14:textId="104571DA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ມີຜົນຫຍັງຕໍ່ແມ່ຍິງ</w:t>
            </w:r>
          </w:p>
        </w:tc>
        <w:tc>
          <w:tcPr>
            <w:tcW w:w="559" w:type="dxa"/>
            <w:tcBorders>
              <w:right w:val="single" w:sz="24" w:space="0" w:color="auto"/>
            </w:tcBorders>
            <w:textDirection w:val="btLr"/>
            <w:vAlign w:val="center"/>
          </w:tcPr>
          <w:p w14:paraId="3696DBCF" w14:textId="56615E98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ດສົ່ງຜົນຕໍ່ແມ່ຍິງ</w:t>
            </w:r>
          </w:p>
        </w:tc>
        <w:tc>
          <w:tcPr>
            <w:tcW w:w="562" w:type="dxa"/>
            <w:tcBorders>
              <w:left w:val="single" w:sz="24" w:space="0" w:color="auto"/>
            </w:tcBorders>
            <w:textDirection w:val="btLr"/>
            <w:vAlign w:val="center"/>
          </w:tcPr>
          <w:p w14:paraId="547B5469" w14:textId="577F7B23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ົ່ງເສີມຜູ້ຊາຍ</w:t>
            </w:r>
          </w:p>
        </w:tc>
        <w:tc>
          <w:tcPr>
            <w:tcW w:w="562" w:type="dxa"/>
            <w:textDirection w:val="btLr"/>
            <w:vAlign w:val="center"/>
          </w:tcPr>
          <w:p w14:paraId="1A623389" w14:textId="53FD58B1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ັດຂວາງຜູ້ຊາຍ</w:t>
            </w:r>
          </w:p>
        </w:tc>
        <w:tc>
          <w:tcPr>
            <w:tcW w:w="562" w:type="dxa"/>
            <w:textDirection w:val="btLr"/>
            <w:vAlign w:val="center"/>
          </w:tcPr>
          <w:p w14:paraId="445FDE1E" w14:textId="131F7DEE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ມີຜົນຫຍັງຕໍ່ຜູ້ຊາຍ</w:t>
            </w:r>
          </w:p>
        </w:tc>
        <w:tc>
          <w:tcPr>
            <w:tcW w:w="562" w:type="dxa"/>
            <w:textDirection w:val="btLr"/>
            <w:vAlign w:val="center"/>
          </w:tcPr>
          <w:p w14:paraId="3ACC2C7E" w14:textId="4A185F38" w:rsidR="00F67CCD" w:rsidRPr="00C74F2D" w:rsidRDefault="00F67CCD" w:rsidP="00F67CCD">
            <w:pPr>
              <w:ind w:left="113" w:right="113"/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ອາດສົ່ງຜົນຕໍ່ຜູ້ຊາຍ</w:t>
            </w:r>
          </w:p>
        </w:tc>
        <w:tc>
          <w:tcPr>
            <w:tcW w:w="553" w:type="dxa"/>
            <w:vMerge/>
            <w:vAlign w:val="center"/>
          </w:tcPr>
          <w:p w14:paraId="104D7642" w14:textId="77777777" w:rsidR="00F67CCD" w:rsidRPr="00C74F2D" w:rsidRDefault="00F67CCD" w:rsidP="00F67CCD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vMerge/>
          </w:tcPr>
          <w:p w14:paraId="45D3BA9C" w14:textId="19E8BAA8" w:rsidR="00F67CCD" w:rsidRPr="00AD3001" w:rsidRDefault="00F67CCD" w:rsidP="00F67CCD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C11EF" w:rsidRPr="00AD3001" w14:paraId="714EDE4F" w14:textId="77777777" w:rsidTr="00F67CCD">
        <w:trPr>
          <w:trHeight w:val="679"/>
        </w:trPr>
        <w:tc>
          <w:tcPr>
            <w:tcW w:w="3113" w:type="dxa"/>
          </w:tcPr>
          <w:p w14:paraId="55B87D3D" w14:textId="40EEBF62" w:rsidR="007C11EF" w:rsidRPr="00994375" w:rsidRDefault="00F429F3" w:rsidP="007C11EF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ົດໝາຍ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ະໂຍບາຍ ທີ່ມີຢູ່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ລະດັບ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ຫ່ງຊາດ ແລະ ທ້ອງຖິ່ນ</w:t>
            </w:r>
          </w:p>
        </w:tc>
        <w:tc>
          <w:tcPr>
            <w:tcW w:w="560" w:type="dxa"/>
          </w:tcPr>
          <w:p w14:paraId="0EE83883" w14:textId="0B51302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338AED64" w14:textId="44B1AA0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7102DAEC" w14:textId="6ED3ADA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45C558D3" w14:textId="49BA79F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00DBF356" w14:textId="25199501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BE2792A" w14:textId="6936CF0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4D986540" w14:textId="76B2440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20EE190" w14:textId="2FE952C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175E5B7E" w14:textId="16883957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73C1EA85" w14:textId="26AB5EBE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30E61070" w14:textId="77777777" w:rsidTr="00F67CCD">
        <w:tc>
          <w:tcPr>
            <w:tcW w:w="3113" w:type="dxa"/>
          </w:tcPr>
          <w:p w14:paraId="7F19AE38" w14:textId="438CB689" w:rsidR="007C11EF" w:rsidRPr="00B85BAF" w:rsidRDefault="00B53B19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ອບນິຕິກຳ</w:t>
            </w:r>
            <w:r w:rsidR="007C11EF" w:rsidRPr="00B85BAF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ການຄອບຄອງທີ່ດິນ</w:t>
            </w:r>
            <w:r w:rsidR="007C11EF" w:rsidRPr="00B85BAF">
              <w:rPr>
                <w:rFonts w:ascii="Phetsarath OT" w:eastAsia="Phetsarath OT" w:hAnsi="Phetsarath OT" w:cs="Phetsarath OT"/>
                <w:sz w:val="20"/>
                <w:szCs w:val="20"/>
              </w:rPr>
              <w:t>,</w:t>
            </w:r>
            <w:r w:rsidR="00B85BAF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ສິດການນຳໃຊ້ທີ່ດິນ ແລະ ນ້ຳ</w:t>
            </w:r>
            <w:r w:rsidR="007C11EF" w:rsidRPr="00B85BAF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560" w:type="dxa"/>
          </w:tcPr>
          <w:p w14:paraId="2E12CE21" w14:textId="1A1F020A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173D8784" w14:textId="329DF85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25584098" w14:textId="714D4971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33DF3C05" w14:textId="3D076F7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18A611FD" w14:textId="614BBBA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479D8345" w14:textId="316A37C7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0D1028F" w14:textId="52EAA5C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D8BB3A1" w14:textId="0EE6D75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4C1A43E4" w14:textId="136114B0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2E849F75" w14:textId="0D63E379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2ECAF9A1" w14:textId="77777777" w:rsidTr="00F67CCD">
        <w:tc>
          <w:tcPr>
            <w:tcW w:w="3113" w:type="dxa"/>
          </w:tcPr>
          <w:p w14:paraId="79B36F69" w14:textId="2A7636BB" w:rsidR="007C11EF" w:rsidRPr="00BA1F78" w:rsidRDefault="00BA1F78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ຖາບັນ</w:t>
            </w:r>
            <w:r w:rsidR="007C11EF" w:rsidRPr="00BA1F78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ົງກອນ ທີ່ມີຢູ່</w:t>
            </w:r>
          </w:p>
        </w:tc>
        <w:tc>
          <w:tcPr>
            <w:tcW w:w="560" w:type="dxa"/>
          </w:tcPr>
          <w:p w14:paraId="51C2402D" w14:textId="12148E7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48EC129" w14:textId="39A90C3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74E7ADE0" w14:textId="2547912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3DE95789" w14:textId="4598247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2714332A" w14:textId="78BCA66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78BC505" w14:textId="784892D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068AE6F5" w14:textId="1335F84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99CEC9E" w14:textId="1882A23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5EFF90D3" w14:textId="13B30AF9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2395397B" w14:textId="029310FE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0C549837" w14:textId="77777777" w:rsidTr="00F67CCD">
        <w:tc>
          <w:tcPr>
            <w:tcW w:w="3113" w:type="dxa"/>
          </w:tcPr>
          <w:p w14:paraId="3BD75614" w14:textId="46E026A3" w:rsidR="007C11EF" w:rsidRPr="00495425" w:rsidRDefault="00495425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ມີຢູ່</w:t>
            </w:r>
            <w:r w:rsidR="007C11EF" w:rsidRPr="00495425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/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 ແຫຼ່ງທຶນ ແລະ ການບໍລິການດ້ານການເງິນ</w:t>
            </w:r>
          </w:p>
        </w:tc>
        <w:tc>
          <w:tcPr>
            <w:tcW w:w="560" w:type="dxa"/>
          </w:tcPr>
          <w:p w14:paraId="34303EFD" w14:textId="248EA94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2A09A24D" w14:textId="1001A63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4BE5E4EE" w14:textId="2A51A0F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3587F96E" w14:textId="1899AEB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6B514BEB" w14:textId="5ACFE9F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ABF1A6F" w14:textId="7550440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9C84293" w14:textId="234EDEC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B6968C4" w14:textId="23C5DD3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58EC76B6" w14:textId="0330259B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4EA43365" w14:textId="4AE54748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77E84D6E" w14:textId="77777777" w:rsidTr="00F67CCD">
        <w:tc>
          <w:tcPr>
            <w:tcW w:w="3113" w:type="dxa"/>
          </w:tcPr>
          <w:p w14:paraId="24602663" w14:textId="15A7450D" w:rsidR="007C11EF" w:rsidRPr="00AF3BF8" w:rsidRDefault="00AF3BF8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 ແລະ ປະສົບການ ກ່ຽວກັບການຄຸ້ມຄອງທີ່ດິນແບບຍືນຍົງ</w:t>
            </w:r>
          </w:p>
        </w:tc>
        <w:tc>
          <w:tcPr>
            <w:tcW w:w="560" w:type="dxa"/>
          </w:tcPr>
          <w:p w14:paraId="60698E74" w14:textId="7BD44CA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2FC6B06" w14:textId="1A8CD8A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1B835AE4" w14:textId="285FD3B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007EF25B" w14:textId="7F4AAA0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5F4E9F38" w14:textId="6E6B0EB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CBFE8DB" w14:textId="1C1F5EEA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6186DFB" w14:textId="7A88FCEA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E7F8811" w14:textId="745B88E7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12A7D00D" w14:textId="73AC54E1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58A2C83A" w14:textId="1BA48C51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2DE3A005" w14:textId="77777777" w:rsidTr="00F67CCD">
        <w:tc>
          <w:tcPr>
            <w:tcW w:w="3113" w:type="dxa"/>
          </w:tcPr>
          <w:p w14:paraId="04B66159" w14:textId="0C91183A" w:rsidR="007C11EF" w:rsidRPr="00917B91" w:rsidRDefault="00917B91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ເຂົ້າເຖິງຕະຫຼາດ </w:t>
            </w:r>
            <w:r w:rsidR="007C11EF" w:rsidRPr="00917B91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ພື່ອຊື້ປັດໄຈການຜະລິດ ແລະ ຜະລິດຕະພັນ</w:t>
            </w:r>
            <w:r w:rsidR="007C11EF" w:rsidRPr="00917B91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ແລະ ລາຄາ</w:t>
            </w:r>
          </w:p>
        </w:tc>
        <w:tc>
          <w:tcPr>
            <w:tcW w:w="560" w:type="dxa"/>
          </w:tcPr>
          <w:p w14:paraId="06DF8241" w14:textId="6EF6689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63C1369F" w14:textId="7E16936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29AC91C0" w14:textId="432306D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07A14FE0" w14:textId="31C9D67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1E75A7B3" w14:textId="2734AEA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F8B1C40" w14:textId="2B1E05D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3C9AD45" w14:textId="39D26DD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E04F694" w14:textId="58CC59B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052FF3B1" w14:textId="2320F8D0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065960CF" w14:textId="13B79731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69BFD420" w14:textId="77777777" w:rsidTr="00F67CCD">
        <w:tc>
          <w:tcPr>
            <w:tcW w:w="3113" w:type="dxa"/>
          </w:tcPr>
          <w:p w14:paraId="25EF7889" w14:textId="32BFAA08" w:rsidR="007C11EF" w:rsidRPr="0009525D" w:rsidRDefault="0009525D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​ເຂົ້າ​ເຖິ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ການສະໜັບສະໜູນ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ດ້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ຕັກ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ນິກ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 xml:space="preserve"> (ອຸ​ປະ​ກອນ​ການ​ປູກ​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ຝຸ່ນ​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, 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ອຸ​ປະ​ກອນ​ການ​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ດຕັ້ງປະຕິບັດກິດຈະກໍາ</w:t>
            </w:r>
            <w:r w:rsidRPr="0009525D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)</w:t>
            </w:r>
          </w:p>
        </w:tc>
        <w:tc>
          <w:tcPr>
            <w:tcW w:w="560" w:type="dxa"/>
          </w:tcPr>
          <w:p w14:paraId="2BD675A7" w14:textId="7D8199D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3928DB76" w14:textId="6FF8B6E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74199D87" w14:textId="338ECE3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6100F16D" w14:textId="0889A9F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386F37FD" w14:textId="2449182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768B8E8" w14:textId="232F8FD1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0EE2792" w14:textId="72AD18F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D655441" w14:textId="75A4C0D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36451807" w14:textId="7548FBCE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6F7800B3" w14:textId="78AA3F23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7459BE3C" w14:textId="77777777" w:rsidTr="00F67CCD">
        <w:tc>
          <w:tcPr>
            <w:tcW w:w="3113" w:type="dxa"/>
          </w:tcPr>
          <w:p w14:paraId="67B6D5AF" w14:textId="70C2F49E" w:rsidR="007C11EF" w:rsidRPr="00A95F8E" w:rsidRDefault="006D5E10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ເຮັດວຽກໜັກ </w:t>
            </w:r>
            <w:r w:rsidR="00A95F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ລະ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ນໍາໃຊ້</w:t>
            </w:r>
            <w:r w:rsidR="00A95F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ວລ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ເຮັດ</w:t>
            </w:r>
            <w:r w:rsidR="00A95F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ແຕ່ລະກິດຈະກຳ</w:t>
            </w:r>
          </w:p>
        </w:tc>
        <w:tc>
          <w:tcPr>
            <w:tcW w:w="560" w:type="dxa"/>
          </w:tcPr>
          <w:p w14:paraId="1EC66DDA" w14:textId="038A255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6C308E69" w14:textId="65C81CF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15C55B1B" w14:textId="490B910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793E4E19" w14:textId="5BC6E7CB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7A17B64E" w14:textId="78B7506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9E766A2" w14:textId="2B95653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577972E" w14:textId="1D583C4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43ECEB34" w14:textId="5D0C649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4EFDC638" w14:textId="38025AD5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1DD44B4E" w14:textId="1F31A7C4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5EA25CD7" w14:textId="77777777" w:rsidTr="00F67CCD">
        <w:tc>
          <w:tcPr>
            <w:tcW w:w="3113" w:type="dxa"/>
          </w:tcPr>
          <w:p w14:paraId="7F39CEA0" w14:textId="5F514A7E" w:rsidR="007C11EF" w:rsidRPr="00B50972" w:rsidRDefault="006D5E10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ຮູບແບບ</w:t>
            </w:r>
            <w:r w:rsidR="00B5097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ທາງສັງຄົມ, ວັດທະນະທຳ ແລະ ສາສະໜາ,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ຸນຄ່າ</w:t>
            </w:r>
            <w:r w:rsidR="00B5097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ແລະ ຮີດຄອງປະເພນີທີ່ສົ່ງຜົນຕໍ່ການຍອມຮັບເອົາ ເທັກໂນໂລຢີ</w:t>
            </w:r>
            <w:r w:rsidR="007C11EF" w:rsidRPr="00B50972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</w:t>
            </w:r>
          </w:p>
        </w:tc>
        <w:tc>
          <w:tcPr>
            <w:tcW w:w="560" w:type="dxa"/>
          </w:tcPr>
          <w:p w14:paraId="36BF9AC5" w14:textId="1A950FA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30CD7E2D" w14:textId="6385A95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2053D98B" w14:textId="19BE799A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518991F0" w14:textId="3B4BBA40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45AB3081" w14:textId="6334F0A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046EEACD" w14:textId="01013AD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9E05611" w14:textId="273B33D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775383C" w14:textId="2540312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5EF2AF08" w14:textId="7D15032D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566E4037" w14:textId="52749E88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57FAACF9" w14:textId="77777777" w:rsidTr="00F67CCD">
        <w:tc>
          <w:tcPr>
            <w:tcW w:w="3113" w:type="dxa"/>
          </w:tcPr>
          <w:p w14:paraId="7A3D416E" w14:textId="2369F3EE" w:rsidR="007C11EF" w:rsidRPr="00BD1538" w:rsidRDefault="00BD1538" w:rsidP="00BD1538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ຮ່ວມມື ແລະ ການປະສານງານກັບພາກ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່ວນທີ່ກ່ຽວຂ້ອງ</w:t>
            </w:r>
          </w:p>
        </w:tc>
        <w:tc>
          <w:tcPr>
            <w:tcW w:w="560" w:type="dxa"/>
          </w:tcPr>
          <w:p w14:paraId="1B9D0A5E" w14:textId="5D2EC17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69C1C1AE" w14:textId="65C12E2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237F8B15" w14:textId="3F1456EC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7D951315" w14:textId="0A5783E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2023CC7B" w14:textId="5A6B615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5E5DA435" w14:textId="64836568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F9F6AD6" w14:textId="1FD6363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69F57933" w14:textId="77EA202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7983DAFA" w14:textId="524FD564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49302B51" w14:textId="6B460D94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7F10982D" w14:textId="77777777" w:rsidTr="00F67CCD">
        <w:tc>
          <w:tcPr>
            <w:tcW w:w="3113" w:type="dxa"/>
          </w:tcPr>
          <w:p w14:paraId="46CAB189" w14:textId="6720C143" w:rsidR="007C11EF" w:rsidRPr="00AF5BAB" w:rsidRDefault="00AF5BAB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ການເຊື່ອມໂຍງກັບ ເຄືອຂ່າຍທາງສັງຄົມ (ການຈັດຕັ້ງທາງສັງຄົມ, ກຸ່ມຜູ້ນ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ໍ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ຊ້ທີ່ດິນ</w:t>
            </w:r>
            <w:r w:rsidR="007C11EF" w:rsidRPr="00AF5BAB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</w:tc>
        <w:tc>
          <w:tcPr>
            <w:tcW w:w="560" w:type="dxa"/>
          </w:tcPr>
          <w:p w14:paraId="05E58273" w14:textId="39DD438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8AAED54" w14:textId="7873D772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0CD67B6B" w14:textId="0F1D2EF9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2D922292" w14:textId="6D9FB1FD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76868A20" w14:textId="227C253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212B416C" w14:textId="0FAC241F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277AB39" w14:textId="59F25FC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3064425" w14:textId="425116B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74B8A95B" w14:textId="10CC6AD7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505F9CD6" w14:textId="5FF5D351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4E3D7FF9" w14:textId="77777777" w:rsidTr="00F67CCD">
        <w:tc>
          <w:tcPr>
            <w:tcW w:w="3113" w:type="dxa"/>
          </w:tcPr>
          <w:p w14:paraId="3AAAFFC4" w14:textId="717072AE" w:rsidR="007C11EF" w:rsidRPr="00092558" w:rsidRDefault="00092558" w:rsidP="007C11EF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ຄວາມໝັ້ນຄົງທາງສັງຄົມ </w:t>
            </w:r>
            <w:r w:rsidR="006D5E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ຫຼື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ຂໍ້ຂັດແຍ້ງ</w:t>
            </w:r>
          </w:p>
        </w:tc>
        <w:tc>
          <w:tcPr>
            <w:tcW w:w="560" w:type="dxa"/>
          </w:tcPr>
          <w:p w14:paraId="795AD4BA" w14:textId="4B7D5F05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1EB95C4" w14:textId="23B312C4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6943970A" w14:textId="27E3BBC7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24AC8B07" w14:textId="66A77B3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6ED3A98D" w14:textId="422EB01E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9D15C03" w14:textId="14273F26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064AD03A" w14:textId="40AE5CE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153D4F5A" w14:textId="7C2E4043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348EA8FD" w14:textId="587083C5" w:rsidR="007C11EF" w:rsidRPr="00AD3001" w:rsidRDefault="0029416D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A1A4A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2333" w:type="dxa"/>
          </w:tcPr>
          <w:p w14:paraId="75DD84D3" w14:textId="33DCB168" w:rsidR="007C11EF" w:rsidRPr="00AD3001" w:rsidRDefault="007C11EF" w:rsidP="007C11EF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7C11EF" w:rsidRPr="00AD3001" w14:paraId="227ACB01" w14:textId="77777777" w:rsidTr="00F67CCD">
        <w:tc>
          <w:tcPr>
            <w:tcW w:w="3113" w:type="dxa"/>
          </w:tcPr>
          <w:p w14:paraId="28634DE6" w14:textId="0B57302B" w:rsidR="007C11EF" w:rsidRPr="00C74F2D" w:rsidRDefault="0080522C" w:rsidP="00E60A8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="007C11EF"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7C11EF"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…………………….</w:t>
            </w:r>
          </w:p>
          <w:p w14:paraId="04B02D40" w14:textId="77777777" w:rsidR="007C11EF" w:rsidRPr="00C74F2D" w:rsidRDefault="007C11EF" w:rsidP="00E60A8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.</w:t>
            </w:r>
          </w:p>
          <w:p w14:paraId="75C4A8AB" w14:textId="614EC16D" w:rsidR="007C11EF" w:rsidRPr="00C74F2D" w:rsidRDefault="007C11EF" w:rsidP="00E60A8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.</w:t>
            </w:r>
          </w:p>
          <w:p w14:paraId="14879FB6" w14:textId="05709CB4" w:rsidR="007C11EF" w:rsidRPr="00C74F2D" w:rsidRDefault="007C11EF" w:rsidP="00E60A8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C74F2D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.</w:t>
            </w:r>
          </w:p>
        </w:tc>
        <w:tc>
          <w:tcPr>
            <w:tcW w:w="560" w:type="dxa"/>
          </w:tcPr>
          <w:p w14:paraId="0BAA436C" w14:textId="4A370BA3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0" w:type="dxa"/>
          </w:tcPr>
          <w:p w14:paraId="7409AF9A" w14:textId="3CC63665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</w:tcPr>
          <w:p w14:paraId="47DE0332" w14:textId="1B2193CA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9" w:type="dxa"/>
            <w:tcBorders>
              <w:right w:val="single" w:sz="24" w:space="0" w:color="auto"/>
            </w:tcBorders>
          </w:tcPr>
          <w:p w14:paraId="6005AD8F" w14:textId="722F70B7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  <w:tcBorders>
              <w:left w:val="single" w:sz="24" w:space="0" w:color="auto"/>
            </w:tcBorders>
          </w:tcPr>
          <w:p w14:paraId="6671F483" w14:textId="21040F7F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F477A69" w14:textId="33D34E15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79436517" w14:textId="4C675864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62" w:type="dxa"/>
          </w:tcPr>
          <w:p w14:paraId="3A210A27" w14:textId="33B6C939" w:rsidR="007C11EF" w:rsidRPr="00AD3001" w:rsidRDefault="007C11EF" w:rsidP="00E60A8A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Wingdings" w:eastAsia="Wingdings" w:hAnsi="Wingdings" w:cstheme="minorHAnsi"/>
                <w:sz w:val="20"/>
                <w:szCs w:val="20"/>
                <w:lang w:val="en-GB"/>
              </w:rPr>
              <w:t></w:t>
            </w:r>
          </w:p>
        </w:tc>
        <w:tc>
          <w:tcPr>
            <w:tcW w:w="553" w:type="dxa"/>
          </w:tcPr>
          <w:p w14:paraId="7E378B01" w14:textId="77777777" w:rsidR="007C11EF" w:rsidRPr="00AD3001" w:rsidRDefault="007C11EF" w:rsidP="007C11EF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</w:tcPr>
          <w:p w14:paraId="32A296AA" w14:textId="742D0577" w:rsidR="007C11EF" w:rsidRPr="00AD3001" w:rsidRDefault="007C11EF" w:rsidP="00E60A8A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70D0979D" w14:textId="255E9855" w:rsidR="0097373C" w:rsidRDefault="0097373C" w:rsidP="0AA7E086">
      <w:bookmarkStart w:id="103" w:name="_Toc80371707"/>
    </w:p>
    <w:p w14:paraId="793C9CF7" w14:textId="50EF6598" w:rsidR="00FF1CDF" w:rsidRDefault="0097373C" w:rsidP="0AA7E086">
      <w:r>
        <w:br w:type="page"/>
      </w:r>
    </w:p>
    <w:p w14:paraId="413249BF" w14:textId="72ACF372" w:rsidR="0096067E" w:rsidRPr="00CC6DFF" w:rsidRDefault="00CC6DFF" w:rsidP="00DD6AB0">
      <w:pPr>
        <w:pStyle w:val="Heading1"/>
        <w:rPr>
          <w:lang w:val="de-CH"/>
        </w:rPr>
      </w:pPr>
      <w:bookmarkStart w:id="104" w:name="_Toc213103756"/>
      <w:r w:rsidRPr="00CC6DFF">
        <w:rPr>
          <w:cs/>
        </w:rPr>
        <w:lastRenderedPageBreak/>
        <w:t>ຄຳແນະນຳ</w:t>
      </w:r>
      <w:r w:rsidR="00F13B22">
        <w:rPr>
          <w:rFonts w:hint="cs"/>
          <w:cs/>
        </w:rPr>
        <w:t>, ຂໍ້ຄີດເຫັນ</w:t>
      </w:r>
      <w:r w:rsidRPr="00CC6DFF">
        <w:rPr>
          <w:cs/>
        </w:rPr>
        <w:t>ວິທີປັບປຸງ</w:t>
      </w:r>
      <w:r w:rsidR="00F13B22">
        <w:rPr>
          <w:rFonts w:hint="cs"/>
          <w:cs/>
        </w:rPr>
        <w:t xml:space="preserve">ແກ້ໄຂ ໃນການເພີ່ມການມີສ່ວນຮ່ວມທາງ </w:t>
      </w:r>
      <w:r w:rsidR="00693174">
        <w:rPr>
          <w:rFonts w:hint="cs"/>
          <w:cs/>
        </w:rPr>
        <w:t>ດ້ານ</w:t>
      </w:r>
      <w:r w:rsidRPr="00CC6DFF">
        <w:rPr>
          <w:cs/>
        </w:rPr>
        <w:t>ບົດບາດຍິງ-ຊາຍ</w:t>
      </w:r>
      <w:r w:rsidR="00370915">
        <w:rPr>
          <w:rFonts w:hint="cs"/>
          <w:cs/>
        </w:rPr>
        <w:t xml:space="preserve"> </w:t>
      </w:r>
      <w:r w:rsidR="00F13B22">
        <w:rPr>
          <w:rFonts w:hint="cs"/>
          <w:cs/>
        </w:rPr>
        <w:t>ໃນ</w:t>
      </w:r>
      <w:r w:rsidR="00370915">
        <w:rPr>
          <w:rFonts w:hint="cs"/>
          <w:cs/>
        </w:rPr>
        <w:t>ການນຳໃຊ້ເທັກ</w:t>
      </w:r>
      <w:r w:rsidRPr="00CC6DFF">
        <w:rPr>
          <w:cs/>
        </w:rPr>
        <w:t xml:space="preserve">ໂນໂລຊີ </w:t>
      </w:r>
      <w:r w:rsidRPr="00CC6DFF">
        <w:rPr>
          <w:lang w:val="de-CH"/>
        </w:rPr>
        <w:t xml:space="preserve">SLM </w:t>
      </w:r>
      <w:r w:rsidRPr="00CC6DFF">
        <w:rPr>
          <w:cs/>
        </w:rPr>
        <w:t>ແລະ ວິທີການທີ່ກ່ຽວຂ້ອງ</w:t>
      </w:r>
      <w:r w:rsidR="00370915">
        <w:rPr>
          <w:rFonts w:hint="cs"/>
          <w:cs/>
        </w:rPr>
        <w:t xml:space="preserve"> (ຖ້າມີ)</w:t>
      </w:r>
      <w:bookmarkEnd w:id="103"/>
      <w:bookmarkEnd w:id="104"/>
    </w:p>
    <w:p w14:paraId="66D35BE1" w14:textId="51A71E3B" w:rsidR="00FC40EA" w:rsidRPr="00AB25A2" w:rsidRDefault="000802F8" w:rsidP="00FC40EA"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ຊອກຫາຂໍ້ດີ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ໍ້ເສຍ</w:t>
      </w:r>
      <w:r w:rsidR="00383BD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ຮັບຮູ້ຂອງສະມາຊິກ</w:t>
      </w:r>
      <w:r w:rsidR="00383BD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ຍການ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ົນທະນາກຸ່ມ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ິທີການ</w:t>
      </w:r>
      <w:r w:rsidR="00383BD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ແກ້ໃຂ </w:t>
      </w:r>
      <w:r w:rsidR="0080457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ສາມາດປັບປຸງ</w:t>
      </w:r>
      <w:r w:rsidR="00FE550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ຫ້ມີ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ປະສິດທິ</w:t>
      </w:r>
      <w:r w:rsidR="00383BD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ບ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</w:t>
      </w:r>
      <w:r w:rsidR="0027098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ຍອມຮັບເອົາ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</w:t>
      </w:r>
      <w:r w:rsidR="0027098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ກ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ໂນໂລ</w:t>
      </w:r>
      <w:r w:rsidR="0027098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</w:t>
      </w:r>
      <w:r w:rsidR="00110EC9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63768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ພາຍໃຕ້ກອບຂອງ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ິທີການ</w:t>
      </w:r>
      <w:r w:rsidR="00637686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ີ່ມີການປັບປຸງ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>.</w:t>
      </w:r>
      <w:r w:rsidRPr="000802F8">
        <w:rPr>
          <w:rFonts w:ascii="Phetsarath OT" w:eastAsia="Phetsarath OT" w:hAnsi="Phetsarath OT" w:cs="Phetsarath OT"/>
          <w:i/>
          <w:iCs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ປະເມີນວິທີການແກ້ໄຂ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ເພື່ອໃຫ້ບັນລຸຕາມຄາດໝາຍ ບົນພື້ນຖານ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ໍ້ຈຳກັດ</w:t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ພ້ອມທັງ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ຳນົດໂອກາດ</w:t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່ຽວ</w:t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ັບການປັບປຸງວຽກງານ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ບົດບາດຍິງ</w:t>
      </w:r>
      <w:r w:rsidRPr="000802F8">
        <w:rPr>
          <w:rFonts w:ascii="Phetsarath OT" w:eastAsia="Phetsarath OT" w:hAnsi="Phetsarath OT" w:cs="Phetsarath OT"/>
          <w:i/>
          <w:iCs/>
          <w:cs/>
          <w:lang w:val="en-GB" w:bidi="lo-LA"/>
        </w:rPr>
        <w:t>-</w:t>
      </w:r>
      <w:r w:rsidRPr="000802F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ຊາຍ</w:t>
      </w:r>
      <w:r w:rsidR="007154EE" w:rsidRPr="000802F8">
        <w:rPr>
          <w:rFonts w:ascii="Phetsarath OT" w:eastAsia="Phetsarath OT" w:hAnsi="Phetsarath OT" w:cs="Phetsarath OT"/>
          <w:i/>
          <w:iCs/>
          <w:noProof/>
          <w:lang w:eastAsia="de-CH"/>
        </w:rPr>
        <w:drawing>
          <wp:anchor distT="0" distB="0" distL="114300" distR="114300" simplePos="0" relativeHeight="255019048" behindDoc="0" locked="0" layoutInCell="1" allowOverlap="1" wp14:anchorId="64CB2733" wp14:editId="726057CD">
            <wp:simplePos x="0" y="0"/>
            <wp:positionH relativeFrom="margin">
              <wp:align>left</wp:align>
            </wp:positionH>
            <wp:positionV relativeFrom="paragraph">
              <wp:posOffset>127178</wp:posOffset>
            </wp:positionV>
            <wp:extent cx="273050" cy="273050"/>
            <wp:effectExtent l="0" t="0" r="0" b="0"/>
            <wp:wrapSquare wrapText="bothSides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54EE" w:rsidRPr="000802F8">
        <w:rPr>
          <w:rFonts w:ascii="Phetsarath OT" w:eastAsia="Phetsarath OT" w:hAnsi="Phetsarath OT" w:cs="Phetsarath OT"/>
          <w:i/>
          <w:iCs/>
          <w:noProof/>
          <w:lang w:eastAsia="de-CH"/>
        </w:rPr>
        <w:drawing>
          <wp:anchor distT="0" distB="0" distL="114300" distR="114300" simplePos="0" relativeHeight="254949416" behindDoc="0" locked="0" layoutInCell="1" allowOverlap="1" wp14:anchorId="355963A4" wp14:editId="7A3EE784">
            <wp:simplePos x="0" y="0"/>
            <wp:positionH relativeFrom="margin">
              <wp:align>left</wp:align>
            </wp:positionH>
            <wp:positionV relativeFrom="paragraph">
              <wp:posOffset>127178</wp:posOffset>
            </wp:positionV>
            <wp:extent cx="273050" cy="2730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iscussion group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25A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p w14:paraId="563F3C35" w14:textId="591C556E" w:rsidR="00147356" w:rsidRPr="00147356" w:rsidRDefault="00147356" w:rsidP="00FF4BE5">
      <w:pPr>
        <w:pStyle w:val="Heading2"/>
        <w:rPr>
          <w:lang w:val="de-CH"/>
        </w:rPr>
      </w:pPr>
      <w:bookmarkStart w:id="105" w:name="_Toc213103757"/>
      <w:r>
        <w:rPr>
          <w:rFonts w:hint="cs"/>
          <w:cs/>
        </w:rPr>
        <w:t>ມີວິທີການແນວໃດ ທີ່ຈະເຮັດໃຫ້ ເພີ່ມການຍອມຮັບ ແລະ ມີສ່ວນຮ່ວມ ຂອງ</w:t>
      </w:r>
      <w:r w:rsidRPr="00015826">
        <w:rPr>
          <w:cs/>
        </w:rPr>
        <w:t>ແມ່ຍິງ</w:t>
      </w:r>
      <w:r>
        <w:rPr>
          <w:rFonts w:hint="cs"/>
          <w:cs/>
        </w:rPr>
        <w:t xml:space="preserve"> </w:t>
      </w:r>
      <w:r w:rsidRPr="00015826">
        <w:rPr>
          <w:cs/>
        </w:rPr>
        <w:t>ແລະ</w:t>
      </w:r>
      <w:r>
        <w:rPr>
          <w:rFonts w:hint="cs"/>
          <w:cs/>
        </w:rPr>
        <w:t xml:space="preserve"> </w:t>
      </w:r>
      <w:r w:rsidRPr="00015826">
        <w:rPr>
          <w:cs/>
        </w:rPr>
        <w:t>ຜູ້ຊາຍ</w:t>
      </w:r>
      <w:r>
        <w:rPr>
          <w:rFonts w:hint="cs"/>
          <w:cs/>
        </w:rPr>
        <w:t xml:space="preserve"> ມີການປັບຕົວ ໃນການຍອມຮັບເທັກ</w:t>
      </w:r>
      <w:r w:rsidRPr="00015826">
        <w:rPr>
          <w:cs/>
        </w:rPr>
        <w:t>ໂນໂລຢີ</w:t>
      </w:r>
      <w:r>
        <w:rPr>
          <w:rFonts w:hint="cs"/>
          <w:cs/>
        </w:rPr>
        <w:t>ຄືແນວໃດ</w:t>
      </w:r>
      <w:bookmarkEnd w:id="105"/>
    </w:p>
    <w:p w14:paraId="4363AF70" w14:textId="79380CC8" w:rsidR="00630263" w:rsidRPr="0059109E" w:rsidRDefault="00147356" w:rsidP="002415E7">
      <w:pPr>
        <w:pStyle w:val="Heading3"/>
        <w:rPr>
          <w:lang w:val="de-CH"/>
        </w:rPr>
      </w:pPr>
      <w:bookmarkStart w:id="106" w:name="_Toc213103758"/>
      <w:r>
        <w:rPr>
          <w:rFonts w:hint="cs"/>
          <w:b/>
          <w:bCs w:val="0"/>
          <w:cs/>
        </w:rPr>
        <w:t xml:space="preserve">ສາເຫດ ແລະ </w:t>
      </w:r>
      <w:r w:rsidR="0059109E" w:rsidRPr="0059109E">
        <w:rPr>
          <w:b/>
          <w:bCs w:val="0"/>
          <w:cs/>
        </w:rPr>
        <w:t>ເຫດຜົນພື້ນຖານ</w:t>
      </w:r>
      <w:r>
        <w:rPr>
          <w:rFonts w:hint="cs"/>
          <w:b/>
          <w:bCs w:val="0"/>
          <w:cs/>
        </w:rPr>
        <w:t xml:space="preserve"> </w:t>
      </w:r>
      <w:r w:rsidR="0059109E" w:rsidRPr="0059109E">
        <w:rPr>
          <w:b/>
          <w:bCs w:val="0"/>
          <w:cs/>
        </w:rPr>
        <w:t>ຂອງຄວາມແຕກຕ່າງ</w:t>
      </w:r>
      <w:r w:rsidR="0059109E">
        <w:rPr>
          <w:rFonts w:hint="cs"/>
          <w:b/>
          <w:bCs w:val="0"/>
          <w:cs/>
        </w:rPr>
        <w:t xml:space="preserve"> ດ້ານ</w:t>
      </w:r>
      <w:r>
        <w:rPr>
          <w:rFonts w:hint="cs"/>
          <w:b/>
          <w:bCs w:val="0"/>
          <w:cs/>
        </w:rPr>
        <w:t>ການຈໍາແນກເພດ ໃນການຍອມຮັບຈັດຕັ້ງປະຕິບັດ</w:t>
      </w:r>
      <w:r w:rsidR="0059109E" w:rsidRPr="0059109E">
        <w:rPr>
          <w:b/>
          <w:bCs w:val="0"/>
          <w:cs/>
        </w:rPr>
        <w:t>ເທັກໂນໂລ</w:t>
      </w:r>
      <w:r w:rsidR="0059109E">
        <w:rPr>
          <w:rFonts w:hint="cs"/>
          <w:b/>
          <w:bCs w:val="0"/>
          <w:cs/>
        </w:rPr>
        <w:t>ຢີ</w:t>
      </w:r>
      <w:r w:rsidR="0059109E" w:rsidRPr="0059109E">
        <w:rPr>
          <w:b/>
          <w:bCs w:val="0"/>
          <w:cs/>
        </w:rPr>
        <w:t xml:space="preserve"> ແລະ</w:t>
      </w:r>
      <w:r w:rsidR="00F35488">
        <w:rPr>
          <w:rFonts w:hint="cs"/>
          <w:b/>
          <w:bCs w:val="0"/>
          <w:cs/>
        </w:rPr>
        <w:t xml:space="preserve"> </w:t>
      </w:r>
      <w:r w:rsidR="0059109E" w:rsidRPr="0059109E">
        <w:rPr>
          <w:b/>
          <w:bCs w:val="0"/>
          <w:cs/>
        </w:rPr>
        <w:t>ວິທີການທີ່ກ່ຽວຂ້ອງ</w:t>
      </w:r>
      <w:r w:rsidR="006D7AA6">
        <w:rPr>
          <w:rFonts w:hint="cs"/>
          <w:b/>
          <w:bCs w:val="0"/>
          <w:cs/>
        </w:rPr>
        <w:t xml:space="preserve"> (ຖ້າມີ)?</w:t>
      </w:r>
      <w:bookmarkEnd w:id="106"/>
    </w:p>
    <w:p w14:paraId="624E3A8C" w14:textId="77777777" w:rsidR="00630263" w:rsidRPr="00630263" w:rsidRDefault="00630263" w:rsidP="00630263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E28E50C" w14:textId="77777777" w:rsidR="00630263" w:rsidRPr="00630263" w:rsidRDefault="00630263" w:rsidP="00630263">
      <w:pPr>
        <w:rPr>
          <w:lang w:val="en-GB"/>
        </w:rPr>
      </w:pPr>
      <w:r w:rsidRPr="00630263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  <w:r w:rsidR="00AC3269">
        <w:rPr>
          <w:lang w:val="en-GB"/>
        </w:rPr>
        <w:t>.</w:t>
      </w:r>
    </w:p>
    <w:p w14:paraId="31E7F58C" w14:textId="77777777" w:rsidR="00630263" w:rsidRDefault="00630263" w:rsidP="00630263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A130CFE" w14:textId="77777777" w:rsidR="001C34EE" w:rsidRPr="001C34EE" w:rsidRDefault="001C34EE" w:rsidP="00630263">
      <w:pPr>
        <w:rPr>
          <w:lang w:val="en-GB"/>
        </w:rPr>
      </w:pPr>
    </w:p>
    <w:p w14:paraId="70F41487" w14:textId="0714F1E6" w:rsidR="008F1C3B" w:rsidRDefault="00E94C85" w:rsidP="002415E7">
      <w:pPr>
        <w:pStyle w:val="Heading3"/>
      </w:pPr>
      <w:bookmarkStart w:id="107" w:name="_Toc213103759"/>
      <w:r w:rsidRPr="00E94C85">
        <w:rPr>
          <w:b/>
          <w:bCs w:val="0"/>
          <w:cs/>
        </w:rPr>
        <w:t>ຄວາມແຕກຕ່າງ</w:t>
      </w:r>
      <w:r>
        <w:rPr>
          <w:rFonts w:hint="cs"/>
          <w:b/>
          <w:bCs w:val="0"/>
          <w:cs/>
        </w:rPr>
        <w:t xml:space="preserve"> ໃນການຈຳແນກ</w:t>
      </w:r>
      <w:r w:rsidRPr="00E94C85">
        <w:rPr>
          <w:b/>
          <w:bCs w:val="0"/>
          <w:cs/>
        </w:rPr>
        <w:t>ເພດເຫຼົ່ານີ້</w:t>
      </w:r>
      <w:r w:rsidR="00797E30">
        <w:rPr>
          <w:rFonts w:hint="cs"/>
          <w:b/>
          <w:bCs w:val="0"/>
          <w:cs/>
        </w:rPr>
        <w:t xml:space="preserve"> </w:t>
      </w:r>
      <w:r w:rsidR="00BB332D">
        <w:rPr>
          <w:rFonts w:hint="cs"/>
          <w:b/>
          <w:bCs w:val="0"/>
          <w:cs/>
        </w:rPr>
        <w:t>ຈະ</w:t>
      </w:r>
      <w:r w:rsidRPr="00E94C85">
        <w:rPr>
          <w:b/>
          <w:bCs w:val="0"/>
          <w:cs/>
        </w:rPr>
        <w:t>ຖືກຮັບຮູ້</w:t>
      </w:r>
      <w:r w:rsidR="00E92971">
        <w:rPr>
          <w:rFonts w:hint="cs"/>
          <w:b/>
          <w:bCs w:val="0"/>
          <w:cs/>
        </w:rPr>
        <w:t>ໄດ້</w:t>
      </w:r>
      <w:r w:rsidRPr="00E94C85">
        <w:rPr>
          <w:b/>
          <w:bCs w:val="0"/>
          <w:cs/>
        </w:rPr>
        <w:t>ແນວໃດ</w:t>
      </w:r>
      <w:r w:rsidR="00E92971">
        <w:rPr>
          <w:rFonts w:hint="cs"/>
          <w:b/>
          <w:bCs w:val="0"/>
          <w:cs/>
        </w:rPr>
        <w:t>?</w:t>
      </w:r>
      <w:bookmarkEnd w:id="107"/>
    </w:p>
    <w:p w14:paraId="2AC3BCD3" w14:textId="7B34217F" w:rsidR="00161319" w:rsidRPr="00630263" w:rsidRDefault="00161319" w:rsidP="00AC3269">
      <w:pPr>
        <w:rPr>
          <w:lang w:val="en-GB"/>
        </w:rPr>
      </w:pPr>
      <w:r w:rsidRPr="00630263">
        <w:rPr>
          <w:lang w:val="en-GB"/>
        </w:rPr>
        <w:t>…</w:t>
      </w:r>
      <w:r w:rsidR="00221DBE">
        <w:rPr>
          <w:lang w:val="en-GB"/>
        </w:rPr>
        <w:t>…………………………………………………………………………</w:t>
      </w:r>
      <w:r w:rsidRPr="00630263">
        <w:rPr>
          <w:lang w:val="en-GB"/>
        </w:rPr>
        <w:t>…………………………………………………</w:t>
      </w:r>
      <w:r w:rsidR="00AC3269">
        <w:rPr>
          <w:lang w:val="en-GB"/>
        </w:rPr>
        <w:t>…</w:t>
      </w:r>
      <w:r w:rsidR="008F1C3B">
        <w:rPr>
          <w:lang w:val="en-GB"/>
        </w:rPr>
        <w:t>…………………………………………………</w:t>
      </w:r>
    </w:p>
    <w:p w14:paraId="322FB0A3" w14:textId="77777777" w:rsidR="00161319" w:rsidRPr="00630263" w:rsidRDefault="00161319" w:rsidP="00161319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A9829B7" w14:textId="77777777" w:rsidR="00161319" w:rsidRPr="00630263" w:rsidRDefault="00161319" w:rsidP="00161319">
      <w:pPr>
        <w:rPr>
          <w:lang w:val="en-GB"/>
        </w:rPr>
      </w:pPr>
      <w:r w:rsidRPr="00630263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</w:p>
    <w:p w14:paraId="257D3C69" w14:textId="77777777" w:rsidR="008F1C3B" w:rsidRPr="00FC40EA" w:rsidRDefault="008F1C3B" w:rsidP="00161319">
      <w:pPr>
        <w:rPr>
          <w:lang w:val="en-GB"/>
        </w:rPr>
      </w:pPr>
    </w:p>
    <w:p w14:paraId="4A7345A5" w14:textId="172A09F9" w:rsidR="001C34EE" w:rsidRDefault="004D5B52" w:rsidP="002415E7">
      <w:pPr>
        <w:pStyle w:val="Heading3"/>
      </w:pPr>
      <w:bookmarkStart w:id="108" w:name="_Toc213103760"/>
      <w:r w:rsidRPr="004D5B52">
        <w:rPr>
          <w:b/>
          <w:bCs w:val="0"/>
          <w:cs/>
        </w:rPr>
        <w:t>ຄວາມແຕກຕ່າງ</w:t>
      </w:r>
      <w:r>
        <w:rPr>
          <w:rFonts w:hint="cs"/>
          <w:b/>
          <w:bCs w:val="0"/>
          <w:cs/>
        </w:rPr>
        <w:t xml:space="preserve"> ໃນການຈຳແນກ</w:t>
      </w:r>
      <w:r w:rsidRPr="004D5B52">
        <w:rPr>
          <w:b/>
          <w:bCs w:val="0"/>
          <w:cs/>
        </w:rPr>
        <w:t>ເພດເຫຼົ່ານີ້</w:t>
      </w:r>
      <w:r>
        <w:rPr>
          <w:rFonts w:hint="cs"/>
          <w:b/>
          <w:bCs w:val="0"/>
          <w:cs/>
        </w:rPr>
        <w:t xml:space="preserve"> ຈະ</w:t>
      </w:r>
      <w:r w:rsidRPr="004D5B52">
        <w:rPr>
          <w:b/>
          <w:bCs w:val="0"/>
          <w:cs/>
        </w:rPr>
        <w:t>ສາມາດ</w:t>
      </w:r>
      <w:r>
        <w:rPr>
          <w:rFonts w:hint="cs"/>
          <w:b/>
          <w:bCs w:val="0"/>
          <w:cs/>
        </w:rPr>
        <w:t>ຖືກແກ້ໄຂ</w:t>
      </w:r>
      <w:r w:rsidRPr="004D5B52">
        <w:rPr>
          <w:b/>
          <w:bCs w:val="0"/>
          <w:cs/>
        </w:rPr>
        <w:t>ໄດ້ແນວໃດ</w:t>
      </w:r>
      <w:r>
        <w:rPr>
          <w:rFonts w:hint="cs"/>
          <w:b/>
          <w:bCs w:val="0"/>
          <w:cs/>
        </w:rPr>
        <w:t>?</w:t>
      </w:r>
      <w:bookmarkEnd w:id="108"/>
    </w:p>
    <w:p w14:paraId="14797C55" w14:textId="0A2F0F86" w:rsidR="00AC3269" w:rsidRPr="00630263" w:rsidRDefault="00AC3269" w:rsidP="00AC3269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</w:t>
      </w:r>
      <w:r>
        <w:rPr>
          <w:lang w:val="en-GB"/>
        </w:rPr>
        <w:t>…</w:t>
      </w:r>
      <w:r w:rsidR="008F1C3B">
        <w:rPr>
          <w:lang w:val="en-GB"/>
        </w:rPr>
        <w:t>………………………………………</w:t>
      </w:r>
    </w:p>
    <w:p w14:paraId="13A37AC9" w14:textId="77777777" w:rsidR="00AC3269" w:rsidRPr="00630263" w:rsidRDefault="00AC3269" w:rsidP="00AC3269">
      <w:pPr>
        <w:rPr>
          <w:lang w:val="en-GB"/>
        </w:rPr>
      </w:pPr>
      <w:r w:rsidRPr="00630263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01AA2373" w14:textId="77777777" w:rsidR="00AC3269" w:rsidRPr="00630263" w:rsidRDefault="00AC3269" w:rsidP="00AC3269">
      <w:pPr>
        <w:rPr>
          <w:lang w:val="en-GB"/>
        </w:rPr>
      </w:pPr>
      <w:r w:rsidRPr="00630263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</w:t>
      </w:r>
      <w:r>
        <w:rPr>
          <w:lang w:val="en-GB"/>
        </w:rPr>
        <w:t>.</w:t>
      </w:r>
    </w:p>
    <w:p w14:paraId="6F442D1E" w14:textId="32CCE914" w:rsidR="0096067E" w:rsidRPr="00CE1195" w:rsidRDefault="008171CE" w:rsidP="00FF4BE5">
      <w:pPr>
        <w:pStyle w:val="Heading2"/>
      </w:pPr>
      <w:r w:rsidRPr="0AA7E086">
        <w:br w:type="page"/>
      </w:r>
      <w:bookmarkStart w:id="109" w:name="_Toc213103761"/>
      <w:r w:rsidR="004D5B52">
        <w:rPr>
          <w:rFonts w:hint="cs"/>
          <w:cs/>
        </w:rPr>
        <w:lastRenderedPageBreak/>
        <w:t>ຄຳແນະນຳໃນການປັບປຸງ ກ່ຽວກັບການຕອບໂຕ້ດ້ານບົດບາດຍິງ-ຊາຍ ຂອງເທັກໂນໂລຢີ</w:t>
      </w:r>
      <w:bookmarkEnd w:id="109"/>
    </w:p>
    <w:p w14:paraId="4D3CF83F" w14:textId="1A6364E9" w:rsidR="00700EDA" w:rsidRPr="004B4630" w:rsidRDefault="00E3216C" w:rsidP="004D5B52">
      <w:pPr>
        <w:spacing w:after="0" w:line="240" w:lineRule="auto"/>
        <w:rPr>
          <w:b/>
          <w:bCs/>
          <w:i/>
          <w:iCs/>
          <w:lang w:val="en-GB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ີງຕາມຄວາມຄິດເຫັນຂອງຜູ້ເຂົ້າຮ່ວມໃນກຸ່ມສົນທະນາ (ຜູ້ອຳນວຍຄວາມສະດວກ) ຄິດວ່າ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ໍ້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ໍາກັດຂອງ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ໂນໂລ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ຢີ </w:t>
      </w:r>
      <w:r w:rsidR="004D5B52" w:rsidRPr="004D5B52">
        <w:rPr>
          <w:rFonts w:ascii="Phetsarath OT" w:eastAsia="Phetsarath OT" w:hAnsi="Phetsarath OT" w:cs="Phetsarath OT"/>
          <w:i/>
          <w:iCs/>
          <w:lang w:val="en-GB"/>
        </w:rPr>
        <w:t xml:space="preserve">SLM 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ຈະສາມາດແກ້ໄຂໄດ້ແນວໃດ ຢູ່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ັ້ນຕອນ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ອອກແບບ</w:t>
      </w:r>
      <w:r w:rsidR="004D5B52" w:rsidRPr="004D5B52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ພັດທະນາ</w:t>
      </w:r>
      <w:r w:rsidR="004D5B52" w:rsidRPr="004D5B52">
        <w:rPr>
          <w:rFonts w:ascii="Phetsarath OT" w:eastAsia="Phetsarath OT" w:hAnsi="Phetsarath OT" w:cs="Phetsarath OT"/>
          <w:i/>
          <w:iCs/>
          <w:lang w:val="en-GB"/>
        </w:rPr>
        <w:t xml:space="preserve">, 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ານເຜີຍແຜ່ເ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ທັກ</w:t>
      </w:r>
      <w:r w:rsidR="004D5B52" w:rsidRPr="004D5B52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ໂນໂລ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ຢີ </w:t>
      </w:r>
      <w:r w:rsidR="004D5B52" w:rsidRPr="004D5B52">
        <w:rPr>
          <w:rFonts w:ascii="Phetsarath OT" w:eastAsia="Phetsarath OT" w:hAnsi="Phetsarath OT" w:cs="Phetsarath OT"/>
          <w:i/>
          <w:iCs/>
          <w:lang w:val="en-GB"/>
        </w:rPr>
        <w:t xml:space="preserve">SLM </w:t>
      </w:r>
      <w:r w:rsidR="004D5B52"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ເພື່ອ</w:t>
      </w:r>
      <w:r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ເປັນການ</w:t>
      </w:r>
      <w:r w:rsidR="004D5B52"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ປັບປຸງການຕອບ</w:t>
      </w:r>
      <w:r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ໂຕ້ ດ້ານວຽກງານ</w:t>
      </w:r>
      <w:r w:rsidR="004D5B52"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ບົດບາດຍິງ</w:t>
      </w:r>
      <w:r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-</w:t>
      </w:r>
      <w:r w:rsidR="004D5B52"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ຊາຍ</w:t>
      </w:r>
      <w:r w:rsidRPr="004B4630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 xml:space="preserve">. 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4128"/>
        <w:gridCol w:w="3081"/>
        <w:gridCol w:w="2992"/>
      </w:tblGrid>
      <w:tr w:rsidR="00F3079A" w:rsidRPr="00B8271D" w14:paraId="007B9E4D" w14:textId="77777777" w:rsidTr="00496C27">
        <w:tc>
          <w:tcPr>
            <w:tcW w:w="3237" w:type="dxa"/>
            <w:vMerge w:val="restart"/>
          </w:tcPr>
          <w:p w14:paraId="370C56D0" w14:textId="2DAA7B74" w:rsidR="00F3079A" w:rsidRPr="00926881" w:rsidRDefault="00E21158" w:rsidP="00455457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ປັດໄຈໃນການອອກແບບ ເທັກໂນໂລຢີ </w:t>
            </w:r>
            <w:r w:rsidR="00F3079A" w:rsidRPr="00926881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SLM</w:t>
            </w:r>
          </w:p>
        </w:tc>
        <w:tc>
          <w:tcPr>
            <w:tcW w:w="6964" w:type="dxa"/>
            <w:gridSpan w:val="2"/>
          </w:tcPr>
          <w:p w14:paraId="6F6B3FCD" w14:textId="605FC209" w:rsidR="00F3079A" w:rsidRPr="00926881" w:rsidRDefault="00E67A24" w:rsidP="0096067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(ລະບຸ) ຈະເຮັດໄດ້ແນວໃດ ? </w:t>
            </w:r>
          </w:p>
        </w:tc>
      </w:tr>
      <w:tr w:rsidR="001C7E15" w:rsidRPr="00B8271D" w14:paraId="3DBDE771" w14:textId="77777777" w:rsidTr="006A75D9">
        <w:tc>
          <w:tcPr>
            <w:tcW w:w="3237" w:type="dxa"/>
            <w:vMerge/>
          </w:tcPr>
          <w:p w14:paraId="469F4FAD" w14:textId="77777777" w:rsidR="001C7E15" w:rsidRPr="00926881" w:rsidRDefault="001C7E15" w:rsidP="00455457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26D6C50C" w14:textId="1EA31319" w:rsidR="001C7E15" w:rsidRPr="00926881" w:rsidRDefault="00E67A24" w:rsidP="0096067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າກແນວຄວາມຄິດຂອງ ຜູ້ເຂົ້າຮ່ວມ</w:t>
            </w:r>
            <w:r w:rsidR="00B315B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ກຸ່ມ</w:t>
            </w:r>
            <w:r w:rsidR="00565CE1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ົນທະນາ</w:t>
            </w:r>
            <w:r w:rsidR="001C7E15" w:rsidRPr="00926881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3482" w:type="dxa"/>
          </w:tcPr>
          <w:p w14:paraId="68C08BBE" w14:textId="149B5FA2" w:rsidR="001C7E15" w:rsidRPr="00926881" w:rsidRDefault="00E67A24" w:rsidP="0096067E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າກແນວຄວາມຄິດຂອງ ຜູ້ອຳນວຍຄວາມສະດວກ</w:t>
            </w:r>
            <w:r w:rsidRPr="00926881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:</w:t>
            </w:r>
          </w:p>
        </w:tc>
      </w:tr>
      <w:tr w:rsidR="001C7E15" w:rsidRPr="00B8271D" w14:paraId="25C9445C" w14:textId="77777777" w:rsidTr="006A75D9">
        <w:trPr>
          <w:trHeight w:val="109"/>
        </w:trPr>
        <w:tc>
          <w:tcPr>
            <w:tcW w:w="3237" w:type="dxa"/>
          </w:tcPr>
          <w:p w14:paraId="2174A925" w14:textId="099B4D0A" w:rsidR="001C7E15" w:rsidRPr="00994375" w:rsidRDefault="00275D1E" w:rsidP="00275D1E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ມີສ່ວນຮ່ວມ ໃນ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ຂັ້ນຕອນ,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ອອກແບບວິທີການ 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ັດຕັ້ງປະຕິບ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ທັກໂນໂລຢີ</w:t>
            </w:r>
          </w:p>
        </w:tc>
        <w:tc>
          <w:tcPr>
            <w:tcW w:w="3482" w:type="dxa"/>
          </w:tcPr>
          <w:p w14:paraId="3266EB56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1389BAA0" w14:textId="009A16BC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B8271D" w14:paraId="475D9D51" w14:textId="77777777" w:rsidTr="006A75D9">
        <w:trPr>
          <w:trHeight w:val="109"/>
        </w:trPr>
        <w:tc>
          <w:tcPr>
            <w:tcW w:w="3237" w:type="dxa"/>
          </w:tcPr>
          <w:p w14:paraId="35505068" w14:textId="5FC7D113" w:rsidR="001C7E15" w:rsidRPr="00994375" w:rsidRDefault="00565CE1" w:rsidP="00AC3269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ໍານວນເ</w:t>
            </w:r>
            <w:r w:rsidR="00275D1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ລາ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ໃນການຈັດຕັ້ງປະຕິບັດ</w:t>
            </w:r>
          </w:p>
          <w:p w14:paraId="6AFE7A94" w14:textId="77777777" w:rsidR="002F5A31" w:rsidRPr="00031EE0" w:rsidRDefault="002F5A31" w:rsidP="00AC3269">
            <w:pPr>
              <w:rPr>
                <w:rFonts w:ascii="Phetsarath OT" w:eastAsia="Phetsarath OT" w:hAnsi="Phetsarath OT" w:cs="Phetsarath OT"/>
                <w:sz w:val="20"/>
                <w:szCs w:val="20"/>
                <w:cs/>
                <w:lang w:val="en-US" w:bidi="lo-LA"/>
              </w:rPr>
            </w:pPr>
          </w:p>
          <w:p w14:paraId="652972D8" w14:textId="77777777" w:rsidR="001C7E15" w:rsidRPr="00994375" w:rsidRDefault="001C7E15" w:rsidP="00AC3269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63A308EB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0227AE7D" w14:textId="6F31C6C3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B8271D" w14:paraId="25429FEE" w14:textId="77777777" w:rsidTr="006A75D9">
        <w:trPr>
          <w:trHeight w:val="109"/>
        </w:trPr>
        <w:tc>
          <w:tcPr>
            <w:tcW w:w="3237" w:type="dxa"/>
          </w:tcPr>
          <w:p w14:paraId="20B634B9" w14:textId="18E7A32E" w:rsidR="001C7E15" w:rsidRPr="00994375" w:rsidRDefault="001C5288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ຈຳນວນໜ້າ</w:t>
            </w:r>
            <w:r w:rsidR="00645BCD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ຽກ</w:t>
            </w:r>
            <w:r w:rsidR="001C7E15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9636D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້າງຄວາມເຂັ້ມແຂງເຊີງການປະຕິບັດຕົວຈິງ</w:t>
            </w:r>
            <w:r w:rsidR="001C7E15"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</w:t>
            </w:r>
          </w:p>
          <w:p w14:paraId="6D691733" w14:textId="4E65472D" w:rsidR="002F5A31" w:rsidRPr="00994375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3C2B964C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73ABEA26" w14:textId="03890FB0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B8271D" w14:paraId="2660EBA5" w14:textId="77777777" w:rsidTr="006A75D9">
        <w:tc>
          <w:tcPr>
            <w:tcW w:w="3237" w:type="dxa"/>
          </w:tcPr>
          <w:p w14:paraId="07FE2523" w14:textId="5E64807B" w:rsidR="001C7E15" w:rsidRPr="00994375" w:rsidRDefault="009636D0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ະສິດທິພາບ ແລະ ການແບ່ງ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ານ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ເຮັດກິດຈະກໍາ</w:t>
            </w:r>
          </w:p>
          <w:p w14:paraId="1529E45A" w14:textId="77777777" w:rsidR="002F5A31" w:rsidRPr="00994375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  <w:p w14:paraId="3BE3619E" w14:textId="77777777" w:rsidR="001C7E15" w:rsidRPr="00994375" w:rsidRDefault="001C7E15" w:rsidP="00E157CF">
            <w:pPr>
              <w:ind w:left="600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2BCA1B61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1D24C331" w14:textId="2BA67458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B8271D" w14:paraId="41668487" w14:textId="77777777" w:rsidTr="006A75D9">
        <w:tc>
          <w:tcPr>
            <w:tcW w:w="3237" w:type="dxa"/>
          </w:tcPr>
          <w:p w14:paraId="6F3CDF4C" w14:textId="03D6B412" w:rsidR="001C7E15" w:rsidRPr="00994375" w:rsidRDefault="00565CE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ວລາໃນການເຮັດແຕ່ລະ</w:t>
            </w:r>
            <w:r w:rsidR="004F72B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ໜ້າວຽກ</w:t>
            </w:r>
          </w:p>
          <w:p w14:paraId="72BE58BB" w14:textId="77777777" w:rsidR="001C7E15" w:rsidRPr="00994375" w:rsidRDefault="001C7E15" w:rsidP="00E157CF">
            <w:pPr>
              <w:ind w:left="600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  <w:p w14:paraId="0D4F55F5" w14:textId="77777777" w:rsidR="002F5A31" w:rsidRPr="00994375" w:rsidRDefault="002F5A31" w:rsidP="00E157CF">
            <w:pPr>
              <w:ind w:left="600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4A514A91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37A1487C" w14:textId="3065BEB1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B8271D" w14:paraId="1C1FC45C" w14:textId="77777777" w:rsidTr="006A75D9">
        <w:tc>
          <w:tcPr>
            <w:tcW w:w="3237" w:type="dxa"/>
          </w:tcPr>
          <w:p w14:paraId="68B2283C" w14:textId="35941E7F" w:rsidR="001C7E15" w:rsidRPr="00994375" w:rsidRDefault="002302CF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ຄວາມສາມາດ ແລະ ການແຂ່ງຂັນກັບ ຄ່າໃຊ້ຈ່າຍຕ່າງໆ </w:t>
            </w:r>
          </w:p>
          <w:p w14:paraId="14F713D3" w14:textId="08CED7F1" w:rsidR="002F5A31" w:rsidRPr="00994375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69CE74DA" w14:textId="77777777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65C044E4" w14:textId="63F28468" w:rsidR="001C7E15" w:rsidRPr="00994375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  <w:tr w:rsidR="001C7E15" w:rsidRPr="0000757F" w14:paraId="66834E92" w14:textId="77777777" w:rsidTr="006A75D9">
        <w:tc>
          <w:tcPr>
            <w:tcW w:w="3237" w:type="dxa"/>
          </w:tcPr>
          <w:p w14:paraId="5661C106" w14:textId="0FACA2AB" w:rsidR="001C7E15" w:rsidRPr="00F36813" w:rsidRDefault="00F36813" w:rsidP="00052083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ແຫຼ່ງທຶນ</w:t>
            </w:r>
          </w:p>
          <w:p w14:paraId="664CF088" w14:textId="77777777" w:rsidR="002F5A31" w:rsidRPr="00F36813" w:rsidRDefault="002F5A31" w:rsidP="00052083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09BCB59F" w14:textId="7A2B865C" w:rsidR="002F5A31" w:rsidRPr="00F36813" w:rsidRDefault="002F5A31" w:rsidP="00052083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0506763C" w14:textId="77777777" w:rsidR="001C7E15" w:rsidRPr="00F36813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27905115" w14:textId="55E31E19" w:rsidR="001C7E15" w:rsidRPr="00F36813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B82A69" w14:paraId="6673190A" w14:textId="77777777" w:rsidTr="006A75D9">
        <w:tc>
          <w:tcPr>
            <w:tcW w:w="3237" w:type="dxa"/>
          </w:tcPr>
          <w:p w14:paraId="71A72C4B" w14:textId="1CA5899C" w:rsidR="001C7E15" w:rsidRPr="00B82A69" w:rsidRDefault="00B82A69" w:rsidP="007F762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ປັດໄຈການຜະລິດ</w:t>
            </w:r>
            <w:r w:rsidR="001C7E15" w:rsidRPr="00B82A69">
              <w:rPr>
                <w:rFonts w:ascii="Phetsarath OT" w:eastAsia="Phetsarath OT" w:hAnsi="Phetsarath OT" w:cs="Phetsarath OT"/>
                <w:sz w:val="20"/>
                <w:szCs w:val="20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ຝຸ່ນ,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ເມັ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>ພັນ, ອຸປະກອນເຄື່ອງມື...</w:t>
            </w:r>
            <w:r w:rsidR="001C7E15" w:rsidRPr="00B82A69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566A1CDE" w14:textId="39D35FC3" w:rsidR="002F5A31" w:rsidRPr="00B82A69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6F84D4C3" w14:textId="77777777" w:rsidR="001C7E15" w:rsidRPr="00B82A69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3FE244B8" w14:textId="09F0A208" w:rsidR="001C7E15" w:rsidRPr="00B82A69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A33CCC" w14:paraId="1BCAA257" w14:textId="77777777" w:rsidTr="006A75D9">
        <w:tc>
          <w:tcPr>
            <w:tcW w:w="3237" w:type="dxa"/>
          </w:tcPr>
          <w:p w14:paraId="2FE92E70" w14:textId="52D93B33" w:rsidR="002F5A31" w:rsidRPr="00C82DA0" w:rsidRDefault="00A33CCC" w:rsidP="00A33CCC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ຕົວ ໃນການນໍາໃຊ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ຄື່ອງມື ແລະ ອຸປະກອນ</w:t>
            </w:r>
          </w:p>
          <w:p w14:paraId="6894786F" w14:textId="64DF6E48" w:rsidR="00A33CCC" w:rsidRPr="00A33CCC" w:rsidRDefault="00A33CCC" w:rsidP="00A33CCC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1B6B999B" w14:textId="77777777" w:rsidR="001C7E15" w:rsidRPr="00A33CCC" w:rsidRDefault="001C7E15" w:rsidP="00C57352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22DD386E" w14:textId="29C8E7A6" w:rsidR="001C7E15" w:rsidRPr="00A33CCC" w:rsidRDefault="001C7E15" w:rsidP="00C57352">
            <w:pPr>
              <w:rPr>
                <w:sz w:val="20"/>
                <w:szCs w:val="20"/>
              </w:rPr>
            </w:pPr>
          </w:p>
        </w:tc>
      </w:tr>
      <w:tr w:rsidR="001C7E15" w:rsidRPr="005E78E4" w14:paraId="1C45D995" w14:textId="77777777" w:rsidTr="006A75D9">
        <w:tc>
          <w:tcPr>
            <w:tcW w:w="3237" w:type="dxa"/>
          </w:tcPr>
          <w:p w14:paraId="7805AF6E" w14:textId="6793125F" w:rsidR="001C7E15" w:rsidRPr="005E78E4" w:rsidRDefault="00565CE1" w:rsidP="007F762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ັບຕົວ ໃນການນໍາໃຊ້</w:t>
            </w:r>
            <w:r w:rsidR="005E78E4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ຸປະກອນການປູກພືດ (ຝຸ່ນ ແລະ ອື່ນໆ</w:t>
            </w:r>
            <w:r w:rsidR="001C7E15" w:rsidRPr="005E78E4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47C296EE" w14:textId="29D95A9B" w:rsidR="002F5A31" w:rsidRPr="005E78E4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0374901A" w14:textId="77777777" w:rsidR="001C7E15" w:rsidRPr="005E78E4" w:rsidRDefault="001C7E15" w:rsidP="00C57352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0F251290" w14:textId="2CACFD0C" w:rsidR="001C7E15" w:rsidRPr="005E78E4" w:rsidRDefault="001C7E15" w:rsidP="00C57352">
            <w:pPr>
              <w:rPr>
                <w:sz w:val="20"/>
                <w:szCs w:val="20"/>
              </w:rPr>
            </w:pPr>
          </w:p>
        </w:tc>
      </w:tr>
      <w:tr w:rsidR="001C7E15" w:rsidRPr="0000757F" w14:paraId="27EEB9A3" w14:textId="77777777" w:rsidTr="006A75D9">
        <w:tc>
          <w:tcPr>
            <w:tcW w:w="3237" w:type="dxa"/>
          </w:tcPr>
          <w:p w14:paraId="3EE9B9E8" w14:textId="609CFE9A" w:rsidR="002F5A31" w:rsidRPr="00C82DA0" w:rsidRDefault="004E4263" w:rsidP="004E4263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ັບຕົວ ໃນການນໍາໃຊ້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ັດສະດຸ</w:t>
            </w:r>
            <w:r w:rsidR="00565CE1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ໍ່ສ້າງ</w:t>
            </w:r>
          </w:p>
          <w:p w14:paraId="3EB8F69B" w14:textId="2D71994C" w:rsidR="004E4263" w:rsidRPr="004E4263" w:rsidRDefault="004E4263" w:rsidP="004E4263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5C0E53AD" w14:textId="77777777" w:rsidR="001C7E15" w:rsidRPr="004E4263" w:rsidRDefault="001C7E15" w:rsidP="00C57352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58D96B1A" w14:textId="151EDCEE" w:rsidR="001C7E15" w:rsidRPr="004E4263" w:rsidRDefault="001C7E15" w:rsidP="00C57352">
            <w:pPr>
              <w:rPr>
                <w:sz w:val="20"/>
                <w:szCs w:val="20"/>
              </w:rPr>
            </w:pPr>
          </w:p>
        </w:tc>
      </w:tr>
      <w:tr w:rsidR="001C7E15" w:rsidRPr="0000757F" w14:paraId="74C5F8FA" w14:textId="77777777" w:rsidTr="006A75D9">
        <w:tc>
          <w:tcPr>
            <w:tcW w:w="3237" w:type="dxa"/>
          </w:tcPr>
          <w:p w14:paraId="0C5458FE" w14:textId="0DD4BDA6" w:rsidR="001C7E15" w:rsidRPr="009E4D83" w:rsidRDefault="009E4D83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ນະວັດຕະກຳໃໝ່</w:t>
            </w:r>
          </w:p>
          <w:p w14:paraId="0F7EC5CB" w14:textId="77777777" w:rsidR="002F5A31" w:rsidRPr="009E4D83" w:rsidRDefault="002F5A31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</w:p>
          <w:p w14:paraId="1AE6B349" w14:textId="77777777" w:rsidR="001C7E15" w:rsidRPr="009E4D83" w:rsidRDefault="001C7E15" w:rsidP="00E157CF">
            <w:pPr>
              <w:pStyle w:val="ListParagraph"/>
              <w:ind w:left="600"/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0C64E12B" w14:textId="77777777" w:rsidR="001C7E15" w:rsidRPr="009E4D83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1F78B50A" w14:textId="4F124EC6" w:rsidR="001C7E15" w:rsidRPr="009E4D83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B9712B" w14:paraId="1E381D33" w14:textId="77777777" w:rsidTr="006A75D9">
        <w:tc>
          <w:tcPr>
            <w:tcW w:w="3237" w:type="dxa"/>
          </w:tcPr>
          <w:p w14:paraId="69ED7F6F" w14:textId="6F58E804" w:rsidR="001C7E15" w:rsidRPr="00B9712B" w:rsidRDefault="00B9712B" w:rsidP="007F762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ຸງການແບ່ງປັນຜົນປະໂຫຍດຕໍ່ແມ່ຍິງ (ນຳໃຊ້ເທັກໂນໂລຢີ...)</w:t>
            </w:r>
          </w:p>
        </w:tc>
        <w:tc>
          <w:tcPr>
            <w:tcW w:w="3482" w:type="dxa"/>
          </w:tcPr>
          <w:p w14:paraId="7BB7A3C2" w14:textId="77777777" w:rsidR="001C7E15" w:rsidRPr="00B9712B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573EC5D3" w14:textId="402F9017" w:rsidR="001C7E15" w:rsidRPr="00B9712B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00757F" w14:paraId="65E3029C" w14:textId="77777777" w:rsidTr="006A75D9">
        <w:tc>
          <w:tcPr>
            <w:tcW w:w="3237" w:type="dxa"/>
          </w:tcPr>
          <w:p w14:paraId="6B8726FB" w14:textId="028BE42B" w:rsidR="001C7E15" w:rsidRPr="008E331A" w:rsidRDefault="008E331A" w:rsidP="008E331A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ຕິດຕາມ ແລະ ປະເມີນຜົນ </w:t>
            </w:r>
          </w:p>
          <w:p w14:paraId="442ED00C" w14:textId="77777777" w:rsidR="002F5A31" w:rsidRPr="008E331A" w:rsidRDefault="002F5A31" w:rsidP="00E157CF">
            <w:pPr>
              <w:pStyle w:val="ListParagraph"/>
              <w:ind w:left="600"/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3482" w:type="dxa"/>
          </w:tcPr>
          <w:p w14:paraId="48354F49" w14:textId="77777777" w:rsidR="001C7E15" w:rsidRPr="008E331A" w:rsidRDefault="001C7E15" w:rsidP="0096067E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</w:tcPr>
          <w:p w14:paraId="52F04063" w14:textId="241EAF3C" w:rsidR="001C7E15" w:rsidRPr="008E331A" w:rsidRDefault="001C7E15" w:rsidP="0096067E">
            <w:pPr>
              <w:rPr>
                <w:sz w:val="20"/>
                <w:szCs w:val="20"/>
              </w:rPr>
            </w:pPr>
          </w:p>
        </w:tc>
      </w:tr>
      <w:tr w:rsidR="001C7E15" w:rsidRPr="0000757F" w14:paraId="20D9B81B" w14:textId="77777777" w:rsidTr="006A75D9">
        <w:tc>
          <w:tcPr>
            <w:tcW w:w="3237" w:type="dxa"/>
          </w:tcPr>
          <w:p w14:paraId="50E8030C" w14:textId="5A3F1E3C" w:rsidR="001C7E15" w:rsidRPr="00926881" w:rsidRDefault="008E331A" w:rsidP="00700ED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ນໆ</w:t>
            </w:r>
            <w:r w:rsidR="001C7E15" w:rsidRPr="0092688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="001C7E15" w:rsidRPr="0092688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</w:t>
            </w:r>
          </w:p>
          <w:p w14:paraId="6FC9BE2B" w14:textId="77777777" w:rsidR="001C7E15" w:rsidRPr="00926881" w:rsidRDefault="001C7E15" w:rsidP="00700ED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92688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……..</w:t>
            </w:r>
          </w:p>
          <w:p w14:paraId="29917D85" w14:textId="77777777" w:rsidR="001C7E15" w:rsidRPr="00926881" w:rsidRDefault="001C7E15" w:rsidP="00700EDA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926881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……………..</w:t>
            </w:r>
          </w:p>
        </w:tc>
        <w:tc>
          <w:tcPr>
            <w:tcW w:w="3482" w:type="dxa"/>
          </w:tcPr>
          <w:p w14:paraId="361D7BAF" w14:textId="77777777" w:rsidR="001C7E15" w:rsidRPr="0000757F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482" w:type="dxa"/>
          </w:tcPr>
          <w:p w14:paraId="4D892192" w14:textId="5865027E" w:rsidR="001C7E15" w:rsidRPr="0000757F" w:rsidRDefault="001C7E15" w:rsidP="0096067E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E394735" w14:textId="554A8723" w:rsidR="0096067E" w:rsidRPr="00E84E12" w:rsidRDefault="000C158B" w:rsidP="000C158B">
      <w:pPr>
        <w:pStyle w:val="Heading2"/>
        <w:numPr>
          <w:ilvl w:val="0"/>
          <w:numId w:val="0"/>
        </w:numPr>
        <w:rPr>
          <w:sz w:val="22"/>
          <w:lang w:val="de-CH"/>
        </w:rPr>
      </w:pPr>
      <w:bookmarkStart w:id="110" w:name="_Toc80371709"/>
      <w:bookmarkStart w:id="111" w:name="_Toc213103762"/>
      <w:r w:rsidRPr="00E84E12">
        <w:rPr>
          <w:rFonts w:hint="cs"/>
          <w:sz w:val="22"/>
          <w:cs/>
        </w:rPr>
        <w:lastRenderedPageBreak/>
        <w:t>6</w:t>
      </w:r>
      <w:r w:rsidR="00E84E12" w:rsidRPr="00E84E12">
        <w:rPr>
          <w:sz w:val="22"/>
          <w:lang w:val="de-CH"/>
        </w:rPr>
        <w:t xml:space="preserve">.3. </w:t>
      </w:r>
      <w:r w:rsidR="00BE1E93" w:rsidRPr="00E84E12">
        <w:rPr>
          <w:sz w:val="22"/>
          <w:cs/>
        </w:rPr>
        <w:t>ຄຳແນະນຳກ່ຽວກັບການ</w:t>
      </w:r>
      <w:r w:rsidR="00C8617F" w:rsidRPr="00E84E12">
        <w:rPr>
          <w:rFonts w:hint="cs"/>
          <w:sz w:val="22"/>
          <w:cs/>
        </w:rPr>
        <w:t>ສ້າງ</w:t>
      </w:r>
      <w:r w:rsidR="00BE1E93" w:rsidRPr="00E84E12">
        <w:rPr>
          <w:sz w:val="22"/>
          <w:cs/>
        </w:rPr>
        <w:t>ສະພາບແວດລ້ອມທີ່ເ</w:t>
      </w:r>
      <w:r w:rsidR="00BE1E93" w:rsidRPr="00E84E12">
        <w:rPr>
          <w:rFonts w:hint="cs"/>
          <w:sz w:val="22"/>
          <w:cs/>
        </w:rPr>
        <w:t>ອື້ອອຳນວຍ.</w:t>
      </w:r>
      <w:bookmarkEnd w:id="110"/>
      <w:bookmarkEnd w:id="111"/>
    </w:p>
    <w:p w14:paraId="323D2097" w14:textId="7489169B" w:rsidR="0064649C" w:rsidRPr="00994375" w:rsidRDefault="0064649C" w:rsidP="00FD236E">
      <w:pPr>
        <w:jc w:val="both"/>
        <w:rPr>
          <w:rFonts w:ascii="Phetsarath OT" w:eastAsia="Phetsarath OT" w:hAnsi="Phetsarath OT" w:cs="Phetsarath OT"/>
          <w:i/>
          <w:iCs/>
          <w:lang w:bidi="lo-LA"/>
        </w:rPr>
      </w:pP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ອີງຕາມຄວາມຄິດເຫັນຂອງຜູ້ເຂົ້າຮ່ວມໃນກຸ່ມສົນທະນາ (ຜູ້ອຳນວຍຄວາມສະດວກ) ຄິດວ່າສິ່ງທ່າທາຍ</w:t>
      </w:r>
      <w:r w:rsidR="00CB50F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ໃນການສ້າງສະພາບແວດລ້ອມທີ່ເອື້ອອຳ</w:t>
      </w:r>
      <w:r w:rsidR="008506BC" w:rsidRPr="00994375">
        <w:rPr>
          <w:rFonts w:ascii="Phetsarath OT" w:eastAsia="Phetsarath OT" w:hAnsi="Phetsarath OT" w:cs="Phetsarath OT"/>
          <w:i/>
          <w:iCs/>
          <w:lang w:bidi="lo-LA"/>
        </w:rPr>
        <w:t xml:space="preserve"> </w:t>
      </w:r>
      <w:r w:rsidR="00CB50F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ນວຍ ຄວນຈະມີຫຍັງແດ່ </w:t>
      </w:r>
      <w:r w:rsidR="00CB50F3" w:rsidRPr="00CB50F3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ເພື່ອເສີມຂະຫຍາຍ</w:t>
      </w:r>
      <w:r w:rsidRPr="00E3216C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>ການປັບປຸງການຕອບໂຕ້ ດ້ານວຽກງານບົດບາດຍິງ-ຊາຍ</w:t>
      </w:r>
      <w:r w:rsidR="00CB50F3">
        <w:rPr>
          <w:rFonts w:ascii="Phetsarath OT" w:eastAsia="Phetsarath OT" w:hAnsi="Phetsarath OT" w:cs="Phetsarath OT" w:hint="cs"/>
          <w:b/>
          <w:bCs/>
          <w:i/>
          <w:iCs/>
          <w:cs/>
          <w:lang w:val="en-GB" w:bidi="lo-LA"/>
        </w:rPr>
        <w:t xml:space="preserve"> </w:t>
      </w:r>
      <w:r w:rsidR="00CB50F3" w:rsidRPr="00CB50F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ູ່ໃນຂະບວນການນຳໃຊ້ເທັກໂນໂລຢີ ແລະ ວິທີການທີ່ກ່ຽວຂ້ອງ (ຖ້າມີ)</w:t>
      </w:r>
      <w:r w:rsidRPr="00CB50F3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p w14:paraId="57D1EB12" w14:textId="3480F12D" w:rsidR="00527BCD" w:rsidRPr="00994375" w:rsidRDefault="00527BCD" w:rsidP="00527BCD">
      <w:pPr>
        <w:spacing w:line="240" w:lineRule="auto"/>
        <w:jc w:val="both"/>
        <w:rPr>
          <w:rFonts w:ascii="Phetsarath OT" w:eastAsia="Phetsarath OT" w:hAnsi="Phetsarath OT" w:cs="Phetsarath OT"/>
          <w:i/>
          <w:iCs/>
          <w:lang w:bidi="lo-LA"/>
        </w:rPr>
      </w:pP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ສໍາລັບແຕ່ລະປັດ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ໄ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ຈ</w:t>
      </w:r>
      <w:r w:rsidRPr="00994375">
        <w:rPr>
          <w:rFonts w:ascii="Phetsarath OT" w:eastAsia="Phetsarath OT" w:hAnsi="Phetsarath OT" w:cs="Phetsarath OT"/>
          <w:i/>
          <w:iCs/>
          <w:lang w:bidi="lo-LA"/>
        </w:rPr>
        <w:t>,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ກະລຸນາລະບຸ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ວ່າ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ຄວນຈະຖືກແກ້ໄຂໃນລະດັບໃດ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ແລະ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ໃຫ້ຄໍາແນະນໍາສະເພາະ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ໂດຍອີງຕາມ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ທັດສະນະທີ່ແຕກຕ່າງກັ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ພື້ນທີ່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. 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ຖ້າ</w:t>
      </w:r>
      <w:r w:rsidR="00D40C6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ມີ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ປັດໄຈໃດ</w:t>
      </w:r>
      <w:r w:rsidR="00282964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ໜຶ່ງ</w:t>
      </w:r>
      <w:r w:rsidR="00D40C6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າກ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ບໍ່ກ່ຽວຂ້ອງ</w:t>
      </w:r>
      <w:r w:rsidR="00D40C6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ຫຼື ບໍ່ແທດເໝາະກັບເທັ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ກໂນໂລ</w:t>
      </w:r>
      <w:r w:rsidR="00D40C65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ຢີ ແລະ ວິີທີການທ່ານນຳໃຊ້ຢູ່, ກະລຸນາ</w:t>
      </w:r>
      <w:r w:rsidRPr="00527BCD">
        <w:rPr>
          <w:rFonts w:ascii="Phetsarath OT" w:eastAsia="Phetsarath OT" w:hAnsi="Phetsarath OT" w:cs="Phetsarath OT"/>
          <w:i/>
          <w:iCs/>
          <w:cs/>
          <w:lang w:val="en-GB" w:bidi="lo-LA"/>
        </w:rPr>
        <w:t>ໝາຍໃສ່ກ່ອງ "ບໍ່ກ່ຽວຂ້ອງ"</w:t>
      </w:r>
      <w:r w:rsidR="00B632C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tbl>
      <w:tblPr>
        <w:tblStyle w:val="TableGrid1"/>
        <w:tblW w:w="10456" w:type="dxa"/>
        <w:tblInd w:w="0" w:type="dxa"/>
        <w:tblLook w:val="04A0" w:firstRow="1" w:lastRow="0" w:firstColumn="1" w:lastColumn="0" w:noHBand="0" w:noVBand="1"/>
      </w:tblPr>
      <w:tblGrid>
        <w:gridCol w:w="2758"/>
        <w:gridCol w:w="714"/>
        <w:gridCol w:w="1479"/>
        <w:gridCol w:w="670"/>
        <w:gridCol w:w="592"/>
        <w:gridCol w:w="2304"/>
        <w:gridCol w:w="1939"/>
      </w:tblGrid>
      <w:tr w:rsidR="006756F4" w:rsidRPr="00B8271D" w14:paraId="47A0C50D" w14:textId="77777777" w:rsidTr="008A0A10">
        <w:tc>
          <w:tcPr>
            <w:tcW w:w="31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61CE5D" w14:textId="269AFF0B" w:rsidR="00AA1A4A" w:rsidRPr="00994375" w:rsidRDefault="00D40CD3" w:rsidP="000331E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bidi="lo-LA"/>
              </w:rPr>
            </w:pPr>
            <w:r w:rsidRPr="00D40CD3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ປັດໄຈ ທີ່ສ້າງສິ່ງແວດລ້ອມທີ່ເອື້ອອຳນວຍ 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68CBF" w14:textId="7D17E3FF" w:rsidR="00AA1A4A" w:rsidRPr="000331EB" w:rsidRDefault="00D40CD3" w:rsidP="000331E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ລະດັບ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F1C4" w14:textId="77777777" w:rsidR="00AA1A4A" w:rsidRPr="000331EB" w:rsidRDefault="00AA1A4A" w:rsidP="000331E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0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22F63" w14:textId="32942609" w:rsidR="00AA1A4A" w:rsidRPr="000331EB" w:rsidRDefault="005C4E69" w:rsidP="000331EB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ະລຸນາລະບຸ ຄຳແນະນຳສະເພາະ ກ່ຽວກັບ ວິທີການປັບປຸງຈະສາມາດເຮັດໄດ້ແນວໃດ</w:t>
            </w:r>
          </w:p>
        </w:tc>
      </w:tr>
      <w:tr w:rsidR="00DA7541" w:rsidRPr="00B8271D" w14:paraId="0E593ACE" w14:textId="77777777" w:rsidTr="008A0A10">
        <w:tc>
          <w:tcPr>
            <w:tcW w:w="31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CF7D5" w14:textId="77777777" w:rsidR="00DA7541" w:rsidRPr="000331EB" w:rsidRDefault="00DA7541" w:rsidP="00DA7541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58645" w14:textId="77777777" w:rsidR="00F83C49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ທ້ອງຖິ່ນ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23BCFA87" w14:textId="15ACEC9F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(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ຊຸມຊົນ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3C3D1" w14:textId="4A352900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ປົກຄອງທ້ອງຖິ່ນ</w:t>
            </w:r>
            <w:r w:rsidR="008A0A10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(ເມືອງ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ຂວງ</w:t>
            </w:r>
            <w:r w:rsidR="008A0A10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/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ຂດພິເສດ</w:t>
            </w:r>
            <w:r w:rsidRPr="000331EB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6BB0" w14:textId="3D2376D7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ສູນກາງ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8CDADC" w14:textId="7B655E54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ບໍ່ກ່ຽວ</w:t>
            </w:r>
            <w:r w:rsidR="008A0A10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ຂ້ອງ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2BF91C" w14:textId="781F6902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າກແນວຄວາມຄິດຂອງຜູ້ເຂົ້າຮ່ວມ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AC1974" w14:textId="5816A75C" w:rsidR="00DA7541" w:rsidRPr="000331EB" w:rsidRDefault="00DA7541" w:rsidP="00DA7541">
            <w:pPr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ຈາກແນວຄວາມຄິດຂອງຜູ້ອຳ</w:t>
            </w:r>
            <w:r w:rsidR="008A0A10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ນວຍຄວາມສະ</w:t>
            </w:r>
            <w:r w:rsidR="008506BC">
              <w:rPr>
                <w:rFonts w:ascii="Phetsarath OT" w:eastAsia="Phetsarath OT" w:hAnsi="Phetsarath OT" w:cs="Phetsarath OT"/>
                <w:b/>
                <w:bCs/>
                <w:sz w:val="20"/>
                <w:szCs w:val="20"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ດວກ</w:t>
            </w:r>
          </w:p>
        </w:tc>
      </w:tr>
      <w:tr w:rsidR="006756F4" w:rsidRPr="000331EB" w14:paraId="44FF4C06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7DBDE" w14:textId="763F6171" w:rsidR="00AA1A4A" w:rsidRPr="00994375" w:rsidRDefault="00056FEB" w:rsidP="000331EB">
            <w:pPr>
              <w:rPr>
                <w:rStyle w:val="CommentReference"/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​ຝຶກ​ອົບ​ຮົມ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ເພາະ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້າງຄວາມເຂັ້ມ</w:t>
            </w:r>
            <w:r w:rsidR="008A0A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ແຂງດ້ານປະສົບການ ແລະ 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ຄວາມ​ສາ​ມາດ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</w:t>
            </w:r>
            <w:r w:rsidR="002105F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ວາງກອບ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ເວ​ລາ​ທີ່​ປ່ຽນ​ແປງ​ໄດ້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,</w:t>
            </w:r>
            <w:r w:rsidR="00BA1BB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bidi="lo-LA"/>
              </w:rPr>
              <w:t xml:space="preserve"> </w:t>
            </w:r>
            <w:r w:rsidR="002105F9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ພິຈາລະນາ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ເອົາ​ຕອນ​ແລງ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, </w:t>
            </w:r>
            <w:r w:rsidR="006F6F57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ຊ່ວງພັກ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ທ້າຍ​ອາ​ທິດ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,</w:t>
            </w:r>
            <w:r w:rsidR="0025489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ນອກໂມງການ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</w:t>
            </w:r>
            <w:r w:rsidRPr="00994375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, 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ລະ​</w:t>
            </w:r>
            <w:r w:rsidR="00E72AB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D46F3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ະໜອງ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ໃຫ້</w:t>
            </w:r>
            <w:r w:rsidR="00D46F3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ມີ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ການ</w:t>
            </w:r>
            <w:r w:rsidR="00D46F32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ບີ່ງແຍງ</w:t>
            </w:r>
            <w:r w:rsidRPr="00056FE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ດູ​ແລ​ເດັກ​)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163ECF" w14:textId="0202E67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748171" w14:textId="04A204C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2A7A17" w14:textId="3244CB15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3D964EF" w14:textId="7D44DEC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4C130493" w14:textId="7EB51451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5F9A7ECC" w14:textId="0C985C21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402E939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FFF6" w14:textId="39FCFCF1" w:rsidR="00AA1A4A" w:rsidRPr="005F277B" w:rsidRDefault="005F277B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5F277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ມີສ່ວນຮ່ວມ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5F277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5F277B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ສ້າງຄວາມເຂັ້ມແຂງໃນການຕັດສິນໃຈ</w:t>
            </w:r>
          </w:p>
          <w:p w14:paraId="5C85D6F3" w14:textId="525739F4" w:rsidR="00AA1A4A" w:rsidRPr="005F277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20EBFAE2" w14:textId="14A7309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804829A" w14:textId="6CFFFB53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159402F2" w14:textId="3359A3A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5143C317" w14:textId="1C2E79E3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1FD36A0E" w14:textId="4601E1E4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6A41A925" w14:textId="137F9067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42C048C4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A91C" w14:textId="0EB10DDF" w:rsidR="00AA1A4A" w:rsidRPr="001B449C" w:rsidRDefault="001B449C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ການ​ສື່​ສານ​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່ຽວກັບ ຜົນປະໂຫຍດຈາກການນຳໃຊ້ ເທັກ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ໂນ​ໂລ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ຢີ ຢ່າງ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ໂປ່ງ​ໃສ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​ແລະ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ຍຸດຕິທຳ</w:t>
            </w:r>
          </w:p>
          <w:p w14:paraId="2EBA286B" w14:textId="55D5A5FA" w:rsidR="00AA1A4A" w:rsidRPr="001B44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7907EB50" w14:textId="00C223A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3FDB5645" w14:textId="32DDBCDE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6AD5C53" w14:textId="7FA36145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ED1B70F" w14:textId="685EAE1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6197B174" w14:textId="2FA02C56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33BBB29F" w14:textId="477EABF5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1274365E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EC3AF" w14:textId="396DD4F1" w:rsidR="00AA1A4A" w:rsidRPr="001B449C" w:rsidRDefault="001B449C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ແຮງຈູງໃຈ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ສົ່ງເສີມດ້ານວຽກງານບົດ</w:t>
            </w:r>
            <w:r w:rsidR="008A0A10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ບາດຍິງ-ຊາຍ 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(ການເຂົ້າເຖິງ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ສະໜັບສະໜູນ ດ້ານການເງິນ ແລະ ອຸປະກອນ</w:t>
            </w:r>
            <w:r w:rsidRPr="001B449C">
              <w:rPr>
                <w:rFonts w:ascii="Phetsarath OT" w:eastAsia="Phetsarath OT" w:hAnsi="Phetsarath OT" w:cs="Phetsarath OT"/>
                <w:sz w:val="20"/>
                <w:szCs w:val="20"/>
                <w:cs/>
                <w:lang w:val="en-GB" w:bidi="lo-LA"/>
              </w:rPr>
              <w:t>)</w:t>
            </w:r>
          </w:p>
          <w:p w14:paraId="366AFBF3" w14:textId="77777777" w:rsidR="00AA1A4A" w:rsidRPr="001B44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5B45A39" w14:textId="4E079C8F" w:rsidR="00AA1A4A" w:rsidRPr="001B44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5993B10E" w14:textId="1FF1A01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1FC410D" w14:textId="1397370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2F62070" w14:textId="2B25A7A9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4C613450" w14:textId="3A0B3A2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1E914E89" w14:textId="3E688FC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47473976" w14:textId="19D514F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59C104E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F81CA" w14:textId="2FA730CF" w:rsidR="00AA1A4A" w:rsidRPr="00506EA6" w:rsidRDefault="00506EA6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 w:rsidRPr="00506EA6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ສີມຂະຫຍາຍ ການຂົນສົ່ງ </w:t>
            </w:r>
            <w:r w:rsidR="00AA1A4A" w:rsidRPr="00506EA6">
              <w:rPr>
                <w:rFonts w:ascii="Phetsarath OT" w:eastAsia="Phetsarath OT" w:hAnsi="Phetsarath OT" w:cs="Phetsarath OT"/>
                <w:sz w:val="20"/>
                <w:szCs w:val="20"/>
              </w:rPr>
              <w:t>(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ການຂົນສົ່ງ, ທຶນສະໜັບສະໜູນການເດີນທາງ</w:t>
            </w:r>
            <w:r w:rsidR="00AA1A4A" w:rsidRPr="00506EA6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41E55AB4" w14:textId="77777777" w:rsidR="00AA1A4A" w:rsidRPr="00506EA6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0F56671A" w14:textId="088BE456" w:rsidR="00AA1A4A" w:rsidRPr="00506EA6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70DD63F4" w14:textId="28B9A4C4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78508152" w14:textId="74F2A9A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00BE17B5" w14:textId="1C642DB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D2D24E2" w14:textId="269E392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21B78E26" w14:textId="4820CB89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17A02444" w14:textId="060C522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5491C04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53D7" w14:textId="7884024E" w:rsidR="00AA1A4A" w:rsidRPr="00F25E77" w:rsidRDefault="00F25E77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ພີ່ມຄວາມໝັ້ນຄົງດ້ານຊັບສິນ ແລະ ລາຍຮັບໃຫ້ແກ່ແມ່ຍິງ</w:t>
            </w:r>
          </w:p>
          <w:p w14:paraId="79E793F0" w14:textId="77777777" w:rsidR="00AA1A4A" w:rsidRPr="00F25E77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0339CBC4" w14:textId="18897459" w:rsidR="00AA1A4A" w:rsidRPr="00F25E77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47A068BB" w14:textId="002570CE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6FDEA765" w14:textId="376531E7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B4AE323" w14:textId="4038450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D67E721" w14:textId="7637A21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288B60C6" w14:textId="37ECAAF9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62F893C0" w14:textId="0A45885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449D0032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3749" w14:textId="74F3BCAB" w:rsidR="00AA1A4A" w:rsidRPr="00F71A79" w:rsidRDefault="00F71A79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່ຽນວັດທະນະທຳ ທີ່ເປັນກຳແພງກີດ</w:t>
            </w:r>
            <w:r w:rsidR="001311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ວາງ</w:t>
            </w:r>
          </w:p>
          <w:p w14:paraId="18DCD05F" w14:textId="77777777" w:rsidR="00AA1A4A" w:rsidRPr="00F71A79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0CB84A82" w14:textId="77777777" w:rsidR="00AA1A4A" w:rsidRPr="00F71A79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cs/>
                <w:lang w:bidi="lo-LA"/>
              </w:rPr>
            </w:pPr>
          </w:p>
          <w:p w14:paraId="083EAE6D" w14:textId="7ABC09E8" w:rsidR="00AA1A4A" w:rsidRPr="00F71A79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5E62E944" w14:textId="456799A9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lastRenderedPageBreak/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39BB1CB" w14:textId="327ECB4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7B63D6C" w14:textId="454A19D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59AA618" w14:textId="158F3AE7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21F6A81" w14:textId="661A9A34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555F506B" w14:textId="5E9E8349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F9DB32E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F398" w14:textId="4599DE50" w:rsidR="00AA1A4A" w:rsidRPr="00BD72EF" w:rsidRDefault="00BD72EF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ພີ່ມທາງເລືອກດ້ານການເງິນ ແລະ ການລົງ</w:t>
            </w:r>
            <w:r w:rsidR="00131136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ທຶນ</w:t>
            </w:r>
          </w:p>
          <w:p w14:paraId="23518EAA" w14:textId="6A016262" w:rsidR="00AA1A4A" w:rsidRPr="00BD72EF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75BA48FD" w14:textId="55FBF42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068F15B6" w14:textId="3DD22D3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0ADADE83" w14:textId="431EA2C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6864C048" w14:textId="5F1BE49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7B8FBBF" w14:textId="38E29B18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0996F766" w14:textId="60005490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192E22A6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15063" w14:textId="22A6BF89" w:rsidR="00AA1A4A" w:rsidRPr="0091579C" w:rsidRDefault="0091579C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ຸງຕ່ອງໂສ້ງການສະໜອງ (ຜົນຜະລິດ)</w:t>
            </w:r>
          </w:p>
          <w:p w14:paraId="2B541EAB" w14:textId="77777777" w:rsidR="00AA1A4A" w:rsidRPr="009157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DF1A8F7" w14:textId="36E2B894" w:rsidR="00AA1A4A" w:rsidRPr="0091579C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301E99CB" w14:textId="4A1D0AF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20FEBEF0" w14:textId="573B2FA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AEBEDA9" w14:textId="149FE5C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1DB1103" w14:textId="2A942B8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7039445B" w14:textId="7C317ED1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780955D1" w14:textId="7D27857F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D989995" w14:textId="77777777" w:rsidTr="008A0A10">
        <w:trPr>
          <w:trHeight w:val="497"/>
        </w:trPr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1915" w14:textId="035EC486" w:rsidR="00AA1A4A" w:rsidRPr="00846AAE" w:rsidRDefault="00846AAE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ປັບປຸງຄວາມຕ້ອງການ (ດ້ານການຕະຫຼາດ ແລະ ປັບປຸງຄຸນນະພາບ</w:t>
            </w:r>
            <w:r w:rsidR="00AA1A4A" w:rsidRPr="00846AAE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7115B7E1" w14:textId="77777777" w:rsidR="00AA1A4A" w:rsidRPr="00846AA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DBC4EBC" w14:textId="05431842" w:rsidR="00AA1A4A" w:rsidRPr="00846AA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1EE2AC52" w14:textId="41EC899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78F985C4" w14:textId="2A682CC5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C257A2E" w14:textId="798A4825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5528902C" w14:textId="45B9B4A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74124D2C" w14:textId="1C2867F3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74CD2886" w14:textId="6C57818F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4BCF2757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45CBF" w14:textId="4478C0A7" w:rsidR="00AA1A4A" w:rsidRPr="00CC1F46" w:rsidRDefault="00CC1F46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ບໍລິການໃຫ້ຄຳປຶກສາ </w:t>
            </w:r>
            <w:r w:rsidR="00DD695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້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ການຕອບສະໜອງ </w:t>
            </w:r>
            <w:r w:rsidR="00DD695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ຂອງວຽກງານບົດບາດຍິງ-ຊາຍ (ສຸມໃສ່ ຄວາມຕ້ອງການຂອງແມ່ຍິງ,ສົ່ງ</w:t>
            </w:r>
            <w:r w:rsidR="00761215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 xml:space="preserve"> </w:t>
            </w:r>
            <w:r w:rsidR="00DD695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ສີມການຕົວແທນຈຳໜ່າຍ ທີ່ເປັນແມ່ຍິງໃຫ້ຫຼາຍຂຶ້ນ)</w:t>
            </w: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6AA811FE" w14:textId="2422921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4CC72127" w14:textId="5D4B0F63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9A6F03E" w14:textId="239A280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1D85C96" w14:textId="1618C29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BDDFC23" w14:textId="102FB8FC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545B40BB" w14:textId="5FB708E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636AE19D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C83F" w14:textId="5A6F1C5F" w:rsidR="00AA1A4A" w:rsidRPr="00505565" w:rsidRDefault="00505565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ໂອກາດໃນການເປັນຜູ້ປະກອບການ</w:t>
            </w:r>
          </w:p>
          <w:p w14:paraId="299534F1" w14:textId="77777777" w:rsidR="00AA1A4A" w:rsidRPr="00505565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525138A" w14:textId="5518305C" w:rsidR="00AA1A4A" w:rsidRPr="008A0A10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7117B8FA" w14:textId="40E0CCB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362045A8" w14:textId="0B1ACF7E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A6B744A" w14:textId="1E96D909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644E4CC" w14:textId="73357498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52569C4D" w14:textId="3464B37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67592EF2" w14:textId="74CC07DD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00997988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D3449" w14:textId="547D3B7B" w:rsidR="00AA1A4A" w:rsidRPr="00651AAE" w:rsidRDefault="00651AAE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ປັບປຸງກົດໝາຍ ທີ່ອະຄະຕິທາງເພດ</w:t>
            </w:r>
          </w:p>
          <w:p w14:paraId="05C5936F" w14:textId="77777777" w:rsidR="00AA1A4A" w:rsidRPr="00651AA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165E2CDD" w14:textId="77777777" w:rsidR="00AA1A4A" w:rsidRPr="00651AA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44FFC264" w14:textId="6FC5FE1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22D1509E" w14:textId="19B09C6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5EBD22F" w14:textId="276E021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5D308262" w14:textId="5E1D211B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73E00927" w14:textId="6C0A2B6A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32EB1BE2" w14:textId="37FCAF5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30D915AA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7A72" w14:textId="20504F2D" w:rsidR="00AA1A4A" w:rsidRPr="00FB335B" w:rsidRDefault="00FB335B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ຄວາມຮູ້ກ່ຽວກັບ ສິດທິທາງກົດໝາຍ</w:t>
            </w:r>
          </w:p>
          <w:p w14:paraId="32BE678D" w14:textId="77777777" w:rsidR="00AA1A4A" w:rsidRPr="00FB335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</w:p>
          <w:p w14:paraId="1AD81460" w14:textId="18EC049F" w:rsidR="00AA1A4A" w:rsidRPr="00FB335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2D878354" w14:textId="6C7A031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42C5F2C0" w14:textId="1FD4736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E9262AB" w14:textId="345CE4C1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5F17BCB" w14:textId="6F99D4FE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4DFB2D10" w14:textId="2906D3A0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00E01D85" w14:textId="33869B28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2933268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AD88F" w14:textId="386A611A" w:rsidR="00AA1A4A" w:rsidRPr="00744AF2" w:rsidRDefault="00744AF2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ທີ່ດິນ ທີ່ເທົ່າທຽມກັນ</w:t>
            </w:r>
          </w:p>
          <w:p w14:paraId="12CCBABF" w14:textId="77777777" w:rsidR="00AA1A4A" w:rsidRPr="00744AF2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5DEF8D56" w14:textId="77777777" w:rsidR="00AA1A4A" w:rsidRPr="00744AF2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44A9B38B" w14:textId="77777777" w:rsidR="00AA1A4A" w:rsidRPr="00744AF2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5482AB01" w14:textId="2781FD6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33E71D68" w14:textId="40E225C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D59AC6B" w14:textId="3ED08F0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1686009C" w14:textId="4459F45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79BF1B48" w14:textId="1C26C5F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3438654E" w14:textId="7CC05663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7AC32B9F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FA49" w14:textId="1A30C390" w:rsidR="00AA1A4A" w:rsidRPr="007B5BBB" w:rsidRDefault="007B5BBB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ການເຂົ້າເຖິງແຫຼ່ງນ້ຳ ທີ່ເທົ່າທຽມກັນ</w:t>
            </w:r>
          </w:p>
          <w:p w14:paraId="72D13132" w14:textId="77777777" w:rsidR="00AA1A4A" w:rsidRPr="007B5BB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658D8E53" w14:textId="77777777" w:rsidR="00AA1A4A" w:rsidRPr="007B5BB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1320E3E4" w14:textId="77777777" w:rsidR="00AA1A4A" w:rsidRPr="007B5BB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0D692285" w14:textId="67A4E48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55E0D1A" w14:textId="3BDEE39C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6FD36B98" w14:textId="70CE9ABB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6E3C5468" w14:textId="30BCE4E9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27A4EA61" w14:textId="2DD20CA8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1CD38C89" w14:textId="27D814DB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09927E41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75279" w14:textId="6504CBA3" w:rsidR="00AA1A4A" w:rsidRPr="001A0336" w:rsidRDefault="001A0336" w:rsidP="000331EB">
            <w:pPr>
              <w:rPr>
                <w:rFonts w:ascii="Phetsarath OT" w:eastAsia="Phetsarath OT" w:hAnsi="Phetsarath OT" w:cs="Phetsarath OT"/>
                <w:kern w:val="2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ຮັບຮູ້</w:t>
            </w:r>
            <w:r w:rsidR="00BD6EEE"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 xml:space="preserve"> ແລະ ສ້າງ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ໂອກາດ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 xml:space="preserve">ກ່ຽວກັບ 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ການ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ຄອບຄອງນຳໃຊ້ທີ່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ດິນ ແລະ ຂຶ້ນທະ</w:t>
            </w:r>
            <w:r w:rsidR="00131136"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ບຽນທີ່ດິນ</w:t>
            </w:r>
            <w:r w:rsidR="00C82DA0"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ຂອງ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ແມ່ຍິງ ຢ່າງຖື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ກຕ້ອງຕາມກົດໝາຍ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 xml:space="preserve"> 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(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ຮັບປະກັນ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ສິດ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ໃນການ</w:t>
            </w:r>
            <w:r w:rsidRPr="001A0336">
              <w:rPr>
                <w:rFonts w:ascii="Phetsarath OT" w:eastAsia="Phetsarath OT" w:hAnsi="Phetsarath OT" w:cs="Phetsarath OT"/>
                <w:kern w:val="2"/>
                <w:sz w:val="20"/>
                <w:szCs w:val="20"/>
                <w:cs/>
                <w:lang w:val="en-GB" w:bidi="lo-LA"/>
              </w:rPr>
              <w:t>ຄອບຄອງນຳໃຊ້</w:t>
            </w:r>
            <w:r>
              <w:rPr>
                <w:rFonts w:ascii="Phetsarath OT" w:eastAsia="Phetsarath OT" w:hAnsi="Phetsarath OT" w:cs="Phetsarath OT" w:hint="cs"/>
                <w:kern w:val="2"/>
                <w:sz w:val="20"/>
                <w:szCs w:val="20"/>
                <w:cs/>
                <w:lang w:val="en-GB" w:bidi="lo-LA"/>
              </w:rPr>
              <w:t>ທີ່ດິນ)</w:t>
            </w:r>
          </w:p>
          <w:p w14:paraId="5D9A3546" w14:textId="77777777" w:rsidR="00AA1A4A" w:rsidRPr="001A0336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2C6D7A62" w14:textId="058E9F64" w:rsidR="00AA1A4A" w:rsidRPr="001A0336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3D25C903" w14:textId="4DCA345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6D9D54EC" w14:textId="6147BCC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A5FE31A" w14:textId="18214AAD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7487FC23" w14:textId="1831E85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1FD7760A" w14:textId="1B7F0FA5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2B983769" w14:textId="53BD4A47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2DBFBE56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4A016" w14:textId="154DC718" w:rsidR="00AA1A4A" w:rsidRPr="001A740F" w:rsidRDefault="001A740F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lastRenderedPageBreak/>
              <w:t>ລະດັບການສຶກສາ ແລະ ຄວາມຮູ້ໜັງສື</w:t>
            </w:r>
          </w:p>
          <w:p w14:paraId="2995EE24" w14:textId="77777777" w:rsidR="00AA1A4A" w:rsidRPr="001A740F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1EF29D8E" w14:textId="77777777" w:rsidR="00AA1A4A" w:rsidRPr="001A740F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5402458D" w14:textId="77777777" w:rsidR="00AA1A4A" w:rsidRPr="001A740F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0D0BEAB9" w14:textId="17BA7934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1D38719C" w14:textId="67C87BC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76330610" w14:textId="1140A057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0DCCCB6F" w14:textId="70832D2F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3F34480F" w14:textId="1FE0CAB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1E7C9DD5" w14:textId="1F9F595F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4BB1D830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76E2" w14:textId="3FF48A49" w:rsidR="00AA1A4A" w:rsidRPr="00466D8E" w:rsidRDefault="00466D8E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ເທັກໂນໂລຢີ ດິຈິຕອຣ (</w:t>
            </w:r>
            <w:r w:rsidR="00E01A0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ນການ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ໃຫ້ຄຳປຶກ</w:t>
            </w:r>
            <w:r w:rsidR="001F7C14" w:rsidRPr="001F7C14">
              <w:rPr>
                <w:rFonts w:ascii="Phetsarath OT" w:eastAsia="Phetsarath OT" w:hAnsi="Phetsarath OT" w:cs="Phetsarath OT"/>
                <w:sz w:val="20"/>
                <w:szCs w:val="20"/>
                <w:lang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ສາ, ພະຍາກອນອາກາດ, ການທະນາຄານ</w:t>
            </w:r>
            <w:r w:rsidR="006E58D8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ດິຈິຕອຣ</w:t>
            </w:r>
            <w:r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...</w:t>
            </w:r>
            <w:r w:rsidR="00AA1A4A" w:rsidRPr="00466D8E">
              <w:rPr>
                <w:rFonts w:ascii="Phetsarath OT" w:eastAsia="Phetsarath OT" w:hAnsi="Phetsarath OT" w:cs="Phetsarath OT"/>
                <w:sz w:val="20"/>
                <w:szCs w:val="20"/>
              </w:rPr>
              <w:t>)</w:t>
            </w:r>
          </w:p>
          <w:p w14:paraId="07AEDDCF" w14:textId="77777777" w:rsidR="00AA1A4A" w:rsidRPr="00466D8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  <w:p w14:paraId="2FF5A76F" w14:textId="489C0F10" w:rsidR="00AA1A4A" w:rsidRPr="00466D8E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</w:rPr>
            </w:pP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</w:tcPr>
          <w:p w14:paraId="572A5BC6" w14:textId="33E0289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right w:val="single" w:sz="4" w:space="0" w:color="auto"/>
            </w:tcBorders>
          </w:tcPr>
          <w:p w14:paraId="0F0FAEB2" w14:textId="398139A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7E251E05" w14:textId="2D8DF35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4DE4D995" w14:textId="575366AA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4D85C33A" w14:textId="04A520B8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70FD97B4" w14:textId="38631E14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  <w:tr w:rsidR="006756F4" w:rsidRPr="000331EB" w14:paraId="2A9B39D9" w14:textId="77777777" w:rsidTr="008A0A10"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F4E76" w14:textId="568DD9E5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</w:t>
            </w:r>
            <w:r w:rsidR="00466D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ອື່ນໆ</w:t>
            </w: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 xml:space="preserve"> (</w:t>
            </w:r>
            <w:r w:rsidR="00466D8E">
              <w:rPr>
                <w:rFonts w:ascii="Phetsarath OT" w:eastAsia="Phetsarath OT" w:hAnsi="Phetsarath OT" w:cs="Phetsarath OT" w:hint="cs"/>
                <w:sz w:val="20"/>
                <w:szCs w:val="20"/>
                <w:cs/>
                <w:lang w:val="en-GB" w:bidi="lo-LA"/>
              </w:rPr>
              <w:t>ລະບຸ</w:t>
            </w: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): ………………………….............</w:t>
            </w:r>
          </w:p>
          <w:p w14:paraId="43D346C8" w14:textId="4A173EE0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..</w:t>
            </w:r>
          </w:p>
          <w:p w14:paraId="397DFAF7" w14:textId="3971D406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  <w:t>……………………………………..</w:t>
            </w:r>
          </w:p>
          <w:p w14:paraId="2893B7C1" w14:textId="77777777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5299F" w14:textId="5A5474DB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4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AAB1A" w14:textId="7513E486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2754" w14:textId="1732E942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39BD8" w14:textId="230C4E00" w:rsidR="00AA1A4A" w:rsidRPr="000331EB" w:rsidRDefault="00AA1A4A" w:rsidP="000331EB">
            <w:pPr>
              <w:jc w:val="center"/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  <w:r w:rsidRPr="000331EB">
              <w:rPr>
                <w:rFonts w:ascii="Segoe UI Symbol" w:eastAsia="Phetsarath OT" w:hAnsi="Segoe UI Symbol" w:cs="Segoe UI Symbol"/>
                <w:sz w:val="20"/>
                <w:szCs w:val="20"/>
                <w:lang w:val="en-GB"/>
              </w:rPr>
              <w:t>☐</w:t>
            </w:r>
          </w:p>
        </w:tc>
        <w:tc>
          <w:tcPr>
            <w:tcW w:w="15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5079" w14:textId="5F7BFF7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8E8B" w14:textId="30309C92" w:rsidR="00AA1A4A" w:rsidRPr="000331EB" w:rsidRDefault="00AA1A4A" w:rsidP="000331EB">
            <w:pPr>
              <w:rPr>
                <w:rFonts w:ascii="Phetsarath OT" w:eastAsia="Phetsarath OT" w:hAnsi="Phetsarath OT" w:cs="Phetsarath OT"/>
                <w:sz w:val="20"/>
                <w:szCs w:val="20"/>
                <w:lang w:val="en-GB"/>
              </w:rPr>
            </w:pPr>
          </w:p>
        </w:tc>
      </w:tr>
    </w:tbl>
    <w:p w14:paraId="4B66BBCD" w14:textId="77777777" w:rsidR="00812B82" w:rsidRDefault="00812B82" w:rsidP="00F97901">
      <w:pPr>
        <w:rPr>
          <w:lang w:val="en-GB"/>
        </w:rPr>
      </w:pPr>
    </w:p>
    <w:p w14:paraId="084C4885" w14:textId="043FC70C" w:rsidR="004824C2" w:rsidRPr="0034655A" w:rsidRDefault="00617297" w:rsidP="00E84E12">
      <w:pPr>
        <w:pStyle w:val="Heading2"/>
        <w:numPr>
          <w:ilvl w:val="1"/>
          <w:numId w:val="31"/>
        </w:numPr>
      </w:pPr>
      <w:bookmarkStart w:id="112" w:name="_Toc213103763"/>
      <w:r w:rsidRPr="00617297">
        <w:rPr>
          <w:cs/>
        </w:rPr>
        <w:t>ໃນ​ກໍ​ລະ​ນີ</w:t>
      </w:r>
      <w:r w:rsidR="006E58D8">
        <w:rPr>
          <w:rFonts w:hint="cs"/>
          <w:cs/>
        </w:rPr>
        <w:t xml:space="preserve"> ທີ່</w:t>
      </w:r>
      <w:r w:rsidRPr="00617297">
        <w:rPr>
          <w:cs/>
        </w:rPr>
        <w:t>​</w:t>
      </w:r>
      <w:r>
        <w:rPr>
          <w:rFonts w:hint="cs"/>
          <w:cs/>
        </w:rPr>
        <w:t>ມີການວາງແຜນຈັດຕັ້ງປະຕິບັດ</w:t>
      </w:r>
      <w:r w:rsidRPr="00617297">
        <w:rPr>
          <w:cs/>
        </w:rPr>
        <w:t>ເ</w:t>
      </w:r>
      <w:r>
        <w:rPr>
          <w:rFonts w:hint="cs"/>
          <w:cs/>
        </w:rPr>
        <w:t>ທັ</w:t>
      </w:r>
      <w:r w:rsidRPr="00617297">
        <w:rPr>
          <w:cs/>
        </w:rPr>
        <w:t>ກ​ໂນ​ໂລ</w:t>
      </w:r>
      <w:r>
        <w:rPr>
          <w:rFonts w:hint="cs"/>
          <w:cs/>
        </w:rPr>
        <w:t>ຢີ</w:t>
      </w:r>
      <w:r w:rsidRPr="00617297">
        <w:rPr>
          <w:cs/>
        </w:rPr>
        <w:t>​</w:t>
      </w:r>
      <w:r>
        <w:rPr>
          <w:rFonts w:hint="cs"/>
          <w:cs/>
        </w:rPr>
        <w:t xml:space="preserve"> </w:t>
      </w:r>
      <w:r w:rsidR="00B8510F">
        <w:rPr>
          <w:rFonts w:hint="cs"/>
          <w:cs/>
        </w:rPr>
        <w:t>ເພື່ອ</w:t>
      </w:r>
      <w:r w:rsidR="003D2485">
        <w:rPr>
          <w:rFonts w:hint="cs"/>
          <w:cs/>
        </w:rPr>
        <w:t>ໃຫ້</w:t>
      </w:r>
      <w:r w:rsidRPr="00617297">
        <w:rPr>
          <w:cs/>
        </w:rPr>
        <w:t>ເປັນ​ສ່ວນ​ຫນຶ່ງ​ຂອງ</w:t>
      </w:r>
      <w:r w:rsidR="006E58D8">
        <w:rPr>
          <w:rFonts w:hint="cs"/>
          <w:cs/>
        </w:rPr>
        <w:t>ກິດຈະກໍາ</w:t>
      </w:r>
      <w:r w:rsidRPr="00617297">
        <w:rPr>
          <w:cs/>
        </w:rPr>
        <w:t>​ໂຄງ​ການ</w:t>
      </w:r>
      <w:r>
        <w:rPr>
          <w:rFonts w:hint="cs"/>
          <w:cs/>
        </w:rPr>
        <w:t xml:space="preserve"> </w:t>
      </w:r>
      <w:r w:rsidRPr="00617297">
        <w:rPr>
          <w:cs/>
        </w:rPr>
        <w:t>​ຫຼື​</w:t>
      </w:r>
      <w:r>
        <w:rPr>
          <w:rFonts w:hint="cs"/>
          <w:cs/>
        </w:rPr>
        <w:t xml:space="preserve"> ແຜນງານ</w:t>
      </w:r>
      <w:r w:rsidRPr="00617297">
        <w:t xml:space="preserve">, </w:t>
      </w:r>
      <w:r w:rsidR="006E58D8">
        <w:rPr>
          <w:rFonts w:hint="cs"/>
          <w:cs/>
        </w:rPr>
        <w:t>ທ່ານມີ</w:t>
      </w:r>
      <w:r w:rsidRPr="00617297">
        <w:rPr>
          <w:cs/>
        </w:rPr>
        <w:t>ຄໍາ​ແນະ​ນໍາ</w:t>
      </w:r>
      <w:r w:rsidR="00B8510F">
        <w:rPr>
          <w:rFonts w:hint="cs"/>
          <w:cs/>
        </w:rPr>
        <w:t>ແນະນ</w:t>
      </w:r>
      <w:r w:rsidR="008506BC">
        <w:rPr>
          <w:rFonts w:hint="cs"/>
          <w:cs/>
        </w:rPr>
        <w:t>ໍາແນວໃດ</w:t>
      </w:r>
      <w:r w:rsidR="00B8510F">
        <w:rPr>
          <w:rFonts w:hint="cs"/>
          <w:cs/>
        </w:rPr>
        <w:t>.</w:t>
      </w:r>
      <w:bookmarkEnd w:id="112"/>
    </w:p>
    <w:p w14:paraId="52E75A1D" w14:textId="4A03990B" w:rsidR="00DF7B93" w:rsidRPr="009259F7" w:rsidRDefault="009259F7" w:rsidP="00DF7B93">
      <w:pPr>
        <w:rPr>
          <w:rFonts w:cs="DokChampa"/>
          <w:i/>
          <w:iCs/>
          <w:lang w:val="en-GB" w:bidi="lo-LA"/>
        </w:rPr>
      </w:pPr>
      <w:r w:rsidRPr="009259F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ກະລຸນາຕອບຄຳຖາມນີ້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ໂດຍອີງຕາມຄວາມຄິດເຫັນ</w:t>
      </w:r>
      <w:r w:rsidRPr="009259F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ຂອງຜູ້ອຳນວຍຄວາມສະດວກ</w:t>
      </w:r>
      <w:r w:rsidR="006E5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 xml:space="preserve"> </w:t>
      </w:r>
      <w:r w:rsidRPr="009259F7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ຫຼື</w:t>
      </w:r>
      <w:r w:rsidRPr="009259F7">
        <w:rPr>
          <w:rFonts w:ascii="Phetsarath OT" w:eastAsia="Phetsarath OT" w:hAnsi="Phetsarath OT" w:cs="Phetsarath OT"/>
          <w:i/>
          <w:iCs/>
          <w:cs/>
          <w:lang w:val="en-GB" w:bidi="lo-LA"/>
        </w:rPr>
        <w:t xml:space="preserve"> </w:t>
      </w:r>
      <w:r w:rsidR="006E58D8"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ຜູ້ທີ່ມີສ່ວນທີ່ກ່ຽວຂ້ອງໃນການໃຫ້ຂໍ້ມູນ</w:t>
      </w:r>
      <w:r>
        <w:rPr>
          <w:rFonts w:ascii="Phetsarath OT" w:eastAsia="Phetsarath OT" w:hAnsi="Phetsarath OT" w:cs="Phetsarath OT" w:hint="cs"/>
          <w:i/>
          <w:iCs/>
          <w:cs/>
          <w:lang w:val="en-GB" w:bidi="lo-LA"/>
        </w:rPr>
        <w:t>.</w:t>
      </w: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4989"/>
        <w:gridCol w:w="283"/>
        <w:gridCol w:w="4989"/>
      </w:tblGrid>
      <w:tr w:rsidR="005C2E7B" w:rsidRPr="00B8271D" w14:paraId="61596ABC" w14:textId="77777777" w:rsidTr="005C2E7B">
        <w:trPr>
          <w:trHeight w:val="580"/>
        </w:trPr>
        <w:tc>
          <w:tcPr>
            <w:tcW w:w="4989" w:type="dxa"/>
          </w:tcPr>
          <w:p w14:paraId="40C6F943" w14:textId="157434DD" w:rsidR="005C2E7B" w:rsidRPr="0034655A" w:rsidRDefault="00465807" w:rsidP="00A76BA2">
            <w:pPr>
              <w:rPr>
                <w:b/>
                <w:bCs/>
                <w:sz w:val="20"/>
                <w:szCs w:val="20"/>
                <w:lang w:val="en-GB"/>
              </w:rPr>
            </w:pPr>
            <w:bookmarkStart w:id="113" w:name="_Hlk174982106"/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​ຂັ້ນ​ຕອນ​ການ​ອອກ​ແບບ​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ແລະ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ການ​ພັດ​ທະ​ນາ​ໂຄງ​ການ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ເພື່ອ​ຮັບ​ປະ​ກັນ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ໃຫ້ວຽກງານ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ການ​ຕອບ​ສະ​ຫນອງ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ດ້ານບົດບາດຍິງ-ຊາຍ ໄດ້ຮັບຜົນດີ ໃນ</w:t>
            </w:r>
            <w:r w:rsidR="006E58D8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ການຈັດຕັ້ງປະຕິບັດ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ເທັກໂນໂລຢີ: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02B35160" w14:textId="77777777" w:rsidR="005C2E7B" w:rsidRPr="0034655A" w:rsidRDefault="005C2E7B" w:rsidP="00A76BA2">
            <w:pPr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89" w:type="dxa"/>
          </w:tcPr>
          <w:p w14:paraId="2C55598E" w14:textId="4DA0EEA1" w:rsidR="005C2E7B" w:rsidRPr="0034655A" w:rsidRDefault="00051643" w:rsidP="00A76BA2">
            <w:pPr>
              <w:rPr>
                <w:b/>
                <w:bCs/>
                <w:sz w:val="20"/>
                <w:szCs w:val="20"/>
                <w:lang w:val="en-GB"/>
              </w:rPr>
            </w:pP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ໃນ​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ໄລຍະການຈັດຕັ້ງປະຕິບັດ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ໂຄງ​ການ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ເພື່ອ​ຮັບ​ປະ​ກັນ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ໃຫ້ວຽກງານ </w:t>
            </w:r>
            <w:r w:rsidRPr="00465807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​ການ​ຕອບ​ສະ​ຫນອງ</w:t>
            </w:r>
            <w:r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 xml:space="preserve">ດ້ານບົດບາດຍິງ-ຊາຍ </w:t>
            </w:r>
            <w:r w:rsidR="006E58D8">
              <w:rPr>
                <w:rFonts w:ascii="Phetsarath OT" w:eastAsia="Phetsarath OT" w:hAnsi="Phetsarath OT" w:cs="Phetsarath OT" w:hint="cs"/>
                <w:b/>
                <w:bCs/>
                <w:sz w:val="20"/>
                <w:szCs w:val="20"/>
                <w:cs/>
                <w:lang w:val="en-GB" w:bidi="lo-LA"/>
              </w:rPr>
              <w:t>ໄດ້ຮັບຜົນດີ ໃນການຈັດຕັ້ງປະຕິບັດເທັກໂນໂລຢີ:</w:t>
            </w:r>
          </w:p>
        </w:tc>
      </w:tr>
      <w:tr w:rsidR="005C2E7B" w:rsidRPr="00B8271D" w14:paraId="1AEB7A84" w14:textId="77777777" w:rsidTr="005C2E7B">
        <w:tc>
          <w:tcPr>
            <w:tcW w:w="4989" w:type="dxa"/>
          </w:tcPr>
          <w:p w14:paraId="245F3121" w14:textId="24A7E728" w:rsidR="005C2E7B" w:rsidRPr="00994375" w:rsidRDefault="00C8675A" w:rsidP="006A75D9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ຈາກແນວຄວາມຄິດ</w:t>
            </w:r>
            <w:r w:rsidRPr="009259F7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ຂອງຜູ້ອຳນວຍຄວາມສະດວກ</w:t>
            </w:r>
            <w:r w:rsidRPr="009259F7">
              <w:rPr>
                <w:rFonts w:ascii="Phetsarath OT" w:eastAsia="Phetsarath OT" w:hAnsi="Phetsarath OT" w:cs="Phetsarath OT"/>
                <w:i/>
                <w:iCs/>
                <w:cs/>
                <w:lang w:val="en-GB" w:bidi="lo-LA"/>
              </w:rPr>
              <w:t xml:space="preserve"> </w:t>
            </w:r>
            <w:r w:rsidRPr="009259F7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ຫຼື</w:t>
            </w:r>
            <w:r w:rsidRPr="009259F7">
              <w:rPr>
                <w:rFonts w:ascii="Phetsarath OT" w:eastAsia="Phetsarath OT" w:hAnsi="Phetsarath OT" w:cs="Phetsarath OT"/>
                <w:i/>
                <w:iCs/>
                <w:cs/>
                <w:lang w:val="en-GB" w:bidi="lo-LA"/>
              </w:rPr>
              <w:t xml:space="preserve"> </w:t>
            </w:r>
            <w:r w:rsidR="006E58D8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ຜູ້ທີ່ມີສ່ວນທີ່ກ່ຽວຂ້ອງໃນການໃຫ້ຂໍ້ມູນ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7C77CA5" w14:textId="77777777" w:rsidR="005C2E7B" w:rsidRPr="00994375" w:rsidRDefault="005C2E7B" w:rsidP="006A75D9">
            <w:pPr>
              <w:rPr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4989" w:type="dxa"/>
          </w:tcPr>
          <w:p w14:paraId="3E609972" w14:textId="7F374253" w:rsidR="005C2E7B" w:rsidRPr="00994375" w:rsidRDefault="00C8675A" w:rsidP="006A75D9">
            <w:pPr>
              <w:rPr>
                <w:sz w:val="20"/>
                <w:szCs w:val="20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ຈາກແນວຄວາມຄິດ</w:t>
            </w:r>
            <w:r w:rsidRPr="009259F7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ຂອງຜູ້ອຳນວຍຄວາມສະດວກ</w:t>
            </w:r>
            <w:r w:rsidRPr="009259F7">
              <w:rPr>
                <w:rFonts w:ascii="Phetsarath OT" w:eastAsia="Phetsarath OT" w:hAnsi="Phetsarath OT" w:cs="Phetsarath OT"/>
                <w:i/>
                <w:iCs/>
                <w:cs/>
                <w:lang w:val="en-GB" w:bidi="lo-LA"/>
              </w:rPr>
              <w:t xml:space="preserve"> </w:t>
            </w:r>
            <w:r w:rsidRPr="009259F7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ຫຼື</w:t>
            </w:r>
            <w:r w:rsidRPr="009259F7">
              <w:rPr>
                <w:rFonts w:ascii="Phetsarath OT" w:eastAsia="Phetsarath OT" w:hAnsi="Phetsarath OT" w:cs="Phetsarath OT"/>
                <w:i/>
                <w:iCs/>
                <w:cs/>
                <w:lang w:val="en-GB" w:bidi="lo-LA"/>
              </w:rPr>
              <w:t xml:space="preserve"> </w:t>
            </w:r>
            <w:r w:rsidR="006E58D8">
              <w:rPr>
                <w:rFonts w:ascii="Phetsarath OT" w:eastAsia="Phetsarath OT" w:hAnsi="Phetsarath OT" w:cs="Phetsarath OT" w:hint="cs"/>
                <w:i/>
                <w:iCs/>
                <w:cs/>
                <w:lang w:val="en-GB" w:bidi="lo-LA"/>
              </w:rPr>
              <w:t>ຜູ້ທີ່ມີສ່ວນທີ່ກ່ຽວຂ້ອງໃນການໃຫ້ຂໍ້ມູນ</w:t>
            </w:r>
          </w:p>
        </w:tc>
      </w:tr>
      <w:tr w:rsidR="005C2E7B" w:rsidRPr="00B8271D" w14:paraId="3CEBDE83" w14:textId="77777777" w:rsidTr="005C2E7B">
        <w:trPr>
          <w:trHeight w:val="1020"/>
        </w:trPr>
        <w:tc>
          <w:tcPr>
            <w:tcW w:w="4989" w:type="dxa"/>
          </w:tcPr>
          <w:p w14:paraId="56C7D419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71F3028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4989" w:type="dxa"/>
          </w:tcPr>
          <w:p w14:paraId="4B209B1F" w14:textId="6B05C338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</w:tr>
      <w:tr w:rsidR="005C2E7B" w:rsidRPr="00B8271D" w14:paraId="29832E84" w14:textId="77777777" w:rsidTr="005C2E7B">
        <w:trPr>
          <w:trHeight w:val="1020"/>
        </w:trPr>
        <w:tc>
          <w:tcPr>
            <w:tcW w:w="4989" w:type="dxa"/>
          </w:tcPr>
          <w:p w14:paraId="3FC410CC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7BF8AA48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4989" w:type="dxa"/>
          </w:tcPr>
          <w:p w14:paraId="5FC52757" w14:textId="62874F43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</w:tr>
      <w:tr w:rsidR="005C2E7B" w:rsidRPr="00B8271D" w14:paraId="4C91AA9C" w14:textId="77777777" w:rsidTr="005C2E7B">
        <w:trPr>
          <w:trHeight w:val="1020"/>
        </w:trPr>
        <w:tc>
          <w:tcPr>
            <w:tcW w:w="4989" w:type="dxa"/>
          </w:tcPr>
          <w:p w14:paraId="289C45BC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D15B030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4989" w:type="dxa"/>
          </w:tcPr>
          <w:p w14:paraId="0E2C1797" w14:textId="0DA99068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</w:tr>
      <w:tr w:rsidR="005C2E7B" w:rsidRPr="00B8271D" w14:paraId="5547537C" w14:textId="77777777" w:rsidTr="005C2E7B">
        <w:trPr>
          <w:trHeight w:val="1020"/>
        </w:trPr>
        <w:tc>
          <w:tcPr>
            <w:tcW w:w="4989" w:type="dxa"/>
          </w:tcPr>
          <w:p w14:paraId="0B4B09B4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0582E3D" w14:textId="77777777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4989" w:type="dxa"/>
          </w:tcPr>
          <w:p w14:paraId="58BFE880" w14:textId="0414E314" w:rsidR="005C2E7B" w:rsidRPr="00994375" w:rsidRDefault="005C2E7B" w:rsidP="006A75D9">
            <w:pPr>
              <w:rPr>
                <w:sz w:val="20"/>
                <w:szCs w:val="20"/>
                <w:highlight w:val="green"/>
                <w:lang w:val="en-GB"/>
              </w:rPr>
            </w:pPr>
          </w:p>
        </w:tc>
      </w:tr>
      <w:bookmarkEnd w:id="113"/>
    </w:tbl>
    <w:p w14:paraId="531E8E26" w14:textId="77777777" w:rsidR="00DD3614" w:rsidRPr="00994375" w:rsidRDefault="00DD3614" w:rsidP="00F55442">
      <w:pPr>
        <w:rPr>
          <w:lang w:val="en-GB"/>
        </w:rPr>
      </w:pPr>
    </w:p>
    <w:p w14:paraId="0C6F8B4E" w14:textId="3CED0BD8" w:rsidR="00275010" w:rsidRPr="00994375" w:rsidRDefault="000D500E" w:rsidP="00E84E12">
      <w:pPr>
        <w:pStyle w:val="Heading2"/>
        <w:numPr>
          <w:ilvl w:val="1"/>
          <w:numId w:val="31"/>
        </w:numPr>
      </w:pPr>
      <w:bookmarkStart w:id="114" w:name="_Toc213103764"/>
      <w:r>
        <w:rPr>
          <w:rFonts w:hint="cs"/>
          <w:cs/>
        </w:rPr>
        <w:lastRenderedPageBreak/>
        <w:t>ຄຳເຫັນ ແລະ ຂໍ້ສະເໜີແນະ</w:t>
      </w:r>
      <w:bookmarkEnd w:id="114"/>
      <w:r>
        <w:rPr>
          <w:rFonts w:hint="cs"/>
          <w:cs/>
        </w:rPr>
        <w:t xml:space="preserve"> </w:t>
      </w:r>
    </w:p>
    <w:p w14:paraId="15D0C815" w14:textId="7DAFA1F7" w:rsidR="00DD3614" w:rsidRPr="00994375" w:rsidRDefault="00AE0BD9" w:rsidP="00E84E12">
      <w:pPr>
        <w:pStyle w:val="Heading3"/>
        <w:numPr>
          <w:ilvl w:val="2"/>
          <w:numId w:val="31"/>
        </w:numPr>
      </w:pPr>
      <w:bookmarkStart w:id="115" w:name="_Toc213103765"/>
      <w:r w:rsidRPr="001907DA">
        <w:rPr>
          <w:rFonts w:hint="cs"/>
          <w:cs/>
        </w:rPr>
        <w:t>ຈາກ</w:t>
      </w:r>
      <w:r w:rsidR="00EE11CD">
        <w:rPr>
          <w:rFonts w:hint="cs"/>
          <w:cs/>
        </w:rPr>
        <w:t>ການຈັດ</w:t>
      </w:r>
      <w:r w:rsidRPr="001907DA">
        <w:rPr>
          <w:cs/>
        </w:rPr>
        <w:t>ກຸ່ມ</w:t>
      </w:r>
      <w:r w:rsidRPr="001907DA">
        <w:rPr>
          <w:rFonts w:hint="cs"/>
          <w:cs/>
        </w:rPr>
        <w:t>ສົນທະນາ</w:t>
      </w:r>
      <w:r w:rsidRPr="001907DA">
        <w:rPr>
          <w:cs/>
        </w:rPr>
        <w:t>:</w:t>
      </w:r>
      <w:r w:rsidRPr="00AE2EFB">
        <w:rPr>
          <w:b/>
          <w:bCs w:val="0"/>
          <w:cs/>
        </w:rPr>
        <w:t xml:space="preserve"> ແບບສອບຖາມນີ້</w:t>
      </w:r>
      <w:r w:rsidR="001B64B7">
        <w:rPr>
          <w:rFonts w:hint="cs"/>
          <w:b/>
          <w:bCs w:val="0"/>
          <w:cs/>
        </w:rPr>
        <w:t xml:space="preserve"> </w:t>
      </w:r>
      <w:r w:rsidRPr="00AE2EFB">
        <w:rPr>
          <w:b/>
          <w:bCs w:val="0"/>
          <w:cs/>
        </w:rPr>
        <w:t>ຊ່ວຍໃຫ້ຜູ້ເຂົ້າຮ່ວມ</w:t>
      </w:r>
      <w:r w:rsidR="00EE11CD">
        <w:rPr>
          <w:rFonts w:hint="cs"/>
          <w:b/>
          <w:bCs w:val="0"/>
          <w:cs/>
        </w:rPr>
        <w:t>ໃນ</w:t>
      </w:r>
      <w:r w:rsidRPr="00AE2EFB">
        <w:rPr>
          <w:b/>
          <w:bCs w:val="0"/>
          <w:cs/>
        </w:rPr>
        <w:t>ກ</w:t>
      </w:r>
      <w:r w:rsidR="001907DA">
        <w:rPr>
          <w:rFonts w:hint="cs"/>
          <w:b/>
          <w:bCs w:val="0"/>
          <w:cs/>
        </w:rPr>
        <w:t>ຸ່ມ</w:t>
      </w:r>
      <w:r w:rsidRPr="00AE2EFB">
        <w:rPr>
          <w:b/>
          <w:bCs w:val="0"/>
          <w:cs/>
        </w:rPr>
        <w:t>ສົນທະນາ</w:t>
      </w:r>
      <w:r w:rsidR="001907DA">
        <w:rPr>
          <w:rFonts w:hint="cs"/>
          <w:b/>
          <w:bCs w:val="0"/>
          <w:cs/>
        </w:rPr>
        <w:t xml:space="preserve"> </w:t>
      </w:r>
      <w:r w:rsidR="00EE11CD">
        <w:rPr>
          <w:rFonts w:hint="cs"/>
          <w:b/>
          <w:bCs w:val="0"/>
          <w:cs/>
        </w:rPr>
        <w:t>ມີປະຕິກິລິຍາ</w:t>
      </w:r>
      <w:r w:rsidRPr="00AE2EFB">
        <w:rPr>
          <w:b/>
          <w:bCs w:val="0"/>
          <w:cs/>
        </w:rPr>
        <w:t>ສະທ້ອນເຖິງ</w:t>
      </w:r>
      <w:r w:rsidR="001907DA">
        <w:rPr>
          <w:rFonts w:hint="cs"/>
          <w:b/>
          <w:bCs w:val="0"/>
          <w:cs/>
        </w:rPr>
        <w:t>ການຕອບສະໜອງດ້ານ</w:t>
      </w:r>
      <w:r w:rsidRPr="00AE2EFB">
        <w:rPr>
          <w:b/>
          <w:bCs w:val="0"/>
          <w:cs/>
        </w:rPr>
        <w:t>ບົດບາດຍິງ-ຊາຍ</w:t>
      </w:r>
      <w:r w:rsidR="001907DA">
        <w:rPr>
          <w:rFonts w:hint="cs"/>
          <w:b/>
          <w:bCs w:val="0"/>
          <w:cs/>
        </w:rPr>
        <w:t xml:space="preserve"> </w:t>
      </w:r>
      <w:r w:rsidR="00EE11CD">
        <w:rPr>
          <w:rFonts w:hint="cs"/>
          <w:b/>
          <w:bCs w:val="0"/>
          <w:cs/>
        </w:rPr>
        <w:t>ໃນ</w:t>
      </w:r>
      <w:r w:rsidR="001907DA">
        <w:rPr>
          <w:rFonts w:hint="cs"/>
          <w:b/>
          <w:bCs w:val="0"/>
          <w:cs/>
        </w:rPr>
        <w:t>ການ</w:t>
      </w:r>
      <w:r w:rsidR="00EE11CD">
        <w:rPr>
          <w:rFonts w:hint="cs"/>
          <w:b/>
          <w:bCs w:val="0"/>
          <w:cs/>
        </w:rPr>
        <w:t>ຈັດຕັ້ງປະຕິບັດ</w:t>
      </w:r>
      <w:r w:rsidR="001907DA">
        <w:rPr>
          <w:rFonts w:hint="cs"/>
          <w:b/>
          <w:bCs w:val="0"/>
          <w:cs/>
        </w:rPr>
        <w:t>ເທັກ</w:t>
      </w:r>
      <w:r w:rsidRPr="00AE2EFB">
        <w:rPr>
          <w:b/>
          <w:bCs w:val="0"/>
          <w:cs/>
        </w:rPr>
        <w:t>ໂນໂລ</w:t>
      </w:r>
      <w:r w:rsidR="001907DA">
        <w:rPr>
          <w:rFonts w:hint="cs"/>
          <w:b/>
          <w:bCs w:val="0"/>
          <w:cs/>
        </w:rPr>
        <w:t xml:space="preserve">ຢີ </w:t>
      </w:r>
      <w:r w:rsidRPr="00994375">
        <w:rPr>
          <w:b/>
          <w:bCs w:val="0"/>
        </w:rPr>
        <w:t>SLM</w:t>
      </w:r>
      <w:r w:rsidR="001907DA">
        <w:rPr>
          <w:rFonts w:hint="cs"/>
          <w:b/>
          <w:bCs w:val="0"/>
          <w:cs/>
        </w:rPr>
        <w:t xml:space="preserve"> ແລະ ວິ</w:t>
      </w:r>
      <w:r w:rsidRPr="00AE2EFB">
        <w:rPr>
          <w:b/>
          <w:bCs w:val="0"/>
          <w:cs/>
        </w:rPr>
        <w:t>ທີການທີ່ກ່ຽວຂ້ອງ</w:t>
      </w:r>
      <w:r w:rsidR="001907DA">
        <w:rPr>
          <w:rFonts w:hint="cs"/>
          <w:b/>
          <w:bCs w:val="0"/>
          <w:cs/>
        </w:rPr>
        <w:t xml:space="preserve"> ແນວໃດແດ່ ?</w:t>
      </w:r>
      <w:bookmarkEnd w:id="115"/>
    </w:p>
    <w:p w14:paraId="05988EBF" w14:textId="77777777" w:rsidR="00DD3614" w:rsidRPr="00994375" w:rsidRDefault="00DD3614" w:rsidP="00DD3614">
      <w:pPr>
        <w:rPr>
          <w:lang w:val="en-GB"/>
        </w:rPr>
      </w:pPr>
      <w:r w:rsidRPr="00994375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.</w:t>
      </w:r>
    </w:p>
    <w:p w14:paraId="48A8E2F1" w14:textId="77777777" w:rsidR="00DD3614" w:rsidRPr="00994375" w:rsidRDefault="00DD3614" w:rsidP="00DD3614">
      <w:pPr>
        <w:rPr>
          <w:lang w:val="en-GB"/>
        </w:rPr>
      </w:pPr>
      <w:r w:rsidRPr="00994375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1217222D" w14:textId="77777777" w:rsidR="00DD3614" w:rsidRPr="00994375" w:rsidRDefault="00DD3614" w:rsidP="00DD3614">
      <w:pPr>
        <w:rPr>
          <w:lang w:val="en-GB"/>
        </w:rPr>
      </w:pPr>
      <w:r w:rsidRPr="00994375">
        <w:rPr>
          <w:lang w:val="en-GB"/>
        </w:rPr>
        <w:t>..………………………………………………………………………………………………………………………………………………………………………………….</w:t>
      </w:r>
    </w:p>
    <w:p w14:paraId="7D00AFE5" w14:textId="72B907A4" w:rsidR="00DD3614" w:rsidRPr="00994375" w:rsidRDefault="00DD3614" w:rsidP="00DD3614">
      <w:pPr>
        <w:rPr>
          <w:lang w:val="en-GB"/>
        </w:rPr>
      </w:pPr>
      <w:r w:rsidRPr="00994375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0D8E3F4" w14:textId="4549DE2A" w:rsidR="002F5A31" w:rsidRPr="00994375" w:rsidRDefault="00E84E12" w:rsidP="00BA1BB7">
      <w:pPr>
        <w:pStyle w:val="Heading3"/>
        <w:numPr>
          <w:ilvl w:val="0"/>
          <w:numId w:val="0"/>
        </w:numPr>
      </w:pPr>
      <w:bookmarkStart w:id="116" w:name="_Toc213103766"/>
      <w:r w:rsidRPr="00994375">
        <w:t>6.</w:t>
      </w:r>
      <w:r w:rsidR="000714AD" w:rsidRPr="00994375">
        <w:t>5</w:t>
      </w:r>
      <w:r w:rsidRPr="00994375">
        <w:t xml:space="preserve">.2. </w:t>
      </w:r>
      <w:r w:rsidR="002E0047">
        <w:rPr>
          <w:rFonts w:hint="cs"/>
          <w:cs/>
        </w:rPr>
        <w:t>ຄຳຄິດເຫັນຈາກຜູ້ອຳນວຍຄວາມສະດວກ</w:t>
      </w:r>
      <w:bookmarkEnd w:id="116"/>
    </w:p>
    <w:p w14:paraId="73E8930A" w14:textId="65B7568E" w:rsidR="00DD3614" w:rsidRDefault="00DD3614" w:rsidP="00DD3614">
      <w:pPr>
        <w:rPr>
          <w:lang w:val="en-GB"/>
        </w:rPr>
      </w:pPr>
      <w:r w:rsidRPr="00F55442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</w:t>
      </w:r>
    </w:p>
    <w:p w14:paraId="6B1B7046" w14:textId="77777777" w:rsidR="00BA1BB7" w:rsidRPr="00BA1BB7" w:rsidRDefault="00BA1BB7" w:rsidP="00BA1BB7">
      <w:r w:rsidRPr="00BA1BB7">
        <w:t>……………………………………………………………………………………………………………………………………………………………………………………</w:t>
      </w:r>
    </w:p>
    <w:p w14:paraId="11065D6A" w14:textId="39145049" w:rsidR="00BA1BB7" w:rsidRDefault="00BA1BB7" w:rsidP="00BA1BB7">
      <w:pPr>
        <w:rPr>
          <w:lang w:val="en-GB"/>
        </w:rPr>
      </w:pPr>
    </w:p>
    <w:p w14:paraId="5B58D603" w14:textId="77777777" w:rsidR="00E84E12" w:rsidRDefault="00E84E12" w:rsidP="00BA1BB7">
      <w:pPr>
        <w:rPr>
          <w:lang w:val="en-GB"/>
        </w:rPr>
      </w:pPr>
    </w:p>
    <w:p w14:paraId="23486D88" w14:textId="29C54C21" w:rsidR="00EA35EE" w:rsidRPr="00E84E12" w:rsidRDefault="003F1177" w:rsidP="00E84E12">
      <w:pPr>
        <w:pStyle w:val="Heading1"/>
        <w:numPr>
          <w:ilvl w:val="0"/>
          <w:numId w:val="0"/>
        </w:numPr>
        <w:ind w:left="432" w:hanging="432"/>
        <w:rPr>
          <w:color w:val="000000" w:themeColor="text1"/>
        </w:rPr>
      </w:pPr>
      <w:bookmarkStart w:id="117" w:name="_Toc213103767"/>
      <w:r w:rsidRPr="00E84E12">
        <w:rPr>
          <w:color w:val="000000" w:themeColor="text1"/>
          <w:cs/>
        </w:rPr>
        <w:t>ເອກະສານຊ້ອນທ້າຍ</w:t>
      </w:r>
      <w:bookmarkEnd w:id="117"/>
    </w:p>
    <w:p w14:paraId="3A911F70" w14:textId="52A5A1EB" w:rsidR="00EA35EE" w:rsidRPr="003F1177" w:rsidRDefault="00294839" w:rsidP="00DD6AB0">
      <w:pPr>
        <w:pStyle w:val="Heading1"/>
        <w:numPr>
          <w:ilvl w:val="0"/>
          <w:numId w:val="23"/>
        </w:numPr>
      </w:pPr>
      <w:bookmarkStart w:id="118" w:name="_Toc213103768"/>
      <w:r>
        <w:rPr>
          <w:rFonts w:hint="cs"/>
          <w:cs/>
        </w:rPr>
        <w:t>ປະເພດການນຳໃຊ້ທີ່ດິນ</w:t>
      </w:r>
      <w:bookmarkEnd w:id="118"/>
    </w:p>
    <w:p w14:paraId="64DF9D86" w14:textId="7A1823B4" w:rsidR="00EA35EE" w:rsidRPr="003F1177" w:rsidRDefault="00DA5E7D" w:rsidP="00EA35EE">
      <w:pPr>
        <w:spacing w:after="60"/>
        <w:rPr>
          <w:i/>
          <w:iCs/>
          <w:color w:val="2E74B5" w:themeColor="accent1" w:themeShade="BF"/>
          <w:lang w:val="en-GB"/>
        </w:rPr>
      </w:pPr>
      <w:r w:rsidRPr="00DA5E7D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ໃຫ້ເລືອກ</w:t>
      </w:r>
      <w:r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ຈາກປະເພດການນນຳໃຊ້ທີ່ດິນ</w:t>
      </w:r>
      <w:r w:rsidR="002D187C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ຫຼັກ</w:t>
      </w:r>
      <w:r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ແລະ ປະເພດ</w:t>
      </w:r>
      <w:r w:rsidR="002D187C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ການນຳໃຊ້ທີ່ດິນຍ່ອຍ</w:t>
      </w:r>
      <w:r w:rsid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ທີ່ໄດ້ລະບຸຢູ່ຂ້າງລຸ່ມນີ້</w:t>
      </w:r>
      <w:r w:rsidR="00EA35EE" w:rsidRPr="003F1177">
        <w:rPr>
          <w:i/>
          <w:iCs/>
          <w:color w:val="2E74B5" w:themeColor="accent1" w:themeShade="BF"/>
          <w:lang w:val="en-GB"/>
        </w:rPr>
        <w:t>.</w:t>
      </w:r>
    </w:p>
    <w:p w14:paraId="71AB0F6B" w14:textId="171FC7DF" w:rsidR="00EA35EE" w:rsidRPr="003F1177" w:rsidRDefault="00BC40FA" w:rsidP="00EA35EE">
      <w:pPr>
        <w:spacing w:after="60"/>
        <w:rPr>
          <w:i/>
          <w:iCs/>
          <w:color w:val="2E74B5" w:themeColor="accent1" w:themeShade="BF"/>
          <w:lang w:val="en-GB"/>
        </w:rPr>
      </w:pPr>
      <w:r w:rsidRPr="00BC40FA"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cs/>
          <w:lang w:val="en-GB" w:bidi="lo-LA"/>
        </w:rPr>
        <w:t>ການ</w:t>
      </w:r>
      <w:r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cs/>
          <w:lang w:val="en-GB" w:bidi="lo-LA"/>
        </w:rPr>
        <w:t>ນຳໃຊ້ທີ່ດິນ</w:t>
      </w:r>
      <w:r w:rsidR="00EA35EE" w:rsidRPr="003F1177">
        <w:rPr>
          <w:b/>
          <w:i/>
          <w:iCs/>
          <w:color w:val="2E74B5" w:themeColor="accent1" w:themeShade="BF"/>
          <w:lang w:val="en-GB"/>
        </w:rPr>
        <w:t>:</w:t>
      </w:r>
      <w:r w:rsidR="00EA35EE" w:rsidRPr="003F1177">
        <w:rPr>
          <w:i/>
          <w:iCs/>
          <w:color w:val="2E74B5" w:themeColor="accent1" w:themeShade="BF"/>
          <w:lang w:val="en-GB"/>
        </w:rPr>
        <w:t xml:space="preserve"> </w:t>
      </w:r>
      <w:r w:rsidR="008E5DF0" w:rsidRPr="008E5DF0">
        <w:rPr>
          <w:rFonts w:ascii="Phetsarath OT" w:hAnsi="Phetsarath OT" w:cs="Phetsarath OT"/>
          <w:i/>
          <w:iCs/>
          <w:color w:val="2E74B5" w:themeColor="accent1" w:themeShade="BF"/>
          <w:cs/>
          <w:lang w:val="en-GB" w:bidi="lo-LA"/>
        </w:rPr>
        <w:t>ແມ່ນ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ກິດຈະກໍາ</w:t>
      </w:r>
      <w:r w:rsidR="008E5DF0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ທີ່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ມະນຸດສ້າງຂຶ້ນ 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ທີ່ກ່ຽວຂ້ອງໂດຍກົງກັບທີ່ດິນ</w:t>
      </w:r>
      <w:r w:rsidRPr="00BC40FA">
        <w:rPr>
          <w:rFonts w:ascii="Phetsarath OT" w:eastAsia="Phetsarath OT" w:hAnsi="Phetsarath OT" w:cs="Phetsarath OT"/>
          <w:i/>
          <w:iCs/>
          <w:color w:val="2E74B5" w:themeColor="accent1" w:themeShade="BF"/>
          <w:lang w:val="en-GB"/>
        </w:rPr>
        <w:t xml:space="preserve">, 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ບໍ່ວ່າຈະ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ເປັນ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ການ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ນຳ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ໃຊ້ຊັບພະຍາກອນ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ທີ່ດິນ 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ຫຼື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ກ</w:t>
      </w:r>
      <w:r w:rsidR="008E5DF0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ານສົ່ງ</w:t>
      </w:r>
      <w:r w:rsidRPr="00BC40FA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ຜົນກະທົບຕໍ່</w:t>
      </w:r>
      <w:r w:rsidR="000A13C5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ທີ່ດິນ.</w:t>
      </w:r>
    </w:p>
    <w:p w14:paraId="4A7B71BC" w14:textId="1066D44D" w:rsidR="00EA35EE" w:rsidRPr="00EA35EE" w:rsidRDefault="0042167D" w:rsidP="00EA35EE">
      <w:pPr>
        <w:spacing w:after="60"/>
        <w:rPr>
          <w:i/>
          <w:iCs/>
          <w:color w:val="2E74B5" w:themeColor="accent1" w:themeShade="BF"/>
          <w:lang w:val="en-GB"/>
        </w:rPr>
      </w:pPr>
      <w:r w:rsidRPr="0042167D"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cs/>
          <w:lang w:val="en-GB" w:bidi="lo-LA"/>
        </w:rPr>
        <w:t>ການປົກຄຸມທີ່ດິນ</w:t>
      </w:r>
      <w:r w:rsidRPr="007A5B61"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cs/>
          <w:lang w:val="en-GB" w:bidi="lo-LA"/>
        </w:rPr>
        <w:t>:</w:t>
      </w:r>
      <w:r w:rsidR="007A5B61">
        <w:rPr>
          <w:rFonts w:ascii="Phetsarath OT" w:eastAsia="Phetsarath OT" w:hAnsi="Phetsarath OT" w:cs="Phetsarath OT" w:hint="cs"/>
          <w:b/>
          <w:i/>
          <w:iCs/>
          <w:color w:val="2E74B5" w:themeColor="accent1" w:themeShade="BF"/>
          <w:cs/>
          <w:lang w:val="en-GB" w:bidi="lo-LA"/>
        </w:rPr>
        <w:t xml:space="preserve"> </w:t>
      </w:r>
      <w:r w:rsidR="00B97682">
        <w:rPr>
          <w:rFonts w:ascii="Phetsarath OT" w:eastAsia="Phetsarath OT" w:hAnsi="Phetsarath OT" w:cs="Phetsarath OT" w:hint="cs"/>
          <w:b/>
          <w:i/>
          <w:iCs/>
          <w:color w:val="2E74B5" w:themeColor="accent1" w:themeShade="BF"/>
          <w:cs/>
          <w:lang w:val="en-GB" w:bidi="lo-LA"/>
        </w:rPr>
        <w:t>ມີ</w:t>
      </w:r>
      <w:r w:rsidR="007A5B61" w:rsidRP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ພືດຜັກ</w:t>
      </w:r>
      <w:r w:rsidR="00B97682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ປົກຄຸມ</w:t>
      </w:r>
      <w:r w:rsid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 (</w:t>
      </w:r>
      <w:r w:rsidR="00B97682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ພືດເກີດ</w:t>
      </w:r>
      <w:r w:rsid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ຈາກທ</w:t>
      </w:r>
      <w:r w:rsidR="00B97682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ໍາ</w:t>
      </w:r>
      <w:r w:rsid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 xml:space="preserve">ມະຊາດ </w:t>
      </w:r>
      <w:r w:rsidR="00B97682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ແລະ ເກີດ</w:t>
      </w:r>
      <w:r w:rsidR="007A5B61">
        <w:rPr>
          <w:rFonts w:ascii="Phetsarath OT" w:eastAsia="Phetsarath OT" w:hAnsi="Phetsarath OT" w:cs="Phetsarath OT" w:hint="cs"/>
          <w:i/>
          <w:iCs/>
          <w:color w:val="2E74B5" w:themeColor="accent1" w:themeShade="BF"/>
          <w:cs/>
          <w:lang w:val="en-GB" w:bidi="lo-LA"/>
        </w:rPr>
        <w:t>ຈາກການປູກ) ຫຼື ສິ່ງທີ່ມະນຸດສ້າງຂຶ້ນ (ຕຶກອາຄານ ແລະ ອື່ນໆ) ທີ່ປົກຄຸມໜ້າດິນ.</w:t>
      </w:r>
    </w:p>
    <w:p w14:paraId="7CC7087E" w14:textId="77777777" w:rsidR="00EA35EE" w:rsidRPr="00EA35EE" w:rsidRDefault="00EA35EE" w:rsidP="00EA35EE">
      <w:pPr>
        <w:spacing w:after="60"/>
        <w:rPr>
          <w:i/>
          <w:iCs/>
          <w:color w:val="2E74B5" w:themeColor="accent1" w:themeShade="BF"/>
          <w:sz w:val="18"/>
          <w:szCs w:val="18"/>
          <w:lang w:val="en-GB"/>
        </w:rPr>
      </w:pPr>
    </w:p>
    <w:p w14:paraId="7A9DC9BF" w14:textId="2085BBEA" w:rsidR="00EA35EE" w:rsidRPr="003F7475" w:rsidRDefault="003F7475" w:rsidP="00EA35EE">
      <w:pPr>
        <w:pStyle w:val="Titel4"/>
        <w:spacing w:before="0" w:after="0"/>
        <w:rPr>
          <w:b w:val="0"/>
          <w:bCs/>
          <w:i/>
          <w:iCs/>
          <w:color w:val="2E74B5" w:themeColor="accent1" w:themeShade="BF"/>
        </w:rPr>
      </w:pPr>
      <w:r w:rsidRPr="003F7475">
        <w:rPr>
          <w:rFonts w:ascii="Phetsarath OT" w:eastAsia="Phetsarath OT" w:hAnsi="Phetsarath OT" w:cs="Phetsarath OT" w:hint="cs"/>
          <w:b w:val="0"/>
          <w:bCs/>
          <w:i/>
          <w:iCs/>
          <w:color w:val="2E74B5" w:themeColor="accent1" w:themeShade="BF"/>
          <w:cs/>
          <w:lang w:bidi="lo-LA"/>
        </w:rPr>
        <w:t>ປະເພດການນຳໃຊ້ທີ່ດິນ</w:t>
      </w:r>
    </w:p>
    <w:tbl>
      <w:tblPr>
        <w:tblW w:w="10201" w:type="dxa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0A0" w:firstRow="1" w:lastRow="0" w:firstColumn="1" w:lastColumn="0" w:noHBand="0" w:noVBand="0"/>
      </w:tblPr>
      <w:tblGrid>
        <w:gridCol w:w="2862"/>
        <w:gridCol w:w="7339"/>
      </w:tblGrid>
      <w:tr w:rsidR="00EA35EE" w:rsidRPr="003F7475" w14:paraId="28396CBF" w14:textId="77777777" w:rsidTr="002A3536">
        <w:tc>
          <w:tcPr>
            <w:tcW w:w="2235" w:type="dxa"/>
          </w:tcPr>
          <w:p w14:paraId="1251ADE2" w14:textId="033E420B" w:rsidR="00EA35EE" w:rsidRPr="002D187C" w:rsidRDefault="002D187C" w:rsidP="003F7475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bidi="lo-LA"/>
              </w:rPr>
            </w:pPr>
            <w:r w:rsidRPr="002D187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ປະເພດຫຼັກ</w:t>
            </w:r>
          </w:p>
        </w:tc>
        <w:tc>
          <w:tcPr>
            <w:tcW w:w="7966" w:type="dxa"/>
          </w:tcPr>
          <w:p w14:paraId="62887690" w14:textId="3E760B1B" w:rsidR="00EA35EE" w:rsidRPr="002D187C" w:rsidRDefault="002D187C" w:rsidP="003F7475">
            <w:pPr>
              <w:tabs>
                <w:tab w:val="left" w:pos="21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bidi="lo-LA"/>
              </w:rPr>
            </w:pPr>
            <w:r w:rsidRPr="002D187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ປະເພດຍ່ອຍ</w:t>
            </w:r>
          </w:p>
        </w:tc>
      </w:tr>
      <w:tr w:rsidR="00EA35EE" w:rsidRPr="003F7475" w14:paraId="6FD0AB3E" w14:textId="77777777" w:rsidTr="002A3536">
        <w:tc>
          <w:tcPr>
            <w:tcW w:w="2235" w:type="dxa"/>
          </w:tcPr>
          <w:p w14:paraId="3E0DAD95" w14:textId="73B80CE8" w:rsidR="00EA35EE" w:rsidRPr="00762C0E" w:rsidRDefault="00762C0E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</w:pPr>
            <w:r w:rsidRPr="00762C0E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ູກພືດ</w:t>
            </w:r>
            <w:r w:rsidR="00EA35EE" w:rsidRPr="00762C0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ພື້ນທີ່ດິນທີ່ນຳໃຊ້ເພື່ອປູກພືດ (</w:t>
            </w:r>
            <w:r w:rsidR="004B22C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້ນທີ່ສວນປູກພືດ, ສວນປູກໄມ້ໃຫ້ໝ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າ</w:t>
            </w:r>
            <w:r w:rsidR="004B22C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) </w:t>
            </w:r>
          </w:p>
        </w:tc>
        <w:tc>
          <w:tcPr>
            <w:tcW w:w="7966" w:type="dxa"/>
          </w:tcPr>
          <w:p w14:paraId="2DC910EF" w14:textId="55A8EC63" w:rsidR="00EA35EE" w:rsidRPr="00EC501C" w:rsidRDefault="00EA35EE" w:rsidP="003F7475">
            <w:pPr>
              <w:numPr>
                <w:ilvl w:val="0"/>
                <w:numId w:val="19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Ca: </w:t>
            </w:r>
            <w:r w:rsidR="00F20290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ພືດປະຈຳປີ</w:t>
            </w:r>
            <w:r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: </w:t>
            </w:r>
            <w:r w:rsidR="00641C2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ແມ່ນ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ດິນ</w:t>
            </w:r>
            <w:r w:rsidR="0042350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ຳລັບ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ພືດຊົ່ວຄາວ / ປະຈໍາປີ</w:t>
            </w:r>
            <w:r w:rsidR="00707FA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ປົກກະຕິຈະເກັບກ່ຽວພາຍໃນ</w:t>
            </w:r>
            <w:r w:rsidR="0018699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ັ້ງດຽວ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ູງສຸດສອງ</w:t>
            </w:r>
            <w:r w:rsidR="0069253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ັ້ງຕໍ່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ີ (ສາລີ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ຂົ້າ</w:t>
            </w:r>
            <w:r w:rsidR="006032F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າປີ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ຂົ້າ</w:t>
            </w:r>
            <w:r w:rsidR="00D820E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ບ</w:t>
            </w:r>
            <w:r w:rsidR="002B1B9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າ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B35FD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ພືດ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ັກ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EC501C" w:rsidRPr="00EC501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ອາຫານສັດ)</w:t>
            </w:r>
            <w:r w:rsidR="00975FA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159B7891" w14:textId="20F53FF4" w:rsidR="00EA35EE" w:rsidRPr="00340FA9" w:rsidRDefault="00EA35EE" w:rsidP="003F7475">
            <w:pPr>
              <w:numPr>
                <w:ilvl w:val="0"/>
                <w:numId w:val="19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40FA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Cp</w:t>
            </w:r>
            <w:proofErr w:type="spellEnd"/>
            <w:r w:rsidRPr="00340FA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: </w:t>
            </w:r>
            <w:r w:rsidR="00536A19" w:rsidRPr="00536A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</w:t>
            </w:r>
            <w:r w:rsidR="00536A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ພືດ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ລົ້ມ</w:t>
            </w:r>
            <w:r w:rsidR="00536A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ລຸ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</w:t>
            </w:r>
            <w:r w:rsidR="00536A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(</w:t>
            </w:r>
            <w:r w:rsidR="005B1A91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ີ່ບໍ່ແມ່ນຕົ້ນໄມ້)</w:t>
            </w:r>
            <w:r w:rsidRPr="00340FA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 w:rsidRPr="00340FA9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641C2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ແມ່ນທີ່</w:t>
            </w:r>
            <w:r w:rsidR="00D707D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ດິນສຳລັບການປູກພືດຖາວອນ (ທີ່ບໍ່ແມ່ນຕົ້ນໄມ້)</w:t>
            </w:r>
            <w:r w:rsidR="00205BC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ີ່ອາດຈະເກັບກ່ຽວພາຍຫຼັງປູກ 2 ຫຼື ຫຼາຍປີ, ຫຼື ເກັບກ່ຽວສະເພາະບາງສ່ວນຂອງພືດເທົ່ານັ້ນ (ອ້ອຍ, ກ້ວຍ, </w:t>
            </w:r>
            <w:r w:rsidR="00205BC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ໝາກນັດ).</w:t>
            </w:r>
          </w:p>
          <w:p w14:paraId="086D210E" w14:textId="53F726E0" w:rsidR="00EA35EE" w:rsidRPr="003329B3" w:rsidRDefault="00EA35EE" w:rsidP="003F7475">
            <w:pPr>
              <w:numPr>
                <w:ilvl w:val="0"/>
                <w:numId w:val="19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651D2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Ct: </w:t>
            </w:r>
            <w:r w:rsidR="001919CB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ຕົ້ນໄມ້ ແລະ ໄມ້ພຸ່ມ</w:t>
            </w:r>
            <w:r w:rsidRPr="00651D2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651D2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ຕົ້ນໄມ້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ຢືນຕົ້ນ</w:t>
            </w:r>
            <w:r w:rsidR="00651D2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ີ່ເກັບກ່ຽວໄດ້ຫຼາຍກວ່າໜຶ່ງຄັ້ງຫຼັງຈາກປູກ ແລະ </w:t>
            </w:r>
            <w:r w:rsidR="00651D2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ສ່ວນໃຫຍ່</w:t>
            </w:r>
            <w:r w:rsidR="006873F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ຈະ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ແກ່ຍາວ</w:t>
            </w:r>
            <w:r w:rsidR="006873F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ຫຼາຍ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ວ່າ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5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ປີ (ສວນໝາກໄມ້</w:t>
            </w:r>
            <w:r w:rsidR="006873F4" w:rsidRPr="006873F4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>/</w:t>
            </w:r>
            <w:r w:rsidR="006873F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ຕົ້ນໄມ້ກິນໝາກ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ກາເຟ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ຊາ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ໝາກອ</w:t>
            </w:r>
            <w:r w:rsidR="000602A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າ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ງຸ່ນ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ປາມນ້ຳມັນ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95776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ໂກໂກ້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ໝາກພ້າວ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ຕົ້ນ</w:t>
            </w:r>
            <w:r w:rsidR="005F486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ໄມ້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ອາຫານ</w:t>
            </w:r>
            <w:r w:rsidR="005F486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ສັດ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).</w:t>
            </w:r>
            <w:r w:rsidR="00C52C0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ຖ້າ</w:t>
            </w:r>
            <w:r w:rsidR="005473F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ປູກປະສົມປະສານ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ກັບພືດປະຈໍາປີ</w:t>
            </w:r>
            <w:r w:rsidR="00D8084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D8084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ພືດ</w:t>
            </w:r>
            <w:r w:rsidR="00B9768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ລົ້ມ</w:t>
            </w:r>
            <w:r w:rsidR="00D80845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ລຸກ ຫຼື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ຫຍ້າລ້ຽງສັດ / ທົ່ງຫຍ້າ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, </w:t>
            </w:r>
            <w:r w:rsidR="00B638C0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ເຊິ່ງຈະເອີ້ນວ່າ</w:t>
            </w:r>
            <w:r w:rsidR="00063E2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 xml:space="preserve"> 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"ລະບົບການນໍາໃຊ້ທີ່ດິນ</w:t>
            </w:r>
            <w:r w:rsidR="00063E2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ແບບ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ປະສົມ</w:t>
            </w:r>
            <w:r w:rsidR="00063E2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ປະສານ</w:t>
            </w:r>
            <w:r w:rsidR="00651D22" w:rsidRPr="00651D22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"</w:t>
            </w:r>
            <w:r w:rsidR="009404FA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="00651D2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</w:p>
          <w:p w14:paraId="5D99C969" w14:textId="20CBFA8D" w:rsidR="00EA35EE" w:rsidRPr="003F7475" w:rsidRDefault="00EA35EE" w:rsidP="003F7475">
            <w:pPr>
              <w:numPr>
                <w:ilvl w:val="0"/>
                <w:numId w:val="19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Co: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F4793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ອື່ນໆ</w:t>
            </w:r>
          </w:p>
        </w:tc>
      </w:tr>
      <w:tr w:rsidR="00EA35EE" w:rsidRPr="003F7475" w14:paraId="21562819" w14:textId="77777777" w:rsidTr="002A3536">
        <w:tc>
          <w:tcPr>
            <w:tcW w:w="2235" w:type="dxa"/>
          </w:tcPr>
          <w:p w14:paraId="33464B28" w14:textId="76D42799" w:rsidR="00EA35EE" w:rsidRPr="00242C19" w:rsidRDefault="00242C19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</w:pPr>
            <w:r w:rsidRPr="00242C1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ດິ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ຫຍ້າລ້ຽງສັດ</w:t>
            </w:r>
            <w:r w:rsidR="00EA35EE" w:rsidRPr="00242C1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 w:rsidR="00EA35EE" w:rsidRPr="00242C19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ທີ່ດິນທີ່ນຳໃຊ້ ສຳລັບການລ້ຽງ</w:t>
            </w:r>
            <w:r w:rsidR="008506B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ສັດ</w:t>
            </w:r>
          </w:p>
        </w:tc>
        <w:tc>
          <w:tcPr>
            <w:tcW w:w="7966" w:type="dxa"/>
          </w:tcPr>
          <w:p w14:paraId="2ABE0B15" w14:textId="5512FF6A" w:rsidR="00EA35EE" w:rsidRPr="003F7475" w:rsidRDefault="00EA35EE" w:rsidP="003F7475">
            <w:pPr>
              <w:numPr>
                <w:ilvl w:val="0"/>
                <w:numId w:val="20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Ge: </w:t>
            </w:r>
            <w:r w:rsidR="002D033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="002D0335" w:rsidRPr="002D0335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ົ່ງຫຍ້າ</w:t>
            </w:r>
            <w:r w:rsidR="00E0399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ລ້ຽງສັດ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: ທົ່ງຫຍ້າທໍາມະຊາດ</w:t>
            </w:r>
            <w:r w:rsidR="009B07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 w:rsidR="009B07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ຄິ່ງທໍາມະຊາດ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ົ່ງຫຍ້າທີ່ມີຕົ້ນໄມ້ /</w:t>
            </w:r>
            <w:r w:rsidR="009B07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ໄມ້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ຸ່ມ (ພືດຜັກ</w:t>
            </w:r>
            <w:r w:rsidR="009B07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າ</w:t>
            </w:r>
            <w:r w:rsidR="00570EC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ັນນ່າ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570EC6" w:rsidRPr="00570EC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  <w:t>(</w:t>
            </w:r>
            <w:proofErr w:type="spellStart"/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savannah</w:t>
            </w:r>
            <w:proofErr w:type="spellEnd"/>
            <w:r w:rsidR="00570EC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)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,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 w:rsidR="0031144B" w:rsidRPr="0031144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າ</w:t>
            </w:r>
            <w:r w:rsidR="0090105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ຳມະຊາດ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ໍາລັບການລ້ຽງສັດ</w:t>
            </w:r>
            <w:r w:rsidR="00AE53D0" w:rsidRPr="00AE53D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AE53D0" w:rsidRPr="00AE53D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  <w:t xml:space="preserve"> 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ປ່າ.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 </w:t>
            </w:r>
            <w:r w:rsidR="00E41E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ລວມທັງ</w:t>
            </w:r>
            <w:r w:rsidR="002D0335" w:rsidRPr="002D033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ເພດຍ່ອຍຕໍ່ໄປນີ້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>:</w:t>
            </w:r>
          </w:p>
          <w:p w14:paraId="57BBFE64" w14:textId="5F26A0CB" w:rsidR="00EA35EE" w:rsidRPr="00D76A5C" w:rsidRDefault="00F81C62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ແບບປ່ອ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ຍ</w:t>
            </w:r>
            <w:r w:rsidR="00EA35EE" w:rsidRPr="00D76A5C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960DF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ຄົນຍ້າຍທີ່ຢູ່ </w:t>
            </w:r>
            <w:r w:rsidR="00D76A5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ໄປຕາມສັດ. </w:t>
            </w:r>
          </w:p>
          <w:p w14:paraId="621B3365" w14:textId="36EDEA1C" w:rsidR="00EA35EE" w:rsidRPr="009B01A3" w:rsidRDefault="00D12895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ການລ້ຽງສັດແບບເຄີ່ງຂັງ-ເຄີ່ງປ່ອຍ:</w:t>
            </w:r>
            <w:r w:rsidR="00EA35EE"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ຈົ້າຂອງສັດມີບ່ອນຢູ່ຖາວອນ</w:t>
            </w:r>
            <w:r w:rsidR="005353A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977AF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ເຊິ່ງເປັນພື້ນທີ່ ທີ່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ຂົາ</w:t>
            </w:r>
            <w:r w:rsidR="00977AF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ເຈົ້າມີ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ການປູກຝັງ</w:t>
            </w:r>
            <w:r w:rsidR="00F041E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ໄປ</w:t>
            </w:r>
            <w:r w:rsidR="00977AF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ນຳ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ສັດ</w:t>
            </w:r>
            <w:r w:rsidR="0084692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ລ້ຽງຈະ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​ຖືກ​ຍ້າຍ​ໄປ​ຢູ່​</w:t>
            </w:r>
            <w:r w:rsidR="0084692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ົ່ງຫຍ້າລ້ຽງສັດ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​ທີ່</w:t>
            </w:r>
            <w:r w:rsidR="0084692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Pr="00D1289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​ໄກ</w:t>
            </w:r>
            <w:r w:rsidR="0084692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488F8734" w14:textId="72878732" w:rsidR="00EA35EE" w:rsidRPr="00915F3A" w:rsidRDefault="00920C5A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920C5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</w:t>
            </w:r>
            <w:r w:rsidR="00253FD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ບບຂັງ</w:t>
            </w:r>
            <w:r w:rsidRPr="00920C5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B72C5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</w:t>
            </w:r>
            <w:r w:rsidR="00F975E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ພາຍໃນ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ບເຂດ</w:t>
            </w:r>
            <w:r w:rsidR="00F975E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ກ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F975E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ົດໄວ້ຢ່າງຊັດເຈນ</w:t>
            </w:r>
            <w:r w:rsidRPr="00915F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,</w:t>
            </w:r>
            <w:r w:rsidR="00D10FD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US" w:bidi="lo-LA"/>
              </w:rPr>
              <w:t xml:space="preserve"> </w:t>
            </w:r>
            <w:r w:rsidR="00E94BB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US" w:bidi="lo-LA"/>
              </w:rPr>
              <w:t>ມີ</w:t>
            </w:r>
            <w:r w:rsidR="00B240B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US" w:bidi="lo-LA"/>
              </w:rPr>
              <w:t>ການ</w:t>
            </w:r>
            <w:r w:rsidR="00E94BB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US" w:bidi="lo-LA"/>
              </w:rPr>
              <w:t>ຄວບຄຸມ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ເຄື່ອນ</w:t>
            </w:r>
            <w:r w:rsidR="0087543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ຍ້າຍ</w:t>
            </w:r>
            <w:r w:rsidR="00B240B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ງ</w:t>
            </w:r>
            <w:r w:rsidR="00F975E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</w:t>
            </w:r>
            <w:r w:rsidR="00B240B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ຢູ່ໃນ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ໄລຍະ</w:t>
            </w:r>
            <w:r w:rsidR="00B240B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ໃກ້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</w:t>
            </w:r>
            <w:r w:rsidR="00E94BB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ົ້ນທືນຂອງ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ດໄຈ</w:t>
            </w:r>
            <w:r w:rsidR="00FF75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ເຂົ້າ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ສູງ</w:t>
            </w:r>
            <w:r w:rsidR="00C0694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ຖ້າ</w:t>
            </w:r>
            <w:r w:rsidRPr="00920C5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ຽບກັບ</w:t>
            </w:r>
            <w:r w:rsidR="00C0694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5C726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ແບບເຄີ່ງຂັງ-ເຄີ່ງປ່ອຍ.</w:t>
            </w:r>
          </w:p>
          <w:p w14:paraId="4542A3BE" w14:textId="0AAB56D3" w:rsidR="00EA35EE" w:rsidRPr="00154916" w:rsidRDefault="00781388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ການລ້ຽງສັດແບບໜູນວຽນພື້ນທີ່ ຕາມລະດູການ</w:t>
            </w:r>
            <w:r w:rsidR="00EA35EE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ຄື່ອນ</w:t>
            </w:r>
            <w:r w:rsidR="001E12DA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ຍ້າຍ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ຝູງສັດເປັນປະຈຳ</w:t>
            </w:r>
            <w:r w:rsidR="001E12DA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2B0D5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ຢູ່ໃນ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ພື້ນທີ່</w:t>
            </w:r>
            <w:r w:rsidR="004326B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ດິນຄົງທີ່ 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ພື່ອ</w:t>
            </w:r>
            <w:r w:rsidR="004326B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ໃຫ້ໄດ້ຮັບ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ຜົນປະໂຫຍດຈາກ</w:t>
            </w:r>
            <w:r w:rsidR="005E067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ົ່ງຫຍ້າ ແລະ 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ການປ່ຽນແປງຂອງສະພາບອາກາດ</w:t>
            </w:r>
            <w:r w:rsidR="005E067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ຕາມລະດູການ.</w:t>
            </w:r>
            <w:r w:rsidR="00154916" w:rsidRPr="00154916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</w:p>
          <w:p w14:paraId="28907F4D" w14:textId="1A3D67B6" w:rsidR="00EA35EE" w:rsidRPr="0043705B" w:rsidRDefault="00EA35EE" w:rsidP="003F7475">
            <w:pPr>
              <w:numPr>
                <w:ilvl w:val="0"/>
                <w:numId w:val="20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spacing w:val="-4"/>
              </w:rPr>
            </w:pPr>
            <w:proofErr w:type="spellStart"/>
            <w:r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>Gi</w:t>
            </w:r>
            <w:proofErr w:type="spellEnd"/>
            <w:r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: </w:t>
            </w:r>
            <w:r w:rsidR="00526A5B" w:rsidRPr="00526A5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ການ</w:t>
            </w:r>
            <w:r w:rsidR="007334B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ລ້ຽງສັດແບບ</w:t>
            </w:r>
            <w:r w:rsidR="00C5465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ຂັງທີ່ມີການ</w:t>
            </w:r>
            <w:r w:rsidR="007334B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ເບີ່ງແຍງໃກ້ສິດ</w:t>
            </w:r>
            <w:r w:rsidR="008D31A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</w:t>
            </w:r>
            <w:r w:rsidR="00526A5B" w:rsidRPr="00526A5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/</w:t>
            </w:r>
            <w:r w:rsidR="008D31A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</w:t>
            </w:r>
            <w:r w:rsidR="00526A5B" w:rsidRPr="00526A5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ການ</w:t>
            </w:r>
            <w:r w:rsidR="00DD3F41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ປູກພືດ</w:t>
            </w:r>
            <w:r w:rsidR="00415F6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ອາຫານສັດ</w:t>
            </w:r>
            <w:r w:rsidR="00526A5B" w:rsidRPr="00526A5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: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ປັບປຸງ ຫຼື ປູກຫຍ້າລ້ຽງສັດ/ ການ</w:t>
            </w:r>
            <w:r w:rsidR="00ED62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ພືດ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ອາຫານສັດ (ສຳລັບຕັດ ແລະ ຂົນ</w:t>
            </w:r>
            <w:r w:rsidR="00D553A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ສົ່ງ</w:t>
            </w:r>
            <w:r w:rsidR="00ED45C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ໃຫ້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ສັດ</w:t>
            </w:r>
            <w:r w:rsidR="00ED45C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ກິນ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: ຫຍ້າ</w:t>
            </w:r>
            <w:r w:rsidR="00F36A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ແຫ້ງ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, </w:t>
            </w:r>
            <w:r w:rsidR="00F36A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bidi="lo-LA"/>
              </w:rPr>
              <w:t>ພືດຕະກຸນຖົ່ວ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, 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ຫຍ້າ</w:t>
            </w:r>
            <w:r w:rsidR="00F36A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ໝັກ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ແລະ ອື່ນໆ)</w:t>
            </w:r>
            <w:r w:rsidR="0078644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 ທີ່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ບໍ່</w:t>
            </w:r>
            <w:r w:rsidR="00DA24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ແມ່ນ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ພືດອາຫານສັດເຊັ່ນ: ສາລີ ຫຼື </w:t>
            </w:r>
            <w:r w:rsidR="00BD030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ທັນຍາ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ພືດ.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 </w:t>
            </w:r>
            <w:r w:rsidR="0009673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bidi="lo-LA"/>
              </w:rPr>
              <w:t>ເຊິ່ງພືດ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ເຫຼົ່ານີ້ຖືກຈັດປະເພດເປັນພືດປະຈໍາປີ (ເບິ່ງຂ້າງເທິງ).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</w:rPr>
              <w:t xml:space="preserve"> 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ການລ້ຽງສັດແບບ</w:t>
            </w:r>
            <w:r w:rsidR="0009673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ເບີ່ງແຍງໃກ້ສິດສ</w:t>
            </w:r>
            <w:r w:rsidR="00526A5B" w:rsidRPr="00526A5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າມາດແບ່ງອອກເປັນ</w:t>
            </w:r>
            <w:r w:rsidR="0009673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>ປະເພດຍ່ອຍ</w:t>
            </w:r>
            <w:r w:rsidR="0088793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spacing w:val="-4"/>
                <w:cs/>
                <w:lang w:val="en-GB" w:bidi="lo-LA"/>
              </w:rPr>
              <w:t xml:space="preserve">ດັ່ງນີ້: </w:t>
            </w:r>
          </w:p>
          <w:p w14:paraId="4A706731" w14:textId="63DF56F7" w:rsidR="00EA35EE" w:rsidRPr="00742F00" w:rsidRDefault="00FE6FB5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ັດ-ແລະ-ຂົນສົ່ງໃຫ້ສັດກິນ</w:t>
            </w:r>
            <w:r w:rsidR="00EA35EE" w:rsidRPr="008D64A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/</w:t>
            </w:r>
            <w:r w:rsidR="00EA35EE" w:rsidRPr="008D64A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</w:rPr>
              <w:t xml:space="preserve"> </w:t>
            </w:r>
            <w:r w:rsidR="002922C9" w:rsidRPr="002922C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ແບບສິ່ງເສດເຫຼືອເປັນສູນ</w:t>
            </w:r>
            <w:r w:rsidR="00EA35EE" w:rsidRPr="008D64A8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>:</w:t>
            </w:r>
            <w:r w:rsidR="00E46C9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ນ</w:t>
            </w:r>
            <w:r w:rsidR="00B9768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ອາຫານສັດໄປລ້ຽງສັດໃນຄອກ </w:t>
            </w:r>
            <w:r w:rsidR="00932801" w:rsidRPr="00932801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 xml:space="preserve">/ 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ໂຮງເຮືອນ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8D64A8" w:rsidRPr="008D64A8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ຫຼື ພື້ນທີ່</w:t>
            </w:r>
            <w:r w:rsidR="0093280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ຂັງສັດ</w:t>
            </w:r>
            <w:r w:rsidR="008D64A8" w:rsidRPr="008D64A8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 xml:space="preserve">; </w:t>
            </w:r>
            <w:r w:rsidR="008D64A8" w:rsidRPr="008D64A8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ຢູ່ໃນລະບົບການລ້ຽງສັດ</w:t>
            </w:r>
            <w:r w:rsidR="00742F00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ບບສິ່ງເສດເຫຼືອເປັນສູນ, ຈະບໍ່ອະນຸຍາດໃຫ້ສັດ ກິນຫຍ້າຕາມອຳເພີໃຈ ຫຼື ບໍ່ໃຫ້ກິນຕະຫຼອດເວລາ. </w:t>
            </w:r>
          </w:p>
          <w:p w14:paraId="5533A1CF" w14:textId="4B132A8F" w:rsidR="00EA35EE" w:rsidRPr="00375037" w:rsidRDefault="00382A90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spacing w:val="-4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ຫຍ້າລ້ຽງສັດ</w:t>
            </w:r>
            <w:r w:rsidR="00EA35EE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ສວນ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ຫຍ້າທີ່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ປູກ ໂດຍການ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ຫວ່ານ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ກ່ນຫຍ້າປະສົມກັບພືດຕະກຸນຖົ່ວ (ສາມາດໃສ່ຝຸ່ນ 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 xml:space="preserve">ຫຼື 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ີດ 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ໄ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ຣ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ໂຊ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ເ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ບ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ຍ (</w:t>
            </w:r>
            <w:proofErr w:type="spellStart"/>
            <w:r w:rsidR="005318CF" w:rsidRPr="005318CF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>r</w:t>
            </w:r>
            <w:r w:rsidR="005318CF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>hizobia</w:t>
            </w:r>
            <w:proofErr w:type="spellEnd"/>
            <w:r w:rsidR="005318CF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bidi="lo-LA"/>
              </w:rPr>
              <w:t xml:space="preserve">) 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ເພື່ອ</w:t>
            </w:r>
            <w:r w:rsidR="00E234D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ປັບທາດ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ໄນໂຕຣເຈນ</w:t>
            </w:r>
            <w:r w:rsidR="00E234D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ໃນດິນ</w:t>
            </w:r>
            <w:r w:rsidR="00375037" w:rsidRPr="00375037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="005318C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. </w:t>
            </w:r>
          </w:p>
          <w:p w14:paraId="38D36854" w14:textId="4C89D2E5" w:rsidR="00EA35EE" w:rsidRPr="003F7475" w:rsidRDefault="00EA35EE" w:rsidP="003F7475">
            <w:pPr>
              <w:numPr>
                <w:ilvl w:val="0"/>
                <w:numId w:val="20"/>
              </w:numPr>
              <w:spacing w:after="0"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spacing w:val="-4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Go: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3A0288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ອື່ນໆ</w:t>
            </w:r>
          </w:p>
        </w:tc>
      </w:tr>
      <w:tr w:rsidR="00EA35EE" w:rsidRPr="00B8271D" w14:paraId="58517B86" w14:textId="77777777" w:rsidTr="002A3536">
        <w:tc>
          <w:tcPr>
            <w:tcW w:w="2235" w:type="dxa"/>
          </w:tcPr>
          <w:p w14:paraId="014D08CC" w14:textId="4630028E" w:rsidR="00EA35EE" w:rsidRPr="0013160D" w:rsidRDefault="003329B3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</w:pPr>
            <w:r w:rsidRPr="003329B3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ປ່າໄມ້</w:t>
            </w:r>
            <w:r w:rsidR="00EA35EE" w:rsidRPr="0013160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/ </w:t>
            </w:r>
            <w:r w:rsidR="00C30A7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ີ່ດິນປ່າໄມ້</w:t>
            </w:r>
            <w:r w:rsidR="00EA35EE" w:rsidRPr="0013160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:</w:t>
            </w:r>
            <w:r w:rsidR="00EA35EE" w:rsidRPr="0013160D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 </w:t>
            </w:r>
            <w:r w:rsidR="0013160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ທີ່ດິນນຳໃຊ້</w:t>
            </w:r>
            <w:r w:rsidR="00F7596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3160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ຳລັບການປູກໄມ້ເປັນຫຼັກ, ຜະລິດຕະພັນປ່າໄມ້ອື່ນໆ, </w:t>
            </w:r>
            <w:r w:rsidR="00F7596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ພັ</w:t>
            </w:r>
            <w:r w:rsidR="0013160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ຜ່ອນຢ່ອນໃຈ,</w:t>
            </w:r>
            <w:r w:rsidR="00F7596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ການປ້ອງກັນ.</w:t>
            </w:r>
          </w:p>
        </w:tc>
        <w:tc>
          <w:tcPr>
            <w:tcW w:w="7966" w:type="dxa"/>
          </w:tcPr>
          <w:p w14:paraId="0357390E" w14:textId="40C5E28B" w:rsidR="00EA35EE" w:rsidRPr="00F65A3A" w:rsidRDefault="00EA35EE" w:rsidP="003F7475">
            <w:pPr>
              <w:numPr>
                <w:ilvl w:val="0"/>
                <w:numId w:val="21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F65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Fn</w:t>
            </w:r>
            <w:proofErr w:type="spellEnd"/>
            <w:r w:rsidRPr="00F65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 xml:space="preserve">: </w:t>
            </w:r>
            <w:r w:rsidR="0028656B" w:rsidRPr="0028656B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ຳມະຊາດ ຫຼື ເຄີ່ງທຳມະຊາດ:</w:t>
            </w:r>
            <w:r w:rsidR="0028656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F65A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າໄມ້ສ່ວນໃຫຍ່ປະກອບດ້ວຍ ຕົ້ນໄມ້ພັນພື້ນເມືອງ ທີ່ບໍ່ແມ່ນຄົນປູກ.</w:t>
            </w:r>
          </w:p>
          <w:p w14:paraId="44347161" w14:textId="2F64EDAA" w:rsidR="00EA35EE" w:rsidRPr="003A3FA3" w:rsidRDefault="003A3FA3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ການຕັດແບບຄັດເລືອກ.</w:t>
            </w:r>
          </w:p>
          <w:p w14:paraId="2AEE6A6B" w14:textId="21AC7B06" w:rsidR="00EA35EE" w:rsidRPr="003F7475" w:rsidRDefault="00A462A7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ຕັດແບບຖ່າງກ້ຽງ</w:t>
            </w:r>
            <w:r w:rsidR="00EA35EE"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  <w:t xml:space="preserve">: </w:t>
            </w:r>
            <w:r w:rsidR="002E425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ຕັດແບບໝົດພື້ນທີ່ປ່າ ໃນຄັ້ງດຽວ. </w:t>
            </w:r>
          </w:p>
          <w:p w14:paraId="17754CBC" w14:textId="5D3D9B3C" w:rsidR="00EA35EE" w:rsidRPr="003F7475" w:rsidRDefault="00140C2E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ເຮັດໄຮ່ໝູນວຽນ</w:t>
            </w:r>
            <w:r w:rsidR="00EA35EE"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  <w:t xml:space="preserve">: 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ຕັດ (ຫຼື ເກັບກ່ຽວ)</w:t>
            </w:r>
            <w:r w:rsidR="00E25F84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ເອົາພຽງແຕ່ຕົ້ນໄມ້ບາງຕົ້ນທີ່ມີຄຸນຄ່າ ຢູ່ພາຍໃນປ່າ. 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 </w:t>
            </w:r>
          </w:p>
          <w:p w14:paraId="0A0D952D" w14:textId="5DC7BB53" w:rsidR="00EA35EE" w:rsidRPr="003F7475" w:rsidRDefault="003818F3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ຕັດເອົາໄມ້ຕາຍອອກ ຫຼື</w:t>
            </w:r>
            <w:r w:rsidR="00937CC6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A1251D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D666D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 xml:space="preserve">ຕັດແຕ່ງກິ່ງຫງ່າ </w:t>
            </w:r>
            <w:r w:rsidR="00B52270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(ໂດຍບໍ່ຕັດຕົ້ນໄມ້)</w:t>
            </w:r>
          </w:p>
          <w:p w14:paraId="4620A0C3" w14:textId="251C8F96" w:rsidR="00EA35EE" w:rsidRPr="00B52270" w:rsidRDefault="008C6E26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ການນຳໃຊ້ປະໂຫຍ</w:t>
            </w:r>
            <w:r w:rsidR="00CE454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ດ</w:t>
            </w:r>
            <w:r w:rsidR="002C27E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ຈາກປ່າ ໂດຍບໍ່ຕັດຕົ້ນໄມ້ (</w:t>
            </w:r>
            <w:r w:rsidR="00C2311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ໝາກໄມ້, ໝາກກໍ່, ເຫັດ, ນ້ຳເຜິ້ງ, ພືດເປັນຢາ ແລະ ອື</w:t>
            </w:r>
            <w:r w:rsidR="00287A5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່</w:t>
            </w:r>
            <w:r w:rsidR="00C2311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ນໆ</w:t>
            </w:r>
            <w:r w:rsidR="00EA35EE"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  <w:t>)</w:t>
            </w:r>
            <w:r w:rsidR="00EA35EE" w:rsidRPr="00B52270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>.</w:t>
            </w:r>
          </w:p>
          <w:p w14:paraId="539FAC8F" w14:textId="13BB9D4A" w:rsidR="007474F8" w:rsidRPr="007474F8" w:rsidRDefault="00EA35EE" w:rsidP="003F7475">
            <w:pPr>
              <w:numPr>
                <w:ilvl w:val="0"/>
                <w:numId w:val="21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>Fp</w:t>
            </w:r>
            <w:proofErr w:type="spellEnd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: </w:t>
            </w:r>
            <w:r w:rsidR="007474F8" w:rsidRPr="007474F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ູກ</w:t>
            </w:r>
            <w:r w:rsidR="007474F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່າ</w:t>
            </w:r>
            <w:r w:rsidR="007474F8" w:rsidRPr="007474F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US"/>
              </w:rPr>
              <w:t xml:space="preserve">, </w:t>
            </w:r>
            <w:r w:rsidR="007474F8" w:rsidRPr="007474F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7474F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ົ້ນໄມ້ທົດແທນ</w:t>
            </w:r>
            <w:r w:rsidR="007474F8" w:rsidRPr="007474F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່າ</w:t>
            </w:r>
            <w:r w:rsidR="00452781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="00B03748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EC2254" w:rsidRPr="00EC225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ພື້ນ</w:t>
            </w:r>
            <w:r w:rsidR="00EC225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ຟູ</w:t>
            </w:r>
            <w:r w:rsidR="007474F8" w:rsidRPr="007474F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າໄມ້</w:t>
            </w:r>
            <w:r w:rsidR="00385BC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801C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ການ</w:t>
            </w:r>
            <w:r w:rsidR="007474F8" w:rsidRPr="007474F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</w:t>
            </w:r>
            <w:r w:rsidR="00945E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ົ້ນໄມ້</w:t>
            </w:r>
            <w:r w:rsidR="00BE364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945E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54FB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ຫວ່ານ</w:t>
            </w:r>
            <w:r w:rsidR="007474F8" w:rsidRPr="007474F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ກ່ນ</w:t>
            </w:r>
            <w:r w:rsidR="00CE5E9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</w:t>
            </w:r>
            <w:r w:rsidR="00271D4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ປູກທົດແທນ ຫຼື ພື້ນຟູປ່າໄມ້, </w:t>
            </w:r>
            <w:r w:rsidR="005555C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271D4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ຕົ້ນໄມ້ເປັນແ</w:t>
            </w:r>
            <w:r w:rsidR="00C467C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</w:t>
            </w:r>
            <w:r w:rsidR="00271D4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້ານ</w:t>
            </w:r>
            <w:r w:rsidR="007474F8" w:rsidRPr="007474F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ົ</w:t>
            </w:r>
            <w:r w:rsidR="00271D4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.</w:t>
            </w:r>
          </w:p>
          <w:p w14:paraId="3B638B35" w14:textId="5129408E" w:rsidR="00EA35EE" w:rsidRPr="007E2D6A" w:rsidRDefault="007E2D6A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ແນວພັນໄມ້ພື້ນເມືອງ ຊະນິດດຽວ.</w:t>
            </w:r>
          </w:p>
          <w:p w14:paraId="69EFAACC" w14:textId="2AF08009" w:rsidR="00347F90" w:rsidRPr="007E2D6A" w:rsidRDefault="00347F90" w:rsidP="00347F90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ແນວພັນໄມ້</w:t>
            </w:r>
            <w:r w:rsidR="0099632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ຕ່າງຖິ່ນ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 xml:space="preserve"> ຊະນິດດຽວ.</w:t>
            </w:r>
          </w:p>
          <w:p w14:paraId="58BE6C76" w14:textId="1292158B" w:rsidR="00EA35EE" w:rsidRPr="00060BEF" w:rsidRDefault="00152D74" w:rsidP="003F7475">
            <w:pPr>
              <w:numPr>
                <w:ilvl w:val="0"/>
                <w:numId w:val="20"/>
              </w:numPr>
              <w:spacing w:after="0" w:line="240" w:lineRule="auto"/>
              <w:ind w:left="459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ຫຼາຍຊະນິດ</w:t>
            </w:r>
            <w:r w:rsidR="00115AF1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ພັນໄມ້</w:t>
            </w:r>
            <w:r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ປະສົມກັນ</w:t>
            </w:r>
            <w:r w:rsidR="00EA35EE" w:rsidRPr="00060BEF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>.</w:t>
            </w:r>
          </w:p>
          <w:p w14:paraId="1C53DCFC" w14:textId="4289431C" w:rsidR="00EA35EE" w:rsidRPr="003F7475" w:rsidRDefault="00EA35EE" w:rsidP="003F7475">
            <w:pPr>
              <w:numPr>
                <w:ilvl w:val="0"/>
                <w:numId w:val="21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Fo: </w:t>
            </w:r>
            <w:r w:rsidR="001C758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ື່ນໆ</w:t>
            </w:r>
            <w:r w:rsidR="00A36CA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(</w:t>
            </w:r>
            <w:r w:rsidR="00C96B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ຕັດໄມ້ທ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C96B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ມະຊາດແບບຄັດເລືອກກ່ອນຕັດ ແລະ </w:t>
            </w:r>
            <w:r w:rsidR="009128A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4D2A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ໄມ້ພັນ</w:t>
            </w:r>
            <w:r w:rsidR="009128A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ສົມ</w:t>
            </w:r>
            <w:r w:rsidR="00A36CA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="004D2A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</w:tc>
      </w:tr>
      <w:tr w:rsidR="00EA35EE" w:rsidRPr="003F7475" w14:paraId="5DDA0656" w14:textId="77777777" w:rsidTr="002A3536">
        <w:tc>
          <w:tcPr>
            <w:tcW w:w="2235" w:type="dxa"/>
          </w:tcPr>
          <w:p w14:paraId="48FCA490" w14:textId="48F0960B" w:rsidR="00EA35EE" w:rsidRPr="00994375" w:rsidRDefault="006B14AD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US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ການຕັ້ງຖິ່ນຖານ, ພື້ນຖານໂຄງລ່າງ</w:t>
            </w:r>
          </w:p>
        </w:tc>
        <w:tc>
          <w:tcPr>
            <w:tcW w:w="7966" w:type="dxa"/>
          </w:tcPr>
          <w:p w14:paraId="1F41FCD5" w14:textId="2D017737" w:rsidR="00EA35EE" w:rsidRPr="009943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 w:rsidRPr="009943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US"/>
              </w:rPr>
              <w:t>Ss:</w:t>
            </w:r>
            <w:r w:rsidRPr="009943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8F1EFB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ການຕັ້ງຖິ່ນຖານ, ຕຶກອາຄານ.</w:t>
            </w:r>
          </w:p>
          <w:p w14:paraId="418D4D06" w14:textId="2855F3B7" w:rsidR="00EA35EE" w:rsidRPr="009943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 w:rsidRPr="009943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US"/>
              </w:rPr>
              <w:t>St:</w:t>
            </w:r>
            <w:r w:rsidRPr="009943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 xml:space="preserve"> </w:t>
            </w:r>
            <w:r w:rsidR="00880596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US" w:bidi="lo-LA"/>
              </w:rPr>
              <w:t>ເສັ້ນທາງຈໍລະຈອນ: ຖະໜົນຫົນທາງ,</w:t>
            </w:r>
            <w:r w:rsidR="00B97F4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US" w:bidi="lo-LA"/>
              </w:rPr>
              <w:t xml:space="preserve"> </w:t>
            </w:r>
            <w:r w:rsidR="004047A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US" w:bidi="lo-LA"/>
              </w:rPr>
              <w:t xml:space="preserve">ທາງລົດໄຟ. </w:t>
            </w:r>
          </w:p>
          <w:p w14:paraId="64D0AA42" w14:textId="261D715C" w:rsidR="00EA35EE" w:rsidRPr="009943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</w:pPr>
            <w:r w:rsidRPr="009943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US"/>
              </w:rPr>
              <w:lastRenderedPageBreak/>
              <w:t>Se</w:t>
            </w:r>
            <w:r w:rsidRPr="009943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US"/>
              </w:rPr>
              <w:t xml:space="preserve">: </w:t>
            </w:r>
            <w:r w:rsidR="00101A7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val="en-GB" w:bidi="lo-LA"/>
              </w:rPr>
              <w:t>ແຫຼ່ງພະລັງງານ: ທໍ່ສົ່ງ, ສາຍສົ່ງໄຟຟ້າ.</w:t>
            </w:r>
          </w:p>
          <w:p w14:paraId="34207FF7" w14:textId="24C590C4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So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3543A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ພື້ນຖານໂຄງລ່າງອື່ນໆ</w:t>
            </w:r>
          </w:p>
        </w:tc>
      </w:tr>
      <w:tr w:rsidR="00EA35EE" w:rsidRPr="003F7475" w14:paraId="34161CC6" w14:textId="77777777" w:rsidTr="002A3536">
        <w:tc>
          <w:tcPr>
            <w:tcW w:w="2235" w:type="dxa"/>
          </w:tcPr>
          <w:p w14:paraId="103208C2" w14:textId="28D02686" w:rsidR="00EA35EE" w:rsidRPr="003F7475" w:rsidRDefault="00762F72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ເສັ້ນທາງນ້ຳ, ແມ່ນ້ຳ, ດິນບໍລິເວນນ້ຳ</w:t>
            </w:r>
          </w:p>
        </w:tc>
        <w:tc>
          <w:tcPr>
            <w:tcW w:w="7966" w:type="dxa"/>
          </w:tcPr>
          <w:p w14:paraId="6A86A316" w14:textId="305869C6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d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5D20F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 xml:space="preserve">ທໍ່ລະບາຍນ້ຳ, </w:t>
            </w:r>
            <w:r w:rsidR="00C62BCA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ເສັ້ນທາງ</w:t>
            </w:r>
            <w:r w:rsidR="005D20F3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ນ້ຳ</w:t>
            </w:r>
          </w:p>
          <w:p w14:paraId="4A2B6E10" w14:textId="11B2D657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p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E05960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ໜອງ, ເຂື່ອນ</w:t>
            </w:r>
          </w:p>
          <w:p w14:paraId="7F2A4B4D" w14:textId="3F1544BD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s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FD5A0F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ໜອງນ້ຳທຳມະຊາດ, ດິນບໍລິເວນນ້ຳ</w:t>
            </w:r>
          </w:p>
          <w:p w14:paraId="1497D3F8" w14:textId="287FDF16" w:rsidR="00EA35EE" w:rsidRPr="007414A6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7414A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r</w:t>
            </w:r>
            <w:proofErr w:type="spellEnd"/>
            <w:r w:rsidRPr="007414A6">
              <w:rPr>
                <w:rFonts w:ascii="Phetsarath OT" w:eastAsia="Phetsarath OT" w:hAnsi="Phetsarath OT" w:cs="Phetsarath OT"/>
                <w:i/>
              </w:rPr>
              <w:t xml:space="preserve">: </w:t>
            </w:r>
            <w:r w:rsidR="007414A6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ແມ່ນ້ຳ ແລະ ເຂດແຄມຝັ່ງແມ່ນ້ຳ</w:t>
            </w:r>
          </w:p>
          <w:p w14:paraId="1FAB8279" w14:textId="7DFB980D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l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</w:rPr>
              <w:t xml:space="preserve">: </w:t>
            </w:r>
            <w:r w:rsidR="00DA167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ທະເລສາບ ແລະ ແຄມຝັ່ງທະເລສາບ</w:t>
            </w:r>
          </w:p>
          <w:p w14:paraId="11B92A56" w14:textId="2DFA6CD1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c</w:t>
            </w:r>
            <w:proofErr w:type="spellEnd"/>
            <w:r w:rsidRPr="003F7475">
              <w:rPr>
                <w:rFonts w:ascii="Phetsarath OT" w:eastAsia="Phetsarath OT" w:hAnsi="Phetsarath OT" w:cs="Phetsarath OT"/>
                <w:i/>
              </w:rPr>
              <w:t xml:space="preserve">: </w:t>
            </w:r>
            <w:r w:rsidR="002D2C47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ທະເລ ແລະ ຊາຍຝັ່ງທະເລ</w:t>
            </w:r>
          </w:p>
          <w:p w14:paraId="0799D892" w14:textId="7B8277F9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Wo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FF056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ເສັ້ນທາງນ</w:t>
            </w:r>
            <w:r w:rsidR="00B97682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ໍ້າອື່</w:t>
            </w:r>
            <w:r w:rsidR="00FF056C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ນໆ</w:t>
            </w:r>
          </w:p>
        </w:tc>
      </w:tr>
      <w:tr w:rsidR="00EA35EE" w:rsidRPr="003F7475" w14:paraId="56343189" w14:textId="77777777" w:rsidTr="002A3536">
        <w:tc>
          <w:tcPr>
            <w:tcW w:w="2235" w:type="dxa"/>
          </w:tcPr>
          <w:p w14:paraId="4F5AB990" w14:textId="6CABD206" w:rsidR="00EA35EE" w:rsidRPr="006A4E35" w:rsidRDefault="006A4E35" w:rsidP="003F7475">
            <w:pPr>
              <w:spacing w:after="0" w:line="240" w:lineRule="auto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</w:rPr>
            </w:pPr>
            <w:r w:rsidRPr="006A4E3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ບໍ່ແຮ່ ແລະ ອຸດສ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ະ</w:t>
            </w:r>
            <w:r w:rsidRPr="006A4E3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bidi="lo-LA"/>
              </w:rPr>
              <w:t>ຫະກຳສະກັດແຮ່</w:t>
            </w:r>
          </w:p>
        </w:tc>
        <w:tc>
          <w:tcPr>
            <w:tcW w:w="7966" w:type="dxa"/>
          </w:tcPr>
          <w:p w14:paraId="668D96C9" w14:textId="7127B140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I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0D10D4" w:rsidRPr="00BD120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ບໍ່ແຮ່, ອຸດສາຫະກຳສະກັດແຮ່</w:t>
            </w:r>
          </w:p>
          <w:p w14:paraId="60DE962D" w14:textId="6BB5E52F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</w:pPr>
            <w:r w:rsidRPr="003F747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</w:rPr>
              <w:t>Io</w:t>
            </w:r>
            <w:r w:rsidRPr="003F7475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</w:rPr>
              <w:t xml:space="preserve">: </w:t>
            </w:r>
            <w:r w:rsidR="00B82AA9">
              <w:rPr>
                <w:rFonts w:ascii="Phetsarath OT" w:eastAsia="Phetsarath OT" w:hAnsi="Phetsarath OT" w:cs="Phetsarath OT" w:hint="cs"/>
                <w:i/>
                <w:iCs/>
                <w:color w:val="2E74B5" w:themeColor="accent1" w:themeShade="BF"/>
                <w:cs/>
                <w:lang w:bidi="lo-LA"/>
              </w:rPr>
              <w:t>ອື່ນໆ</w:t>
            </w:r>
          </w:p>
        </w:tc>
      </w:tr>
      <w:tr w:rsidR="00EA35EE" w:rsidRPr="003F7475" w14:paraId="471ACD92" w14:textId="77777777" w:rsidTr="002A3536">
        <w:tc>
          <w:tcPr>
            <w:tcW w:w="2235" w:type="dxa"/>
          </w:tcPr>
          <w:p w14:paraId="2B5D31E8" w14:textId="223B74F9" w:rsidR="00EA35EE" w:rsidRPr="003F7475" w:rsidRDefault="00105D3D" w:rsidP="003F7475">
            <w:pPr>
              <w:spacing w:after="0"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bidi="lo-LA"/>
              </w:rPr>
            </w:pP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ທີ່ດິນ ທີ່ບໍ່ໄດ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້ເຮັດ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bidi="lo-LA"/>
              </w:rPr>
              <w:t>ການຜະລິດ</w:t>
            </w:r>
          </w:p>
        </w:tc>
        <w:tc>
          <w:tcPr>
            <w:tcW w:w="7966" w:type="dxa"/>
          </w:tcPr>
          <w:p w14:paraId="315062A8" w14:textId="26F64E84" w:rsidR="00EA35EE" w:rsidRPr="009245E8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color w:val="2E74B5" w:themeColor="accent1" w:themeShade="BF"/>
              </w:rPr>
            </w:pPr>
            <w:r w:rsidRPr="009245E8">
              <w:rPr>
                <w:rFonts w:ascii="Phetsarath OT" w:eastAsia="Phetsarath OT" w:hAnsi="Phetsarath OT" w:cs="Phetsarath OT"/>
                <w:b/>
                <w:i/>
                <w:color w:val="2E74B5" w:themeColor="accent1" w:themeShade="BF"/>
              </w:rPr>
              <w:t>U</w:t>
            </w:r>
            <w:r w:rsidRPr="009245E8">
              <w:rPr>
                <w:rFonts w:ascii="Phetsarath OT" w:eastAsia="Phetsarath OT" w:hAnsi="Phetsarath OT" w:cs="Phetsarath OT"/>
                <w:i/>
                <w:color w:val="2E74B5" w:themeColor="accent1" w:themeShade="BF"/>
              </w:rPr>
              <w:t xml:space="preserve">: </w:t>
            </w:r>
            <w:r w:rsidR="009245E8" w:rsidRPr="009245E8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ດິນເຂດ</w:t>
            </w:r>
            <w:r w:rsidR="009245E8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ສະຫງວນ, ທະເລຊາຍ, ພື້</w:t>
            </w:r>
            <w:r w:rsidR="00B97682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ນ</w:t>
            </w:r>
            <w:r w:rsidR="009245E8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ທີ່ເປັນນ້ຳແຂງ ແລະ ອື່ນໆ</w:t>
            </w:r>
          </w:p>
          <w:p w14:paraId="73E5848B" w14:textId="79785004" w:rsidR="00EA35EE" w:rsidRPr="003F7475" w:rsidRDefault="00EA35EE" w:rsidP="003F7475">
            <w:pPr>
              <w:numPr>
                <w:ilvl w:val="0"/>
                <w:numId w:val="22"/>
              </w:numPr>
              <w:tabs>
                <w:tab w:val="clear" w:pos="473"/>
                <w:tab w:val="left" w:pos="214"/>
                <w:tab w:val="num" w:pos="284"/>
              </w:tabs>
              <w:spacing w:after="0" w:line="240" w:lineRule="auto"/>
              <w:ind w:left="228" w:hanging="210"/>
              <w:rPr>
                <w:rFonts w:ascii="Phetsarath OT" w:eastAsia="Phetsarath OT" w:hAnsi="Phetsarath OT" w:cs="Phetsarath OT"/>
                <w:i/>
                <w:color w:val="2E74B5" w:themeColor="accent1" w:themeShade="BF"/>
                <w:lang w:val="fr-CH"/>
              </w:rPr>
            </w:pPr>
            <w:proofErr w:type="spellStart"/>
            <w:r w:rsidRPr="003F7475">
              <w:rPr>
                <w:rFonts w:ascii="Phetsarath OT" w:eastAsia="Phetsarath OT" w:hAnsi="Phetsarath OT" w:cs="Phetsarath OT"/>
                <w:b/>
                <w:i/>
                <w:color w:val="2E74B5" w:themeColor="accent1" w:themeShade="BF"/>
                <w:lang w:val="fr-CH"/>
              </w:rPr>
              <w:t>Uo</w:t>
            </w:r>
            <w:proofErr w:type="spellEnd"/>
            <w:r w:rsidRPr="003F7475">
              <w:rPr>
                <w:rFonts w:ascii="Phetsarath OT" w:eastAsia="Phetsarath OT" w:hAnsi="Phetsarath OT" w:cs="Phetsarath OT"/>
                <w:b/>
                <w:i/>
                <w:color w:val="2E74B5" w:themeColor="accent1" w:themeShade="BF"/>
                <w:lang w:val="fr-CH"/>
              </w:rPr>
              <w:t> </w:t>
            </w:r>
            <w:r w:rsidRPr="003F7475">
              <w:rPr>
                <w:rFonts w:ascii="Phetsarath OT" w:eastAsia="Phetsarath OT" w:hAnsi="Phetsarath OT" w:cs="Phetsarath OT"/>
                <w:i/>
                <w:color w:val="2E74B5" w:themeColor="accent1" w:themeShade="BF"/>
                <w:lang w:val="fr-CH"/>
              </w:rPr>
              <w:t xml:space="preserve">: </w:t>
            </w:r>
            <w:r w:rsidR="00B767ED" w:rsidRPr="004A204E">
              <w:rPr>
                <w:rFonts w:ascii="Phetsarath OT" w:eastAsia="Phetsarath OT" w:hAnsi="Phetsarath OT" w:cs="Phetsarath OT" w:hint="cs"/>
                <w:iCs/>
                <w:color w:val="2E74B5" w:themeColor="accent1" w:themeShade="BF"/>
                <w:cs/>
                <w:lang w:val="fr-CH" w:bidi="lo-LA"/>
              </w:rPr>
              <w:t>ອື່ນໆ</w:t>
            </w:r>
          </w:p>
        </w:tc>
      </w:tr>
    </w:tbl>
    <w:p w14:paraId="1D912906" w14:textId="77777777" w:rsidR="00EA35EE" w:rsidRDefault="00EA35EE" w:rsidP="00DD3614">
      <w:pPr>
        <w:rPr>
          <w:lang w:val="en-GB"/>
        </w:rPr>
      </w:pPr>
    </w:p>
    <w:p w14:paraId="71C43A97" w14:textId="6FEE4E76" w:rsidR="00780A2B" w:rsidRDefault="005A3F4C" w:rsidP="00E84E12">
      <w:pPr>
        <w:pStyle w:val="Heading1"/>
        <w:numPr>
          <w:ilvl w:val="0"/>
          <w:numId w:val="13"/>
        </w:numPr>
      </w:pPr>
      <w:bookmarkStart w:id="119" w:name="_Toc213103769"/>
      <w:r>
        <w:rPr>
          <w:rFonts w:hint="cs"/>
          <w:cs/>
        </w:rPr>
        <w:t xml:space="preserve">ກຸ່ມຂອງເທັກໂນໂລຢີ </w:t>
      </w:r>
      <w:r w:rsidR="00780A2B" w:rsidRPr="006D2273">
        <w:t>SLM</w:t>
      </w:r>
      <w:bookmarkEnd w:id="119"/>
    </w:p>
    <w:tbl>
      <w:tblPr>
        <w:tblW w:w="10206" w:type="dxa"/>
        <w:tblLook w:val="04A0" w:firstRow="1" w:lastRow="0" w:firstColumn="1" w:lastColumn="0" w:noHBand="0" w:noVBand="1"/>
      </w:tblPr>
      <w:tblGrid>
        <w:gridCol w:w="5574"/>
        <w:gridCol w:w="4892"/>
      </w:tblGrid>
      <w:tr w:rsidR="00780A2B" w:rsidRPr="00B8271D" w14:paraId="0F557415" w14:textId="77777777" w:rsidTr="002A3536">
        <w:tc>
          <w:tcPr>
            <w:tcW w:w="5245" w:type="dxa"/>
          </w:tcPr>
          <w:p w14:paraId="7B1F3E35" w14:textId="1EC048EA" w:rsidR="00780A2B" w:rsidRPr="00A407DC" w:rsidRDefault="00A407DC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 w:bidi="lo-LA"/>
              </w:rPr>
            </w:pPr>
            <w:r w:rsidRPr="00A407D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ຄຸ້ມ​ຄອງ​ປ່າ​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ບບ</w:t>
            </w:r>
            <w:r w:rsidRPr="00A407D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ໍາ​ມະ​ຊາດ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407D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ແລະ​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407D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ຄິ່ງ​ທໍາ​ມະ​ຊາດ​</w:t>
            </w:r>
            <w:r w:rsidRPr="00A407DC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F3589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ການອະນຸລັກຮັກສາ ແລະ ການນຳໃຊ້ປະໂຫຍດຈາກປ່າໄມ້ ເຊິ່ງ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ວມ​ເອົາ​ດ້ານ​ການ​ບໍ​ລິ​ຫານ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້ານ​ກົດ​ຫມາຍ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F3589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້ານ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ຕັກ</w:t>
            </w:r>
            <w:r w:rsidR="00F3589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ິກ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ສດ​ຖະ​ກິດ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ງ​ຄົມ​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F3589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407D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ສິ່ງ​ແວດ​ລ້ອມ</w:t>
            </w:r>
            <w:r w:rsidRPr="00A407DC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>.</w:t>
            </w:r>
          </w:p>
          <w:p w14:paraId="78A2810B" w14:textId="4A955829" w:rsidR="00780A2B" w:rsidRPr="00A407DC" w:rsidRDefault="003C2CAB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 w:rsidRPr="003C2CA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ຄຸ້ມຄອງສວນປູກ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ົ້ນ</w:t>
            </w:r>
            <w:r w:rsidRPr="003C2CA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ໄມ້: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ປ່າປູກປະກອບດ້ວຍ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ຊະນິດດຽວ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ີ່ມີອາຍຸຫຼາຍປີ ແລະ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ເພື່ອ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ຜະລິດໄມ້ ແລະ ຜະລິດ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ສັ້ນໄຍ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ໄມ້ ເປັນຕົ້ນຕໍ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ົກກະຕິແລ້ວ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ູກຈະມີການ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ຸ້ມຄອງຢ່າງເຂັ້ມງວດ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ອັດຕາການເຕີບໂຕ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ຜົນຜະລິດ</w:t>
            </w:r>
            <w:r w:rsidRPr="003C2CA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້ອນຂ້າງສູງ</w:t>
            </w:r>
            <w:r w:rsidR="007628B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. </w:t>
            </w:r>
          </w:p>
          <w:p w14:paraId="0D3D84B3" w14:textId="36D2C4FA" w:rsidR="00780A2B" w:rsidRPr="00A407DC" w:rsidRDefault="007628B2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ຜະລິດ</w:t>
            </w:r>
            <w:r w:rsidRPr="007628B2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ະສິກຳ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ະສົມປະສານກັບປ່າໄມ້</w:t>
            </w:r>
            <w:r w:rsidRPr="007628B2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ການປູກປະສົມປະສານກັນ ລະຫວ່າງ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ໄມ້ຢືນຕົ້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,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ພືດກະສິກຳ ຫຼື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້ຽງ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 ເພື່ອ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້າງ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ົນປະໂຫຍດ ແລະ ການບໍລິກາ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ີ່ຫຼາກຫຼາຍ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8610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ຊິ່ງ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ວມ</w:t>
            </w:r>
            <w:r w:rsidR="008610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ນຳໃຊ້ຊັບພະຍາກອນ</w:t>
            </w:r>
            <w:r w:rsidR="008610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ຫ້ເກີດຜົນປະໂຫຍດສູງສຸດ ຈາກ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 ແລະ ນ້ຳ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,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ໍ້າມັນເຊື້ອໄຟ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າຫານສັດ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402B4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ະລິດຕະພັນອາຫານ</w:t>
            </w:r>
            <w:r w:rsidR="00402B4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; ແລະ </w:t>
            </w:r>
            <w:r w:rsidRPr="007628B2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ຢູ່ອາໄສຂອງ</w:t>
            </w:r>
            <w:r w:rsidR="00402B4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ຊີວະນາໆພັນຕ່າງໆ. </w:t>
            </w:r>
          </w:p>
          <w:p w14:paraId="0C188AB1" w14:textId="556043B5" w:rsidR="00780A2B" w:rsidRPr="00A407DC" w:rsidRDefault="003762D3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3762D3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ລວນກັນລົມ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762D3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ຫຼື </w:t>
            </w:r>
            <w:r w:rsidRPr="003762D3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ນວກັນລົມ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: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ການປູກ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ົ້ນໄມ້ແບບ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ົກກະຕິ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ີ່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ກອບ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ນຶ່ງ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າຍແຖວຂອງຕົ້ນໄມ້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ໄມ້ພຸ່ມ ເຊິ່ງການ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ະເປັນ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ັກສະນະ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ີ່ເປັນແລວກຳບັງລົມ ແລະ 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້ອງກັ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ຈາກການ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ຊາະເຈື່ອນ.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ຊິ່ງສ່ວນໃຫຍ່ຈະມີການ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ຽບ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າມຂອບ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ຂດ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ງພື້ນທີ່ທຳການຜະລິດກະສິກຳ</w:t>
            </w:r>
            <w:r w:rsidRPr="003762D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248D5C9A" w14:textId="3C8E53E5" w:rsidR="00780A2B" w:rsidRPr="00A407DC" w:rsidRDefault="00C76C1D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C76C1D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ປິດພື້ນທີ່ (ຢຸດການນໍາໃຊ້</w:t>
            </w:r>
            <w:r w:rsidRPr="00C76C1D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C76C1D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ະຫນັບສະຫນູ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ໃຫ້ມີ</w:t>
            </w:r>
            <w:r w:rsidRPr="00C76C1D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ຟື້ນຟູ):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ິດລ້ອມ</w:t>
            </w:r>
            <w:r w:rsidR="00003C9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003C9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ົກປັກຮັກສາພື້ນທີ່ຊຸດໂຊມ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ການນໍາໃຊ້ຂອງມະນຸດ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ຳລາຍ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ງສັດ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ເພື່ອ</w:t>
            </w:r>
            <w:r w:rsidR="0060227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ຮັດໃຫ້</w:t>
            </w:r>
            <w:r w:rsidR="00C308E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້ນທີ່ມີການ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ຟື້ນຟູ</w:t>
            </w:r>
            <w:r w:rsidR="00C308E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ໍາມະຊາດ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>,</w:t>
            </w:r>
            <w:r w:rsidR="00C308E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ພ້ອມທັງເປັນການອະນຸລັກຮັກສາຊະນິດພັນຕ່າງໆ ແລະ ຮັກສາ</w:t>
            </w:r>
            <w:r w:rsidRPr="00C76C1D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ຄງສ້າງ</w:t>
            </w:r>
            <w:r w:rsidR="00C308E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ຂອງດິນ. </w:t>
            </w:r>
          </w:p>
          <w:p w14:paraId="5E26518A" w14:textId="7E4983D0" w:rsidR="00780A2B" w:rsidRPr="00A407DC" w:rsidRDefault="00226C77" w:rsidP="00721DA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ລະບົບ</w:t>
            </w:r>
            <w:r w:rsidR="00CB361F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ໜູ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ວຽນ (ການ</w:t>
            </w:r>
            <w:r w:rsidR="00D8436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ັບປ່ຽນຊະນິດພືດ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07732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D84C9E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ະເປັນປ່າເຫຼົ່າ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D8436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ູກພືດໝູນວຽນ</w:t>
            </w:r>
            <w:r w:rsidRPr="00226C7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):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B25B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ູກພືດ</w:t>
            </w:r>
            <w:r w:rsidR="00F357A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ຊະນິດຕ່າງໆ ຕາມລຳດັບ</w:t>
            </w:r>
            <w:r w:rsidR="00574FE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ກຳນົດໄວ້ ຢູ່ໃນຕອນດິນດຽວກັນ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ການ</w:t>
            </w:r>
            <w:r w:rsidR="00E929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ັກດິນ ຫຼື ປະດິນໄວ້ໃຫ້ເປັນປ່າເຫຼົ່າ ໃ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</w:t>
            </w:r>
            <w:r w:rsidR="00E929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ຊ່ວງ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ໄລ​ຍະ​ເວ​ລາ</w:t>
            </w:r>
            <w:r w:rsidR="00E9296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ດໜຶ່ງ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.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07732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ູກພືດ</w:t>
            </w:r>
            <w:r w:rsidR="00D8436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ໝູນວຽນ</w:t>
            </w:r>
            <w:r w:rsidR="0007732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ີ້ ແມ່ນ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ະບົບ</w:t>
            </w:r>
            <w:r w:rsidR="0007732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ຜະລິດ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ະສິກຳ</w:t>
            </w:r>
            <w:r w:rsidR="0007732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ໜຶ່ງ 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</w:t>
            </w:r>
            <w:r w:rsidR="00F4496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ອນ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="00F4496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ຖືກນຳໃຊ້ແບບ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ຊົ່ວຄາວ</w:t>
            </w:r>
            <w:r w:rsidR="00F4496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226C7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້ວປ</w:t>
            </w:r>
            <w:r w:rsidR="00F4496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ະດິນໄວ້ ໃຫ້ເປັນປ່າເຫຼົ່າ </w:t>
            </w:r>
            <w:r w:rsidR="00C632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ໃຫ້ພືດພັນທຳມະຊາດມີການຟື້ນຟູໂຕເອງ ໃນຊ່ວງຊາວກະ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ິກອນ</w:t>
            </w:r>
            <w:r w:rsidR="00C632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ຍ້າຍໄປທຳການຜະລິດຢູ່ດິນຕອນອື່ນ.</w:t>
            </w:r>
          </w:p>
          <w:p w14:paraId="7F1313EA" w14:textId="6552B5BA" w:rsidR="00780A2B" w:rsidRPr="00A407DC" w:rsidRDefault="00721DA3" w:rsidP="002567D5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24777F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24777F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ຸ້ມຄອງ</w:t>
            </w:r>
            <w:r w:rsidR="0024777F" w:rsidRPr="0024777F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ົ່ງຫຍ້າລ້ຽງສັດ ແລະ ການລ້ຽງສັດ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: ແມ່ນການລ້ຽງສັດ</w:t>
            </w:r>
            <w:r w:rsidR="0024777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ທົ່ງຫຍ້າທໍາມະຊາດ</w:t>
            </w:r>
            <w:r w:rsidR="0024777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</w:t>
            </w:r>
            <w:r w:rsidR="0024777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ຄິ່ງທໍາມະຊາດ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ົ່ງຫຍ້າທີ່ມີຕົ້ນໄມ້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/ຫຼື</w:t>
            </w:r>
            <w:r w:rsidR="00652C9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າເປີດ.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ຈົ້າຂອງສັດອາດມີບ່ອ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ພັກອາໄສ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ຖາ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ວອນ 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ຽງແຕ່ມີການຍ້າຍ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ລ້ຽງ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ເຂດ</w:t>
            </w:r>
            <w:r w:rsidRPr="00721DA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ົ່ງຫຍ້າ</w:t>
            </w:r>
            <w:r w:rsidR="0054606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ຕ່າງໆ ທີ່ມີຢູ່ໃນທຳມະຊາດ. </w:t>
            </w:r>
          </w:p>
          <w:p w14:paraId="19EFF0B8" w14:textId="277DA3E3" w:rsidR="00780A2B" w:rsidRPr="00B97682" w:rsidRDefault="002567D5" w:rsidP="006F6BCF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</w:pPr>
            <w:r w:rsidRPr="002567D5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ຄຸ້ມ​ຄອງ</w:t>
            </w:r>
            <w:r w:rsidR="00B9768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ປູກຝັງ </w:t>
            </w:r>
            <w:r w:rsidRPr="002567D5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ລະ​</w:t>
            </w:r>
            <w:r w:rsidR="00546CA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2567D5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ລ້ຽງ​ສັດ​ແບບ​ປະ​ສົມ​ປະ​ສານ​:</w:t>
            </w:r>
            <w:r w:rsidR="00546CA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3F6E4C" w:rsidRP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ນຳ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ໃຊ້​ຊັບ​ພະ​ຍາ​ກອນ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ຈາກ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ການ​ປູກ​ພືດ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ແລະ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ການ​ລ້ຽງ​ສັດ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ໃຫ້ເກີດຜົນປະໂຫຍດສູງສຸດ 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ໂດຍ​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ປະສົມປະສານ ແລະ </w:t>
            </w:r>
            <w:r w:rsidRPr="002567D5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ການ</w:t>
            </w:r>
            <w:r w:rsidR="003F6E4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້າງໃຫ້ມີການເຊື່ອມໂຍງກັນ.  </w:t>
            </w:r>
          </w:p>
          <w:p w14:paraId="24F28E4C" w14:textId="1916D806" w:rsidR="00780A2B" w:rsidRPr="00A407DC" w:rsidRDefault="00A81621" w:rsidP="005B7B68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 w:rsidRPr="00A81621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ປັບ​ປຸງ​ດິນ / ​ພືດ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ຸມດິນ</w:t>
            </w:r>
            <w:r w:rsidRPr="00A81621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:</w:t>
            </w:r>
            <w:r w:rsidRPr="00A81621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ການຜະລິດ</w:t>
            </w:r>
            <w:r w:rsidRPr="00A81621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ທີ່​ມີ​ຈຸດ​ປະ​ສົງ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1621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ເພື່ອ​ປັບ​ປຸງ​ຫນ້າ​ດິນ​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ໂດຍນ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ວິທີການຕ່າງໆ ເຊັ່ນ: ນ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632C2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ສິ່ງເສດເຫຼືອຈາກພືດທີ່ຕາຍແລ້ວ</w:t>
            </w:r>
            <w:r w:rsidRPr="00A81621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/</w:t>
            </w:r>
            <w:r w:rsidR="002162D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ຫຍ້າແຫ້ງ ຫຼື ພືດຕ່າງໆ ເພື່ອປົກຄຸມໜ້າດິນ. </w:t>
            </w:r>
          </w:p>
          <w:p w14:paraId="0849D015" w14:textId="0717394E" w:rsidR="00780A2B" w:rsidRPr="00A407DC" w:rsidRDefault="00483237" w:rsidP="00C61079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48323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ົບກວນດິນໜ້ອຍທີ່ສຸດ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ໝາຍເຖິງການບໍ່ມີການໄຖ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ຫຼື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ວນ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ໜ້ອຍ 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ຽງແຕ່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ຮັດເປັນ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ຖບນ້ອຍໆ ຫຼື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ບໍ່ພວນດິນເລິກຫຼາຍ ແລະ ປູກໂດຍ</w:t>
            </w:r>
            <w:r w:rsidR="00F43FB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ວ່ານ</w:t>
            </w:r>
            <w:r w:rsidRPr="0048323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ກ່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. </w:t>
            </w:r>
          </w:p>
          <w:p w14:paraId="12C05A46" w14:textId="790A8634" w:rsidR="00780A2B" w:rsidRPr="00A407DC" w:rsidRDefault="00C61079" w:rsidP="008C17D8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 w:rsidRPr="00C61079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BE138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ຸ້ມຄອງ</w:t>
            </w:r>
            <w:r w:rsidRPr="00C61079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ຄວາມອຸດົມສົມບູນຂອງດິນແບບປະສົມປະສານ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(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IFSM)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ຈຸດປະສົງ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ຄວບຄຸມ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ໃຊ້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ິທີການ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່າງໆ ປະສົມປະສານກັນ ເັຊ່ນ: ການ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ບປຸງຄວາມອຸດົມສົມບູນຂອງດິນ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ອະນຸລັກດິນ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A32DD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ISFM </w:t>
            </w:r>
            <w:r w:rsidR="002335A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ກອບ</w:t>
            </w:r>
            <w:r w:rsidR="00EC676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ສາມຫຼັກການພື້ນຖານ</w:t>
            </w:r>
            <w:r w:rsidR="002335A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ື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: ການ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ຝຸ່ນຊີວະພາບໃຫ້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ກີດປະໂຫຍດ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ູງສຸດ (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ໃສ່ຝຸ່ນຄອກ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,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ຝຸ່ນບົ່ມ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ຝຸ່ນ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ພືດສົດທີ່ມີການປັບປຸງ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ໄນໂຕຣເຈນ ແລະ 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ໃຊ້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</w:t>
            </w:r>
            <w:r w:rsidR="00CA517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ຸມດິນ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,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ຸດຜ່ອນການສູນເສຍທາດອາຫານ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BE086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ໃຊ້ຝຸ່ນ</w:t>
            </w:r>
            <w:r w:rsidR="00B035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ະ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ົງຄະທາດ</w:t>
            </w:r>
            <w:r w:rsidR="00552AB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າມຄວາມ</w:t>
            </w:r>
            <w:r w:rsidR="00552AB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ຈຳເປັນ </w:t>
            </w:r>
            <w:r w:rsidRPr="00C6107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 ຄວາມພ້ອມທາງດ້ານເສດຖະກິດ</w:t>
            </w:r>
            <w:r w:rsidR="00552AB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7853DC15" w14:textId="44907E46" w:rsidR="00780A2B" w:rsidRPr="00A407DC" w:rsidRDefault="004A7F78" w:rsidP="002F1078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ມາດຕະການ</w:t>
            </w:r>
            <w:r w:rsidR="001043EC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ຢູ່</w:t>
            </w:r>
            <w:r w:rsidR="00DF670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ຂດ</w:t>
            </w:r>
            <w:r w:rsidR="004E0BB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 w:rsidR="00DF670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້ອຍຊັນ</w:t>
            </w:r>
            <w:r w:rsidR="00DF6704" w:rsidRPr="00DF670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: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​</w:t>
            </w:r>
            <w:r w:rsidR="00F81BD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ຖືກນຳໃຊ້ ຫຼື 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ສ້າງ</w:t>
            </w:r>
            <w:r w:rsidR="00A71A7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ຶ້ນ</w:t>
            </w:r>
            <w:r w:rsidR="00441CF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F81BD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ູ່ເຂດພື້ນທີ່ດິນຄ່ອຍຊັນ</w:t>
            </w:r>
            <w:r w:rsidR="008854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ໂດຍການເຮັດເປັນຄັນຄູດິນ, </w:t>
            </w:r>
            <w:r w:rsidR="008854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 xml:space="preserve">ຄັນຄູຫີນ ຫຼື ປູກພືດເປັນແຖວ 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8854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ວິທີການ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ອື່ນໆ​</w:t>
            </w:r>
            <w:r w:rsidR="0088546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​ຫຼຸດ​ຜ່ອນ​</w:t>
            </w:r>
            <w:r w:rsidR="001E699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ເຊາະລ້າງ ແລະ ການເຊາະເຈື່ອນຂອງດິນ. 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​ໄວ​ຂອງ​ການ​ໄຫຼ​ແລະ​ການ​ເຊາະ​ເຈື່ອນ​ຂອງ​ດິນ​.</w:t>
            </w:r>
            <w:r w:rsidR="00DF6704" w:rsidRPr="00DF670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="00DF670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</w:p>
          <w:p w14:paraId="442F1BB9" w14:textId="6191DFC7" w:rsidR="00780A2B" w:rsidRPr="00A407DC" w:rsidRDefault="002F1078" w:rsidP="00A407DC">
            <w:pPr>
              <w:tabs>
                <w:tab w:val="right" w:pos="4678"/>
                <w:tab w:val="right" w:leader="dot" w:pos="9468"/>
              </w:tabs>
              <w:spacing w:after="0" w:line="240" w:lineRule="auto"/>
              <w:rPr>
                <w:rFonts w:ascii="Phetsarath OT" w:eastAsia="Phetsarath OT" w:hAnsi="Phetsarath OT" w:cs="Phetsarath OT"/>
                <w:lang w:val="en-GB" w:bidi="lo-LA"/>
              </w:rPr>
            </w:pPr>
            <w:r w:rsidRPr="002F107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ຄ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ວບຄູມ</w:t>
            </w:r>
            <w:r w:rsidRPr="002F107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ັດຕູພືດ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ລະ ພະຍາດພືດ</w:t>
            </w:r>
            <w:r w:rsidRPr="002F107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ບບປະສົມປະສານ (ລວມເຖິງ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ຜະລິດ</w:t>
            </w:r>
            <w:r w:rsidRPr="002F107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ະສິກຳອິນຊີ):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ຄວບຄຸມ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ັດຕູພືດ ແລະ ພະຍາດແບບປະສົມປະສານ 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ະບວນການ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ໜຶ່ງ 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ເພື່ອແກ້ໄຂບັນຫາສັດຕູພືດ ແລະ ພະຍາດ 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</w:t>
            </w:r>
            <w:r w:rsidR="007369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ຳນຶງ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ສ່ຽງຕໍ່ຄົນ ແລະ ສິ່ງແ</w:t>
            </w:r>
            <w:r w:rsidRPr="002F107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ດລ້ອມ</w:t>
            </w:r>
            <w:r w:rsidR="00A03B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ໃຫ້ມີໜ້ອຍທີ່ສຸດ. </w:t>
            </w:r>
          </w:p>
        </w:tc>
        <w:tc>
          <w:tcPr>
            <w:tcW w:w="4961" w:type="dxa"/>
          </w:tcPr>
          <w:p w14:paraId="280D08A9" w14:textId="1D5AF28C" w:rsidR="00732BE8" w:rsidRDefault="00732BE8" w:rsidP="00732BE8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ການ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ັບປຸງແນວພັນພືດ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/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າຍພັນສັດ: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ໝາຍເຖິງການພັດທະນາແນວພັນພືດ ຫຼື 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ນວ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ັນສັດ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າຍພັນ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ໃໝ່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ໃຫ້ຜົນປະໂຫຍດ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ູງ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ເຊັ່ນ: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ບປຸງ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ົນຜະລິດ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ທົນທານ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ໍ່ສັດ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ູພືດ ແລະ ພະຍາດ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 ຄວາມທົນທານຕໍ່ໄພແຫ້ງແລ້ງ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ໂດຍການປັບປຸງ ຫຼື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ຽນແປງ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້ານ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ະພາບແວດລ້ອມ ແລະ 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ບປຸງ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ຕ້ອງການຂອງຜູ້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ຳ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ິ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.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</w:p>
          <w:p w14:paraId="5E47590E" w14:textId="4372751E" w:rsidR="00780A2B" w:rsidRPr="00A407DC" w:rsidRDefault="00732BE8" w:rsidP="00A407DC">
            <w:pPr>
              <w:tabs>
                <w:tab w:val="right" w:pos="4678"/>
                <w:tab w:val="right" w:leader="dot" w:pos="9468"/>
              </w:tabs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996669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ັກເກັບ</w:t>
            </w:r>
            <w:r w:rsidRPr="00732BE8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: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</w:t>
            </w:r>
            <w:r w:rsidR="00FF6A6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ກັບ</w:t>
            </w:r>
            <w:r w:rsidR="00F9213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ໍ້າ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 ຄ</w:t>
            </w:r>
            <w:r w:rsidR="00F60A6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ວບຄຸມການເຊາະລ້າງ</w:t>
            </w:r>
            <w:r w:rsidR="00F9213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ຖ້ວມ ຫຼື ນ້ຳຝົນ ເພື່ອເພີ່ມປະລິມານນ້ຳ</w:t>
            </w:r>
            <w:r w:rsidR="000C087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ສຳລັບຊົມໃຊ້ພາຍໃນ 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ລະ </w:t>
            </w:r>
            <w:r w:rsidR="000C087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ຳລັບຜະລິດກະສິກຳ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D25B0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ວມຈົນເຖິງການສ້າງໃຫ້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ະບົບນິເວດ</w:t>
            </w:r>
            <w:r w:rsidR="00D25B0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ີຄວາມ</w:t>
            </w:r>
            <w:r w:rsidRPr="00732BE8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ຍືນຍົງ</w:t>
            </w:r>
            <w:r w:rsidR="00780A2B" w:rsidRPr="00A407DC"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spacing w:val="-6"/>
                <w:lang w:val="en-GB"/>
              </w:rPr>
              <w:t>.</w:t>
            </w:r>
          </w:p>
          <w:p w14:paraId="4135C16B" w14:textId="4EDB7932" w:rsidR="00780A2B" w:rsidRPr="00A407DC" w:rsidRDefault="001A7799" w:rsidP="00DC1C63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3D595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ຄຸ້ມຄອງຊົນລະປະທານ (ລວມທັງການສະຫນອງ</w:t>
            </w:r>
            <w:r w:rsidR="00004776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D595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D595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ະບາຍ</w:t>
            </w:r>
            <w:r w:rsidR="00004776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D595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ມີຈຸດປະສົງ</w:t>
            </w:r>
            <w:r w:rsidR="00FA3F2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ື່ອ</w:t>
            </w:r>
            <w:r w:rsidR="003A224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ີ່ມ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ສິດທິພາບ</w:t>
            </w:r>
            <w:r w:rsidR="003A224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ນໍາໃຊ້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3A224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ຫ້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ູງຂຶ້ນ</w:t>
            </w:r>
            <w:r w:rsidR="003A224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C2E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ຕົ້ນແມ່ນການປັບປະສິດທິພາບ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1C2E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ັກ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ກັບ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1C2E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1C2E83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 ການ</w:t>
            </w:r>
            <w:r w:rsidR="009B74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ດູດນ້ຳ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ເກັບຮັກສາ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ແຈກ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າຍ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1A7799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ການນໍາໃຊ້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9B74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. </w:t>
            </w:r>
          </w:p>
          <w:p w14:paraId="4649ED94" w14:textId="35B5B561" w:rsidR="00780A2B" w:rsidRPr="00A407DC" w:rsidRDefault="00E45A43" w:rsidP="003055A7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E45A43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</w:t>
            </w:r>
            <w:r w:rsidR="00C4505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ຫັນປ່ຽນ</w:t>
            </w:r>
            <w:r w:rsidR="000F21F5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  <w:r w:rsidRPr="00E45A43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ແລະ</w:t>
            </w:r>
            <w:r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  <w:r w:rsidRPr="00E45A43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ການ​ລະບາຍ​ນ້ຳ: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​ການ</w:t>
            </w:r>
            <w:r w:rsidR="00C4505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ັນ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C4505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່ຽນນ້ຳ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ຕາມ​ທຳ​ມະ​ຊາດ</w:t>
            </w:r>
            <w:r w:rsidR="00C4505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ຫຼື</w:t>
            </w:r>
            <w:r w:rsidR="00C4505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D626A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ານປ່ຽນແປງແລວນ້ຳ 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ື​</w:t>
            </w:r>
            <w:r w:rsidR="00D626A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ການເອົານ້ຳໜ້າດິນ 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ແລະ</w:t>
            </w:r>
            <w:r w:rsidR="00D626A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ນ້ຳ</w:t>
            </w:r>
            <w:r w:rsidRPr="00E45A43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ໃຕ້​ດິນ</w:t>
            </w:r>
            <w:r w:rsidR="00D626A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ອອກຈາກພື້ນທີ່ໃດໜຶ່ງ. </w:t>
            </w:r>
          </w:p>
          <w:p w14:paraId="1D2C1A17" w14:textId="0A0A4002" w:rsidR="00780A2B" w:rsidRPr="00A407DC" w:rsidRDefault="003055A7" w:rsidP="008664E0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347FA2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ຈັດການ</w:t>
            </w:r>
            <w:r w:rsidR="00004776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ຫນ້າດິນ</w:t>
            </w:r>
            <w:r w:rsidR="000A44A7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0A44A7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ພື້ນທີ່ໃກ້ຄຽງ (</w:t>
            </w:r>
            <w:r w:rsidR="00C43AB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FE6E3E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ອອກບໍ່</w:t>
            </w:r>
            <w:r w:rsidR="00C43ABD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, ແມ່ນ້ຳ, 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ະເລສາບ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055A7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ະເລ):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B2132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ະກ່ຽວຂ້ອງກັບ</w:t>
            </w:r>
            <w:r w:rsidR="001E7BF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ົກ</w:t>
            </w:r>
            <w:r w:rsidR="001E7BF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ັກຮັກສາບໍ່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DD7D6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ຂດແຄມຝັ່ງ</w:t>
            </w:r>
            <w:r w:rsidR="00B4201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ະເລ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າບ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7427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ຄມຝັ່ງທະເລສາບ ຈາກການປົນເປື້ອນມົນລະພິດ, </w:t>
            </w:r>
            <w:r w:rsidR="005351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ໄ</w:t>
            </w:r>
            <w:r w:rsidR="005351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ຫຼແຮງ (ນ້ຳຖ້ວມ) ຫຼື ການໃຊ້ນ້ຳຫຼາຍເກີນໄປ </w:t>
            </w:r>
            <w:r w:rsidR="005351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ວມເຖິງ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າດຕະການປ້ອງກັນຄວາມເສຍຫາຍ</w:t>
            </w:r>
            <w:r w:rsidR="005351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ຂອງ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ຫຼ່ງ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(ການເຊາະເຈື່ອນຂອງແຄມ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3055A7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ຖ້ວມ</w:t>
            </w:r>
            <w:r w:rsidR="0067431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, ການກັດເຊາະຈາກກະແສນ້ຳຂຶ້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</w:t>
            </w:r>
            <w:r w:rsidR="0067431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-ລົງ).</w:t>
            </w:r>
            <w:r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</w:p>
          <w:p w14:paraId="3FF1973B" w14:textId="66D40F2C" w:rsidR="00780A2B" w:rsidRPr="00A407DC" w:rsidRDefault="008664E0" w:rsidP="00C43A3A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8664E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ຄຸ້ມຄອງ</w:t>
            </w:r>
            <w:r w:rsidR="00004776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8664E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ໃຕ້ດິນ: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943A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ະ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່ຽວຂ້ອງກັບ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ຮັກສາລະດັບຂອງນ້ຳໃຕ້ດິນ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ົກປ້ອງ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ນ້ຳໃຕ້ດິນ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ຈາກ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ປົນເປື້ນ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ມົນລະພິດ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>,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ການໃຊ້ນ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້າເ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ີນຂະໜາດ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/ 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ນ້ຳຫຼາຍເກີນໄປ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</w:t>
            </w:r>
            <w:r w:rsidR="008F31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ະ 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ເພີ່ມຂຶ້ນຂອງລະດັບ</w:t>
            </w:r>
            <w:r w:rsidR="00004776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້ຳ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ຕ້ດິນ</w:t>
            </w:r>
            <w:r w:rsidR="00491E4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ທີ່</w:t>
            </w:r>
            <w:r w:rsidRPr="008664E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ໍາໄປສູ່ການ</w:t>
            </w:r>
            <w:r w:rsidR="00C43A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ະສົມຂອງເກືອ.</w:t>
            </w:r>
          </w:p>
          <w:p w14:paraId="33D108EA" w14:textId="60E81009" w:rsidR="00C43A3A" w:rsidRDefault="00C43A3A" w:rsidP="00C43A3A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ົກປ້ອງ</w:t>
            </w:r>
            <w:r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US" w:bidi="lo-LA"/>
              </w:rPr>
              <w:t xml:space="preserve"> / 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US" w:bidi="lo-LA"/>
              </w:rPr>
              <w:t>ການ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ຄຸ້ມຄ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ອງ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ິນ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ບໍລິເວນນ້ຳ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ປົກ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ກະຕິແລ້ວ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ຄຸ້ມຄອງດິນ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ບໍລິເວນນ້ຳ (ດິນທາມ) ຈະເປັນການຄຸ້ມຄອງລະດັບນ້ຳ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 ພືດພັນ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ຕ່າງໆ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ເຂດດິນ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ບໍລິເວນນ້ຳ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ແລະ </w:t>
            </w:r>
            <w:r w:rsidR="007C4D2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ສ້າງພື້ນທີ່ກັນຊົນ ໃນພື້ນທີ່ສູງ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</w:p>
          <w:p w14:paraId="3AB4A450" w14:textId="5656894F" w:rsidR="00C43A3A" w:rsidRDefault="00C43A3A" w:rsidP="002F6774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​</w:t>
            </w:r>
            <w:r w:rsidR="00E3291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ຈັດການ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ິ່ງ​ເສດ​ເຫຼືອ / ການ</w:t>
            </w:r>
            <w:r w:rsidR="00E3291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ຈັດການ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ນ​້​ໍ​າ</w:t>
            </w:r>
            <w:r w:rsidR="00E32914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ສຍ</w:t>
            </w:r>
            <w:r w:rsidRPr="00C43A3A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​: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E3291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ມ່ນ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ຊຸດ​ກິດ​ຈະ​ກໍາ</w:t>
            </w:r>
            <w:r w:rsidR="00E32914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ໜຶ່ງ ທີ່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ມີ​ການ</w:t>
            </w:r>
            <w:r w:rsidR="00F30DE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ທ້ອນໂຮມສິ່ງເສດເຫຼືອ,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​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ໍາລຽງ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F30DE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ບຳບັດ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ແລະ</w:t>
            </w:r>
            <w:r w:rsidR="00F30DE7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​ກໍາ​ຈັດ​ສິ່ງ​ເສດ​ເຫຼືອ​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,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​ປ້ອງ​ກັນ​ການ​ຜະ​ລິດ​ສິ່ງ​ເສດ​ເຫຼືອ​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  <w:t xml:space="preserve">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C824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ການ​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ໍາກັບມາ</w:t>
            </w:r>
            <w:r w:rsidR="00C824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ຊ້ຳ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/</w:t>
            </w:r>
            <w:r w:rsidR="00C824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ການໝູນໃຊ້ຄືນຂອງ</w:t>
            </w:r>
            <w:r w:rsidRPr="00C43A3A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​ສິ່ງ​ເສດ​ເຫຼືອ</w:t>
            </w:r>
            <w:r w:rsidR="007377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2D2C18C9" w14:textId="56D3B13B" w:rsidR="00A87F40" w:rsidRDefault="00A87F40" w:rsidP="00A87F40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 w:bidi="lo-LA"/>
              </w:rPr>
            </w:pP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ທັ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ໂນໂລ</w:t>
            </w: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ຢີພະລັງງານທີ່ມີ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ປະສິດທິພາບ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: ຫຼຸດຜ່ອນ</w:t>
            </w:r>
            <w:r w:rsidR="0047534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</w:t>
            </w:r>
            <w:r w:rsidR="0013113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47534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ິມານ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ະລັງງານທີ່ຕ້ອງການ</w:t>
            </w:r>
            <w:r w:rsidR="003B0D2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BC29A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ການ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ະຫນອງຜະລິດຕະພັນ</w:t>
            </w:r>
            <w:r w:rsidR="00944B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944B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ບໍລິການ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,</w:t>
            </w:r>
            <w:r w:rsidR="00B2103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374A8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ະລັງງານ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ໍາລັບການປຸງແຕ່ງອາຫານ</w:t>
            </w:r>
            <w:r w:rsidR="00C310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C310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601BE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ຮ້ອນ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ຸດຜ່ອນຄວາມຕ້ອງການນໍ້າມັນເຊື້ອໄຟ (ໄມ້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ເປັນເຊື້ອໄຟ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).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</w:p>
          <w:p w14:paraId="5AB01923" w14:textId="0628AD44" w:rsidR="00780A2B" w:rsidRPr="00A407DC" w:rsidRDefault="00A87F40" w:rsidP="00A87F40">
            <w:pPr>
              <w:tabs>
                <w:tab w:val="right" w:pos="4678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ເຜິ້ງ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ສັດນ້ຳ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ັດປີກ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ກະ</w:t>
            </w:r>
            <w:r w:rsidR="0013113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່າຍ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ລ້ຽງ</w:t>
            </w:r>
            <w:r w:rsidR="006940C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ໂຕມ້ອນ ເພື່ອຜະລິດເສັ້ນ</w:t>
            </w:r>
            <w:r w:rsidRPr="00A87F40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ໄໝ ແລະ ອື່ນໆ: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F25D1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ຊ່ວຍໃຫ້ສາມາດ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ະລິດສະບຽງອາຫານ ແລະ ຜະລິດຕະພັນກະ</w:t>
            </w:r>
            <w:r w:rsidR="00F25D1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ິກຳ ໂດຍໃຊ້</w:t>
            </w:r>
            <w:r w:rsidRPr="00A87F40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້ນທີ່</w:t>
            </w:r>
            <w:r w:rsidR="00F25D1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ໜ້ອຍ. </w:t>
            </w:r>
          </w:p>
          <w:p w14:paraId="0019D9F3" w14:textId="029F8D26" w:rsidR="00780A2B" w:rsidRPr="00A407DC" w:rsidRDefault="003D4BFD" w:rsidP="00892C0A">
            <w:pPr>
              <w:tabs>
                <w:tab w:val="left" w:pos="3544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/>
              </w:rPr>
            </w:pPr>
            <w:r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ເຮັດ</w:t>
            </w:r>
            <w:r w:rsidR="00460564" w:rsidRPr="0046056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ວນຄົວ (</w:t>
            </w:r>
            <w:r w:rsidR="00E2755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ຫຼື </w:t>
            </w:r>
            <w:r w:rsidR="00460564" w:rsidRPr="0046056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ເອີ້ນວ່າ</w:t>
            </w:r>
            <w:r w:rsidR="00E2755A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460564" w:rsidRPr="00460564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ສວນຫລັງບ້ານ ຫຼື ສວນຄົວ):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ລະບົບການ</w:t>
            </w:r>
            <w:r w:rsidR="00C90A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ະລິດກະສິກ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ໍາ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ບບດັ້ງເດີມ</w:t>
            </w:r>
            <w:r w:rsidR="00C90A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</w:t>
            </w:r>
            <w:r w:rsidR="00B97682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ໍາ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ຊ້ໃນພື້ນທີ່</w:t>
            </w:r>
            <w:r w:rsidR="00C90AA6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ນ້ອຍໆ </w:t>
            </w:r>
            <w:r w:rsidR="00434EF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ເຂດ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້ອມເຮືອນ.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="00171FC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ສວນຄົວຍັງສາມາດເປັນແຫຼ່ງທຳການຜະລິດ 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(</w:t>
            </w:r>
            <w:r w:rsidR="00171FC5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ັກ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ໝາກໄມ້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ືດ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ະໝຸນໄພ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ັດ ແລະ ປາ).</w:t>
            </w:r>
            <w:r w:rsidR="00460564" w:rsidRPr="00460564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="001B193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ອກຈາກນີ້</w:t>
            </w:r>
            <w:r w:rsidR="008506BC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, </w:t>
            </w:r>
            <w:r w:rsidR="001B193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ວນຄົວຍັງເປັນສະຖານທີ່ສຳລັບການຜັກຜ່ອນຢ່ອນໃຈ ແລະ ຜ່ອນຄາຍນຳອີກ.</w:t>
            </w:r>
          </w:p>
          <w:p w14:paraId="7ACAEACF" w14:textId="20D6170F" w:rsidR="00780A2B" w:rsidRPr="00A407DC" w:rsidRDefault="00E32F3B" w:rsidP="00E72FBA">
            <w:pPr>
              <w:tabs>
                <w:tab w:val="left" w:pos="3544"/>
                <w:tab w:val="right" w:leader="dot" w:pos="9468"/>
              </w:tabs>
              <w:spacing w:line="240" w:lineRule="auto"/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</w:pPr>
            <w:r w:rsidRPr="00E32F3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ການຫຼຸດຜ່ອນຄວາມສ່ຽງ</w:t>
            </w:r>
            <w:r w:rsidR="00D909A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ດ້ານ</w:t>
            </w:r>
            <w:r w:rsidRPr="00E32F3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ໄພພິບັດ</w:t>
            </w:r>
            <w:r w:rsidR="00D909A6">
              <w:rPr>
                <w:rFonts w:ascii="Phetsarath OT" w:eastAsia="Phetsarath OT" w:hAnsi="Phetsarath OT" w:cs="Phetsarath OT" w:hint="cs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ຕໍ່ລະບົບນິເວດ</w:t>
            </w:r>
            <w:r w:rsidRPr="00E32F3B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: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ແມ່ນການຄຸ້ມຄອງແບບຍືນຍົງ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ອະນຸລັກ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806A29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ຟື້ນຟູລະບົບນິເວດ</w:t>
            </w:r>
            <w:r w:rsidR="0031176E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ໂດຍມີຈຸດປະສົງເພື່ອເຮັດໃຫ້ລະບົບນິເວດເຫຼົ່ານີ້</w:t>
            </w:r>
            <w:r w:rsidR="006F30F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6F30F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lastRenderedPageBreak/>
              <w:t>ສາມາດ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ະຫນອງການບໍລິການ</w:t>
            </w:r>
            <w:r w:rsidR="006F30F0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ຫຼຸດຜ່ອນ</w:t>
            </w:r>
            <w:r w:rsidR="009F02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ໄພ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ອັນຕະລາຍ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ຫຼຸດຜ່ອນຄວາມສ່ຽງ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9F02D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ີ່ມຄວາມທົນທານ</w:t>
            </w:r>
            <w:r w:rsidR="006A346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ໃນ</w:t>
            </w:r>
            <w:r w:rsidRPr="00E32F3B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ດໍາລົງຊີວິດ</w:t>
            </w:r>
            <w:r w:rsidR="006A346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559EF57E" w14:textId="49D7D9A7" w:rsidR="00780A2B" w:rsidRPr="00A407DC" w:rsidRDefault="00E139FE" w:rsidP="00A407DC">
            <w:pPr>
              <w:tabs>
                <w:tab w:val="left" w:pos="3544"/>
                <w:tab w:val="right" w:leader="dot" w:pos="9468"/>
              </w:tabs>
              <w:spacing w:after="0" w:line="240" w:lineRule="auto"/>
              <w:rPr>
                <w:rFonts w:ascii="Phetsarath OT" w:eastAsia="Phetsarath OT" w:hAnsi="Phetsarath OT" w:cs="Phetsarath OT"/>
                <w:i/>
                <w:iCs/>
                <w:color w:val="2E74B5" w:themeColor="accent1" w:themeShade="BF"/>
                <w:lang w:val="en-GB" w:bidi="lo-LA"/>
              </w:rPr>
            </w:pPr>
            <w:r w:rsidRPr="00E139FE">
              <w:rPr>
                <w:rFonts w:ascii="Phetsarath OT" w:eastAsia="Phetsarath OT" w:hAnsi="Phetsarath OT" w:cs="Phetsarath OT"/>
                <w:bCs/>
                <w:i/>
                <w:iCs/>
                <w:color w:val="2E74B5" w:themeColor="accent1" w:themeShade="BF"/>
                <w:cs/>
                <w:lang w:val="en-GB" w:bidi="lo-LA"/>
              </w:rPr>
              <w:t>ມາດຕະການຫຼັງການເກັບກ່ຽວ: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ປັນຕົ້ນແມ່ນ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ິດຈະກໍາ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ຂົນ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ສົ່ງ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ລໍາລຽງ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ົນລະປູກຈາກການເກັບກ່ຽວ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ໄປຫາສະຖານ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ີ່ກາ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ນບໍລິໂພກ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ເພື່ອໃຫ້ມີ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ສູນເສຍ</w:t>
            </w:r>
            <w:r w:rsidR="00C8315F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ໜ້ອຍ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="004C005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ເພີ່ມ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ປະສິດທິ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ພາບ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4C005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ໃຫ້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ຜົນຕອບແທນສູງສຸດ</w:t>
            </w:r>
            <w:r w:rsidR="004C0051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(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E56C9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ຕາກ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ຫ້ງ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ເກັບຮັກສາ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</w:t>
            </w:r>
            <w:r w:rsidR="009D0D48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ຮັກສາຄວາມ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ຢັນ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</w:t>
            </w:r>
            <w:r w:rsidR="004F24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ທຳ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ຄວາມສະອາດ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lang w:val="en-GB"/>
              </w:rPr>
              <w:t xml:space="preserve">,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ຄັດ</w:t>
            </w:r>
            <w:r w:rsidR="00363DDB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ຍກ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ແລະ</w:t>
            </w:r>
            <w:r w:rsidR="004F24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 xml:space="preserve"> </w:t>
            </w:r>
            <w:r w:rsidRPr="00E139FE">
              <w:rPr>
                <w:rFonts w:ascii="Phetsarath OT" w:eastAsia="Phetsarath OT" w:hAnsi="Phetsarath OT" w:cs="Phetsarath OT"/>
                <w:b/>
                <w:i/>
                <w:iCs/>
                <w:color w:val="2E74B5" w:themeColor="accent1" w:themeShade="BF"/>
                <w:cs/>
                <w:lang w:val="en-GB" w:bidi="lo-LA"/>
              </w:rPr>
              <w:t>ການຫຸ້ມຫໍ່</w:t>
            </w:r>
            <w:r w:rsidR="00133AAD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)</w:t>
            </w:r>
            <w:r w:rsidR="004F24CA">
              <w:rPr>
                <w:rFonts w:ascii="Phetsarath OT" w:eastAsia="Phetsarath OT" w:hAnsi="Phetsarath OT" w:cs="Phetsarath OT" w:hint="cs"/>
                <w:b/>
                <w:i/>
                <w:iCs/>
                <w:color w:val="2E74B5" w:themeColor="accent1" w:themeShade="BF"/>
                <w:cs/>
                <w:lang w:val="en-GB" w:bidi="lo-LA"/>
              </w:rPr>
              <w:t>.</w:t>
            </w:r>
          </w:p>
          <w:p w14:paraId="4E3CD8C9" w14:textId="77777777" w:rsidR="00780A2B" w:rsidRPr="00A407DC" w:rsidRDefault="00780A2B" w:rsidP="00A407DC">
            <w:pPr>
              <w:tabs>
                <w:tab w:val="left" w:pos="3544"/>
                <w:tab w:val="right" w:leader="dot" w:pos="9468"/>
              </w:tabs>
              <w:spacing w:after="0" w:line="240" w:lineRule="auto"/>
              <w:rPr>
                <w:rFonts w:ascii="Phetsarath OT" w:eastAsia="Phetsarath OT" w:hAnsi="Phetsarath OT" w:cs="Phetsarath OT"/>
                <w:lang w:val="en-GB"/>
              </w:rPr>
            </w:pPr>
          </w:p>
        </w:tc>
      </w:tr>
    </w:tbl>
    <w:p w14:paraId="64931F28" w14:textId="77777777" w:rsidR="00780A2B" w:rsidRDefault="00780A2B" w:rsidP="00780A2B">
      <w:pPr>
        <w:rPr>
          <w:lang w:val="en-GB"/>
        </w:rPr>
      </w:pPr>
    </w:p>
    <w:p w14:paraId="67BEEB2B" w14:textId="40A49416" w:rsidR="0075541E" w:rsidRPr="00E84E12" w:rsidRDefault="00D347C8" w:rsidP="00E84E12">
      <w:pPr>
        <w:pStyle w:val="Heading1"/>
        <w:numPr>
          <w:ilvl w:val="0"/>
          <w:numId w:val="13"/>
        </w:numPr>
      </w:pPr>
      <w:bookmarkStart w:id="120" w:name="_Toc213103770"/>
      <w:r>
        <w:rPr>
          <w:rFonts w:hint="cs"/>
          <w:cs/>
        </w:rPr>
        <w:t>ປະເພດ</w:t>
      </w:r>
      <w:r w:rsidR="0029130E">
        <w:rPr>
          <w:rFonts w:hint="cs"/>
          <w:cs/>
        </w:rPr>
        <w:t>ການ</w:t>
      </w:r>
      <w:r>
        <w:rPr>
          <w:rFonts w:hint="cs"/>
          <w:cs/>
        </w:rPr>
        <w:t>ເຊື່ອມໂຊມ</w:t>
      </w:r>
      <w:r w:rsidR="0029130E">
        <w:rPr>
          <w:rFonts w:hint="cs"/>
          <w:cs/>
        </w:rPr>
        <w:t>ຂອງດິນ</w:t>
      </w:r>
      <w:r w:rsidR="00F132B3">
        <w:rPr>
          <w:rFonts w:hint="cs"/>
          <w:cs/>
        </w:rPr>
        <w:t xml:space="preserve"> ທີ່ຖືກແກ້ໄຂໂດຍ</w:t>
      </w:r>
      <w:r w:rsidR="004031A8">
        <w:rPr>
          <w:rFonts w:hint="cs"/>
          <w:cs/>
        </w:rPr>
        <w:t>ນຳໃຊ້</w:t>
      </w:r>
      <w:r w:rsidR="00F132B3">
        <w:rPr>
          <w:rFonts w:hint="cs"/>
          <w:cs/>
        </w:rPr>
        <w:t>ເທັກໂນໂລຢີ.</w:t>
      </w:r>
      <w:bookmarkEnd w:id="120"/>
    </w:p>
    <w:p w14:paraId="3F13626E" w14:textId="5B9DB2AC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b/>
          <w:i/>
          <w:iCs/>
          <w:color w:val="2E74B5" w:themeColor="accent1" w:themeShade="BF"/>
          <w:sz w:val="20"/>
          <w:szCs w:val="20"/>
          <w:lang w:val="en-GB"/>
        </w:rPr>
        <w:t xml:space="preserve">W: </w:t>
      </w:r>
      <w:r w:rsidR="00ED108B">
        <w:rPr>
          <w:rFonts w:ascii="Phetsarath OT" w:eastAsia="Phetsarath OT" w:hAnsi="Phetsarath OT" w:cs="Phetsarath OT" w:hint="cs"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ຂອງດິນ ທີ່ເກີດຈາກນ້ຳ</w:t>
      </w:r>
    </w:p>
    <w:p w14:paraId="6FAA3FE5" w14:textId="4AFE41D3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t</w:t>
      </w:r>
      <w:proofErr w:type="spellEnd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ສູນ​ເສຍ​ຂອງ</w:t>
      </w:r>
      <w:r w:rsidR="00A04E00" w:rsidRPr="005D716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ຊັ້ນໜ້າ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ດິນ / ການ​ເຊາະ​ເຈື່ອນ​ຫນ້າ​ດິນ​: ​ແມ່ນ</w:t>
      </w:r>
      <w:r w:rsidR="000C60F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ການກັດເຊາະຊັ້ນໜ້າດິນ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</w:t>
      </w:r>
      <w:r w:rsidR="000C60F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ຜ່ນດິນ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ແລະ</w:t>
      </w:r>
      <w:r w:rsidR="000C60F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ການ​ເຊາະ​ເຈື່ອນ</w:t>
      </w:r>
      <w:r w:rsidR="000C60F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ດິນ.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B480910" w14:textId="03B1EA27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g</w:t>
      </w:r>
      <w:proofErr w:type="spellEnd"/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 / ການ</w:t>
      </w:r>
      <w:r w:rsidR="00FD47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ັດເຊາະເຂດຮ່ອງ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: </w:t>
      </w:r>
      <w:r w:rsidR="009B75A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ປັນຕົ້ນແມ່ນເຊາະລ້າງເ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ົາດິນຕາມ</w:t>
      </w:r>
      <w:r w:rsidR="009B75A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ອ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ລະບາຍ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ອ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ສ້າງ</w:t>
      </w:r>
      <w:r w:rsidR="009B75A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ໃຫ້ເປັນຄອງ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ລິກ (</w:t>
      </w:r>
      <w:r w:rsidR="006E25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ວາມເລິ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ຫຼາຍກວ່າ </w:t>
      </w:r>
      <w:r w:rsidRPr="006E2552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30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ຊມ)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6FC30802" w14:textId="26E2A6E5" w:rsidR="00FE57A3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m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ຄື່ອນ</w:t>
      </w:r>
      <w:r w:rsidR="00554AB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</w:t>
      </w:r>
      <w:r w:rsidR="006F246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ົ</w:t>
      </w:r>
      <w:r w:rsidR="00554AB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ວ</w:t>
      </w:r>
      <w:r w:rsidR="007E47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ວນ</w:t>
      </w:r>
      <w:r w:rsidR="007E47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ດິນ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/</w:t>
      </w:r>
      <w:r w:rsidR="007E47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ດິນເຈື່ອນ: ການຕົກລົງ ຫຼື 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ລື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່ອ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ຊັ້ນເປືອ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ໂລ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ສິ່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ສດເຫຼືອ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ີນ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ີ່ເຂດຄ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້</w:t>
      </w:r>
      <w:r w:rsidR="00F3421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ອຍຊັນ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(</w:t>
      </w:r>
      <w:r w:rsidR="00D0249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ລວມທັງ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ໄຫຼ</w:t>
      </w:r>
      <w:r w:rsidR="00D0249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ຕົມ ແລະ ຫີນ</w:t>
      </w:r>
      <w:r w:rsidR="00FE57A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ົ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)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FE57A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ຫຼື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ອີ້ນວ່າ</w:t>
      </w:r>
      <w:r w:rsidR="00FE57A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ດິນຖະ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ົ່ມ.</w:t>
      </w:r>
    </w:p>
    <w:p w14:paraId="692744FF" w14:textId="182CC5D9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r</w:t>
      </w:r>
      <w:proofErr w:type="spellEnd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      </w:t>
      </w:r>
      <w:r w:rsidR="00BB747C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CA1305" w:rsidRPr="00CA130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</w:t>
      </w:r>
      <w:r w:rsidR="00CA130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ຂດ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ຄມ</w:t>
      </w:r>
      <w:r w:rsidR="003F43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ຝັ່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ມ່ນ້ຳ</w:t>
      </w:r>
      <w:r w:rsidR="00CA130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: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B87B9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ການໄຫຼໜີຂອງດິນແຄມຕະຝັ່ງ ຂອງສາຍຫວ້ຍ ຫຼື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ມ່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FB74D12" w14:textId="433DA731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Wc</w:t>
      </w:r>
      <w:proofErr w:type="spellEnd"/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ຂດ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ຊາຍຝັ່ງ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ະເລ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: 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ປັ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ສູນເສຍ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ຄື່ອ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ຍ້າຍຂອງດິນຕາມແຄມຝັ່ງທະເລ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ໄດ້ຮັບຜົນກະທົບມາຈາ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ຄື້ນ</w:t>
      </w:r>
      <w:r w:rsidR="00A257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, ກະແສນ້ຳ ຫຼື ລະດັບນ້ຳຂຶ້ນ-ລົ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997B7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ຊິ່ງ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ໍາໄປສູ່ການ</w:t>
      </w:r>
      <w:r w:rsidR="006321C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ຊາະເຈື່ອນຂອງຕະຝັ່ງທະເລ ຍັບເຂົ້າຫາແຜ່ນດິ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3FB70EE" w14:textId="05E2FC8B" w:rsidR="00896504" w:rsidRPr="005D7167" w:rsidRDefault="00896504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5D7167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>Wo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FC25F3"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      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ົນກະທົບຂອງການເຊື່ອມໂຊມນອກສະຖານທີ່: ການຕົກຄ້າງຂອງຕະກອ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ໍ້າຖ້ວມ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ຂດ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ລຸ່ມ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ັບຖົມໃນພື້ນທີ່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່າງເກັ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ເສັ້ນ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ທາງ</w:t>
      </w:r>
      <w:r w:rsidR="000E579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A42DF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F9195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້າງ</w:t>
      </w:r>
      <w:r w:rsidR="00A163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F9195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ູ່</w:t>
      </w:r>
      <w:r w:rsidR="00A163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ຫຼ່ງນ້ຳ ທີ່ເກີດຈາ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ຕະກອນ</w:t>
      </w:r>
      <w:r w:rsidR="00F9195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ຈາກ</w:t>
      </w:r>
      <w:r w:rsidRPr="005D7167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ຊາະເຈື່ອນ</w:t>
      </w:r>
      <w:r w:rsidR="00F9195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</w:p>
    <w:p w14:paraId="79A87D64" w14:textId="77777777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</w:pPr>
    </w:p>
    <w:p w14:paraId="4FDF7138" w14:textId="0EBACA74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 w:bidi="lo-LA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E: </w:t>
      </w:r>
      <w:r w:rsidR="00557A3D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າະເຈື່ອນຂອງດິນ ທີ່ກີດຈາກລົມ</w:t>
      </w:r>
    </w:p>
    <w:p w14:paraId="4A074FFA" w14:textId="00DAEDDB" w:rsidR="0075541E" w:rsidRPr="00DA6F4F" w:rsidRDefault="0075541E" w:rsidP="00DA6F4F">
      <w:pPr>
        <w:spacing w:after="0" w:line="240" w:lineRule="auto"/>
        <w:ind w:left="567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 xml:space="preserve">Et </w:t>
      </w: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ab/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ສູນ​ເສຍ</w:t>
      </w:r>
      <w:r w:rsidR="00EE3A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="00EE3AD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ຊັ້ນໜ້າ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ດິນ​: </w:t>
      </w:r>
      <w:r w:rsidR="00F33E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ເຄື່ອນ​</w:t>
      </w:r>
      <w:r w:rsidR="00F33E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ົວຂອງດິນ ທີ່ປ່ຽນແປງໄປເລື່ອຍ</w:t>
      </w:r>
    </w:p>
    <w:p w14:paraId="15941379" w14:textId="075B8176" w:rsidR="0075541E" w:rsidRPr="00DA6F4F" w:rsidRDefault="0075541E" w:rsidP="00DA6F4F">
      <w:pPr>
        <w:spacing w:after="0" w:line="240" w:lineRule="auto"/>
        <w:ind w:left="567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 xml:space="preserve">Ed </w:t>
      </w: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ab/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A1649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ຍຸບຕົວ 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A16496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ການຕົກຕະກອນຂອງດິ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: </w:t>
      </w:r>
      <w:r w:rsidR="0033147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33147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ຄື່ອນຍ້າຍຂອງດິນ ທີ່ບໍ່ເປັນໄປຕາມທຳມະຊາດ.</w:t>
      </w:r>
    </w:p>
    <w:p w14:paraId="6CBBC0C7" w14:textId="1F311890" w:rsidR="0075541E" w:rsidRPr="00DA6F4F" w:rsidRDefault="0075541E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>Eo</w:t>
      </w:r>
      <w:proofErr w:type="spellEnd"/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 xml:space="preserve"> </w:t>
      </w:r>
      <w:r w:rsidRPr="00DA6F4F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  <w:tab/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ົນ​ກະ​ທົບ​ການ​ຊຸດ​ໂຊມ​ນອກ​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້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ທີ່​: ການ​ປົກ​</w:t>
      </w:r>
      <w:r w:rsidR="009D465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ຸມພື້ນທີ່ ຂອງ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ຝຸ່ນ​ຊາຍ</w:t>
      </w:r>
      <w:r w:rsidR="009D465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ຖືກພັດມາຈາກ</w:t>
      </w:r>
      <w:r w:rsidR="0088416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ຫຼ່ງ</w:t>
      </w:r>
      <w:r w:rsidR="009D465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ອື່ນ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("</w:t>
      </w:r>
      <w:r w:rsidR="0088416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ັດມາຫຼາຍເກີນໄປ</w:t>
      </w:r>
      <w:r w:rsidR="00EE3ADD" w:rsidRPr="00EE3ADD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/>
        </w:rPr>
        <w:t>​"​)</w:t>
      </w:r>
    </w:p>
    <w:p w14:paraId="79DF787E" w14:textId="4D712CC4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C: </w:t>
      </w:r>
      <w:r w:rsidR="002359E8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ື່ອມສະມັດຕະພາບທາງເຄມີຂອງດິນ</w:t>
      </w:r>
    </w:p>
    <w:p w14:paraId="39F9BA44" w14:textId="51732589" w:rsidR="00CE2BFC" w:rsidRDefault="00CE2BFC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CE2BFC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Cn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F2537D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ຄວາມອຸດົມສົມບູນ ແລະ </w:t>
      </w:r>
      <w:r w:rsidR="00612C67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ປະລິມານຂອງ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ິນຊີ</w:t>
      </w:r>
      <w:r w:rsidR="00F2537D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ວັດຖຸໃ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ດິນ</w:t>
      </w:r>
      <w:r w:rsidR="004B351C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F2537D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ຫຼຸດລົງ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(</w:t>
      </w:r>
      <w:r w:rsidR="003D748A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ີ່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ໍ່</w:t>
      </w:r>
      <w:r w:rsidR="003D748A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ເກີດຈາກການເຊາະເຈື່ອນ): </w:t>
      </w:r>
      <w:r w:rsidR="003D748A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ຕົວຢ່າງເຊ່ັ່ນ: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ຮົ່ວໄຫຼ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ຂຸດຄົ້ນ</w:t>
      </w:r>
      <w:r w:rsidR="00DC089C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ອົາ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ຄວາມອຸດົມສົມບູນ</w:t>
      </w:r>
      <w:r w:rsidR="00DC089C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ໃ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ດິ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ຜຸພັງຂອງທາດອາຫານ</w:t>
      </w:r>
      <w:r w:rsidR="0048276F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ໃນດິນ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716316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2C0064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ລະເຫີຍ</w:t>
      </w:r>
      <w:r w:rsidR="002C0064" w:rsidRPr="002C006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ທາດໄນໂຕຣເຈນ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</w:p>
    <w:p w14:paraId="6CBAD4FF" w14:textId="66730293" w:rsidR="00CE2BFC" w:rsidRDefault="00CE2BFC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CE2BFC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Ca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EC3BB2" w:rsidRPr="00EC3BB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ພາວະດິນເປັນກົດ: ຄ່າ </w:t>
      </w:r>
      <w:r w:rsidRPr="00EC3BB2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pH</w:t>
      </w:r>
      <w:r w:rsidRPr="00EC3BB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EC3BB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ຂອງດິນ</w:t>
      </w:r>
      <w:r w:rsidR="00EC3BB2" w:rsidRPr="00EC3BB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ຫຼຸດລົງ</w:t>
      </w:r>
      <w:r w:rsidR="00EC3BB2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.</w:t>
      </w:r>
    </w:p>
    <w:p w14:paraId="1367356B" w14:textId="16B77D1B" w:rsidR="00CE2BFC" w:rsidRDefault="00CE2BFC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CE2BFC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Cp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Pr="000A6728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99092B" w:rsidRPr="000A672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າງ</w:t>
      </w:r>
      <w:r w:rsidRPr="000A6728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ດິນ: </w:t>
      </w:r>
      <w:r w:rsidR="0099092B" w:rsidRPr="000A672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ິນເກີດ</w:t>
      </w:r>
      <w:r w:rsidRPr="000A6728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ປົນເປື້ອນ</w:t>
      </w:r>
      <w:r w:rsidR="0099092B" w:rsidRPr="000A672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ຈາກສານ</w:t>
      </w:r>
      <w:r w:rsidRPr="000A6728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ພິດ</w:t>
      </w:r>
      <w:r w:rsidR="0099092B" w:rsidRPr="000A672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CE2BFC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7D6E7E3A" w14:textId="0BFF71AD" w:rsidR="0075541E" w:rsidRPr="00DA6F4F" w:rsidRDefault="00890389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Cs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DA4B63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ພາວະດິນເຄມ </w:t>
      </w:r>
      <w:r w:rsidR="00DA4B63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US" w:bidi="lo-LA"/>
        </w:rPr>
        <w:t xml:space="preserve">/ </w:t>
      </w:r>
      <w:r w:rsidR="00DA4B63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US" w:bidi="lo-LA"/>
        </w:rPr>
        <w:t xml:space="preserve">ເປັນດ່າງ: 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US" w:bidi="lo-LA"/>
        </w:rPr>
        <w:t>ແມ່ນ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ການ​ເພີ່ມ​ຂຶ້ນ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ຂອງປະລິມານ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ເກືອ​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ຢູ່ຊັ້ນໜ້າດິນ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ເຮັດ​ໃຫ້​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ປະສິດທິພາບຂອງຜົນຜົ</w:t>
      </w:r>
      <w:r w:rsidRPr="00890389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ລິດ​</w:t>
      </w:r>
      <w:r w:rsidR="00072340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ຫຼຸດດລົງ. </w:t>
      </w:r>
    </w:p>
    <w:p w14:paraId="12ED7840" w14:textId="4581515A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P: </w:t>
      </w:r>
      <w:r w:rsidR="0052139B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ື່ອມໂຊມດ້ານກາຍຍະພາບ</w:t>
      </w:r>
    </w:p>
    <w:p w14:paraId="5D8B9156" w14:textId="6FFF0EA6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PC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ບີບອັດ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: 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ສື່ອມສະພາບ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າງ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ໂຄງສ້າງຂອງດິນ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ໂດຍການ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ຖືກ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ຢຽບ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່ານ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ນັກ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/ຫຼື</w:t>
      </w:r>
      <w:r w:rsidR="00864752" w:rsidRPr="00864752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864752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ນໍາໃຊ້ເຄື່ອງຈັກເລື້ອຍໆ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24BB6C29" w14:textId="28D6AF91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Pk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131261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ເຊາະລ້າງ ແລະ ການຕົກຕະກອນ: ແມ່ນ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ທີ່ເມັດດິນທີ່ມຸ່ນລະອຽດ ໄປ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ອຸດຕັນ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ຂອງຊ່ອງຫວ່າງໃນດິນ ແລະ ເກີດເປັນຊັ້ນບາງໆ 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ຢູ່ຫນ້າດິນ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ໄປ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ຂັດຂວາງການຊ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ື່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ຜ່ານຂອງ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</w:t>
      </w:r>
      <w:r w:rsidR="00B5453B" w:rsidRPr="00B3239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້ຳຝົນ</w:t>
      </w:r>
      <w:r w:rsidRPr="00B32399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="00B5453B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</w:p>
    <w:p w14:paraId="52FE239A" w14:textId="5FBF7CEB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Pi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766F3F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8C2251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ປິດ</w:t>
      </w:r>
      <w:r w:rsidR="00766F3F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ຜະນຶກຂອງດິນ: </w:t>
      </w:r>
      <w:r w:rsidR="002A6F4A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ປົກຫຸ້ມຂອງພື້ນດິນໂດຍວັດສະດຸທີ່ບໍ່ສາມາດລະບາຍ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ໄດ້ (ການກໍ່ສ້າງ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ຂຸດຄົ້ນບໍ່ແຮ່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ຖະຫນົນຫົນທາງ</w:t>
      </w:r>
      <w:r w:rsidR="00133AA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246152" w:rsidRPr="00C2408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C24080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ື່ນໆ).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2FADD61A" w14:textId="2799BB16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lastRenderedPageBreak/>
        <w:t xml:space="preserve">Pw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D1616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ນ້ຳຂັງ: 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ຜົນ​ກະ​ທົບ</w:t>
      </w:r>
      <w:r w:rsidR="00D1616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ເກີດຈາກສະພາວະ</w:t>
      </w:r>
      <w:r w:rsidR="00A272B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ອີ່ມ​ຕົວ​ຂອງ​ນ​້​ໍ​າ</w:t>
      </w:r>
      <w:r w:rsidR="00A272B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ໃນດິນ </w:t>
      </w:r>
      <w:r w:rsidR="00B007B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ທີ່</w:t>
      </w:r>
      <w:r w:rsidR="00C71535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ເ</w:t>
      </w:r>
      <w:r w:rsidR="00B007B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ກີດຈາກມະນຸດສ້າງຂຶ້ນ 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(</w:t>
      </w:r>
      <w:r w:rsidR="00B007B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ຍົກເວັ້ນ</w:t>
      </w:r>
      <w:r w:rsidR="00133AA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ພື້ນນາ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ນາ</w:t>
      </w:r>
      <w:r w:rsidR="00B007B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ເຂົ້າ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)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415DD60B" w14:textId="3B458BC0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Ps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D074E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ການຊຸດ</w:t>
      </w:r>
      <w:r w:rsidR="00190EF3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ຕົວຂອງ</w:t>
      </w:r>
      <w:r w:rsidR="00D074E8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ດິນ</w:t>
      </w:r>
      <w:r w:rsidR="00A04B3F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ທີ່ມີອິນຊີວັດຖຸ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,</w:t>
      </w:r>
      <w:r w:rsidR="00190EF3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ດິນຊຸດຕົວ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 xml:space="preserve">: </w:t>
      </w:r>
      <w:r w:rsidR="009370F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ການເຄື່ອນ</w:t>
      </w:r>
      <w:r w:rsidR="00775E3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ທີ່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ລົງຂອງ</w:t>
      </w:r>
      <w:r w:rsidR="00775E3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ຊັ້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ຫນ້າດິນ</w:t>
      </w:r>
      <w:r w:rsidR="00775E3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ເຊັ່ນ: </w:t>
      </w:r>
      <w:r w:rsidR="00F66969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ເນື່ອງມາຈາກ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ການລະບາຍ</w:t>
      </w:r>
      <w:r w:rsidR="00004776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ນ</w:t>
      </w:r>
      <w:r w:rsidR="00133AAD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ໍ້າ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ຂອງດິນ</w:t>
      </w:r>
      <w:r w:rsidR="00A04B3F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ທີ່ມີອິນຊີວັດຖຸ</w:t>
      </w:r>
      <w:r w:rsidR="00775E37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1631ED45" w14:textId="69445A8A" w:rsidR="00036440" w:rsidRDefault="00036440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</w:pP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Pu </w:t>
      </w:r>
      <w:r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ab/>
      </w:r>
      <w:r w:rsidR="00D46E6A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ສູນ​ເສຍ</w:t>
      </w:r>
      <w:r w:rsidR="00D46E6A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ຂະບວນການເຮັດໜ້າ ໃນການ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ຜະ​ລິດ​ຊີ​ວະ​ພາບ</w:t>
      </w:r>
      <w:r w:rsidR="00D46E6A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036440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cs/>
          <w:lang w:val="en-GB" w:bidi="lo-LA"/>
        </w:rPr>
        <w:t>​ເນື່ອງ​ຈາກ​ກິດ​ຈະ​ກໍາ​</w:t>
      </w:r>
      <w:r w:rsidR="00D46E6A">
        <w:rPr>
          <w:rFonts w:ascii="Phetsarath OT" w:eastAsia="Phetsarath OT" w:hAnsi="Phetsarath OT" w:cs="Phetsarath OT" w:hint="cs"/>
          <w:i/>
          <w:color w:val="2E74B5" w:themeColor="accent1" w:themeShade="BF"/>
          <w:sz w:val="20"/>
          <w:szCs w:val="20"/>
          <w:cs/>
          <w:lang w:val="en-GB" w:bidi="lo-LA"/>
        </w:rPr>
        <w:t>ຕ່າງໆ</w:t>
      </w:r>
    </w:p>
    <w:p w14:paraId="4998123E" w14:textId="2BF3F4FF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 w:bidi="lo-LA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B: </w:t>
      </w:r>
      <w:r w:rsidR="0052139B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ື່ອມໂຊມດ້ານຊີວະພາບ</w:t>
      </w:r>
    </w:p>
    <w:p w14:paraId="6F1D45F0" w14:textId="303A86C4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c</w:t>
      </w:r>
      <w:proofErr w:type="spellEnd"/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>ການ​ຫຼຸດ​</w:t>
      </w:r>
      <w:r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ົງຂອງພື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ປົກ</w:t>
      </w:r>
      <w:r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ຸມດິ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: </w:t>
      </w:r>
      <w:r w:rsidR="00092C4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ເພີ່ມ​ຂຶ້ນ​ຂອງ​</w:t>
      </w:r>
      <w:r w:rsidR="00DA78E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້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ດິນ​ເປົ່າ</w:t>
      </w:r>
      <w:r w:rsidR="00DA78E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ຫວ່າງ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/ </w:t>
      </w:r>
      <w:r w:rsidR="00DA78E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ິນທີ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ໍ່​ມີ​</w:t>
      </w:r>
      <w:r w:rsidR="00DA78E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ິ່ງ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ປ້ອງ​ກັນ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1F405758" w14:textId="01DAEED5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h</w:t>
      </w:r>
      <w:proofErr w:type="spellEnd"/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 xml:space="preserve">ການ​ສູນ​ເສຍ​ທີ່​ຢູ່​ອາ​ໄສ​: </w:t>
      </w:r>
      <w:r w:rsidR="003F1F8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ກ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ຸດ​ລົງ​​ຂອງ​ຊະ​ນິດ</w:t>
      </w:r>
      <w:r w:rsidR="00FC0E0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ດພັນຕ່າງໆ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(</w:t>
      </w:r>
      <w:r w:rsidR="00FC07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ິນປ່າເຫຼົ່າ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CA583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ົບ</w:t>
      </w:r>
      <w:r w:rsidR="00FC07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ປະສົມ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>,</w:t>
      </w:r>
      <w:r w:rsidR="00FC071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CA583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ູນເສຍ</w:t>
      </w:r>
      <w:r w:rsidR="00074B2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ນວກັນຂອ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​ເຂດ</w:t>
      </w:r>
      <w:r w:rsidR="00074B2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້ນທີ່ປູກ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)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>,</w:t>
      </w:r>
      <w:r w:rsidR="00013BA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="00237CD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້ນທີ່ຢູ່ອາໄສ ມີກ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ແຍກ​</w:t>
      </w:r>
      <w:r w:rsidR="00237CD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ເປັນຫຼາບເຂດ ເພີ່ມຂຶ້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. </w:t>
      </w:r>
    </w:p>
    <w:p w14:paraId="3710C1D4" w14:textId="61B0EF6C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q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</w:r>
      <w:r w:rsidR="001155B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ປະລິມານ </w:t>
      </w:r>
      <w:r w:rsidRPr="001155B8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/</w:t>
      </w:r>
      <w:r w:rsidR="001155B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ຊີວະມວນຫຼຸດລົງ: </w:t>
      </w:r>
      <w:r w:rsidR="0017073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ຜົ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ະລິດພືດພັນຫຼຸດລົງ</w:t>
      </w:r>
      <w:r w:rsidR="0017073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ຢູ່ແຕ່ລະເຂດກ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ໍາໃຊ້ທີ່ດິນ</w:t>
      </w:r>
      <w:r w:rsidR="0017073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1F424CAB" w14:textId="4E39E1C2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f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>ຜົນ​ກະ​ທົບ</w:t>
      </w:r>
      <w:r w:rsidR="00241B8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້ານລົບຂ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ອງ​ໄຟ</w:t>
      </w:r>
      <w:r w:rsidR="00D26FBF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ປ່າ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(ຄວາມ​ຮຸນ​ແຮງ​ຕ​່​ໍ​າ / ສູງ</w:t>
      </w:r>
      <w:r w:rsidR="0096436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ຂອງ​ໄຟ</w:t>
      </w:r>
      <w:r w:rsidR="003544D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ໄໝ້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)​: 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ໍ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ປ່າ​ໄມ້ (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ຈາກ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ຖ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າ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ງ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ແລະ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ການ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ຈູດປ່າ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)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ຕໍ່ພື້ນທີ່ປ່າ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ພຸ່ມ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ດິນ​ທົ່ງ​ຫຍ້າ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້ຽງສັ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ພື້ນທີ່ດິ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ປູກ​ພ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ື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(ການ​ເຜົາ​ໄຫມ້​</w:t>
      </w:r>
      <w:r w:rsidR="00146AB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ຂອງເສດຊາກພື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)</w:t>
      </w:r>
      <w:r w:rsidR="00102C2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</w:p>
    <w:p w14:paraId="01795B24" w14:textId="78A8EB88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Bs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ຫຼຸດລົງດ້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ຄຸນ​ນະ​ພາບ​</w:t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ອົງ​ປະ​ກອບ​</w:t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ຄວາມ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ຫຼາກ​ຫຼາຍ</w:t>
      </w:r>
      <w:r w:rsidR="00AA5AD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 ຊີວະນາໆພັ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: </w:t>
      </w:r>
      <w:r w:rsidR="008E2F78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ສູນ​ເສຍ​ຊະ​ນິດ​</w:t>
      </w:r>
      <w:r w:rsidR="00CA22F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ືດພັ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ທໍາ​ມະ​ຊາດ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C65E3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ັນພືດທ້ອງຖິ່ນ, ຫຍ້າ ຫຼື ພືດຢືນຕົ້ນ ທີ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ກິນ</w:t>
      </w:r>
      <w:r w:rsidR="00C65E3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ໄດ້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;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ແຜ່ກະຈາຍຂອງພືດ</w:t>
      </w:r>
      <w:r w:rsidR="0095669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ພັນທີ່ບໍ່ເປັນປະຫຍ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BA3C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ເປັນພືດທົນທານຕໍ່ຄວາມເຄັມ ແລະ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ບໍ່ສາມາດກິນໄດ້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BA3C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ເພີ່ມຂຶ້</w:t>
      </w:r>
      <w:r w:rsidR="0022774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</w:t>
      </w:r>
      <w:r w:rsidR="00BA3C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ຂອງ</w:t>
      </w:r>
      <w:r w:rsidR="0022774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ວັດສະພືດ</w:t>
      </w:r>
      <w:r w:rsidR="00BA3CB5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="00BA3CB5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US" w:bidi="lo-LA"/>
        </w:rPr>
        <w:t>/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ຊະນິດ</w:t>
      </w:r>
      <w:r w:rsidR="00151984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ຫຍ້າ</w:t>
      </w:r>
      <w:r w:rsidR="00BA3CB5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ປກໃໝ່ຕ່າງໆ.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43B9BB69" w14:textId="1D93E80C" w:rsidR="009931E1" w:rsidRPr="009931E1" w:rsidRDefault="009931E1" w:rsidP="00DA6F4F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Bl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>ການ​ສູນ​ເສຍ​</w:t>
      </w:r>
      <w:r w:rsidR="00934A3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ິ່ງມີ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ຊີ​ວິດ​</w:t>
      </w:r>
      <w:r w:rsidR="00934A3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ໃ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​ດິນ​: </w:t>
      </w:r>
      <w:r w:rsidR="00934A3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</w:t>
      </w:r>
      <w:r w:rsidR="00A8422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ຫຼຸດ​ລົງ​</w:t>
      </w:r>
      <w:r w:rsidR="003A223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ດ້ານປະລິມານ ແລະ ຄຸນນະພາບຂອງຈຸລິນຊີ ແລະ ອິນຊີວັດຖຸໃນດິນ.</w:t>
      </w:r>
    </w:p>
    <w:p w14:paraId="336ECDA9" w14:textId="59C2B483" w:rsidR="009931E1" w:rsidRPr="009931E1" w:rsidRDefault="009931E1" w:rsidP="00FD5649">
      <w:pPr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9931E1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Bp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ab/>
        <w:t>ການເພີ່ມຂື້ນຂອງສັດຕູພືດ / ພະຍາ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ສູນເສຍ</w:t>
      </w:r>
      <w:r w:rsidR="00D6140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ັດ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ຜູ້ລ</w:t>
      </w:r>
      <w:r w:rsidR="001F3FF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່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າ: </w:t>
      </w:r>
      <w:r w:rsidR="00FD564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ວາມສາມາດໃນການ</w:t>
      </w:r>
      <w:r w:rsidR="00FD5649"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ຄວບຄຸມທາງຊີວະພາບ</w:t>
      </w:r>
      <w:r w:rsidR="00FD564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ມີການ</w:t>
      </w:r>
      <w:r w:rsidRPr="009931E1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ຸດ</w:t>
      </w:r>
      <w:r w:rsidR="00FD5649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ົງ.</w:t>
      </w:r>
    </w:p>
    <w:p w14:paraId="4B0E611C" w14:textId="16222FA5" w:rsidR="0075541E" w:rsidRPr="00DA6F4F" w:rsidRDefault="0075541E" w:rsidP="00DA6F4F">
      <w:pPr>
        <w:spacing w:after="0" w:line="240" w:lineRule="auto"/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</w:pP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H: </w:t>
      </w:r>
      <w:r w:rsidR="007B14A7">
        <w:rPr>
          <w:rFonts w:ascii="Phetsarath OT" w:eastAsia="Phetsarath OT" w:hAnsi="Phetsarath OT" w:cs="Phetsarath OT" w:hint="cs"/>
          <w:b/>
          <w:bCs/>
          <w:i/>
          <w:iCs/>
          <w:color w:val="2E74B5" w:themeColor="accent1" w:themeShade="BF"/>
          <w:sz w:val="20"/>
          <w:szCs w:val="20"/>
          <w:cs/>
          <w:lang w:val="en-GB" w:bidi="lo-LA"/>
        </w:rPr>
        <w:t>ການເຊື່ອມໂຊມຂອງນ້ຳ</w:t>
      </w:r>
      <w:r w:rsidRPr="00DA6F4F">
        <w:rPr>
          <w:rFonts w:ascii="Phetsarath OT" w:eastAsia="Phetsarath OT" w:hAnsi="Phetsarath OT" w:cs="Phetsarath OT"/>
          <w:b/>
          <w:bCs/>
          <w:i/>
          <w:iCs/>
          <w:color w:val="2E74B5" w:themeColor="accent1" w:themeShade="BF"/>
          <w:sz w:val="20"/>
          <w:szCs w:val="20"/>
          <w:lang w:val="en-GB"/>
        </w:rPr>
        <w:t xml:space="preserve"> </w:t>
      </w:r>
    </w:p>
    <w:p w14:paraId="67065EE0" w14:textId="184873AD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US" w:bidi="lo-LA"/>
        </w:rPr>
        <w:t>H</w:t>
      </w: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a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="00E2511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ວາມແຫ້ງແລ້ງ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: </w:t>
      </w:r>
      <w:r w:rsidR="00E2511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ປະລິມານຄວາມຊຸມຊື່ນສະເລ່ຍຂອງດິ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ຸດລົງ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1887592A" w14:textId="182CC787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Hs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ການ​ປ່ຽນ​ແປງ​​ປະ​ລິ​ມານ​ຂອງ​ນ​້​ໍ​າ​ຫນ້າ​ດິນ​: </w:t>
      </w:r>
      <w:r w:rsidR="00677C2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​ປ່ຽນ​ແປງ​</w:t>
      </w:r>
      <w:r w:rsidR="006F371E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ິດທາງ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ການ​ໄຫຼ (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ຖ້ວມ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ໄຫຼ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ຮງ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ໄຫຼ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ຄ່ອຍ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,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ບົກ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ແຫ້ງ​ຂອງ​ແມ່ນ​້​ໍ​າ​ແລະ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</w:t>
      </w:r>
      <w:r w:rsidR="0083258D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ທະເລສາບ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​)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9415F05" w14:textId="46172484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Hg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ປ່ຽນແປງຂອງ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 / ລະດັ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ໃຕ້ດິນ: </w:t>
      </w:r>
      <w:r w:rsidR="00677C2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ຫຼຸດລົງຂອງ</w:t>
      </w:r>
      <w:r w:rsidR="00EF436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ດັ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</w:t>
      </w:r>
      <w:r w:rsidR="00EF436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ມາຈາກ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</w:t>
      </w:r>
      <w:r w:rsidR="00EF436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ຳໃຊ້ນ້ຳໃຕ້ດິນຫຼາຍເກີນໄປ ຫຼື ການ</w:t>
      </w:r>
      <w:r w:rsidR="004E1F3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ອອກບໍ່</w:t>
      </w:r>
      <w:r w:rsidR="00544EA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ຂອງ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</w:t>
      </w:r>
      <w:r w:rsidR="00764A8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ມີ</w:t>
      </w:r>
      <w:r w:rsidR="004E1F3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ໜ້ອຍ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;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EF436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ພີ່ມຂື້ນຂອງ</w:t>
      </w:r>
      <w:r w:rsidR="00B3470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ດັ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</w:t>
      </w:r>
      <w:r w:rsidR="00B3470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ທີ່ເຮັດໃຫ້ເກີດ</w:t>
      </w:r>
      <w:r w:rsidR="006D515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ມີ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="006D515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ບາຍອອກ</w:t>
      </w:r>
      <w:r w:rsidR="00B34707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ຫຼື</w:t>
      </w:r>
      <w:r w:rsidR="006D5151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ຮັດໃຫ້</w:t>
      </w:r>
      <w:r w:rsidR="0064612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ເຄັມ</w:t>
      </w:r>
      <w:r w:rsidR="00646120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2C88279A" w14:textId="002F0D55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Hp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ຫຼຸດລົງຂອງຄຸນນະພາ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ຫນ້າດິນ: </w:t>
      </w:r>
      <w:r w:rsidR="00677C2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ແມ່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ເພີ່ມຂຶ້ນຂອງ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ຕະກອນ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ແລະ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ໃນ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ຈືດ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ເກີດມາຈາກ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ຈາກນ້ຳ ແລະ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F9554C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ຈາກພື້ນດິ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.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5DB38FBF" w14:textId="281F205D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Hq</w:t>
      </w:r>
      <w:proofErr w:type="spellEnd"/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ການຫຼຸດລົງຂອງຄຸນນະພາບ</w:t>
      </w:r>
      <w:r w:rsidR="00004776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ໃຕ້ດິນ: ເນື່ອງຈາກ</w:t>
      </w:r>
      <w:r w:rsidR="00C26FA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ສານ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ມົນລະພິດ</w:t>
      </w:r>
      <w:r w:rsidR="00C26FAB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ຊື່ເຂົ້າສູ່ ຊັ້ນຫີນອຸ້ມນ້ຳ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 xml:space="preserve"> </w:t>
      </w:r>
    </w:p>
    <w:p w14:paraId="28DE72A2" w14:textId="00E0B2B9" w:rsidR="00446E4B" w:rsidRPr="00446E4B" w:rsidRDefault="00446E4B" w:rsidP="00DA6F4F">
      <w:pPr>
        <w:tabs>
          <w:tab w:val="left" w:pos="1418"/>
        </w:tabs>
        <w:spacing w:after="0" w:line="240" w:lineRule="auto"/>
        <w:ind w:left="1418" w:hanging="851"/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</w:pPr>
      <w:proofErr w:type="spellStart"/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>Hw</w:t>
      </w:r>
      <w:proofErr w:type="spellEnd"/>
      <w:r w:rsidRPr="00446E4B">
        <w:rPr>
          <w:rFonts w:ascii="Phetsarath OT" w:eastAsia="Phetsarath OT" w:hAnsi="Phetsarath OT" w:cs="Phetsarath OT"/>
          <w:i/>
          <w:color w:val="2E74B5" w:themeColor="accent1" w:themeShade="BF"/>
          <w:sz w:val="20"/>
          <w:szCs w:val="20"/>
          <w:lang w:val="en-GB" w:bidi="lo-LA"/>
        </w:rPr>
        <w:t xml:space="preserve"> 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lang w:val="en-GB" w:bidi="lo-LA"/>
        </w:rPr>
        <w:tab/>
      </w:r>
      <w:proofErr w:type="gramStart"/>
      <w:r w:rsidR="000F382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ຫຼຸດ</w:t>
      </w:r>
      <w:r w:rsidR="00677C23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ລະດັບ</w:t>
      </w:r>
      <w:r w:rsidR="000F382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>ການຮອງຮັບນ້ຳຂອງພື້ນທີ່ດິນບໍລິເວນນ້ຳລົງ  ເພື່ອຮັບມືກັບ</w:t>
      </w:r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>ໄພນໍ້າຖ້ວມ</w:t>
      </w:r>
      <w:proofErr w:type="gramEnd"/>
      <w:r w:rsidRPr="00446E4B">
        <w:rPr>
          <w:rFonts w:ascii="Phetsarath OT" w:eastAsia="Phetsarath OT" w:hAnsi="Phetsarath OT" w:cs="Phetsarath OT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ແລະ ມົນລະພິດ</w:t>
      </w:r>
      <w:r w:rsidR="000F382A">
        <w:rPr>
          <w:rFonts w:ascii="Phetsarath OT" w:eastAsia="Phetsarath OT" w:hAnsi="Phetsarath OT" w:cs="Phetsarath OT" w:hint="cs"/>
          <w:iCs/>
          <w:color w:val="2E74B5" w:themeColor="accent1" w:themeShade="BF"/>
          <w:sz w:val="20"/>
          <w:szCs w:val="20"/>
          <w:cs/>
          <w:lang w:val="en-GB" w:bidi="lo-LA"/>
        </w:rPr>
        <w:t xml:space="preserve"> ທີ່ຈະເກີດຂຶ້ນ.</w:t>
      </w:r>
    </w:p>
    <w:sectPr w:rsidR="00446E4B" w:rsidRPr="00446E4B" w:rsidSect="00FA2997">
      <w:pgSz w:w="11906" w:h="16838"/>
      <w:pgMar w:top="720" w:right="720" w:bottom="720" w:left="720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4D90A" w14:textId="77777777" w:rsidR="008C59F6" w:rsidRDefault="008C59F6" w:rsidP="003A1BAE">
      <w:pPr>
        <w:spacing w:after="0" w:line="240" w:lineRule="auto"/>
      </w:pPr>
      <w:r>
        <w:separator/>
      </w:r>
    </w:p>
  </w:endnote>
  <w:endnote w:type="continuationSeparator" w:id="0">
    <w:p w14:paraId="18B60E45" w14:textId="77777777" w:rsidR="008C59F6" w:rsidRDefault="008C59F6" w:rsidP="003A1BAE">
      <w:pPr>
        <w:spacing w:after="0" w:line="240" w:lineRule="auto"/>
      </w:pPr>
      <w:r>
        <w:continuationSeparator/>
      </w:r>
    </w:p>
  </w:endnote>
  <w:endnote w:type="continuationNotice" w:id="1">
    <w:p w14:paraId="232E7909" w14:textId="77777777" w:rsidR="008C59F6" w:rsidRDefault="008C59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hetsarath OT">
    <w:altName w:val="DokChampa"/>
    <w:charset w:val="4D"/>
    <w:family w:val="auto"/>
    <w:pitch w:val="variable"/>
    <w:sig w:usb0="830000A7" w:usb1="50000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ao Sangam MN">
    <w:altName w:val="DokChampa"/>
    <w:charset w:val="00"/>
    <w:family w:val="auto"/>
    <w:pitch w:val="variable"/>
    <w:sig w:usb0="02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74453873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46A665E2" w14:textId="246310E9" w:rsidR="00EF5824" w:rsidRDefault="00EF5824" w:rsidP="00401AEF">
        <w:pPr>
          <w:pStyle w:val="Footer"/>
          <w:jc w:val="right"/>
        </w:pPr>
        <w:r w:rsidRPr="00401AEF">
          <w:rPr>
            <w:sz w:val="18"/>
            <w:szCs w:val="18"/>
          </w:rPr>
          <w:fldChar w:fldCharType="begin"/>
        </w:r>
        <w:r w:rsidRPr="00401AEF">
          <w:rPr>
            <w:sz w:val="18"/>
            <w:szCs w:val="18"/>
          </w:rPr>
          <w:instrText xml:space="preserve"> PAGE   \* MERGEFORMAT </w:instrText>
        </w:r>
        <w:r w:rsidRPr="00401AEF">
          <w:rPr>
            <w:sz w:val="18"/>
            <w:szCs w:val="18"/>
          </w:rPr>
          <w:fldChar w:fldCharType="separate"/>
        </w:r>
        <w:r w:rsidRPr="00401AEF">
          <w:rPr>
            <w:noProof/>
            <w:sz w:val="18"/>
            <w:szCs w:val="18"/>
          </w:rPr>
          <w:t>2</w:t>
        </w:r>
        <w:r w:rsidRPr="00401AEF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22912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58D7D1" w14:textId="3C8D468A" w:rsidR="00EF5824" w:rsidRDefault="00EF5824">
        <w:pPr>
          <w:pStyle w:val="Footer"/>
          <w:jc w:val="right"/>
        </w:pPr>
        <w:r w:rsidRPr="00F357CE">
          <w:rPr>
            <w:sz w:val="18"/>
            <w:szCs w:val="18"/>
          </w:rPr>
          <w:fldChar w:fldCharType="begin"/>
        </w:r>
        <w:r w:rsidRPr="00F357CE">
          <w:rPr>
            <w:sz w:val="18"/>
            <w:szCs w:val="18"/>
          </w:rPr>
          <w:instrText xml:space="preserve"> PAGE   \* MERGEFORMAT </w:instrText>
        </w:r>
        <w:r w:rsidRPr="00F357CE">
          <w:rPr>
            <w:sz w:val="18"/>
            <w:szCs w:val="18"/>
          </w:rPr>
          <w:fldChar w:fldCharType="separate"/>
        </w:r>
        <w:r w:rsidRPr="00F357CE">
          <w:rPr>
            <w:noProof/>
            <w:sz w:val="18"/>
            <w:szCs w:val="18"/>
          </w:rPr>
          <w:t>2</w:t>
        </w:r>
        <w:r w:rsidRPr="00F357CE">
          <w:rPr>
            <w:noProof/>
            <w:sz w:val="18"/>
            <w:szCs w:val="18"/>
          </w:rPr>
          <w:fldChar w:fldCharType="end"/>
        </w:r>
      </w:p>
    </w:sdtContent>
  </w:sdt>
  <w:p w14:paraId="65FBED3A" w14:textId="77777777" w:rsidR="00EF5824" w:rsidRDefault="00EF58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60A7BA" w14:textId="77777777" w:rsidR="008C59F6" w:rsidRDefault="008C59F6" w:rsidP="003A1BAE">
      <w:pPr>
        <w:spacing w:after="0" w:line="240" w:lineRule="auto"/>
      </w:pPr>
      <w:r>
        <w:separator/>
      </w:r>
    </w:p>
  </w:footnote>
  <w:footnote w:type="continuationSeparator" w:id="0">
    <w:p w14:paraId="39DB2DC7" w14:textId="77777777" w:rsidR="008C59F6" w:rsidRDefault="008C59F6" w:rsidP="003A1BAE">
      <w:pPr>
        <w:spacing w:after="0" w:line="240" w:lineRule="auto"/>
      </w:pPr>
      <w:r>
        <w:continuationSeparator/>
      </w:r>
    </w:p>
  </w:footnote>
  <w:footnote w:type="continuationNotice" w:id="1">
    <w:p w14:paraId="1C140170" w14:textId="77777777" w:rsidR="008C59F6" w:rsidRDefault="008C59F6">
      <w:pPr>
        <w:spacing w:after="0" w:line="240" w:lineRule="auto"/>
      </w:pPr>
    </w:p>
  </w:footnote>
  <w:footnote w:id="2">
    <w:p w14:paraId="511D5EDE" w14:textId="5D38B749" w:rsidR="00EF5824" w:rsidRPr="00AB301B" w:rsidRDefault="00EF5824" w:rsidP="00D24456">
      <w:pPr>
        <w:pStyle w:val="FootnoteText"/>
        <w:rPr>
          <w:rFonts w:asciiTheme="minorHAnsi" w:hAnsiTheme="minorHAnsi" w:cstheme="minorHAnsi"/>
          <w:sz w:val="14"/>
          <w:szCs w:val="14"/>
        </w:rPr>
      </w:pPr>
      <w:r w:rsidRPr="00AA0634">
        <w:rPr>
          <w:rStyle w:val="FootnoteReference"/>
          <w:rFonts w:asciiTheme="minorHAnsi" w:hAnsiTheme="minorHAnsi" w:cstheme="minorHAnsi"/>
        </w:rPr>
        <w:footnoteRef/>
      </w:r>
      <w:r w:rsidRPr="00AA0634">
        <w:rPr>
          <w:rFonts w:asciiTheme="minorHAnsi" w:hAnsiTheme="minorHAnsi" w:cstheme="minorHAnsi"/>
          <w:sz w:val="16"/>
          <w:szCs w:val="16"/>
        </w:rPr>
        <w:t xml:space="preserve"> </w:t>
      </w:r>
      <w:r w:rsidRPr="00AA0634">
        <w:rPr>
          <w:rFonts w:asciiTheme="minorHAnsi" w:hAnsiTheme="minorHAnsi" w:cstheme="minorHAnsi"/>
          <w:sz w:val="14"/>
          <w:szCs w:val="14"/>
        </w:rPr>
        <w:t>Cislaghi, Beniamino. 2019.</w:t>
      </w:r>
      <w:r>
        <w:rPr>
          <w:rFonts w:asciiTheme="minorHAnsi" w:hAnsiTheme="minorHAnsi" w:cstheme="minorHAnsi"/>
          <w:sz w:val="14"/>
          <w:szCs w:val="14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ທ່າແຮງຂອງວິທີການນໍາພາຊຸມຊົນ</w:t>
      </w:r>
      <w:r>
        <w:rPr>
          <w:rFonts w:ascii="Phetsarath OT" w:eastAsia="Phetsarath OT" w:hAnsi="Phetsarath OT" w:cs="Phetsarath OT"/>
          <w:sz w:val="14"/>
          <w:szCs w:val="14"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ເພື່ອປ່ຽນແປງມາດຕະຖານ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ດ້ານບົດບາດຍິງ-ຊາຍ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ທີ່ເປັນອັນຕະລາຍ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ຢູ່ໃນບັນດາປະເທດທີ່ມີລາຍໄດ້ຕໍ່າ</w:t>
      </w:r>
      <w:r w:rsidRPr="0022011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ແລະ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ປານກາງ</w:t>
      </w:r>
      <w:r w:rsidRPr="0022011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>.</w:t>
      </w:r>
      <w:r w:rsidRPr="00220115">
        <w:rPr>
          <w:rFonts w:ascii="Phetsarath OT" w:eastAsia="Phetsarath OT" w:hAnsi="Phetsarath OT" w:cs="Phetsarath OT"/>
          <w:sz w:val="14"/>
          <w:szCs w:val="14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ຄວາມກ້າວໜ້າຂອງການຮຽນຮູ້</w:t>
      </w:r>
      <w:r w:rsidRPr="0022011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ແລະ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 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ນະວັດຕະກໍາກ່ຽວກັບມາດຕະຖານບົດບາດຍິງ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-</w:t>
      </w:r>
      <w:r w:rsidRPr="0022011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ຊາຍ</w:t>
      </w:r>
      <w:r w:rsidRPr="0022011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(</w:t>
      </w:r>
      <w:r w:rsidRPr="00220115">
        <w:rPr>
          <w:rFonts w:ascii="Phetsarath OT" w:eastAsia="Phetsarath OT" w:hAnsi="Phetsarath OT" w:cs="Phetsarath OT"/>
          <w:sz w:val="14"/>
          <w:szCs w:val="14"/>
        </w:rPr>
        <w:t>ALiGN)</w:t>
      </w:r>
    </w:p>
  </w:footnote>
  <w:footnote w:id="3">
    <w:p w14:paraId="4AE2654F" w14:textId="77777777" w:rsidR="00EF5824" w:rsidRPr="00D24456" w:rsidRDefault="00EF5824" w:rsidP="003760C9">
      <w:pPr>
        <w:pStyle w:val="FootnoteText"/>
        <w:rPr>
          <w:rFonts w:asciiTheme="minorHAnsi" w:hAnsiTheme="minorHAnsi" w:cstheme="minorHAnsi"/>
          <w:sz w:val="14"/>
          <w:szCs w:val="14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D24456">
          <w:rPr>
            <w:rStyle w:val="Hyperlink"/>
            <w:rFonts w:asciiTheme="minorHAnsi" w:hAnsiTheme="minorHAnsi" w:cstheme="minorHAnsi"/>
            <w:sz w:val="14"/>
            <w:szCs w:val="14"/>
          </w:rPr>
          <w:t>https://unstats.un.org/wiki/pages/viewpage.action?pageId=79009628</w:t>
        </w:r>
      </w:hyperlink>
      <w:r w:rsidRPr="00D24456">
        <w:rPr>
          <w:rFonts w:asciiTheme="minorHAnsi" w:hAnsiTheme="minorHAnsi" w:cstheme="minorHAnsi"/>
          <w:sz w:val="14"/>
          <w:szCs w:val="14"/>
        </w:rPr>
        <w:t xml:space="preserve"> </w:t>
      </w:r>
    </w:p>
  </w:footnote>
  <w:footnote w:id="4">
    <w:p w14:paraId="0CC6F112" w14:textId="7DCD6E57" w:rsidR="00EF5824" w:rsidRPr="00AD407A" w:rsidRDefault="00EF5824" w:rsidP="00AD5A65">
      <w:pPr>
        <w:pStyle w:val="FootnoteText"/>
      </w:pPr>
      <w:r w:rsidRPr="00AA0634">
        <w:rPr>
          <w:rStyle w:val="FootnoteReference"/>
          <w:rFonts w:asciiTheme="minorHAnsi" w:hAnsiTheme="minorHAnsi" w:cstheme="minorHAnsi"/>
          <w:sz w:val="14"/>
          <w:szCs w:val="14"/>
        </w:rPr>
        <w:footnoteRef/>
      </w:r>
      <w:r w:rsidRPr="00AA0634">
        <w:rPr>
          <w:rFonts w:asciiTheme="minorHAnsi" w:hAnsiTheme="minorHAnsi" w:cstheme="minorHAnsi"/>
          <w:sz w:val="14"/>
          <w:szCs w:val="14"/>
        </w:rPr>
        <w:t xml:space="preserve"> 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ນິຍາມການເຮັດວຽກຂອງ</w:t>
      </w:r>
      <w:r w:rsidRPr="00AD5A6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AD5A65">
        <w:rPr>
          <w:rFonts w:ascii="Phetsarath OT" w:eastAsia="Phetsarath OT" w:hAnsi="Phetsarath OT" w:cs="Phetsarath OT"/>
          <w:sz w:val="14"/>
          <w:szCs w:val="14"/>
        </w:rPr>
        <w:t xml:space="preserve">UN-Women; 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ໂດຍ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ການປະກອບສ່ວນຈາກ</w:t>
      </w:r>
      <w:r w:rsidRPr="00AD5A6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AD5A65">
        <w:rPr>
          <w:rFonts w:ascii="Phetsarath OT" w:eastAsia="Phetsarath OT" w:hAnsi="Phetsarath OT" w:cs="Phetsarath OT"/>
          <w:sz w:val="14"/>
          <w:szCs w:val="14"/>
        </w:rPr>
        <w:t xml:space="preserve">Carolyn Hannan. 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ດັ່ງທ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ີ່ໄດ້ອ້າງອີງໄວ້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ໃນ</w:t>
      </w:r>
      <w:r w:rsidRPr="00AD5A65">
        <w:rPr>
          <w:rFonts w:ascii="Phetsarath OT" w:eastAsia="Phetsarath OT" w:hAnsi="Phetsarath OT" w:cs="Phetsarath OT"/>
          <w:sz w:val="14"/>
          <w:szCs w:val="14"/>
          <w:cs/>
          <w:lang w:bidi="lo-LA"/>
        </w:rPr>
        <w:t xml:space="preserve"> </w:t>
      </w:r>
      <w:r w:rsidRPr="00AD5A65">
        <w:rPr>
          <w:rFonts w:ascii="Phetsarath OT" w:eastAsia="Phetsarath OT" w:hAnsi="Phetsarath OT" w:cs="Phetsarath OT"/>
          <w:sz w:val="14"/>
          <w:szCs w:val="14"/>
        </w:rPr>
        <w:t>UN</w:t>
      </w:r>
      <w:r>
        <w:rPr>
          <w:rFonts w:ascii="Phetsarath OT" w:eastAsia="Phetsarath OT" w:hAnsi="Phetsarath OT" w:cs="Phetsarath OT"/>
          <w:sz w:val="14"/>
          <w:szCs w:val="14"/>
          <w:lang w:val="en-US"/>
        </w:rPr>
        <w:t>-</w:t>
      </w:r>
      <w:r w:rsidRPr="00AD5A65">
        <w:rPr>
          <w:rFonts w:ascii="Phetsarath OT" w:eastAsia="Phetsarath OT" w:hAnsi="Phetsarath OT" w:cs="Phetsarath OT"/>
          <w:sz w:val="14"/>
          <w:szCs w:val="14"/>
        </w:rPr>
        <w:t xml:space="preserve">Women, 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ເພື່ອ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ໄປສູ່ການຈັດຕັ້ງປະຕິບັດສົນທິສັນຍາ</w:t>
      </w:r>
      <w:r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 xml:space="preserve"> </w:t>
      </w:r>
      <w:r w:rsidRPr="00AD5A65">
        <w:rPr>
          <w:rFonts w:ascii="Phetsarath OT" w:eastAsia="Phetsarath OT" w:hAnsi="Phetsarath OT" w:cs="Phetsarath OT" w:hint="cs"/>
          <w:sz w:val="14"/>
          <w:szCs w:val="14"/>
          <w:cs/>
          <w:lang w:bidi="lo-LA"/>
        </w:rPr>
        <w:t>ກ່ຽວກັບຄວາມຫຼາກຫຼາຍທາງຊີວະພາບ</w:t>
      </w:r>
      <w:r w:rsidRPr="00AD5A65">
        <w:rPr>
          <w:rFonts w:ascii="Phetsarath OT" w:eastAsia="Phetsarath OT" w:hAnsi="Phetsarath OT" w:cs="Phetsarath OT"/>
          <w:sz w:val="14"/>
          <w:szCs w:val="14"/>
        </w:rPr>
        <w:t>, (2018)</w:t>
      </w:r>
      <w:r w:rsidRPr="00AA0634">
        <w:rPr>
          <w:rFonts w:asciiTheme="minorHAnsi" w:hAnsiTheme="minorHAnsi" w:cstheme="minorHAnsi"/>
          <w:sz w:val="14"/>
          <w:szCs w:val="14"/>
        </w:rPr>
        <w:t>.</w:t>
      </w:r>
    </w:p>
  </w:footnote>
  <w:footnote w:id="5">
    <w:p w14:paraId="47AB9932" w14:textId="77777777" w:rsidR="00EF5824" w:rsidRDefault="00EF5824" w:rsidP="004549A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E80AA9">
          <w:rPr>
            <w:rStyle w:val="Hyperlink"/>
            <w:rFonts w:asciiTheme="minorHAnsi" w:hAnsiTheme="minorHAnsi" w:cstheme="minorHAnsi"/>
            <w:sz w:val="14"/>
            <w:szCs w:val="14"/>
          </w:rPr>
          <w:t>https://www.swisstph.ch/fileadmin/user_upload/SwissTPH/Topics/Society_and_Health/Focus_Group_Discussion_Manual_van_Eeuwijk_Angehrn_Swiss_TPH_2017.pdf</w:t>
        </w:r>
      </w:hyperlink>
    </w:p>
  </w:footnote>
  <w:footnote w:id="6">
    <w:p w14:paraId="5F1E200B" w14:textId="19DBE6B0" w:rsidR="00EF5824" w:rsidRPr="006E47A6" w:rsidRDefault="00EF5824" w:rsidP="0020785D">
      <w:pPr>
        <w:pStyle w:val="FootnoteText"/>
        <w:rPr>
          <w:rFonts w:asciiTheme="majorBidi" w:hAnsiTheme="majorBidi" w:cstheme="majorBidi"/>
          <w:sz w:val="14"/>
          <w:szCs w:val="14"/>
          <w:lang w:val="en-US"/>
        </w:rPr>
      </w:pPr>
      <w:r w:rsidRPr="00E80AA9">
        <w:rPr>
          <w:rStyle w:val="FootnoteReference"/>
          <w:rFonts w:asciiTheme="minorHAnsi" w:hAnsiTheme="minorHAnsi" w:cstheme="minorHAnsi"/>
        </w:rPr>
        <w:footnoteRef/>
      </w:r>
      <w:r w:rsidRPr="00E80AA9">
        <w:rPr>
          <w:rFonts w:asciiTheme="minorHAnsi" w:hAnsiTheme="minorHAnsi" w:cstheme="minorHAnsi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ໍ່ມີຄໍານິຍາມສາກົນທີ່ຕົກລົງກັນທົ່ວໄປກ່ຽວກັບກຸ່ມໄວຫນຸ່ມ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>.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ຢ່າງໃດກໍຕາມ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ໍາລັບຈຸດປະສົງທາງສະຖິຕິ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ຫະປະຊາຊາດ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ດ້ໃຫ້ຄຳນິຍາມວ່າ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>'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ວຫນຸ່ມ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' 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ແມ່ນ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ຸກຄົນທີ່ມີອາຍຸ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ຢູ່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ລະຫວ່າງ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15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ຫາ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24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ີ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>-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ໂດຍບໍ່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ະທົບ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ັບຄໍານິຍາມອື່ນໆ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ທີ່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ັນດາ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ະເທດສະມາຊິກ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- 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ດ້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ໍານົດ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>.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ຄໍານິຍາມນີ້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ດ້ກຳນົດ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ຂື້ນ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ຢູ່ໃນໄລຍະຂອ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ງການກະກຽມ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ສຳລັ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ປີຊາວຫນຸ່ມສາກົນ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(</w:t>
      </w:r>
      <w:r w:rsidRPr="0020785D">
        <w:rPr>
          <w:rFonts w:ascii="Phetsarath OT" w:eastAsia="Phetsarath OT" w:hAnsi="Phetsarath OT" w:cs="Phetsarath OT"/>
          <w:sz w:val="18"/>
          <w:szCs w:val="18"/>
        </w:rPr>
        <w:t>1985) (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ເບິ່ງ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A/36/215)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ໄດ້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ຮັບການ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ຮັບຮອງໂດຍກອງປະຊຸມໃຫຍ່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ສະຫະປະຊາຊາດ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ໃນມະຕິ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ທີ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36/28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ີ</w:t>
      </w:r>
      <w:r w:rsidRPr="0020785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1981.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ຖິຕິ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ທັງໝົດ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ຂອງອົງການສະຫະປະຊາຊາດ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່ຽວກັບຊາວຫນຸ່ມ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ແມ່ນອີງໃສ່ຄໍານິຍາມນີ້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ເຊິ່ງ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ທ້ອນໃຫ້ເຫັນຢູ່ໃນປື້ມ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ບັນທຶກ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ະຈໍາປີຂອງສະຖິຕິທີ່ຕີພິມ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ໂດຍ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ອົງການ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ຫະປະຊາຊາດ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່ຽວກັບປະຊາກອນ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ານສຶກສາ</w:t>
      </w:r>
      <w:r w:rsidRPr="0020785D">
        <w:rPr>
          <w:rFonts w:ascii="Phetsarath OT" w:eastAsia="Phetsarath OT" w:hAnsi="Phetsarath OT" w:cs="Phetsarath OT"/>
          <w:sz w:val="18"/>
          <w:szCs w:val="18"/>
        </w:rPr>
        <w:t xml:space="preserve">, </w:t>
      </w:r>
      <w:r w:rsidRPr="0020785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ການຈ້າງງານ</w:t>
      </w:r>
      <w:r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 xml:space="preserve"> ແລະ ສຸຂະພາບ</w:t>
      </w:r>
      <w:r w:rsidRPr="00E80AA9">
        <w:rPr>
          <w:rFonts w:asciiTheme="minorHAnsi" w:hAnsiTheme="minorHAnsi" w:cstheme="minorHAnsi"/>
          <w:sz w:val="14"/>
          <w:szCs w:val="14"/>
          <w:lang w:val="en-US"/>
        </w:rPr>
        <w:t>.</w:t>
      </w:r>
      <w:r w:rsidRPr="00E80AA9">
        <w:rPr>
          <w:rFonts w:asciiTheme="minorHAnsi" w:hAnsiTheme="minorHAnsi" w:cstheme="minorHAnsi"/>
          <w:sz w:val="14"/>
          <w:szCs w:val="14"/>
        </w:rPr>
        <w:t>(</w:t>
      </w:r>
      <w:hyperlink r:id="rId3" w:history="1">
        <w:r w:rsidRPr="00E80AA9">
          <w:rPr>
            <w:rStyle w:val="Hyperlink"/>
            <w:rFonts w:asciiTheme="minorHAnsi" w:hAnsiTheme="minorHAnsi" w:cstheme="minorHAnsi"/>
            <w:sz w:val="14"/>
            <w:szCs w:val="14"/>
          </w:rPr>
          <w:t>https://www.un.org/en/global-issues/youth</w:t>
        </w:r>
      </w:hyperlink>
      <w:r w:rsidRPr="00E80AA9">
        <w:rPr>
          <w:rFonts w:asciiTheme="minorHAnsi" w:hAnsiTheme="minorHAnsi" w:cstheme="minorHAnsi"/>
          <w:sz w:val="14"/>
          <w:szCs w:val="14"/>
        </w:rPr>
        <w:t xml:space="preserve"> )</w:t>
      </w:r>
    </w:p>
  </w:footnote>
  <w:footnote w:id="7">
    <w:p w14:paraId="28B308A7" w14:textId="7E214AC7" w:rsidR="00EF5824" w:rsidRPr="00A12DF0" w:rsidRDefault="00EF5824" w:rsidP="009C0D32">
      <w:pPr>
        <w:pStyle w:val="FootnoteText"/>
        <w:rPr>
          <w:rFonts w:asciiTheme="minorHAnsi" w:hAnsiTheme="minorHAnsi" w:cstheme="minorHAnsi"/>
          <w:sz w:val="14"/>
          <w:szCs w:val="14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ສະຫະປະຊາຊາດໄດ້ນຳໃຊ້ອາຍຸຕາມລໍາດັບ ເພື່ອກໍານົດກຸ່ມອາຍຸ</w:t>
      </w:r>
      <w:r w:rsidRPr="003C61CD">
        <w:rPr>
          <w:rFonts w:ascii="Phetsarath OT" w:eastAsia="Phetsarath OT" w:hAnsi="Phetsarath OT" w:cs="Phetsarath OT"/>
          <w:sz w:val="18"/>
          <w:szCs w:val="18"/>
          <w:lang w:val="en-US"/>
        </w:rPr>
        <w:t>,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val="en-US" w:bidi="lo-LA"/>
        </w:rPr>
        <w:t xml:space="preserve">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ໂດຍປົກກະຕິໄດ້ກໍານົດ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"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ຜູ້ສູງອາຍຸ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"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ແມ່ນມີອາຍຸ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3C61CD">
        <w:rPr>
          <w:rFonts w:ascii="Phetsarath OT" w:eastAsia="Phetsarath OT" w:hAnsi="Phetsarath OT" w:cs="Phetsarath OT"/>
          <w:sz w:val="18"/>
          <w:szCs w:val="18"/>
          <w:lang w:val="en-US"/>
        </w:rPr>
        <w:t xml:space="preserve">60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ຫຼື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</w:t>
      </w:r>
      <w:r w:rsidRPr="003C61CD">
        <w:rPr>
          <w:rFonts w:ascii="Phetsarath OT" w:eastAsia="Phetsarath OT" w:hAnsi="Phetsarath OT" w:cs="Phetsarath OT"/>
          <w:sz w:val="18"/>
          <w:szCs w:val="18"/>
          <w:lang w:val="en-US"/>
        </w:rPr>
        <w:t xml:space="preserve">65 </w:t>
      </w:r>
      <w:r w:rsidRPr="003C61CD">
        <w:rPr>
          <w:rFonts w:ascii="Phetsarath OT" w:eastAsia="Phetsarath OT" w:hAnsi="Phetsarath OT" w:cs="Phetsarath OT" w:hint="cs"/>
          <w:sz w:val="18"/>
          <w:szCs w:val="18"/>
          <w:cs/>
          <w:lang w:bidi="lo-LA"/>
        </w:rPr>
        <w:t>ປີຂຶ້ນໄປ</w:t>
      </w:r>
      <w:r w:rsidRPr="003C61CD">
        <w:rPr>
          <w:rFonts w:ascii="Phetsarath OT" w:eastAsia="Phetsarath OT" w:hAnsi="Phetsarath OT" w:cs="Phetsarath OT"/>
          <w:sz w:val="18"/>
          <w:szCs w:val="18"/>
          <w:cs/>
          <w:lang w:bidi="lo-LA"/>
        </w:rPr>
        <w:t xml:space="preserve"> (</w:t>
      </w:r>
      <w:r w:rsidRPr="003C61CD">
        <w:rPr>
          <w:rFonts w:ascii="Phetsarath OT" w:eastAsia="Phetsarath OT" w:hAnsi="Phetsarath OT" w:cs="Phetsarath OT"/>
          <w:sz w:val="18"/>
          <w:szCs w:val="18"/>
          <w:lang w:val="en-US"/>
        </w:rPr>
        <w:t>UN DESA, 2020)</w:t>
      </w:r>
      <w:r w:rsidRPr="003C61CD">
        <w:rPr>
          <w:rFonts w:asciiTheme="minorHAnsi" w:hAnsiTheme="minorHAnsi" w:cstheme="minorHAnsi"/>
          <w:sz w:val="18"/>
          <w:szCs w:val="18"/>
          <w:lang w:val="en-US"/>
        </w:rPr>
        <w:t>.</w:t>
      </w:r>
      <w:r>
        <w:rPr>
          <w:rFonts w:asciiTheme="minorHAnsi" w:hAnsiTheme="minorHAnsi" w:cstheme="minorHAnsi"/>
          <w:sz w:val="14"/>
          <w:szCs w:val="14"/>
          <w:lang w:val="en-US"/>
        </w:rPr>
        <w:t xml:space="preserve"> (</w:t>
      </w:r>
      <w:hyperlink r:id="rId4" w:history="1">
        <w:r w:rsidRPr="007D32C6">
          <w:rPr>
            <w:rStyle w:val="Hyperlink"/>
            <w:rFonts w:asciiTheme="minorHAnsi" w:hAnsiTheme="minorHAnsi" w:cstheme="minorHAnsi"/>
            <w:sz w:val="14"/>
            <w:szCs w:val="14"/>
            <w:lang w:val="en-US"/>
          </w:rPr>
          <w:t>https://www.migrationdataportal.org/themes/older-persons-and-migration</w:t>
        </w:r>
      </w:hyperlink>
      <w:r>
        <w:rPr>
          <w:rFonts w:asciiTheme="minorHAnsi" w:hAnsiTheme="minorHAnsi" w:cstheme="minorHAnsi"/>
          <w:sz w:val="14"/>
          <w:szCs w:val="14"/>
          <w:lang w:val="en-US"/>
        </w:rPr>
        <w:t xml:space="preserve">) </w:t>
      </w:r>
    </w:p>
  </w:footnote>
  <w:footnote w:id="8">
    <w:p w14:paraId="04D6E842" w14:textId="77777777" w:rsidR="00EF5824" w:rsidRPr="007341E9" w:rsidRDefault="00EF5824" w:rsidP="00EE48CE">
      <w:pPr>
        <w:pStyle w:val="FootnoteText"/>
      </w:pPr>
      <w:r w:rsidRPr="00E65BAB">
        <w:rPr>
          <w:rStyle w:val="FootnoteReference"/>
          <w:rFonts w:asciiTheme="minorHAnsi" w:hAnsiTheme="minorHAnsi" w:cstheme="minorHAnsi"/>
        </w:rPr>
        <w:footnoteRef/>
      </w:r>
      <w:r w:rsidRPr="00E65BAB">
        <w:rPr>
          <w:rFonts w:asciiTheme="minorHAnsi" w:hAnsiTheme="minorHAnsi" w:cstheme="minorHAnsi"/>
        </w:rPr>
        <w:t xml:space="preserve"> </w:t>
      </w:r>
      <w:r w:rsidRPr="00E65BAB">
        <w:rPr>
          <w:rFonts w:asciiTheme="minorHAnsi" w:hAnsiTheme="minorHAnsi" w:cstheme="minorHAnsi"/>
          <w:sz w:val="14"/>
          <w:szCs w:val="14"/>
        </w:rPr>
        <w:t>Time of group discussion should be kept flexible to fit the local context and pace of the meeting</w:t>
      </w:r>
    </w:p>
  </w:footnote>
  <w:footnote w:id="9">
    <w:p w14:paraId="4398D975" w14:textId="578FD49A" w:rsidR="00EF5824" w:rsidRPr="00370B83" w:rsidRDefault="00EF5824" w:rsidP="009C4469">
      <w:pPr>
        <w:pStyle w:val="FootnoteText"/>
        <w:rPr>
          <w:rFonts w:asciiTheme="minorHAnsi" w:hAnsiTheme="minorHAnsi" w:cstheme="minorHAnsi"/>
        </w:rPr>
      </w:pPr>
      <w:r w:rsidRPr="00370B83">
        <w:rPr>
          <w:rStyle w:val="FootnoteReference"/>
          <w:rFonts w:asciiTheme="minorHAnsi" w:hAnsiTheme="minorHAnsi" w:cstheme="minorHAnsi"/>
        </w:rPr>
        <w:footnoteRef/>
      </w:r>
      <w:r w:rsidRPr="00370B83">
        <w:rPr>
          <w:rFonts w:asciiTheme="minorHAnsi" w:hAnsiTheme="minorHAnsi" w:cstheme="minorHAnsi"/>
        </w:rPr>
        <w:t xml:space="preserve">  </w:t>
      </w:r>
      <w:hyperlink r:id="rId5" w:anchor=":~:text=A%20community%20is%20a%20social%20group%20whose%20members,the%20physical%20location%20where%20such%20a%20group%20lives." w:history="1">
        <w:r>
          <w:rPr>
            <w:rStyle w:val="Hyperlink"/>
            <w:rFonts w:ascii="Phetsarath OT" w:eastAsia="Phetsarath OT" w:hAnsi="Phetsarath OT" w:cs="Phetsarath OT" w:hint="cs"/>
            <w:cs/>
            <w:lang w:bidi="lo-LA"/>
          </w:rPr>
          <w:t>ຄວາມາຍ ແລະ ນິຍາມ ຂອງຊຸມຊົນ</w:t>
        </w:r>
        <w:r w:rsidRPr="00370B83">
          <w:rPr>
            <w:rStyle w:val="Hyperlink"/>
            <w:rFonts w:asciiTheme="minorHAnsi" w:eastAsiaTheme="majorEastAsia" w:hAnsiTheme="minorHAnsi" w:cstheme="minorHAnsi"/>
          </w:rPr>
          <w:t xml:space="preserve"> | Dictionary.co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10B2A" w14:textId="77777777" w:rsidR="00EF5824" w:rsidRPr="007F762B" w:rsidRDefault="00EF5824" w:rsidP="00B13390">
    <w:pPr>
      <w:spacing w:line="264" w:lineRule="auto"/>
      <w:rPr>
        <w:color w:val="5B9BD5" w:themeColor="accent1"/>
        <w:sz w:val="20"/>
        <w:szCs w:val="20"/>
        <w:lang w:val="fr-FR"/>
      </w:rPr>
    </w:pPr>
    <w:r w:rsidRPr="00F042DE">
      <w:rPr>
        <w:noProof/>
        <w:color w:val="3B3838" w:themeColor="background2" w:themeShade="40"/>
        <w:sz w:val="20"/>
        <w:szCs w:val="20"/>
        <w:lang w:eastAsia="de-CH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3444D604" wp14:editId="4FD3311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feld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Phetsarath OT" w:eastAsia="Phetsarath OT" w:hAnsi="Phetsarath OT" w:cs="Phetsarath OT"/>
                              <w:lang w:val="en-US" w:bidi="lo-LA"/>
                            </w:rPr>
                            <w:alias w:val="Titel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53103CFA" w14:textId="1679D148" w:rsidR="00EF5824" w:rsidRPr="00E068EF" w:rsidRDefault="00EF5824">
                              <w:pPr>
                                <w:spacing w:after="0" w:line="240" w:lineRule="auto"/>
                                <w:rPr>
                                  <w:lang w:val="fr-FR"/>
                                </w:rPr>
                              </w:pPr>
                              <w:r w:rsidRPr="00E068EF">
                                <w:rPr>
                                  <w:rFonts w:ascii="Phetsarath OT" w:eastAsia="Phetsarath OT" w:hAnsi="Phetsarath OT" w:cs="Phetsarath OT" w:hint="cs"/>
                                  <w:cs/>
                                  <w:lang w:val="en-US" w:bidi="lo-LA"/>
                                </w:rPr>
                                <w:t>ແບບສອບຖາມ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/>
                                  <w:cs/>
                                  <w:lang w:val="en-US" w:bidi="lo-LA"/>
                                </w:rPr>
                                <w:t xml:space="preserve"> 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 w:hint="cs"/>
                                  <w:cs/>
                                  <w:lang w:val="en-US" w:bidi="lo-LA"/>
                                </w:rPr>
                                <w:t>ກ່ຽວກັບການຕອບສະໜອງດ້ານບົດບາດຍິງ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/>
                                  <w:cs/>
                                  <w:lang w:val="en-US" w:bidi="lo-LA"/>
                                </w:rPr>
                                <w:t>-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 w:hint="cs"/>
                                  <w:cs/>
                                  <w:lang w:val="en-US" w:bidi="lo-LA"/>
                                </w:rPr>
                                <w:t>ຊາຍ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/>
                                  <w:cs/>
                                  <w:lang w:val="en-US" w:bidi="lo-LA"/>
                                </w:rPr>
                                <w:t xml:space="preserve"> 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 w:hint="cs"/>
                                  <w:cs/>
                                  <w:lang w:val="en-US" w:bidi="lo-LA"/>
                                </w:rPr>
                                <w:t>ຕໍ່ການນຳໃຊ້ເທັກໂນໂລຢີການຄຸ້ມຄອງທີ່ດິນແບບຍືນຍົງ (</w:t>
                              </w:r>
                              <w:r w:rsidRPr="00E068EF">
                                <w:rPr>
                                  <w:rFonts w:ascii="Phetsarath OT" w:eastAsia="Phetsarath OT" w:hAnsi="Phetsarath OT" w:cs="Phetsarath OT"/>
                                  <w:lang w:val="en-US" w:bidi="lo-LA"/>
                                </w:rPr>
                                <w:t>SLM)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44D604" id="_x0000_t202" coordsize="21600,21600" o:spt="202" path="m,l,21600r21600,l21600,xe">
              <v:stroke joinstyle="miter"/>
              <v:path gradientshapeok="t" o:connecttype="rect"/>
            </v:shapetype>
            <v:shape id="Textfeld 218" o:spid="_x0000_s1041" type="#_x0000_t202" style="position:absolute;margin-left:0;margin-top:0;width:468pt;height:13.45pt;z-index:251662336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Phetsarath OT" w:eastAsia="Phetsarath OT" w:hAnsi="Phetsarath OT" w:cs="Phetsarath OT"/>
                        <w:lang w:val="en-US" w:bidi="lo-LA"/>
                      </w:rPr>
                      <w:alias w:val="Titel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53103CFA" w14:textId="1679D148" w:rsidR="00EF5824" w:rsidRPr="00E068EF" w:rsidRDefault="00EF5824">
                        <w:pPr>
                          <w:spacing w:after="0" w:line="240" w:lineRule="auto"/>
                          <w:rPr>
                            <w:lang w:val="fr-FR"/>
                          </w:rPr>
                        </w:pPr>
                        <w:r w:rsidRPr="00E068EF">
                          <w:rPr>
                            <w:rFonts w:ascii="Phetsarath OT" w:eastAsia="Phetsarath OT" w:hAnsi="Phetsarath OT" w:cs="Phetsarath OT" w:hint="cs"/>
                            <w:cs/>
                            <w:lang w:val="en-US" w:bidi="lo-LA"/>
                          </w:rPr>
                          <w:t>ແບບສອບຖາມ</w:t>
                        </w:r>
                        <w:r w:rsidRPr="00E068EF">
                          <w:rPr>
                            <w:rFonts w:ascii="Phetsarath OT" w:eastAsia="Phetsarath OT" w:hAnsi="Phetsarath OT" w:cs="Phetsarath OT"/>
                            <w:cs/>
                            <w:lang w:val="en-US" w:bidi="lo-LA"/>
                          </w:rPr>
                          <w:t xml:space="preserve"> </w:t>
                        </w:r>
                        <w:r w:rsidRPr="00E068EF">
                          <w:rPr>
                            <w:rFonts w:ascii="Phetsarath OT" w:eastAsia="Phetsarath OT" w:hAnsi="Phetsarath OT" w:cs="Phetsarath OT" w:hint="cs"/>
                            <w:cs/>
                            <w:lang w:val="en-US" w:bidi="lo-LA"/>
                          </w:rPr>
                          <w:t>ກ່ຽວກັບການຕອບສະໜອງດ້ານບົດບາດຍິງ</w:t>
                        </w:r>
                        <w:r w:rsidRPr="00E068EF">
                          <w:rPr>
                            <w:rFonts w:ascii="Phetsarath OT" w:eastAsia="Phetsarath OT" w:hAnsi="Phetsarath OT" w:cs="Phetsarath OT"/>
                            <w:cs/>
                            <w:lang w:val="en-US" w:bidi="lo-LA"/>
                          </w:rPr>
                          <w:t>-</w:t>
                        </w:r>
                        <w:r w:rsidRPr="00E068EF">
                          <w:rPr>
                            <w:rFonts w:ascii="Phetsarath OT" w:eastAsia="Phetsarath OT" w:hAnsi="Phetsarath OT" w:cs="Phetsarath OT" w:hint="cs"/>
                            <w:cs/>
                            <w:lang w:val="en-US" w:bidi="lo-LA"/>
                          </w:rPr>
                          <w:t>ຊາຍ</w:t>
                        </w:r>
                        <w:r w:rsidRPr="00E068EF">
                          <w:rPr>
                            <w:rFonts w:ascii="Phetsarath OT" w:eastAsia="Phetsarath OT" w:hAnsi="Phetsarath OT" w:cs="Phetsarath OT"/>
                            <w:cs/>
                            <w:lang w:val="en-US" w:bidi="lo-LA"/>
                          </w:rPr>
                          <w:t xml:space="preserve"> </w:t>
                        </w:r>
                        <w:r w:rsidRPr="00E068EF">
                          <w:rPr>
                            <w:rFonts w:ascii="Phetsarath OT" w:eastAsia="Phetsarath OT" w:hAnsi="Phetsarath OT" w:cs="Phetsarath OT" w:hint="cs"/>
                            <w:cs/>
                            <w:lang w:val="en-US" w:bidi="lo-LA"/>
                          </w:rPr>
                          <w:t>ຕໍ່ການນຳໃຊ້ເທັກໂນໂລຢີການຄຸ້ມຄອງທີ່ດິນແບບຍືນຍົງ (</w:t>
                        </w:r>
                        <w:r w:rsidRPr="00E068EF">
                          <w:rPr>
                            <w:rFonts w:ascii="Phetsarath OT" w:eastAsia="Phetsarath OT" w:hAnsi="Phetsarath OT" w:cs="Phetsarath OT"/>
                            <w:lang w:val="en-US" w:bidi="lo-LA"/>
                          </w:rPr>
                          <w:t>SLM)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0861"/>
    <w:multiLevelType w:val="hybridMultilevel"/>
    <w:tmpl w:val="35207BCC"/>
    <w:lvl w:ilvl="0" w:tplc="48F2D29A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85859"/>
    <w:multiLevelType w:val="hybridMultilevel"/>
    <w:tmpl w:val="9BCC50CC"/>
    <w:lvl w:ilvl="0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C5E58"/>
    <w:multiLevelType w:val="hybridMultilevel"/>
    <w:tmpl w:val="7B6A05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2" w:tplc="EE1C5FF0">
      <w:start w:val="1"/>
      <w:numFmt w:val="lowerLetter"/>
      <w:lvlText w:val="%3."/>
      <w:lvlJc w:val="left"/>
      <w:pPr>
        <w:ind w:left="2346" w:hanging="360"/>
      </w:pPr>
      <w:rPr>
        <w:rFonts w:hint="default"/>
      </w:rPr>
    </w:lvl>
    <w:lvl w:ilvl="3" w:tplc="F4B802D2">
      <w:start w:val="15"/>
      <w:numFmt w:val="bullet"/>
      <w:lvlText w:val="-"/>
      <w:lvlJc w:val="left"/>
      <w:pPr>
        <w:ind w:left="2880" w:hanging="360"/>
      </w:pPr>
      <w:rPr>
        <w:rFonts w:ascii="Phetsarath OT" w:eastAsia="Phetsarath OT" w:hAnsi="Phetsarath OT" w:cs="Phetsarath OT" w:hint="eastAsia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D5D3A"/>
    <w:multiLevelType w:val="hybridMultilevel"/>
    <w:tmpl w:val="6C4AAF90"/>
    <w:lvl w:ilvl="0" w:tplc="2AFA3458">
      <w:start w:val="1"/>
      <w:numFmt w:val="bullet"/>
      <w:lvlText w:val=""/>
      <w:lvlJc w:val="left"/>
      <w:pPr>
        <w:tabs>
          <w:tab w:val="num" w:pos="473"/>
        </w:tabs>
        <w:ind w:left="283" w:hanging="17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A4343"/>
    <w:multiLevelType w:val="hybridMultilevel"/>
    <w:tmpl w:val="E1A4F6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0584A"/>
    <w:multiLevelType w:val="hybridMultilevel"/>
    <w:tmpl w:val="BBC27424"/>
    <w:lvl w:ilvl="0" w:tplc="2D3CD716"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C37AD8"/>
    <w:multiLevelType w:val="multilevel"/>
    <w:tmpl w:val="F07A2E7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E025BE7"/>
    <w:multiLevelType w:val="hybridMultilevel"/>
    <w:tmpl w:val="C930D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D74B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D6854"/>
    <w:multiLevelType w:val="hybridMultilevel"/>
    <w:tmpl w:val="5A9ED980"/>
    <w:lvl w:ilvl="0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27205"/>
    <w:multiLevelType w:val="hybridMultilevel"/>
    <w:tmpl w:val="0D1C2F2C"/>
    <w:lvl w:ilvl="0" w:tplc="0C346D3E">
      <w:start w:val="1"/>
      <w:numFmt w:val="bullet"/>
      <w:lvlText w:val=""/>
      <w:lvlJc w:val="left"/>
      <w:pPr>
        <w:tabs>
          <w:tab w:val="num" w:pos="473"/>
        </w:tabs>
        <w:ind w:left="283" w:hanging="17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86885"/>
    <w:multiLevelType w:val="hybridMultilevel"/>
    <w:tmpl w:val="027C9A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E53B5"/>
    <w:multiLevelType w:val="hybridMultilevel"/>
    <w:tmpl w:val="3B602630"/>
    <w:lvl w:ilvl="0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768AD"/>
    <w:multiLevelType w:val="hybridMultilevel"/>
    <w:tmpl w:val="A82410F4"/>
    <w:lvl w:ilvl="0" w:tplc="479469F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5C5BAB"/>
    <w:multiLevelType w:val="hybridMultilevel"/>
    <w:tmpl w:val="144031B4"/>
    <w:lvl w:ilvl="0" w:tplc="2AFA3458">
      <w:start w:val="1"/>
      <w:numFmt w:val="bullet"/>
      <w:lvlText w:val=""/>
      <w:lvlJc w:val="left"/>
      <w:pPr>
        <w:tabs>
          <w:tab w:val="num" w:pos="473"/>
        </w:tabs>
        <w:ind w:left="283" w:hanging="17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23678"/>
    <w:multiLevelType w:val="hybridMultilevel"/>
    <w:tmpl w:val="1092EE9A"/>
    <w:lvl w:ilvl="0" w:tplc="EF9488AE">
      <w:numFmt w:val="bullet"/>
      <w:lvlText w:val="•"/>
      <w:lvlJc w:val="left"/>
      <w:pPr>
        <w:ind w:left="720" w:hanging="360"/>
      </w:pPr>
      <w:rPr>
        <w:rFonts w:ascii="Phetsarath OT" w:eastAsia="Phetsarath OT" w:hAnsi="Phetsarath OT" w:cs="Phetsarath OT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B5BE7"/>
    <w:multiLevelType w:val="hybridMultilevel"/>
    <w:tmpl w:val="062E5DCA"/>
    <w:lvl w:ilvl="0" w:tplc="EF9488AE">
      <w:numFmt w:val="bullet"/>
      <w:lvlText w:val="•"/>
      <w:lvlJc w:val="left"/>
      <w:pPr>
        <w:ind w:left="720" w:hanging="360"/>
      </w:pPr>
      <w:rPr>
        <w:rFonts w:ascii="Phetsarath OT" w:eastAsia="Phetsarath OT" w:hAnsi="Phetsarath OT" w:cs="Phetsarath OT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AF1DDE"/>
    <w:multiLevelType w:val="hybridMultilevel"/>
    <w:tmpl w:val="F5AA2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06E3C"/>
    <w:multiLevelType w:val="hybridMultilevel"/>
    <w:tmpl w:val="5992C776"/>
    <w:lvl w:ilvl="0" w:tplc="48F2D29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55F5B"/>
    <w:multiLevelType w:val="hybridMultilevel"/>
    <w:tmpl w:val="F8BE42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832CE"/>
    <w:multiLevelType w:val="hybridMultilevel"/>
    <w:tmpl w:val="9D5070CE"/>
    <w:lvl w:ilvl="0" w:tplc="2AFA3458">
      <w:start w:val="1"/>
      <w:numFmt w:val="bullet"/>
      <w:lvlText w:val=""/>
      <w:lvlJc w:val="left"/>
      <w:pPr>
        <w:tabs>
          <w:tab w:val="num" w:pos="473"/>
        </w:tabs>
        <w:ind w:left="283" w:hanging="17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40E76"/>
    <w:multiLevelType w:val="hybridMultilevel"/>
    <w:tmpl w:val="F2DECDAA"/>
    <w:lvl w:ilvl="0" w:tplc="08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1" w15:restartNumberingAfterBreak="0">
    <w:nsid w:val="6F8D41DA"/>
    <w:multiLevelType w:val="multilevel"/>
    <w:tmpl w:val="D6CABB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Phetsarath OT" w:eastAsia="Phetsarath OT" w:hAnsi="Phetsarath OT" w:cs="Phetsarath OT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2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i w:val="0"/>
        <w:iCs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6BA0509"/>
    <w:multiLevelType w:val="hybridMultilevel"/>
    <w:tmpl w:val="C7361048"/>
    <w:lvl w:ilvl="0" w:tplc="2D3CD716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635539"/>
    <w:multiLevelType w:val="hybridMultilevel"/>
    <w:tmpl w:val="767A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987945">
    <w:abstractNumId w:val="21"/>
  </w:num>
  <w:num w:numId="2" w16cid:durableId="1430420781">
    <w:abstractNumId w:val="20"/>
  </w:num>
  <w:num w:numId="3" w16cid:durableId="1624070739">
    <w:abstractNumId w:val="7"/>
  </w:num>
  <w:num w:numId="4" w16cid:durableId="853424230">
    <w:abstractNumId w:val="18"/>
  </w:num>
  <w:num w:numId="5" w16cid:durableId="765660807">
    <w:abstractNumId w:val="22"/>
  </w:num>
  <w:num w:numId="6" w16cid:durableId="114445945">
    <w:abstractNumId w:val="12"/>
  </w:num>
  <w:num w:numId="7" w16cid:durableId="1124350084">
    <w:abstractNumId w:val="16"/>
  </w:num>
  <w:num w:numId="8" w16cid:durableId="1809543394">
    <w:abstractNumId w:val="10"/>
  </w:num>
  <w:num w:numId="9" w16cid:durableId="1455294615">
    <w:abstractNumId w:val="4"/>
  </w:num>
  <w:num w:numId="10" w16cid:durableId="857230516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5473200">
    <w:abstractNumId w:val="17"/>
  </w:num>
  <w:num w:numId="12" w16cid:durableId="988676792">
    <w:abstractNumId w:val="1"/>
  </w:num>
  <w:num w:numId="13" w16cid:durableId="1225994016">
    <w:abstractNumId w:val="2"/>
  </w:num>
  <w:num w:numId="14" w16cid:durableId="113258953">
    <w:abstractNumId w:val="8"/>
  </w:num>
  <w:num w:numId="15" w16cid:durableId="1294288859">
    <w:abstractNumId w:val="21"/>
  </w:num>
  <w:num w:numId="16" w16cid:durableId="70899740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291662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7233479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41061034">
    <w:abstractNumId w:val="9"/>
  </w:num>
  <w:num w:numId="20" w16cid:durableId="325325092">
    <w:abstractNumId w:val="13"/>
  </w:num>
  <w:num w:numId="21" w16cid:durableId="207686456">
    <w:abstractNumId w:val="3"/>
  </w:num>
  <w:num w:numId="22" w16cid:durableId="1694526652">
    <w:abstractNumId w:val="19"/>
  </w:num>
  <w:num w:numId="23" w16cid:durableId="141500726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940308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62107312">
    <w:abstractNumId w:val="0"/>
  </w:num>
  <w:num w:numId="26" w16cid:durableId="650252698">
    <w:abstractNumId w:val="11"/>
  </w:num>
  <w:num w:numId="27" w16cid:durableId="914777544">
    <w:abstractNumId w:val="5"/>
  </w:num>
  <w:num w:numId="28" w16cid:durableId="1087994972">
    <w:abstractNumId w:val="23"/>
  </w:num>
  <w:num w:numId="29" w16cid:durableId="1168445402">
    <w:abstractNumId w:val="14"/>
  </w:num>
  <w:num w:numId="30" w16cid:durableId="69159183">
    <w:abstractNumId w:val="15"/>
  </w:num>
  <w:num w:numId="31" w16cid:durableId="734281620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activeWritingStyle w:appName="MSWord" w:lang="en-IN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0" w:nlCheck="1" w:checkStyle="0"/>
  <w:activeWritingStyle w:appName="MSWord" w:lang="it-IT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ar-SA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CH" w:vendorID="64" w:dllVersion="4096" w:nlCheck="1" w:checkStyle="0"/>
  <w:activeWritingStyle w:appName="MSWord" w:lang="de-CH" w:vendorID="64" w:dllVersion="4096" w:nlCheck="1" w:checkStyle="0"/>
  <w:activeWritingStyle w:appName="MSWord" w:lang="it-IT" w:vendorID="64" w:dllVersion="4096" w:nlCheck="1" w:checkStyle="0"/>
  <w:activeWritingStyle w:appName="MSWord" w:lang="ar-SA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xMDA1sjAyNrI0NzVW0lEKTi0uzszPAykwqgUACTgLMSwAAAA="/>
  </w:docVars>
  <w:rsids>
    <w:rsidRoot w:val="00EE0239"/>
    <w:rsid w:val="00000482"/>
    <w:rsid w:val="000017E6"/>
    <w:rsid w:val="000019FA"/>
    <w:rsid w:val="00001C67"/>
    <w:rsid w:val="000021BF"/>
    <w:rsid w:val="00002F45"/>
    <w:rsid w:val="0000305C"/>
    <w:rsid w:val="0000311B"/>
    <w:rsid w:val="000032D2"/>
    <w:rsid w:val="00003C92"/>
    <w:rsid w:val="00003DDE"/>
    <w:rsid w:val="00004181"/>
    <w:rsid w:val="00004776"/>
    <w:rsid w:val="0000498D"/>
    <w:rsid w:val="000049FC"/>
    <w:rsid w:val="00004FD4"/>
    <w:rsid w:val="0000549A"/>
    <w:rsid w:val="00005868"/>
    <w:rsid w:val="00005A32"/>
    <w:rsid w:val="00006477"/>
    <w:rsid w:val="00006FC9"/>
    <w:rsid w:val="0000757F"/>
    <w:rsid w:val="00007F12"/>
    <w:rsid w:val="00010313"/>
    <w:rsid w:val="000115E0"/>
    <w:rsid w:val="00011857"/>
    <w:rsid w:val="00012168"/>
    <w:rsid w:val="00012A63"/>
    <w:rsid w:val="00012FB7"/>
    <w:rsid w:val="00012FC6"/>
    <w:rsid w:val="000130BB"/>
    <w:rsid w:val="00013496"/>
    <w:rsid w:val="000137F0"/>
    <w:rsid w:val="00013951"/>
    <w:rsid w:val="00013AA6"/>
    <w:rsid w:val="00013BAF"/>
    <w:rsid w:val="00013D97"/>
    <w:rsid w:val="00013DA8"/>
    <w:rsid w:val="00013DE3"/>
    <w:rsid w:val="00014467"/>
    <w:rsid w:val="000144A1"/>
    <w:rsid w:val="0001464F"/>
    <w:rsid w:val="00014916"/>
    <w:rsid w:val="00014950"/>
    <w:rsid w:val="00014ACE"/>
    <w:rsid w:val="00015826"/>
    <w:rsid w:val="000158DE"/>
    <w:rsid w:val="00015CE7"/>
    <w:rsid w:val="00016819"/>
    <w:rsid w:val="0001784A"/>
    <w:rsid w:val="0002093A"/>
    <w:rsid w:val="0002142D"/>
    <w:rsid w:val="00021E98"/>
    <w:rsid w:val="000223E2"/>
    <w:rsid w:val="00022812"/>
    <w:rsid w:val="00022A15"/>
    <w:rsid w:val="00022F4E"/>
    <w:rsid w:val="0002364D"/>
    <w:rsid w:val="00023E1C"/>
    <w:rsid w:val="00024378"/>
    <w:rsid w:val="00025161"/>
    <w:rsid w:val="00025461"/>
    <w:rsid w:val="00025655"/>
    <w:rsid w:val="0002574F"/>
    <w:rsid w:val="00025C9D"/>
    <w:rsid w:val="00026C74"/>
    <w:rsid w:val="00027739"/>
    <w:rsid w:val="0002775F"/>
    <w:rsid w:val="00030979"/>
    <w:rsid w:val="00030CC1"/>
    <w:rsid w:val="00031C41"/>
    <w:rsid w:val="00031CDE"/>
    <w:rsid w:val="00031EE0"/>
    <w:rsid w:val="0003269D"/>
    <w:rsid w:val="00032DCE"/>
    <w:rsid w:val="00032F72"/>
    <w:rsid w:val="000331EB"/>
    <w:rsid w:val="00033438"/>
    <w:rsid w:val="00033ADF"/>
    <w:rsid w:val="00034FA7"/>
    <w:rsid w:val="00035654"/>
    <w:rsid w:val="0003586B"/>
    <w:rsid w:val="00035C4E"/>
    <w:rsid w:val="00036440"/>
    <w:rsid w:val="0003660D"/>
    <w:rsid w:val="0003665F"/>
    <w:rsid w:val="000366F5"/>
    <w:rsid w:val="00036BB8"/>
    <w:rsid w:val="00037292"/>
    <w:rsid w:val="00037A6E"/>
    <w:rsid w:val="00040959"/>
    <w:rsid w:val="00040A41"/>
    <w:rsid w:val="00041031"/>
    <w:rsid w:val="000413A6"/>
    <w:rsid w:val="00041543"/>
    <w:rsid w:val="00041A4B"/>
    <w:rsid w:val="00041BC9"/>
    <w:rsid w:val="00042071"/>
    <w:rsid w:val="000426B3"/>
    <w:rsid w:val="00042AFC"/>
    <w:rsid w:val="00042D20"/>
    <w:rsid w:val="00042E58"/>
    <w:rsid w:val="00043C62"/>
    <w:rsid w:val="00044363"/>
    <w:rsid w:val="000445DA"/>
    <w:rsid w:val="00045120"/>
    <w:rsid w:val="00045E7F"/>
    <w:rsid w:val="00046299"/>
    <w:rsid w:val="000463CD"/>
    <w:rsid w:val="0004658A"/>
    <w:rsid w:val="00046E6D"/>
    <w:rsid w:val="00047840"/>
    <w:rsid w:val="00047987"/>
    <w:rsid w:val="00047B88"/>
    <w:rsid w:val="000500BA"/>
    <w:rsid w:val="00050653"/>
    <w:rsid w:val="00050797"/>
    <w:rsid w:val="000513EB"/>
    <w:rsid w:val="000515C1"/>
    <w:rsid w:val="00051643"/>
    <w:rsid w:val="000516D8"/>
    <w:rsid w:val="00051823"/>
    <w:rsid w:val="00052083"/>
    <w:rsid w:val="000529D5"/>
    <w:rsid w:val="0005336A"/>
    <w:rsid w:val="000539E9"/>
    <w:rsid w:val="00053AF3"/>
    <w:rsid w:val="00053B1C"/>
    <w:rsid w:val="00053B37"/>
    <w:rsid w:val="00053B96"/>
    <w:rsid w:val="00053E1D"/>
    <w:rsid w:val="00053E99"/>
    <w:rsid w:val="00053EA6"/>
    <w:rsid w:val="00053FC0"/>
    <w:rsid w:val="00054641"/>
    <w:rsid w:val="0005478F"/>
    <w:rsid w:val="000553EA"/>
    <w:rsid w:val="0005544F"/>
    <w:rsid w:val="000558DA"/>
    <w:rsid w:val="00055D6F"/>
    <w:rsid w:val="00055E98"/>
    <w:rsid w:val="00055EA7"/>
    <w:rsid w:val="00056522"/>
    <w:rsid w:val="00056F10"/>
    <w:rsid w:val="00056F30"/>
    <w:rsid w:val="00056FEB"/>
    <w:rsid w:val="000576D2"/>
    <w:rsid w:val="00057BFA"/>
    <w:rsid w:val="00057C0B"/>
    <w:rsid w:val="00057D7B"/>
    <w:rsid w:val="00057EE2"/>
    <w:rsid w:val="000602A7"/>
    <w:rsid w:val="000603FA"/>
    <w:rsid w:val="00060BEF"/>
    <w:rsid w:val="00060F7C"/>
    <w:rsid w:val="0006123D"/>
    <w:rsid w:val="00061531"/>
    <w:rsid w:val="000616C6"/>
    <w:rsid w:val="000616F2"/>
    <w:rsid w:val="000617C9"/>
    <w:rsid w:val="00061F2F"/>
    <w:rsid w:val="00062738"/>
    <w:rsid w:val="000631BB"/>
    <w:rsid w:val="000634C3"/>
    <w:rsid w:val="00063CA0"/>
    <w:rsid w:val="00063E28"/>
    <w:rsid w:val="000641E8"/>
    <w:rsid w:val="000659A4"/>
    <w:rsid w:val="00065B03"/>
    <w:rsid w:val="00065BF8"/>
    <w:rsid w:val="0006704A"/>
    <w:rsid w:val="0006775F"/>
    <w:rsid w:val="0006796D"/>
    <w:rsid w:val="00070081"/>
    <w:rsid w:val="00070680"/>
    <w:rsid w:val="00070CC8"/>
    <w:rsid w:val="00071375"/>
    <w:rsid w:val="000714AD"/>
    <w:rsid w:val="00071672"/>
    <w:rsid w:val="000717D7"/>
    <w:rsid w:val="000719A3"/>
    <w:rsid w:val="00071A32"/>
    <w:rsid w:val="00071E5E"/>
    <w:rsid w:val="00072310"/>
    <w:rsid w:val="00072340"/>
    <w:rsid w:val="00072BA5"/>
    <w:rsid w:val="00073576"/>
    <w:rsid w:val="00073AB2"/>
    <w:rsid w:val="00073C3D"/>
    <w:rsid w:val="00074397"/>
    <w:rsid w:val="0007478E"/>
    <w:rsid w:val="00074B25"/>
    <w:rsid w:val="00074F9C"/>
    <w:rsid w:val="000751B2"/>
    <w:rsid w:val="00075270"/>
    <w:rsid w:val="0007542F"/>
    <w:rsid w:val="00075528"/>
    <w:rsid w:val="00075666"/>
    <w:rsid w:val="0007567A"/>
    <w:rsid w:val="000764D6"/>
    <w:rsid w:val="00076A89"/>
    <w:rsid w:val="00076FD8"/>
    <w:rsid w:val="00076FF9"/>
    <w:rsid w:val="00077326"/>
    <w:rsid w:val="000773C9"/>
    <w:rsid w:val="000778C7"/>
    <w:rsid w:val="00077D73"/>
    <w:rsid w:val="000802F8"/>
    <w:rsid w:val="000813F1"/>
    <w:rsid w:val="0008171B"/>
    <w:rsid w:val="0008355E"/>
    <w:rsid w:val="00083960"/>
    <w:rsid w:val="00083AF6"/>
    <w:rsid w:val="00083CC1"/>
    <w:rsid w:val="00084749"/>
    <w:rsid w:val="0008499A"/>
    <w:rsid w:val="000851AF"/>
    <w:rsid w:val="00085654"/>
    <w:rsid w:val="000856A5"/>
    <w:rsid w:val="00085828"/>
    <w:rsid w:val="0008620B"/>
    <w:rsid w:val="000865E3"/>
    <w:rsid w:val="00086E75"/>
    <w:rsid w:val="000873C1"/>
    <w:rsid w:val="00087AE7"/>
    <w:rsid w:val="00091010"/>
    <w:rsid w:val="000914FA"/>
    <w:rsid w:val="000917C1"/>
    <w:rsid w:val="00092234"/>
    <w:rsid w:val="00092558"/>
    <w:rsid w:val="0009274F"/>
    <w:rsid w:val="00092AB3"/>
    <w:rsid w:val="00092C44"/>
    <w:rsid w:val="0009368A"/>
    <w:rsid w:val="00093AF2"/>
    <w:rsid w:val="00093DE4"/>
    <w:rsid w:val="00093E12"/>
    <w:rsid w:val="0009469C"/>
    <w:rsid w:val="0009498D"/>
    <w:rsid w:val="00094EFD"/>
    <w:rsid w:val="0009525D"/>
    <w:rsid w:val="0009568C"/>
    <w:rsid w:val="000956C9"/>
    <w:rsid w:val="00095D87"/>
    <w:rsid w:val="0009673F"/>
    <w:rsid w:val="00096A04"/>
    <w:rsid w:val="00096E86"/>
    <w:rsid w:val="000970AD"/>
    <w:rsid w:val="000977E3"/>
    <w:rsid w:val="0009791C"/>
    <w:rsid w:val="000979D9"/>
    <w:rsid w:val="000A041B"/>
    <w:rsid w:val="000A0FEC"/>
    <w:rsid w:val="000A1307"/>
    <w:rsid w:val="000A13C5"/>
    <w:rsid w:val="000A1B36"/>
    <w:rsid w:val="000A2021"/>
    <w:rsid w:val="000A21AD"/>
    <w:rsid w:val="000A2814"/>
    <w:rsid w:val="000A2AAB"/>
    <w:rsid w:val="000A2AFB"/>
    <w:rsid w:val="000A300F"/>
    <w:rsid w:val="000A31C5"/>
    <w:rsid w:val="000A40C0"/>
    <w:rsid w:val="000A44A7"/>
    <w:rsid w:val="000A4BC1"/>
    <w:rsid w:val="000A5410"/>
    <w:rsid w:val="000A6157"/>
    <w:rsid w:val="000A6728"/>
    <w:rsid w:val="000A7039"/>
    <w:rsid w:val="000A7B25"/>
    <w:rsid w:val="000A7FE9"/>
    <w:rsid w:val="000B2971"/>
    <w:rsid w:val="000B319F"/>
    <w:rsid w:val="000B3407"/>
    <w:rsid w:val="000B37E8"/>
    <w:rsid w:val="000B38A8"/>
    <w:rsid w:val="000B3989"/>
    <w:rsid w:val="000B51BB"/>
    <w:rsid w:val="000B51EB"/>
    <w:rsid w:val="000B535F"/>
    <w:rsid w:val="000B58DA"/>
    <w:rsid w:val="000B5919"/>
    <w:rsid w:val="000B6839"/>
    <w:rsid w:val="000B6B8F"/>
    <w:rsid w:val="000B73DF"/>
    <w:rsid w:val="000B782E"/>
    <w:rsid w:val="000B7AD2"/>
    <w:rsid w:val="000C0305"/>
    <w:rsid w:val="000C0870"/>
    <w:rsid w:val="000C0C44"/>
    <w:rsid w:val="000C1360"/>
    <w:rsid w:val="000C158B"/>
    <w:rsid w:val="000C1786"/>
    <w:rsid w:val="000C19FE"/>
    <w:rsid w:val="000C1A08"/>
    <w:rsid w:val="000C1B43"/>
    <w:rsid w:val="000C1F88"/>
    <w:rsid w:val="000C21D9"/>
    <w:rsid w:val="000C25A8"/>
    <w:rsid w:val="000C27C3"/>
    <w:rsid w:val="000C27E0"/>
    <w:rsid w:val="000C2CF4"/>
    <w:rsid w:val="000C3454"/>
    <w:rsid w:val="000C35B7"/>
    <w:rsid w:val="000C3659"/>
    <w:rsid w:val="000C3BEF"/>
    <w:rsid w:val="000C492D"/>
    <w:rsid w:val="000C52E8"/>
    <w:rsid w:val="000C568A"/>
    <w:rsid w:val="000C5A5C"/>
    <w:rsid w:val="000C60FA"/>
    <w:rsid w:val="000C6273"/>
    <w:rsid w:val="000C64B0"/>
    <w:rsid w:val="000D0AB2"/>
    <w:rsid w:val="000D10D4"/>
    <w:rsid w:val="000D146D"/>
    <w:rsid w:val="000D1B02"/>
    <w:rsid w:val="000D1FE0"/>
    <w:rsid w:val="000D2675"/>
    <w:rsid w:val="000D2A42"/>
    <w:rsid w:val="000D2DFC"/>
    <w:rsid w:val="000D31B5"/>
    <w:rsid w:val="000D3404"/>
    <w:rsid w:val="000D3543"/>
    <w:rsid w:val="000D3C6A"/>
    <w:rsid w:val="000D3FE5"/>
    <w:rsid w:val="000D403F"/>
    <w:rsid w:val="000D4067"/>
    <w:rsid w:val="000D4398"/>
    <w:rsid w:val="000D47CA"/>
    <w:rsid w:val="000D4A04"/>
    <w:rsid w:val="000D4DAA"/>
    <w:rsid w:val="000D4E1D"/>
    <w:rsid w:val="000D500E"/>
    <w:rsid w:val="000D5144"/>
    <w:rsid w:val="000D6D4C"/>
    <w:rsid w:val="000D6E74"/>
    <w:rsid w:val="000D7170"/>
    <w:rsid w:val="000D7242"/>
    <w:rsid w:val="000D7500"/>
    <w:rsid w:val="000D7C5A"/>
    <w:rsid w:val="000E0265"/>
    <w:rsid w:val="000E0E85"/>
    <w:rsid w:val="000E1056"/>
    <w:rsid w:val="000E1559"/>
    <w:rsid w:val="000E1E96"/>
    <w:rsid w:val="000E1F52"/>
    <w:rsid w:val="000E21C4"/>
    <w:rsid w:val="000E2798"/>
    <w:rsid w:val="000E28D7"/>
    <w:rsid w:val="000E2949"/>
    <w:rsid w:val="000E31F4"/>
    <w:rsid w:val="000E369A"/>
    <w:rsid w:val="000E3F25"/>
    <w:rsid w:val="000E4D4A"/>
    <w:rsid w:val="000E4DA9"/>
    <w:rsid w:val="000E5797"/>
    <w:rsid w:val="000E5CDB"/>
    <w:rsid w:val="000E65AF"/>
    <w:rsid w:val="000E7380"/>
    <w:rsid w:val="000E77FF"/>
    <w:rsid w:val="000E79A3"/>
    <w:rsid w:val="000F07B6"/>
    <w:rsid w:val="000F0C63"/>
    <w:rsid w:val="000F16EA"/>
    <w:rsid w:val="000F1970"/>
    <w:rsid w:val="000F1FF2"/>
    <w:rsid w:val="000F2020"/>
    <w:rsid w:val="000F21F5"/>
    <w:rsid w:val="000F23CF"/>
    <w:rsid w:val="000F2B32"/>
    <w:rsid w:val="000F382A"/>
    <w:rsid w:val="000F4263"/>
    <w:rsid w:val="000F46A7"/>
    <w:rsid w:val="000F5321"/>
    <w:rsid w:val="000F55B5"/>
    <w:rsid w:val="000F5781"/>
    <w:rsid w:val="000F589B"/>
    <w:rsid w:val="000F5C3B"/>
    <w:rsid w:val="000F5D25"/>
    <w:rsid w:val="000F5E6A"/>
    <w:rsid w:val="000F5FEB"/>
    <w:rsid w:val="000F6176"/>
    <w:rsid w:val="000F64DF"/>
    <w:rsid w:val="000F6858"/>
    <w:rsid w:val="000F6870"/>
    <w:rsid w:val="000F6A00"/>
    <w:rsid w:val="000F6A9F"/>
    <w:rsid w:val="000F6B8E"/>
    <w:rsid w:val="000F6EE4"/>
    <w:rsid w:val="000F759D"/>
    <w:rsid w:val="000F7BD0"/>
    <w:rsid w:val="00100238"/>
    <w:rsid w:val="00100626"/>
    <w:rsid w:val="00100F8F"/>
    <w:rsid w:val="00101233"/>
    <w:rsid w:val="00101373"/>
    <w:rsid w:val="00101A7F"/>
    <w:rsid w:val="00101A83"/>
    <w:rsid w:val="00101C77"/>
    <w:rsid w:val="00101F3F"/>
    <w:rsid w:val="001020C2"/>
    <w:rsid w:val="001022FE"/>
    <w:rsid w:val="001027C9"/>
    <w:rsid w:val="00102C27"/>
    <w:rsid w:val="00103E41"/>
    <w:rsid w:val="001043EC"/>
    <w:rsid w:val="00104905"/>
    <w:rsid w:val="0010505B"/>
    <w:rsid w:val="001056AA"/>
    <w:rsid w:val="00105B3A"/>
    <w:rsid w:val="00105D3D"/>
    <w:rsid w:val="001063AD"/>
    <w:rsid w:val="0010652E"/>
    <w:rsid w:val="00106B16"/>
    <w:rsid w:val="00106F4B"/>
    <w:rsid w:val="001072A8"/>
    <w:rsid w:val="001072E3"/>
    <w:rsid w:val="001075D8"/>
    <w:rsid w:val="00110919"/>
    <w:rsid w:val="00110EC9"/>
    <w:rsid w:val="00111855"/>
    <w:rsid w:val="00111AAB"/>
    <w:rsid w:val="00111ECF"/>
    <w:rsid w:val="00112121"/>
    <w:rsid w:val="0011257D"/>
    <w:rsid w:val="001129BF"/>
    <w:rsid w:val="001129DF"/>
    <w:rsid w:val="0011399B"/>
    <w:rsid w:val="00114216"/>
    <w:rsid w:val="0011463B"/>
    <w:rsid w:val="00114859"/>
    <w:rsid w:val="00114DEE"/>
    <w:rsid w:val="00115410"/>
    <w:rsid w:val="001155B8"/>
    <w:rsid w:val="00115AF1"/>
    <w:rsid w:val="00115C98"/>
    <w:rsid w:val="001165A9"/>
    <w:rsid w:val="00116909"/>
    <w:rsid w:val="00117193"/>
    <w:rsid w:val="001173EF"/>
    <w:rsid w:val="00117FFE"/>
    <w:rsid w:val="001200CD"/>
    <w:rsid w:val="00120964"/>
    <w:rsid w:val="00120974"/>
    <w:rsid w:val="00120D0A"/>
    <w:rsid w:val="00120F63"/>
    <w:rsid w:val="00121048"/>
    <w:rsid w:val="0012120D"/>
    <w:rsid w:val="00121762"/>
    <w:rsid w:val="00121B89"/>
    <w:rsid w:val="00121EB7"/>
    <w:rsid w:val="00123459"/>
    <w:rsid w:val="001234C7"/>
    <w:rsid w:val="00123509"/>
    <w:rsid w:val="00123689"/>
    <w:rsid w:val="00123CF6"/>
    <w:rsid w:val="001240ED"/>
    <w:rsid w:val="001255B0"/>
    <w:rsid w:val="00125910"/>
    <w:rsid w:val="00125A79"/>
    <w:rsid w:val="00125DF4"/>
    <w:rsid w:val="00126EA3"/>
    <w:rsid w:val="00127AEF"/>
    <w:rsid w:val="00131136"/>
    <w:rsid w:val="0013114F"/>
    <w:rsid w:val="001311B0"/>
    <w:rsid w:val="00131261"/>
    <w:rsid w:val="0013160D"/>
    <w:rsid w:val="00131746"/>
    <w:rsid w:val="00131BF5"/>
    <w:rsid w:val="00131C5F"/>
    <w:rsid w:val="00131DD5"/>
    <w:rsid w:val="00132141"/>
    <w:rsid w:val="001324A1"/>
    <w:rsid w:val="00133609"/>
    <w:rsid w:val="00133AAD"/>
    <w:rsid w:val="00133C0A"/>
    <w:rsid w:val="00133D17"/>
    <w:rsid w:val="00134188"/>
    <w:rsid w:val="0013496F"/>
    <w:rsid w:val="001354C2"/>
    <w:rsid w:val="001357DB"/>
    <w:rsid w:val="00135F57"/>
    <w:rsid w:val="00136097"/>
    <w:rsid w:val="001360FE"/>
    <w:rsid w:val="00136B38"/>
    <w:rsid w:val="00137216"/>
    <w:rsid w:val="00137432"/>
    <w:rsid w:val="0013750F"/>
    <w:rsid w:val="001379FA"/>
    <w:rsid w:val="001402E8"/>
    <w:rsid w:val="00140B7C"/>
    <w:rsid w:val="00140C2E"/>
    <w:rsid w:val="00140EEC"/>
    <w:rsid w:val="00142026"/>
    <w:rsid w:val="00142C2E"/>
    <w:rsid w:val="00142D88"/>
    <w:rsid w:val="0014352B"/>
    <w:rsid w:val="001436AE"/>
    <w:rsid w:val="001448E9"/>
    <w:rsid w:val="00144995"/>
    <w:rsid w:val="00144CF9"/>
    <w:rsid w:val="00145879"/>
    <w:rsid w:val="00145972"/>
    <w:rsid w:val="00146702"/>
    <w:rsid w:val="00146AB7"/>
    <w:rsid w:val="001470AB"/>
    <w:rsid w:val="00147231"/>
    <w:rsid w:val="00147356"/>
    <w:rsid w:val="001475E9"/>
    <w:rsid w:val="00147A6E"/>
    <w:rsid w:val="00147EC0"/>
    <w:rsid w:val="00150359"/>
    <w:rsid w:val="0015044B"/>
    <w:rsid w:val="00150C01"/>
    <w:rsid w:val="00150CD0"/>
    <w:rsid w:val="001515F4"/>
    <w:rsid w:val="00151984"/>
    <w:rsid w:val="00151A3D"/>
    <w:rsid w:val="00151F83"/>
    <w:rsid w:val="00151F9D"/>
    <w:rsid w:val="00152810"/>
    <w:rsid w:val="00152989"/>
    <w:rsid w:val="00152D74"/>
    <w:rsid w:val="0015349D"/>
    <w:rsid w:val="001536D8"/>
    <w:rsid w:val="0015378C"/>
    <w:rsid w:val="001537FB"/>
    <w:rsid w:val="00153B80"/>
    <w:rsid w:val="001546F0"/>
    <w:rsid w:val="0015474C"/>
    <w:rsid w:val="00154916"/>
    <w:rsid w:val="00154D53"/>
    <w:rsid w:val="00154FB9"/>
    <w:rsid w:val="001555A9"/>
    <w:rsid w:val="001557D4"/>
    <w:rsid w:val="00155F73"/>
    <w:rsid w:val="001564DE"/>
    <w:rsid w:val="0015656D"/>
    <w:rsid w:val="0015666C"/>
    <w:rsid w:val="00156AD8"/>
    <w:rsid w:val="00156ADF"/>
    <w:rsid w:val="00156DE9"/>
    <w:rsid w:val="00157415"/>
    <w:rsid w:val="001579F7"/>
    <w:rsid w:val="00157C5D"/>
    <w:rsid w:val="00157D79"/>
    <w:rsid w:val="00160121"/>
    <w:rsid w:val="001603BF"/>
    <w:rsid w:val="00160588"/>
    <w:rsid w:val="0016067E"/>
    <w:rsid w:val="00160A9C"/>
    <w:rsid w:val="00160E10"/>
    <w:rsid w:val="0016115E"/>
    <w:rsid w:val="0016127D"/>
    <w:rsid w:val="00161319"/>
    <w:rsid w:val="00161707"/>
    <w:rsid w:val="001618E8"/>
    <w:rsid w:val="0016225C"/>
    <w:rsid w:val="00162412"/>
    <w:rsid w:val="00162AD3"/>
    <w:rsid w:val="00163442"/>
    <w:rsid w:val="00164735"/>
    <w:rsid w:val="0016477D"/>
    <w:rsid w:val="0016527C"/>
    <w:rsid w:val="0016580D"/>
    <w:rsid w:val="00165883"/>
    <w:rsid w:val="00165E97"/>
    <w:rsid w:val="00166050"/>
    <w:rsid w:val="00166544"/>
    <w:rsid w:val="00166DB3"/>
    <w:rsid w:val="001675B4"/>
    <w:rsid w:val="0016769A"/>
    <w:rsid w:val="0017035C"/>
    <w:rsid w:val="00170739"/>
    <w:rsid w:val="00170DBC"/>
    <w:rsid w:val="00171C15"/>
    <w:rsid w:val="00171D74"/>
    <w:rsid w:val="00171FC5"/>
    <w:rsid w:val="00172B77"/>
    <w:rsid w:val="00172E55"/>
    <w:rsid w:val="001734AC"/>
    <w:rsid w:val="00173780"/>
    <w:rsid w:val="00173C84"/>
    <w:rsid w:val="0017420D"/>
    <w:rsid w:val="0017468D"/>
    <w:rsid w:val="00174D0C"/>
    <w:rsid w:val="00175A80"/>
    <w:rsid w:val="00176187"/>
    <w:rsid w:val="00176D1D"/>
    <w:rsid w:val="00177122"/>
    <w:rsid w:val="00177208"/>
    <w:rsid w:val="0017779E"/>
    <w:rsid w:val="00177C80"/>
    <w:rsid w:val="001801C6"/>
    <w:rsid w:val="0018034C"/>
    <w:rsid w:val="0018040D"/>
    <w:rsid w:val="00180427"/>
    <w:rsid w:val="001806EC"/>
    <w:rsid w:val="00180DFF"/>
    <w:rsid w:val="00180E77"/>
    <w:rsid w:val="001813E9"/>
    <w:rsid w:val="001819B6"/>
    <w:rsid w:val="00181CC3"/>
    <w:rsid w:val="00181D99"/>
    <w:rsid w:val="00181E0A"/>
    <w:rsid w:val="00182459"/>
    <w:rsid w:val="00182831"/>
    <w:rsid w:val="00182BCE"/>
    <w:rsid w:val="00182D30"/>
    <w:rsid w:val="0018334E"/>
    <w:rsid w:val="001837EE"/>
    <w:rsid w:val="00183DB7"/>
    <w:rsid w:val="00183EC6"/>
    <w:rsid w:val="00184135"/>
    <w:rsid w:val="00184463"/>
    <w:rsid w:val="001845E7"/>
    <w:rsid w:val="00184614"/>
    <w:rsid w:val="001848F2"/>
    <w:rsid w:val="001850A7"/>
    <w:rsid w:val="0018529F"/>
    <w:rsid w:val="001852E3"/>
    <w:rsid w:val="00185489"/>
    <w:rsid w:val="00185920"/>
    <w:rsid w:val="00185C52"/>
    <w:rsid w:val="001865D2"/>
    <w:rsid w:val="001865FA"/>
    <w:rsid w:val="00186996"/>
    <w:rsid w:val="00186A3C"/>
    <w:rsid w:val="00186B88"/>
    <w:rsid w:val="00186DB2"/>
    <w:rsid w:val="001879BA"/>
    <w:rsid w:val="00190584"/>
    <w:rsid w:val="001907DA"/>
    <w:rsid w:val="00190DDA"/>
    <w:rsid w:val="00190EF3"/>
    <w:rsid w:val="001919CB"/>
    <w:rsid w:val="00191D48"/>
    <w:rsid w:val="00191D7F"/>
    <w:rsid w:val="00191FF5"/>
    <w:rsid w:val="0019248E"/>
    <w:rsid w:val="001928D2"/>
    <w:rsid w:val="00192A3E"/>
    <w:rsid w:val="00192B35"/>
    <w:rsid w:val="00193057"/>
    <w:rsid w:val="00193A73"/>
    <w:rsid w:val="00194D44"/>
    <w:rsid w:val="001953F4"/>
    <w:rsid w:val="0019550D"/>
    <w:rsid w:val="00195CF9"/>
    <w:rsid w:val="00195EA0"/>
    <w:rsid w:val="00196347"/>
    <w:rsid w:val="00196705"/>
    <w:rsid w:val="00196975"/>
    <w:rsid w:val="00196E7D"/>
    <w:rsid w:val="001977E3"/>
    <w:rsid w:val="00197CBF"/>
    <w:rsid w:val="001A0336"/>
    <w:rsid w:val="001A09B0"/>
    <w:rsid w:val="001A0A35"/>
    <w:rsid w:val="001A0D22"/>
    <w:rsid w:val="001A11A4"/>
    <w:rsid w:val="001A1811"/>
    <w:rsid w:val="001A28AA"/>
    <w:rsid w:val="001A2A0D"/>
    <w:rsid w:val="001A3246"/>
    <w:rsid w:val="001A331A"/>
    <w:rsid w:val="001A3F1D"/>
    <w:rsid w:val="001A401E"/>
    <w:rsid w:val="001A4453"/>
    <w:rsid w:val="001A483C"/>
    <w:rsid w:val="001A4CBA"/>
    <w:rsid w:val="001A4E60"/>
    <w:rsid w:val="001A5406"/>
    <w:rsid w:val="001A579E"/>
    <w:rsid w:val="001A653B"/>
    <w:rsid w:val="001A67CA"/>
    <w:rsid w:val="001A68C5"/>
    <w:rsid w:val="001A6941"/>
    <w:rsid w:val="001A6DD1"/>
    <w:rsid w:val="001A6ED6"/>
    <w:rsid w:val="001A740F"/>
    <w:rsid w:val="001A7645"/>
    <w:rsid w:val="001A76FC"/>
    <w:rsid w:val="001A7799"/>
    <w:rsid w:val="001A7A7E"/>
    <w:rsid w:val="001A7BB6"/>
    <w:rsid w:val="001A7C68"/>
    <w:rsid w:val="001A7F4D"/>
    <w:rsid w:val="001B01E8"/>
    <w:rsid w:val="001B02E9"/>
    <w:rsid w:val="001B03B6"/>
    <w:rsid w:val="001B0927"/>
    <w:rsid w:val="001B1290"/>
    <w:rsid w:val="001B16A2"/>
    <w:rsid w:val="001B16C9"/>
    <w:rsid w:val="001B193B"/>
    <w:rsid w:val="001B1E37"/>
    <w:rsid w:val="001B1EAC"/>
    <w:rsid w:val="001B2077"/>
    <w:rsid w:val="001B211B"/>
    <w:rsid w:val="001B21DA"/>
    <w:rsid w:val="001B2B02"/>
    <w:rsid w:val="001B3274"/>
    <w:rsid w:val="001B3583"/>
    <w:rsid w:val="001B3622"/>
    <w:rsid w:val="001B409B"/>
    <w:rsid w:val="001B449C"/>
    <w:rsid w:val="001B5216"/>
    <w:rsid w:val="001B5965"/>
    <w:rsid w:val="001B5DF3"/>
    <w:rsid w:val="001B64B7"/>
    <w:rsid w:val="001B6523"/>
    <w:rsid w:val="001B65CA"/>
    <w:rsid w:val="001B6F89"/>
    <w:rsid w:val="001B70CA"/>
    <w:rsid w:val="001B729E"/>
    <w:rsid w:val="001B77ED"/>
    <w:rsid w:val="001B7F25"/>
    <w:rsid w:val="001C0295"/>
    <w:rsid w:val="001C0337"/>
    <w:rsid w:val="001C063A"/>
    <w:rsid w:val="001C0B61"/>
    <w:rsid w:val="001C0C51"/>
    <w:rsid w:val="001C1F06"/>
    <w:rsid w:val="001C253B"/>
    <w:rsid w:val="001C2E83"/>
    <w:rsid w:val="001C30F7"/>
    <w:rsid w:val="001C33B7"/>
    <w:rsid w:val="001C34EE"/>
    <w:rsid w:val="001C3845"/>
    <w:rsid w:val="001C396B"/>
    <w:rsid w:val="001C4026"/>
    <w:rsid w:val="001C4194"/>
    <w:rsid w:val="001C4525"/>
    <w:rsid w:val="001C458F"/>
    <w:rsid w:val="001C47B2"/>
    <w:rsid w:val="001C497B"/>
    <w:rsid w:val="001C5288"/>
    <w:rsid w:val="001C5819"/>
    <w:rsid w:val="001C59AA"/>
    <w:rsid w:val="001C5DD9"/>
    <w:rsid w:val="001C6604"/>
    <w:rsid w:val="001C677F"/>
    <w:rsid w:val="001C7588"/>
    <w:rsid w:val="001C7A44"/>
    <w:rsid w:val="001C7E15"/>
    <w:rsid w:val="001C7FAF"/>
    <w:rsid w:val="001D048A"/>
    <w:rsid w:val="001D051D"/>
    <w:rsid w:val="001D0C90"/>
    <w:rsid w:val="001D1151"/>
    <w:rsid w:val="001D2317"/>
    <w:rsid w:val="001D3290"/>
    <w:rsid w:val="001D39EF"/>
    <w:rsid w:val="001D3DC7"/>
    <w:rsid w:val="001D3FF3"/>
    <w:rsid w:val="001D43BB"/>
    <w:rsid w:val="001D490F"/>
    <w:rsid w:val="001D5103"/>
    <w:rsid w:val="001D5491"/>
    <w:rsid w:val="001D5C8E"/>
    <w:rsid w:val="001D62F2"/>
    <w:rsid w:val="001D63B8"/>
    <w:rsid w:val="001D6707"/>
    <w:rsid w:val="001D6833"/>
    <w:rsid w:val="001D6957"/>
    <w:rsid w:val="001D6AAE"/>
    <w:rsid w:val="001D6EB2"/>
    <w:rsid w:val="001D70B5"/>
    <w:rsid w:val="001E02C7"/>
    <w:rsid w:val="001E0635"/>
    <w:rsid w:val="001E0B80"/>
    <w:rsid w:val="001E0C7E"/>
    <w:rsid w:val="001E112E"/>
    <w:rsid w:val="001E12DA"/>
    <w:rsid w:val="001E1388"/>
    <w:rsid w:val="001E157F"/>
    <w:rsid w:val="001E1936"/>
    <w:rsid w:val="001E1A88"/>
    <w:rsid w:val="001E1F55"/>
    <w:rsid w:val="001E2665"/>
    <w:rsid w:val="001E26CE"/>
    <w:rsid w:val="001E2756"/>
    <w:rsid w:val="001E2BCD"/>
    <w:rsid w:val="001E370A"/>
    <w:rsid w:val="001E48AA"/>
    <w:rsid w:val="001E4F3C"/>
    <w:rsid w:val="001E509A"/>
    <w:rsid w:val="001E5BCA"/>
    <w:rsid w:val="001E617C"/>
    <w:rsid w:val="001E63CA"/>
    <w:rsid w:val="001E6403"/>
    <w:rsid w:val="001E680D"/>
    <w:rsid w:val="001E6996"/>
    <w:rsid w:val="001E6AAC"/>
    <w:rsid w:val="001E6D06"/>
    <w:rsid w:val="001E78E6"/>
    <w:rsid w:val="001E7BF5"/>
    <w:rsid w:val="001F01E8"/>
    <w:rsid w:val="001F06FF"/>
    <w:rsid w:val="001F0902"/>
    <w:rsid w:val="001F19D0"/>
    <w:rsid w:val="001F1C42"/>
    <w:rsid w:val="001F1EC3"/>
    <w:rsid w:val="001F398F"/>
    <w:rsid w:val="001F3FFC"/>
    <w:rsid w:val="001F4321"/>
    <w:rsid w:val="001F4597"/>
    <w:rsid w:val="001F48A9"/>
    <w:rsid w:val="001F4909"/>
    <w:rsid w:val="001F547D"/>
    <w:rsid w:val="001F5A2E"/>
    <w:rsid w:val="001F60AB"/>
    <w:rsid w:val="001F6F14"/>
    <w:rsid w:val="001F7015"/>
    <w:rsid w:val="001F7021"/>
    <w:rsid w:val="001F70E2"/>
    <w:rsid w:val="001F70F1"/>
    <w:rsid w:val="001F715D"/>
    <w:rsid w:val="001F72A8"/>
    <w:rsid w:val="001F76C7"/>
    <w:rsid w:val="001F7C14"/>
    <w:rsid w:val="00201227"/>
    <w:rsid w:val="002016EE"/>
    <w:rsid w:val="0020173C"/>
    <w:rsid w:val="00201779"/>
    <w:rsid w:val="00201853"/>
    <w:rsid w:val="00201A34"/>
    <w:rsid w:val="002028CD"/>
    <w:rsid w:val="00202E37"/>
    <w:rsid w:val="00202EED"/>
    <w:rsid w:val="0020305C"/>
    <w:rsid w:val="002033B8"/>
    <w:rsid w:val="00203600"/>
    <w:rsid w:val="00204EF6"/>
    <w:rsid w:val="002050F5"/>
    <w:rsid w:val="002058DE"/>
    <w:rsid w:val="00205BC3"/>
    <w:rsid w:val="00205C39"/>
    <w:rsid w:val="002061F3"/>
    <w:rsid w:val="00206425"/>
    <w:rsid w:val="0020654F"/>
    <w:rsid w:val="0020676F"/>
    <w:rsid w:val="00206781"/>
    <w:rsid w:val="00206812"/>
    <w:rsid w:val="002068AA"/>
    <w:rsid w:val="00207143"/>
    <w:rsid w:val="0020765A"/>
    <w:rsid w:val="0020785D"/>
    <w:rsid w:val="00207A8F"/>
    <w:rsid w:val="00207BFA"/>
    <w:rsid w:val="00207E99"/>
    <w:rsid w:val="00210033"/>
    <w:rsid w:val="00210578"/>
    <w:rsid w:val="002105F9"/>
    <w:rsid w:val="00210747"/>
    <w:rsid w:val="002108A5"/>
    <w:rsid w:val="002108AA"/>
    <w:rsid w:val="00211022"/>
    <w:rsid w:val="00211093"/>
    <w:rsid w:val="002130C6"/>
    <w:rsid w:val="00213E19"/>
    <w:rsid w:val="00214A6A"/>
    <w:rsid w:val="00214E2A"/>
    <w:rsid w:val="002158C5"/>
    <w:rsid w:val="00215D47"/>
    <w:rsid w:val="00215DA9"/>
    <w:rsid w:val="002162DD"/>
    <w:rsid w:val="0021635F"/>
    <w:rsid w:val="00216961"/>
    <w:rsid w:val="00216B64"/>
    <w:rsid w:val="0021707D"/>
    <w:rsid w:val="002174E2"/>
    <w:rsid w:val="002176A0"/>
    <w:rsid w:val="00220041"/>
    <w:rsid w:val="00220115"/>
    <w:rsid w:val="0022013E"/>
    <w:rsid w:val="00220269"/>
    <w:rsid w:val="0022095D"/>
    <w:rsid w:val="002209E8"/>
    <w:rsid w:val="00221788"/>
    <w:rsid w:val="00221AF6"/>
    <w:rsid w:val="00221DBE"/>
    <w:rsid w:val="00222216"/>
    <w:rsid w:val="0022243F"/>
    <w:rsid w:val="00222979"/>
    <w:rsid w:val="00222A52"/>
    <w:rsid w:val="00222B60"/>
    <w:rsid w:val="00222BAE"/>
    <w:rsid w:val="00222C02"/>
    <w:rsid w:val="0022366B"/>
    <w:rsid w:val="00223E4A"/>
    <w:rsid w:val="0022400F"/>
    <w:rsid w:val="002243B3"/>
    <w:rsid w:val="002244BD"/>
    <w:rsid w:val="002249EA"/>
    <w:rsid w:val="002256CE"/>
    <w:rsid w:val="00225B9E"/>
    <w:rsid w:val="00226B3D"/>
    <w:rsid w:val="00226C77"/>
    <w:rsid w:val="0022702A"/>
    <w:rsid w:val="00227740"/>
    <w:rsid w:val="00227AC5"/>
    <w:rsid w:val="00227B46"/>
    <w:rsid w:val="00227BC4"/>
    <w:rsid w:val="002301D9"/>
    <w:rsid w:val="002302CF"/>
    <w:rsid w:val="0023035E"/>
    <w:rsid w:val="002304E4"/>
    <w:rsid w:val="002305BE"/>
    <w:rsid w:val="0023096B"/>
    <w:rsid w:val="00230C55"/>
    <w:rsid w:val="0023153F"/>
    <w:rsid w:val="002317BC"/>
    <w:rsid w:val="0023191F"/>
    <w:rsid w:val="00232133"/>
    <w:rsid w:val="00232610"/>
    <w:rsid w:val="00232F2C"/>
    <w:rsid w:val="00233183"/>
    <w:rsid w:val="00233230"/>
    <w:rsid w:val="002335A2"/>
    <w:rsid w:val="002338AB"/>
    <w:rsid w:val="00233962"/>
    <w:rsid w:val="00233A37"/>
    <w:rsid w:val="00233AF9"/>
    <w:rsid w:val="00234B38"/>
    <w:rsid w:val="00235095"/>
    <w:rsid w:val="0023591D"/>
    <w:rsid w:val="002359E8"/>
    <w:rsid w:val="00235D17"/>
    <w:rsid w:val="00237CDE"/>
    <w:rsid w:val="00237E39"/>
    <w:rsid w:val="00240422"/>
    <w:rsid w:val="00240C06"/>
    <w:rsid w:val="00240CAA"/>
    <w:rsid w:val="002415E7"/>
    <w:rsid w:val="00241B8A"/>
    <w:rsid w:val="00241C82"/>
    <w:rsid w:val="002426FA"/>
    <w:rsid w:val="00242C19"/>
    <w:rsid w:val="00243A27"/>
    <w:rsid w:val="00243B62"/>
    <w:rsid w:val="00243EB2"/>
    <w:rsid w:val="002447E1"/>
    <w:rsid w:val="0024489D"/>
    <w:rsid w:val="00244C2E"/>
    <w:rsid w:val="002450A6"/>
    <w:rsid w:val="00245237"/>
    <w:rsid w:val="00245253"/>
    <w:rsid w:val="00245412"/>
    <w:rsid w:val="00245492"/>
    <w:rsid w:val="002454FD"/>
    <w:rsid w:val="00246152"/>
    <w:rsid w:val="00246979"/>
    <w:rsid w:val="00246E62"/>
    <w:rsid w:val="00247282"/>
    <w:rsid w:val="00247584"/>
    <w:rsid w:val="0024777F"/>
    <w:rsid w:val="00247CE2"/>
    <w:rsid w:val="00247D2E"/>
    <w:rsid w:val="002507BE"/>
    <w:rsid w:val="002512D5"/>
    <w:rsid w:val="00251A4F"/>
    <w:rsid w:val="00251C18"/>
    <w:rsid w:val="00252774"/>
    <w:rsid w:val="00252ED6"/>
    <w:rsid w:val="00253324"/>
    <w:rsid w:val="00253FD6"/>
    <w:rsid w:val="0025444F"/>
    <w:rsid w:val="00254896"/>
    <w:rsid w:val="00255988"/>
    <w:rsid w:val="00255C1B"/>
    <w:rsid w:val="002565AC"/>
    <w:rsid w:val="002567D5"/>
    <w:rsid w:val="00256F4F"/>
    <w:rsid w:val="00257418"/>
    <w:rsid w:val="00257809"/>
    <w:rsid w:val="00257FAA"/>
    <w:rsid w:val="00260271"/>
    <w:rsid w:val="00260721"/>
    <w:rsid w:val="00260AF2"/>
    <w:rsid w:val="002610DE"/>
    <w:rsid w:val="002614F9"/>
    <w:rsid w:val="002618F3"/>
    <w:rsid w:val="00261A31"/>
    <w:rsid w:val="00261B79"/>
    <w:rsid w:val="00261D38"/>
    <w:rsid w:val="00261E96"/>
    <w:rsid w:val="00262161"/>
    <w:rsid w:val="002622EE"/>
    <w:rsid w:val="002624B1"/>
    <w:rsid w:val="002625B5"/>
    <w:rsid w:val="00263A76"/>
    <w:rsid w:val="00264598"/>
    <w:rsid w:val="00264D1F"/>
    <w:rsid w:val="00264FF7"/>
    <w:rsid w:val="00265671"/>
    <w:rsid w:val="00265CA7"/>
    <w:rsid w:val="00265E8F"/>
    <w:rsid w:val="00265EB2"/>
    <w:rsid w:val="002668C1"/>
    <w:rsid w:val="0026745E"/>
    <w:rsid w:val="00267FB8"/>
    <w:rsid w:val="002701A5"/>
    <w:rsid w:val="00270261"/>
    <w:rsid w:val="002708FB"/>
    <w:rsid w:val="00270983"/>
    <w:rsid w:val="00270CE8"/>
    <w:rsid w:val="002715E1"/>
    <w:rsid w:val="00271760"/>
    <w:rsid w:val="00271854"/>
    <w:rsid w:val="00271BDC"/>
    <w:rsid w:val="00271D47"/>
    <w:rsid w:val="002727FD"/>
    <w:rsid w:val="002730E9"/>
    <w:rsid w:val="0027371D"/>
    <w:rsid w:val="00273766"/>
    <w:rsid w:val="00273B55"/>
    <w:rsid w:val="00273C92"/>
    <w:rsid w:val="0027442B"/>
    <w:rsid w:val="00274C6E"/>
    <w:rsid w:val="00274D05"/>
    <w:rsid w:val="00275010"/>
    <w:rsid w:val="00275D1E"/>
    <w:rsid w:val="00275E26"/>
    <w:rsid w:val="00275F41"/>
    <w:rsid w:val="00275FFD"/>
    <w:rsid w:val="00276696"/>
    <w:rsid w:val="0027675A"/>
    <w:rsid w:val="00276F33"/>
    <w:rsid w:val="00277C03"/>
    <w:rsid w:val="00277C5B"/>
    <w:rsid w:val="00277D37"/>
    <w:rsid w:val="00277F49"/>
    <w:rsid w:val="00280B60"/>
    <w:rsid w:val="00280D0B"/>
    <w:rsid w:val="00280DBB"/>
    <w:rsid w:val="00282057"/>
    <w:rsid w:val="002823D3"/>
    <w:rsid w:val="002826F9"/>
    <w:rsid w:val="00282964"/>
    <w:rsid w:val="00283473"/>
    <w:rsid w:val="00283FA0"/>
    <w:rsid w:val="0028479E"/>
    <w:rsid w:val="00284AC0"/>
    <w:rsid w:val="00284D72"/>
    <w:rsid w:val="00284E81"/>
    <w:rsid w:val="00285389"/>
    <w:rsid w:val="00285788"/>
    <w:rsid w:val="0028589B"/>
    <w:rsid w:val="00285BEE"/>
    <w:rsid w:val="00286563"/>
    <w:rsid w:val="0028656B"/>
    <w:rsid w:val="0028656D"/>
    <w:rsid w:val="00286660"/>
    <w:rsid w:val="002867DE"/>
    <w:rsid w:val="002867E3"/>
    <w:rsid w:val="00286983"/>
    <w:rsid w:val="00286F0A"/>
    <w:rsid w:val="00287791"/>
    <w:rsid w:val="00287A5B"/>
    <w:rsid w:val="00287C2D"/>
    <w:rsid w:val="0029075E"/>
    <w:rsid w:val="002907DB"/>
    <w:rsid w:val="00290832"/>
    <w:rsid w:val="0029130E"/>
    <w:rsid w:val="00291375"/>
    <w:rsid w:val="00291801"/>
    <w:rsid w:val="00291CA5"/>
    <w:rsid w:val="00291E87"/>
    <w:rsid w:val="0029224F"/>
    <w:rsid w:val="002922C9"/>
    <w:rsid w:val="00292CEF"/>
    <w:rsid w:val="00292D24"/>
    <w:rsid w:val="00292FD0"/>
    <w:rsid w:val="00293262"/>
    <w:rsid w:val="00293BD2"/>
    <w:rsid w:val="00294107"/>
    <w:rsid w:val="0029416D"/>
    <w:rsid w:val="00294839"/>
    <w:rsid w:val="00294879"/>
    <w:rsid w:val="00294B6D"/>
    <w:rsid w:val="00294D03"/>
    <w:rsid w:val="00295039"/>
    <w:rsid w:val="002950B6"/>
    <w:rsid w:val="00295165"/>
    <w:rsid w:val="00295442"/>
    <w:rsid w:val="00295675"/>
    <w:rsid w:val="0029579D"/>
    <w:rsid w:val="00295E94"/>
    <w:rsid w:val="00296014"/>
    <w:rsid w:val="002961FC"/>
    <w:rsid w:val="00296354"/>
    <w:rsid w:val="00296C1D"/>
    <w:rsid w:val="00297231"/>
    <w:rsid w:val="0029732E"/>
    <w:rsid w:val="00297496"/>
    <w:rsid w:val="0029771E"/>
    <w:rsid w:val="00297995"/>
    <w:rsid w:val="002A0EDD"/>
    <w:rsid w:val="002A10C1"/>
    <w:rsid w:val="002A1206"/>
    <w:rsid w:val="002A12CB"/>
    <w:rsid w:val="002A1551"/>
    <w:rsid w:val="002A1F7C"/>
    <w:rsid w:val="002A20E7"/>
    <w:rsid w:val="002A24CB"/>
    <w:rsid w:val="002A2998"/>
    <w:rsid w:val="002A3536"/>
    <w:rsid w:val="002A3E5E"/>
    <w:rsid w:val="002A44F1"/>
    <w:rsid w:val="002A4521"/>
    <w:rsid w:val="002A4DC4"/>
    <w:rsid w:val="002A5224"/>
    <w:rsid w:val="002A556D"/>
    <w:rsid w:val="002A5990"/>
    <w:rsid w:val="002A5B07"/>
    <w:rsid w:val="002A6CE2"/>
    <w:rsid w:val="002A6F4A"/>
    <w:rsid w:val="002A72CF"/>
    <w:rsid w:val="002A7A39"/>
    <w:rsid w:val="002A7CD8"/>
    <w:rsid w:val="002B095C"/>
    <w:rsid w:val="002B0C34"/>
    <w:rsid w:val="002B0D5C"/>
    <w:rsid w:val="002B146C"/>
    <w:rsid w:val="002B153D"/>
    <w:rsid w:val="002B168C"/>
    <w:rsid w:val="002B1B92"/>
    <w:rsid w:val="002B211B"/>
    <w:rsid w:val="002B2486"/>
    <w:rsid w:val="002B268E"/>
    <w:rsid w:val="002B3359"/>
    <w:rsid w:val="002B3581"/>
    <w:rsid w:val="002B37A3"/>
    <w:rsid w:val="002B3BD4"/>
    <w:rsid w:val="002B3C05"/>
    <w:rsid w:val="002B3EAF"/>
    <w:rsid w:val="002B5BDE"/>
    <w:rsid w:val="002B5BF9"/>
    <w:rsid w:val="002B6626"/>
    <w:rsid w:val="002B6E4D"/>
    <w:rsid w:val="002B70DD"/>
    <w:rsid w:val="002B73E3"/>
    <w:rsid w:val="002B7A5B"/>
    <w:rsid w:val="002B7EAF"/>
    <w:rsid w:val="002C0064"/>
    <w:rsid w:val="002C0698"/>
    <w:rsid w:val="002C0B2C"/>
    <w:rsid w:val="002C0C3B"/>
    <w:rsid w:val="002C1B4A"/>
    <w:rsid w:val="002C227B"/>
    <w:rsid w:val="002C24BF"/>
    <w:rsid w:val="002C27E7"/>
    <w:rsid w:val="002C2D4E"/>
    <w:rsid w:val="002C34CA"/>
    <w:rsid w:val="002C360E"/>
    <w:rsid w:val="002C3989"/>
    <w:rsid w:val="002C3F93"/>
    <w:rsid w:val="002C40DD"/>
    <w:rsid w:val="002C4680"/>
    <w:rsid w:val="002C4C4D"/>
    <w:rsid w:val="002C4CAC"/>
    <w:rsid w:val="002C4F47"/>
    <w:rsid w:val="002C51FB"/>
    <w:rsid w:val="002C54A4"/>
    <w:rsid w:val="002C5570"/>
    <w:rsid w:val="002C6006"/>
    <w:rsid w:val="002C61F7"/>
    <w:rsid w:val="002D01AA"/>
    <w:rsid w:val="002D028A"/>
    <w:rsid w:val="002D0335"/>
    <w:rsid w:val="002D0E98"/>
    <w:rsid w:val="002D14F4"/>
    <w:rsid w:val="002D16D0"/>
    <w:rsid w:val="002D187C"/>
    <w:rsid w:val="002D18FA"/>
    <w:rsid w:val="002D22F4"/>
    <w:rsid w:val="002D24CB"/>
    <w:rsid w:val="002D2C47"/>
    <w:rsid w:val="002D2E7E"/>
    <w:rsid w:val="002D3149"/>
    <w:rsid w:val="002D3990"/>
    <w:rsid w:val="002D3EB1"/>
    <w:rsid w:val="002D3EE7"/>
    <w:rsid w:val="002D413F"/>
    <w:rsid w:val="002D43A2"/>
    <w:rsid w:val="002D4EE2"/>
    <w:rsid w:val="002D5C28"/>
    <w:rsid w:val="002D65C2"/>
    <w:rsid w:val="002D66C7"/>
    <w:rsid w:val="002D6B94"/>
    <w:rsid w:val="002D7410"/>
    <w:rsid w:val="002D750B"/>
    <w:rsid w:val="002D75D2"/>
    <w:rsid w:val="002D76B5"/>
    <w:rsid w:val="002D7B9A"/>
    <w:rsid w:val="002D7C6F"/>
    <w:rsid w:val="002E0047"/>
    <w:rsid w:val="002E0329"/>
    <w:rsid w:val="002E038D"/>
    <w:rsid w:val="002E04D5"/>
    <w:rsid w:val="002E1134"/>
    <w:rsid w:val="002E1540"/>
    <w:rsid w:val="002E1CA9"/>
    <w:rsid w:val="002E1F43"/>
    <w:rsid w:val="002E3408"/>
    <w:rsid w:val="002E35B0"/>
    <w:rsid w:val="002E3BBC"/>
    <w:rsid w:val="002E425B"/>
    <w:rsid w:val="002E44EF"/>
    <w:rsid w:val="002E4AA7"/>
    <w:rsid w:val="002E4B05"/>
    <w:rsid w:val="002E5656"/>
    <w:rsid w:val="002E5932"/>
    <w:rsid w:val="002E5BE9"/>
    <w:rsid w:val="002E5D31"/>
    <w:rsid w:val="002E6831"/>
    <w:rsid w:val="002E69C2"/>
    <w:rsid w:val="002E6CA8"/>
    <w:rsid w:val="002E7F66"/>
    <w:rsid w:val="002F0562"/>
    <w:rsid w:val="002F0699"/>
    <w:rsid w:val="002F0717"/>
    <w:rsid w:val="002F0750"/>
    <w:rsid w:val="002F1078"/>
    <w:rsid w:val="002F1490"/>
    <w:rsid w:val="002F1939"/>
    <w:rsid w:val="002F21EC"/>
    <w:rsid w:val="002F25E2"/>
    <w:rsid w:val="002F34F9"/>
    <w:rsid w:val="002F366D"/>
    <w:rsid w:val="002F4425"/>
    <w:rsid w:val="002F46CD"/>
    <w:rsid w:val="002F4F6E"/>
    <w:rsid w:val="002F529E"/>
    <w:rsid w:val="002F547C"/>
    <w:rsid w:val="002F5487"/>
    <w:rsid w:val="002F5A31"/>
    <w:rsid w:val="002F6774"/>
    <w:rsid w:val="003014F9"/>
    <w:rsid w:val="003019C4"/>
    <w:rsid w:val="003020CC"/>
    <w:rsid w:val="003024D1"/>
    <w:rsid w:val="00302916"/>
    <w:rsid w:val="00302AB5"/>
    <w:rsid w:val="00302E3D"/>
    <w:rsid w:val="00303827"/>
    <w:rsid w:val="00303B10"/>
    <w:rsid w:val="00303E27"/>
    <w:rsid w:val="00303FA9"/>
    <w:rsid w:val="00303FE2"/>
    <w:rsid w:val="00304204"/>
    <w:rsid w:val="00304787"/>
    <w:rsid w:val="00304C6A"/>
    <w:rsid w:val="00305231"/>
    <w:rsid w:val="003055A7"/>
    <w:rsid w:val="00305F61"/>
    <w:rsid w:val="00306962"/>
    <w:rsid w:val="00306B8A"/>
    <w:rsid w:val="00306F6E"/>
    <w:rsid w:val="0030754D"/>
    <w:rsid w:val="0030798E"/>
    <w:rsid w:val="00307B23"/>
    <w:rsid w:val="00307D48"/>
    <w:rsid w:val="003105AF"/>
    <w:rsid w:val="00310608"/>
    <w:rsid w:val="003107DE"/>
    <w:rsid w:val="0031136B"/>
    <w:rsid w:val="0031144B"/>
    <w:rsid w:val="00311729"/>
    <w:rsid w:val="0031176E"/>
    <w:rsid w:val="00311CED"/>
    <w:rsid w:val="00312976"/>
    <w:rsid w:val="00312F98"/>
    <w:rsid w:val="00313550"/>
    <w:rsid w:val="00313A4E"/>
    <w:rsid w:val="00313D48"/>
    <w:rsid w:val="00313F8F"/>
    <w:rsid w:val="00313FD4"/>
    <w:rsid w:val="00314460"/>
    <w:rsid w:val="00314779"/>
    <w:rsid w:val="00314D0D"/>
    <w:rsid w:val="0031525D"/>
    <w:rsid w:val="00315581"/>
    <w:rsid w:val="00315612"/>
    <w:rsid w:val="0031619B"/>
    <w:rsid w:val="0031621D"/>
    <w:rsid w:val="003167A6"/>
    <w:rsid w:val="00316E44"/>
    <w:rsid w:val="00317507"/>
    <w:rsid w:val="00317DCE"/>
    <w:rsid w:val="00320004"/>
    <w:rsid w:val="003204FE"/>
    <w:rsid w:val="00320516"/>
    <w:rsid w:val="00320CD5"/>
    <w:rsid w:val="00320E19"/>
    <w:rsid w:val="003212AD"/>
    <w:rsid w:val="00322209"/>
    <w:rsid w:val="003224E6"/>
    <w:rsid w:val="00322695"/>
    <w:rsid w:val="00323487"/>
    <w:rsid w:val="0032411C"/>
    <w:rsid w:val="003249F1"/>
    <w:rsid w:val="00325B22"/>
    <w:rsid w:val="003260F9"/>
    <w:rsid w:val="00326499"/>
    <w:rsid w:val="003265A5"/>
    <w:rsid w:val="00327894"/>
    <w:rsid w:val="00330A0F"/>
    <w:rsid w:val="003313EC"/>
    <w:rsid w:val="00331449"/>
    <w:rsid w:val="00331472"/>
    <w:rsid w:val="0033188B"/>
    <w:rsid w:val="00331A81"/>
    <w:rsid w:val="00331CA9"/>
    <w:rsid w:val="003322B6"/>
    <w:rsid w:val="003329B3"/>
    <w:rsid w:val="00332CE9"/>
    <w:rsid w:val="00332F9F"/>
    <w:rsid w:val="00333214"/>
    <w:rsid w:val="003343B3"/>
    <w:rsid w:val="0033539B"/>
    <w:rsid w:val="00335432"/>
    <w:rsid w:val="00335A47"/>
    <w:rsid w:val="00336393"/>
    <w:rsid w:val="00336732"/>
    <w:rsid w:val="00336847"/>
    <w:rsid w:val="003369B7"/>
    <w:rsid w:val="00336D80"/>
    <w:rsid w:val="00337154"/>
    <w:rsid w:val="00337341"/>
    <w:rsid w:val="00337A2F"/>
    <w:rsid w:val="00340475"/>
    <w:rsid w:val="003404EF"/>
    <w:rsid w:val="00340638"/>
    <w:rsid w:val="00340FA9"/>
    <w:rsid w:val="003418EE"/>
    <w:rsid w:val="003421C6"/>
    <w:rsid w:val="0034290F"/>
    <w:rsid w:val="00342C1B"/>
    <w:rsid w:val="00342C6F"/>
    <w:rsid w:val="0034328E"/>
    <w:rsid w:val="00343671"/>
    <w:rsid w:val="00343BA6"/>
    <w:rsid w:val="003441EB"/>
    <w:rsid w:val="00344346"/>
    <w:rsid w:val="003444CB"/>
    <w:rsid w:val="0034452A"/>
    <w:rsid w:val="00344954"/>
    <w:rsid w:val="00344BF5"/>
    <w:rsid w:val="003450A1"/>
    <w:rsid w:val="0034512A"/>
    <w:rsid w:val="003451E4"/>
    <w:rsid w:val="00345352"/>
    <w:rsid w:val="0034537C"/>
    <w:rsid w:val="003464D4"/>
    <w:rsid w:val="0034655A"/>
    <w:rsid w:val="003466D8"/>
    <w:rsid w:val="00346812"/>
    <w:rsid w:val="00346E3C"/>
    <w:rsid w:val="00346E50"/>
    <w:rsid w:val="003473BB"/>
    <w:rsid w:val="00347F59"/>
    <w:rsid w:val="00347F90"/>
    <w:rsid w:val="00347FA2"/>
    <w:rsid w:val="00350139"/>
    <w:rsid w:val="003502EB"/>
    <w:rsid w:val="00350DF6"/>
    <w:rsid w:val="00351066"/>
    <w:rsid w:val="00351303"/>
    <w:rsid w:val="0035165B"/>
    <w:rsid w:val="00351ED0"/>
    <w:rsid w:val="00352458"/>
    <w:rsid w:val="003526A1"/>
    <w:rsid w:val="00353349"/>
    <w:rsid w:val="0035358C"/>
    <w:rsid w:val="00353D40"/>
    <w:rsid w:val="00353E73"/>
    <w:rsid w:val="003540D5"/>
    <w:rsid w:val="003543A2"/>
    <w:rsid w:val="003544D5"/>
    <w:rsid w:val="00354BCD"/>
    <w:rsid w:val="0035527D"/>
    <w:rsid w:val="003555DC"/>
    <w:rsid w:val="00355A41"/>
    <w:rsid w:val="00355EFB"/>
    <w:rsid w:val="003560EC"/>
    <w:rsid w:val="003563A9"/>
    <w:rsid w:val="0035650E"/>
    <w:rsid w:val="003566CE"/>
    <w:rsid w:val="00356962"/>
    <w:rsid w:val="00356E66"/>
    <w:rsid w:val="00356F59"/>
    <w:rsid w:val="00356FBA"/>
    <w:rsid w:val="003571E4"/>
    <w:rsid w:val="003579AA"/>
    <w:rsid w:val="00357AEA"/>
    <w:rsid w:val="0036034E"/>
    <w:rsid w:val="003603F2"/>
    <w:rsid w:val="00360713"/>
    <w:rsid w:val="003615FB"/>
    <w:rsid w:val="00361792"/>
    <w:rsid w:val="003617D9"/>
    <w:rsid w:val="003619AA"/>
    <w:rsid w:val="00361EB8"/>
    <w:rsid w:val="00362117"/>
    <w:rsid w:val="00362271"/>
    <w:rsid w:val="003628B2"/>
    <w:rsid w:val="00362B60"/>
    <w:rsid w:val="00362D34"/>
    <w:rsid w:val="00362F1E"/>
    <w:rsid w:val="00363097"/>
    <w:rsid w:val="00363114"/>
    <w:rsid w:val="003633B4"/>
    <w:rsid w:val="00363DDB"/>
    <w:rsid w:val="00364082"/>
    <w:rsid w:val="00364245"/>
    <w:rsid w:val="00364B58"/>
    <w:rsid w:val="00365261"/>
    <w:rsid w:val="00365A5E"/>
    <w:rsid w:val="00366146"/>
    <w:rsid w:val="00366386"/>
    <w:rsid w:val="00366668"/>
    <w:rsid w:val="00366FAA"/>
    <w:rsid w:val="003670DE"/>
    <w:rsid w:val="003675AC"/>
    <w:rsid w:val="00367786"/>
    <w:rsid w:val="0037011E"/>
    <w:rsid w:val="00370915"/>
    <w:rsid w:val="00370AFD"/>
    <w:rsid w:val="00370B83"/>
    <w:rsid w:val="00370D1E"/>
    <w:rsid w:val="0037126C"/>
    <w:rsid w:val="00371491"/>
    <w:rsid w:val="00371941"/>
    <w:rsid w:val="00371AE0"/>
    <w:rsid w:val="00371C56"/>
    <w:rsid w:val="00372130"/>
    <w:rsid w:val="003724F7"/>
    <w:rsid w:val="00372A15"/>
    <w:rsid w:val="00372FE8"/>
    <w:rsid w:val="00374164"/>
    <w:rsid w:val="003742E6"/>
    <w:rsid w:val="00374A81"/>
    <w:rsid w:val="00374F34"/>
    <w:rsid w:val="00375037"/>
    <w:rsid w:val="003750EB"/>
    <w:rsid w:val="003759ED"/>
    <w:rsid w:val="003760C9"/>
    <w:rsid w:val="003762D3"/>
    <w:rsid w:val="00377345"/>
    <w:rsid w:val="003774A9"/>
    <w:rsid w:val="003775DC"/>
    <w:rsid w:val="00380DCF"/>
    <w:rsid w:val="003816DA"/>
    <w:rsid w:val="00381749"/>
    <w:rsid w:val="003818F3"/>
    <w:rsid w:val="0038215F"/>
    <w:rsid w:val="003821F6"/>
    <w:rsid w:val="00382A90"/>
    <w:rsid w:val="00382DF1"/>
    <w:rsid w:val="00382E09"/>
    <w:rsid w:val="00382F8A"/>
    <w:rsid w:val="0038340D"/>
    <w:rsid w:val="00383BD5"/>
    <w:rsid w:val="0038439A"/>
    <w:rsid w:val="0038446A"/>
    <w:rsid w:val="00384752"/>
    <w:rsid w:val="00384778"/>
    <w:rsid w:val="00385A52"/>
    <w:rsid w:val="00385BCD"/>
    <w:rsid w:val="0038652C"/>
    <w:rsid w:val="00386F90"/>
    <w:rsid w:val="0038711E"/>
    <w:rsid w:val="00387878"/>
    <w:rsid w:val="003878B0"/>
    <w:rsid w:val="00387D1B"/>
    <w:rsid w:val="00390554"/>
    <w:rsid w:val="00391EB2"/>
    <w:rsid w:val="0039204B"/>
    <w:rsid w:val="003923A2"/>
    <w:rsid w:val="00392865"/>
    <w:rsid w:val="003936B7"/>
    <w:rsid w:val="00393B65"/>
    <w:rsid w:val="003944C4"/>
    <w:rsid w:val="00394598"/>
    <w:rsid w:val="00394C39"/>
    <w:rsid w:val="0039541B"/>
    <w:rsid w:val="0039561A"/>
    <w:rsid w:val="00395734"/>
    <w:rsid w:val="00395BC3"/>
    <w:rsid w:val="00395FCD"/>
    <w:rsid w:val="00396865"/>
    <w:rsid w:val="00396C9F"/>
    <w:rsid w:val="00397C18"/>
    <w:rsid w:val="00397EBA"/>
    <w:rsid w:val="003A00F8"/>
    <w:rsid w:val="003A0288"/>
    <w:rsid w:val="003A06F3"/>
    <w:rsid w:val="003A08E4"/>
    <w:rsid w:val="003A0EA0"/>
    <w:rsid w:val="003A1199"/>
    <w:rsid w:val="003A1491"/>
    <w:rsid w:val="003A1BAE"/>
    <w:rsid w:val="003A1BC9"/>
    <w:rsid w:val="003A223B"/>
    <w:rsid w:val="003A224B"/>
    <w:rsid w:val="003A288D"/>
    <w:rsid w:val="003A2980"/>
    <w:rsid w:val="003A2DD7"/>
    <w:rsid w:val="003A2F00"/>
    <w:rsid w:val="003A348F"/>
    <w:rsid w:val="003A3A6D"/>
    <w:rsid w:val="003A3C14"/>
    <w:rsid w:val="003A3FA3"/>
    <w:rsid w:val="003A528C"/>
    <w:rsid w:val="003A5752"/>
    <w:rsid w:val="003A5C0A"/>
    <w:rsid w:val="003A6905"/>
    <w:rsid w:val="003A6BC0"/>
    <w:rsid w:val="003A6E47"/>
    <w:rsid w:val="003A729E"/>
    <w:rsid w:val="003A7843"/>
    <w:rsid w:val="003A787C"/>
    <w:rsid w:val="003A78F8"/>
    <w:rsid w:val="003A7C88"/>
    <w:rsid w:val="003B01A6"/>
    <w:rsid w:val="003B0386"/>
    <w:rsid w:val="003B03C7"/>
    <w:rsid w:val="003B0D22"/>
    <w:rsid w:val="003B0D4F"/>
    <w:rsid w:val="003B0EAE"/>
    <w:rsid w:val="003B26E3"/>
    <w:rsid w:val="003B32F7"/>
    <w:rsid w:val="003B3E8A"/>
    <w:rsid w:val="003B47F8"/>
    <w:rsid w:val="003B4CDF"/>
    <w:rsid w:val="003B5320"/>
    <w:rsid w:val="003B54D9"/>
    <w:rsid w:val="003B5755"/>
    <w:rsid w:val="003B5ABC"/>
    <w:rsid w:val="003B5F9E"/>
    <w:rsid w:val="003B6059"/>
    <w:rsid w:val="003B6137"/>
    <w:rsid w:val="003B631B"/>
    <w:rsid w:val="003B75D4"/>
    <w:rsid w:val="003B75FE"/>
    <w:rsid w:val="003B782B"/>
    <w:rsid w:val="003C0030"/>
    <w:rsid w:val="003C03D4"/>
    <w:rsid w:val="003C0573"/>
    <w:rsid w:val="003C0979"/>
    <w:rsid w:val="003C13E3"/>
    <w:rsid w:val="003C1986"/>
    <w:rsid w:val="003C2CAB"/>
    <w:rsid w:val="003C2D85"/>
    <w:rsid w:val="003C2FDC"/>
    <w:rsid w:val="003C354B"/>
    <w:rsid w:val="003C35FA"/>
    <w:rsid w:val="003C3BA7"/>
    <w:rsid w:val="003C3BC7"/>
    <w:rsid w:val="003C4581"/>
    <w:rsid w:val="003C4CAB"/>
    <w:rsid w:val="003C5DDC"/>
    <w:rsid w:val="003C5EB9"/>
    <w:rsid w:val="003C61CD"/>
    <w:rsid w:val="003C6566"/>
    <w:rsid w:val="003C688F"/>
    <w:rsid w:val="003C6CDE"/>
    <w:rsid w:val="003C6D69"/>
    <w:rsid w:val="003C6FB9"/>
    <w:rsid w:val="003C7310"/>
    <w:rsid w:val="003D0033"/>
    <w:rsid w:val="003D0722"/>
    <w:rsid w:val="003D0A9B"/>
    <w:rsid w:val="003D0F0A"/>
    <w:rsid w:val="003D0F9A"/>
    <w:rsid w:val="003D1697"/>
    <w:rsid w:val="003D16C3"/>
    <w:rsid w:val="003D18B8"/>
    <w:rsid w:val="003D1C60"/>
    <w:rsid w:val="003D223F"/>
    <w:rsid w:val="003D2247"/>
    <w:rsid w:val="003D2485"/>
    <w:rsid w:val="003D2829"/>
    <w:rsid w:val="003D2A80"/>
    <w:rsid w:val="003D2B13"/>
    <w:rsid w:val="003D3156"/>
    <w:rsid w:val="003D31E2"/>
    <w:rsid w:val="003D352F"/>
    <w:rsid w:val="003D3CF3"/>
    <w:rsid w:val="003D4562"/>
    <w:rsid w:val="003D4BFD"/>
    <w:rsid w:val="003D4CC6"/>
    <w:rsid w:val="003D4FD1"/>
    <w:rsid w:val="003D582D"/>
    <w:rsid w:val="003D5954"/>
    <w:rsid w:val="003D5C59"/>
    <w:rsid w:val="003D5C7F"/>
    <w:rsid w:val="003D5E1E"/>
    <w:rsid w:val="003D5FD7"/>
    <w:rsid w:val="003D6A5F"/>
    <w:rsid w:val="003D6B85"/>
    <w:rsid w:val="003D6E1F"/>
    <w:rsid w:val="003D7061"/>
    <w:rsid w:val="003D748A"/>
    <w:rsid w:val="003D759B"/>
    <w:rsid w:val="003E0F1D"/>
    <w:rsid w:val="003E13DC"/>
    <w:rsid w:val="003E1565"/>
    <w:rsid w:val="003E19F9"/>
    <w:rsid w:val="003E1FF3"/>
    <w:rsid w:val="003E3353"/>
    <w:rsid w:val="003E3D16"/>
    <w:rsid w:val="003E45C5"/>
    <w:rsid w:val="003E467C"/>
    <w:rsid w:val="003E46B5"/>
    <w:rsid w:val="003E4DEA"/>
    <w:rsid w:val="003E4EFC"/>
    <w:rsid w:val="003E54E7"/>
    <w:rsid w:val="003E563C"/>
    <w:rsid w:val="003E5CA9"/>
    <w:rsid w:val="003E6734"/>
    <w:rsid w:val="003E67C3"/>
    <w:rsid w:val="003E6845"/>
    <w:rsid w:val="003E7245"/>
    <w:rsid w:val="003E7442"/>
    <w:rsid w:val="003E7578"/>
    <w:rsid w:val="003E75FC"/>
    <w:rsid w:val="003E7A2C"/>
    <w:rsid w:val="003E7F97"/>
    <w:rsid w:val="003F05A5"/>
    <w:rsid w:val="003F0A8A"/>
    <w:rsid w:val="003F1177"/>
    <w:rsid w:val="003F1D66"/>
    <w:rsid w:val="003F1D93"/>
    <w:rsid w:val="003F1F89"/>
    <w:rsid w:val="003F212C"/>
    <w:rsid w:val="003F2368"/>
    <w:rsid w:val="003F2739"/>
    <w:rsid w:val="003F2BCC"/>
    <w:rsid w:val="003F2C19"/>
    <w:rsid w:val="003F36DA"/>
    <w:rsid w:val="003F426B"/>
    <w:rsid w:val="003F439A"/>
    <w:rsid w:val="003F43AD"/>
    <w:rsid w:val="003F4DB3"/>
    <w:rsid w:val="003F4F03"/>
    <w:rsid w:val="003F6E4C"/>
    <w:rsid w:val="003F7475"/>
    <w:rsid w:val="003F74E7"/>
    <w:rsid w:val="003F7A52"/>
    <w:rsid w:val="00400151"/>
    <w:rsid w:val="0040016E"/>
    <w:rsid w:val="004003E1"/>
    <w:rsid w:val="00401155"/>
    <w:rsid w:val="00401209"/>
    <w:rsid w:val="00401367"/>
    <w:rsid w:val="004015F1"/>
    <w:rsid w:val="00401AEF"/>
    <w:rsid w:val="00401BF1"/>
    <w:rsid w:val="00401DF2"/>
    <w:rsid w:val="004027D4"/>
    <w:rsid w:val="0040298F"/>
    <w:rsid w:val="00402B43"/>
    <w:rsid w:val="004031A8"/>
    <w:rsid w:val="004031E4"/>
    <w:rsid w:val="00403AEE"/>
    <w:rsid w:val="00403D6B"/>
    <w:rsid w:val="0040437F"/>
    <w:rsid w:val="004047A9"/>
    <w:rsid w:val="00404A11"/>
    <w:rsid w:val="00404E7F"/>
    <w:rsid w:val="00404FB2"/>
    <w:rsid w:val="00405134"/>
    <w:rsid w:val="004058AA"/>
    <w:rsid w:val="0040615E"/>
    <w:rsid w:val="00406581"/>
    <w:rsid w:val="00406859"/>
    <w:rsid w:val="00406DA8"/>
    <w:rsid w:val="00407783"/>
    <w:rsid w:val="00407824"/>
    <w:rsid w:val="00407E7A"/>
    <w:rsid w:val="0041022E"/>
    <w:rsid w:val="004120D0"/>
    <w:rsid w:val="0041222E"/>
    <w:rsid w:val="0041279E"/>
    <w:rsid w:val="00412B08"/>
    <w:rsid w:val="00412B4D"/>
    <w:rsid w:val="00413047"/>
    <w:rsid w:val="004131A0"/>
    <w:rsid w:val="00413732"/>
    <w:rsid w:val="00414631"/>
    <w:rsid w:val="004147A7"/>
    <w:rsid w:val="00414F0A"/>
    <w:rsid w:val="00415BF3"/>
    <w:rsid w:val="00415C2B"/>
    <w:rsid w:val="00415F6D"/>
    <w:rsid w:val="00416B74"/>
    <w:rsid w:val="0041773C"/>
    <w:rsid w:val="00417C5A"/>
    <w:rsid w:val="00420991"/>
    <w:rsid w:val="00420F90"/>
    <w:rsid w:val="00421284"/>
    <w:rsid w:val="0042167D"/>
    <w:rsid w:val="004219E9"/>
    <w:rsid w:val="00421B44"/>
    <w:rsid w:val="00422653"/>
    <w:rsid w:val="00423049"/>
    <w:rsid w:val="00423507"/>
    <w:rsid w:val="004236BF"/>
    <w:rsid w:val="00423841"/>
    <w:rsid w:val="00424DF7"/>
    <w:rsid w:val="00424E6E"/>
    <w:rsid w:val="00425DB2"/>
    <w:rsid w:val="00426527"/>
    <w:rsid w:val="0042671D"/>
    <w:rsid w:val="00426978"/>
    <w:rsid w:val="00426E77"/>
    <w:rsid w:val="00427054"/>
    <w:rsid w:val="0042768B"/>
    <w:rsid w:val="004277F1"/>
    <w:rsid w:val="0043005D"/>
    <w:rsid w:val="00430938"/>
    <w:rsid w:val="00431FAF"/>
    <w:rsid w:val="00432083"/>
    <w:rsid w:val="004323B7"/>
    <w:rsid w:val="004326B4"/>
    <w:rsid w:val="004328FE"/>
    <w:rsid w:val="00432ADC"/>
    <w:rsid w:val="0043327E"/>
    <w:rsid w:val="00433C0A"/>
    <w:rsid w:val="00434BEE"/>
    <w:rsid w:val="00434EF5"/>
    <w:rsid w:val="004359E4"/>
    <w:rsid w:val="00435D04"/>
    <w:rsid w:val="00435DFF"/>
    <w:rsid w:val="00435EC9"/>
    <w:rsid w:val="00436E7A"/>
    <w:rsid w:val="0043705B"/>
    <w:rsid w:val="00437253"/>
    <w:rsid w:val="00437DE8"/>
    <w:rsid w:val="00440223"/>
    <w:rsid w:val="00440516"/>
    <w:rsid w:val="004408FA"/>
    <w:rsid w:val="00440AE5"/>
    <w:rsid w:val="00441093"/>
    <w:rsid w:val="0044152E"/>
    <w:rsid w:val="0044161F"/>
    <w:rsid w:val="00441900"/>
    <w:rsid w:val="00441CCA"/>
    <w:rsid w:val="00441CF0"/>
    <w:rsid w:val="004420FD"/>
    <w:rsid w:val="004424A6"/>
    <w:rsid w:val="00443172"/>
    <w:rsid w:val="0044393D"/>
    <w:rsid w:val="00443E1B"/>
    <w:rsid w:val="00443F48"/>
    <w:rsid w:val="004446D9"/>
    <w:rsid w:val="00444AAA"/>
    <w:rsid w:val="00445BD0"/>
    <w:rsid w:val="0044609C"/>
    <w:rsid w:val="00446B14"/>
    <w:rsid w:val="00446E4B"/>
    <w:rsid w:val="004472BA"/>
    <w:rsid w:val="00447CB6"/>
    <w:rsid w:val="00447F9B"/>
    <w:rsid w:val="004501EE"/>
    <w:rsid w:val="00450AB0"/>
    <w:rsid w:val="004510B2"/>
    <w:rsid w:val="00451733"/>
    <w:rsid w:val="0045177E"/>
    <w:rsid w:val="0045219E"/>
    <w:rsid w:val="00452781"/>
    <w:rsid w:val="00452FBA"/>
    <w:rsid w:val="0045384E"/>
    <w:rsid w:val="00453B27"/>
    <w:rsid w:val="00453D33"/>
    <w:rsid w:val="004540F1"/>
    <w:rsid w:val="00454540"/>
    <w:rsid w:val="00454813"/>
    <w:rsid w:val="004548F2"/>
    <w:rsid w:val="004549A4"/>
    <w:rsid w:val="00454A4D"/>
    <w:rsid w:val="00454E44"/>
    <w:rsid w:val="00455457"/>
    <w:rsid w:val="004554AE"/>
    <w:rsid w:val="0045599B"/>
    <w:rsid w:val="004559CD"/>
    <w:rsid w:val="00455F9A"/>
    <w:rsid w:val="0045664A"/>
    <w:rsid w:val="0045681C"/>
    <w:rsid w:val="00456CA5"/>
    <w:rsid w:val="00456D86"/>
    <w:rsid w:val="004575F4"/>
    <w:rsid w:val="00457622"/>
    <w:rsid w:val="0045764A"/>
    <w:rsid w:val="00457E96"/>
    <w:rsid w:val="00460564"/>
    <w:rsid w:val="00460971"/>
    <w:rsid w:val="00461C6A"/>
    <w:rsid w:val="0046261B"/>
    <w:rsid w:val="0046267D"/>
    <w:rsid w:val="004626E0"/>
    <w:rsid w:val="0046293A"/>
    <w:rsid w:val="004645CA"/>
    <w:rsid w:val="00464638"/>
    <w:rsid w:val="0046481D"/>
    <w:rsid w:val="00464C39"/>
    <w:rsid w:val="00464FE5"/>
    <w:rsid w:val="004652B7"/>
    <w:rsid w:val="00465506"/>
    <w:rsid w:val="00465807"/>
    <w:rsid w:val="0046610C"/>
    <w:rsid w:val="004662B4"/>
    <w:rsid w:val="0046660D"/>
    <w:rsid w:val="004668D6"/>
    <w:rsid w:val="00466D8E"/>
    <w:rsid w:val="004677F5"/>
    <w:rsid w:val="00470F40"/>
    <w:rsid w:val="0047141A"/>
    <w:rsid w:val="004725A9"/>
    <w:rsid w:val="00473177"/>
    <w:rsid w:val="00473C2C"/>
    <w:rsid w:val="00474004"/>
    <w:rsid w:val="00475349"/>
    <w:rsid w:val="00476282"/>
    <w:rsid w:val="0047662D"/>
    <w:rsid w:val="00476BA4"/>
    <w:rsid w:val="0047736A"/>
    <w:rsid w:val="0047740E"/>
    <w:rsid w:val="0047785C"/>
    <w:rsid w:val="00477D6C"/>
    <w:rsid w:val="00480429"/>
    <w:rsid w:val="004818C9"/>
    <w:rsid w:val="00481B6A"/>
    <w:rsid w:val="00481DB5"/>
    <w:rsid w:val="004824C2"/>
    <w:rsid w:val="004826EF"/>
    <w:rsid w:val="0048276F"/>
    <w:rsid w:val="0048294B"/>
    <w:rsid w:val="00482F4C"/>
    <w:rsid w:val="00483237"/>
    <w:rsid w:val="004832EE"/>
    <w:rsid w:val="00483862"/>
    <w:rsid w:val="00483B55"/>
    <w:rsid w:val="00484524"/>
    <w:rsid w:val="00484B2B"/>
    <w:rsid w:val="00484EC7"/>
    <w:rsid w:val="00485366"/>
    <w:rsid w:val="00485539"/>
    <w:rsid w:val="00485A4D"/>
    <w:rsid w:val="004860E5"/>
    <w:rsid w:val="00486824"/>
    <w:rsid w:val="00486A12"/>
    <w:rsid w:val="004904A4"/>
    <w:rsid w:val="00491BB5"/>
    <w:rsid w:val="00491E46"/>
    <w:rsid w:val="00492369"/>
    <w:rsid w:val="00492739"/>
    <w:rsid w:val="004931B9"/>
    <w:rsid w:val="00493290"/>
    <w:rsid w:val="004932FA"/>
    <w:rsid w:val="00493495"/>
    <w:rsid w:val="0049357A"/>
    <w:rsid w:val="00493816"/>
    <w:rsid w:val="00493AB4"/>
    <w:rsid w:val="004944EB"/>
    <w:rsid w:val="004949C0"/>
    <w:rsid w:val="00495238"/>
    <w:rsid w:val="00495425"/>
    <w:rsid w:val="004958B6"/>
    <w:rsid w:val="00496C27"/>
    <w:rsid w:val="004971FA"/>
    <w:rsid w:val="00497AF1"/>
    <w:rsid w:val="004A055B"/>
    <w:rsid w:val="004A07BD"/>
    <w:rsid w:val="004A0800"/>
    <w:rsid w:val="004A0D70"/>
    <w:rsid w:val="004A0E14"/>
    <w:rsid w:val="004A11C5"/>
    <w:rsid w:val="004A1ADC"/>
    <w:rsid w:val="004A1C81"/>
    <w:rsid w:val="004A204E"/>
    <w:rsid w:val="004A2A34"/>
    <w:rsid w:val="004A35DB"/>
    <w:rsid w:val="004A3BA4"/>
    <w:rsid w:val="004A4979"/>
    <w:rsid w:val="004A4A3A"/>
    <w:rsid w:val="004A52E0"/>
    <w:rsid w:val="004A5923"/>
    <w:rsid w:val="004A5E11"/>
    <w:rsid w:val="004A5EA0"/>
    <w:rsid w:val="004A75BA"/>
    <w:rsid w:val="004A7F78"/>
    <w:rsid w:val="004B00F4"/>
    <w:rsid w:val="004B0672"/>
    <w:rsid w:val="004B0910"/>
    <w:rsid w:val="004B0BE7"/>
    <w:rsid w:val="004B22CB"/>
    <w:rsid w:val="004B26B0"/>
    <w:rsid w:val="004B2933"/>
    <w:rsid w:val="004B3481"/>
    <w:rsid w:val="004B351C"/>
    <w:rsid w:val="004B3E42"/>
    <w:rsid w:val="004B4141"/>
    <w:rsid w:val="004B4158"/>
    <w:rsid w:val="004B4625"/>
    <w:rsid w:val="004B4630"/>
    <w:rsid w:val="004B4E0C"/>
    <w:rsid w:val="004B4E8B"/>
    <w:rsid w:val="004B503B"/>
    <w:rsid w:val="004B5954"/>
    <w:rsid w:val="004B609A"/>
    <w:rsid w:val="004B658A"/>
    <w:rsid w:val="004B6AC6"/>
    <w:rsid w:val="004B6B15"/>
    <w:rsid w:val="004B7065"/>
    <w:rsid w:val="004B74F0"/>
    <w:rsid w:val="004B76F5"/>
    <w:rsid w:val="004B7721"/>
    <w:rsid w:val="004B786D"/>
    <w:rsid w:val="004C0051"/>
    <w:rsid w:val="004C04EC"/>
    <w:rsid w:val="004C064A"/>
    <w:rsid w:val="004C0F57"/>
    <w:rsid w:val="004C15E8"/>
    <w:rsid w:val="004C295C"/>
    <w:rsid w:val="004C2C2E"/>
    <w:rsid w:val="004C344B"/>
    <w:rsid w:val="004C356F"/>
    <w:rsid w:val="004C4CCB"/>
    <w:rsid w:val="004C4F7B"/>
    <w:rsid w:val="004C51E2"/>
    <w:rsid w:val="004C5276"/>
    <w:rsid w:val="004C5603"/>
    <w:rsid w:val="004C5E04"/>
    <w:rsid w:val="004C777A"/>
    <w:rsid w:val="004C77EB"/>
    <w:rsid w:val="004D00AA"/>
    <w:rsid w:val="004D055E"/>
    <w:rsid w:val="004D15EC"/>
    <w:rsid w:val="004D188D"/>
    <w:rsid w:val="004D190D"/>
    <w:rsid w:val="004D1981"/>
    <w:rsid w:val="004D1C10"/>
    <w:rsid w:val="004D1ECA"/>
    <w:rsid w:val="004D2105"/>
    <w:rsid w:val="004D28C5"/>
    <w:rsid w:val="004D2A82"/>
    <w:rsid w:val="004D321B"/>
    <w:rsid w:val="004D3588"/>
    <w:rsid w:val="004D38F9"/>
    <w:rsid w:val="004D3917"/>
    <w:rsid w:val="004D39B3"/>
    <w:rsid w:val="004D477D"/>
    <w:rsid w:val="004D4CEB"/>
    <w:rsid w:val="004D5367"/>
    <w:rsid w:val="004D5B52"/>
    <w:rsid w:val="004D5C12"/>
    <w:rsid w:val="004D5D4E"/>
    <w:rsid w:val="004D5FA6"/>
    <w:rsid w:val="004D661B"/>
    <w:rsid w:val="004D697A"/>
    <w:rsid w:val="004D6EB0"/>
    <w:rsid w:val="004E0022"/>
    <w:rsid w:val="004E00DC"/>
    <w:rsid w:val="004E0711"/>
    <w:rsid w:val="004E0770"/>
    <w:rsid w:val="004E0BB5"/>
    <w:rsid w:val="004E0C03"/>
    <w:rsid w:val="004E10CB"/>
    <w:rsid w:val="004E11F2"/>
    <w:rsid w:val="004E17A6"/>
    <w:rsid w:val="004E1F3B"/>
    <w:rsid w:val="004E1FF7"/>
    <w:rsid w:val="004E21EC"/>
    <w:rsid w:val="004E2200"/>
    <w:rsid w:val="004E2211"/>
    <w:rsid w:val="004E2357"/>
    <w:rsid w:val="004E2ED8"/>
    <w:rsid w:val="004E38C1"/>
    <w:rsid w:val="004E3E4E"/>
    <w:rsid w:val="004E4263"/>
    <w:rsid w:val="004E44D6"/>
    <w:rsid w:val="004E4655"/>
    <w:rsid w:val="004E5953"/>
    <w:rsid w:val="004E5A33"/>
    <w:rsid w:val="004E5C7E"/>
    <w:rsid w:val="004E5E9E"/>
    <w:rsid w:val="004E5FB5"/>
    <w:rsid w:val="004E6631"/>
    <w:rsid w:val="004E69B7"/>
    <w:rsid w:val="004E6A02"/>
    <w:rsid w:val="004E7D30"/>
    <w:rsid w:val="004F02CD"/>
    <w:rsid w:val="004F09F4"/>
    <w:rsid w:val="004F0A83"/>
    <w:rsid w:val="004F0AD8"/>
    <w:rsid w:val="004F0B86"/>
    <w:rsid w:val="004F0DF0"/>
    <w:rsid w:val="004F0FD6"/>
    <w:rsid w:val="004F17B4"/>
    <w:rsid w:val="004F18A2"/>
    <w:rsid w:val="004F1AEA"/>
    <w:rsid w:val="004F1FF9"/>
    <w:rsid w:val="004F21CB"/>
    <w:rsid w:val="004F24CA"/>
    <w:rsid w:val="004F272C"/>
    <w:rsid w:val="004F2906"/>
    <w:rsid w:val="004F2E4D"/>
    <w:rsid w:val="004F3069"/>
    <w:rsid w:val="004F31C0"/>
    <w:rsid w:val="004F456F"/>
    <w:rsid w:val="004F540B"/>
    <w:rsid w:val="004F5652"/>
    <w:rsid w:val="004F5804"/>
    <w:rsid w:val="004F5B09"/>
    <w:rsid w:val="004F5C0A"/>
    <w:rsid w:val="004F6636"/>
    <w:rsid w:val="004F66C8"/>
    <w:rsid w:val="004F6CBC"/>
    <w:rsid w:val="004F7014"/>
    <w:rsid w:val="004F72B7"/>
    <w:rsid w:val="004F7C4C"/>
    <w:rsid w:val="004F7E82"/>
    <w:rsid w:val="00500085"/>
    <w:rsid w:val="005002F9"/>
    <w:rsid w:val="00500491"/>
    <w:rsid w:val="00500C6F"/>
    <w:rsid w:val="005016C7"/>
    <w:rsid w:val="00501973"/>
    <w:rsid w:val="0050197F"/>
    <w:rsid w:val="00501B85"/>
    <w:rsid w:val="00501CD0"/>
    <w:rsid w:val="00502072"/>
    <w:rsid w:val="00502DBB"/>
    <w:rsid w:val="00502E57"/>
    <w:rsid w:val="00502F1D"/>
    <w:rsid w:val="00502F79"/>
    <w:rsid w:val="0050408F"/>
    <w:rsid w:val="00504915"/>
    <w:rsid w:val="00505565"/>
    <w:rsid w:val="005056A9"/>
    <w:rsid w:val="00505C7A"/>
    <w:rsid w:val="00505FDD"/>
    <w:rsid w:val="0050604D"/>
    <w:rsid w:val="00506E1B"/>
    <w:rsid w:val="00506EA6"/>
    <w:rsid w:val="005072EF"/>
    <w:rsid w:val="00507724"/>
    <w:rsid w:val="0051034C"/>
    <w:rsid w:val="00510353"/>
    <w:rsid w:val="005103F7"/>
    <w:rsid w:val="00510524"/>
    <w:rsid w:val="00510D18"/>
    <w:rsid w:val="00511022"/>
    <w:rsid w:val="00511135"/>
    <w:rsid w:val="0051165E"/>
    <w:rsid w:val="00511BF2"/>
    <w:rsid w:val="00512D8B"/>
    <w:rsid w:val="0051319D"/>
    <w:rsid w:val="00513322"/>
    <w:rsid w:val="005136D6"/>
    <w:rsid w:val="00513BCC"/>
    <w:rsid w:val="00513CC3"/>
    <w:rsid w:val="00513FFB"/>
    <w:rsid w:val="00514AC7"/>
    <w:rsid w:val="00514FC3"/>
    <w:rsid w:val="00515ED9"/>
    <w:rsid w:val="005162AA"/>
    <w:rsid w:val="005164F4"/>
    <w:rsid w:val="005165EE"/>
    <w:rsid w:val="005167D5"/>
    <w:rsid w:val="005177F0"/>
    <w:rsid w:val="00517916"/>
    <w:rsid w:val="00517CDA"/>
    <w:rsid w:val="0052003F"/>
    <w:rsid w:val="00520EFA"/>
    <w:rsid w:val="0052139B"/>
    <w:rsid w:val="00521E1F"/>
    <w:rsid w:val="00521FFD"/>
    <w:rsid w:val="005223FD"/>
    <w:rsid w:val="00522CAB"/>
    <w:rsid w:val="00522E86"/>
    <w:rsid w:val="005231E3"/>
    <w:rsid w:val="005236EF"/>
    <w:rsid w:val="00523E50"/>
    <w:rsid w:val="00523F32"/>
    <w:rsid w:val="005245F2"/>
    <w:rsid w:val="00524EB4"/>
    <w:rsid w:val="00525127"/>
    <w:rsid w:val="005252D2"/>
    <w:rsid w:val="005252ED"/>
    <w:rsid w:val="0052539A"/>
    <w:rsid w:val="00525A93"/>
    <w:rsid w:val="00525AEB"/>
    <w:rsid w:val="00525BB0"/>
    <w:rsid w:val="00526A5B"/>
    <w:rsid w:val="005278E6"/>
    <w:rsid w:val="00527BCD"/>
    <w:rsid w:val="00527C21"/>
    <w:rsid w:val="0053041B"/>
    <w:rsid w:val="00531099"/>
    <w:rsid w:val="005318CF"/>
    <w:rsid w:val="00531B9B"/>
    <w:rsid w:val="00531EA2"/>
    <w:rsid w:val="0053230A"/>
    <w:rsid w:val="0053264F"/>
    <w:rsid w:val="00532A95"/>
    <w:rsid w:val="00532C89"/>
    <w:rsid w:val="005331AD"/>
    <w:rsid w:val="005336B3"/>
    <w:rsid w:val="00533AE8"/>
    <w:rsid w:val="00533D54"/>
    <w:rsid w:val="005351CA"/>
    <w:rsid w:val="00535242"/>
    <w:rsid w:val="005353AB"/>
    <w:rsid w:val="00535B3D"/>
    <w:rsid w:val="00535FAA"/>
    <w:rsid w:val="00536199"/>
    <w:rsid w:val="00536243"/>
    <w:rsid w:val="00536A19"/>
    <w:rsid w:val="00536A83"/>
    <w:rsid w:val="00536B23"/>
    <w:rsid w:val="00536C05"/>
    <w:rsid w:val="00536E65"/>
    <w:rsid w:val="00537868"/>
    <w:rsid w:val="0053786A"/>
    <w:rsid w:val="005378AF"/>
    <w:rsid w:val="00537CFD"/>
    <w:rsid w:val="00537E4D"/>
    <w:rsid w:val="00540A96"/>
    <w:rsid w:val="00540BFA"/>
    <w:rsid w:val="00540F21"/>
    <w:rsid w:val="0054128F"/>
    <w:rsid w:val="00541381"/>
    <w:rsid w:val="005419A1"/>
    <w:rsid w:val="00541B64"/>
    <w:rsid w:val="00541E45"/>
    <w:rsid w:val="005420FB"/>
    <w:rsid w:val="00542B41"/>
    <w:rsid w:val="00543787"/>
    <w:rsid w:val="00543895"/>
    <w:rsid w:val="0054443F"/>
    <w:rsid w:val="00544EA0"/>
    <w:rsid w:val="00545760"/>
    <w:rsid w:val="00545AC4"/>
    <w:rsid w:val="00546061"/>
    <w:rsid w:val="0054614C"/>
    <w:rsid w:val="0054649E"/>
    <w:rsid w:val="0054681D"/>
    <w:rsid w:val="00546CAA"/>
    <w:rsid w:val="00546EE4"/>
    <w:rsid w:val="00546F40"/>
    <w:rsid w:val="00547267"/>
    <w:rsid w:val="005473F5"/>
    <w:rsid w:val="00547D77"/>
    <w:rsid w:val="00550192"/>
    <w:rsid w:val="005505CF"/>
    <w:rsid w:val="0055144F"/>
    <w:rsid w:val="005514D5"/>
    <w:rsid w:val="00551840"/>
    <w:rsid w:val="00551A45"/>
    <w:rsid w:val="00551DD3"/>
    <w:rsid w:val="00551F61"/>
    <w:rsid w:val="005521A2"/>
    <w:rsid w:val="005522F4"/>
    <w:rsid w:val="0055264F"/>
    <w:rsid w:val="0055294F"/>
    <w:rsid w:val="00552AB6"/>
    <w:rsid w:val="00553F0F"/>
    <w:rsid w:val="00553F9F"/>
    <w:rsid w:val="00554808"/>
    <w:rsid w:val="00554AB3"/>
    <w:rsid w:val="00554DC1"/>
    <w:rsid w:val="00554E44"/>
    <w:rsid w:val="00555430"/>
    <w:rsid w:val="005555C5"/>
    <w:rsid w:val="00555931"/>
    <w:rsid w:val="005559CE"/>
    <w:rsid w:val="00555CFC"/>
    <w:rsid w:val="00555D01"/>
    <w:rsid w:val="00556296"/>
    <w:rsid w:val="0055644A"/>
    <w:rsid w:val="005567B9"/>
    <w:rsid w:val="0055718B"/>
    <w:rsid w:val="00557299"/>
    <w:rsid w:val="00557A3D"/>
    <w:rsid w:val="00560298"/>
    <w:rsid w:val="005603D5"/>
    <w:rsid w:val="005608F5"/>
    <w:rsid w:val="00560DE6"/>
    <w:rsid w:val="005610D3"/>
    <w:rsid w:val="005613AE"/>
    <w:rsid w:val="005616C6"/>
    <w:rsid w:val="005619CB"/>
    <w:rsid w:val="00561E75"/>
    <w:rsid w:val="00561FBB"/>
    <w:rsid w:val="00562219"/>
    <w:rsid w:val="005626F6"/>
    <w:rsid w:val="005629EC"/>
    <w:rsid w:val="00562B76"/>
    <w:rsid w:val="00562E0D"/>
    <w:rsid w:val="00563989"/>
    <w:rsid w:val="0056403A"/>
    <w:rsid w:val="0056470B"/>
    <w:rsid w:val="005647E9"/>
    <w:rsid w:val="00564904"/>
    <w:rsid w:val="00565A76"/>
    <w:rsid w:val="00565C26"/>
    <w:rsid w:val="00565CE1"/>
    <w:rsid w:val="00565E6F"/>
    <w:rsid w:val="00566A62"/>
    <w:rsid w:val="00566DAD"/>
    <w:rsid w:val="005673B7"/>
    <w:rsid w:val="00567810"/>
    <w:rsid w:val="00567973"/>
    <w:rsid w:val="0057091C"/>
    <w:rsid w:val="00570ADB"/>
    <w:rsid w:val="00570EC6"/>
    <w:rsid w:val="00570F90"/>
    <w:rsid w:val="00571013"/>
    <w:rsid w:val="00571032"/>
    <w:rsid w:val="005712D0"/>
    <w:rsid w:val="0057183A"/>
    <w:rsid w:val="00571D14"/>
    <w:rsid w:val="00571DD4"/>
    <w:rsid w:val="0057240B"/>
    <w:rsid w:val="00572C6D"/>
    <w:rsid w:val="00572CAC"/>
    <w:rsid w:val="00572CF6"/>
    <w:rsid w:val="00573774"/>
    <w:rsid w:val="0057389E"/>
    <w:rsid w:val="005739DB"/>
    <w:rsid w:val="00573BFB"/>
    <w:rsid w:val="00573F69"/>
    <w:rsid w:val="005747D8"/>
    <w:rsid w:val="00574C76"/>
    <w:rsid w:val="00574FEA"/>
    <w:rsid w:val="00575085"/>
    <w:rsid w:val="00575F08"/>
    <w:rsid w:val="005768E3"/>
    <w:rsid w:val="00576FE1"/>
    <w:rsid w:val="005776BA"/>
    <w:rsid w:val="00581346"/>
    <w:rsid w:val="00581F0D"/>
    <w:rsid w:val="00582117"/>
    <w:rsid w:val="00582BCC"/>
    <w:rsid w:val="00582CCE"/>
    <w:rsid w:val="00583374"/>
    <w:rsid w:val="00583AB4"/>
    <w:rsid w:val="00583D06"/>
    <w:rsid w:val="00583EB2"/>
    <w:rsid w:val="00584342"/>
    <w:rsid w:val="00584BE4"/>
    <w:rsid w:val="00586000"/>
    <w:rsid w:val="00586351"/>
    <w:rsid w:val="00586522"/>
    <w:rsid w:val="0058676F"/>
    <w:rsid w:val="00586BC9"/>
    <w:rsid w:val="0058715A"/>
    <w:rsid w:val="0058716D"/>
    <w:rsid w:val="0058755C"/>
    <w:rsid w:val="0059109D"/>
    <w:rsid w:val="0059109E"/>
    <w:rsid w:val="005912FA"/>
    <w:rsid w:val="005913A3"/>
    <w:rsid w:val="005925D1"/>
    <w:rsid w:val="005927E0"/>
    <w:rsid w:val="00592A14"/>
    <w:rsid w:val="00593274"/>
    <w:rsid w:val="005938FB"/>
    <w:rsid w:val="005939B8"/>
    <w:rsid w:val="00593A4E"/>
    <w:rsid w:val="0059400C"/>
    <w:rsid w:val="00594078"/>
    <w:rsid w:val="0059445F"/>
    <w:rsid w:val="005953B8"/>
    <w:rsid w:val="00597063"/>
    <w:rsid w:val="005974EB"/>
    <w:rsid w:val="00597938"/>
    <w:rsid w:val="00597C91"/>
    <w:rsid w:val="005A0CA8"/>
    <w:rsid w:val="005A0FCB"/>
    <w:rsid w:val="005A19A3"/>
    <w:rsid w:val="005A1A66"/>
    <w:rsid w:val="005A1C83"/>
    <w:rsid w:val="005A22D4"/>
    <w:rsid w:val="005A2351"/>
    <w:rsid w:val="005A2E07"/>
    <w:rsid w:val="005A3903"/>
    <w:rsid w:val="005A3F4C"/>
    <w:rsid w:val="005A43B7"/>
    <w:rsid w:val="005A494A"/>
    <w:rsid w:val="005A4998"/>
    <w:rsid w:val="005A5064"/>
    <w:rsid w:val="005A568E"/>
    <w:rsid w:val="005A5C8A"/>
    <w:rsid w:val="005A6880"/>
    <w:rsid w:val="005A6E3D"/>
    <w:rsid w:val="005A7063"/>
    <w:rsid w:val="005A767F"/>
    <w:rsid w:val="005A7B44"/>
    <w:rsid w:val="005B01AA"/>
    <w:rsid w:val="005B0277"/>
    <w:rsid w:val="005B1103"/>
    <w:rsid w:val="005B113E"/>
    <w:rsid w:val="005B1402"/>
    <w:rsid w:val="005B163A"/>
    <w:rsid w:val="005B17D7"/>
    <w:rsid w:val="005B1A91"/>
    <w:rsid w:val="005B2514"/>
    <w:rsid w:val="005B272E"/>
    <w:rsid w:val="005B27B9"/>
    <w:rsid w:val="005B3713"/>
    <w:rsid w:val="005B38DD"/>
    <w:rsid w:val="005B461A"/>
    <w:rsid w:val="005B474C"/>
    <w:rsid w:val="005B4825"/>
    <w:rsid w:val="005B4B0B"/>
    <w:rsid w:val="005B4DFD"/>
    <w:rsid w:val="005B5A4A"/>
    <w:rsid w:val="005B5B59"/>
    <w:rsid w:val="005B5B88"/>
    <w:rsid w:val="005B5CC5"/>
    <w:rsid w:val="005B6261"/>
    <w:rsid w:val="005B6307"/>
    <w:rsid w:val="005B6860"/>
    <w:rsid w:val="005B6CD1"/>
    <w:rsid w:val="005B7B68"/>
    <w:rsid w:val="005B7C41"/>
    <w:rsid w:val="005B7D6F"/>
    <w:rsid w:val="005C09EF"/>
    <w:rsid w:val="005C0E80"/>
    <w:rsid w:val="005C1B9B"/>
    <w:rsid w:val="005C1D1C"/>
    <w:rsid w:val="005C2214"/>
    <w:rsid w:val="005C2C37"/>
    <w:rsid w:val="005C2E7B"/>
    <w:rsid w:val="005C3BB3"/>
    <w:rsid w:val="005C450A"/>
    <w:rsid w:val="005C4E43"/>
    <w:rsid w:val="005C4E69"/>
    <w:rsid w:val="005C4FB9"/>
    <w:rsid w:val="005C586F"/>
    <w:rsid w:val="005C7264"/>
    <w:rsid w:val="005C732A"/>
    <w:rsid w:val="005C74A7"/>
    <w:rsid w:val="005C7E70"/>
    <w:rsid w:val="005D1188"/>
    <w:rsid w:val="005D1BE8"/>
    <w:rsid w:val="005D1E16"/>
    <w:rsid w:val="005D20F3"/>
    <w:rsid w:val="005D22D5"/>
    <w:rsid w:val="005D28B1"/>
    <w:rsid w:val="005D4C4E"/>
    <w:rsid w:val="005D5712"/>
    <w:rsid w:val="005D5A7D"/>
    <w:rsid w:val="005D6199"/>
    <w:rsid w:val="005D65E6"/>
    <w:rsid w:val="005D67CD"/>
    <w:rsid w:val="005D6985"/>
    <w:rsid w:val="005D7167"/>
    <w:rsid w:val="005D71C7"/>
    <w:rsid w:val="005D726F"/>
    <w:rsid w:val="005D7841"/>
    <w:rsid w:val="005D7F4A"/>
    <w:rsid w:val="005E01FB"/>
    <w:rsid w:val="005E067B"/>
    <w:rsid w:val="005E1B3A"/>
    <w:rsid w:val="005E28EC"/>
    <w:rsid w:val="005E2A86"/>
    <w:rsid w:val="005E2B56"/>
    <w:rsid w:val="005E2D25"/>
    <w:rsid w:val="005E2D5A"/>
    <w:rsid w:val="005E32CF"/>
    <w:rsid w:val="005E33B2"/>
    <w:rsid w:val="005E3CF5"/>
    <w:rsid w:val="005E4093"/>
    <w:rsid w:val="005E4478"/>
    <w:rsid w:val="005E44EE"/>
    <w:rsid w:val="005E46D2"/>
    <w:rsid w:val="005E4FD1"/>
    <w:rsid w:val="005E5CEB"/>
    <w:rsid w:val="005E5DD8"/>
    <w:rsid w:val="005E6656"/>
    <w:rsid w:val="005E6B25"/>
    <w:rsid w:val="005E7239"/>
    <w:rsid w:val="005E78E4"/>
    <w:rsid w:val="005E7F1B"/>
    <w:rsid w:val="005F0FCE"/>
    <w:rsid w:val="005F0FE4"/>
    <w:rsid w:val="005F1F48"/>
    <w:rsid w:val="005F1F4E"/>
    <w:rsid w:val="005F2189"/>
    <w:rsid w:val="005F2460"/>
    <w:rsid w:val="005F277B"/>
    <w:rsid w:val="005F29D3"/>
    <w:rsid w:val="005F2AAF"/>
    <w:rsid w:val="005F318F"/>
    <w:rsid w:val="005F3240"/>
    <w:rsid w:val="005F3556"/>
    <w:rsid w:val="005F35AF"/>
    <w:rsid w:val="005F35E4"/>
    <w:rsid w:val="005F3CB1"/>
    <w:rsid w:val="005F40D7"/>
    <w:rsid w:val="005F475F"/>
    <w:rsid w:val="005F486B"/>
    <w:rsid w:val="005F4D29"/>
    <w:rsid w:val="005F51EF"/>
    <w:rsid w:val="005F626F"/>
    <w:rsid w:val="005F66E3"/>
    <w:rsid w:val="005F6878"/>
    <w:rsid w:val="005F6B56"/>
    <w:rsid w:val="005F6E72"/>
    <w:rsid w:val="005F710D"/>
    <w:rsid w:val="005F7131"/>
    <w:rsid w:val="006001A8"/>
    <w:rsid w:val="00600E8C"/>
    <w:rsid w:val="0060154C"/>
    <w:rsid w:val="00601AB6"/>
    <w:rsid w:val="00601BEC"/>
    <w:rsid w:val="00601DBE"/>
    <w:rsid w:val="00602278"/>
    <w:rsid w:val="00602503"/>
    <w:rsid w:val="00602618"/>
    <w:rsid w:val="00602687"/>
    <w:rsid w:val="006032F1"/>
    <w:rsid w:val="00603ADD"/>
    <w:rsid w:val="00603BF9"/>
    <w:rsid w:val="00603D97"/>
    <w:rsid w:val="006040D8"/>
    <w:rsid w:val="00604B6B"/>
    <w:rsid w:val="00604DD6"/>
    <w:rsid w:val="006053A0"/>
    <w:rsid w:val="00605535"/>
    <w:rsid w:val="0060583D"/>
    <w:rsid w:val="00605ED4"/>
    <w:rsid w:val="00607507"/>
    <w:rsid w:val="006105FF"/>
    <w:rsid w:val="00610C33"/>
    <w:rsid w:val="00611019"/>
    <w:rsid w:val="006111DA"/>
    <w:rsid w:val="00612975"/>
    <w:rsid w:val="00612C67"/>
    <w:rsid w:val="00612EB1"/>
    <w:rsid w:val="00613235"/>
    <w:rsid w:val="0061365D"/>
    <w:rsid w:val="006136D5"/>
    <w:rsid w:val="00614979"/>
    <w:rsid w:val="00614B72"/>
    <w:rsid w:val="00614C29"/>
    <w:rsid w:val="00615CB7"/>
    <w:rsid w:val="0061633F"/>
    <w:rsid w:val="0061651D"/>
    <w:rsid w:val="00617272"/>
    <w:rsid w:val="00617297"/>
    <w:rsid w:val="006174CF"/>
    <w:rsid w:val="00617ED6"/>
    <w:rsid w:val="00620289"/>
    <w:rsid w:val="006208D9"/>
    <w:rsid w:val="00621C7A"/>
    <w:rsid w:val="006226FC"/>
    <w:rsid w:val="006228A2"/>
    <w:rsid w:val="00622933"/>
    <w:rsid w:val="00622A80"/>
    <w:rsid w:val="00622ED9"/>
    <w:rsid w:val="006231B6"/>
    <w:rsid w:val="00623DFF"/>
    <w:rsid w:val="00624329"/>
    <w:rsid w:val="0062450F"/>
    <w:rsid w:val="00624BBB"/>
    <w:rsid w:val="00625227"/>
    <w:rsid w:val="00625C27"/>
    <w:rsid w:val="006260EA"/>
    <w:rsid w:val="0062629E"/>
    <w:rsid w:val="00626A55"/>
    <w:rsid w:val="00626F00"/>
    <w:rsid w:val="006278E0"/>
    <w:rsid w:val="00627F1D"/>
    <w:rsid w:val="00630263"/>
    <w:rsid w:val="00630340"/>
    <w:rsid w:val="00630845"/>
    <w:rsid w:val="00630F01"/>
    <w:rsid w:val="006314C5"/>
    <w:rsid w:val="0063153E"/>
    <w:rsid w:val="00631B3E"/>
    <w:rsid w:val="006321CE"/>
    <w:rsid w:val="006328E0"/>
    <w:rsid w:val="00632C24"/>
    <w:rsid w:val="00633A10"/>
    <w:rsid w:val="006342D5"/>
    <w:rsid w:val="00634432"/>
    <w:rsid w:val="00634FFC"/>
    <w:rsid w:val="0063540D"/>
    <w:rsid w:val="00635718"/>
    <w:rsid w:val="00635B07"/>
    <w:rsid w:val="00635C29"/>
    <w:rsid w:val="00635DAE"/>
    <w:rsid w:val="006367B6"/>
    <w:rsid w:val="00637057"/>
    <w:rsid w:val="00637686"/>
    <w:rsid w:val="0063769C"/>
    <w:rsid w:val="00637921"/>
    <w:rsid w:val="00640226"/>
    <w:rsid w:val="00641772"/>
    <w:rsid w:val="00641C25"/>
    <w:rsid w:val="00641D73"/>
    <w:rsid w:val="006420BE"/>
    <w:rsid w:val="006420DF"/>
    <w:rsid w:val="0064336B"/>
    <w:rsid w:val="006437C2"/>
    <w:rsid w:val="00643F3A"/>
    <w:rsid w:val="0064434D"/>
    <w:rsid w:val="00644669"/>
    <w:rsid w:val="006447BD"/>
    <w:rsid w:val="0064484B"/>
    <w:rsid w:val="00645BCD"/>
    <w:rsid w:val="00645FD1"/>
    <w:rsid w:val="006460F2"/>
    <w:rsid w:val="00646120"/>
    <w:rsid w:val="00646223"/>
    <w:rsid w:val="0064626D"/>
    <w:rsid w:val="0064649C"/>
    <w:rsid w:val="006464BD"/>
    <w:rsid w:val="006464F2"/>
    <w:rsid w:val="00646718"/>
    <w:rsid w:val="00646B51"/>
    <w:rsid w:val="00650719"/>
    <w:rsid w:val="00650C3E"/>
    <w:rsid w:val="00650C51"/>
    <w:rsid w:val="00650D45"/>
    <w:rsid w:val="0065176F"/>
    <w:rsid w:val="0065183A"/>
    <w:rsid w:val="00651AAE"/>
    <w:rsid w:val="00651D22"/>
    <w:rsid w:val="00651DD5"/>
    <w:rsid w:val="00652237"/>
    <w:rsid w:val="0065242F"/>
    <w:rsid w:val="006524BF"/>
    <w:rsid w:val="006525C1"/>
    <w:rsid w:val="0065283C"/>
    <w:rsid w:val="00652C93"/>
    <w:rsid w:val="00653FF0"/>
    <w:rsid w:val="00654526"/>
    <w:rsid w:val="006548A9"/>
    <w:rsid w:val="00654977"/>
    <w:rsid w:val="00654B70"/>
    <w:rsid w:val="00654D52"/>
    <w:rsid w:val="00654E91"/>
    <w:rsid w:val="00655C1A"/>
    <w:rsid w:val="006564B7"/>
    <w:rsid w:val="00656CC4"/>
    <w:rsid w:val="00657E27"/>
    <w:rsid w:val="006603B8"/>
    <w:rsid w:val="00660AD8"/>
    <w:rsid w:val="0066171B"/>
    <w:rsid w:val="00661E1C"/>
    <w:rsid w:val="006624FC"/>
    <w:rsid w:val="00662A05"/>
    <w:rsid w:val="00662F7C"/>
    <w:rsid w:val="006637F0"/>
    <w:rsid w:val="006639C0"/>
    <w:rsid w:val="00664595"/>
    <w:rsid w:val="00664A8B"/>
    <w:rsid w:val="006655C1"/>
    <w:rsid w:val="006667DD"/>
    <w:rsid w:val="006668F7"/>
    <w:rsid w:val="00666919"/>
    <w:rsid w:val="00666A25"/>
    <w:rsid w:val="00666A74"/>
    <w:rsid w:val="006671F6"/>
    <w:rsid w:val="00667443"/>
    <w:rsid w:val="00667A5F"/>
    <w:rsid w:val="006700A4"/>
    <w:rsid w:val="0067048D"/>
    <w:rsid w:val="006705D2"/>
    <w:rsid w:val="00670E30"/>
    <w:rsid w:val="00670EEB"/>
    <w:rsid w:val="00671539"/>
    <w:rsid w:val="006719C4"/>
    <w:rsid w:val="00671BB3"/>
    <w:rsid w:val="00671CB0"/>
    <w:rsid w:val="00671D68"/>
    <w:rsid w:val="00671DC2"/>
    <w:rsid w:val="00671F82"/>
    <w:rsid w:val="00671FC2"/>
    <w:rsid w:val="00672008"/>
    <w:rsid w:val="006722A4"/>
    <w:rsid w:val="006729A2"/>
    <w:rsid w:val="006731E2"/>
    <w:rsid w:val="00673741"/>
    <w:rsid w:val="006740CA"/>
    <w:rsid w:val="00674311"/>
    <w:rsid w:val="00674443"/>
    <w:rsid w:val="00674AF9"/>
    <w:rsid w:val="00674C0B"/>
    <w:rsid w:val="00674E3F"/>
    <w:rsid w:val="006756F4"/>
    <w:rsid w:val="0067659E"/>
    <w:rsid w:val="006765A4"/>
    <w:rsid w:val="006771CB"/>
    <w:rsid w:val="0067753F"/>
    <w:rsid w:val="0067785C"/>
    <w:rsid w:val="006779DE"/>
    <w:rsid w:val="00677C23"/>
    <w:rsid w:val="00677CA6"/>
    <w:rsid w:val="00677D76"/>
    <w:rsid w:val="00680A41"/>
    <w:rsid w:val="00680D82"/>
    <w:rsid w:val="00681949"/>
    <w:rsid w:val="00681E19"/>
    <w:rsid w:val="00681E89"/>
    <w:rsid w:val="00682330"/>
    <w:rsid w:val="00683214"/>
    <w:rsid w:val="0068336D"/>
    <w:rsid w:val="006835FB"/>
    <w:rsid w:val="0068397D"/>
    <w:rsid w:val="00683E8F"/>
    <w:rsid w:val="00683F7C"/>
    <w:rsid w:val="00684D3E"/>
    <w:rsid w:val="0068521D"/>
    <w:rsid w:val="0068526C"/>
    <w:rsid w:val="00685914"/>
    <w:rsid w:val="00686194"/>
    <w:rsid w:val="0068624B"/>
    <w:rsid w:val="0068648E"/>
    <w:rsid w:val="0068672C"/>
    <w:rsid w:val="006870CD"/>
    <w:rsid w:val="006873F4"/>
    <w:rsid w:val="00687648"/>
    <w:rsid w:val="00687E6B"/>
    <w:rsid w:val="00687FBD"/>
    <w:rsid w:val="0069034A"/>
    <w:rsid w:val="006904CE"/>
    <w:rsid w:val="00691077"/>
    <w:rsid w:val="0069109F"/>
    <w:rsid w:val="00691C79"/>
    <w:rsid w:val="00691C8F"/>
    <w:rsid w:val="006921A8"/>
    <w:rsid w:val="0069253D"/>
    <w:rsid w:val="00693174"/>
    <w:rsid w:val="00693BD7"/>
    <w:rsid w:val="00693CA0"/>
    <w:rsid w:val="006940CA"/>
    <w:rsid w:val="0069417C"/>
    <w:rsid w:val="00694E52"/>
    <w:rsid w:val="00695B97"/>
    <w:rsid w:val="00696169"/>
    <w:rsid w:val="00696B15"/>
    <w:rsid w:val="00697651"/>
    <w:rsid w:val="00697B8B"/>
    <w:rsid w:val="00697DFE"/>
    <w:rsid w:val="006A029B"/>
    <w:rsid w:val="006A073F"/>
    <w:rsid w:val="006A09FE"/>
    <w:rsid w:val="006A0B9E"/>
    <w:rsid w:val="006A144D"/>
    <w:rsid w:val="006A1B23"/>
    <w:rsid w:val="006A1CD1"/>
    <w:rsid w:val="006A1D91"/>
    <w:rsid w:val="006A2369"/>
    <w:rsid w:val="006A25CF"/>
    <w:rsid w:val="006A29A0"/>
    <w:rsid w:val="006A29AD"/>
    <w:rsid w:val="006A3019"/>
    <w:rsid w:val="006A30BA"/>
    <w:rsid w:val="006A346F"/>
    <w:rsid w:val="006A3FB0"/>
    <w:rsid w:val="006A4E35"/>
    <w:rsid w:val="006A548B"/>
    <w:rsid w:val="006A5805"/>
    <w:rsid w:val="006A5A2D"/>
    <w:rsid w:val="006A5E97"/>
    <w:rsid w:val="006A6106"/>
    <w:rsid w:val="006A65D3"/>
    <w:rsid w:val="006A6E37"/>
    <w:rsid w:val="006A75D9"/>
    <w:rsid w:val="006A7E8C"/>
    <w:rsid w:val="006B0580"/>
    <w:rsid w:val="006B0A6E"/>
    <w:rsid w:val="006B1096"/>
    <w:rsid w:val="006B14AD"/>
    <w:rsid w:val="006B1742"/>
    <w:rsid w:val="006B18C2"/>
    <w:rsid w:val="006B2216"/>
    <w:rsid w:val="006B2411"/>
    <w:rsid w:val="006B25F9"/>
    <w:rsid w:val="006B3B26"/>
    <w:rsid w:val="006B3BCD"/>
    <w:rsid w:val="006B3C61"/>
    <w:rsid w:val="006B5452"/>
    <w:rsid w:val="006B5686"/>
    <w:rsid w:val="006B59A7"/>
    <w:rsid w:val="006B6855"/>
    <w:rsid w:val="006B6B7E"/>
    <w:rsid w:val="006B6CDE"/>
    <w:rsid w:val="006B768D"/>
    <w:rsid w:val="006C04C9"/>
    <w:rsid w:val="006C063D"/>
    <w:rsid w:val="006C08CD"/>
    <w:rsid w:val="006C0E9D"/>
    <w:rsid w:val="006C1111"/>
    <w:rsid w:val="006C1254"/>
    <w:rsid w:val="006C1729"/>
    <w:rsid w:val="006C1A11"/>
    <w:rsid w:val="006C1D51"/>
    <w:rsid w:val="006C21A6"/>
    <w:rsid w:val="006C21C0"/>
    <w:rsid w:val="006C25B1"/>
    <w:rsid w:val="006C278B"/>
    <w:rsid w:val="006C2846"/>
    <w:rsid w:val="006C36FC"/>
    <w:rsid w:val="006C441D"/>
    <w:rsid w:val="006C4A90"/>
    <w:rsid w:val="006C4FC1"/>
    <w:rsid w:val="006C5341"/>
    <w:rsid w:val="006C5426"/>
    <w:rsid w:val="006C5804"/>
    <w:rsid w:val="006C606A"/>
    <w:rsid w:val="006C61F8"/>
    <w:rsid w:val="006C6544"/>
    <w:rsid w:val="006C6733"/>
    <w:rsid w:val="006C709D"/>
    <w:rsid w:val="006C71BF"/>
    <w:rsid w:val="006C723A"/>
    <w:rsid w:val="006C7553"/>
    <w:rsid w:val="006C7CDB"/>
    <w:rsid w:val="006C7E1B"/>
    <w:rsid w:val="006C7EA1"/>
    <w:rsid w:val="006D00F5"/>
    <w:rsid w:val="006D03C4"/>
    <w:rsid w:val="006D0444"/>
    <w:rsid w:val="006D08D8"/>
    <w:rsid w:val="006D08E3"/>
    <w:rsid w:val="006D0A02"/>
    <w:rsid w:val="006D102E"/>
    <w:rsid w:val="006D10E8"/>
    <w:rsid w:val="006D118A"/>
    <w:rsid w:val="006D18A4"/>
    <w:rsid w:val="006D1E55"/>
    <w:rsid w:val="006D20D5"/>
    <w:rsid w:val="006D2273"/>
    <w:rsid w:val="006D2E82"/>
    <w:rsid w:val="006D2EA5"/>
    <w:rsid w:val="006D3221"/>
    <w:rsid w:val="006D3988"/>
    <w:rsid w:val="006D3D41"/>
    <w:rsid w:val="006D44EB"/>
    <w:rsid w:val="006D4DCE"/>
    <w:rsid w:val="006D5151"/>
    <w:rsid w:val="006D5506"/>
    <w:rsid w:val="006D5E10"/>
    <w:rsid w:val="006D5F03"/>
    <w:rsid w:val="006D63F9"/>
    <w:rsid w:val="006D6AD6"/>
    <w:rsid w:val="006D73A1"/>
    <w:rsid w:val="006D773E"/>
    <w:rsid w:val="006D7AA6"/>
    <w:rsid w:val="006D7EB2"/>
    <w:rsid w:val="006D7EDD"/>
    <w:rsid w:val="006E08B8"/>
    <w:rsid w:val="006E1519"/>
    <w:rsid w:val="006E1A81"/>
    <w:rsid w:val="006E2499"/>
    <w:rsid w:val="006E2552"/>
    <w:rsid w:val="006E2B11"/>
    <w:rsid w:val="006E39D3"/>
    <w:rsid w:val="006E3AAD"/>
    <w:rsid w:val="006E4279"/>
    <w:rsid w:val="006E4321"/>
    <w:rsid w:val="006E466E"/>
    <w:rsid w:val="006E47AC"/>
    <w:rsid w:val="006E4D51"/>
    <w:rsid w:val="006E4E90"/>
    <w:rsid w:val="006E4F08"/>
    <w:rsid w:val="006E5672"/>
    <w:rsid w:val="006E58D8"/>
    <w:rsid w:val="006E6020"/>
    <w:rsid w:val="006E69B3"/>
    <w:rsid w:val="006E7520"/>
    <w:rsid w:val="006F0096"/>
    <w:rsid w:val="006F0152"/>
    <w:rsid w:val="006F056E"/>
    <w:rsid w:val="006F0A99"/>
    <w:rsid w:val="006F0D41"/>
    <w:rsid w:val="006F113E"/>
    <w:rsid w:val="006F1225"/>
    <w:rsid w:val="006F17F4"/>
    <w:rsid w:val="006F1ABB"/>
    <w:rsid w:val="006F1F6C"/>
    <w:rsid w:val="006F21B9"/>
    <w:rsid w:val="006F22BC"/>
    <w:rsid w:val="006F2461"/>
    <w:rsid w:val="006F2527"/>
    <w:rsid w:val="006F2786"/>
    <w:rsid w:val="006F2961"/>
    <w:rsid w:val="006F2FC4"/>
    <w:rsid w:val="006F30F0"/>
    <w:rsid w:val="006F312C"/>
    <w:rsid w:val="006F33DA"/>
    <w:rsid w:val="006F33FD"/>
    <w:rsid w:val="006F371E"/>
    <w:rsid w:val="006F37A9"/>
    <w:rsid w:val="006F3C51"/>
    <w:rsid w:val="006F3D4F"/>
    <w:rsid w:val="006F3E2F"/>
    <w:rsid w:val="006F3F07"/>
    <w:rsid w:val="006F415C"/>
    <w:rsid w:val="006F4547"/>
    <w:rsid w:val="006F5CE1"/>
    <w:rsid w:val="006F5DFD"/>
    <w:rsid w:val="006F6072"/>
    <w:rsid w:val="006F6920"/>
    <w:rsid w:val="006F6BCF"/>
    <w:rsid w:val="006F6F57"/>
    <w:rsid w:val="006F7A64"/>
    <w:rsid w:val="00700164"/>
    <w:rsid w:val="00700C53"/>
    <w:rsid w:val="00700DE2"/>
    <w:rsid w:val="00700EDA"/>
    <w:rsid w:val="00701797"/>
    <w:rsid w:val="00701C34"/>
    <w:rsid w:val="00702414"/>
    <w:rsid w:val="00702857"/>
    <w:rsid w:val="00702B7E"/>
    <w:rsid w:val="00702DDF"/>
    <w:rsid w:val="00702F35"/>
    <w:rsid w:val="0070310F"/>
    <w:rsid w:val="007033EA"/>
    <w:rsid w:val="007037A8"/>
    <w:rsid w:val="007038B6"/>
    <w:rsid w:val="00703A78"/>
    <w:rsid w:val="00703C3B"/>
    <w:rsid w:val="00703F92"/>
    <w:rsid w:val="00703FBC"/>
    <w:rsid w:val="007046E0"/>
    <w:rsid w:val="007047E7"/>
    <w:rsid w:val="00704A34"/>
    <w:rsid w:val="00704DF0"/>
    <w:rsid w:val="0070535D"/>
    <w:rsid w:val="007075F8"/>
    <w:rsid w:val="007078B5"/>
    <w:rsid w:val="00707D34"/>
    <w:rsid w:val="00707FA3"/>
    <w:rsid w:val="00710124"/>
    <w:rsid w:val="0071024A"/>
    <w:rsid w:val="0071088F"/>
    <w:rsid w:val="0071099C"/>
    <w:rsid w:val="00711691"/>
    <w:rsid w:val="00711EE2"/>
    <w:rsid w:val="0071209C"/>
    <w:rsid w:val="00712208"/>
    <w:rsid w:val="00712CE9"/>
    <w:rsid w:val="00712FE2"/>
    <w:rsid w:val="00713BA2"/>
    <w:rsid w:val="00714294"/>
    <w:rsid w:val="00714887"/>
    <w:rsid w:val="007154EE"/>
    <w:rsid w:val="00716316"/>
    <w:rsid w:val="007168EF"/>
    <w:rsid w:val="0071699A"/>
    <w:rsid w:val="00717689"/>
    <w:rsid w:val="00717E01"/>
    <w:rsid w:val="00717F89"/>
    <w:rsid w:val="007200DE"/>
    <w:rsid w:val="007206C0"/>
    <w:rsid w:val="00720A4C"/>
    <w:rsid w:val="00720F82"/>
    <w:rsid w:val="00721102"/>
    <w:rsid w:val="007217B5"/>
    <w:rsid w:val="00721AB8"/>
    <w:rsid w:val="00721AFF"/>
    <w:rsid w:val="00721DA3"/>
    <w:rsid w:val="00722640"/>
    <w:rsid w:val="00722997"/>
    <w:rsid w:val="0072304A"/>
    <w:rsid w:val="00723DD0"/>
    <w:rsid w:val="007245A1"/>
    <w:rsid w:val="007245ED"/>
    <w:rsid w:val="00724BE3"/>
    <w:rsid w:val="007251D6"/>
    <w:rsid w:val="0072547A"/>
    <w:rsid w:val="007261CC"/>
    <w:rsid w:val="007264E0"/>
    <w:rsid w:val="007267F8"/>
    <w:rsid w:val="00730729"/>
    <w:rsid w:val="00730AA0"/>
    <w:rsid w:val="00730F35"/>
    <w:rsid w:val="0073113C"/>
    <w:rsid w:val="00731D6A"/>
    <w:rsid w:val="00731F70"/>
    <w:rsid w:val="0073214D"/>
    <w:rsid w:val="00732262"/>
    <w:rsid w:val="00732BE8"/>
    <w:rsid w:val="00732FA2"/>
    <w:rsid w:val="00733041"/>
    <w:rsid w:val="007334BC"/>
    <w:rsid w:val="00733655"/>
    <w:rsid w:val="00733843"/>
    <w:rsid w:val="007338A8"/>
    <w:rsid w:val="007338C7"/>
    <w:rsid w:val="00733ADF"/>
    <w:rsid w:val="00733AF0"/>
    <w:rsid w:val="00733B2B"/>
    <w:rsid w:val="00733DA6"/>
    <w:rsid w:val="00734592"/>
    <w:rsid w:val="0073509C"/>
    <w:rsid w:val="007355A8"/>
    <w:rsid w:val="00735974"/>
    <w:rsid w:val="0073607A"/>
    <w:rsid w:val="0073696E"/>
    <w:rsid w:val="00736E4D"/>
    <w:rsid w:val="0073759F"/>
    <w:rsid w:val="00737782"/>
    <w:rsid w:val="00737E75"/>
    <w:rsid w:val="00740364"/>
    <w:rsid w:val="00741114"/>
    <w:rsid w:val="0074140C"/>
    <w:rsid w:val="007414A6"/>
    <w:rsid w:val="007418AB"/>
    <w:rsid w:val="007418F0"/>
    <w:rsid w:val="00741AEF"/>
    <w:rsid w:val="0074215F"/>
    <w:rsid w:val="007423FB"/>
    <w:rsid w:val="0074276E"/>
    <w:rsid w:val="00742F00"/>
    <w:rsid w:val="007438CE"/>
    <w:rsid w:val="007439CB"/>
    <w:rsid w:val="00743BFC"/>
    <w:rsid w:val="00743E94"/>
    <w:rsid w:val="007440AB"/>
    <w:rsid w:val="0074418F"/>
    <w:rsid w:val="00744AF2"/>
    <w:rsid w:val="00744C9A"/>
    <w:rsid w:val="00746ED0"/>
    <w:rsid w:val="0074732D"/>
    <w:rsid w:val="007474F8"/>
    <w:rsid w:val="00747547"/>
    <w:rsid w:val="0075017C"/>
    <w:rsid w:val="0075067D"/>
    <w:rsid w:val="00750EC5"/>
    <w:rsid w:val="00750F88"/>
    <w:rsid w:val="00751FD5"/>
    <w:rsid w:val="00751FE9"/>
    <w:rsid w:val="00752489"/>
    <w:rsid w:val="00752896"/>
    <w:rsid w:val="00753036"/>
    <w:rsid w:val="007535EC"/>
    <w:rsid w:val="00753637"/>
    <w:rsid w:val="00753DAF"/>
    <w:rsid w:val="007540B1"/>
    <w:rsid w:val="00754C9F"/>
    <w:rsid w:val="00754D60"/>
    <w:rsid w:val="0075541E"/>
    <w:rsid w:val="00755BB3"/>
    <w:rsid w:val="00756857"/>
    <w:rsid w:val="00756C06"/>
    <w:rsid w:val="007576B0"/>
    <w:rsid w:val="00757BDE"/>
    <w:rsid w:val="00757F92"/>
    <w:rsid w:val="007604A8"/>
    <w:rsid w:val="0076094D"/>
    <w:rsid w:val="00761215"/>
    <w:rsid w:val="00761590"/>
    <w:rsid w:val="0076183D"/>
    <w:rsid w:val="00761A24"/>
    <w:rsid w:val="007624D0"/>
    <w:rsid w:val="007628B2"/>
    <w:rsid w:val="00762B7B"/>
    <w:rsid w:val="00762C0E"/>
    <w:rsid w:val="00762D24"/>
    <w:rsid w:val="00762F72"/>
    <w:rsid w:val="00763312"/>
    <w:rsid w:val="00763358"/>
    <w:rsid w:val="00763DBA"/>
    <w:rsid w:val="00763F00"/>
    <w:rsid w:val="00764283"/>
    <w:rsid w:val="00764338"/>
    <w:rsid w:val="0076442E"/>
    <w:rsid w:val="00764A81"/>
    <w:rsid w:val="00764EEA"/>
    <w:rsid w:val="00765392"/>
    <w:rsid w:val="0076624C"/>
    <w:rsid w:val="00766694"/>
    <w:rsid w:val="00766711"/>
    <w:rsid w:val="00766712"/>
    <w:rsid w:val="00766ACE"/>
    <w:rsid w:val="00766DAE"/>
    <w:rsid w:val="00766F3F"/>
    <w:rsid w:val="00770CA4"/>
    <w:rsid w:val="00770D51"/>
    <w:rsid w:val="0077103C"/>
    <w:rsid w:val="00771B12"/>
    <w:rsid w:val="0077272D"/>
    <w:rsid w:val="00772AD1"/>
    <w:rsid w:val="00772E39"/>
    <w:rsid w:val="00772FE9"/>
    <w:rsid w:val="0077310A"/>
    <w:rsid w:val="007733C8"/>
    <w:rsid w:val="007737D5"/>
    <w:rsid w:val="00773804"/>
    <w:rsid w:val="00774236"/>
    <w:rsid w:val="0077465B"/>
    <w:rsid w:val="00774BDD"/>
    <w:rsid w:val="00774CFA"/>
    <w:rsid w:val="00774DAE"/>
    <w:rsid w:val="0077553E"/>
    <w:rsid w:val="007756E4"/>
    <w:rsid w:val="0077588C"/>
    <w:rsid w:val="00775BEF"/>
    <w:rsid w:val="00775E37"/>
    <w:rsid w:val="007761C5"/>
    <w:rsid w:val="0077651D"/>
    <w:rsid w:val="00776640"/>
    <w:rsid w:val="0077683E"/>
    <w:rsid w:val="00776E99"/>
    <w:rsid w:val="00777046"/>
    <w:rsid w:val="0077705E"/>
    <w:rsid w:val="007771A8"/>
    <w:rsid w:val="0078028B"/>
    <w:rsid w:val="00780A2B"/>
    <w:rsid w:val="00781388"/>
    <w:rsid w:val="00781F62"/>
    <w:rsid w:val="0078203A"/>
    <w:rsid w:val="007829D3"/>
    <w:rsid w:val="00782C55"/>
    <w:rsid w:val="00782D5F"/>
    <w:rsid w:val="00783486"/>
    <w:rsid w:val="007835B5"/>
    <w:rsid w:val="00783AD1"/>
    <w:rsid w:val="00783C00"/>
    <w:rsid w:val="007843A3"/>
    <w:rsid w:val="00784E58"/>
    <w:rsid w:val="0078501A"/>
    <w:rsid w:val="0078503F"/>
    <w:rsid w:val="00785BB1"/>
    <w:rsid w:val="00785C15"/>
    <w:rsid w:val="00785D3E"/>
    <w:rsid w:val="00786082"/>
    <w:rsid w:val="00786235"/>
    <w:rsid w:val="00786444"/>
    <w:rsid w:val="00786F6A"/>
    <w:rsid w:val="0078707C"/>
    <w:rsid w:val="007872B6"/>
    <w:rsid w:val="0078734E"/>
    <w:rsid w:val="00791F2C"/>
    <w:rsid w:val="00792C93"/>
    <w:rsid w:val="00792F91"/>
    <w:rsid w:val="00792FBA"/>
    <w:rsid w:val="007931E3"/>
    <w:rsid w:val="00793302"/>
    <w:rsid w:val="007955EE"/>
    <w:rsid w:val="00795CBA"/>
    <w:rsid w:val="00795D2E"/>
    <w:rsid w:val="0079623F"/>
    <w:rsid w:val="00796332"/>
    <w:rsid w:val="0079680C"/>
    <w:rsid w:val="00796B83"/>
    <w:rsid w:val="00796D2D"/>
    <w:rsid w:val="00796E1F"/>
    <w:rsid w:val="00796F98"/>
    <w:rsid w:val="00797BED"/>
    <w:rsid w:val="00797E30"/>
    <w:rsid w:val="00797EE9"/>
    <w:rsid w:val="007A00B9"/>
    <w:rsid w:val="007A04E4"/>
    <w:rsid w:val="007A0BFB"/>
    <w:rsid w:val="007A0D07"/>
    <w:rsid w:val="007A1563"/>
    <w:rsid w:val="007A1710"/>
    <w:rsid w:val="007A1851"/>
    <w:rsid w:val="007A1E2A"/>
    <w:rsid w:val="007A1FCE"/>
    <w:rsid w:val="007A219A"/>
    <w:rsid w:val="007A21EB"/>
    <w:rsid w:val="007A2900"/>
    <w:rsid w:val="007A33B7"/>
    <w:rsid w:val="007A36E3"/>
    <w:rsid w:val="007A3ED5"/>
    <w:rsid w:val="007A3FB2"/>
    <w:rsid w:val="007A4A3A"/>
    <w:rsid w:val="007A4ADB"/>
    <w:rsid w:val="007A4B2A"/>
    <w:rsid w:val="007A4E7F"/>
    <w:rsid w:val="007A4F54"/>
    <w:rsid w:val="007A4FBD"/>
    <w:rsid w:val="007A5602"/>
    <w:rsid w:val="007A56A5"/>
    <w:rsid w:val="007A5B61"/>
    <w:rsid w:val="007A5FA8"/>
    <w:rsid w:val="007A6204"/>
    <w:rsid w:val="007A66F2"/>
    <w:rsid w:val="007A6714"/>
    <w:rsid w:val="007A69E2"/>
    <w:rsid w:val="007A6B78"/>
    <w:rsid w:val="007A6E77"/>
    <w:rsid w:val="007A74CA"/>
    <w:rsid w:val="007A7721"/>
    <w:rsid w:val="007B055A"/>
    <w:rsid w:val="007B097A"/>
    <w:rsid w:val="007B0E3B"/>
    <w:rsid w:val="007B1132"/>
    <w:rsid w:val="007B11E6"/>
    <w:rsid w:val="007B14A7"/>
    <w:rsid w:val="007B2117"/>
    <w:rsid w:val="007B2BD8"/>
    <w:rsid w:val="007B300A"/>
    <w:rsid w:val="007B343F"/>
    <w:rsid w:val="007B4554"/>
    <w:rsid w:val="007B5BBB"/>
    <w:rsid w:val="007B5C39"/>
    <w:rsid w:val="007B6B00"/>
    <w:rsid w:val="007B6D1B"/>
    <w:rsid w:val="007B7568"/>
    <w:rsid w:val="007B7DEA"/>
    <w:rsid w:val="007C0006"/>
    <w:rsid w:val="007C012F"/>
    <w:rsid w:val="007C099D"/>
    <w:rsid w:val="007C0BE9"/>
    <w:rsid w:val="007C1078"/>
    <w:rsid w:val="007C1081"/>
    <w:rsid w:val="007C11EF"/>
    <w:rsid w:val="007C1710"/>
    <w:rsid w:val="007C1AEB"/>
    <w:rsid w:val="007C1C0C"/>
    <w:rsid w:val="007C27AE"/>
    <w:rsid w:val="007C290A"/>
    <w:rsid w:val="007C2964"/>
    <w:rsid w:val="007C34CD"/>
    <w:rsid w:val="007C3525"/>
    <w:rsid w:val="007C3537"/>
    <w:rsid w:val="007C4072"/>
    <w:rsid w:val="007C4D2A"/>
    <w:rsid w:val="007C4E97"/>
    <w:rsid w:val="007C61BF"/>
    <w:rsid w:val="007C636A"/>
    <w:rsid w:val="007C6D83"/>
    <w:rsid w:val="007C706B"/>
    <w:rsid w:val="007C727A"/>
    <w:rsid w:val="007C77AB"/>
    <w:rsid w:val="007C7A14"/>
    <w:rsid w:val="007D085F"/>
    <w:rsid w:val="007D09D9"/>
    <w:rsid w:val="007D1524"/>
    <w:rsid w:val="007D1DDF"/>
    <w:rsid w:val="007D21C8"/>
    <w:rsid w:val="007D26D8"/>
    <w:rsid w:val="007D2B77"/>
    <w:rsid w:val="007D3464"/>
    <w:rsid w:val="007D3E98"/>
    <w:rsid w:val="007D3FB4"/>
    <w:rsid w:val="007D476A"/>
    <w:rsid w:val="007D4DD4"/>
    <w:rsid w:val="007D4FCF"/>
    <w:rsid w:val="007D50C6"/>
    <w:rsid w:val="007D56E7"/>
    <w:rsid w:val="007D5A3B"/>
    <w:rsid w:val="007D5BCF"/>
    <w:rsid w:val="007D5C4E"/>
    <w:rsid w:val="007D6534"/>
    <w:rsid w:val="007D6D3C"/>
    <w:rsid w:val="007D7341"/>
    <w:rsid w:val="007E09A3"/>
    <w:rsid w:val="007E0AA7"/>
    <w:rsid w:val="007E127C"/>
    <w:rsid w:val="007E197C"/>
    <w:rsid w:val="007E1C97"/>
    <w:rsid w:val="007E233E"/>
    <w:rsid w:val="007E2C73"/>
    <w:rsid w:val="007E2D6A"/>
    <w:rsid w:val="007E37F6"/>
    <w:rsid w:val="007E44BC"/>
    <w:rsid w:val="007E471A"/>
    <w:rsid w:val="007E47DD"/>
    <w:rsid w:val="007E526C"/>
    <w:rsid w:val="007E542A"/>
    <w:rsid w:val="007E576C"/>
    <w:rsid w:val="007E587E"/>
    <w:rsid w:val="007E594B"/>
    <w:rsid w:val="007E5AB0"/>
    <w:rsid w:val="007E6038"/>
    <w:rsid w:val="007E6CDB"/>
    <w:rsid w:val="007E79CF"/>
    <w:rsid w:val="007E7FE9"/>
    <w:rsid w:val="007F010A"/>
    <w:rsid w:val="007F149C"/>
    <w:rsid w:val="007F1582"/>
    <w:rsid w:val="007F19E7"/>
    <w:rsid w:val="007F1D37"/>
    <w:rsid w:val="007F1E24"/>
    <w:rsid w:val="007F30FF"/>
    <w:rsid w:val="007F376D"/>
    <w:rsid w:val="007F3C1A"/>
    <w:rsid w:val="007F3D76"/>
    <w:rsid w:val="007F3F29"/>
    <w:rsid w:val="007F4109"/>
    <w:rsid w:val="007F431D"/>
    <w:rsid w:val="007F446E"/>
    <w:rsid w:val="007F4DF3"/>
    <w:rsid w:val="007F4E5E"/>
    <w:rsid w:val="007F5185"/>
    <w:rsid w:val="007F5229"/>
    <w:rsid w:val="007F5498"/>
    <w:rsid w:val="007F57C8"/>
    <w:rsid w:val="007F5B8A"/>
    <w:rsid w:val="007F6410"/>
    <w:rsid w:val="007F66D4"/>
    <w:rsid w:val="007F71EF"/>
    <w:rsid w:val="007F762B"/>
    <w:rsid w:val="007F7B63"/>
    <w:rsid w:val="00800A3A"/>
    <w:rsid w:val="00801066"/>
    <w:rsid w:val="008014A1"/>
    <w:rsid w:val="00801EF7"/>
    <w:rsid w:val="00801F0C"/>
    <w:rsid w:val="00801F0F"/>
    <w:rsid w:val="00802B36"/>
    <w:rsid w:val="00802E66"/>
    <w:rsid w:val="00802E99"/>
    <w:rsid w:val="008031E8"/>
    <w:rsid w:val="00803C0C"/>
    <w:rsid w:val="00804572"/>
    <w:rsid w:val="00804697"/>
    <w:rsid w:val="00804A25"/>
    <w:rsid w:val="00804B4D"/>
    <w:rsid w:val="00804E8D"/>
    <w:rsid w:val="0080522C"/>
    <w:rsid w:val="008055AD"/>
    <w:rsid w:val="00805AEE"/>
    <w:rsid w:val="008061A2"/>
    <w:rsid w:val="00806235"/>
    <w:rsid w:val="00806429"/>
    <w:rsid w:val="008067F8"/>
    <w:rsid w:val="00806A29"/>
    <w:rsid w:val="00806AE4"/>
    <w:rsid w:val="00806CBC"/>
    <w:rsid w:val="00806CEE"/>
    <w:rsid w:val="00807354"/>
    <w:rsid w:val="00807BAD"/>
    <w:rsid w:val="0081002C"/>
    <w:rsid w:val="00810926"/>
    <w:rsid w:val="008117AB"/>
    <w:rsid w:val="00812B82"/>
    <w:rsid w:val="00812ED9"/>
    <w:rsid w:val="00813027"/>
    <w:rsid w:val="00813098"/>
    <w:rsid w:val="0081347C"/>
    <w:rsid w:val="00813C61"/>
    <w:rsid w:val="00813FC1"/>
    <w:rsid w:val="00814012"/>
    <w:rsid w:val="0081424A"/>
    <w:rsid w:val="00814DA9"/>
    <w:rsid w:val="00814EA1"/>
    <w:rsid w:val="0081505C"/>
    <w:rsid w:val="00815131"/>
    <w:rsid w:val="008151AF"/>
    <w:rsid w:val="008151BA"/>
    <w:rsid w:val="008151ED"/>
    <w:rsid w:val="00815431"/>
    <w:rsid w:val="00815438"/>
    <w:rsid w:val="00815817"/>
    <w:rsid w:val="008162FF"/>
    <w:rsid w:val="00816672"/>
    <w:rsid w:val="00816B9A"/>
    <w:rsid w:val="008171CE"/>
    <w:rsid w:val="008178F9"/>
    <w:rsid w:val="00817A40"/>
    <w:rsid w:val="00817BA9"/>
    <w:rsid w:val="00817C60"/>
    <w:rsid w:val="008203EC"/>
    <w:rsid w:val="0082049E"/>
    <w:rsid w:val="008204B9"/>
    <w:rsid w:val="00820E61"/>
    <w:rsid w:val="00820ECB"/>
    <w:rsid w:val="008210B3"/>
    <w:rsid w:val="00821489"/>
    <w:rsid w:val="00821FF4"/>
    <w:rsid w:val="00822854"/>
    <w:rsid w:val="00822B3F"/>
    <w:rsid w:val="00822E51"/>
    <w:rsid w:val="00822EA6"/>
    <w:rsid w:val="00822F62"/>
    <w:rsid w:val="0082319A"/>
    <w:rsid w:val="008232C7"/>
    <w:rsid w:val="00823927"/>
    <w:rsid w:val="00824037"/>
    <w:rsid w:val="0082408E"/>
    <w:rsid w:val="00824515"/>
    <w:rsid w:val="00824595"/>
    <w:rsid w:val="00824E61"/>
    <w:rsid w:val="00824EDB"/>
    <w:rsid w:val="00824F40"/>
    <w:rsid w:val="00825915"/>
    <w:rsid w:val="00826608"/>
    <w:rsid w:val="00826EA9"/>
    <w:rsid w:val="0082700B"/>
    <w:rsid w:val="008273E2"/>
    <w:rsid w:val="008274D7"/>
    <w:rsid w:val="00827B8E"/>
    <w:rsid w:val="00830722"/>
    <w:rsid w:val="00830EA8"/>
    <w:rsid w:val="00831CD5"/>
    <w:rsid w:val="00831CE9"/>
    <w:rsid w:val="00832167"/>
    <w:rsid w:val="0083232E"/>
    <w:rsid w:val="0083258D"/>
    <w:rsid w:val="00832659"/>
    <w:rsid w:val="0083282D"/>
    <w:rsid w:val="00832920"/>
    <w:rsid w:val="0083414E"/>
    <w:rsid w:val="00834340"/>
    <w:rsid w:val="00834361"/>
    <w:rsid w:val="008347B1"/>
    <w:rsid w:val="00835143"/>
    <w:rsid w:val="008359FD"/>
    <w:rsid w:val="00835D78"/>
    <w:rsid w:val="00835DDC"/>
    <w:rsid w:val="0083611E"/>
    <w:rsid w:val="00837080"/>
    <w:rsid w:val="008379D3"/>
    <w:rsid w:val="0084039F"/>
    <w:rsid w:val="008407AC"/>
    <w:rsid w:val="00840C4D"/>
    <w:rsid w:val="008412BB"/>
    <w:rsid w:val="00841E38"/>
    <w:rsid w:val="00843D8B"/>
    <w:rsid w:val="00844244"/>
    <w:rsid w:val="0084443A"/>
    <w:rsid w:val="008447EB"/>
    <w:rsid w:val="00844DB0"/>
    <w:rsid w:val="0084588D"/>
    <w:rsid w:val="00845F5F"/>
    <w:rsid w:val="00846924"/>
    <w:rsid w:val="00846AAE"/>
    <w:rsid w:val="00847014"/>
    <w:rsid w:val="00847F5A"/>
    <w:rsid w:val="008506BC"/>
    <w:rsid w:val="00850C2B"/>
    <w:rsid w:val="008516B3"/>
    <w:rsid w:val="008516FB"/>
    <w:rsid w:val="00851B9C"/>
    <w:rsid w:val="00852495"/>
    <w:rsid w:val="008528BE"/>
    <w:rsid w:val="0085299A"/>
    <w:rsid w:val="008539BB"/>
    <w:rsid w:val="00853BC9"/>
    <w:rsid w:val="00853C57"/>
    <w:rsid w:val="00854223"/>
    <w:rsid w:val="00854264"/>
    <w:rsid w:val="00854267"/>
    <w:rsid w:val="00854569"/>
    <w:rsid w:val="008548DD"/>
    <w:rsid w:val="00855080"/>
    <w:rsid w:val="008558F8"/>
    <w:rsid w:val="00855906"/>
    <w:rsid w:val="00855D30"/>
    <w:rsid w:val="00855E40"/>
    <w:rsid w:val="00855F6C"/>
    <w:rsid w:val="00856022"/>
    <w:rsid w:val="008562D0"/>
    <w:rsid w:val="008564F4"/>
    <w:rsid w:val="00856648"/>
    <w:rsid w:val="00857056"/>
    <w:rsid w:val="00857AB7"/>
    <w:rsid w:val="00857AE4"/>
    <w:rsid w:val="00857B1E"/>
    <w:rsid w:val="00860266"/>
    <w:rsid w:val="008608BD"/>
    <w:rsid w:val="00861065"/>
    <w:rsid w:val="00862006"/>
    <w:rsid w:val="008629C2"/>
    <w:rsid w:val="00862AC4"/>
    <w:rsid w:val="00862C05"/>
    <w:rsid w:val="00862F9D"/>
    <w:rsid w:val="00863575"/>
    <w:rsid w:val="00863797"/>
    <w:rsid w:val="008642F9"/>
    <w:rsid w:val="00864619"/>
    <w:rsid w:val="00864752"/>
    <w:rsid w:val="00864762"/>
    <w:rsid w:val="00864B18"/>
    <w:rsid w:val="00864CE6"/>
    <w:rsid w:val="00865B60"/>
    <w:rsid w:val="00866190"/>
    <w:rsid w:val="008664E0"/>
    <w:rsid w:val="00866946"/>
    <w:rsid w:val="00866AB9"/>
    <w:rsid w:val="00867202"/>
    <w:rsid w:val="00867244"/>
    <w:rsid w:val="00867F63"/>
    <w:rsid w:val="008709C6"/>
    <w:rsid w:val="0087123D"/>
    <w:rsid w:val="00871FF8"/>
    <w:rsid w:val="008728E3"/>
    <w:rsid w:val="00872A53"/>
    <w:rsid w:val="00872ECB"/>
    <w:rsid w:val="00872F7A"/>
    <w:rsid w:val="0087304E"/>
    <w:rsid w:val="00873362"/>
    <w:rsid w:val="00873C66"/>
    <w:rsid w:val="00874372"/>
    <w:rsid w:val="008748A8"/>
    <w:rsid w:val="00875433"/>
    <w:rsid w:val="0087549B"/>
    <w:rsid w:val="00875DB7"/>
    <w:rsid w:val="00875F4C"/>
    <w:rsid w:val="008761F5"/>
    <w:rsid w:val="00876410"/>
    <w:rsid w:val="0087779B"/>
    <w:rsid w:val="00877930"/>
    <w:rsid w:val="00877A54"/>
    <w:rsid w:val="00877C87"/>
    <w:rsid w:val="00877C8F"/>
    <w:rsid w:val="00877E70"/>
    <w:rsid w:val="008803F5"/>
    <w:rsid w:val="00880596"/>
    <w:rsid w:val="008819F9"/>
    <w:rsid w:val="00881A91"/>
    <w:rsid w:val="00882430"/>
    <w:rsid w:val="00882B4A"/>
    <w:rsid w:val="00882D21"/>
    <w:rsid w:val="00883176"/>
    <w:rsid w:val="00884168"/>
    <w:rsid w:val="00884DE2"/>
    <w:rsid w:val="00885465"/>
    <w:rsid w:val="0088596E"/>
    <w:rsid w:val="00885F75"/>
    <w:rsid w:val="008864D8"/>
    <w:rsid w:val="00886BF0"/>
    <w:rsid w:val="00886F35"/>
    <w:rsid w:val="00887933"/>
    <w:rsid w:val="00887E66"/>
    <w:rsid w:val="00890389"/>
    <w:rsid w:val="00890493"/>
    <w:rsid w:val="00890854"/>
    <w:rsid w:val="00891558"/>
    <w:rsid w:val="00891C43"/>
    <w:rsid w:val="00891F3D"/>
    <w:rsid w:val="00892C0A"/>
    <w:rsid w:val="00892C7A"/>
    <w:rsid w:val="00892D1B"/>
    <w:rsid w:val="00893CC3"/>
    <w:rsid w:val="00893EB0"/>
    <w:rsid w:val="00893EDB"/>
    <w:rsid w:val="00894021"/>
    <w:rsid w:val="0089420D"/>
    <w:rsid w:val="0089471E"/>
    <w:rsid w:val="00894AD0"/>
    <w:rsid w:val="008950BE"/>
    <w:rsid w:val="00895493"/>
    <w:rsid w:val="008956F6"/>
    <w:rsid w:val="00896504"/>
    <w:rsid w:val="00896AAF"/>
    <w:rsid w:val="00896BA6"/>
    <w:rsid w:val="00897ACC"/>
    <w:rsid w:val="00897CD3"/>
    <w:rsid w:val="008A036A"/>
    <w:rsid w:val="008A08E5"/>
    <w:rsid w:val="008A0A10"/>
    <w:rsid w:val="008A11A0"/>
    <w:rsid w:val="008A1810"/>
    <w:rsid w:val="008A1D51"/>
    <w:rsid w:val="008A2677"/>
    <w:rsid w:val="008A3488"/>
    <w:rsid w:val="008A38B4"/>
    <w:rsid w:val="008A39DF"/>
    <w:rsid w:val="008A4194"/>
    <w:rsid w:val="008A4A4A"/>
    <w:rsid w:val="008A4AA5"/>
    <w:rsid w:val="008A4CE6"/>
    <w:rsid w:val="008A57AA"/>
    <w:rsid w:val="008A5940"/>
    <w:rsid w:val="008A5A2B"/>
    <w:rsid w:val="008A68CD"/>
    <w:rsid w:val="008A7EC4"/>
    <w:rsid w:val="008B010D"/>
    <w:rsid w:val="008B0366"/>
    <w:rsid w:val="008B0497"/>
    <w:rsid w:val="008B109E"/>
    <w:rsid w:val="008B12E8"/>
    <w:rsid w:val="008B1F80"/>
    <w:rsid w:val="008B2503"/>
    <w:rsid w:val="008B2509"/>
    <w:rsid w:val="008B25D0"/>
    <w:rsid w:val="008B281B"/>
    <w:rsid w:val="008B2A04"/>
    <w:rsid w:val="008B40B1"/>
    <w:rsid w:val="008B4487"/>
    <w:rsid w:val="008B4661"/>
    <w:rsid w:val="008B4C16"/>
    <w:rsid w:val="008B51C2"/>
    <w:rsid w:val="008B56EB"/>
    <w:rsid w:val="008B58FD"/>
    <w:rsid w:val="008B5A45"/>
    <w:rsid w:val="008B6597"/>
    <w:rsid w:val="008B677E"/>
    <w:rsid w:val="008B7735"/>
    <w:rsid w:val="008C0209"/>
    <w:rsid w:val="008C0495"/>
    <w:rsid w:val="008C0500"/>
    <w:rsid w:val="008C0765"/>
    <w:rsid w:val="008C17D8"/>
    <w:rsid w:val="008C1FC4"/>
    <w:rsid w:val="008C21D1"/>
    <w:rsid w:val="008C2251"/>
    <w:rsid w:val="008C23E7"/>
    <w:rsid w:val="008C2579"/>
    <w:rsid w:val="008C3FD6"/>
    <w:rsid w:val="008C4ABB"/>
    <w:rsid w:val="008C5351"/>
    <w:rsid w:val="008C56F5"/>
    <w:rsid w:val="008C59F6"/>
    <w:rsid w:val="008C5D38"/>
    <w:rsid w:val="008C6BA1"/>
    <w:rsid w:val="008C6E26"/>
    <w:rsid w:val="008C6E93"/>
    <w:rsid w:val="008C7570"/>
    <w:rsid w:val="008C78F1"/>
    <w:rsid w:val="008D0E15"/>
    <w:rsid w:val="008D16AF"/>
    <w:rsid w:val="008D18FB"/>
    <w:rsid w:val="008D2402"/>
    <w:rsid w:val="008D2E6B"/>
    <w:rsid w:val="008D31A6"/>
    <w:rsid w:val="008D34BE"/>
    <w:rsid w:val="008D3659"/>
    <w:rsid w:val="008D3FC5"/>
    <w:rsid w:val="008D4B10"/>
    <w:rsid w:val="008D4FF1"/>
    <w:rsid w:val="008D5054"/>
    <w:rsid w:val="008D5833"/>
    <w:rsid w:val="008D5BA5"/>
    <w:rsid w:val="008D64A8"/>
    <w:rsid w:val="008D6A7A"/>
    <w:rsid w:val="008D7290"/>
    <w:rsid w:val="008D7CEC"/>
    <w:rsid w:val="008D7F92"/>
    <w:rsid w:val="008E010D"/>
    <w:rsid w:val="008E077A"/>
    <w:rsid w:val="008E0EBF"/>
    <w:rsid w:val="008E1C38"/>
    <w:rsid w:val="008E2248"/>
    <w:rsid w:val="008E2AE6"/>
    <w:rsid w:val="008E2F78"/>
    <w:rsid w:val="008E331A"/>
    <w:rsid w:val="008E33D7"/>
    <w:rsid w:val="008E3B2E"/>
    <w:rsid w:val="008E40B3"/>
    <w:rsid w:val="008E48B0"/>
    <w:rsid w:val="008E4B76"/>
    <w:rsid w:val="008E5693"/>
    <w:rsid w:val="008E56EE"/>
    <w:rsid w:val="008E57B4"/>
    <w:rsid w:val="008E5A35"/>
    <w:rsid w:val="008E5DF0"/>
    <w:rsid w:val="008E5E90"/>
    <w:rsid w:val="008E5F18"/>
    <w:rsid w:val="008E655D"/>
    <w:rsid w:val="008E690B"/>
    <w:rsid w:val="008E6951"/>
    <w:rsid w:val="008E6AE6"/>
    <w:rsid w:val="008E7046"/>
    <w:rsid w:val="008E7508"/>
    <w:rsid w:val="008F1C3B"/>
    <w:rsid w:val="008F1D82"/>
    <w:rsid w:val="008F1EFB"/>
    <w:rsid w:val="008F23B1"/>
    <w:rsid w:val="008F27BF"/>
    <w:rsid w:val="008F2805"/>
    <w:rsid w:val="008F2865"/>
    <w:rsid w:val="008F31A6"/>
    <w:rsid w:val="008F44F6"/>
    <w:rsid w:val="008F4A58"/>
    <w:rsid w:val="008F5550"/>
    <w:rsid w:val="008F5E7B"/>
    <w:rsid w:val="008F621A"/>
    <w:rsid w:val="008F638F"/>
    <w:rsid w:val="008F6659"/>
    <w:rsid w:val="008F6A5E"/>
    <w:rsid w:val="008F6EB0"/>
    <w:rsid w:val="008F78C3"/>
    <w:rsid w:val="00900B8C"/>
    <w:rsid w:val="00900C95"/>
    <w:rsid w:val="00901056"/>
    <w:rsid w:val="009025BD"/>
    <w:rsid w:val="00903559"/>
    <w:rsid w:val="00903A99"/>
    <w:rsid w:val="00903ADF"/>
    <w:rsid w:val="009044DC"/>
    <w:rsid w:val="00904AEF"/>
    <w:rsid w:val="00905241"/>
    <w:rsid w:val="00905F70"/>
    <w:rsid w:val="00906591"/>
    <w:rsid w:val="00906CBB"/>
    <w:rsid w:val="00906CFF"/>
    <w:rsid w:val="00906EB6"/>
    <w:rsid w:val="00907C96"/>
    <w:rsid w:val="0091051C"/>
    <w:rsid w:val="00910786"/>
    <w:rsid w:val="00910C06"/>
    <w:rsid w:val="0091161A"/>
    <w:rsid w:val="00911675"/>
    <w:rsid w:val="009120AD"/>
    <w:rsid w:val="00912566"/>
    <w:rsid w:val="009128AB"/>
    <w:rsid w:val="00912E1F"/>
    <w:rsid w:val="009131E3"/>
    <w:rsid w:val="00913F7C"/>
    <w:rsid w:val="00914154"/>
    <w:rsid w:val="009148DA"/>
    <w:rsid w:val="00914A36"/>
    <w:rsid w:val="0091556F"/>
    <w:rsid w:val="0091579C"/>
    <w:rsid w:val="0091583E"/>
    <w:rsid w:val="00915DC8"/>
    <w:rsid w:val="00915F3A"/>
    <w:rsid w:val="00916860"/>
    <w:rsid w:val="00916B50"/>
    <w:rsid w:val="00917917"/>
    <w:rsid w:val="00917B91"/>
    <w:rsid w:val="00917DC2"/>
    <w:rsid w:val="00920383"/>
    <w:rsid w:val="00920C5A"/>
    <w:rsid w:val="0092127C"/>
    <w:rsid w:val="00921914"/>
    <w:rsid w:val="00921AFB"/>
    <w:rsid w:val="00921BCA"/>
    <w:rsid w:val="00921EFF"/>
    <w:rsid w:val="00922727"/>
    <w:rsid w:val="00922954"/>
    <w:rsid w:val="009229D6"/>
    <w:rsid w:val="00923504"/>
    <w:rsid w:val="00923BA9"/>
    <w:rsid w:val="00924236"/>
    <w:rsid w:val="009245E8"/>
    <w:rsid w:val="00924C1E"/>
    <w:rsid w:val="00924D9D"/>
    <w:rsid w:val="00924DD8"/>
    <w:rsid w:val="009259F7"/>
    <w:rsid w:val="0092623D"/>
    <w:rsid w:val="009264DC"/>
    <w:rsid w:val="0092661E"/>
    <w:rsid w:val="009267B6"/>
    <w:rsid w:val="00926881"/>
    <w:rsid w:val="00926BAF"/>
    <w:rsid w:val="00926E06"/>
    <w:rsid w:val="009274FA"/>
    <w:rsid w:val="00927673"/>
    <w:rsid w:val="009276E3"/>
    <w:rsid w:val="0093033A"/>
    <w:rsid w:val="0093098E"/>
    <w:rsid w:val="00931136"/>
    <w:rsid w:val="00931CE4"/>
    <w:rsid w:val="00931EA1"/>
    <w:rsid w:val="00932779"/>
    <w:rsid w:val="00932801"/>
    <w:rsid w:val="00932991"/>
    <w:rsid w:val="00933048"/>
    <w:rsid w:val="009334A1"/>
    <w:rsid w:val="00933566"/>
    <w:rsid w:val="009338A7"/>
    <w:rsid w:val="00933A3A"/>
    <w:rsid w:val="00933C5E"/>
    <w:rsid w:val="0093418E"/>
    <w:rsid w:val="0093464B"/>
    <w:rsid w:val="00934A3C"/>
    <w:rsid w:val="009355C0"/>
    <w:rsid w:val="00935812"/>
    <w:rsid w:val="00935FAC"/>
    <w:rsid w:val="0093600E"/>
    <w:rsid w:val="009362B9"/>
    <w:rsid w:val="00936C69"/>
    <w:rsid w:val="0093705F"/>
    <w:rsid w:val="009370FD"/>
    <w:rsid w:val="00937AA1"/>
    <w:rsid w:val="00937C7B"/>
    <w:rsid w:val="00937CC6"/>
    <w:rsid w:val="00940363"/>
    <w:rsid w:val="00940425"/>
    <w:rsid w:val="009404FA"/>
    <w:rsid w:val="00940D58"/>
    <w:rsid w:val="009416E9"/>
    <w:rsid w:val="009417AA"/>
    <w:rsid w:val="00941FC6"/>
    <w:rsid w:val="00942006"/>
    <w:rsid w:val="00942205"/>
    <w:rsid w:val="00942279"/>
    <w:rsid w:val="009429A8"/>
    <w:rsid w:val="00942AA0"/>
    <w:rsid w:val="00942F46"/>
    <w:rsid w:val="009433FC"/>
    <w:rsid w:val="009438DB"/>
    <w:rsid w:val="00943A82"/>
    <w:rsid w:val="00943C73"/>
    <w:rsid w:val="00943E9E"/>
    <w:rsid w:val="00943FD6"/>
    <w:rsid w:val="00944505"/>
    <w:rsid w:val="009448A8"/>
    <w:rsid w:val="00944BDF"/>
    <w:rsid w:val="00944F6B"/>
    <w:rsid w:val="0094507B"/>
    <w:rsid w:val="009458C3"/>
    <w:rsid w:val="00945E2A"/>
    <w:rsid w:val="009463C0"/>
    <w:rsid w:val="0094671B"/>
    <w:rsid w:val="009468DE"/>
    <w:rsid w:val="00946900"/>
    <w:rsid w:val="00946CC8"/>
    <w:rsid w:val="0094754B"/>
    <w:rsid w:val="0094762F"/>
    <w:rsid w:val="0095071F"/>
    <w:rsid w:val="00950883"/>
    <w:rsid w:val="00950A3F"/>
    <w:rsid w:val="00951057"/>
    <w:rsid w:val="009512D0"/>
    <w:rsid w:val="009512E3"/>
    <w:rsid w:val="009517C2"/>
    <w:rsid w:val="00951AC9"/>
    <w:rsid w:val="00951F17"/>
    <w:rsid w:val="00952749"/>
    <w:rsid w:val="009527FA"/>
    <w:rsid w:val="00952C2E"/>
    <w:rsid w:val="009531C8"/>
    <w:rsid w:val="009538ED"/>
    <w:rsid w:val="009538FB"/>
    <w:rsid w:val="009547CA"/>
    <w:rsid w:val="0095507B"/>
    <w:rsid w:val="0095631B"/>
    <w:rsid w:val="00956365"/>
    <w:rsid w:val="009564D2"/>
    <w:rsid w:val="009565D3"/>
    <w:rsid w:val="0095669D"/>
    <w:rsid w:val="0095693B"/>
    <w:rsid w:val="00956CF6"/>
    <w:rsid w:val="009573B6"/>
    <w:rsid w:val="00957769"/>
    <w:rsid w:val="00957A51"/>
    <w:rsid w:val="0096067E"/>
    <w:rsid w:val="00960DF3"/>
    <w:rsid w:val="00960E3E"/>
    <w:rsid w:val="009610A5"/>
    <w:rsid w:val="00961A6C"/>
    <w:rsid w:val="00961DF6"/>
    <w:rsid w:val="0096277F"/>
    <w:rsid w:val="0096294C"/>
    <w:rsid w:val="00963091"/>
    <w:rsid w:val="00963544"/>
    <w:rsid w:val="009636D0"/>
    <w:rsid w:val="00963D00"/>
    <w:rsid w:val="00963E55"/>
    <w:rsid w:val="00963FAC"/>
    <w:rsid w:val="00964363"/>
    <w:rsid w:val="00964901"/>
    <w:rsid w:val="00964DD2"/>
    <w:rsid w:val="00964ECC"/>
    <w:rsid w:val="00965835"/>
    <w:rsid w:val="009663E0"/>
    <w:rsid w:val="0096680B"/>
    <w:rsid w:val="00966D53"/>
    <w:rsid w:val="009675F4"/>
    <w:rsid w:val="00967A5E"/>
    <w:rsid w:val="00967E39"/>
    <w:rsid w:val="00970042"/>
    <w:rsid w:val="00970188"/>
    <w:rsid w:val="0097022D"/>
    <w:rsid w:val="00970715"/>
    <w:rsid w:val="009708C4"/>
    <w:rsid w:val="00970A01"/>
    <w:rsid w:val="00970C36"/>
    <w:rsid w:val="00970C96"/>
    <w:rsid w:val="00970E4C"/>
    <w:rsid w:val="009716AD"/>
    <w:rsid w:val="00972434"/>
    <w:rsid w:val="00972508"/>
    <w:rsid w:val="00972964"/>
    <w:rsid w:val="00972C73"/>
    <w:rsid w:val="009732E0"/>
    <w:rsid w:val="009735A9"/>
    <w:rsid w:val="0097373C"/>
    <w:rsid w:val="00973AFC"/>
    <w:rsid w:val="0097405A"/>
    <w:rsid w:val="00975135"/>
    <w:rsid w:val="00975CCE"/>
    <w:rsid w:val="00975FA3"/>
    <w:rsid w:val="009768AC"/>
    <w:rsid w:val="00976DE7"/>
    <w:rsid w:val="0097703B"/>
    <w:rsid w:val="009772FE"/>
    <w:rsid w:val="009773B7"/>
    <w:rsid w:val="00977458"/>
    <w:rsid w:val="00977AFF"/>
    <w:rsid w:val="00977B81"/>
    <w:rsid w:val="00977BC6"/>
    <w:rsid w:val="00980202"/>
    <w:rsid w:val="009802D4"/>
    <w:rsid w:val="00980AA5"/>
    <w:rsid w:val="009816CD"/>
    <w:rsid w:val="00982107"/>
    <w:rsid w:val="0098215C"/>
    <w:rsid w:val="0098239A"/>
    <w:rsid w:val="00982955"/>
    <w:rsid w:val="00982A3E"/>
    <w:rsid w:val="00982FAC"/>
    <w:rsid w:val="00983068"/>
    <w:rsid w:val="009831D3"/>
    <w:rsid w:val="00984140"/>
    <w:rsid w:val="009849B5"/>
    <w:rsid w:val="009851CE"/>
    <w:rsid w:val="0098522C"/>
    <w:rsid w:val="009852F7"/>
    <w:rsid w:val="00985471"/>
    <w:rsid w:val="00985786"/>
    <w:rsid w:val="0098584F"/>
    <w:rsid w:val="00985A39"/>
    <w:rsid w:val="00987063"/>
    <w:rsid w:val="00987A15"/>
    <w:rsid w:val="00990813"/>
    <w:rsid w:val="0099092B"/>
    <w:rsid w:val="009915CC"/>
    <w:rsid w:val="009916F1"/>
    <w:rsid w:val="0099203E"/>
    <w:rsid w:val="00992100"/>
    <w:rsid w:val="00993041"/>
    <w:rsid w:val="009931E1"/>
    <w:rsid w:val="009931F0"/>
    <w:rsid w:val="00994375"/>
    <w:rsid w:val="009944FB"/>
    <w:rsid w:val="00994823"/>
    <w:rsid w:val="0099632F"/>
    <w:rsid w:val="009965A0"/>
    <w:rsid w:val="00996669"/>
    <w:rsid w:val="00996E2C"/>
    <w:rsid w:val="0099745D"/>
    <w:rsid w:val="00997992"/>
    <w:rsid w:val="00997B45"/>
    <w:rsid w:val="00997B71"/>
    <w:rsid w:val="00997EF2"/>
    <w:rsid w:val="009A04EB"/>
    <w:rsid w:val="009A0561"/>
    <w:rsid w:val="009A064C"/>
    <w:rsid w:val="009A08C8"/>
    <w:rsid w:val="009A1E78"/>
    <w:rsid w:val="009A1FA5"/>
    <w:rsid w:val="009A1FF0"/>
    <w:rsid w:val="009A21A1"/>
    <w:rsid w:val="009A2456"/>
    <w:rsid w:val="009A4548"/>
    <w:rsid w:val="009A46C9"/>
    <w:rsid w:val="009A48BD"/>
    <w:rsid w:val="009A4C04"/>
    <w:rsid w:val="009A4F36"/>
    <w:rsid w:val="009A5327"/>
    <w:rsid w:val="009A5A32"/>
    <w:rsid w:val="009A6894"/>
    <w:rsid w:val="009A6C72"/>
    <w:rsid w:val="009A77CD"/>
    <w:rsid w:val="009A7EA2"/>
    <w:rsid w:val="009B01A3"/>
    <w:rsid w:val="009B03B7"/>
    <w:rsid w:val="009B075A"/>
    <w:rsid w:val="009B0791"/>
    <w:rsid w:val="009B13D5"/>
    <w:rsid w:val="009B1948"/>
    <w:rsid w:val="009B21E6"/>
    <w:rsid w:val="009B21F2"/>
    <w:rsid w:val="009B2BEA"/>
    <w:rsid w:val="009B4111"/>
    <w:rsid w:val="009B450E"/>
    <w:rsid w:val="009B4665"/>
    <w:rsid w:val="009B4D69"/>
    <w:rsid w:val="009B5889"/>
    <w:rsid w:val="009B6163"/>
    <w:rsid w:val="009B6185"/>
    <w:rsid w:val="009B648C"/>
    <w:rsid w:val="009B6CE1"/>
    <w:rsid w:val="009B743A"/>
    <w:rsid w:val="009B75A8"/>
    <w:rsid w:val="009B75DF"/>
    <w:rsid w:val="009B7A9E"/>
    <w:rsid w:val="009B7C3A"/>
    <w:rsid w:val="009B7D57"/>
    <w:rsid w:val="009C0309"/>
    <w:rsid w:val="009C0B6A"/>
    <w:rsid w:val="009C0D32"/>
    <w:rsid w:val="009C1231"/>
    <w:rsid w:val="009C12EC"/>
    <w:rsid w:val="009C1777"/>
    <w:rsid w:val="009C1A9D"/>
    <w:rsid w:val="009C1D1E"/>
    <w:rsid w:val="009C2240"/>
    <w:rsid w:val="009C3A5D"/>
    <w:rsid w:val="009C4469"/>
    <w:rsid w:val="009C45AF"/>
    <w:rsid w:val="009C571E"/>
    <w:rsid w:val="009C5B3D"/>
    <w:rsid w:val="009C5DB6"/>
    <w:rsid w:val="009C5FEC"/>
    <w:rsid w:val="009C69C0"/>
    <w:rsid w:val="009C6E24"/>
    <w:rsid w:val="009C77A0"/>
    <w:rsid w:val="009C7C32"/>
    <w:rsid w:val="009D023C"/>
    <w:rsid w:val="009D04CC"/>
    <w:rsid w:val="009D0D48"/>
    <w:rsid w:val="009D0EC0"/>
    <w:rsid w:val="009D0F7C"/>
    <w:rsid w:val="009D1358"/>
    <w:rsid w:val="009D149C"/>
    <w:rsid w:val="009D165C"/>
    <w:rsid w:val="009D1AA3"/>
    <w:rsid w:val="009D225A"/>
    <w:rsid w:val="009D2703"/>
    <w:rsid w:val="009D27D3"/>
    <w:rsid w:val="009D2CCB"/>
    <w:rsid w:val="009D2CFD"/>
    <w:rsid w:val="009D465F"/>
    <w:rsid w:val="009D4A89"/>
    <w:rsid w:val="009D4CE6"/>
    <w:rsid w:val="009D4E61"/>
    <w:rsid w:val="009D5172"/>
    <w:rsid w:val="009D5849"/>
    <w:rsid w:val="009D5B17"/>
    <w:rsid w:val="009D5BBE"/>
    <w:rsid w:val="009D5CCA"/>
    <w:rsid w:val="009D5FE8"/>
    <w:rsid w:val="009D675B"/>
    <w:rsid w:val="009D6AC4"/>
    <w:rsid w:val="009D6B59"/>
    <w:rsid w:val="009D6CBA"/>
    <w:rsid w:val="009D6F6D"/>
    <w:rsid w:val="009D7CDD"/>
    <w:rsid w:val="009E074E"/>
    <w:rsid w:val="009E0D4F"/>
    <w:rsid w:val="009E0EA0"/>
    <w:rsid w:val="009E1129"/>
    <w:rsid w:val="009E1AD5"/>
    <w:rsid w:val="009E2AC4"/>
    <w:rsid w:val="009E310E"/>
    <w:rsid w:val="009E3A81"/>
    <w:rsid w:val="009E40E5"/>
    <w:rsid w:val="009E441D"/>
    <w:rsid w:val="009E44BA"/>
    <w:rsid w:val="009E484D"/>
    <w:rsid w:val="009E4B22"/>
    <w:rsid w:val="009E4D83"/>
    <w:rsid w:val="009E4DA9"/>
    <w:rsid w:val="009E5239"/>
    <w:rsid w:val="009E68E0"/>
    <w:rsid w:val="009E6C2C"/>
    <w:rsid w:val="009E6E96"/>
    <w:rsid w:val="009E74AF"/>
    <w:rsid w:val="009E779D"/>
    <w:rsid w:val="009E78FB"/>
    <w:rsid w:val="009E7ADF"/>
    <w:rsid w:val="009E7BA4"/>
    <w:rsid w:val="009F02DF"/>
    <w:rsid w:val="009F0A2F"/>
    <w:rsid w:val="009F0C50"/>
    <w:rsid w:val="009F0F61"/>
    <w:rsid w:val="009F19F5"/>
    <w:rsid w:val="009F21C9"/>
    <w:rsid w:val="009F257C"/>
    <w:rsid w:val="009F2732"/>
    <w:rsid w:val="009F29F8"/>
    <w:rsid w:val="009F2A1D"/>
    <w:rsid w:val="009F2A45"/>
    <w:rsid w:val="009F300F"/>
    <w:rsid w:val="009F34C7"/>
    <w:rsid w:val="009F3A0D"/>
    <w:rsid w:val="009F3D17"/>
    <w:rsid w:val="009F4AD8"/>
    <w:rsid w:val="009F4C0A"/>
    <w:rsid w:val="009F4DD8"/>
    <w:rsid w:val="009F557E"/>
    <w:rsid w:val="009F59F1"/>
    <w:rsid w:val="009F6075"/>
    <w:rsid w:val="009F613C"/>
    <w:rsid w:val="009F6275"/>
    <w:rsid w:val="009F677D"/>
    <w:rsid w:val="009F67CB"/>
    <w:rsid w:val="009F67FF"/>
    <w:rsid w:val="009F7B9E"/>
    <w:rsid w:val="009F7CB6"/>
    <w:rsid w:val="00A00BA9"/>
    <w:rsid w:val="00A00DCF"/>
    <w:rsid w:val="00A010A8"/>
    <w:rsid w:val="00A011EF"/>
    <w:rsid w:val="00A0133F"/>
    <w:rsid w:val="00A015C4"/>
    <w:rsid w:val="00A02D0E"/>
    <w:rsid w:val="00A03660"/>
    <w:rsid w:val="00A0389E"/>
    <w:rsid w:val="00A038D8"/>
    <w:rsid w:val="00A03B29"/>
    <w:rsid w:val="00A03BE9"/>
    <w:rsid w:val="00A03CAB"/>
    <w:rsid w:val="00A04146"/>
    <w:rsid w:val="00A0460C"/>
    <w:rsid w:val="00A0462C"/>
    <w:rsid w:val="00A0463D"/>
    <w:rsid w:val="00A04B3F"/>
    <w:rsid w:val="00A04E00"/>
    <w:rsid w:val="00A04E5D"/>
    <w:rsid w:val="00A04E72"/>
    <w:rsid w:val="00A05D60"/>
    <w:rsid w:val="00A05E3B"/>
    <w:rsid w:val="00A06D4C"/>
    <w:rsid w:val="00A06E67"/>
    <w:rsid w:val="00A07347"/>
    <w:rsid w:val="00A0744E"/>
    <w:rsid w:val="00A07540"/>
    <w:rsid w:val="00A07B0A"/>
    <w:rsid w:val="00A10677"/>
    <w:rsid w:val="00A10A93"/>
    <w:rsid w:val="00A10E23"/>
    <w:rsid w:val="00A11040"/>
    <w:rsid w:val="00A11149"/>
    <w:rsid w:val="00A11C89"/>
    <w:rsid w:val="00A11C9F"/>
    <w:rsid w:val="00A1251D"/>
    <w:rsid w:val="00A12B40"/>
    <w:rsid w:val="00A12DF0"/>
    <w:rsid w:val="00A13260"/>
    <w:rsid w:val="00A13BBC"/>
    <w:rsid w:val="00A13DC6"/>
    <w:rsid w:val="00A14855"/>
    <w:rsid w:val="00A14CF1"/>
    <w:rsid w:val="00A151F4"/>
    <w:rsid w:val="00A157F3"/>
    <w:rsid w:val="00A15B34"/>
    <w:rsid w:val="00A15ECB"/>
    <w:rsid w:val="00A162B3"/>
    <w:rsid w:val="00A16391"/>
    <w:rsid w:val="00A163B7"/>
    <w:rsid w:val="00A16496"/>
    <w:rsid w:val="00A17275"/>
    <w:rsid w:val="00A17777"/>
    <w:rsid w:val="00A17BF3"/>
    <w:rsid w:val="00A200F6"/>
    <w:rsid w:val="00A20251"/>
    <w:rsid w:val="00A205DF"/>
    <w:rsid w:val="00A207B1"/>
    <w:rsid w:val="00A214FD"/>
    <w:rsid w:val="00A21B03"/>
    <w:rsid w:val="00A21C54"/>
    <w:rsid w:val="00A21F59"/>
    <w:rsid w:val="00A225C5"/>
    <w:rsid w:val="00A22653"/>
    <w:rsid w:val="00A22EB7"/>
    <w:rsid w:val="00A22FA4"/>
    <w:rsid w:val="00A231EF"/>
    <w:rsid w:val="00A235C9"/>
    <w:rsid w:val="00A24056"/>
    <w:rsid w:val="00A24886"/>
    <w:rsid w:val="00A248CE"/>
    <w:rsid w:val="00A24B89"/>
    <w:rsid w:val="00A257F6"/>
    <w:rsid w:val="00A267D7"/>
    <w:rsid w:val="00A272B7"/>
    <w:rsid w:val="00A27779"/>
    <w:rsid w:val="00A27BE2"/>
    <w:rsid w:val="00A305D5"/>
    <w:rsid w:val="00A30E42"/>
    <w:rsid w:val="00A30F32"/>
    <w:rsid w:val="00A30F35"/>
    <w:rsid w:val="00A3175B"/>
    <w:rsid w:val="00A3177D"/>
    <w:rsid w:val="00A31CC4"/>
    <w:rsid w:val="00A31D74"/>
    <w:rsid w:val="00A324F9"/>
    <w:rsid w:val="00A32DD1"/>
    <w:rsid w:val="00A33C66"/>
    <w:rsid w:val="00A33CCC"/>
    <w:rsid w:val="00A34198"/>
    <w:rsid w:val="00A344DC"/>
    <w:rsid w:val="00A34AF7"/>
    <w:rsid w:val="00A351C3"/>
    <w:rsid w:val="00A356B6"/>
    <w:rsid w:val="00A35F8A"/>
    <w:rsid w:val="00A369A7"/>
    <w:rsid w:val="00A36CA8"/>
    <w:rsid w:val="00A37FFA"/>
    <w:rsid w:val="00A401A0"/>
    <w:rsid w:val="00A40305"/>
    <w:rsid w:val="00A403F1"/>
    <w:rsid w:val="00A407DC"/>
    <w:rsid w:val="00A40D35"/>
    <w:rsid w:val="00A40F2C"/>
    <w:rsid w:val="00A40FE8"/>
    <w:rsid w:val="00A40FEA"/>
    <w:rsid w:val="00A411B6"/>
    <w:rsid w:val="00A4141D"/>
    <w:rsid w:val="00A41806"/>
    <w:rsid w:val="00A418DE"/>
    <w:rsid w:val="00A41FBA"/>
    <w:rsid w:val="00A42C04"/>
    <w:rsid w:val="00A42DF6"/>
    <w:rsid w:val="00A43543"/>
    <w:rsid w:val="00A44BA1"/>
    <w:rsid w:val="00A45129"/>
    <w:rsid w:val="00A455E0"/>
    <w:rsid w:val="00A45942"/>
    <w:rsid w:val="00A462A7"/>
    <w:rsid w:val="00A466F7"/>
    <w:rsid w:val="00A470CD"/>
    <w:rsid w:val="00A5149A"/>
    <w:rsid w:val="00A51564"/>
    <w:rsid w:val="00A515BA"/>
    <w:rsid w:val="00A51CFD"/>
    <w:rsid w:val="00A51D97"/>
    <w:rsid w:val="00A51F4B"/>
    <w:rsid w:val="00A5206A"/>
    <w:rsid w:val="00A521FE"/>
    <w:rsid w:val="00A535F8"/>
    <w:rsid w:val="00A53D01"/>
    <w:rsid w:val="00A54303"/>
    <w:rsid w:val="00A54685"/>
    <w:rsid w:val="00A547F7"/>
    <w:rsid w:val="00A54A2B"/>
    <w:rsid w:val="00A54B5D"/>
    <w:rsid w:val="00A55987"/>
    <w:rsid w:val="00A55AAF"/>
    <w:rsid w:val="00A55F75"/>
    <w:rsid w:val="00A56EF3"/>
    <w:rsid w:val="00A57372"/>
    <w:rsid w:val="00A5768A"/>
    <w:rsid w:val="00A60088"/>
    <w:rsid w:val="00A60F33"/>
    <w:rsid w:val="00A61A13"/>
    <w:rsid w:val="00A632B3"/>
    <w:rsid w:val="00A644D7"/>
    <w:rsid w:val="00A64904"/>
    <w:rsid w:val="00A64A30"/>
    <w:rsid w:val="00A65239"/>
    <w:rsid w:val="00A65543"/>
    <w:rsid w:val="00A65736"/>
    <w:rsid w:val="00A65D2E"/>
    <w:rsid w:val="00A65E2C"/>
    <w:rsid w:val="00A66058"/>
    <w:rsid w:val="00A667C5"/>
    <w:rsid w:val="00A66D75"/>
    <w:rsid w:val="00A676F1"/>
    <w:rsid w:val="00A678B3"/>
    <w:rsid w:val="00A67F8D"/>
    <w:rsid w:val="00A701C4"/>
    <w:rsid w:val="00A7050E"/>
    <w:rsid w:val="00A70D0E"/>
    <w:rsid w:val="00A70DA5"/>
    <w:rsid w:val="00A718BF"/>
    <w:rsid w:val="00A71A7B"/>
    <w:rsid w:val="00A71CE7"/>
    <w:rsid w:val="00A71D6D"/>
    <w:rsid w:val="00A724EE"/>
    <w:rsid w:val="00A728A0"/>
    <w:rsid w:val="00A72A00"/>
    <w:rsid w:val="00A72CE7"/>
    <w:rsid w:val="00A7392B"/>
    <w:rsid w:val="00A73CF5"/>
    <w:rsid w:val="00A74488"/>
    <w:rsid w:val="00A74F93"/>
    <w:rsid w:val="00A74FEE"/>
    <w:rsid w:val="00A750ED"/>
    <w:rsid w:val="00A767A2"/>
    <w:rsid w:val="00A76BA2"/>
    <w:rsid w:val="00A76C36"/>
    <w:rsid w:val="00A76C5C"/>
    <w:rsid w:val="00A77155"/>
    <w:rsid w:val="00A7764E"/>
    <w:rsid w:val="00A77A39"/>
    <w:rsid w:val="00A77B2E"/>
    <w:rsid w:val="00A80C0F"/>
    <w:rsid w:val="00A812E8"/>
    <w:rsid w:val="00A81621"/>
    <w:rsid w:val="00A8184E"/>
    <w:rsid w:val="00A8197B"/>
    <w:rsid w:val="00A819EA"/>
    <w:rsid w:val="00A82131"/>
    <w:rsid w:val="00A82188"/>
    <w:rsid w:val="00A82605"/>
    <w:rsid w:val="00A82670"/>
    <w:rsid w:val="00A82A68"/>
    <w:rsid w:val="00A82FD5"/>
    <w:rsid w:val="00A83491"/>
    <w:rsid w:val="00A8370A"/>
    <w:rsid w:val="00A83AA4"/>
    <w:rsid w:val="00A83BE9"/>
    <w:rsid w:val="00A84229"/>
    <w:rsid w:val="00A842DA"/>
    <w:rsid w:val="00A84EC9"/>
    <w:rsid w:val="00A85BE2"/>
    <w:rsid w:val="00A8604E"/>
    <w:rsid w:val="00A86972"/>
    <w:rsid w:val="00A86BF1"/>
    <w:rsid w:val="00A86D7B"/>
    <w:rsid w:val="00A876F0"/>
    <w:rsid w:val="00A87AE5"/>
    <w:rsid w:val="00A87F40"/>
    <w:rsid w:val="00A906B7"/>
    <w:rsid w:val="00A9079C"/>
    <w:rsid w:val="00A90DCD"/>
    <w:rsid w:val="00A90E77"/>
    <w:rsid w:val="00A90F61"/>
    <w:rsid w:val="00A912EC"/>
    <w:rsid w:val="00A914B6"/>
    <w:rsid w:val="00A9189C"/>
    <w:rsid w:val="00A918DB"/>
    <w:rsid w:val="00A92816"/>
    <w:rsid w:val="00A92BAF"/>
    <w:rsid w:val="00A93982"/>
    <w:rsid w:val="00A93A6D"/>
    <w:rsid w:val="00A93D9B"/>
    <w:rsid w:val="00A93E44"/>
    <w:rsid w:val="00A94F45"/>
    <w:rsid w:val="00A95015"/>
    <w:rsid w:val="00A9565D"/>
    <w:rsid w:val="00A95AD1"/>
    <w:rsid w:val="00A95B93"/>
    <w:rsid w:val="00A95F8E"/>
    <w:rsid w:val="00A95F98"/>
    <w:rsid w:val="00A95FC9"/>
    <w:rsid w:val="00A97126"/>
    <w:rsid w:val="00A9798D"/>
    <w:rsid w:val="00AA05A2"/>
    <w:rsid w:val="00AA0634"/>
    <w:rsid w:val="00AA177A"/>
    <w:rsid w:val="00AA1A4A"/>
    <w:rsid w:val="00AA1BFC"/>
    <w:rsid w:val="00AA1E08"/>
    <w:rsid w:val="00AA2503"/>
    <w:rsid w:val="00AA2B7B"/>
    <w:rsid w:val="00AA2C7B"/>
    <w:rsid w:val="00AA2D99"/>
    <w:rsid w:val="00AA3741"/>
    <w:rsid w:val="00AA3973"/>
    <w:rsid w:val="00AA3FBE"/>
    <w:rsid w:val="00AA4329"/>
    <w:rsid w:val="00AA49D6"/>
    <w:rsid w:val="00AA5724"/>
    <w:rsid w:val="00AA5ADA"/>
    <w:rsid w:val="00AA5CA5"/>
    <w:rsid w:val="00AA6B29"/>
    <w:rsid w:val="00AA6DB1"/>
    <w:rsid w:val="00AA6EC8"/>
    <w:rsid w:val="00AA709F"/>
    <w:rsid w:val="00AA784A"/>
    <w:rsid w:val="00AA7F9B"/>
    <w:rsid w:val="00AB0DA1"/>
    <w:rsid w:val="00AB17B7"/>
    <w:rsid w:val="00AB19D1"/>
    <w:rsid w:val="00AB1D7B"/>
    <w:rsid w:val="00AB25A2"/>
    <w:rsid w:val="00AB301B"/>
    <w:rsid w:val="00AB30F8"/>
    <w:rsid w:val="00AB34BE"/>
    <w:rsid w:val="00AB46A3"/>
    <w:rsid w:val="00AB5328"/>
    <w:rsid w:val="00AB542A"/>
    <w:rsid w:val="00AB546C"/>
    <w:rsid w:val="00AB5ABE"/>
    <w:rsid w:val="00AB62FB"/>
    <w:rsid w:val="00AB6818"/>
    <w:rsid w:val="00AB694E"/>
    <w:rsid w:val="00AB7515"/>
    <w:rsid w:val="00AB76CB"/>
    <w:rsid w:val="00AB77EF"/>
    <w:rsid w:val="00AB7CE4"/>
    <w:rsid w:val="00AB7E5E"/>
    <w:rsid w:val="00AC0AF7"/>
    <w:rsid w:val="00AC0D76"/>
    <w:rsid w:val="00AC12B4"/>
    <w:rsid w:val="00AC1413"/>
    <w:rsid w:val="00AC14EB"/>
    <w:rsid w:val="00AC164D"/>
    <w:rsid w:val="00AC1E5C"/>
    <w:rsid w:val="00AC219C"/>
    <w:rsid w:val="00AC232A"/>
    <w:rsid w:val="00AC3269"/>
    <w:rsid w:val="00AC32AA"/>
    <w:rsid w:val="00AC459C"/>
    <w:rsid w:val="00AC46A9"/>
    <w:rsid w:val="00AC508F"/>
    <w:rsid w:val="00AC5344"/>
    <w:rsid w:val="00AC5465"/>
    <w:rsid w:val="00AC6092"/>
    <w:rsid w:val="00AC617A"/>
    <w:rsid w:val="00AC63F9"/>
    <w:rsid w:val="00AC6923"/>
    <w:rsid w:val="00AC73E1"/>
    <w:rsid w:val="00AC75FE"/>
    <w:rsid w:val="00AC78CC"/>
    <w:rsid w:val="00AC7A35"/>
    <w:rsid w:val="00AD09D4"/>
    <w:rsid w:val="00AD1655"/>
    <w:rsid w:val="00AD18B6"/>
    <w:rsid w:val="00AD1A31"/>
    <w:rsid w:val="00AD1E97"/>
    <w:rsid w:val="00AD1F95"/>
    <w:rsid w:val="00AD26B0"/>
    <w:rsid w:val="00AD2954"/>
    <w:rsid w:val="00AD2E45"/>
    <w:rsid w:val="00AD2EF3"/>
    <w:rsid w:val="00AD3001"/>
    <w:rsid w:val="00AD324B"/>
    <w:rsid w:val="00AD33AA"/>
    <w:rsid w:val="00AD396A"/>
    <w:rsid w:val="00AD3A49"/>
    <w:rsid w:val="00AD3CE5"/>
    <w:rsid w:val="00AD431D"/>
    <w:rsid w:val="00AD49BE"/>
    <w:rsid w:val="00AD4BEC"/>
    <w:rsid w:val="00AD4D03"/>
    <w:rsid w:val="00AD4F26"/>
    <w:rsid w:val="00AD4FB4"/>
    <w:rsid w:val="00AD531C"/>
    <w:rsid w:val="00AD54F2"/>
    <w:rsid w:val="00AD5A65"/>
    <w:rsid w:val="00AD5BB2"/>
    <w:rsid w:val="00AD68DC"/>
    <w:rsid w:val="00AD7080"/>
    <w:rsid w:val="00AD7F6F"/>
    <w:rsid w:val="00AE02FA"/>
    <w:rsid w:val="00AE03ED"/>
    <w:rsid w:val="00AE0BD9"/>
    <w:rsid w:val="00AE12D2"/>
    <w:rsid w:val="00AE1D48"/>
    <w:rsid w:val="00AE2EFB"/>
    <w:rsid w:val="00AE4476"/>
    <w:rsid w:val="00AE4926"/>
    <w:rsid w:val="00AE4C0B"/>
    <w:rsid w:val="00AE4F65"/>
    <w:rsid w:val="00AE53D0"/>
    <w:rsid w:val="00AE55CD"/>
    <w:rsid w:val="00AE5D99"/>
    <w:rsid w:val="00AE644C"/>
    <w:rsid w:val="00AE7181"/>
    <w:rsid w:val="00AE744E"/>
    <w:rsid w:val="00AE7599"/>
    <w:rsid w:val="00AE77AC"/>
    <w:rsid w:val="00AF073B"/>
    <w:rsid w:val="00AF0A07"/>
    <w:rsid w:val="00AF0E16"/>
    <w:rsid w:val="00AF105B"/>
    <w:rsid w:val="00AF15D8"/>
    <w:rsid w:val="00AF168E"/>
    <w:rsid w:val="00AF2055"/>
    <w:rsid w:val="00AF2845"/>
    <w:rsid w:val="00AF2CB6"/>
    <w:rsid w:val="00AF317F"/>
    <w:rsid w:val="00AF3463"/>
    <w:rsid w:val="00AF3BDF"/>
    <w:rsid w:val="00AF3BF8"/>
    <w:rsid w:val="00AF4035"/>
    <w:rsid w:val="00AF408E"/>
    <w:rsid w:val="00AF4502"/>
    <w:rsid w:val="00AF4791"/>
    <w:rsid w:val="00AF4CE5"/>
    <w:rsid w:val="00AF557E"/>
    <w:rsid w:val="00AF5596"/>
    <w:rsid w:val="00AF5BAB"/>
    <w:rsid w:val="00AF6ABA"/>
    <w:rsid w:val="00AF6F61"/>
    <w:rsid w:val="00AF7124"/>
    <w:rsid w:val="00AF7936"/>
    <w:rsid w:val="00AF7C73"/>
    <w:rsid w:val="00AF7CA6"/>
    <w:rsid w:val="00AF7D2E"/>
    <w:rsid w:val="00AF7DF6"/>
    <w:rsid w:val="00B001BE"/>
    <w:rsid w:val="00B005D4"/>
    <w:rsid w:val="00B0066E"/>
    <w:rsid w:val="00B007B8"/>
    <w:rsid w:val="00B00A4B"/>
    <w:rsid w:val="00B00C7C"/>
    <w:rsid w:val="00B01224"/>
    <w:rsid w:val="00B01275"/>
    <w:rsid w:val="00B0146A"/>
    <w:rsid w:val="00B01494"/>
    <w:rsid w:val="00B01E3F"/>
    <w:rsid w:val="00B0272E"/>
    <w:rsid w:val="00B0334C"/>
    <w:rsid w:val="00B0355F"/>
    <w:rsid w:val="00B03748"/>
    <w:rsid w:val="00B03778"/>
    <w:rsid w:val="00B03D0F"/>
    <w:rsid w:val="00B03F96"/>
    <w:rsid w:val="00B048E0"/>
    <w:rsid w:val="00B04C77"/>
    <w:rsid w:val="00B050BD"/>
    <w:rsid w:val="00B05472"/>
    <w:rsid w:val="00B054D2"/>
    <w:rsid w:val="00B05600"/>
    <w:rsid w:val="00B05A4E"/>
    <w:rsid w:val="00B064AD"/>
    <w:rsid w:val="00B0650F"/>
    <w:rsid w:val="00B06783"/>
    <w:rsid w:val="00B069C7"/>
    <w:rsid w:val="00B06C09"/>
    <w:rsid w:val="00B0766E"/>
    <w:rsid w:val="00B07997"/>
    <w:rsid w:val="00B07B87"/>
    <w:rsid w:val="00B07EFA"/>
    <w:rsid w:val="00B107AD"/>
    <w:rsid w:val="00B109BB"/>
    <w:rsid w:val="00B12AC6"/>
    <w:rsid w:val="00B1325B"/>
    <w:rsid w:val="00B13390"/>
    <w:rsid w:val="00B1348B"/>
    <w:rsid w:val="00B13506"/>
    <w:rsid w:val="00B150D1"/>
    <w:rsid w:val="00B1513A"/>
    <w:rsid w:val="00B15543"/>
    <w:rsid w:val="00B16D15"/>
    <w:rsid w:val="00B175F0"/>
    <w:rsid w:val="00B17801"/>
    <w:rsid w:val="00B17DD9"/>
    <w:rsid w:val="00B2004A"/>
    <w:rsid w:val="00B200D3"/>
    <w:rsid w:val="00B20762"/>
    <w:rsid w:val="00B209F8"/>
    <w:rsid w:val="00B2103A"/>
    <w:rsid w:val="00B21328"/>
    <w:rsid w:val="00B214AC"/>
    <w:rsid w:val="00B214BB"/>
    <w:rsid w:val="00B21860"/>
    <w:rsid w:val="00B21869"/>
    <w:rsid w:val="00B223D7"/>
    <w:rsid w:val="00B22EEE"/>
    <w:rsid w:val="00B22F44"/>
    <w:rsid w:val="00B231D6"/>
    <w:rsid w:val="00B23301"/>
    <w:rsid w:val="00B239E7"/>
    <w:rsid w:val="00B23A45"/>
    <w:rsid w:val="00B24093"/>
    <w:rsid w:val="00B240BF"/>
    <w:rsid w:val="00B24ABA"/>
    <w:rsid w:val="00B24B85"/>
    <w:rsid w:val="00B24C14"/>
    <w:rsid w:val="00B24F7F"/>
    <w:rsid w:val="00B25220"/>
    <w:rsid w:val="00B25B69"/>
    <w:rsid w:val="00B26A2D"/>
    <w:rsid w:val="00B27ACF"/>
    <w:rsid w:val="00B3005B"/>
    <w:rsid w:val="00B303DB"/>
    <w:rsid w:val="00B3085D"/>
    <w:rsid w:val="00B3090B"/>
    <w:rsid w:val="00B315B3"/>
    <w:rsid w:val="00B315DB"/>
    <w:rsid w:val="00B316C5"/>
    <w:rsid w:val="00B3208D"/>
    <w:rsid w:val="00B32399"/>
    <w:rsid w:val="00B323C2"/>
    <w:rsid w:val="00B32698"/>
    <w:rsid w:val="00B327CB"/>
    <w:rsid w:val="00B32EE4"/>
    <w:rsid w:val="00B330A5"/>
    <w:rsid w:val="00B3319E"/>
    <w:rsid w:val="00B33CAB"/>
    <w:rsid w:val="00B33CE7"/>
    <w:rsid w:val="00B33DB2"/>
    <w:rsid w:val="00B34707"/>
    <w:rsid w:val="00B34BAD"/>
    <w:rsid w:val="00B3536D"/>
    <w:rsid w:val="00B353D8"/>
    <w:rsid w:val="00B35FD8"/>
    <w:rsid w:val="00B36016"/>
    <w:rsid w:val="00B361C2"/>
    <w:rsid w:val="00B372E3"/>
    <w:rsid w:val="00B37E97"/>
    <w:rsid w:val="00B406BD"/>
    <w:rsid w:val="00B40ECD"/>
    <w:rsid w:val="00B41177"/>
    <w:rsid w:val="00B413FA"/>
    <w:rsid w:val="00B416C8"/>
    <w:rsid w:val="00B41B0E"/>
    <w:rsid w:val="00B42016"/>
    <w:rsid w:val="00B420B1"/>
    <w:rsid w:val="00B4261F"/>
    <w:rsid w:val="00B42982"/>
    <w:rsid w:val="00B429CA"/>
    <w:rsid w:val="00B42DD2"/>
    <w:rsid w:val="00B434E6"/>
    <w:rsid w:val="00B43A28"/>
    <w:rsid w:val="00B43E92"/>
    <w:rsid w:val="00B43F2B"/>
    <w:rsid w:val="00B44DE3"/>
    <w:rsid w:val="00B453B5"/>
    <w:rsid w:val="00B459ED"/>
    <w:rsid w:val="00B45DB3"/>
    <w:rsid w:val="00B45E35"/>
    <w:rsid w:val="00B46A04"/>
    <w:rsid w:val="00B471C6"/>
    <w:rsid w:val="00B476A4"/>
    <w:rsid w:val="00B4786E"/>
    <w:rsid w:val="00B47958"/>
    <w:rsid w:val="00B47AEE"/>
    <w:rsid w:val="00B47C41"/>
    <w:rsid w:val="00B47F5A"/>
    <w:rsid w:val="00B50306"/>
    <w:rsid w:val="00B503F4"/>
    <w:rsid w:val="00B5095D"/>
    <w:rsid w:val="00B50972"/>
    <w:rsid w:val="00B50BEE"/>
    <w:rsid w:val="00B513BC"/>
    <w:rsid w:val="00B51475"/>
    <w:rsid w:val="00B516EF"/>
    <w:rsid w:val="00B51981"/>
    <w:rsid w:val="00B519AF"/>
    <w:rsid w:val="00B51BD5"/>
    <w:rsid w:val="00B52270"/>
    <w:rsid w:val="00B52325"/>
    <w:rsid w:val="00B52949"/>
    <w:rsid w:val="00B52A89"/>
    <w:rsid w:val="00B52B84"/>
    <w:rsid w:val="00B533E3"/>
    <w:rsid w:val="00B533E4"/>
    <w:rsid w:val="00B53432"/>
    <w:rsid w:val="00B53B19"/>
    <w:rsid w:val="00B53B51"/>
    <w:rsid w:val="00B5447B"/>
    <w:rsid w:val="00B5453B"/>
    <w:rsid w:val="00B54D0B"/>
    <w:rsid w:val="00B55DEE"/>
    <w:rsid w:val="00B56D0F"/>
    <w:rsid w:val="00B575F5"/>
    <w:rsid w:val="00B57F74"/>
    <w:rsid w:val="00B6060E"/>
    <w:rsid w:val="00B61058"/>
    <w:rsid w:val="00B613DB"/>
    <w:rsid w:val="00B6170C"/>
    <w:rsid w:val="00B632C7"/>
    <w:rsid w:val="00B63458"/>
    <w:rsid w:val="00B63839"/>
    <w:rsid w:val="00B638C0"/>
    <w:rsid w:val="00B63F89"/>
    <w:rsid w:val="00B64070"/>
    <w:rsid w:val="00B641DC"/>
    <w:rsid w:val="00B64F73"/>
    <w:rsid w:val="00B64FD7"/>
    <w:rsid w:val="00B651ED"/>
    <w:rsid w:val="00B655AA"/>
    <w:rsid w:val="00B662C9"/>
    <w:rsid w:val="00B663C7"/>
    <w:rsid w:val="00B66704"/>
    <w:rsid w:val="00B667B6"/>
    <w:rsid w:val="00B66F16"/>
    <w:rsid w:val="00B676F4"/>
    <w:rsid w:val="00B67799"/>
    <w:rsid w:val="00B679C2"/>
    <w:rsid w:val="00B67B18"/>
    <w:rsid w:val="00B702A9"/>
    <w:rsid w:val="00B7057A"/>
    <w:rsid w:val="00B710E8"/>
    <w:rsid w:val="00B71118"/>
    <w:rsid w:val="00B7150A"/>
    <w:rsid w:val="00B71844"/>
    <w:rsid w:val="00B71A2B"/>
    <w:rsid w:val="00B71C00"/>
    <w:rsid w:val="00B71E20"/>
    <w:rsid w:val="00B729EC"/>
    <w:rsid w:val="00B72C22"/>
    <w:rsid w:val="00B72C5A"/>
    <w:rsid w:val="00B72D40"/>
    <w:rsid w:val="00B72E58"/>
    <w:rsid w:val="00B733C1"/>
    <w:rsid w:val="00B73AE6"/>
    <w:rsid w:val="00B73E80"/>
    <w:rsid w:val="00B742D2"/>
    <w:rsid w:val="00B7437A"/>
    <w:rsid w:val="00B7449F"/>
    <w:rsid w:val="00B748D6"/>
    <w:rsid w:val="00B74D2D"/>
    <w:rsid w:val="00B75FE5"/>
    <w:rsid w:val="00B7622B"/>
    <w:rsid w:val="00B76546"/>
    <w:rsid w:val="00B767ED"/>
    <w:rsid w:val="00B76CA7"/>
    <w:rsid w:val="00B76F63"/>
    <w:rsid w:val="00B77FE9"/>
    <w:rsid w:val="00B8026A"/>
    <w:rsid w:val="00B80652"/>
    <w:rsid w:val="00B807F3"/>
    <w:rsid w:val="00B80BE4"/>
    <w:rsid w:val="00B812D2"/>
    <w:rsid w:val="00B8133E"/>
    <w:rsid w:val="00B813E3"/>
    <w:rsid w:val="00B8193C"/>
    <w:rsid w:val="00B81973"/>
    <w:rsid w:val="00B81B8A"/>
    <w:rsid w:val="00B820CA"/>
    <w:rsid w:val="00B82259"/>
    <w:rsid w:val="00B8271D"/>
    <w:rsid w:val="00B82A69"/>
    <w:rsid w:val="00B82AA9"/>
    <w:rsid w:val="00B834B5"/>
    <w:rsid w:val="00B83C46"/>
    <w:rsid w:val="00B83F07"/>
    <w:rsid w:val="00B84286"/>
    <w:rsid w:val="00B84430"/>
    <w:rsid w:val="00B84514"/>
    <w:rsid w:val="00B846B2"/>
    <w:rsid w:val="00B84808"/>
    <w:rsid w:val="00B84BFA"/>
    <w:rsid w:val="00B84CC8"/>
    <w:rsid w:val="00B84DBE"/>
    <w:rsid w:val="00B84EDF"/>
    <w:rsid w:val="00B8510F"/>
    <w:rsid w:val="00B85AA8"/>
    <w:rsid w:val="00B85B02"/>
    <w:rsid w:val="00B85BAF"/>
    <w:rsid w:val="00B86AF7"/>
    <w:rsid w:val="00B87629"/>
    <w:rsid w:val="00B878E9"/>
    <w:rsid w:val="00B87988"/>
    <w:rsid w:val="00B87AAB"/>
    <w:rsid w:val="00B87B95"/>
    <w:rsid w:val="00B90068"/>
    <w:rsid w:val="00B90400"/>
    <w:rsid w:val="00B90ACA"/>
    <w:rsid w:val="00B90EEB"/>
    <w:rsid w:val="00B90F5C"/>
    <w:rsid w:val="00B917EC"/>
    <w:rsid w:val="00B9208A"/>
    <w:rsid w:val="00B922CD"/>
    <w:rsid w:val="00B92379"/>
    <w:rsid w:val="00B92403"/>
    <w:rsid w:val="00B928F0"/>
    <w:rsid w:val="00B92E4E"/>
    <w:rsid w:val="00B93157"/>
    <w:rsid w:val="00B945C0"/>
    <w:rsid w:val="00B94C3C"/>
    <w:rsid w:val="00B95C4E"/>
    <w:rsid w:val="00B95D76"/>
    <w:rsid w:val="00B95EDC"/>
    <w:rsid w:val="00B9647D"/>
    <w:rsid w:val="00B96896"/>
    <w:rsid w:val="00B96F73"/>
    <w:rsid w:val="00B9712B"/>
    <w:rsid w:val="00B974DF"/>
    <w:rsid w:val="00B97675"/>
    <w:rsid w:val="00B97682"/>
    <w:rsid w:val="00B97865"/>
    <w:rsid w:val="00B97D69"/>
    <w:rsid w:val="00B97F4C"/>
    <w:rsid w:val="00BA038C"/>
    <w:rsid w:val="00BA061F"/>
    <w:rsid w:val="00BA0C62"/>
    <w:rsid w:val="00BA18D4"/>
    <w:rsid w:val="00BA1BB7"/>
    <w:rsid w:val="00BA1F78"/>
    <w:rsid w:val="00BA278A"/>
    <w:rsid w:val="00BA284D"/>
    <w:rsid w:val="00BA284F"/>
    <w:rsid w:val="00BA3578"/>
    <w:rsid w:val="00BA3CB5"/>
    <w:rsid w:val="00BA3D2A"/>
    <w:rsid w:val="00BA5550"/>
    <w:rsid w:val="00BA55D7"/>
    <w:rsid w:val="00BA571C"/>
    <w:rsid w:val="00BA5BFE"/>
    <w:rsid w:val="00BA67D8"/>
    <w:rsid w:val="00BA6FF2"/>
    <w:rsid w:val="00BA70FB"/>
    <w:rsid w:val="00BA7C9C"/>
    <w:rsid w:val="00BB04F7"/>
    <w:rsid w:val="00BB0934"/>
    <w:rsid w:val="00BB0B03"/>
    <w:rsid w:val="00BB0DAB"/>
    <w:rsid w:val="00BB14F0"/>
    <w:rsid w:val="00BB1AA2"/>
    <w:rsid w:val="00BB1F2D"/>
    <w:rsid w:val="00BB24A2"/>
    <w:rsid w:val="00BB2CE3"/>
    <w:rsid w:val="00BB332D"/>
    <w:rsid w:val="00BB360E"/>
    <w:rsid w:val="00BB3677"/>
    <w:rsid w:val="00BB3EDE"/>
    <w:rsid w:val="00BB4803"/>
    <w:rsid w:val="00BB552D"/>
    <w:rsid w:val="00BB56A9"/>
    <w:rsid w:val="00BB571F"/>
    <w:rsid w:val="00BB592C"/>
    <w:rsid w:val="00BB69F9"/>
    <w:rsid w:val="00BB6DED"/>
    <w:rsid w:val="00BB6E6D"/>
    <w:rsid w:val="00BB7187"/>
    <w:rsid w:val="00BB747C"/>
    <w:rsid w:val="00BC1B0B"/>
    <w:rsid w:val="00BC1D79"/>
    <w:rsid w:val="00BC22D9"/>
    <w:rsid w:val="00BC24DA"/>
    <w:rsid w:val="00BC29AC"/>
    <w:rsid w:val="00BC2DDD"/>
    <w:rsid w:val="00BC31A9"/>
    <w:rsid w:val="00BC324B"/>
    <w:rsid w:val="00BC33CA"/>
    <w:rsid w:val="00BC352B"/>
    <w:rsid w:val="00BC3828"/>
    <w:rsid w:val="00BC3C09"/>
    <w:rsid w:val="00BC40FA"/>
    <w:rsid w:val="00BC44F1"/>
    <w:rsid w:val="00BC46A4"/>
    <w:rsid w:val="00BC4820"/>
    <w:rsid w:val="00BC534F"/>
    <w:rsid w:val="00BC56E4"/>
    <w:rsid w:val="00BC5899"/>
    <w:rsid w:val="00BC5E5C"/>
    <w:rsid w:val="00BC6070"/>
    <w:rsid w:val="00BC67EE"/>
    <w:rsid w:val="00BC6F27"/>
    <w:rsid w:val="00BC70FD"/>
    <w:rsid w:val="00BC7F39"/>
    <w:rsid w:val="00BD00E1"/>
    <w:rsid w:val="00BD0165"/>
    <w:rsid w:val="00BD0305"/>
    <w:rsid w:val="00BD0E72"/>
    <w:rsid w:val="00BD1205"/>
    <w:rsid w:val="00BD1259"/>
    <w:rsid w:val="00BD1538"/>
    <w:rsid w:val="00BD17A7"/>
    <w:rsid w:val="00BD1884"/>
    <w:rsid w:val="00BD22E5"/>
    <w:rsid w:val="00BD24E7"/>
    <w:rsid w:val="00BD27B8"/>
    <w:rsid w:val="00BD2983"/>
    <w:rsid w:val="00BD2B65"/>
    <w:rsid w:val="00BD31E6"/>
    <w:rsid w:val="00BD32FB"/>
    <w:rsid w:val="00BD3632"/>
    <w:rsid w:val="00BD388F"/>
    <w:rsid w:val="00BD39DD"/>
    <w:rsid w:val="00BD3F74"/>
    <w:rsid w:val="00BD5834"/>
    <w:rsid w:val="00BD5BC2"/>
    <w:rsid w:val="00BD5C65"/>
    <w:rsid w:val="00BD5CF7"/>
    <w:rsid w:val="00BD69B3"/>
    <w:rsid w:val="00BD6C84"/>
    <w:rsid w:val="00BD6EEE"/>
    <w:rsid w:val="00BD70A3"/>
    <w:rsid w:val="00BD72EF"/>
    <w:rsid w:val="00BD7519"/>
    <w:rsid w:val="00BD7CE2"/>
    <w:rsid w:val="00BD7E02"/>
    <w:rsid w:val="00BE0867"/>
    <w:rsid w:val="00BE138D"/>
    <w:rsid w:val="00BE16E5"/>
    <w:rsid w:val="00BE196E"/>
    <w:rsid w:val="00BE19F5"/>
    <w:rsid w:val="00BE1E93"/>
    <w:rsid w:val="00BE1FAC"/>
    <w:rsid w:val="00BE22F2"/>
    <w:rsid w:val="00BE261D"/>
    <w:rsid w:val="00BE2B8A"/>
    <w:rsid w:val="00BE2E32"/>
    <w:rsid w:val="00BE2EBD"/>
    <w:rsid w:val="00BE357E"/>
    <w:rsid w:val="00BE364A"/>
    <w:rsid w:val="00BE3B45"/>
    <w:rsid w:val="00BE3F0A"/>
    <w:rsid w:val="00BE407B"/>
    <w:rsid w:val="00BE462E"/>
    <w:rsid w:val="00BE4848"/>
    <w:rsid w:val="00BE492F"/>
    <w:rsid w:val="00BE4AC2"/>
    <w:rsid w:val="00BE56E5"/>
    <w:rsid w:val="00BE5FE7"/>
    <w:rsid w:val="00BE653F"/>
    <w:rsid w:val="00BE7029"/>
    <w:rsid w:val="00BE789D"/>
    <w:rsid w:val="00BE7927"/>
    <w:rsid w:val="00BE7B10"/>
    <w:rsid w:val="00BE7DF1"/>
    <w:rsid w:val="00BF00F6"/>
    <w:rsid w:val="00BF0380"/>
    <w:rsid w:val="00BF0640"/>
    <w:rsid w:val="00BF0CED"/>
    <w:rsid w:val="00BF0CFE"/>
    <w:rsid w:val="00BF0EAD"/>
    <w:rsid w:val="00BF11D1"/>
    <w:rsid w:val="00BF11DD"/>
    <w:rsid w:val="00BF14FD"/>
    <w:rsid w:val="00BF15DB"/>
    <w:rsid w:val="00BF19A1"/>
    <w:rsid w:val="00BF1FF5"/>
    <w:rsid w:val="00BF20B2"/>
    <w:rsid w:val="00BF2180"/>
    <w:rsid w:val="00BF2597"/>
    <w:rsid w:val="00BF2627"/>
    <w:rsid w:val="00BF2655"/>
    <w:rsid w:val="00BF2948"/>
    <w:rsid w:val="00BF2D51"/>
    <w:rsid w:val="00BF2EB3"/>
    <w:rsid w:val="00BF31BE"/>
    <w:rsid w:val="00BF3AC7"/>
    <w:rsid w:val="00BF3C39"/>
    <w:rsid w:val="00BF57F9"/>
    <w:rsid w:val="00BF5C46"/>
    <w:rsid w:val="00BF6227"/>
    <w:rsid w:val="00BF655A"/>
    <w:rsid w:val="00BF7045"/>
    <w:rsid w:val="00BF7377"/>
    <w:rsid w:val="00BF73AF"/>
    <w:rsid w:val="00BF78C9"/>
    <w:rsid w:val="00BF7B1F"/>
    <w:rsid w:val="00BF7E3F"/>
    <w:rsid w:val="00BF7E5E"/>
    <w:rsid w:val="00C0026B"/>
    <w:rsid w:val="00C002B0"/>
    <w:rsid w:val="00C007BB"/>
    <w:rsid w:val="00C01633"/>
    <w:rsid w:val="00C01C6E"/>
    <w:rsid w:val="00C024DE"/>
    <w:rsid w:val="00C02605"/>
    <w:rsid w:val="00C027A0"/>
    <w:rsid w:val="00C029E4"/>
    <w:rsid w:val="00C02E78"/>
    <w:rsid w:val="00C03AE8"/>
    <w:rsid w:val="00C0442F"/>
    <w:rsid w:val="00C04684"/>
    <w:rsid w:val="00C048A8"/>
    <w:rsid w:val="00C04F1E"/>
    <w:rsid w:val="00C0549C"/>
    <w:rsid w:val="00C06002"/>
    <w:rsid w:val="00C06944"/>
    <w:rsid w:val="00C069EF"/>
    <w:rsid w:val="00C06B07"/>
    <w:rsid w:val="00C06D8C"/>
    <w:rsid w:val="00C06ED4"/>
    <w:rsid w:val="00C07E74"/>
    <w:rsid w:val="00C111DF"/>
    <w:rsid w:val="00C11B5A"/>
    <w:rsid w:val="00C11B64"/>
    <w:rsid w:val="00C12323"/>
    <w:rsid w:val="00C12971"/>
    <w:rsid w:val="00C12C75"/>
    <w:rsid w:val="00C12DC0"/>
    <w:rsid w:val="00C12EF9"/>
    <w:rsid w:val="00C134FC"/>
    <w:rsid w:val="00C144BD"/>
    <w:rsid w:val="00C14AC1"/>
    <w:rsid w:val="00C14DFA"/>
    <w:rsid w:val="00C15092"/>
    <w:rsid w:val="00C153F8"/>
    <w:rsid w:val="00C1611D"/>
    <w:rsid w:val="00C16155"/>
    <w:rsid w:val="00C165C3"/>
    <w:rsid w:val="00C16856"/>
    <w:rsid w:val="00C1695F"/>
    <w:rsid w:val="00C172B5"/>
    <w:rsid w:val="00C202C3"/>
    <w:rsid w:val="00C202D1"/>
    <w:rsid w:val="00C203BD"/>
    <w:rsid w:val="00C206E6"/>
    <w:rsid w:val="00C20ED7"/>
    <w:rsid w:val="00C21207"/>
    <w:rsid w:val="00C21A78"/>
    <w:rsid w:val="00C21F0B"/>
    <w:rsid w:val="00C21FEB"/>
    <w:rsid w:val="00C22299"/>
    <w:rsid w:val="00C2238D"/>
    <w:rsid w:val="00C23117"/>
    <w:rsid w:val="00C238C8"/>
    <w:rsid w:val="00C23EA1"/>
    <w:rsid w:val="00C23F58"/>
    <w:rsid w:val="00C24080"/>
    <w:rsid w:val="00C2416D"/>
    <w:rsid w:val="00C24215"/>
    <w:rsid w:val="00C24D77"/>
    <w:rsid w:val="00C2555C"/>
    <w:rsid w:val="00C25F19"/>
    <w:rsid w:val="00C25FC7"/>
    <w:rsid w:val="00C2634C"/>
    <w:rsid w:val="00C26AA6"/>
    <w:rsid w:val="00C26FAB"/>
    <w:rsid w:val="00C27E23"/>
    <w:rsid w:val="00C3047D"/>
    <w:rsid w:val="00C308EF"/>
    <w:rsid w:val="00C30A78"/>
    <w:rsid w:val="00C30E1B"/>
    <w:rsid w:val="00C3106E"/>
    <w:rsid w:val="00C314E8"/>
    <w:rsid w:val="00C31A15"/>
    <w:rsid w:val="00C32AE4"/>
    <w:rsid w:val="00C3301D"/>
    <w:rsid w:val="00C334ED"/>
    <w:rsid w:val="00C33DFA"/>
    <w:rsid w:val="00C3470F"/>
    <w:rsid w:val="00C34856"/>
    <w:rsid w:val="00C34DE9"/>
    <w:rsid w:val="00C356C7"/>
    <w:rsid w:val="00C35924"/>
    <w:rsid w:val="00C36167"/>
    <w:rsid w:val="00C3650C"/>
    <w:rsid w:val="00C36964"/>
    <w:rsid w:val="00C36AED"/>
    <w:rsid w:val="00C37028"/>
    <w:rsid w:val="00C3766A"/>
    <w:rsid w:val="00C37B46"/>
    <w:rsid w:val="00C402BC"/>
    <w:rsid w:val="00C40CB7"/>
    <w:rsid w:val="00C41578"/>
    <w:rsid w:val="00C41E69"/>
    <w:rsid w:val="00C4230D"/>
    <w:rsid w:val="00C427FC"/>
    <w:rsid w:val="00C42B17"/>
    <w:rsid w:val="00C42DAD"/>
    <w:rsid w:val="00C42E81"/>
    <w:rsid w:val="00C43649"/>
    <w:rsid w:val="00C43A3A"/>
    <w:rsid w:val="00C43ABD"/>
    <w:rsid w:val="00C4413C"/>
    <w:rsid w:val="00C442D1"/>
    <w:rsid w:val="00C44B1F"/>
    <w:rsid w:val="00C45055"/>
    <w:rsid w:val="00C4508B"/>
    <w:rsid w:val="00C451C1"/>
    <w:rsid w:val="00C454CB"/>
    <w:rsid w:val="00C4553B"/>
    <w:rsid w:val="00C455F9"/>
    <w:rsid w:val="00C46172"/>
    <w:rsid w:val="00C467CD"/>
    <w:rsid w:val="00C4694F"/>
    <w:rsid w:val="00C47ECC"/>
    <w:rsid w:val="00C50347"/>
    <w:rsid w:val="00C517F2"/>
    <w:rsid w:val="00C51EBD"/>
    <w:rsid w:val="00C528C7"/>
    <w:rsid w:val="00C52C09"/>
    <w:rsid w:val="00C52D98"/>
    <w:rsid w:val="00C52E3E"/>
    <w:rsid w:val="00C53692"/>
    <w:rsid w:val="00C53775"/>
    <w:rsid w:val="00C54658"/>
    <w:rsid w:val="00C55103"/>
    <w:rsid w:val="00C5637D"/>
    <w:rsid w:val="00C57352"/>
    <w:rsid w:val="00C602BA"/>
    <w:rsid w:val="00C607EA"/>
    <w:rsid w:val="00C60BBC"/>
    <w:rsid w:val="00C60C9C"/>
    <w:rsid w:val="00C60D07"/>
    <w:rsid w:val="00C60FB8"/>
    <w:rsid w:val="00C61079"/>
    <w:rsid w:val="00C61172"/>
    <w:rsid w:val="00C61435"/>
    <w:rsid w:val="00C61ADB"/>
    <w:rsid w:val="00C62059"/>
    <w:rsid w:val="00C6295A"/>
    <w:rsid w:val="00C62BCA"/>
    <w:rsid w:val="00C632AC"/>
    <w:rsid w:val="00C63429"/>
    <w:rsid w:val="00C635EE"/>
    <w:rsid w:val="00C640B8"/>
    <w:rsid w:val="00C644AB"/>
    <w:rsid w:val="00C64909"/>
    <w:rsid w:val="00C65E30"/>
    <w:rsid w:val="00C65F16"/>
    <w:rsid w:val="00C660BC"/>
    <w:rsid w:val="00C666AF"/>
    <w:rsid w:val="00C66D51"/>
    <w:rsid w:val="00C670C0"/>
    <w:rsid w:val="00C67F6E"/>
    <w:rsid w:val="00C7011D"/>
    <w:rsid w:val="00C705CA"/>
    <w:rsid w:val="00C707C7"/>
    <w:rsid w:val="00C70AD4"/>
    <w:rsid w:val="00C70E43"/>
    <w:rsid w:val="00C712F3"/>
    <w:rsid w:val="00C713F4"/>
    <w:rsid w:val="00C71535"/>
    <w:rsid w:val="00C715D3"/>
    <w:rsid w:val="00C71AC4"/>
    <w:rsid w:val="00C721E7"/>
    <w:rsid w:val="00C722A5"/>
    <w:rsid w:val="00C72392"/>
    <w:rsid w:val="00C726E4"/>
    <w:rsid w:val="00C728EF"/>
    <w:rsid w:val="00C729AD"/>
    <w:rsid w:val="00C72DE8"/>
    <w:rsid w:val="00C73388"/>
    <w:rsid w:val="00C73399"/>
    <w:rsid w:val="00C734C2"/>
    <w:rsid w:val="00C73A9A"/>
    <w:rsid w:val="00C73C9C"/>
    <w:rsid w:val="00C743AB"/>
    <w:rsid w:val="00C74A31"/>
    <w:rsid w:val="00C74E6F"/>
    <w:rsid w:val="00C74F2D"/>
    <w:rsid w:val="00C75389"/>
    <w:rsid w:val="00C75442"/>
    <w:rsid w:val="00C755E2"/>
    <w:rsid w:val="00C759E2"/>
    <w:rsid w:val="00C761FD"/>
    <w:rsid w:val="00C76226"/>
    <w:rsid w:val="00C76444"/>
    <w:rsid w:val="00C765C0"/>
    <w:rsid w:val="00C769E0"/>
    <w:rsid w:val="00C76C1D"/>
    <w:rsid w:val="00C76DC7"/>
    <w:rsid w:val="00C779B8"/>
    <w:rsid w:val="00C77ACA"/>
    <w:rsid w:val="00C77D97"/>
    <w:rsid w:val="00C8021C"/>
    <w:rsid w:val="00C8049C"/>
    <w:rsid w:val="00C808AB"/>
    <w:rsid w:val="00C80B65"/>
    <w:rsid w:val="00C80FBA"/>
    <w:rsid w:val="00C81366"/>
    <w:rsid w:val="00C813EE"/>
    <w:rsid w:val="00C8181D"/>
    <w:rsid w:val="00C82051"/>
    <w:rsid w:val="00C824AC"/>
    <w:rsid w:val="00C82DA0"/>
    <w:rsid w:val="00C830AD"/>
    <w:rsid w:val="00C8315F"/>
    <w:rsid w:val="00C8366D"/>
    <w:rsid w:val="00C83BD0"/>
    <w:rsid w:val="00C83DA3"/>
    <w:rsid w:val="00C84357"/>
    <w:rsid w:val="00C845EC"/>
    <w:rsid w:val="00C858CF"/>
    <w:rsid w:val="00C85A39"/>
    <w:rsid w:val="00C86019"/>
    <w:rsid w:val="00C8617F"/>
    <w:rsid w:val="00C86554"/>
    <w:rsid w:val="00C8675A"/>
    <w:rsid w:val="00C870B0"/>
    <w:rsid w:val="00C87136"/>
    <w:rsid w:val="00C90729"/>
    <w:rsid w:val="00C908D6"/>
    <w:rsid w:val="00C90AA6"/>
    <w:rsid w:val="00C90C11"/>
    <w:rsid w:val="00C90DDD"/>
    <w:rsid w:val="00C915A4"/>
    <w:rsid w:val="00C9178B"/>
    <w:rsid w:val="00C92B23"/>
    <w:rsid w:val="00C93B85"/>
    <w:rsid w:val="00C93CD6"/>
    <w:rsid w:val="00C94FA8"/>
    <w:rsid w:val="00C953F5"/>
    <w:rsid w:val="00C958AF"/>
    <w:rsid w:val="00C95E2C"/>
    <w:rsid w:val="00C96123"/>
    <w:rsid w:val="00C963C1"/>
    <w:rsid w:val="00C96B69"/>
    <w:rsid w:val="00C96C1A"/>
    <w:rsid w:val="00C96D19"/>
    <w:rsid w:val="00C96D96"/>
    <w:rsid w:val="00C978FF"/>
    <w:rsid w:val="00CA09F9"/>
    <w:rsid w:val="00CA10DB"/>
    <w:rsid w:val="00CA1305"/>
    <w:rsid w:val="00CA1380"/>
    <w:rsid w:val="00CA1AF1"/>
    <w:rsid w:val="00CA22FB"/>
    <w:rsid w:val="00CA2A48"/>
    <w:rsid w:val="00CA2C1D"/>
    <w:rsid w:val="00CA4F2C"/>
    <w:rsid w:val="00CA5171"/>
    <w:rsid w:val="00CA5241"/>
    <w:rsid w:val="00CA5835"/>
    <w:rsid w:val="00CA5A6D"/>
    <w:rsid w:val="00CA5DE9"/>
    <w:rsid w:val="00CA5EEC"/>
    <w:rsid w:val="00CA5F5E"/>
    <w:rsid w:val="00CA6286"/>
    <w:rsid w:val="00CA64E4"/>
    <w:rsid w:val="00CA7FA2"/>
    <w:rsid w:val="00CB01ED"/>
    <w:rsid w:val="00CB0DA3"/>
    <w:rsid w:val="00CB14B4"/>
    <w:rsid w:val="00CB17FD"/>
    <w:rsid w:val="00CB1A26"/>
    <w:rsid w:val="00CB2061"/>
    <w:rsid w:val="00CB2E66"/>
    <w:rsid w:val="00CB2E82"/>
    <w:rsid w:val="00CB361F"/>
    <w:rsid w:val="00CB397A"/>
    <w:rsid w:val="00CB418B"/>
    <w:rsid w:val="00CB4191"/>
    <w:rsid w:val="00CB47AE"/>
    <w:rsid w:val="00CB4B2F"/>
    <w:rsid w:val="00CB4BE4"/>
    <w:rsid w:val="00CB50F3"/>
    <w:rsid w:val="00CB5182"/>
    <w:rsid w:val="00CB6DEB"/>
    <w:rsid w:val="00CB75AC"/>
    <w:rsid w:val="00CB7679"/>
    <w:rsid w:val="00CB7754"/>
    <w:rsid w:val="00CB79F5"/>
    <w:rsid w:val="00CC03B6"/>
    <w:rsid w:val="00CC0571"/>
    <w:rsid w:val="00CC06C0"/>
    <w:rsid w:val="00CC0883"/>
    <w:rsid w:val="00CC1BE7"/>
    <w:rsid w:val="00CC1F46"/>
    <w:rsid w:val="00CC1FF9"/>
    <w:rsid w:val="00CC2272"/>
    <w:rsid w:val="00CC2720"/>
    <w:rsid w:val="00CC2ABB"/>
    <w:rsid w:val="00CC35B8"/>
    <w:rsid w:val="00CC383A"/>
    <w:rsid w:val="00CC3C9D"/>
    <w:rsid w:val="00CC3E16"/>
    <w:rsid w:val="00CC435C"/>
    <w:rsid w:val="00CC461A"/>
    <w:rsid w:val="00CC5AB3"/>
    <w:rsid w:val="00CC5CB6"/>
    <w:rsid w:val="00CC5E64"/>
    <w:rsid w:val="00CC605F"/>
    <w:rsid w:val="00CC635F"/>
    <w:rsid w:val="00CC638D"/>
    <w:rsid w:val="00CC6528"/>
    <w:rsid w:val="00CC6CF9"/>
    <w:rsid w:val="00CC6DFF"/>
    <w:rsid w:val="00CC74BA"/>
    <w:rsid w:val="00CD0920"/>
    <w:rsid w:val="00CD1053"/>
    <w:rsid w:val="00CD12F2"/>
    <w:rsid w:val="00CD1813"/>
    <w:rsid w:val="00CD191F"/>
    <w:rsid w:val="00CD19D2"/>
    <w:rsid w:val="00CD413C"/>
    <w:rsid w:val="00CD4891"/>
    <w:rsid w:val="00CD51BF"/>
    <w:rsid w:val="00CD5D00"/>
    <w:rsid w:val="00CD5F8E"/>
    <w:rsid w:val="00CD5FEF"/>
    <w:rsid w:val="00CD6281"/>
    <w:rsid w:val="00CD6ABE"/>
    <w:rsid w:val="00CD6D58"/>
    <w:rsid w:val="00CD6EC9"/>
    <w:rsid w:val="00CD6F27"/>
    <w:rsid w:val="00CD7252"/>
    <w:rsid w:val="00CE03F6"/>
    <w:rsid w:val="00CE0BD1"/>
    <w:rsid w:val="00CE0BE5"/>
    <w:rsid w:val="00CE1195"/>
    <w:rsid w:val="00CE167B"/>
    <w:rsid w:val="00CE16D9"/>
    <w:rsid w:val="00CE1850"/>
    <w:rsid w:val="00CE1B46"/>
    <w:rsid w:val="00CE1BBC"/>
    <w:rsid w:val="00CE2774"/>
    <w:rsid w:val="00CE2BFC"/>
    <w:rsid w:val="00CE2E1C"/>
    <w:rsid w:val="00CE3AD0"/>
    <w:rsid w:val="00CE3D6D"/>
    <w:rsid w:val="00CE3F00"/>
    <w:rsid w:val="00CE42FE"/>
    <w:rsid w:val="00CE4347"/>
    <w:rsid w:val="00CE454C"/>
    <w:rsid w:val="00CE4A40"/>
    <w:rsid w:val="00CE4FAE"/>
    <w:rsid w:val="00CE516E"/>
    <w:rsid w:val="00CE5729"/>
    <w:rsid w:val="00CE5D71"/>
    <w:rsid w:val="00CE5E93"/>
    <w:rsid w:val="00CE60AA"/>
    <w:rsid w:val="00CE615D"/>
    <w:rsid w:val="00CE61D1"/>
    <w:rsid w:val="00CE7E21"/>
    <w:rsid w:val="00CF132B"/>
    <w:rsid w:val="00CF1449"/>
    <w:rsid w:val="00CF1623"/>
    <w:rsid w:val="00CF1735"/>
    <w:rsid w:val="00CF1783"/>
    <w:rsid w:val="00CF1CC1"/>
    <w:rsid w:val="00CF1F4F"/>
    <w:rsid w:val="00CF270D"/>
    <w:rsid w:val="00CF2B92"/>
    <w:rsid w:val="00CF2EA6"/>
    <w:rsid w:val="00CF3002"/>
    <w:rsid w:val="00CF3CBA"/>
    <w:rsid w:val="00CF3E7C"/>
    <w:rsid w:val="00CF4423"/>
    <w:rsid w:val="00CF53AD"/>
    <w:rsid w:val="00CF5AD6"/>
    <w:rsid w:val="00CF5BB4"/>
    <w:rsid w:val="00CF6498"/>
    <w:rsid w:val="00CF6801"/>
    <w:rsid w:val="00CF6A96"/>
    <w:rsid w:val="00CF71E8"/>
    <w:rsid w:val="00CF7748"/>
    <w:rsid w:val="00CF7C33"/>
    <w:rsid w:val="00D00211"/>
    <w:rsid w:val="00D005F8"/>
    <w:rsid w:val="00D01901"/>
    <w:rsid w:val="00D023C3"/>
    <w:rsid w:val="00D023E2"/>
    <w:rsid w:val="00D0249C"/>
    <w:rsid w:val="00D028B3"/>
    <w:rsid w:val="00D02CAD"/>
    <w:rsid w:val="00D03936"/>
    <w:rsid w:val="00D03E16"/>
    <w:rsid w:val="00D0496D"/>
    <w:rsid w:val="00D04B73"/>
    <w:rsid w:val="00D04D91"/>
    <w:rsid w:val="00D056D7"/>
    <w:rsid w:val="00D070A9"/>
    <w:rsid w:val="00D074E8"/>
    <w:rsid w:val="00D07FCD"/>
    <w:rsid w:val="00D10668"/>
    <w:rsid w:val="00D107BF"/>
    <w:rsid w:val="00D10901"/>
    <w:rsid w:val="00D10B91"/>
    <w:rsid w:val="00D10FDE"/>
    <w:rsid w:val="00D11063"/>
    <w:rsid w:val="00D11606"/>
    <w:rsid w:val="00D118CD"/>
    <w:rsid w:val="00D11FAE"/>
    <w:rsid w:val="00D1206E"/>
    <w:rsid w:val="00D121E8"/>
    <w:rsid w:val="00D12895"/>
    <w:rsid w:val="00D12E2F"/>
    <w:rsid w:val="00D137DA"/>
    <w:rsid w:val="00D13BAD"/>
    <w:rsid w:val="00D13EED"/>
    <w:rsid w:val="00D141AC"/>
    <w:rsid w:val="00D1470B"/>
    <w:rsid w:val="00D14C31"/>
    <w:rsid w:val="00D14DDF"/>
    <w:rsid w:val="00D14F1E"/>
    <w:rsid w:val="00D150CA"/>
    <w:rsid w:val="00D15763"/>
    <w:rsid w:val="00D158E0"/>
    <w:rsid w:val="00D15C06"/>
    <w:rsid w:val="00D1616D"/>
    <w:rsid w:val="00D165D4"/>
    <w:rsid w:val="00D17229"/>
    <w:rsid w:val="00D17846"/>
    <w:rsid w:val="00D17AAD"/>
    <w:rsid w:val="00D2076C"/>
    <w:rsid w:val="00D20FF0"/>
    <w:rsid w:val="00D21603"/>
    <w:rsid w:val="00D21A10"/>
    <w:rsid w:val="00D21C5C"/>
    <w:rsid w:val="00D21D2B"/>
    <w:rsid w:val="00D21EA9"/>
    <w:rsid w:val="00D221F0"/>
    <w:rsid w:val="00D22B1F"/>
    <w:rsid w:val="00D23664"/>
    <w:rsid w:val="00D23E86"/>
    <w:rsid w:val="00D24456"/>
    <w:rsid w:val="00D24AB6"/>
    <w:rsid w:val="00D24BD9"/>
    <w:rsid w:val="00D2530C"/>
    <w:rsid w:val="00D253DA"/>
    <w:rsid w:val="00D255DC"/>
    <w:rsid w:val="00D25B0E"/>
    <w:rsid w:val="00D25B24"/>
    <w:rsid w:val="00D25FA2"/>
    <w:rsid w:val="00D26099"/>
    <w:rsid w:val="00D26471"/>
    <w:rsid w:val="00D26FBF"/>
    <w:rsid w:val="00D27005"/>
    <w:rsid w:val="00D27167"/>
    <w:rsid w:val="00D275C4"/>
    <w:rsid w:val="00D27B44"/>
    <w:rsid w:val="00D27D61"/>
    <w:rsid w:val="00D27F15"/>
    <w:rsid w:val="00D307F4"/>
    <w:rsid w:val="00D309E2"/>
    <w:rsid w:val="00D30C95"/>
    <w:rsid w:val="00D31341"/>
    <w:rsid w:val="00D31394"/>
    <w:rsid w:val="00D31696"/>
    <w:rsid w:val="00D31720"/>
    <w:rsid w:val="00D3187C"/>
    <w:rsid w:val="00D31CF0"/>
    <w:rsid w:val="00D32011"/>
    <w:rsid w:val="00D32682"/>
    <w:rsid w:val="00D347C8"/>
    <w:rsid w:val="00D34D0D"/>
    <w:rsid w:val="00D35451"/>
    <w:rsid w:val="00D360CE"/>
    <w:rsid w:val="00D365B6"/>
    <w:rsid w:val="00D367D3"/>
    <w:rsid w:val="00D370D4"/>
    <w:rsid w:val="00D373ED"/>
    <w:rsid w:val="00D40283"/>
    <w:rsid w:val="00D406A8"/>
    <w:rsid w:val="00D40A07"/>
    <w:rsid w:val="00D40C65"/>
    <w:rsid w:val="00D40CD3"/>
    <w:rsid w:val="00D40D53"/>
    <w:rsid w:val="00D415E0"/>
    <w:rsid w:val="00D41806"/>
    <w:rsid w:val="00D41B82"/>
    <w:rsid w:val="00D41E39"/>
    <w:rsid w:val="00D42175"/>
    <w:rsid w:val="00D42B45"/>
    <w:rsid w:val="00D43591"/>
    <w:rsid w:val="00D43604"/>
    <w:rsid w:val="00D43684"/>
    <w:rsid w:val="00D44653"/>
    <w:rsid w:val="00D44F99"/>
    <w:rsid w:val="00D45C25"/>
    <w:rsid w:val="00D45D9C"/>
    <w:rsid w:val="00D45DF0"/>
    <w:rsid w:val="00D46E6A"/>
    <w:rsid w:val="00D46F32"/>
    <w:rsid w:val="00D47040"/>
    <w:rsid w:val="00D47CC3"/>
    <w:rsid w:val="00D50011"/>
    <w:rsid w:val="00D50651"/>
    <w:rsid w:val="00D50902"/>
    <w:rsid w:val="00D51216"/>
    <w:rsid w:val="00D5138F"/>
    <w:rsid w:val="00D51949"/>
    <w:rsid w:val="00D51B5A"/>
    <w:rsid w:val="00D51C29"/>
    <w:rsid w:val="00D51D8D"/>
    <w:rsid w:val="00D524A5"/>
    <w:rsid w:val="00D52865"/>
    <w:rsid w:val="00D52EDD"/>
    <w:rsid w:val="00D52F27"/>
    <w:rsid w:val="00D5427E"/>
    <w:rsid w:val="00D5494C"/>
    <w:rsid w:val="00D5497B"/>
    <w:rsid w:val="00D54E88"/>
    <w:rsid w:val="00D553AE"/>
    <w:rsid w:val="00D559D2"/>
    <w:rsid w:val="00D5618C"/>
    <w:rsid w:val="00D56931"/>
    <w:rsid w:val="00D5749C"/>
    <w:rsid w:val="00D57B89"/>
    <w:rsid w:val="00D602CD"/>
    <w:rsid w:val="00D6071C"/>
    <w:rsid w:val="00D61345"/>
    <w:rsid w:val="00D6140E"/>
    <w:rsid w:val="00D61751"/>
    <w:rsid w:val="00D6186F"/>
    <w:rsid w:val="00D626A4"/>
    <w:rsid w:val="00D628D4"/>
    <w:rsid w:val="00D6297D"/>
    <w:rsid w:val="00D629EB"/>
    <w:rsid w:val="00D630C5"/>
    <w:rsid w:val="00D63E15"/>
    <w:rsid w:val="00D64A54"/>
    <w:rsid w:val="00D64CE2"/>
    <w:rsid w:val="00D65088"/>
    <w:rsid w:val="00D65459"/>
    <w:rsid w:val="00D65527"/>
    <w:rsid w:val="00D655D2"/>
    <w:rsid w:val="00D65650"/>
    <w:rsid w:val="00D65E72"/>
    <w:rsid w:val="00D66673"/>
    <w:rsid w:val="00D666D7"/>
    <w:rsid w:val="00D66875"/>
    <w:rsid w:val="00D66890"/>
    <w:rsid w:val="00D66B77"/>
    <w:rsid w:val="00D672E5"/>
    <w:rsid w:val="00D67ACB"/>
    <w:rsid w:val="00D70473"/>
    <w:rsid w:val="00D707D9"/>
    <w:rsid w:val="00D707E4"/>
    <w:rsid w:val="00D71454"/>
    <w:rsid w:val="00D721D1"/>
    <w:rsid w:val="00D721F1"/>
    <w:rsid w:val="00D725F5"/>
    <w:rsid w:val="00D7393D"/>
    <w:rsid w:val="00D73A3B"/>
    <w:rsid w:val="00D73F2D"/>
    <w:rsid w:val="00D74030"/>
    <w:rsid w:val="00D74881"/>
    <w:rsid w:val="00D74FF1"/>
    <w:rsid w:val="00D757C9"/>
    <w:rsid w:val="00D758D9"/>
    <w:rsid w:val="00D759FA"/>
    <w:rsid w:val="00D76081"/>
    <w:rsid w:val="00D76175"/>
    <w:rsid w:val="00D76A5C"/>
    <w:rsid w:val="00D76E2D"/>
    <w:rsid w:val="00D77415"/>
    <w:rsid w:val="00D77D50"/>
    <w:rsid w:val="00D802C8"/>
    <w:rsid w:val="00D805DD"/>
    <w:rsid w:val="00D807AB"/>
    <w:rsid w:val="00D80845"/>
    <w:rsid w:val="00D80B70"/>
    <w:rsid w:val="00D81345"/>
    <w:rsid w:val="00D81CEB"/>
    <w:rsid w:val="00D820E2"/>
    <w:rsid w:val="00D82BB4"/>
    <w:rsid w:val="00D8340A"/>
    <w:rsid w:val="00D8368A"/>
    <w:rsid w:val="00D83B44"/>
    <w:rsid w:val="00D84287"/>
    <w:rsid w:val="00D8436D"/>
    <w:rsid w:val="00D84554"/>
    <w:rsid w:val="00D84AA0"/>
    <w:rsid w:val="00D84C9E"/>
    <w:rsid w:val="00D84EB0"/>
    <w:rsid w:val="00D84FC5"/>
    <w:rsid w:val="00D84FEE"/>
    <w:rsid w:val="00D8527C"/>
    <w:rsid w:val="00D86975"/>
    <w:rsid w:val="00D86A3F"/>
    <w:rsid w:val="00D86CAE"/>
    <w:rsid w:val="00D87305"/>
    <w:rsid w:val="00D8732C"/>
    <w:rsid w:val="00D876B5"/>
    <w:rsid w:val="00D87F70"/>
    <w:rsid w:val="00D9038C"/>
    <w:rsid w:val="00D909A6"/>
    <w:rsid w:val="00D9102C"/>
    <w:rsid w:val="00D915F8"/>
    <w:rsid w:val="00D91EFD"/>
    <w:rsid w:val="00D92422"/>
    <w:rsid w:val="00D93199"/>
    <w:rsid w:val="00D93617"/>
    <w:rsid w:val="00D93BAA"/>
    <w:rsid w:val="00D94166"/>
    <w:rsid w:val="00D941C6"/>
    <w:rsid w:val="00D945AC"/>
    <w:rsid w:val="00D945D4"/>
    <w:rsid w:val="00D94A86"/>
    <w:rsid w:val="00D950E2"/>
    <w:rsid w:val="00D9542A"/>
    <w:rsid w:val="00D95C1D"/>
    <w:rsid w:val="00D95F84"/>
    <w:rsid w:val="00D9602C"/>
    <w:rsid w:val="00D96AC1"/>
    <w:rsid w:val="00D96D1D"/>
    <w:rsid w:val="00D96E74"/>
    <w:rsid w:val="00D972AE"/>
    <w:rsid w:val="00D97557"/>
    <w:rsid w:val="00D976E7"/>
    <w:rsid w:val="00D9788C"/>
    <w:rsid w:val="00D97A99"/>
    <w:rsid w:val="00D97BA4"/>
    <w:rsid w:val="00D97EA9"/>
    <w:rsid w:val="00DA059B"/>
    <w:rsid w:val="00DA08A2"/>
    <w:rsid w:val="00DA0E47"/>
    <w:rsid w:val="00DA10C9"/>
    <w:rsid w:val="00DA10D6"/>
    <w:rsid w:val="00DA10E1"/>
    <w:rsid w:val="00DA162B"/>
    <w:rsid w:val="00DA167C"/>
    <w:rsid w:val="00DA1ACA"/>
    <w:rsid w:val="00DA24DF"/>
    <w:rsid w:val="00DA31DD"/>
    <w:rsid w:val="00DA3349"/>
    <w:rsid w:val="00DA391C"/>
    <w:rsid w:val="00DA3CAB"/>
    <w:rsid w:val="00DA3EF7"/>
    <w:rsid w:val="00DA3F0A"/>
    <w:rsid w:val="00DA41C4"/>
    <w:rsid w:val="00DA41FE"/>
    <w:rsid w:val="00DA4305"/>
    <w:rsid w:val="00DA4B63"/>
    <w:rsid w:val="00DA4BB5"/>
    <w:rsid w:val="00DA4E66"/>
    <w:rsid w:val="00DA554B"/>
    <w:rsid w:val="00DA5642"/>
    <w:rsid w:val="00DA58D8"/>
    <w:rsid w:val="00DA5C82"/>
    <w:rsid w:val="00DA5D2B"/>
    <w:rsid w:val="00DA5E7D"/>
    <w:rsid w:val="00DA6151"/>
    <w:rsid w:val="00DA6243"/>
    <w:rsid w:val="00DA644A"/>
    <w:rsid w:val="00DA6A64"/>
    <w:rsid w:val="00DA6F4F"/>
    <w:rsid w:val="00DA6F70"/>
    <w:rsid w:val="00DA719D"/>
    <w:rsid w:val="00DA7541"/>
    <w:rsid w:val="00DA78E1"/>
    <w:rsid w:val="00DB08E1"/>
    <w:rsid w:val="00DB0910"/>
    <w:rsid w:val="00DB0D98"/>
    <w:rsid w:val="00DB13EE"/>
    <w:rsid w:val="00DB2377"/>
    <w:rsid w:val="00DB301B"/>
    <w:rsid w:val="00DB303C"/>
    <w:rsid w:val="00DB350D"/>
    <w:rsid w:val="00DB397C"/>
    <w:rsid w:val="00DB3D01"/>
    <w:rsid w:val="00DB3E0D"/>
    <w:rsid w:val="00DB405D"/>
    <w:rsid w:val="00DB4460"/>
    <w:rsid w:val="00DB71E8"/>
    <w:rsid w:val="00DB73A2"/>
    <w:rsid w:val="00DB75EA"/>
    <w:rsid w:val="00DB76DF"/>
    <w:rsid w:val="00DB7D32"/>
    <w:rsid w:val="00DB7F9F"/>
    <w:rsid w:val="00DC0283"/>
    <w:rsid w:val="00DC089C"/>
    <w:rsid w:val="00DC1815"/>
    <w:rsid w:val="00DC1AA2"/>
    <w:rsid w:val="00DC1AA6"/>
    <w:rsid w:val="00DC1C63"/>
    <w:rsid w:val="00DC2416"/>
    <w:rsid w:val="00DC26B8"/>
    <w:rsid w:val="00DC3EC1"/>
    <w:rsid w:val="00DC434C"/>
    <w:rsid w:val="00DC4B74"/>
    <w:rsid w:val="00DC4EA4"/>
    <w:rsid w:val="00DC4FE8"/>
    <w:rsid w:val="00DC5EBE"/>
    <w:rsid w:val="00DC622B"/>
    <w:rsid w:val="00DC7BD2"/>
    <w:rsid w:val="00DC7CB6"/>
    <w:rsid w:val="00DD09C7"/>
    <w:rsid w:val="00DD213D"/>
    <w:rsid w:val="00DD281E"/>
    <w:rsid w:val="00DD28F3"/>
    <w:rsid w:val="00DD35F0"/>
    <w:rsid w:val="00DD3614"/>
    <w:rsid w:val="00DD3B17"/>
    <w:rsid w:val="00DD3F41"/>
    <w:rsid w:val="00DD40EE"/>
    <w:rsid w:val="00DD42B1"/>
    <w:rsid w:val="00DD43F1"/>
    <w:rsid w:val="00DD4ADA"/>
    <w:rsid w:val="00DD52B5"/>
    <w:rsid w:val="00DD52F8"/>
    <w:rsid w:val="00DD5CFF"/>
    <w:rsid w:val="00DD5D71"/>
    <w:rsid w:val="00DD5DAD"/>
    <w:rsid w:val="00DD6444"/>
    <w:rsid w:val="00DD695E"/>
    <w:rsid w:val="00DD69F5"/>
    <w:rsid w:val="00DD6AB0"/>
    <w:rsid w:val="00DD78EF"/>
    <w:rsid w:val="00DD7B9A"/>
    <w:rsid w:val="00DD7D67"/>
    <w:rsid w:val="00DD7E12"/>
    <w:rsid w:val="00DE07F3"/>
    <w:rsid w:val="00DE08F4"/>
    <w:rsid w:val="00DE0A9C"/>
    <w:rsid w:val="00DE0E7B"/>
    <w:rsid w:val="00DE0EE1"/>
    <w:rsid w:val="00DE1D2E"/>
    <w:rsid w:val="00DE215B"/>
    <w:rsid w:val="00DE232E"/>
    <w:rsid w:val="00DE2AAE"/>
    <w:rsid w:val="00DE2AC2"/>
    <w:rsid w:val="00DE2AE8"/>
    <w:rsid w:val="00DE2D23"/>
    <w:rsid w:val="00DE2DBE"/>
    <w:rsid w:val="00DE34F8"/>
    <w:rsid w:val="00DE37D4"/>
    <w:rsid w:val="00DE38EE"/>
    <w:rsid w:val="00DE39DB"/>
    <w:rsid w:val="00DE3E2B"/>
    <w:rsid w:val="00DE3FA7"/>
    <w:rsid w:val="00DE42BC"/>
    <w:rsid w:val="00DE50C4"/>
    <w:rsid w:val="00DE512E"/>
    <w:rsid w:val="00DE5366"/>
    <w:rsid w:val="00DE56BE"/>
    <w:rsid w:val="00DE5AE0"/>
    <w:rsid w:val="00DE5D19"/>
    <w:rsid w:val="00DE677A"/>
    <w:rsid w:val="00DE6A5E"/>
    <w:rsid w:val="00DE76B2"/>
    <w:rsid w:val="00DE7849"/>
    <w:rsid w:val="00DE7DE0"/>
    <w:rsid w:val="00DE7E77"/>
    <w:rsid w:val="00DF13B7"/>
    <w:rsid w:val="00DF143D"/>
    <w:rsid w:val="00DF1732"/>
    <w:rsid w:val="00DF1AE8"/>
    <w:rsid w:val="00DF1BCE"/>
    <w:rsid w:val="00DF1EFB"/>
    <w:rsid w:val="00DF2031"/>
    <w:rsid w:val="00DF2169"/>
    <w:rsid w:val="00DF227C"/>
    <w:rsid w:val="00DF3209"/>
    <w:rsid w:val="00DF324B"/>
    <w:rsid w:val="00DF36F3"/>
    <w:rsid w:val="00DF4685"/>
    <w:rsid w:val="00DF46FE"/>
    <w:rsid w:val="00DF4D1C"/>
    <w:rsid w:val="00DF4FA7"/>
    <w:rsid w:val="00DF5AAC"/>
    <w:rsid w:val="00DF5BB7"/>
    <w:rsid w:val="00DF5DE4"/>
    <w:rsid w:val="00DF6464"/>
    <w:rsid w:val="00DF6704"/>
    <w:rsid w:val="00DF6743"/>
    <w:rsid w:val="00DF68EF"/>
    <w:rsid w:val="00DF70CA"/>
    <w:rsid w:val="00DF76B0"/>
    <w:rsid w:val="00DF7AA6"/>
    <w:rsid w:val="00DF7B93"/>
    <w:rsid w:val="00E004E3"/>
    <w:rsid w:val="00E008DD"/>
    <w:rsid w:val="00E00CC4"/>
    <w:rsid w:val="00E01030"/>
    <w:rsid w:val="00E01106"/>
    <w:rsid w:val="00E0119E"/>
    <w:rsid w:val="00E014E8"/>
    <w:rsid w:val="00E01A0E"/>
    <w:rsid w:val="00E01DC2"/>
    <w:rsid w:val="00E01E00"/>
    <w:rsid w:val="00E022DF"/>
    <w:rsid w:val="00E024A8"/>
    <w:rsid w:val="00E02B64"/>
    <w:rsid w:val="00E03998"/>
    <w:rsid w:val="00E03D14"/>
    <w:rsid w:val="00E047A3"/>
    <w:rsid w:val="00E04C08"/>
    <w:rsid w:val="00E04C8D"/>
    <w:rsid w:val="00E05289"/>
    <w:rsid w:val="00E0555A"/>
    <w:rsid w:val="00E05960"/>
    <w:rsid w:val="00E05DC5"/>
    <w:rsid w:val="00E06807"/>
    <w:rsid w:val="00E068EF"/>
    <w:rsid w:val="00E071D2"/>
    <w:rsid w:val="00E07501"/>
    <w:rsid w:val="00E077C1"/>
    <w:rsid w:val="00E07A92"/>
    <w:rsid w:val="00E07B8B"/>
    <w:rsid w:val="00E07E88"/>
    <w:rsid w:val="00E106BB"/>
    <w:rsid w:val="00E107B6"/>
    <w:rsid w:val="00E1204A"/>
    <w:rsid w:val="00E12376"/>
    <w:rsid w:val="00E128B9"/>
    <w:rsid w:val="00E1294C"/>
    <w:rsid w:val="00E13034"/>
    <w:rsid w:val="00E13097"/>
    <w:rsid w:val="00E13167"/>
    <w:rsid w:val="00E13649"/>
    <w:rsid w:val="00E1367C"/>
    <w:rsid w:val="00E1368A"/>
    <w:rsid w:val="00E1371A"/>
    <w:rsid w:val="00E139FE"/>
    <w:rsid w:val="00E13B17"/>
    <w:rsid w:val="00E14C49"/>
    <w:rsid w:val="00E14D0F"/>
    <w:rsid w:val="00E1551B"/>
    <w:rsid w:val="00E15598"/>
    <w:rsid w:val="00E157CF"/>
    <w:rsid w:val="00E15EA6"/>
    <w:rsid w:val="00E1676C"/>
    <w:rsid w:val="00E16B73"/>
    <w:rsid w:val="00E16E6A"/>
    <w:rsid w:val="00E1783C"/>
    <w:rsid w:val="00E17EAF"/>
    <w:rsid w:val="00E20531"/>
    <w:rsid w:val="00E20689"/>
    <w:rsid w:val="00E2107D"/>
    <w:rsid w:val="00E2108A"/>
    <w:rsid w:val="00E21158"/>
    <w:rsid w:val="00E2194D"/>
    <w:rsid w:val="00E22508"/>
    <w:rsid w:val="00E22776"/>
    <w:rsid w:val="00E22BD2"/>
    <w:rsid w:val="00E234DD"/>
    <w:rsid w:val="00E23916"/>
    <w:rsid w:val="00E23E2A"/>
    <w:rsid w:val="00E23EDE"/>
    <w:rsid w:val="00E25111"/>
    <w:rsid w:val="00E251D3"/>
    <w:rsid w:val="00E2571D"/>
    <w:rsid w:val="00E25A96"/>
    <w:rsid w:val="00E25C6B"/>
    <w:rsid w:val="00E25D56"/>
    <w:rsid w:val="00E25F17"/>
    <w:rsid w:val="00E25F84"/>
    <w:rsid w:val="00E26F98"/>
    <w:rsid w:val="00E2755A"/>
    <w:rsid w:val="00E30019"/>
    <w:rsid w:val="00E3016C"/>
    <w:rsid w:val="00E3086D"/>
    <w:rsid w:val="00E30892"/>
    <w:rsid w:val="00E31316"/>
    <w:rsid w:val="00E31BEA"/>
    <w:rsid w:val="00E32100"/>
    <w:rsid w:val="00E3216C"/>
    <w:rsid w:val="00E321D4"/>
    <w:rsid w:val="00E32914"/>
    <w:rsid w:val="00E32C46"/>
    <w:rsid w:val="00E32D5A"/>
    <w:rsid w:val="00E32F3B"/>
    <w:rsid w:val="00E33004"/>
    <w:rsid w:val="00E33715"/>
    <w:rsid w:val="00E33918"/>
    <w:rsid w:val="00E33E52"/>
    <w:rsid w:val="00E33FE2"/>
    <w:rsid w:val="00E34237"/>
    <w:rsid w:val="00E3426F"/>
    <w:rsid w:val="00E346DC"/>
    <w:rsid w:val="00E3486B"/>
    <w:rsid w:val="00E34B22"/>
    <w:rsid w:val="00E35684"/>
    <w:rsid w:val="00E358D9"/>
    <w:rsid w:val="00E35CA1"/>
    <w:rsid w:val="00E36086"/>
    <w:rsid w:val="00E36A6B"/>
    <w:rsid w:val="00E3763E"/>
    <w:rsid w:val="00E37D57"/>
    <w:rsid w:val="00E37F76"/>
    <w:rsid w:val="00E37F7A"/>
    <w:rsid w:val="00E37F81"/>
    <w:rsid w:val="00E40056"/>
    <w:rsid w:val="00E40D92"/>
    <w:rsid w:val="00E40F35"/>
    <w:rsid w:val="00E4131F"/>
    <w:rsid w:val="00E41DAD"/>
    <w:rsid w:val="00E41E65"/>
    <w:rsid w:val="00E425EA"/>
    <w:rsid w:val="00E42670"/>
    <w:rsid w:val="00E42EDC"/>
    <w:rsid w:val="00E42FCF"/>
    <w:rsid w:val="00E43093"/>
    <w:rsid w:val="00E43414"/>
    <w:rsid w:val="00E4387D"/>
    <w:rsid w:val="00E439A2"/>
    <w:rsid w:val="00E44070"/>
    <w:rsid w:val="00E44604"/>
    <w:rsid w:val="00E44928"/>
    <w:rsid w:val="00E44A0C"/>
    <w:rsid w:val="00E44CA4"/>
    <w:rsid w:val="00E44DD7"/>
    <w:rsid w:val="00E4548F"/>
    <w:rsid w:val="00E45A43"/>
    <w:rsid w:val="00E461E3"/>
    <w:rsid w:val="00E4638D"/>
    <w:rsid w:val="00E4642C"/>
    <w:rsid w:val="00E469B2"/>
    <w:rsid w:val="00E46C98"/>
    <w:rsid w:val="00E46EE9"/>
    <w:rsid w:val="00E47696"/>
    <w:rsid w:val="00E476E8"/>
    <w:rsid w:val="00E4776C"/>
    <w:rsid w:val="00E502AC"/>
    <w:rsid w:val="00E50D06"/>
    <w:rsid w:val="00E50E58"/>
    <w:rsid w:val="00E51486"/>
    <w:rsid w:val="00E5165E"/>
    <w:rsid w:val="00E520DA"/>
    <w:rsid w:val="00E52342"/>
    <w:rsid w:val="00E52D55"/>
    <w:rsid w:val="00E532E6"/>
    <w:rsid w:val="00E536B8"/>
    <w:rsid w:val="00E53C06"/>
    <w:rsid w:val="00E53C0F"/>
    <w:rsid w:val="00E53F09"/>
    <w:rsid w:val="00E541D6"/>
    <w:rsid w:val="00E54308"/>
    <w:rsid w:val="00E54456"/>
    <w:rsid w:val="00E54490"/>
    <w:rsid w:val="00E5514F"/>
    <w:rsid w:val="00E559FA"/>
    <w:rsid w:val="00E5631F"/>
    <w:rsid w:val="00E563A6"/>
    <w:rsid w:val="00E56C9D"/>
    <w:rsid w:val="00E56CCC"/>
    <w:rsid w:val="00E56D79"/>
    <w:rsid w:val="00E56DF3"/>
    <w:rsid w:val="00E56F2E"/>
    <w:rsid w:val="00E5735E"/>
    <w:rsid w:val="00E57407"/>
    <w:rsid w:val="00E5763E"/>
    <w:rsid w:val="00E57658"/>
    <w:rsid w:val="00E57755"/>
    <w:rsid w:val="00E57B4A"/>
    <w:rsid w:val="00E57E23"/>
    <w:rsid w:val="00E57F4C"/>
    <w:rsid w:val="00E605A2"/>
    <w:rsid w:val="00E60A8A"/>
    <w:rsid w:val="00E61CBD"/>
    <w:rsid w:val="00E6266D"/>
    <w:rsid w:val="00E62AA2"/>
    <w:rsid w:val="00E62E23"/>
    <w:rsid w:val="00E6370C"/>
    <w:rsid w:val="00E63799"/>
    <w:rsid w:val="00E639E5"/>
    <w:rsid w:val="00E63BF1"/>
    <w:rsid w:val="00E63CBE"/>
    <w:rsid w:val="00E63F48"/>
    <w:rsid w:val="00E643C6"/>
    <w:rsid w:val="00E64C4A"/>
    <w:rsid w:val="00E6575B"/>
    <w:rsid w:val="00E6597A"/>
    <w:rsid w:val="00E65BAB"/>
    <w:rsid w:val="00E65C20"/>
    <w:rsid w:val="00E65C47"/>
    <w:rsid w:val="00E6612C"/>
    <w:rsid w:val="00E66AAE"/>
    <w:rsid w:val="00E66D89"/>
    <w:rsid w:val="00E66F87"/>
    <w:rsid w:val="00E6742B"/>
    <w:rsid w:val="00E676C0"/>
    <w:rsid w:val="00E67A24"/>
    <w:rsid w:val="00E713E6"/>
    <w:rsid w:val="00E71BA6"/>
    <w:rsid w:val="00E720E0"/>
    <w:rsid w:val="00E72AB5"/>
    <w:rsid w:val="00E72E0A"/>
    <w:rsid w:val="00E72FBA"/>
    <w:rsid w:val="00E73784"/>
    <w:rsid w:val="00E73861"/>
    <w:rsid w:val="00E73931"/>
    <w:rsid w:val="00E73AB2"/>
    <w:rsid w:val="00E73BEB"/>
    <w:rsid w:val="00E73C87"/>
    <w:rsid w:val="00E745F6"/>
    <w:rsid w:val="00E746EE"/>
    <w:rsid w:val="00E750C9"/>
    <w:rsid w:val="00E75323"/>
    <w:rsid w:val="00E75474"/>
    <w:rsid w:val="00E7587E"/>
    <w:rsid w:val="00E75A2A"/>
    <w:rsid w:val="00E7627E"/>
    <w:rsid w:val="00E7636C"/>
    <w:rsid w:val="00E7690B"/>
    <w:rsid w:val="00E76AF4"/>
    <w:rsid w:val="00E76BEC"/>
    <w:rsid w:val="00E770AC"/>
    <w:rsid w:val="00E7711B"/>
    <w:rsid w:val="00E77A63"/>
    <w:rsid w:val="00E77CAE"/>
    <w:rsid w:val="00E80824"/>
    <w:rsid w:val="00E8082C"/>
    <w:rsid w:val="00E808E4"/>
    <w:rsid w:val="00E8090A"/>
    <w:rsid w:val="00E80AA9"/>
    <w:rsid w:val="00E81226"/>
    <w:rsid w:val="00E812B6"/>
    <w:rsid w:val="00E81796"/>
    <w:rsid w:val="00E81EC3"/>
    <w:rsid w:val="00E8272C"/>
    <w:rsid w:val="00E830D7"/>
    <w:rsid w:val="00E83F93"/>
    <w:rsid w:val="00E84E12"/>
    <w:rsid w:val="00E858D6"/>
    <w:rsid w:val="00E85B52"/>
    <w:rsid w:val="00E860C5"/>
    <w:rsid w:val="00E865DD"/>
    <w:rsid w:val="00E8668D"/>
    <w:rsid w:val="00E8705E"/>
    <w:rsid w:val="00E87E5D"/>
    <w:rsid w:val="00E903DF"/>
    <w:rsid w:val="00E90D9F"/>
    <w:rsid w:val="00E91093"/>
    <w:rsid w:val="00E912DF"/>
    <w:rsid w:val="00E92969"/>
    <w:rsid w:val="00E92971"/>
    <w:rsid w:val="00E92A3F"/>
    <w:rsid w:val="00E9328B"/>
    <w:rsid w:val="00E93D2E"/>
    <w:rsid w:val="00E93FDD"/>
    <w:rsid w:val="00E94021"/>
    <w:rsid w:val="00E94341"/>
    <w:rsid w:val="00E945C8"/>
    <w:rsid w:val="00E94BB7"/>
    <w:rsid w:val="00E94C85"/>
    <w:rsid w:val="00E94F3B"/>
    <w:rsid w:val="00E950CF"/>
    <w:rsid w:val="00E961F2"/>
    <w:rsid w:val="00E96366"/>
    <w:rsid w:val="00E96F24"/>
    <w:rsid w:val="00E97598"/>
    <w:rsid w:val="00E976A2"/>
    <w:rsid w:val="00E97866"/>
    <w:rsid w:val="00E979BA"/>
    <w:rsid w:val="00E97DEB"/>
    <w:rsid w:val="00E97EAA"/>
    <w:rsid w:val="00EA037A"/>
    <w:rsid w:val="00EA0427"/>
    <w:rsid w:val="00EA04AB"/>
    <w:rsid w:val="00EA0847"/>
    <w:rsid w:val="00EA1972"/>
    <w:rsid w:val="00EA22E9"/>
    <w:rsid w:val="00EA35EE"/>
    <w:rsid w:val="00EA4CFE"/>
    <w:rsid w:val="00EA4EEB"/>
    <w:rsid w:val="00EA55C0"/>
    <w:rsid w:val="00EA5AEB"/>
    <w:rsid w:val="00EA5C1A"/>
    <w:rsid w:val="00EA6F24"/>
    <w:rsid w:val="00EA742E"/>
    <w:rsid w:val="00EA7518"/>
    <w:rsid w:val="00EA7761"/>
    <w:rsid w:val="00EA7F3B"/>
    <w:rsid w:val="00EA7F4C"/>
    <w:rsid w:val="00EB041D"/>
    <w:rsid w:val="00EB04F3"/>
    <w:rsid w:val="00EB0D63"/>
    <w:rsid w:val="00EB0E65"/>
    <w:rsid w:val="00EB0E84"/>
    <w:rsid w:val="00EB10B4"/>
    <w:rsid w:val="00EB1107"/>
    <w:rsid w:val="00EB1286"/>
    <w:rsid w:val="00EB1B59"/>
    <w:rsid w:val="00EB393A"/>
    <w:rsid w:val="00EB3DD7"/>
    <w:rsid w:val="00EB49C0"/>
    <w:rsid w:val="00EB5109"/>
    <w:rsid w:val="00EB5524"/>
    <w:rsid w:val="00EB60E7"/>
    <w:rsid w:val="00EB6215"/>
    <w:rsid w:val="00EB66F8"/>
    <w:rsid w:val="00EB6B76"/>
    <w:rsid w:val="00EB6C2B"/>
    <w:rsid w:val="00EB751E"/>
    <w:rsid w:val="00EB7E25"/>
    <w:rsid w:val="00EC091C"/>
    <w:rsid w:val="00EC0DF9"/>
    <w:rsid w:val="00EC0E72"/>
    <w:rsid w:val="00EC10DB"/>
    <w:rsid w:val="00EC137F"/>
    <w:rsid w:val="00EC1963"/>
    <w:rsid w:val="00EC19E3"/>
    <w:rsid w:val="00EC1B2B"/>
    <w:rsid w:val="00EC20F5"/>
    <w:rsid w:val="00EC2254"/>
    <w:rsid w:val="00EC2F8E"/>
    <w:rsid w:val="00EC350C"/>
    <w:rsid w:val="00EC38F1"/>
    <w:rsid w:val="00EC3A76"/>
    <w:rsid w:val="00EC3BB2"/>
    <w:rsid w:val="00EC3C73"/>
    <w:rsid w:val="00EC450F"/>
    <w:rsid w:val="00EC4914"/>
    <w:rsid w:val="00EC501C"/>
    <w:rsid w:val="00EC5971"/>
    <w:rsid w:val="00EC5C78"/>
    <w:rsid w:val="00EC64DA"/>
    <w:rsid w:val="00EC6767"/>
    <w:rsid w:val="00EC6928"/>
    <w:rsid w:val="00EC7186"/>
    <w:rsid w:val="00EC759B"/>
    <w:rsid w:val="00ED0660"/>
    <w:rsid w:val="00ED06C5"/>
    <w:rsid w:val="00ED0D57"/>
    <w:rsid w:val="00ED108B"/>
    <w:rsid w:val="00ED228E"/>
    <w:rsid w:val="00ED26AB"/>
    <w:rsid w:val="00ED2792"/>
    <w:rsid w:val="00ED281F"/>
    <w:rsid w:val="00ED2958"/>
    <w:rsid w:val="00ED31C2"/>
    <w:rsid w:val="00ED3953"/>
    <w:rsid w:val="00ED3AB7"/>
    <w:rsid w:val="00ED3C67"/>
    <w:rsid w:val="00ED3D78"/>
    <w:rsid w:val="00ED3DFA"/>
    <w:rsid w:val="00ED3F3F"/>
    <w:rsid w:val="00ED44B5"/>
    <w:rsid w:val="00ED451C"/>
    <w:rsid w:val="00ED45CF"/>
    <w:rsid w:val="00ED4A70"/>
    <w:rsid w:val="00ED5636"/>
    <w:rsid w:val="00ED5B65"/>
    <w:rsid w:val="00ED5CA8"/>
    <w:rsid w:val="00ED5DF6"/>
    <w:rsid w:val="00ED62BC"/>
    <w:rsid w:val="00ED6460"/>
    <w:rsid w:val="00ED6501"/>
    <w:rsid w:val="00ED6884"/>
    <w:rsid w:val="00ED6FFA"/>
    <w:rsid w:val="00ED741D"/>
    <w:rsid w:val="00ED7532"/>
    <w:rsid w:val="00ED759C"/>
    <w:rsid w:val="00ED76C1"/>
    <w:rsid w:val="00ED76C6"/>
    <w:rsid w:val="00EE0239"/>
    <w:rsid w:val="00EE0BFD"/>
    <w:rsid w:val="00EE0F65"/>
    <w:rsid w:val="00EE11CD"/>
    <w:rsid w:val="00EE1494"/>
    <w:rsid w:val="00EE1797"/>
    <w:rsid w:val="00EE1ADB"/>
    <w:rsid w:val="00EE1DE8"/>
    <w:rsid w:val="00EE200C"/>
    <w:rsid w:val="00EE2718"/>
    <w:rsid w:val="00EE2ACE"/>
    <w:rsid w:val="00EE2D87"/>
    <w:rsid w:val="00EE308C"/>
    <w:rsid w:val="00EE36F3"/>
    <w:rsid w:val="00EE3ADD"/>
    <w:rsid w:val="00EE48CE"/>
    <w:rsid w:val="00EE49A1"/>
    <w:rsid w:val="00EE4B48"/>
    <w:rsid w:val="00EE4E47"/>
    <w:rsid w:val="00EE4FC9"/>
    <w:rsid w:val="00EE5101"/>
    <w:rsid w:val="00EE59EA"/>
    <w:rsid w:val="00EE6660"/>
    <w:rsid w:val="00EE72E1"/>
    <w:rsid w:val="00EE76CF"/>
    <w:rsid w:val="00EE792D"/>
    <w:rsid w:val="00EE7D96"/>
    <w:rsid w:val="00EF0317"/>
    <w:rsid w:val="00EF05DC"/>
    <w:rsid w:val="00EF0660"/>
    <w:rsid w:val="00EF0E9D"/>
    <w:rsid w:val="00EF0F16"/>
    <w:rsid w:val="00EF0F21"/>
    <w:rsid w:val="00EF1B61"/>
    <w:rsid w:val="00EF1CA8"/>
    <w:rsid w:val="00EF207E"/>
    <w:rsid w:val="00EF2330"/>
    <w:rsid w:val="00EF242C"/>
    <w:rsid w:val="00EF249B"/>
    <w:rsid w:val="00EF259E"/>
    <w:rsid w:val="00EF41C1"/>
    <w:rsid w:val="00EF436C"/>
    <w:rsid w:val="00EF4BEF"/>
    <w:rsid w:val="00EF52CD"/>
    <w:rsid w:val="00EF5824"/>
    <w:rsid w:val="00EF6509"/>
    <w:rsid w:val="00EF6B55"/>
    <w:rsid w:val="00EF7AE9"/>
    <w:rsid w:val="00EF7B67"/>
    <w:rsid w:val="00F0020D"/>
    <w:rsid w:val="00F00B77"/>
    <w:rsid w:val="00F00D99"/>
    <w:rsid w:val="00F00E56"/>
    <w:rsid w:val="00F0120C"/>
    <w:rsid w:val="00F024F3"/>
    <w:rsid w:val="00F02B8C"/>
    <w:rsid w:val="00F02EEF"/>
    <w:rsid w:val="00F034E9"/>
    <w:rsid w:val="00F03658"/>
    <w:rsid w:val="00F036A0"/>
    <w:rsid w:val="00F03E7B"/>
    <w:rsid w:val="00F041E9"/>
    <w:rsid w:val="00F042B3"/>
    <w:rsid w:val="00F042DE"/>
    <w:rsid w:val="00F04558"/>
    <w:rsid w:val="00F04800"/>
    <w:rsid w:val="00F04CA3"/>
    <w:rsid w:val="00F05805"/>
    <w:rsid w:val="00F05F46"/>
    <w:rsid w:val="00F0612D"/>
    <w:rsid w:val="00F0634F"/>
    <w:rsid w:val="00F068FF"/>
    <w:rsid w:val="00F06D5B"/>
    <w:rsid w:val="00F06E5B"/>
    <w:rsid w:val="00F06FBD"/>
    <w:rsid w:val="00F06FC2"/>
    <w:rsid w:val="00F07711"/>
    <w:rsid w:val="00F10295"/>
    <w:rsid w:val="00F113D4"/>
    <w:rsid w:val="00F117F4"/>
    <w:rsid w:val="00F11932"/>
    <w:rsid w:val="00F12524"/>
    <w:rsid w:val="00F127C1"/>
    <w:rsid w:val="00F12902"/>
    <w:rsid w:val="00F12953"/>
    <w:rsid w:val="00F12A8A"/>
    <w:rsid w:val="00F12B1B"/>
    <w:rsid w:val="00F12F5C"/>
    <w:rsid w:val="00F132B3"/>
    <w:rsid w:val="00F137E4"/>
    <w:rsid w:val="00F13B22"/>
    <w:rsid w:val="00F13BCC"/>
    <w:rsid w:val="00F13DF4"/>
    <w:rsid w:val="00F14287"/>
    <w:rsid w:val="00F142AB"/>
    <w:rsid w:val="00F1493D"/>
    <w:rsid w:val="00F1498B"/>
    <w:rsid w:val="00F15934"/>
    <w:rsid w:val="00F15E0D"/>
    <w:rsid w:val="00F160E9"/>
    <w:rsid w:val="00F16F63"/>
    <w:rsid w:val="00F20169"/>
    <w:rsid w:val="00F20290"/>
    <w:rsid w:val="00F209B8"/>
    <w:rsid w:val="00F20D47"/>
    <w:rsid w:val="00F213E5"/>
    <w:rsid w:val="00F21502"/>
    <w:rsid w:val="00F215DA"/>
    <w:rsid w:val="00F21EC6"/>
    <w:rsid w:val="00F22132"/>
    <w:rsid w:val="00F2220B"/>
    <w:rsid w:val="00F2239C"/>
    <w:rsid w:val="00F22C63"/>
    <w:rsid w:val="00F22CAB"/>
    <w:rsid w:val="00F2323C"/>
    <w:rsid w:val="00F2364E"/>
    <w:rsid w:val="00F23A50"/>
    <w:rsid w:val="00F23EF7"/>
    <w:rsid w:val="00F246C4"/>
    <w:rsid w:val="00F24821"/>
    <w:rsid w:val="00F24BB8"/>
    <w:rsid w:val="00F2537D"/>
    <w:rsid w:val="00F25569"/>
    <w:rsid w:val="00F25C84"/>
    <w:rsid w:val="00F25D1C"/>
    <w:rsid w:val="00F25E77"/>
    <w:rsid w:val="00F25F81"/>
    <w:rsid w:val="00F268F6"/>
    <w:rsid w:val="00F26984"/>
    <w:rsid w:val="00F26C99"/>
    <w:rsid w:val="00F26CA0"/>
    <w:rsid w:val="00F27362"/>
    <w:rsid w:val="00F3079A"/>
    <w:rsid w:val="00F30D4C"/>
    <w:rsid w:val="00F30DE7"/>
    <w:rsid w:val="00F31235"/>
    <w:rsid w:val="00F31AA9"/>
    <w:rsid w:val="00F323D3"/>
    <w:rsid w:val="00F327C2"/>
    <w:rsid w:val="00F32CDA"/>
    <w:rsid w:val="00F33E1D"/>
    <w:rsid w:val="00F34216"/>
    <w:rsid w:val="00F34862"/>
    <w:rsid w:val="00F34907"/>
    <w:rsid w:val="00F34EA5"/>
    <w:rsid w:val="00F35488"/>
    <w:rsid w:val="00F357A5"/>
    <w:rsid w:val="00F357BF"/>
    <w:rsid w:val="00F357CE"/>
    <w:rsid w:val="00F3589C"/>
    <w:rsid w:val="00F3612C"/>
    <w:rsid w:val="00F36813"/>
    <w:rsid w:val="00F36A83"/>
    <w:rsid w:val="00F371F1"/>
    <w:rsid w:val="00F37698"/>
    <w:rsid w:val="00F37D30"/>
    <w:rsid w:val="00F37E60"/>
    <w:rsid w:val="00F4026B"/>
    <w:rsid w:val="00F40A1C"/>
    <w:rsid w:val="00F40FF5"/>
    <w:rsid w:val="00F41043"/>
    <w:rsid w:val="00F42259"/>
    <w:rsid w:val="00F429F3"/>
    <w:rsid w:val="00F42E4C"/>
    <w:rsid w:val="00F43228"/>
    <w:rsid w:val="00F43B76"/>
    <w:rsid w:val="00F43FB7"/>
    <w:rsid w:val="00F4471A"/>
    <w:rsid w:val="00F44968"/>
    <w:rsid w:val="00F44A21"/>
    <w:rsid w:val="00F45383"/>
    <w:rsid w:val="00F45C00"/>
    <w:rsid w:val="00F45EE3"/>
    <w:rsid w:val="00F46BFC"/>
    <w:rsid w:val="00F471FA"/>
    <w:rsid w:val="00F47880"/>
    <w:rsid w:val="00F47938"/>
    <w:rsid w:val="00F479F8"/>
    <w:rsid w:val="00F47ED9"/>
    <w:rsid w:val="00F50FED"/>
    <w:rsid w:val="00F519BA"/>
    <w:rsid w:val="00F51D20"/>
    <w:rsid w:val="00F51F40"/>
    <w:rsid w:val="00F525F0"/>
    <w:rsid w:val="00F52689"/>
    <w:rsid w:val="00F5272C"/>
    <w:rsid w:val="00F528CD"/>
    <w:rsid w:val="00F529D6"/>
    <w:rsid w:val="00F52C66"/>
    <w:rsid w:val="00F52CCE"/>
    <w:rsid w:val="00F530E3"/>
    <w:rsid w:val="00F5332D"/>
    <w:rsid w:val="00F538D0"/>
    <w:rsid w:val="00F53A00"/>
    <w:rsid w:val="00F53BDC"/>
    <w:rsid w:val="00F53C8A"/>
    <w:rsid w:val="00F53F14"/>
    <w:rsid w:val="00F54AAC"/>
    <w:rsid w:val="00F550C2"/>
    <w:rsid w:val="00F5530F"/>
    <w:rsid w:val="00F55442"/>
    <w:rsid w:val="00F558FC"/>
    <w:rsid w:val="00F55DC7"/>
    <w:rsid w:val="00F55FB3"/>
    <w:rsid w:val="00F56A68"/>
    <w:rsid w:val="00F57441"/>
    <w:rsid w:val="00F57A73"/>
    <w:rsid w:val="00F57B1E"/>
    <w:rsid w:val="00F57C22"/>
    <w:rsid w:val="00F6048E"/>
    <w:rsid w:val="00F6067B"/>
    <w:rsid w:val="00F60A64"/>
    <w:rsid w:val="00F62148"/>
    <w:rsid w:val="00F626E0"/>
    <w:rsid w:val="00F63952"/>
    <w:rsid w:val="00F639D7"/>
    <w:rsid w:val="00F63D06"/>
    <w:rsid w:val="00F63D84"/>
    <w:rsid w:val="00F644B9"/>
    <w:rsid w:val="00F648C9"/>
    <w:rsid w:val="00F64BEE"/>
    <w:rsid w:val="00F64EE5"/>
    <w:rsid w:val="00F6509D"/>
    <w:rsid w:val="00F652BF"/>
    <w:rsid w:val="00F65574"/>
    <w:rsid w:val="00F65A3A"/>
    <w:rsid w:val="00F65BA1"/>
    <w:rsid w:val="00F665D0"/>
    <w:rsid w:val="00F66969"/>
    <w:rsid w:val="00F66B75"/>
    <w:rsid w:val="00F6728D"/>
    <w:rsid w:val="00F67571"/>
    <w:rsid w:val="00F6778C"/>
    <w:rsid w:val="00F67CCD"/>
    <w:rsid w:val="00F67CF5"/>
    <w:rsid w:val="00F67D7B"/>
    <w:rsid w:val="00F702B3"/>
    <w:rsid w:val="00F704AC"/>
    <w:rsid w:val="00F70B8B"/>
    <w:rsid w:val="00F70EAE"/>
    <w:rsid w:val="00F71697"/>
    <w:rsid w:val="00F71A79"/>
    <w:rsid w:val="00F71C23"/>
    <w:rsid w:val="00F722A5"/>
    <w:rsid w:val="00F734EF"/>
    <w:rsid w:val="00F741C0"/>
    <w:rsid w:val="00F743E9"/>
    <w:rsid w:val="00F74D19"/>
    <w:rsid w:val="00F74DC7"/>
    <w:rsid w:val="00F74E2C"/>
    <w:rsid w:val="00F74F1F"/>
    <w:rsid w:val="00F753BC"/>
    <w:rsid w:val="00F75677"/>
    <w:rsid w:val="00F757A1"/>
    <w:rsid w:val="00F757C9"/>
    <w:rsid w:val="00F75961"/>
    <w:rsid w:val="00F75ABE"/>
    <w:rsid w:val="00F762AA"/>
    <w:rsid w:val="00F7654E"/>
    <w:rsid w:val="00F76617"/>
    <w:rsid w:val="00F76660"/>
    <w:rsid w:val="00F76A87"/>
    <w:rsid w:val="00F76FA3"/>
    <w:rsid w:val="00F7790C"/>
    <w:rsid w:val="00F779DF"/>
    <w:rsid w:val="00F77D68"/>
    <w:rsid w:val="00F80D7E"/>
    <w:rsid w:val="00F80EDF"/>
    <w:rsid w:val="00F81BD7"/>
    <w:rsid w:val="00F81C62"/>
    <w:rsid w:val="00F81E91"/>
    <w:rsid w:val="00F82055"/>
    <w:rsid w:val="00F822E9"/>
    <w:rsid w:val="00F82966"/>
    <w:rsid w:val="00F82A4E"/>
    <w:rsid w:val="00F82FB5"/>
    <w:rsid w:val="00F831C3"/>
    <w:rsid w:val="00F831DF"/>
    <w:rsid w:val="00F8323B"/>
    <w:rsid w:val="00F83275"/>
    <w:rsid w:val="00F834DA"/>
    <w:rsid w:val="00F83771"/>
    <w:rsid w:val="00F83C49"/>
    <w:rsid w:val="00F83E4E"/>
    <w:rsid w:val="00F84054"/>
    <w:rsid w:val="00F84598"/>
    <w:rsid w:val="00F85045"/>
    <w:rsid w:val="00F85D7B"/>
    <w:rsid w:val="00F85EDB"/>
    <w:rsid w:val="00F86394"/>
    <w:rsid w:val="00F864FC"/>
    <w:rsid w:val="00F8674F"/>
    <w:rsid w:val="00F86811"/>
    <w:rsid w:val="00F869E2"/>
    <w:rsid w:val="00F86CD8"/>
    <w:rsid w:val="00F8725F"/>
    <w:rsid w:val="00F90062"/>
    <w:rsid w:val="00F90B22"/>
    <w:rsid w:val="00F90E06"/>
    <w:rsid w:val="00F9156F"/>
    <w:rsid w:val="00F9195B"/>
    <w:rsid w:val="00F919EB"/>
    <w:rsid w:val="00F91FF3"/>
    <w:rsid w:val="00F92137"/>
    <w:rsid w:val="00F921EA"/>
    <w:rsid w:val="00F927C2"/>
    <w:rsid w:val="00F9415F"/>
    <w:rsid w:val="00F94C74"/>
    <w:rsid w:val="00F9545A"/>
    <w:rsid w:val="00F9554C"/>
    <w:rsid w:val="00F95632"/>
    <w:rsid w:val="00F958D1"/>
    <w:rsid w:val="00F95E2B"/>
    <w:rsid w:val="00F97170"/>
    <w:rsid w:val="00F975E3"/>
    <w:rsid w:val="00F97901"/>
    <w:rsid w:val="00FA024F"/>
    <w:rsid w:val="00FA0666"/>
    <w:rsid w:val="00FA0A7D"/>
    <w:rsid w:val="00FA1243"/>
    <w:rsid w:val="00FA1322"/>
    <w:rsid w:val="00FA15C6"/>
    <w:rsid w:val="00FA1B7D"/>
    <w:rsid w:val="00FA1F2C"/>
    <w:rsid w:val="00FA2997"/>
    <w:rsid w:val="00FA3900"/>
    <w:rsid w:val="00FA3E58"/>
    <w:rsid w:val="00FA3F2B"/>
    <w:rsid w:val="00FA4429"/>
    <w:rsid w:val="00FA4647"/>
    <w:rsid w:val="00FA4AA0"/>
    <w:rsid w:val="00FA564F"/>
    <w:rsid w:val="00FA57C3"/>
    <w:rsid w:val="00FA5E9B"/>
    <w:rsid w:val="00FB01FF"/>
    <w:rsid w:val="00FB0A59"/>
    <w:rsid w:val="00FB106D"/>
    <w:rsid w:val="00FB13B9"/>
    <w:rsid w:val="00FB1F9E"/>
    <w:rsid w:val="00FB2478"/>
    <w:rsid w:val="00FB2A93"/>
    <w:rsid w:val="00FB2F13"/>
    <w:rsid w:val="00FB335B"/>
    <w:rsid w:val="00FB4893"/>
    <w:rsid w:val="00FB4956"/>
    <w:rsid w:val="00FB62EC"/>
    <w:rsid w:val="00FB6762"/>
    <w:rsid w:val="00FB6D1D"/>
    <w:rsid w:val="00FB74F3"/>
    <w:rsid w:val="00FB7933"/>
    <w:rsid w:val="00FB7C45"/>
    <w:rsid w:val="00FB7D48"/>
    <w:rsid w:val="00FC027D"/>
    <w:rsid w:val="00FC071D"/>
    <w:rsid w:val="00FC0C34"/>
    <w:rsid w:val="00FC0E09"/>
    <w:rsid w:val="00FC1260"/>
    <w:rsid w:val="00FC1836"/>
    <w:rsid w:val="00FC1892"/>
    <w:rsid w:val="00FC1B2A"/>
    <w:rsid w:val="00FC1C30"/>
    <w:rsid w:val="00FC238E"/>
    <w:rsid w:val="00FC25F3"/>
    <w:rsid w:val="00FC26BD"/>
    <w:rsid w:val="00FC2C6D"/>
    <w:rsid w:val="00FC40EA"/>
    <w:rsid w:val="00FC449D"/>
    <w:rsid w:val="00FC4C85"/>
    <w:rsid w:val="00FC58E3"/>
    <w:rsid w:val="00FC5F7C"/>
    <w:rsid w:val="00FC60B8"/>
    <w:rsid w:val="00FC6142"/>
    <w:rsid w:val="00FC649E"/>
    <w:rsid w:val="00FC68FB"/>
    <w:rsid w:val="00FC74D1"/>
    <w:rsid w:val="00FC75BB"/>
    <w:rsid w:val="00FD08F4"/>
    <w:rsid w:val="00FD096C"/>
    <w:rsid w:val="00FD0E88"/>
    <w:rsid w:val="00FD1F16"/>
    <w:rsid w:val="00FD203A"/>
    <w:rsid w:val="00FD203B"/>
    <w:rsid w:val="00FD22DF"/>
    <w:rsid w:val="00FD22FE"/>
    <w:rsid w:val="00FD236E"/>
    <w:rsid w:val="00FD2371"/>
    <w:rsid w:val="00FD2412"/>
    <w:rsid w:val="00FD258E"/>
    <w:rsid w:val="00FD32DF"/>
    <w:rsid w:val="00FD3637"/>
    <w:rsid w:val="00FD3B01"/>
    <w:rsid w:val="00FD42DE"/>
    <w:rsid w:val="00FD45FD"/>
    <w:rsid w:val="00FD4727"/>
    <w:rsid w:val="00FD47B5"/>
    <w:rsid w:val="00FD4DB0"/>
    <w:rsid w:val="00FD5094"/>
    <w:rsid w:val="00FD5649"/>
    <w:rsid w:val="00FD5A0F"/>
    <w:rsid w:val="00FD5ECB"/>
    <w:rsid w:val="00FD7088"/>
    <w:rsid w:val="00FD7209"/>
    <w:rsid w:val="00FD72E2"/>
    <w:rsid w:val="00FD72FC"/>
    <w:rsid w:val="00FD7924"/>
    <w:rsid w:val="00FD7A1D"/>
    <w:rsid w:val="00FE038A"/>
    <w:rsid w:val="00FE11B8"/>
    <w:rsid w:val="00FE18E3"/>
    <w:rsid w:val="00FE1B85"/>
    <w:rsid w:val="00FE216D"/>
    <w:rsid w:val="00FE2BB8"/>
    <w:rsid w:val="00FE35E1"/>
    <w:rsid w:val="00FE437B"/>
    <w:rsid w:val="00FE4B2F"/>
    <w:rsid w:val="00FE5302"/>
    <w:rsid w:val="00FE5506"/>
    <w:rsid w:val="00FE568F"/>
    <w:rsid w:val="00FE578B"/>
    <w:rsid w:val="00FE57A3"/>
    <w:rsid w:val="00FE5946"/>
    <w:rsid w:val="00FE595B"/>
    <w:rsid w:val="00FE5C53"/>
    <w:rsid w:val="00FE60CF"/>
    <w:rsid w:val="00FE63DC"/>
    <w:rsid w:val="00FE6AA1"/>
    <w:rsid w:val="00FE6E3E"/>
    <w:rsid w:val="00FE6FB5"/>
    <w:rsid w:val="00FE73C6"/>
    <w:rsid w:val="00FF02B5"/>
    <w:rsid w:val="00FF056C"/>
    <w:rsid w:val="00FF0A81"/>
    <w:rsid w:val="00FF1857"/>
    <w:rsid w:val="00FF1C27"/>
    <w:rsid w:val="00FF1CDF"/>
    <w:rsid w:val="00FF24CE"/>
    <w:rsid w:val="00FF274B"/>
    <w:rsid w:val="00FF2F15"/>
    <w:rsid w:val="00FF3826"/>
    <w:rsid w:val="00FF3B68"/>
    <w:rsid w:val="00FF3FC7"/>
    <w:rsid w:val="00FF46F3"/>
    <w:rsid w:val="00FF4905"/>
    <w:rsid w:val="00FF4BE5"/>
    <w:rsid w:val="00FF51FF"/>
    <w:rsid w:val="00FF5D1C"/>
    <w:rsid w:val="00FF656A"/>
    <w:rsid w:val="00FF68CC"/>
    <w:rsid w:val="00FF6A6F"/>
    <w:rsid w:val="00FF6B4D"/>
    <w:rsid w:val="00FF74E9"/>
    <w:rsid w:val="00FF7583"/>
    <w:rsid w:val="00FF7620"/>
    <w:rsid w:val="00FF7822"/>
    <w:rsid w:val="00FF7CD9"/>
    <w:rsid w:val="0AA7E086"/>
    <w:rsid w:val="3CE52B4E"/>
    <w:rsid w:val="3E1DCB72"/>
    <w:rsid w:val="3ECA465C"/>
    <w:rsid w:val="5B01F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9C6328"/>
  <w15:chartTrackingRefBased/>
  <w15:docId w15:val="{E4DEFC9F-72F1-43E5-B2F9-1250CBEE3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F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6AB0"/>
    <w:pPr>
      <w:keepNext/>
      <w:keepLines/>
      <w:numPr>
        <w:numId w:val="1"/>
      </w:numPr>
      <w:spacing w:before="240" w:after="240"/>
      <w:outlineLvl w:val="0"/>
    </w:pPr>
    <w:rPr>
      <w:rFonts w:ascii="Phetsarath OT" w:eastAsia="Phetsarath OT" w:hAnsi="Phetsarath OT" w:cs="Phetsarath OT"/>
      <w:b/>
      <w:bCs/>
      <w:color w:val="2E74B5" w:themeColor="accent1" w:themeShade="BF"/>
      <w:sz w:val="28"/>
      <w:szCs w:val="28"/>
      <w:lang w:val="en-GB" w:bidi="lo-L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F4BE5"/>
    <w:pPr>
      <w:keepNext/>
      <w:keepLines/>
      <w:numPr>
        <w:ilvl w:val="1"/>
        <w:numId w:val="1"/>
      </w:numPr>
      <w:spacing w:before="120" w:after="240" w:line="240" w:lineRule="auto"/>
      <w:outlineLvl w:val="1"/>
    </w:pPr>
    <w:rPr>
      <w:rFonts w:ascii="Phetsarath OT" w:eastAsia="Phetsarath OT" w:hAnsi="Phetsarath OT" w:cs="Phetsarath OT"/>
      <w:b/>
      <w:bCs/>
      <w:color w:val="2E74B5" w:themeColor="accent1" w:themeShade="BF"/>
      <w:sz w:val="18"/>
      <w:lang w:val="en-GB" w:bidi="lo-LA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415E7"/>
    <w:pPr>
      <w:keepNext/>
      <w:keepLines/>
      <w:numPr>
        <w:ilvl w:val="2"/>
        <w:numId w:val="1"/>
      </w:numPr>
      <w:spacing w:before="120" w:after="240" w:line="240" w:lineRule="auto"/>
      <w:outlineLvl w:val="2"/>
    </w:pPr>
    <w:rPr>
      <w:rFonts w:ascii="Phetsarath OT" w:eastAsia="Phetsarath OT" w:hAnsi="Phetsarath OT" w:cs="Phetsarath OT"/>
      <w:bCs/>
      <w:color w:val="1F4D78" w:themeColor="accent1" w:themeShade="7F"/>
      <w:szCs w:val="24"/>
      <w:lang w:val="en-GB" w:bidi="lo-L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3B6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3B6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3B6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3B6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3B6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3B6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6A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D6AB0"/>
    <w:rPr>
      <w:rFonts w:ascii="Phetsarath OT" w:eastAsia="Phetsarath OT" w:hAnsi="Phetsarath OT" w:cs="Phetsarath OT"/>
      <w:b/>
      <w:bCs/>
      <w:color w:val="2E74B5" w:themeColor="accent1" w:themeShade="BF"/>
      <w:sz w:val="28"/>
      <w:szCs w:val="28"/>
      <w:lang w:val="en-GB" w:bidi="lo-LA"/>
    </w:rPr>
  </w:style>
  <w:style w:type="character" w:customStyle="1" w:styleId="Heading2Char">
    <w:name w:val="Heading 2 Char"/>
    <w:basedOn w:val="DefaultParagraphFont"/>
    <w:link w:val="Heading2"/>
    <w:uiPriority w:val="9"/>
    <w:rsid w:val="00FF4BE5"/>
    <w:rPr>
      <w:rFonts w:ascii="Phetsarath OT" w:eastAsia="Phetsarath OT" w:hAnsi="Phetsarath OT" w:cs="Phetsarath OT"/>
      <w:b/>
      <w:bCs/>
      <w:color w:val="2E74B5" w:themeColor="accent1" w:themeShade="BF"/>
      <w:sz w:val="18"/>
      <w:lang w:val="en-GB" w:bidi="lo-LA"/>
    </w:rPr>
  </w:style>
  <w:style w:type="character" w:styleId="CommentReference">
    <w:name w:val="annotation reference"/>
    <w:basedOn w:val="DefaultParagraphFont"/>
    <w:unhideWhenUsed/>
    <w:rsid w:val="009F4C0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F4C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4C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C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C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C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3D45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564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415E7"/>
    <w:rPr>
      <w:rFonts w:ascii="Phetsarath OT" w:eastAsia="Phetsarath OT" w:hAnsi="Phetsarath OT" w:cs="Phetsarath OT"/>
      <w:bCs/>
      <w:color w:val="1F4D78" w:themeColor="accent1" w:themeShade="7F"/>
      <w:szCs w:val="24"/>
      <w:lang w:val="en-GB" w:bidi="lo-LA"/>
    </w:rPr>
  </w:style>
  <w:style w:type="paragraph" w:styleId="Header">
    <w:name w:val="header"/>
    <w:basedOn w:val="Normal"/>
    <w:link w:val="HeaderChar"/>
    <w:uiPriority w:val="99"/>
    <w:unhideWhenUsed/>
    <w:rsid w:val="003A1B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BAE"/>
  </w:style>
  <w:style w:type="paragraph" w:styleId="Footer">
    <w:name w:val="footer"/>
    <w:basedOn w:val="Normal"/>
    <w:link w:val="FooterChar"/>
    <w:uiPriority w:val="99"/>
    <w:unhideWhenUsed/>
    <w:rsid w:val="003A1B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BAE"/>
  </w:style>
  <w:style w:type="character" w:styleId="Strong">
    <w:name w:val="Strong"/>
    <w:basedOn w:val="DefaultParagraphFont"/>
    <w:uiPriority w:val="22"/>
    <w:qFormat/>
    <w:rsid w:val="00872ECB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E63CA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562D0"/>
    <w:pPr>
      <w:tabs>
        <w:tab w:val="left" w:pos="567"/>
        <w:tab w:val="right" w:leader="dot" w:pos="10456"/>
      </w:tabs>
      <w:spacing w:after="100" w:line="240" w:lineRule="auto"/>
      <w:ind w:left="567" w:hanging="567"/>
    </w:pPr>
  </w:style>
  <w:style w:type="paragraph" w:styleId="TOC2">
    <w:name w:val="toc 2"/>
    <w:basedOn w:val="Normal"/>
    <w:next w:val="Normal"/>
    <w:autoRedefine/>
    <w:uiPriority w:val="39"/>
    <w:unhideWhenUsed/>
    <w:rsid w:val="00CC06C0"/>
    <w:pPr>
      <w:tabs>
        <w:tab w:val="left" w:pos="709"/>
        <w:tab w:val="right" w:leader="dot" w:pos="10456"/>
      </w:tabs>
      <w:spacing w:after="0"/>
      <w:ind w:left="709" w:hanging="488"/>
    </w:pPr>
  </w:style>
  <w:style w:type="paragraph" w:styleId="TOC3">
    <w:name w:val="toc 3"/>
    <w:basedOn w:val="Normal"/>
    <w:next w:val="Normal"/>
    <w:autoRedefine/>
    <w:uiPriority w:val="39"/>
    <w:unhideWhenUsed/>
    <w:rsid w:val="008562D0"/>
    <w:pPr>
      <w:tabs>
        <w:tab w:val="left" w:pos="1200"/>
        <w:tab w:val="right" w:leader="dot" w:pos="10456"/>
      </w:tabs>
      <w:spacing w:after="100" w:line="240" w:lineRule="auto"/>
      <w:ind w:left="851" w:hanging="567"/>
    </w:pPr>
    <w:rPr>
      <w:noProof/>
    </w:rPr>
  </w:style>
  <w:style w:type="paragraph" w:styleId="NormalWeb">
    <w:name w:val="Normal (Web)"/>
    <w:basedOn w:val="Normal"/>
    <w:uiPriority w:val="99"/>
    <w:unhideWhenUsed/>
    <w:rsid w:val="002B73E3"/>
    <w:pPr>
      <w:autoSpaceDE w:val="0"/>
      <w:autoSpaceDN w:val="0"/>
      <w:adjustRightInd w:val="0"/>
      <w:spacing w:after="360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B2E6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B2E66"/>
    <w:rPr>
      <w:rFonts w:ascii="Calibri" w:hAnsi="Calibri"/>
      <w:szCs w:val="21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210B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B6DED"/>
    <w:pPr>
      <w:spacing w:after="0" w:line="240" w:lineRule="auto"/>
    </w:pPr>
  </w:style>
  <w:style w:type="paragraph" w:styleId="FootnoteText">
    <w:name w:val="footnote text"/>
    <w:aliases w:val="Fußnote"/>
    <w:basedOn w:val="Normal"/>
    <w:link w:val="FootnoteTextChar"/>
    <w:rsid w:val="006910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de-DE"/>
    </w:rPr>
  </w:style>
  <w:style w:type="character" w:customStyle="1" w:styleId="FootnoteTextChar">
    <w:name w:val="Footnote Text Char"/>
    <w:aliases w:val="Fußnote Char"/>
    <w:basedOn w:val="DefaultParagraphFont"/>
    <w:link w:val="FootnoteText"/>
    <w:uiPriority w:val="99"/>
    <w:rsid w:val="00691077"/>
    <w:rPr>
      <w:rFonts w:ascii="Times New Roman" w:eastAsia="Times New Roman" w:hAnsi="Times New Roman" w:cs="Times New Roman"/>
      <w:sz w:val="20"/>
      <w:szCs w:val="20"/>
      <w:lang w:val="en-GB" w:eastAsia="de-DE"/>
    </w:rPr>
  </w:style>
  <w:style w:type="paragraph" w:customStyle="1" w:styleId="Default">
    <w:name w:val="Default"/>
    <w:rsid w:val="00455F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14779"/>
    <w:rPr>
      <w:color w:val="808080"/>
    </w:rPr>
  </w:style>
  <w:style w:type="character" w:customStyle="1" w:styleId="hgkelc">
    <w:name w:val="hgkelc"/>
    <w:basedOn w:val="DefaultParagraphFont"/>
    <w:rsid w:val="00C76226"/>
  </w:style>
  <w:style w:type="character" w:customStyle="1" w:styleId="cf01">
    <w:name w:val="cf01"/>
    <w:basedOn w:val="DefaultParagraphFont"/>
    <w:rsid w:val="00E52D55"/>
    <w:rPr>
      <w:rFonts w:ascii="Segoe UI" w:hAnsi="Segoe UI" w:cs="Segoe UI" w:hint="default"/>
      <w:sz w:val="18"/>
      <w:szCs w:val="18"/>
    </w:rPr>
  </w:style>
  <w:style w:type="paragraph" w:customStyle="1" w:styleId="pf1">
    <w:name w:val="pf1"/>
    <w:basedOn w:val="Normal"/>
    <w:rsid w:val="002A3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F12953"/>
    <w:rPr>
      <w:vertAlign w:val="superscript"/>
    </w:rPr>
  </w:style>
  <w:style w:type="paragraph" w:customStyle="1" w:styleId="pf0">
    <w:name w:val="pf0"/>
    <w:basedOn w:val="Normal"/>
    <w:rsid w:val="001022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cf11">
    <w:name w:val="cf11"/>
    <w:basedOn w:val="DefaultParagraphFont"/>
    <w:rsid w:val="006A25CF"/>
    <w:rPr>
      <w:rFonts w:ascii="Segoe UI" w:hAnsi="Segoe UI" w:cs="Segoe UI" w:hint="default"/>
      <w:b/>
      <w:bCs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48CE"/>
  </w:style>
  <w:style w:type="character" w:customStyle="1" w:styleId="gmail-apple-converted-space">
    <w:name w:val="gmail-apple-converted-space"/>
    <w:basedOn w:val="DefaultParagraphFont"/>
    <w:rsid w:val="0067753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59E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7F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0A9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812B82"/>
    <w:pPr>
      <w:spacing w:after="0" w:line="240" w:lineRule="auto"/>
    </w:pPr>
    <w:rPr>
      <w:rFonts w:ascii="Calibri" w:eastAsia="Calibri" w:hAnsi="Calibri" w:cs="Arial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F19A1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19A1"/>
    <w:rPr>
      <w:rFonts w:asciiTheme="majorHAnsi" w:eastAsiaTheme="majorEastAsia" w:hAnsiTheme="majorHAnsi" w:cstheme="majorBidi"/>
      <w:b/>
      <w:spacing w:val="-10"/>
      <w:kern w:val="28"/>
      <w:sz w:val="3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3B6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3B6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3B6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3B6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3B6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3B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itel4">
    <w:name w:val="Titel4"/>
    <w:basedOn w:val="Normal"/>
    <w:link w:val="Titel4Zchn"/>
    <w:rsid w:val="00EA35EE"/>
    <w:pPr>
      <w:tabs>
        <w:tab w:val="left" w:pos="709"/>
      </w:tabs>
      <w:spacing w:before="300" w:after="200" w:line="240" w:lineRule="auto"/>
      <w:ind w:left="709" w:hanging="709"/>
      <w:jc w:val="both"/>
    </w:pPr>
    <w:rPr>
      <w:rFonts w:ascii="Times New Roman" w:eastAsia="Times New Roman" w:hAnsi="Times New Roman" w:cs="Times New Roman"/>
      <w:b/>
      <w:sz w:val="20"/>
      <w:szCs w:val="20"/>
      <w:lang w:val="en-GB" w:eastAsia="de-DE"/>
    </w:rPr>
  </w:style>
  <w:style w:type="character" w:customStyle="1" w:styleId="Titel4Zchn">
    <w:name w:val="Titel4 Zchn"/>
    <w:basedOn w:val="DefaultParagraphFont"/>
    <w:link w:val="Titel4"/>
    <w:rsid w:val="00EA35EE"/>
    <w:rPr>
      <w:rFonts w:ascii="Times New Roman" w:eastAsia="Times New Roman" w:hAnsi="Times New Roman" w:cs="Times New Roman"/>
      <w:b/>
      <w:sz w:val="20"/>
      <w:szCs w:val="20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gif"/><Relationship Id="rId18" Type="http://schemas.openxmlformats.org/officeDocument/2006/relationships/header" Target="header1.xm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yperlink" Target="https://www.wocat.net/en/global-slm-database/slm-practices-technologies-and-approache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creativecommons.org/licenses/by/4.0/" TargetMode="External"/><Relationship Id="rId25" Type="http://schemas.openxmlformats.org/officeDocument/2006/relationships/hyperlink" Target="https://creativecommons.org/licenses/by-nc-sa/4.0/deed.en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2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hyperlink" Target="mailto:wocat.cde@unibe.ch" TargetMode="External"/><Relationship Id="rId23" Type="http://schemas.openxmlformats.org/officeDocument/2006/relationships/image" Target="media/image7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6.png"/><Relationship Id="rId27" Type="http://schemas.openxmlformats.org/officeDocument/2006/relationships/image" Target="media/image10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.org/en/global-issues/youth" TargetMode="External"/><Relationship Id="rId2" Type="http://schemas.openxmlformats.org/officeDocument/2006/relationships/hyperlink" Target="https://www.swisstph.ch/fileadmin/user_upload/SwissTPH/Topics/Society_and_Health/Focus_Group_Discussion_Manual_van_Eeuwijk_Angehrn_Swiss_TPH_2017.pdf" TargetMode="External"/><Relationship Id="rId1" Type="http://schemas.openxmlformats.org/officeDocument/2006/relationships/hyperlink" Target="https://unstats.un.org/wiki/pages/viewpage.action?pageId=79009628" TargetMode="External"/><Relationship Id="rId5" Type="http://schemas.openxmlformats.org/officeDocument/2006/relationships/hyperlink" Target="https://www.dictionary.com/browse/community" TargetMode="External"/><Relationship Id="rId4" Type="http://schemas.openxmlformats.org/officeDocument/2006/relationships/hyperlink" Target="https://www.migrationdataportal.org/themes/older-persons-and-migr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D818207D93B47BA92D18BFCA45CF1" ma:contentTypeVersion="10" ma:contentTypeDescription="Create a new document." ma:contentTypeScope="" ma:versionID="d80bca857f8efa6b17057ec50ff16690">
  <xsd:schema xmlns:xsd="http://www.w3.org/2001/XMLSchema" xmlns:xs="http://www.w3.org/2001/XMLSchema" xmlns:p="http://schemas.microsoft.com/office/2006/metadata/properties" xmlns:ns2="8baf7939-a417-4869-9d95-be154413111f" xmlns:ns3="bec70555-6d5f-4b0a-8f64-4e90235be138" targetNamespace="http://schemas.microsoft.com/office/2006/metadata/properties" ma:root="true" ma:fieldsID="02fb3dc2e1803a17c62992ba3fdee51d" ns2:_="" ns3:_="">
    <xsd:import namespace="8baf7939-a417-4869-9d95-be154413111f"/>
    <xsd:import namespace="bec70555-6d5f-4b0a-8f64-4e90235be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f7939-a417-4869-9d95-be15441311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0555-6d5f-4b0a-8f64-4e90235be13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C5E71-7223-3B42-A050-FB543C89BB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11F424-B84D-49C4-9F24-1162940613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08A5E5-9261-4348-AF8B-159757E0E9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CAF742-BA1A-4FD3-801C-3719948F2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af7939-a417-4869-9d95-be154413111f"/>
    <ds:schemaRef ds:uri="bec70555-6d5f-4b0a-8f64-4e90235be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2</Pages>
  <Words>18163</Words>
  <Characters>103533</Characters>
  <Application>Microsoft Office Word</Application>
  <DocSecurity>0</DocSecurity>
  <Lines>862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ແບບສອບຖາມ ກ່ຽວກັບການຕອບສະໜອງດ້ານບົດບາດຍິງ-ຊາຍ ຕໍ່ການນຳໃຊ້ເທັກໂນໂລຢີການຄຸ້ມຄອງທີ່ດິນແບບຍືນຍົງ (SLM)</vt:lpstr>
    </vt:vector>
  </TitlesOfParts>
  <Company>CDE- University of Bern</Company>
  <LinksUpToDate>false</LinksUpToDate>
  <CharactersWithSpaces>12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ແບບສອບຖາມ ກ່ຽວກັບການຕອບສະໜອງດ້ານບົດບາດຍິງ-ຊາຍ ຕໍ່ການນຳໃຊ້ເທັກໂນໂລຢີການຄຸ້ມຄອງທີ່ດິນແບບຍືນຍົງ (SLM)</dc:title>
  <dc:subject/>
  <dc:creator>Rima Mekdaschi</dc:creator>
  <cp:keywords/>
  <dc:description/>
  <cp:lastModifiedBy>Eichenberger, Joana (CDE)</cp:lastModifiedBy>
  <cp:revision>4</cp:revision>
  <cp:lastPrinted>2025-08-31T16:38:00Z</cp:lastPrinted>
  <dcterms:created xsi:type="dcterms:W3CDTF">2026-05-08T14:31:00Z</dcterms:created>
  <dcterms:modified xsi:type="dcterms:W3CDTF">2026-07-09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D818207D93B47BA92D18BFCA45CF1</vt:lpwstr>
  </property>
  <property fmtid="{D5CDD505-2E9C-101B-9397-08002B2CF9AE}" pid="3" name="GrammarlyDocumentId">
    <vt:lpwstr>cd3040b0-d5d0-4c65-92db-ec478f3f4732</vt:lpwstr>
  </property>
</Properties>
</file>